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131B" w:rsidRDefault="00DF4853" w:rsidP="0015131B">
      <w:pPr>
        <w:spacing w:before="240" w:after="240"/>
        <w:jc w:val="center"/>
        <w:rPr>
          <w:b/>
        </w:rPr>
      </w:pPr>
      <w:r w:rsidRPr="005A7BC7">
        <w:rPr>
          <w:b/>
        </w:rPr>
        <w:t>HUVIHARIDUSE NÄIDISÕPPEKAVA</w:t>
      </w:r>
    </w:p>
    <w:p w:rsidR="008E4651" w:rsidRDefault="00DF4853" w:rsidP="0015131B">
      <w:pPr>
        <w:spacing w:before="240" w:after="240"/>
        <w:jc w:val="center"/>
        <w:rPr>
          <w:b/>
        </w:rPr>
      </w:pPr>
      <w:r w:rsidRPr="005A7BC7">
        <w:rPr>
          <w:b/>
        </w:rPr>
        <w:t xml:space="preserve">GEOLOOGIA </w:t>
      </w:r>
    </w:p>
    <w:p w:rsidR="00DF4853" w:rsidRPr="005A7BC7" w:rsidRDefault="00DF4853" w:rsidP="0015131B">
      <w:pPr>
        <w:spacing w:before="240" w:after="240"/>
        <w:jc w:val="center"/>
        <w:rPr>
          <w:b/>
        </w:rPr>
      </w:pPr>
      <w:r w:rsidRPr="005A7BC7">
        <w:rPr>
          <w:b/>
        </w:rPr>
        <w:t>4</w:t>
      </w:r>
      <w:r w:rsidR="001E63F7" w:rsidRPr="005A7BC7">
        <w:rPr>
          <w:b/>
        </w:rPr>
        <w:t>.</w:t>
      </w:r>
      <w:r w:rsidRPr="005A7BC7">
        <w:rPr>
          <w:b/>
        </w:rPr>
        <w:t>-6</w:t>
      </w:r>
      <w:r w:rsidR="001E63F7" w:rsidRPr="005A7BC7">
        <w:rPr>
          <w:b/>
        </w:rPr>
        <w:t>.</w:t>
      </w:r>
      <w:r w:rsidR="0015131B">
        <w:rPr>
          <w:b/>
        </w:rPr>
        <w:t xml:space="preserve"> klassile</w:t>
      </w:r>
    </w:p>
    <w:p w:rsidR="001E63F7" w:rsidRDefault="001E63F7" w:rsidP="00DF4853">
      <w:pPr>
        <w:spacing w:before="240" w:after="240"/>
        <w:rPr>
          <w:b/>
        </w:rPr>
      </w:pPr>
      <w:r w:rsidRPr="005A7BC7">
        <w:rPr>
          <w:b/>
        </w:rPr>
        <w:t>Õppekava koostaja: Kairi Põldsaar</w:t>
      </w:r>
      <w:r w:rsidR="0015131B">
        <w:rPr>
          <w:b/>
        </w:rPr>
        <w:t>, Tartu loodusmaja</w:t>
      </w:r>
    </w:p>
    <w:p w:rsidR="00F247D9" w:rsidRDefault="00F247D9" w:rsidP="00DF4853">
      <w:pPr>
        <w:spacing w:before="240" w:after="240"/>
        <w:rPr>
          <w:b/>
        </w:rPr>
      </w:pPr>
      <w:r>
        <w:rPr>
          <w:b/>
        </w:rPr>
        <w:t>Sisukord</w:t>
      </w:r>
    </w:p>
    <w:p w:rsidR="008705B8" w:rsidRDefault="00F247D9">
      <w:pPr>
        <w:pStyle w:val="SK1"/>
        <w:rPr>
          <w:rFonts w:asciiTheme="minorHAnsi" w:eastAsiaTheme="minorEastAsia" w:hAnsiTheme="minorHAnsi" w:cstheme="minorBidi"/>
          <w:noProof/>
          <w:kern w:val="0"/>
          <w:sz w:val="22"/>
          <w:szCs w:val="22"/>
          <w:lang w:eastAsia="et-EE"/>
        </w:rPr>
      </w:pPr>
      <w:r>
        <w:rPr>
          <w:b/>
        </w:rPr>
        <w:fldChar w:fldCharType="begin"/>
      </w:r>
      <w:r>
        <w:rPr>
          <w:b/>
        </w:rPr>
        <w:instrText xml:space="preserve"> TOC \o "1-3" \h \z \u </w:instrText>
      </w:r>
      <w:r>
        <w:rPr>
          <w:b/>
        </w:rPr>
        <w:fldChar w:fldCharType="separate"/>
      </w:r>
      <w:hyperlink w:anchor="_Toc493107584" w:history="1">
        <w:r w:rsidR="008705B8" w:rsidRPr="00A80652">
          <w:rPr>
            <w:rStyle w:val="Hperlink"/>
            <w:noProof/>
          </w:rPr>
          <w:t>1.</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kava lühitutvustus</w:t>
        </w:r>
        <w:r w:rsidR="008705B8">
          <w:rPr>
            <w:noProof/>
            <w:webHidden/>
          </w:rPr>
          <w:tab/>
        </w:r>
        <w:r w:rsidR="008705B8">
          <w:rPr>
            <w:noProof/>
            <w:webHidden/>
          </w:rPr>
          <w:fldChar w:fldCharType="begin"/>
        </w:r>
        <w:r w:rsidR="008705B8">
          <w:rPr>
            <w:noProof/>
            <w:webHidden/>
          </w:rPr>
          <w:instrText xml:space="preserve"> PAGEREF _Toc493107584 \h </w:instrText>
        </w:r>
        <w:r w:rsidR="008705B8">
          <w:rPr>
            <w:noProof/>
            <w:webHidden/>
          </w:rPr>
        </w:r>
        <w:r w:rsidR="008705B8">
          <w:rPr>
            <w:noProof/>
            <w:webHidden/>
          </w:rPr>
          <w:fldChar w:fldCharType="separate"/>
        </w:r>
        <w:r w:rsidR="00B73A38">
          <w:rPr>
            <w:noProof/>
            <w:webHidden/>
          </w:rPr>
          <w:t>2</w:t>
        </w:r>
        <w:r w:rsidR="008705B8">
          <w:rPr>
            <w:noProof/>
            <w:webHidden/>
          </w:rPr>
          <w:fldChar w:fldCharType="end"/>
        </w:r>
      </w:hyperlink>
    </w:p>
    <w:p w:rsidR="008705B8" w:rsidRDefault="00E7125C">
      <w:pPr>
        <w:pStyle w:val="SK1"/>
        <w:rPr>
          <w:rFonts w:asciiTheme="minorHAnsi" w:eastAsiaTheme="minorEastAsia" w:hAnsiTheme="minorHAnsi" w:cstheme="minorBidi"/>
          <w:noProof/>
          <w:kern w:val="0"/>
          <w:sz w:val="22"/>
          <w:szCs w:val="22"/>
          <w:lang w:eastAsia="et-EE"/>
        </w:rPr>
      </w:pPr>
      <w:hyperlink w:anchor="_Toc493107585" w:history="1">
        <w:r w:rsidR="008705B8" w:rsidRPr="00A80652">
          <w:rPr>
            <w:rStyle w:val="Hperlink"/>
            <w:noProof/>
          </w:rPr>
          <w:t>2.</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 eesmärgid ja õpiväljundid</w:t>
        </w:r>
        <w:r w:rsidR="008705B8">
          <w:rPr>
            <w:noProof/>
            <w:webHidden/>
          </w:rPr>
          <w:tab/>
        </w:r>
        <w:r w:rsidR="008705B8">
          <w:rPr>
            <w:noProof/>
            <w:webHidden/>
          </w:rPr>
          <w:fldChar w:fldCharType="begin"/>
        </w:r>
        <w:r w:rsidR="008705B8">
          <w:rPr>
            <w:noProof/>
            <w:webHidden/>
          </w:rPr>
          <w:instrText xml:space="preserve"> PAGEREF _Toc493107585 \h </w:instrText>
        </w:r>
        <w:r w:rsidR="008705B8">
          <w:rPr>
            <w:noProof/>
            <w:webHidden/>
          </w:rPr>
        </w:r>
        <w:r w:rsidR="008705B8">
          <w:rPr>
            <w:noProof/>
            <w:webHidden/>
          </w:rPr>
          <w:fldChar w:fldCharType="separate"/>
        </w:r>
        <w:r w:rsidR="00B73A38">
          <w:rPr>
            <w:noProof/>
            <w:webHidden/>
          </w:rPr>
          <w:t>5</w:t>
        </w:r>
        <w:r w:rsidR="008705B8">
          <w:rPr>
            <w:noProof/>
            <w:webHidden/>
          </w:rPr>
          <w:fldChar w:fldCharType="end"/>
        </w:r>
      </w:hyperlink>
    </w:p>
    <w:p w:rsidR="008705B8" w:rsidRDefault="00E7125C">
      <w:pPr>
        <w:pStyle w:val="SK1"/>
        <w:rPr>
          <w:rFonts w:asciiTheme="minorHAnsi" w:eastAsiaTheme="minorEastAsia" w:hAnsiTheme="minorHAnsi" w:cstheme="minorBidi"/>
          <w:noProof/>
          <w:kern w:val="0"/>
          <w:sz w:val="22"/>
          <w:szCs w:val="22"/>
          <w:lang w:eastAsia="et-EE"/>
        </w:rPr>
      </w:pPr>
      <w:hyperlink w:anchor="_Toc493107586" w:history="1">
        <w:r w:rsidR="008705B8" w:rsidRPr="00A80652">
          <w:rPr>
            <w:rStyle w:val="Hperlink"/>
            <w:noProof/>
          </w:rPr>
          <w:t>3.</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kavale sisenemiseks vajalikud (eel)pädevused</w:t>
        </w:r>
        <w:r w:rsidR="008705B8">
          <w:rPr>
            <w:noProof/>
            <w:webHidden/>
          </w:rPr>
          <w:tab/>
        </w:r>
        <w:r w:rsidR="008705B8">
          <w:rPr>
            <w:noProof/>
            <w:webHidden/>
          </w:rPr>
          <w:fldChar w:fldCharType="begin"/>
        </w:r>
        <w:r w:rsidR="008705B8">
          <w:rPr>
            <w:noProof/>
            <w:webHidden/>
          </w:rPr>
          <w:instrText xml:space="preserve"> PAGEREF _Toc493107586 \h </w:instrText>
        </w:r>
        <w:r w:rsidR="008705B8">
          <w:rPr>
            <w:noProof/>
            <w:webHidden/>
          </w:rPr>
        </w:r>
        <w:r w:rsidR="008705B8">
          <w:rPr>
            <w:noProof/>
            <w:webHidden/>
          </w:rPr>
          <w:fldChar w:fldCharType="separate"/>
        </w:r>
        <w:r w:rsidR="00B73A38">
          <w:rPr>
            <w:noProof/>
            <w:webHidden/>
          </w:rPr>
          <w:t>6</w:t>
        </w:r>
        <w:r w:rsidR="008705B8">
          <w:rPr>
            <w:noProof/>
            <w:webHidden/>
          </w:rPr>
          <w:fldChar w:fldCharType="end"/>
        </w:r>
      </w:hyperlink>
    </w:p>
    <w:p w:rsidR="008705B8" w:rsidRDefault="00E7125C">
      <w:pPr>
        <w:pStyle w:val="SK1"/>
        <w:rPr>
          <w:rFonts w:asciiTheme="minorHAnsi" w:eastAsiaTheme="minorEastAsia" w:hAnsiTheme="minorHAnsi" w:cstheme="minorBidi"/>
          <w:noProof/>
          <w:kern w:val="0"/>
          <w:sz w:val="22"/>
          <w:szCs w:val="22"/>
          <w:lang w:eastAsia="et-EE"/>
        </w:rPr>
      </w:pPr>
      <w:hyperlink w:anchor="_Toc493107587" w:history="1">
        <w:r w:rsidR="008705B8" w:rsidRPr="00A80652">
          <w:rPr>
            <w:rStyle w:val="Hperlink"/>
            <w:noProof/>
          </w:rPr>
          <w:t>4.</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 korraldus</w:t>
        </w:r>
        <w:r w:rsidR="008705B8">
          <w:rPr>
            <w:noProof/>
            <w:webHidden/>
          </w:rPr>
          <w:tab/>
        </w:r>
        <w:r w:rsidR="008705B8">
          <w:rPr>
            <w:noProof/>
            <w:webHidden/>
          </w:rPr>
          <w:fldChar w:fldCharType="begin"/>
        </w:r>
        <w:r w:rsidR="008705B8">
          <w:rPr>
            <w:noProof/>
            <w:webHidden/>
          </w:rPr>
          <w:instrText xml:space="preserve"> PAGEREF _Toc493107587 \h </w:instrText>
        </w:r>
        <w:r w:rsidR="008705B8">
          <w:rPr>
            <w:noProof/>
            <w:webHidden/>
          </w:rPr>
        </w:r>
        <w:r w:rsidR="008705B8">
          <w:rPr>
            <w:noProof/>
            <w:webHidden/>
          </w:rPr>
          <w:fldChar w:fldCharType="separate"/>
        </w:r>
        <w:r w:rsidR="00B73A38">
          <w:rPr>
            <w:noProof/>
            <w:webHidden/>
          </w:rPr>
          <w:t>6</w:t>
        </w:r>
        <w:r w:rsidR="008705B8">
          <w:rPr>
            <w:noProof/>
            <w:webHidden/>
          </w:rPr>
          <w:fldChar w:fldCharType="end"/>
        </w:r>
      </w:hyperlink>
    </w:p>
    <w:p w:rsidR="008705B8" w:rsidRDefault="00E7125C">
      <w:pPr>
        <w:pStyle w:val="SK1"/>
        <w:rPr>
          <w:rFonts w:asciiTheme="minorHAnsi" w:eastAsiaTheme="minorEastAsia" w:hAnsiTheme="minorHAnsi" w:cstheme="minorBidi"/>
          <w:noProof/>
          <w:kern w:val="0"/>
          <w:sz w:val="22"/>
          <w:szCs w:val="22"/>
          <w:lang w:eastAsia="et-EE"/>
        </w:rPr>
      </w:pPr>
      <w:hyperlink w:anchor="_Toc493107588" w:history="1">
        <w:r w:rsidR="008705B8" w:rsidRPr="00A80652">
          <w:rPr>
            <w:rStyle w:val="Hperlink"/>
            <w:noProof/>
          </w:rPr>
          <w:t>5.</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Tagasisidestamine</w:t>
        </w:r>
        <w:r w:rsidR="008705B8">
          <w:rPr>
            <w:noProof/>
            <w:webHidden/>
          </w:rPr>
          <w:tab/>
        </w:r>
        <w:r w:rsidR="008705B8">
          <w:rPr>
            <w:noProof/>
            <w:webHidden/>
          </w:rPr>
          <w:fldChar w:fldCharType="begin"/>
        </w:r>
        <w:r w:rsidR="008705B8">
          <w:rPr>
            <w:noProof/>
            <w:webHidden/>
          </w:rPr>
          <w:instrText xml:space="preserve"> PAGEREF _Toc493107588 \h </w:instrText>
        </w:r>
        <w:r w:rsidR="008705B8">
          <w:rPr>
            <w:noProof/>
            <w:webHidden/>
          </w:rPr>
        </w:r>
        <w:r w:rsidR="008705B8">
          <w:rPr>
            <w:noProof/>
            <w:webHidden/>
          </w:rPr>
          <w:fldChar w:fldCharType="separate"/>
        </w:r>
        <w:r w:rsidR="00B73A38">
          <w:rPr>
            <w:noProof/>
            <w:webHidden/>
          </w:rPr>
          <w:t>6</w:t>
        </w:r>
        <w:r w:rsidR="008705B8">
          <w:rPr>
            <w:noProof/>
            <w:webHidden/>
          </w:rPr>
          <w:fldChar w:fldCharType="end"/>
        </w:r>
      </w:hyperlink>
    </w:p>
    <w:p w:rsidR="008705B8" w:rsidRDefault="00E7125C">
      <w:pPr>
        <w:pStyle w:val="SK1"/>
        <w:rPr>
          <w:rFonts w:asciiTheme="minorHAnsi" w:eastAsiaTheme="minorEastAsia" w:hAnsiTheme="minorHAnsi" w:cstheme="minorBidi"/>
          <w:noProof/>
          <w:kern w:val="0"/>
          <w:sz w:val="22"/>
          <w:szCs w:val="22"/>
          <w:lang w:eastAsia="et-EE"/>
        </w:rPr>
      </w:pPr>
      <w:hyperlink w:anchor="_Toc493107589" w:history="1">
        <w:r w:rsidR="008705B8" w:rsidRPr="00A80652">
          <w:rPr>
            <w:rStyle w:val="Hperlink"/>
            <w:noProof/>
          </w:rPr>
          <w:t>6.</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Ringijuhendaja profiili kirjeldus</w:t>
        </w:r>
        <w:r w:rsidR="008705B8">
          <w:rPr>
            <w:noProof/>
            <w:webHidden/>
          </w:rPr>
          <w:tab/>
        </w:r>
        <w:r w:rsidR="008705B8">
          <w:rPr>
            <w:noProof/>
            <w:webHidden/>
          </w:rPr>
          <w:fldChar w:fldCharType="begin"/>
        </w:r>
        <w:r w:rsidR="008705B8">
          <w:rPr>
            <w:noProof/>
            <w:webHidden/>
          </w:rPr>
          <w:instrText xml:space="preserve"> PAGEREF _Toc493107589 \h </w:instrText>
        </w:r>
        <w:r w:rsidR="008705B8">
          <w:rPr>
            <w:noProof/>
            <w:webHidden/>
          </w:rPr>
        </w:r>
        <w:r w:rsidR="008705B8">
          <w:rPr>
            <w:noProof/>
            <w:webHidden/>
          </w:rPr>
          <w:fldChar w:fldCharType="separate"/>
        </w:r>
        <w:r w:rsidR="00B73A38">
          <w:rPr>
            <w:noProof/>
            <w:webHidden/>
          </w:rPr>
          <w:t>6</w:t>
        </w:r>
        <w:r w:rsidR="008705B8">
          <w:rPr>
            <w:noProof/>
            <w:webHidden/>
          </w:rPr>
          <w:fldChar w:fldCharType="end"/>
        </w:r>
      </w:hyperlink>
    </w:p>
    <w:p w:rsidR="008705B8" w:rsidRDefault="00E7125C">
      <w:pPr>
        <w:pStyle w:val="SK1"/>
        <w:rPr>
          <w:rFonts w:asciiTheme="minorHAnsi" w:eastAsiaTheme="minorEastAsia" w:hAnsiTheme="minorHAnsi" w:cstheme="minorBidi"/>
          <w:noProof/>
          <w:kern w:val="0"/>
          <w:sz w:val="22"/>
          <w:szCs w:val="22"/>
          <w:lang w:eastAsia="et-EE"/>
        </w:rPr>
      </w:pPr>
      <w:hyperlink w:anchor="_Toc493107590" w:history="1">
        <w:r w:rsidR="008705B8" w:rsidRPr="00A80652">
          <w:rPr>
            <w:rStyle w:val="Hperlink"/>
            <w:noProof/>
          </w:rPr>
          <w:t>7.</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Vajalikud töö- ja õppevahendid</w:t>
        </w:r>
        <w:r w:rsidR="008705B8">
          <w:rPr>
            <w:noProof/>
            <w:webHidden/>
          </w:rPr>
          <w:tab/>
        </w:r>
        <w:r w:rsidR="008705B8">
          <w:rPr>
            <w:noProof/>
            <w:webHidden/>
          </w:rPr>
          <w:fldChar w:fldCharType="begin"/>
        </w:r>
        <w:r w:rsidR="008705B8">
          <w:rPr>
            <w:noProof/>
            <w:webHidden/>
          </w:rPr>
          <w:instrText xml:space="preserve"> PAGEREF _Toc493107590 \h </w:instrText>
        </w:r>
        <w:r w:rsidR="008705B8">
          <w:rPr>
            <w:noProof/>
            <w:webHidden/>
          </w:rPr>
        </w:r>
        <w:r w:rsidR="008705B8">
          <w:rPr>
            <w:noProof/>
            <w:webHidden/>
          </w:rPr>
          <w:fldChar w:fldCharType="separate"/>
        </w:r>
        <w:r w:rsidR="00B73A38">
          <w:rPr>
            <w:noProof/>
            <w:webHidden/>
          </w:rPr>
          <w:t>7</w:t>
        </w:r>
        <w:r w:rsidR="008705B8">
          <w:rPr>
            <w:noProof/>
            <w:webHidden/>
          </w:rPr>
          <w:fldChar w:fldCharType="end"/>
        </w:r>
      </w:hyperlink>
    </w:p>
    <w:p w:rsidR="008705B8" w:rsidRDefault="00E7125C">
      <w:pPr>
        <w:pStyle w:val="SK1"/>
        <w:rPr>
          <w:rFonts w:asciiTheme="minorHAnsi" w:eastAsiaTheme="minorEastAsia" w:hAnsiTheme="minorHAnsi" w:cstheme="minorBidi"/>
          <w:noProof/>
          <w:kern w:val="0"/>
          <w:sz w:val="22"/>
          <w:szCs w:val="22"/>
          <w:lang w:eastAsia="et-EE"/>
        </w:rPr>
      </w:pPr>
      <w:hyperlink w:anchor="_Toc493107591" w:history="1">
        <w:r w:rsidR="008705B8" w:rsidRPr="00A80652">
          <w:rPr>
            <w:rStyle w:val="Hperlink"/>
            <w:noProof/>
          </w:rPr>
          <w:t>8.</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vahendite koondnimekiri</w:t>
        </w:r>
        <w:r w:rsidR="008705B8">
          <w:rPr>
            <w:noProof/>
            <w:webHidden/>
          </w:rPr>
          <w:tab/>
        </w:r>
        <w:r w:rsidR="008705B8">
          <w:rPr>
            <w:noProof/>
            <w:webHidden/>
          </w:rPr>
          <w:fldChar w:fldCharType="begin"/>
        </w:r>
        <w:r w:rsidR="008705B8">
          <w:rPr>
            <w:noProof/>
            <w:webHidden/>
          </w:rPr>
          <w:instrText xml:space="preserve"> PAGEREF _Toc493107591 \h </w:instrText>
        </w:r>
        <w:r w:rsidR="008705B8">
          <w:rPr>
            <w:noProof/>
            <w:webHidden/>
          </w:rPr>
        </w:r>
        <w:r w:rsidR="008705B8">
          <w:rPr>
            <w:noProof/>
            <w:webHidden/>
          </w:rPr>
          <w:fldChar w:fldCharType="separate"/>
        </w:r>
        <w:r w:rsidR="00B73A38">
          <w:rPr>
            <w:noProof/>
            <w:webHidden/>
          </w:rPr>
          <w:t>7</w:t>
        </w:r>
        <w:r w:rsidR="008705B8">
          <w:rPr>
            <w:noProof/>
            <w:webHidden/>
          </w:rPr>
          <w:fldChar w:fldCharType="end"/>
        </w:r>
      </w:hyperlink>
    </w:p>
    <w:p w:rsidR="008705B8" w:rsidRDefault="00E7125C">
      <w:pPr>
        <w:pStyle w:val="SK1"/>
        <w:rPr>
          <w:rFonts w:asciiTheme="minorHAnsi" w:eastAsiaTheme="minorEastAsia" w:hAnsiTheme="minorHAnsi" w:cstheme="minorBidi"/>
          <w:noProof/>
          <w:kern w:val="0"/>
          <w:sz w:val="22"/>
          <w:szCs w:val="22"/>
          <w:lang w:eastAsia="et-EE"/>
        </w:rPr>
      </w:pPr>
      <w:hyperlink w:anchor="_Toc493107592" w:history="1">
        <w:r w:rsidR="008705B8" w:rsidRPr="00A80652">
          <w:rPr>
            <w:rStyle w:val="Hperlink"/>
            <w:noProof/>
          </w:rPr>
          <w:t>9.</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kava seos riikliku õppekavaga, lõimitus erinevate õppeainetega</w:t>
        </w:r>
        <w:r w:rsidR="008705B8">
          <w:rPr>
            <w:noProof/>
            <w:webHidden/>
          </w:rPr>
          <w:tab/>
        </w:r>
        <w:r w:rsidR="008705B8">
          <w:rPr>
            <w:noProof/>
            <w:webHidden/>
          </w:rPr>
          <w:fldChar w:fldCharType="begin"/>
        </w:r>
        <w:r w:rsidR="008705B8">
          <w:rPr>
            <w:noProof/>
            <w:webHidden/>
          </w:rPr>
          <w:instrText xml:space="preserve"> PAGEREF _Toc493107592 \h </w:instrText>
        </w:r>
        <w:r w:rsidR="008705B8">
          <w:rPr>
            <w:noProof/>
            <w:webHidden/>
          </w:rPr>
        </w:r>
        <w:r w:rsidR="008705B8">
          <w:rPr>
            <w:noProof/>
            <w:webHidden/>
          </w:rPr>
          <w:fldChar w:fldCharType="separate"/>
        </w:r>
        <w:r w:rsidR="00B73A38">
          <w:rPr>
            <w:noProof/>
            <w:webHidden/>
          </w:rPr>
          <w:t>11</w:t>
        </w:r>
        <w:r w:rsidR="008705B8">
          <w:rPr>
            <w:noProof/>
            <w:webHidden/>
          </w:rPr>
          <w:fldChar w:fldCharType="end"/>
        </w:r>
      </w:hyperlink>
    </w:p>
    <w:p w:rsidR="008705B8" w:rsidRDefault="00E7125C">
      <w:pPr>
        <w:pStyle w:val="SK1"/>
        <w:rPr>
          <w:rFonts w:asciiTheme="minorHAnsi" w:eastAsiaTheme="minorEastAsia" w:hAnsiTheme="minorHAnsi" w:cstheme="minorBidi"/>
          <w:noProof/>
          <w:kern w:val="0"/>
          <w:sz w:val="22"/>
          <w:szCs w:val="22"/>
          <w:lang w:eastAsia="et-EE"/>
        </w:rPr>
      </w:pPr>
      <w:hyperlink w:anchor="_Toc493107593" w:history="1">
        <w:r w:rsidR="008705B8" w:rsidRPr="00A80652">
          <w:rPr>
            <w:rStyle w:val="Hperlink"/>
            <w:noProof/>
          </w:rPr>
          <w:t>10.</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sisu, metoodilised juhised ja teemade ajaline järgnevus kursuste kaupa</w:t>
        </w:r>
        <w:r w:rsidR="008705B8">
          <w:rPr>
            <w:noProof/>
            <w:webHidden/>
          </w:rPr>
          <w:tab/>
        </w:r>
        <w:r w:rsidR="008705B8">
          <w:rPr>
            <w:noProof/>
            <w:webHidden/>
          </w:rPr>
          <w:fldChar w:fldCharType="begin"/>
        </w:r>
        <w:r w:rsidR="008705B8">
          <w:rPr>
            <w:noProof/>
            <w:webHidden/>
          </w:rPr>
          <w:instrText xml:space="preserve"> PAGEREF _Toc493107593 \h </w:instrText>
        </w:r>
        <w:r w:rsidR="008705B8">
          <w:rPr>
            <w:noProof/>
            <w:webHidden/>
          </w:rPr>
        </w:r>
        <w:r w:rsidR="008705B8">
          <w:rPr>
            <w:noProof/>
            <w:webHidden/>
          </w:rPr>
          <w:fldChar w:fldCharType="separate"/>
        </w:r>
        <w:r w:rsidR="00B73A38">
          <w:rPr>
            <w:noProof/>
            <w:webHidden/>
          </w:rPr>
          <w:t>14</w:t>
        </w:r>
        <w:r w:rsidR="008705B8">
          <w:rPr>
            <w:noProof/>
            <w:webHidden/>
          </w:rPr>
          <w:fldChar w:fldCharType="end"/>
        </w:r>
      </w:hyperlink>
    </w:p>
    <w:p w:rsidR="008705B8" w:rsidRDefault="00E7125C">
      <w:pPr>
        <w:pStyle w:val="SK2"/>
        <w:tabs>
          <w:tab w:val="right" w:leader="dot" w:pos="9062"/>
        </w:tabs>
        <w:rPr>
          <w:rFonts w:asciiTheme="minorHAnsi" w:eastAsiaTheme="minorEastAsia" w:hAnsiTheme="minorHAnsi" w:cstheme="minorBidi"/>
          <w:noProof/>
          <w:kern w:val="0"/>
          <w:sz w:val="22"/>
          <w:szCs w:val="22"/>
          <w:lang w:eastAsia="et-EE"/>
        </w:rPr>
      </w:pPr>
      <w:hyperlink w:anchor="_Toc493107594" w:history="1">
        <w:r w:rsidR="008705B8" w:rsidRPr="00A80652">
          <w:rPr>
            <w:rStyle w:val="Hperlink"/>
            <w:noProof/>
          </w:rPr>
          <w:t>I kursus</w:t>
        </w:r>
        <w:r w:rsidR="008705B8">
          <w:rPr>
            <w:noProof/>
            <w:webHidden/>
          </w:rPr>
          <w:tab/>
        </w:r>
        <w:r w:rsidR="008705B8">
          <w:rPr>
            <w:noProof/>
            <w:webHidden/>
          </w:rPr>
          <w:fldChar w:fldCharType="begin"/>
        </w:r>
        <w:r w:rsidR="008705B8">
          <w:rPr>
            <w:noProof/>
            <w:webHidden/>
          </w:rPr>
          <w:instrText xml:space="preserve"> PAGEREF _Toc493107594 \h </w:instrText>
        </w:r>
        <w:r w:rsidR="008705B8">
          <w:rPr>
            <w:noProof/>
            <w:webHidden/>
          </w:rPr>
        </w:r>
        <w:r w:rsidR="008705B8">
          <w:rPr>
            <w:noProof/>
            <w:webHidden/>
          </w:rPr>
          <w:fldChar w:fldCharType="separate"/>
        </w:r>
        <w:r w:rsidR="00B73A38">
          <w:rPr>
            <w:noProof/>
            <w:webHidden/>
          </w:rPr>
          <w:t>14</w:t>
        </w:r>
        <w:r w:rsidR="008705B8">
          <w:rPr>
            <w:noProof/>
            <w:webHidden/>
          </w:rPr>
          <w:fldChar w:fldCharType="end"/>
        </w:r>
      </w:hyperlink>
    </w:p>
    <w:p w:rsidR="008705B8" w:rsidRDefault="00E7125C">
      <w:pPr>
        <w:pStyle w:val="SK2"/>
        <w:tabs>
          <w:tab w:val="right" w:leader="dot" w:pos="9062"/>
        </w:tabs>
        <w:rPr>
          <w:rFonts w:asciiTheme="minorHAnsi" w:eastAsiaTheme="minorEastAsia" w:hAnsiTheme="minorHAnsi" w:cstheme="minorBidi"/>
          <w:noProof/>
          <w:kern w:val="0"/>
          <w:sz w:val="22"/>
          <w:szCs w:val="22"/>
          <w:lang w:eastAsia="et-EE"/>
        </w:rPr>
      </w:pPr>
      <w:hyperlink w:anchor="_Toc493107595" w:history="1">
        <w:r w:rsidR="008705B8" w:rsidRPr="00A80652">
          <w:rPr>
            <w:rStyle w:val="Hperlink"/>
            <w:noProof/>
          </w:rPr>
          <w:t>II kursus</w:t>
        </w:r>
        <w:r w:rsidR="008705B8">
          <w:rPr>
            <w:noProof/>
            <w:webHidden/>
          </w:rPr>
          <w:tab/>
        </w:r>
        <w:r w:rsidR="008705B8">
          <w:rPr>
            <w:noProof/>
            <w:webHidden/>
          </w:rPr>
          <w:fldChar w:fldCharType="begin"/>
        </w:r>
        <w:r w:rsidR="008705B8">
          <w:rPr>
            <w:noProof/>
            <w:webHidden/>
          </w:rPr>
          <w:instrText xml:space="preserve"> PAGEREF _Toc493107595 \h </w:instrText>
        </w:r>
        <w:r w:rsidR="008705B8">
          <w:rPr>
            <w:noProof/>
            <w:webHidden/>
          </w:rPr>
        </w:r>
        <w:r w:rsidR="008705B8">
          <w:rPr>
            <w:noProof/>
            <w:webHidden/>
          </w:rPr>
          <w:fldChar w:fldCharType="separate"/>
        </w:r>
        <w:r w:rsidR="00B73A38">
          <w:rPr>
            <w:noProof/>
            <w:webHidden/>
          </w:rPr>
          <w:t>28</w:t>
        </w:r>
        <w:r w:rsidR="008705B8">
          <w:rPr>
            <w:noProof/>
            <w:webHidden/>
          </w:rPr>
          <w:fldChar w:fldCharType="end"/>
        </w:r>
      </w:hyperlink>
    </w:p>
    <w:p w:rsidR="008705B8" w:rsidRDefault="00E7125C">
      <w:pPr>
        <w:pStyle w:val="SK2"/>
        <w:tabs>
          <w:tab w:val="right" w:leader="dot" w:pos="9062"/>
        </w:tabs>
        <w:rPr>
          <w:rFonts w:asciiTheme="minorHAnsi" w:eastAsiaTheme="minorEastAsia" w:hAnsiTheme="minorHAnsi" w:cstheme="minorBidi"/>
          <w:noProof/>
          <w:kern w:val="0"/>
          <w:sz w:val="22"/>
          <w:szCs w:val="22"/>
          <w:lang w:eastAsia="et-EE"/>
        </w:rPr>
      </w:pPr>
      <w:hyperlink w:anchor="_Toc493107596" w:history="1">
        <w:r w:rsidR="008705B8" w:rsidRPr="00A80652">
          <w:rPr>
            <w:rStyle w:val="Hperlink"/>
            <w:noProof/>
          </w:rPr>
          <w:t>III kursus</w:t>
        </w:r>
        <w:r w:rsidR="008705B8">
          <w:rPr>
            <w:noProof/>
            <w:webHidden/>
          </w:rPr>
          <w:tab/>
        </w:r>
        <w:r w:rsidR="008705B8">
          <w:rPr>
            <w:noProof/>
            <w:webHidden/>
          </w:rPr>
          <w:fldChar w:fldCharType="begin"/>
        </w:r>
        <w:r w:rsidR="008705B8">
          <w:rPr>
            <w:noProof/>
            <w:webHidden/>
          </w:rPr>
          <w:instrText xml:space="preserve"> PAGEREF _Toc493107596 \h </w:instrText>
        </w:r>
        <w:r w:rsidR="008705B8">
          <w:rPr>
            <w:noProof/>
            <w:webHidden/>
          </w:rPr>
        </w:r>
        <w:r w:rsidR="008705B8">
          <w:rPr>
            <w:noProof/>
            <w:webHidden/>
          </w:rPr>
          <w:fldChar w:fldCharType="separate"/>
        </w:r>
        <w:r w:rsidR="00B73A38">
          <w:rPr>
            <w:noProof/>
            <w:webHidden/>
          </w:rPr>
          <w:t>39</w:t>
        </w:r>
        <w:r w:rsidR="008705B8">
          <w:rPr>
            <w:noProof/>
            <w:webHidden/>
          </w:rPr>
          <w:fldChar w:fldCharType="end"/>
        </w:r>
      </w:hyperlink>
    </w:p>
    <w:p w:rsidR="00F247D9" w:rsidRDefault="00F247D9" w:rsidP="00DF4853">
      <w:pPr>
        <w:spacing w:before="240" w:after="240"/>
        <w:rPr>
          <w:b/>
        </w:rPr>
      </w:pPr>
      <w:r>
        <w:rPr>
          <w:b/>
        </w:rPr>
        <w:fldChar w:fldCharType="end"/>
      </w:r>
    </w:p>
    <w:p w:rsidR="00D7387B" w:rsidRDefault="00D7387B" w:rsidP="00DF4853">
      <w:pPr>
        <w:spacing w:before="240" w:after="240"/>
        <w:rPr>
          <w:b/>
        </w:rPr>
      </w:pPr>
    </w:p>
    <w:p w:rsidR="00D7387B" w:rsidRDefault="00D7387B" w:rsidP="00DF4853">
      <w:pPr>
        <w:spacing w:before="240" w:after="240"/>
        <w:rPr>
          <w:b/>
        </w:rPr>
      </w:pPr>
    </w:p>
    <w:p w:rsidR="00D7387B" w:rsidRPr="005A7BC7" w:rsidRDefault="00D7387B" w:rsidP="00DF4853">
      <w:pPr>
        <w:spacing w:before="240" w:after="240"/>
        <w:rPr>
          <w:b/>
        </w:rPr>
      </w:pPr>
    </w:p>
    <w:p w:rsidR="006E5D0E" w:rsidRPr="007D683E" w:rsidRDefault="006E5D0E" w:rsidP="006E5D0E">
      <w:pPr>
        <w:spacing w:before="240" w:after="240"/>
      </w:pPr>
      <w:r w:rsidRPr="007D683E">
        <w:t>Käesolev</w:t>
      </w:r>
      <w:r>
        <w:t xml:space="preserve"> õppekava on </w:t>
      </w:r>
      <w:r w:rsidRPr="007D683E">
        <w:t xml:space="preserve">vabalt </w:t>
      </w:r>
      <w:r>
        <w:t>kasutatav</w:t>
      </w:r>
      <w:r w:rsidR="00443390">
        <w:t xml:space="preserve"> ning vastavalt </w:t>
      </w:r>
      <w:r w:rsidRPr="007D683E">
        <w:t xml:space="preserve">vajadustele muudetav vastavalt Creative Commons Eesti 3.0 Attribution – ShareAlike litsentsile. </w:t>
      </w:r>
    </w:p>
    <w:p w:rsidR="00164EA6" w:rsidRDefault="006E5D0E" w:rsidP="006E5D0E">
      <w:pPr>
        <w:spacing w:before="240" w:after="240"/>
      </w:pPr>
      <w:r>
        <w:t>Näidis</w:t>
      </w:r>
      <w:r w:rsidR="00612B54" w:rsidRPr="005A7BC7">
        <w:t xml:space="preserve">õppekava </w:t>
      </w:r>
      <w:r w:rsidR="00856723">
        <w:t xml:space="preserve">koostaja on </w:t>
      </w:r>
      <w:r>
        <w:t>Tartu loodusmaja</w:t>
      </w:r>
      <w:r w:rsidR="00285121" w:rsidRPr="005A7BC7">
        <w:t xml:space="preserve"> </w:t>
      </w:r>
      <w:r w:rsidR="00856723">
        <w:t>huvikool</w:t>
      </w:r>
      <w:r w:rsidR="00285121" w:rsidRPr="006E5D0E">
        <w:t xml:space="preserve">. </w:t>
      </w:r>
      <w:r w:rsidRPr="006E5D0E">
        <w:t>Käesolev õppekava valmis tänu Euroopa Regionaalarengu Fondi TeaMe+ programmi toetusele</w:t>
      </w:r>
      <w:bookmarkStart w:id="0" w:name="_GoBack"/>
      <w:bookmarkEnd w:id="0"/>
      <w:r w:rsidRPr="006E5D0E">
        <w:t>.</w:t>
      </w:r>
    </w:p>
    <w:p w:rsidR="00164EA6" w:rsidRDefault="00164EA6">
      <w:pPr>
        <w:widowControl/>
        <w:suppressAutoHyphens w:val="0"/>
        <w:spacing w:after="160" w:line="259" w:lineRule="auto"/>
      </w:pPr>
      <w:r>
        <w:br w:type="page"/>
      </w:r>
    </w:p>
    <w:p w:rsidR="00285121" w:rsidRPr="005A7BC7" w:rsidRDefault="00285121" w:rsidP="006E5D0E">
      <w:pPr>
        <w:spacing w:before="240" w:after="240"/>
        <w:rPr>
          <w:b/>
        </w:rPr>
      </w:pPr>
    </w:p>
    <w:p w:rsidR="00856723" w:rsidRPr="00856723" w:rsidRDefault="00DF4853" w:rsidP="00856723">
      <w:pPr>
        <w:pStyle w:val="Pealkiri1"/>
        <w:numPr>
          <w:ilvl w:val="0"/>
          <w:numId w:val="13"/>
        </w:numPr>
        <w:rPr>
          <w:rFonts w:ascii="Times New Roman" w:hAnsi="Times New Roman"/>
        </w:rPr>
      </w:pPr>
      <w:bookmarkStart w:id="1" w:name="_Toc493107584"/>
      <w:r w:rsidRPr="006E5D0E">
        <w:rPr>
          <w:rFonts w:ascii="Times New Roman" w:hAnsi="Times New Roman"/>
        </w:rPr>
        <w:t>Õppekava lühitutvustus</w:t>
      </w:r>
      <w:bookmarkEnd w:id="1"/>
    </w:p>
    <w:p w:rsidR="00856723" w:rsidRPr="005A7BC7" w:rsidRDefault="001F464E" w:rsidP="00856723">
      <w:pPr>
        <w:spacing w:before="240" w:after="240"/>
        <w:jc w:val="both"/>
      </w:pPr>
      <w:r>
        <w:t>Käesolev loodusteaduste huviringi näidisõ</w:t>
      </w:r>
      <w:r w:rsidR="00856723" w:rsidRPr="005A7BC7">
        <w:t>ppekava sis</w:t>
      </w:r>
      <w:r w:rsidR="00856723">
        <w:t xml:space="preserve">aldab õppeprotsessi kirjeldust </w:t>
      </w:r>
      <w:r w:rsidR="00856723" w:rsidRPr="005A7BC7">
        <w:t>ning metoodilisi juhiseid geoloogia-teemalise huviringi läbiviimiseks</w:t>
      </w:r>
      <w:r w:rsidR="00856723">
        <w:t xml:space="preserve"> 4.-6. klassile</w:t>
      </w:r>
      <w:r w:rsidR="00856723" w:rsidRPr="005A7BC7">
        <w:t>. Õppekava on mõeldud olemasoleva geoloogia ja/või maateaduse huviringi tegevuse rikastamiseks ja/või uue teadushuviringi loomiseks, kohandades õppekava vastavalt võimalustele ning huviringi õpilaste ja kooli soovidele.</w:t>
      </w:r>
    </w:p>
    <w:p w:rsidR="00285121" w:rsidRPr="005A7BC7" w:rsidRDefault="00695E8F" w:rsidP="00856723">
      <w:pPr>
        <w:widowControl/>
        <w:suppressAutoHyphens w:val="0"/>
        <w:spacing w:before="240" w:after="240"/>
        <w:jc w:val="both"/>
      </w:pPr>
      <w:r>
        <w:t xml:space="preserve">Õppekava </w:t>
      </w:r>
      <w:r w:rsidR="00285121" w:rsidRPr="005A7BC7">
        <w:t>„Ge</w:t>
      </w:r>
      <w:r w:rsidR="00FA47EC">
        <w:t>oloogia 4.-6. k</w:t>
      </w:r>
      <w:r w:rsidR="003572CE">
        <w:t>lassile“</w:t>
      </w:r>
      <w:r w:rsidR="00285121" w:rsidRPr="005A7BC7">
        <w:t xml:space="preserve"> on mõeldud õpilastele huvitavate ja oluliste maateaduslike teemadega süvendatult tutvumiseks ning teemadega seonduvate eluliste probleemide lahendamiseks. Õppekava läbimisel hoitakse tasakaalus varem loodusteaduslikes õppeainetes omandatud tea</w:t>
      </w:r>
      <w:r w:rsidR="00795259" w:rsidRPr="005A7BC7">
        <w:t>d</w:t>
      </w:r>
      <w:r w:rsidR="00285121" w:rsidRPr="005A7BC7">
        <w:t>miste rakendamine uutes kontekstides ning uute interdistsiplinaarsete teadmiste ja oskuste omandamine. Kõik teemad on interdistsiplinaarse iseloomuga ja nende omandamisel kasutavad õpilased põhikoolis läbitud riikliku õppekava erinevate LTT-valdkonna ainete teadmisi.</w:t>
      </w:r>
    </w:p>
    <w:p w:rsidR="00DE2EAB" w:rsidRPr="005A7BC7" w:rsidRDefault="00695E8F" w:rsidP="00285121">
      <w:pPr>
        <w:widowControl/>
        <w:suppressAutoHyphens w:val="0"/>
        <w:spacing w:before="240" w:after="240"/>
        <w:jc w:val="both"/>
      </w:pPr>
      <w:r>
        <w:t>Õ</w:t>
      </w:r>
      <w:r w:rsidR="00285121" w:rsidRPr="005A7BC7">
        <w:t>ppekava</w:t>
      </w:r>
      <w:r w:rsidR="00795E95" w:rsidRPr="005A7BC7">
        <w:t xml:space="preserve"> koosneb 13</w:t>
      </w:r>
      <w:r w:rsidR="00285121" w:rsidRPr="005A7BC7">
        <w:t xml:space="preserve"> üldisemast teemaplokist ehk moodulist, mida käsitletakse läbivalt 3-aastase õppekava jooksul. Teemaplokkidele lisanduvad õppekäigud ja välitööd ning muud õpitut kinnistavad abistavad tegevused (nt mängud, meisterdamised jms). Õppekava lahutamatu osa on uurimusliku suunaga eksperimentaalsed tööd ja laboratoorsed katsed.</w:t>
      </w:r>
      <w:r w:rsidR="00DE2EAB">
        <w:t xml:space="preserve"> </w:t>
      </w:r>
      <w:r w:rsidR="00DE2EAB" w:rsidRPr="00DE2EAB">
        <w:t>Kavandatavate uurimisülesannete, laboratoorsete tööde ning katsete läbiviimisel õpivad huviringis osalejad püstitama uurimisküsimusi ning hüpoteese, mida nad püüavad tõestada eksperimentide, vaatluste ning laboratoorsete katsete abil. Praktiliste tööde läbiviimise kavandamisel pööratakse olulist tähelepanu ka uuringu andmete töötlemisele ning tulemuste esitlemisele. Õppekavaga taotletakse, et õpilased omandaksid avastuste tegemiseks vajalikke metoodikaid ning omandaksid võime hüpoteese sõnastada.</w:t>
      </w:r>
    </w:p>
    <w:p w:rsidR="0053568B" w:rsidRPr="005A7BC7" w:rsidRDefault="00285121" w:rsidP="00285121">
      <w:pPr>
        <w:widowControl/>
        <w:suppressAutoHyphens w:val="0"/>
        <w:spacing w:before="240" w:after="240"/>
        <w:jc w:val="both"/>
      </w:pPr>
      <w:r w:rsidRPr="005A7BC7">
        <w:t>Lähtuvalt juhendaja erialasest ettevalmistusest on õppekavas pakutud teemasid võimalik huviringis läbida kas üldisemalt või soovi korral keskenduda mõnele õpilasi rohkem paeluvale teemale süvendatult, jättes kõrvale mõne vähem põneva teema.</w:t>
      </w:r>
    </w:p>
    <w:p w:rsidR="00285121" w:rsidRPr="005A7BC7" w:rsidRDefault="00285121" w:rsidP="00285121">
      <w:pPr>
        <w:widowControl/>
        <w:suppressAutoHyphens w:val="0"/>
        <w:spacing w:before="240" w:after="240"/>
        <w:jc w:val="both"/>
      </w:pPr>
      <w:r w:rsidRPr="005A7BC7">
        <w:t>Matkade ja välitööde soovitustes on lähtutud sellest, et juhendajal oleks marsruuti võimalik valida asukohaspetsiifiliselt. Õppekavas soovitatakse, milliseid vaatlusi matkal teha või milliseid proove koguda. Matka marsruutide koostamisel saavad ringijuhendajaid abistada RMK infopunkti töötajad, metsnikud, turismiinfo töötajad, aga ka kohalikud ettevõtjad (nt. kui piirkonnas on mõni töötav kaevandus, turbatootmisettevõte vms). Vähemalt kord aastas võiks õpitava kinnistamiseks</w:t>
      </w:r>
      <w:r w:rsidR="005A7BC7">
        <w:t xml:space="preserve"> planeerida pikema geoloogilise </w:t>
      </w:r>
      <w:r w:rsidRPr="005A7BC7">
        <w:t>sisuga ekskursiooni (nt. mõne markantsema geoloogilise loodusobjekti juurde, töötavasse kaevandusse, muuseumisse, TTÜ või TÜ geoloogiaosakondade teaduslaboritesse vms). Alternatiivina pakub Tartu Ülikooli geoloogiaosakond alg- ja põhikoolinoortele iga-aastaseid 4-5 päevaseid Noorgeoloogide suvelaagreid (vt. sisu.ut.ee/noorgeoloogid).</w:t>
      </w:r>
    </w:p>
    <w:p w:rsidR="002E3418" w:rsidRPr="005A7BC7" w:rsidRDefault="00DE2EAB" w:rsidP="00EF18A2">
      <w:pPr>
        <w:jc w:val="both"/>
      </w:pPr>
      <w:r>
        <w:t>Teemad (eeskätt moodul</w:t>
      </w:r>
      <w:r w:rsidR="00B26F98" w:rsidRPr="005A7BC7">
        <w:t xml:space="preserve"> 7.</w:t>
      </w:r>
      <w:r w:rsidR="00EF18A2">
        <w:t xml:space="preserve"> </w:t>
      </w:r>
      <w:r w:rsidR="00B26F98" w:rsidRPr="005A7BC7">
        <w:t>Pinnavormid) kujundavad õpilastes oskust läbi töötada iseseisvalt teadusuuringute alast informatsiooni ja hinnata selle usaldusväärsust, püstitada hüpoteese ning vaatluste-katsete läbiviimist oma hüpoteeside kinnitamiseks, mille käigus saavad õpilased eelteadmised teadusuuringute olemusest, omandavad geoloogiliste uuringutega seonduvaid termineid ning õpivad oma seisukohti väljendam</w:t>
      </w:r>
      <w:r w:rsidR="00285121" w:rsidRPr="005A7BC7">
        <w:t>a ning oma otsuseid põhjendama.</w:t>
      </w:r>
    </w:p>
    <w:p w:rsidR="00285121" w:rsidRPr="005A7BC7" w:rsidRDefault="00285121" w:rsidP="002E3418"/>
    <w:p w:rsidR="00285121" w:rsidRDefault="00285121" w:rsidP="00285121">
      <w:r w:rsidRPr="005A7BC7">
        <w:t xml:space="preserve">Õppekava sisu koosneb erinevatest geoloogiavaldkonna olulisematest teemadest. Valitud </w:t>
      </w:r>
      <w:r w:rsidRPr="005A7BC7">
        <w:lastRenderedPageBreak/>
        <w:t>teemade järjestus on pigem soovituslik.</w:t>
      </w:r>
    </w:p>
    <w:p w:rsidR="00164EA6" w:rsidRPr="005A7BC7" w:rsidRDefault="00233247" w:rsidP="00285121">
      <w:r w:rsidRPr="00233247">
        <w:t xml:space="preserve">Kõik teemad ühendavad endas mitmeid loodusteaduse harusid (geoloogia, bioloogia, zooloogia, geograafia) ning teisi reaalaineid (matemaatika, füüsika, keemia jm) ning on hõlpsasti lõimitavad ka teiste ainevaldkondadega (nt sotsiaalained, majandus jm). </w:t>
      </w:r>
    </w:p>
    <w:p w:rsidR="00DE2EAB" w:rsidRDefault="00DE2EAB" w:rsidP="002E3418"/>
    <w:p w:rsidR="002E3418" w:rsidRDefault="00285121" w:rsidP="002E3418">
      <w:r w:rsidRPr="005A7BC7">
        <w:t>Õ</w:t>
      </w:r>
      <w:r w:rsidR="004F6CF5" w:rsidRPr="005A7BC7">
        <w:t xml:space="preserve">ppekava üldised </w:t>
      </w:r>
      <w:r w:rsidR="00A01401" w:rsidRPr="005A7BC7">
        <w:t>ja alateemad</w:t>
      </w:r>
      <w:r w:rsidR="002E3418" w:rsidRPr="005A7BC7">
        <w:t xml:space="preserve"> on järgnevad:</w:t>
      </w:r>
    </w:p>
    <w:p w:rsidR="00164EA6" w:rsidRPr="005A7BC7" w:rsidRDefault="00164EA6" w:rsidP="002E3418"/>
    <w:p w:rsidR="009E6D44" w:rsidRPr="005A7BC7" w:rsidRDefault="009E6D44" w:rsidP="001F3926">
      <w:pPr>
        <w:pStyle w:val="Loendilik"/>
        <w:numPr>
          <w:ilvl w:val="0"/>
          <w:numId w:val="12"/>
        </w:numPr>
        <w:rPr>
          <w:b/>
        </w:rPr>
      </w:pPr>
      <w:r w:rsidRPr="005A7BC7">
        <w:rPr>
          <w:b/>
        </w:rPr>
        <w:t>Sissejuhatus</w:t>
      </w:r>
    </w:p>
    <w:p w:rsidR="002E3418" w:rsidRPr="005A7BC7" w:rsidRDefault="002E3418" w:rsidP="001F3926">
      <w:pPr>
        <w:pStyle w:val="Loendilik"/>
        <w:numPr>
          <w:ilvl w:val="1"/>
          <w:numId w:val="12"/>
        </w:numPr>
        <w:ind w:left="414" w:hanging="57"/>
      </w:pPr>
      <w:r w:rsidRPr="005A7BC7">
        <w:t>Eluta loodus eluslooduse vundamendina (4. kl)</w:t>
      </w:r>
    </w:p>
    <w:p w:rsidR="009E6D44" w:rsidRPr="005A7BC7" w:rsidRDefault="009E6D44" w:rsidP="001F3926">
      <w:pPr>
        <w:pStyle w:val="Loendilik"/>
        <w:numPr>
          <w:ilvl w:val="0"/>
          <w:numId w:val="12"/>
        </w:numPr>
        <w:rPr>
          <w:b/>
        </w:rPr>
      </w:pPr>
      <w:r w:rsidRPr="005A7BC7">
        <w:rPr>
          <w:b/>
        </w:rPr>
        <w:t>Geoloogia alused</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Maailmaruum (4. kl)</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Planeet Maa (4., 6. kl)</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Elu areng Maal (4.-6. kl)</w:t>
      </w:r>
    </w:p>
    <w:p w:rsidR="002E3418" w:rsidRPr="005A7BC7" w:rsidRDefault="00B26F98" w:rsidP="001F3926">
      <w:pPr>
        <w:pStyle w:val="Loendilik"/>
        <w:widowControl/>
        <w:numPr>
          <w:ilvl w:val="1"/>
          <w:numId w:val="12"/>
        </w:numPr>
        <w:suppressAutoHyphens w:val="0"/>
        <w:spacing w:after="160" w:line="259" w:lineRule="auto"/>
        <w:ind w:left="414" w:hanging="57"/>
      </w:pPr>
      <w:r w:rsidRPr="005A7BC7">
        <w:t>Eesti geoloogia alused (4.</w:t>
      </w:r>
      <w:r w:rsidR="002E3418" w:rsidRPr="005A7BC7">
        <w:t>kl)</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Geoloogilised keskkonnad (geotoobid) (5.-6. kl)</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Soo (5. kl)</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Eesti maavarad (5.-6. kl)</w:t>
      </w:r>
    </w:p>
    <w:p w:rsidR="00B26F98" w:rsidRPr="005A7BC7" w:rsidRDefault="00B26F98" w:rsidP="001F3926">
      <w:pPr>
        <w:pStyle w:val="Loendilik"/>
        <w:widowControl/>
        <w:numPr>
          <w:ilvl w:val="1"/>
          <w:numId w:val="12"/>
        </w:numPr>
        <w:suppressAutoHyphens w:val="0"/>
        <w:spacing w:after="160" w:line="259" w:lineRule="auto"/>
        <w:ind w:left="414" w:hanging="57"/>
      </w:pPr>
      <w:r w:rsidRPr="005A7BC7">
        <w:t>Muld</w:t>
      </w:r>
    </w:p>
    <w:p w:rsidR="009E6D44" w:rsidRPr="005A7BC7" w:rsidRDefault="002E3418" w:rsidP="001F3926">
      <w:pPr>
        <w:pStyle w:val="Loendilik"/>
        <w:widowControl/>
        <w:numPr>
          <w:ilvl w:val="1"/>
          <w:numId w:val="12"/>
        </w:numPr>
        <w:suppressAutoHyphens w:val="0"/>
        <w:spacing w:after="160" w:line="259" w:lineRule="auto"/>
        <w:ind w:left="414" w:hanging="57"/>
      </w:pPr>
      <w:r w:rsidRPr="005A7BC7">
        <w:t>Läänemeri (6. kl)</w:t>
      </w:r>
    </w:p>
    <w:p w:rsidR="00B26F98" w:rsidRPr="005A7BC7" w:rsidRDefault="00B26F98" w:rsidP="001F3926">
      <w:pPr>
        <w:pStyle w:val="Loendilik"/>
        <w:widowControl/>
        <w:numPr>
          <w:ilvl w:val="1"/>
          <w:numId w:val="12"/>
        </w:numPr>
        <w:suppressAutoHyphens w:val="0"/>
        <w:spacing w:after="160" w:line="360" w:lineRule="auto"/>
        <w:ind w:left="340" w:firstLine="0"/>
      </w:pPr>
      <w:r w:rsidRPr="005A7BC7">
        <w:t>Kivimid ja mineraalid (6. kl)</w:t>
      </w:r>
    </w:p>
    <w:p w:rsidR="009E6D44" w:rsidRPr="005A7BC7" w:rsidRDefault="009E6D44" w:rsidP="001F3926">
      <w:pPr>
        <w:pStyle w:val="Loendilik"/>
        <w:numPr>
          <w:ilvl w:val="0"/>
          <w:numId w:val="12"/>
        </w:numPr>
        <w:rPr>
          <w:b/>
        </w:rPr>
      </w:pPr>
      <w:r w:rsidRPr="005A7BC7">
        <w:rPr>
          <w:b/>
        </w:rPr>
        <w:t>Uurimisülesanded, laboratoorsed katsed</w:t>
      </w:r>
    </w:p>
    <w:p w:rsidR="009E6D44" w:rsidRPr="005A7BC7" w:rsidRDefault="009E6D44" w:rsidP="001F3926">
      <w:pPr>
        <w:pStyle w:val="Loendilik"/>
        <w:numPr>
          <w:ilvl w:val="1"/>
          <w:numId w:val="12"/>
        </w:numPr>
        <w:ind w:left="414" w:hanging="57"/>
      </w:pPr>
      <w:r w:rsidRPr="005A7BC7">
        <w:t>Pinnavormid (5.-6. kl)</w:t>
      </w:r>
    </w:p>
    <w:p w:rsidR="009E6D44" w:rsidRPr="005A7BC7" w:rsidRDefault="009E6D44" w:rsidP="001F3926">
      <w:pPr>
        <w:pStyle w:val="Loendilik"/>
        <w:widowControl/>
        <w:numPr>
          <w:ilvl w:val="0"/>
          <w:numId w:val="12"/>
        </w:numPr>
        <w:suppressAutoHyphens w:val="0"/>
        <w:spacing w:after="160" w:line="259" w:lineRule="auto"/>
        <w:rPr>
          <w:b/>
        </w:rPr>
      </w:pPr>
      <w:r w:rsidRPr="005A7BC7">
        <w:rPr>
          <w:b/>
          <w:color w:val="000000"/>
        </w:rPr>
        <w:t>Looduskaitse, infootsingud, ekskursioonid ja välitööd</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Käitumine ja toimetulek looduses (4.-6. kl)</w:t>
      </w:r>
    </w:p>
    <w:p w:rsidR="00DD1110" w:rsidRPr="005A7BC7" w:rsidRDefault="00DD1110" w:rsidP="00DD1110">
      <w:pPr>
        <w:spacing w:after="240"/>
        <w:jc w:val="both"/>
      </w:pPr>
      <w:r w:rsidRPr="005A7BC7">
        <w:rPr>
          <w:b/>
        </w:rPr>
        <w:t xml:space="preserve">Eluta loodus eluslooduse vundamendina. </w:t>
      </w:r>
      <w:r w:rsidRPr="005A7BC7">
        <w:t>Teema kaudu kujuneb huviringi õpilastel arusaam eluta looduse olulisusest Maa loodusprotsesside kujundajana. Õpilased tutvuvad geoloogia mõistega ning erinevate geoloogiaga seotud teadus- ja majandusharudega, leitakse geoloogia seoseid igapäevaelu</w:t>
      </w:r>
      <w:r w:rsidR="00B342E0" w:rsidRPr="005A7BC7">
        <w:t>ga. Võimalusel korraldatakse re</w:t>
      </w:r>
      <w:r w:rsidRPr="005A7BC7">
        <w:t>t</w:t>
      </w:r>
      <w:r w:rsidR="00B342E0" w:rsidRPr="005A7BC7">
        <w:t>k kodukoha ümbruses, et ärgi</w:t>
      </w:r>
      <w:r w:rsidRPr="005A7BC7">
        <w:t>tada õpilasi märkama ning vahet tegema elus ja eluta looduse ning inimtekkeliste objektide vahel.</w:t>
      </w:r>
    </w:p>
    <w:p w:rsidR="00DD1110" w:rsidRPr="005A7BC7" w:rsidRDefault="00DD1110" w:rsidP="00DD1110">
      <w:pPr>
        <w:spacing w:after="240"/>
        <w:jc w:val="both"/>
      </w:pPr>
      <w:r w:rsidRPr="005A7BC7">
        <w:rPr>
          <w:b/>
        </w:rPr>
        <w:t xml:space="preserve">Maailmaruum. </w:t>
      </w:r>
      <w:r w:rsidRPr="005A7BC7">
        <w:t>Teema eesmärgiks on laiendada huviringi õpilaste olemasolevaid teadmisi maailmaruumist, Päikesesüsteemist ning meteoriitikast, et mõista meteoriitide olulisust elustiku arengu kujundamisel Maa geoloogilises ajaloos. Õpilased planeerivad ja viivad läbi meteoriidikraatrite tekkimise lihtsamaid katseid erinevast materjalist pinnasesse. Õpilased õpivad tegema põhjendatud järeldusi tekkiva meteoriidikraatri suuruse ning sellest lähtuvalt ka võimaliku katastroofi ulatuse osas, arvestades langeva meteoriidikeha massi, langemiskiirust ning langemiskoha pinnase materjali.</w:t>
      </w:r>
    </w:p>
    <w:p w:rsidR="00DD1110" w:rsidRPr="005A7BC7" w:rsidRDefault="00DD1110" w:rsidP="00DD1110">
      <w:pPr>
        <w:spacing w:after="240"/>
        <w:jc w:val="both"/>
      </w:pPr>
      <w:r w:rsidRPr="005A7BC7">
        <w:rPr>
          <w:b/>
        </w:rPr>
        <w:t xml:space="preserve">Planeet Maa. </w:t>
      </w:r>
      <w:r w:rsidRPr="005A7BC7">
        <w:t>Teema eesmärgiks on õppida tundma meie koduplaneedi ajalugu geoloogilisest aspektist. Uuritakse, millal ja kuidas tekkis Maa ning kui kaua võttis aega, et sellel tekiks elu. Rõhutatakse Maa erilisust võrreldes teiste Päikesesüsteemi planeetide ja paljude teiste planeetidega.</w:t>
      </w:r>
    </w:p>
    <w:p w:rsidR="00DD1110" w:rsidRPr="005A7BC7" w:rsidRDefault="00DD1110" w:rsidP="00DD1110">
      <w:pPr>
        <w:spacing w:after="240"/>
        <w:jc w:val="both"/>
        <w:rPr>
          <w:b/>
        </w:rPr>
      </w:pPr>
      <w:r w:rsidRPr="005A7BC7">
        <w:rPr>
          <w:b/>
        </w:rPr>
        <w:t xml:space="preserve">Elu areng Maal. </w:t>
      </w:r>
      <w:r w:rsidRPr="005A7BC7">
        <w:t xml:space="preserve">Teema läbimisel saavad õpilased Maa geoloogilise arengu näitel algteadmised elu arengust Maal ning esmase arusaama geoloogilise aja mõistest. Teema avab evolutsiooni keerukuse ja pikkuse enne inimese tekkimist. Õpilastel on võimalus rakendada loovust alternatiivsete elu arengu stsenaariumide väljamõtlemisel jutustuse, koomiksi või pildiseeriana. </w:t>
      </w:r>
    </w:p>
    <w:p w:rsidR="00DD1110" w:rsidRPr="005A7BC7" w:rsidRDefault="00DD1110" w:rsidP="00DD1110">
      <w:pPr>
        <w:spacing w:after="240"/>
        <w:jc w:val="both"/>
        <w:rPr>
          <w:b/>
        </w:rPr>
      </w:pPr>
      <w:r w:rsidRPr="005A7BC7">
        <w:rPr>
          <w:b/>
        </w:rPr>
        <w:lastRenderedPageBreak/>
        <w:t xml:space="preserve">Eesti geoloogia alused. </w:t>
      </w:r>
      <w:r w:rsidRPr="005A7BC7">
        <w:t>Teema eesmärgiks on anda õpilastele eelteadmised Eesti geoloogilisest ehitusest. Uuritakse Eesti geoloogilist kaarti. Selgitatakse üldisemalt Eesti geoloogilise ehituse iseärasusi ning kivimilise vundamendi (aluskorra kristalsed kivimid ja pealiskorra settekivimid) paksust, tekkimist, vanust ning kivimilist koostist. Õpilased kinnistavad oma teadmisi kontuurkaartide täitmisega ning peamisi Eesti kivimeid tutvustavate reaalsete kivimipaladega (lubjakivi, graniit, dolomiit, liivakivi jne) tutvumisega. Mooduli teises osas õpitakse seostama erinevaid Eesti elukooslusi geoloogiliste keskkondade ning Eesti geoloogilise ehituse iseärasustega.</w:t>
      </w:r>
    </w:p>
    <w:p w:rsidR="00220FB7" w:rsidRPr="005A7BC7" w:rsidRDefault="00DD1110" w:rsidP="00EF18A2">
      <w:pPr>
        <w:spacing w:after="240"/>
        <w:jc w:val="both"/>
      </w:pPr>
      <w:r w:rsidRPr="005A7BC7">
        <w:rPr>
          <w:b/>
        </w:rPr>
        <w:t>Geoloogilised keskkonnad (geotoobid</w:t>
      </w:r>
      <w:r w:rsidRPr="005A7BC7">
        <w:t>). Teema eesmärgiks on tutvustada õpilastele tavapäraseid looduskeskkondi (järv, jõgi, ookean jne) geoloogilisest vaatenurgast, et mõista, kuidas geoloogiline keskkond mõjutab liigiliste koosluste tekkimist ja levikuiseärasusi.</w:t>
      </w:r>
    </w:p>
    <w:p w:rsidR="00DD1110" w:rsidRPr="005A7BC7" w:rsidRDefault="00DD1110" w:rsidP="00DD1110">
      <w:pPr>
        <w:spacing w:after="240"/>
        <w:jc w:val="both"/>
        <w:rPr>
          <w:b/>
        </w:rPr>
      </w:pPr>
      <w:r w:rsidRPr="005A7BC7">
        <w:rPr>
          <w:b/>
        </w:rPr>
        <w:t xml:space="preserve">Soo. </w:t>
      </w:r>
      <w:r w:rsidRPr="005A7BC7">
        <w:t>Õpilased omandavad teadmised soode tekkimisest, arengust</w:t>
      </w:r>
      <w:r w:rsidR="001B1DC7" w:rsidRPr="005A7BC7">
        <w:t>, laiendavad oma eelnevaid tead</w:t>
      </w:r>
      <w:r w:rsidRPr="005A7BC7">
        <w:t>misi erinevatest soode tüüpidest (madalsoo, siirdesoo, raba). Silmaringi laiendatakse Eesti ühe olulise maavara, turba, tekkimise, tootmise ja kaevandamise uurimisel. Võimalusel kinnistatakse teadmisi ekskursioonil või matkal kodukoha sohu või rappa (või turbakaevandusse), kus kaevatakse ja uuritakse turba erinevaid kihte, tutvutakse sootaimede  ja soos elavate loomaliikidega.</w:t>
      </w:r>
    </w:p>
    <w:p w:rsidR="00DD1110" w:rsidRPr="005A7BC7" w:rsidRDefault="00DD1110" w:rsidP="00DD1110">
      <w:pPr>
        <w:spacing w:after="240"/>
        <w:jc w:val="both"/>
        <w:rPr>
          <w:b/>
        </w:rPr>
      </w:pPr>
      <w:r w:rsidRPr="005A7BC7">
        <w:rPr>
          <w:b/>
        </w:rPr>
        <w:t xml:space="preserve">Eesti maavarad. </w:t>
      </w:r>
      <w:r w:rsidRPr="005A7BC7">
        <w:t>Teema eesmärgiks on tutvustada õpilastele peamisi maavarasid, mida Eesti ühiskond vajab ning tootmises kasutab. Teemat läbides mõistavad õpilased elus ja eluta looduse majanduslikku olulisust ning kasutamisvõimalusi. Korratakse mõisteid taastuvad ja taastumatud loodusvarad. Õpilased kinnistavad oma teadmisi ülesandega: leida kodumajapidamisest asju või nimetada objekte, mille puhul ei ole tegemist maavarade ja teiste loodusvarade ekspluateerimise tulemusel saadud tootega.</w:t>
      </w:r>
    </w:p>
    <w:p w:rsidR="00EB2927" w:rsidRPr="005A7BC7" w:rsidRDefault="00B26F98" w:rsidP="00CA6FE0">
      <w:pPr>
        <w:widowControl/>
        <w:suppressAutoHyphens w:val="0"/>
        <w:jc w:val="both"/>
      </w:pPr>
      <w:r w:rsidRPr="005A7BC7">
        <w:rPr>
          <w:b/>
        </w:rPr>
        <w:t>Muld</w:t>
      </w:r>
      <w:r w:rsidR="00EB2927" w:rsidRPr="005A7BC7">
        <w:rPr>
          <w:b/>
        </w:rPr>
        <w:t xml:space="preserve">. </w:t>
      </w:r>
      <w:r w:rsidR="00EB2927" w:rsidRPr="005A7BC7">
        <w:t xml:space="preserve">Teema käigus uuritakse lähemalt Eesti muldasid ning korratakse üle koolikursusel õpitu, omandatakse süvendatud teadmised muldade tekkimisest ning arengust geoloogilises aspektis. Teema puudutab süvendatult erosiooninähtust ning sellega kaasnevaid sotsiaal-majanduslikke probleeme Eestis ja maailmas laiemalt. Teema põhineb suuresti </w:t>
      </w:r>
      <w:r w:rsidR="00EB2927" w:rsidRPr="005A7BC7">
        <w:rPr>
          <w:rFonts w:eastAsia="Calibri"/>
          <w:kern w:val="0"/>
          <w:lang w:eastAsia="en-US"/>
        </w:rPr>
        <w:t>D.R.Montgomery raamatus „Muld. Tsivilisatsioonide häving“ k</w:t>
      </w:r>
      <w:r w:rsidR="00CA6FE0">
        <w:rPr>
          <w:rFonts w:eastAsia="Calibri"/>
          <w:kern w:val="0"/>
          <w:lang w:eastAsia="en-US"/>
        </w:rPr>
        <w:t>äsitletud sotsiaal-majanduslike</w:t>
      </w:r>
      <w:r w:rsidR="00EB2927" w:rsidRPr="005A7BC7">
        <w:rPr>
          <w:rFonts w:eastAsia="Calibri"/>
          <w:kern w:val="0"/>
          <w:lang w:eastAsia="en-US"/>
        </w:rPr>
        <w:t xml:space="preserve"> probleemide mõistmisel</w:t>
      </w:r>
      <w:r w:rsidR="00CA6FE0">
        <w:rPr>
          <w:rFonts w:eastAsia="Calibri"/>
          <w:kern w:val="0"/>
          <w:lang w:eastAsia="en-US"/>
        </w:rPr>
        <w:t>.</w:t>
      </w:r>
    </w:p>
    <w:p w:rsidR="00B26F98" w:rsidRPr="005A7BC7" w:rsidRDefault="00EB2927" w:rsidP="00CA6FE0">
      <w:pPr>
        <w:spacing w:after="240"/>
        <w:jc w:val="both"/>
        <w:rPr>
          <w:b/>
        </w:rPr>
      </w:pPr>
      <w:r w:rsidRPr="005A7BC7">
        <w:t>Praktikumi käigus kinnistatakse õpitu looduses vaatlusi tehes ning mullaprofiile uurides ja kodukoha mullatüüpe määrates ning mulla olukorda analüüsides</w:t>
      </w:r>
      <w:r w:rsidR="00CA6FE0">
        <w:t>.</w:t>
      </w:r>
    </w:p>
    <w:p w:rsidR="00DD1110" w:rsidRPr="005A7BC7" w:rsidRDefault="00DD1110" w:rsidP="00DD1110">
      <w:pPr>
        <w:spacing w:after="240"/>
        <w:jc w:val="both"/>
        <w:rPr>
          <w:b/>
        </w:rPr>
      </w:pPr>
      <w:r w:rsidRPr="005A7BC7">
        <w:rPr>
          <w:b/>
        </w:rPr>
        <w:t xml:space="preserve">Läänemeri. </w:t>
      </w:r>
      <w:r w:rsidRPr="005A7BC7">
        <w:t>Teema eesmärk on laiendada ja süvendada õpilaste teadmisi Läänemerest, siduda üldhariduskooli loodusainetes õpituga. Uuritakse Läänemere vanust ning geoloogilist tekkimist (Kvaternaari jääaja järgne evolutsioon). Uuritakse/korratakse Läänemere elustikku ning diskuteeritakse reostatuse teemadel. Diskussioonidest ja uutest teadmistest lähtuvalt on õpilastel võimalik pakkuda erinevaid omapoolseid lahendusi ja stsenaariume Läänemere reostustaseme vähendamiseks. Võimalusel korraldatakse ekskursioon mere äärde, kus uuritakse rannikuprotsesse, kogutakse kivimeid ning tutvutakse ranniku taimede ja loomadega. Koolides, mis asuvad sisemaal, võib vaadata retke alternatiivina Läänemere elustikku tutvustavat dokumentaalfilmi.</w:t>
      </w:r>
    </w:p>
    <w:p w:rsidR="00B26F98" w:rsidRPr="005A7BC7" w:rsidRDefault="00B26F98" w:rsidP="00CA6FE0">
      <w:pPr>
        <w:widowControl/>
        <w:suppressAutoHyphens w:val="0"/>
        <w:jc w:val="both"/>
      </w:pPr>
      <w:r w:rsidRPr="005A7BC7">
        <w:rPr>
          <w:b/>
        </w:rPr>
        <w:t>Kivimid ja mineraalid</w:t>
      </w:r>
      <w:r w:rsidR="00EB2927" w:rsidRPr="005A7BC7">
        <w:rPr>
          <w:b/>
        </w:rPr>
        <w:t xml:space="preserve">. </w:t>
      </w:r>
      <w:r w:rsidR="00EB2927" w:rsidRPr="005A7BC7">
        <w:t>Teema eesmärgiks on korrata ja süvendada koolikursusel õpitud teadmisi Eesti kivimitest ja maavaredest ja maailma kivimitest ja mineraalidest. Kivimite ja mineraalide tundmise praktikumis uuritakse süvendatult mineraale ja kivimeid. Teemat läbides laiendavad õpilased silmaringi eeskätt maailma mineraalide ja kivimite varieeruvuse osas ning õpivad neid määrama. Õpitakse kasutama erialaseid andmebaase. Praktikumi käigus õpitakse lihtsamaid võtteid kivimite ja mineraalide fotografeerimiseks sisetingimustes</w:t>
      </w:r>
      <w:r w:rsidR="00CA6FE0">
        <w:t>.</w:t>
      </w:r>
    </w:p>
    <w:p w:rsidR="00EB2927" w:rsidRPr="005A7BC7" w:rsidRDefault="00EB2927" w:rsidP="00EB2927">
      <w:pPr>
        <w:widowControl/>
        <w:suppressAutoHyphens w:val="0"/>
      </w:pPr>
    </w:p>
    <w:p w:rsidR="009E6D44" w:rsidRPr="005A7BC7" w:rsidRDefault="009E6D44" w:rsidP="009E6D44">
      <w:pPr>
        <w:spacing w:after="240"/>
        <w:jc w:val="both"/>
      </w:pPr>
      <w:r w:rsidRPr="005A7BC7">
        <w:rPr>
          <w:b/>
        </w:rPr>
        <w:t xml:space="preserve">Pinnavormid. </w:t>
      </w:r>
      <w:r w:rsidRPr="005A7BC7">
        <w:t>Teema eesmärgiks on aidata õpilastel mõista geoloogiliste protsesside (erosioon, tuule tegevus, jõgede tegevus, setete kuhjumine, liustiku liikumine, mäestike tekkimine jne) olulisust nüüdisaegse pinnareljeefi kujundamisel. Teema käigus viiakse läbi mitmeid praktilisi eksperimente vee ja tuulega (setete transport voolava vee all, transport tuule mõjul, setete kuhjumine jne), mis võimaldavad õpilastel teha järeldusi nüüdisreljeefi kujundavate geoloogiliste protsesside mõjust. Võimalusel korraldatakse matk ümbruskonnas, mille jooksul õpitakse märkama kodukoha loodusreljeefi ning ära tundma erinevaid kohalikke pinnavorme (nt. oos, jõeorg, järvenõgu, küngas, tasandik jne)</w:t>
      </w:r>
      <w:r w:rsidRPr="005A7BC7">
        <w:rPr>
          <w:b/>
        </w:rPr>
        <w:t xml:space="preserve">. </w:t>
      </w:r>
      <w:r w:rsidRPr="005A7BC7">
        <w:t xml:space="preserve">Teema kujundab õpilastes oskust iseseisvalt läbi töötada teadusuuringute-alast informatsiooni ja hinnata selle usaldusväärsust, püstitada hüpoteese ning viia läbi vaatlusi ja katseid oma hüpoteeside kinnitamiseks. </w:t>
      </w:r>
    </w:p>
    <w:p w:rsidR="00DD1110" w:rsidRPr="005A7BC7" w:rsidRDefault="00DF4853" w:rsidP="00CA6FE0">
      <w:pPr>
        <w:spacing w:after="240"/>
        <w:jc w:val="both"/>
      </w:pPr>
      <w:r w:rsidRPr="005A7BC7">
        <w:rPr>
          <w:b/>
        </w:rPr>
        <w:t>K</w:t>
      </w:r>
      <w:r w:rsidR="00D35821" w:rsidRPr="005A7BC7">
        <w:rPr>
          <w:b/>
        </w:rPr>
        <w:t xml:space="preserve">äitumine ja toimetulek looduses. </w:t>
      </w:r>
      <w:r w:rsidRPr="005A7BC7">
        <w:t>Antud teema läbimisel omandavad õpilased olulisemad looduses liikumise põhitõed</w:t>
      </w:r>
      <w:r w:rsidR="008C2BD9" w:rsidRPr="005A7BC7">
        <w:t xml:space="preserve"> ning </w:t>
      </w:r>
      <w:r w:rsidR="00CA6FE0">
        <w:t xml:space="preserve">teadmise </w:t>
      </w:r>
      <w:r w:rsidR="008C2BD9" w:rsidRPr="005A7BC7">
        <w:t>igaüheõigusest</w:t>
      </w:r>
      <w:r w:rsidRPr="005A7BC7">
        <w:t>. Õpitakse matkakotti pakkima, tutvu</w:t>
      </w:r>
      <w:r w:rsidR="00CA6FE0">
        <w:t>statakse elementaarseid esmaabi</w:t>
      </w:r>
      <w:r w:rsidRPr="005A7BC7">
        <w:t>võtteid, õpitakse matkatarkusi metsas, maanteel, soos ja avamaal liikumisel. Diskuteeritakse võimalike ohtude ning nende vältimise võimaluste üle. Õpitakse tegema lõket ning ehitama käepärastest vahendi</w:t>
      </w:r>
      <w:r w:rsidR="001B1DC7" w:rsidRPr="005A7BC7">
        <w:t>test varjualust. Õpilased kinni</w:t>
      </w:r>
      <w:r w:rsidR="008C2BD9" w:rsidRPr="005A7BC7">
        <w:t>s</w:t>
      </w:r>
      <w:r w:rsidRPr="005A7BC7">
        <w:t>tavad oma teadmised ühe</w:t>
      </w:r>
      <w:r w:rsidR="00CA6FE0">
        <w:t>-</w:t>
      </w:r>
      <w:r w:rsidRPr="005A7BC7">
        <w:t xml:space="preserve"> või kahepäevasel telk-matkal kodukoha ümbruses.</w:t>
      </w:r>
    </w:p>
    <w:p w:rsidR="00BF4F98" w:rsidRPr="006E5D0E" w:rsidRDefault="00F414CE" w:rsidP="006E5D0E">
      <w:pPr>
        <w:pStyle w:val="Pealkiri1"/>
        <w:numPr>
          <w:ilvl w:val="0"/>
          <w:numId w:val="13"/>
        </w:numPr>
        <w:rPr>
          <w:rFonts w:ascii="Times New Roman" w:hAnsi="Times New Roman"/>
        </w:rPr>
      </w:pPr>
      <w:bookmarkStart w:id="2" w:name="_Toc493107585"/>
      <w:r w:rsidRPr="006E5D0E">
        <w:rPr>
          <w:rFonts w:ascii="Times New Roman" w:hAnsi="Times New Roman"/>
        </w:rPr>
        <w:t>Õppe eesmärgid ja õpiväljundid</w:t>
      </w:r>
      <w:bookmarkEnd w:id="2"/>
    </w:p>
    <w:p w:rsidR="00DD1110" w:rsidRPr="005A7BC7" w:rsidRDefault="00DD1110" w:rsidP="005F20AE">
      <w:pPr>
        <w:spacing w:before="240"/>
        <w:jc w:val="both"/>
      </w:pPr>
      <w:r w:rsidRPr="005A7BC7">
        <w:t>Õppekava „Geoloogia 4.-6. klassile“ koostamisel on tuginetud väljundipõhisele õppele ning järgnevatele teaduslik-metoodilistel põhjendustele:</w:t>
      </w:r>
    </w:p>
    <w:p w:rsidR="00DD1110" w:rsidRPr="005A7BC7" w:rsidRDefault="00DD1110" w:rsidP="005F20AE">
      <w:pPr>
        <w:pStyle w:val="Loendilik"/>
        <w:widowControl/>
        <w:numPr>
          <w:ilvl w:val="0"/>
          <w:numId w:val="4"/>
        </w:numPr>
        <w:suppressAutoHyphens w:val="0"/>
        <w:spacing w:before="240" w:after="160" w:line="259" w:lineRule="auto"/>
        <w:jc w:val="both"/>
      </w:pPr>
      <w:r w:rsidRPr="005A7BC7">
        <w:t>motiveerida õppijat maateadusest, eeskätt geoloogiast huvituma põnevate teemade ja oluliste probleemide käsitlemise kaudu;</w:t>
      </w:r>
    </w:p>
    <w:p w:rsidR="00DD1110" w:rsidRPr="005A7BC7" w:rsidRDefault="00DD1110" w:rsidP="005F20AE">
      <w:pPr>
        <w:pStyle w:val="Loendilik"/>
        <w:widowControl/>
        <w:numPr>
          <w:ilvl w:val="0"/>
          <w:numId w:val="4"/>
        </w:numPr>
        <w:suppressAutoHyphens w:val="0"/>
        <w:spacing w:before="240" w:after="160" w:line="259" w:lineRule="auto"/>
        <w:jc w:val="both"/>
      </w:pPr>
      <w:r w:rsidRPr="005A7BC7">
        <w:t>kujundada interdistsiplinaarseid teadmisi;</w:t>
      </w:r>
    </w:p>
    <w:p w:rsidR="00DD1110" w:rsidRPr="005A7BC7" w:rsidRDefault="00DD1110" w:rsidP="005F20AE">
      <w:pPr>
        <w:pStyle w:val="Loendilik"/>
        <w:widowControl/>
        <w:numPr>
          <w:ilvl w:val="0"/>
          <w:numId w:val="4"/>
        </w:numPr>
        <w:suppressAutoHyphens w:val="0"/>
        <w:spacing w:before="240" w:after="160" w:line="259" w:lineRule="auto"/>
        <w:jc w:val="both"/>
      </w:pPr>
      <w:r w:rsidRPr="005A7BC7">
        <w:t>õpetada eluks vajalikke oskusi;</w:t>
      </w:r>
    </w:p>
    <w:p w:rsidR="00DD1110" w:rsidRPr="005A7BC7" w:rsidRDefault="00DD1110" w:rsidP="005F20AE">
      <w:pPr>
        <w:pStyle w:val="Loendilik"/>
        <w:widowControl/>
        <w:numPr>
          <w:ilvl w:val="0"/>
          <w:numId w:val="4"/>
        </w:numPr>
        <w:suppressAutoHyphens w:val="0"/>
        <w:spacing w:before="240" w:after="160" w:line="259" w:lineRule="auto"/>
        <w:jc w:val="both"/>
      </w:pPr>
      <w:r w:rsidRPr="005A7BC7">
        <w:t>toetada uurimuslikku õpet.</w:t>
      </w:r>
    </w:p>
    <w:p w:rsidR="00DD1110" w:rsidRPr="005A7BC7" w:rsidRDefault="00DD1110" w:rsidP="00DD1110">
      <w:pPr>
        <w:widowControl/>
        <w:suppressAutoHyphens w:val="0"/>
        <w:spacing w:before="240" w:after="240"/>
        <w:jc w:val="both"/>
      </w:pPr>
      <w:r w:rsidRPr="005A7BC7">
        <w:t>„Geoloogia 4.-6.klassile“ huviringi õppekavaga taotletakse, et õpilane:</w:t>
      </w:r>
    </w:p>
    <w:p w:rsidR="00DD1110" w:rsidRPr="005A7BC7" w:rsidRDefault="00DD1110" w:rsidP="00DD1110">
      <w:pPr>
        <w:pStyle w:val="Loendilik"/>
        <w:widowControl/>
        <w:numPr>
          <w:ilvl w:val="0"/>
          <w:numId w:val="3"/>
        </w:numPr>
        <w:suppressAutoHyphens w:val="0"/>
        <w:spacing w:before="240" w:after="240"/>
        <w:jc w:val="both"/>
      </w:pPr>
      <w:r w:rsidRPr="005A7BC7">
        <w:t>tunneb huvi looduse vastu, huvitub looduse uurimisest ja uute teadmiste omandamisest;</w:t>
      </w:r>
    </w:p>
    <w:p w:rsidR="00DD1110" w:rsidRPr="005A7BC7" w:rsidRDefault="00DD1110" w:rsidP="00DD1110">
      <w:pPr>
        <w:pStyle w:val="Loendilik"/>
        <w:widowControl/>
        <w:numPr>
          <w:ilvl w:val="0"/>
          <w:numId w:val="3"/>
        </w:numPr>
        <w:suppressAutoHyphens w:val="0"/>
        <w:spacing w:before="240" w:after="240"/>
        <w:jc w:val="both"/>
      </w:pPr>
      <w:r w:rsidRPr="005A7BC7">
        <w:t>oskab sihipäraselt vaadelda loodusobjekte, teha praktilisi töid ning esitleda tulemusi;</w:t>
      </w:r>
    </w:p>
    <w:p w:rsidR="00DD1110" w:rsidRPr="005A7BC7" w:rsidRDefault="00DD1110" w:rsidP="00DD1110">
      <w:pPr>
        <w:pStyle w:val="Loendilik"/>
        <w:widowControl/>
        <w:numPr>
          <w:ilvl w:val="0"/>
          <w:numId w:val="3"/>
        </w:numPr>
        <w:suppressAutoHyphens w:val="0"/>
        <w:spacing w:before="240" w:after="240"/>
        <w:jc w:val="both"/>
      </w:pPr>
      <w:r w:rsidRPr="005A7BC7">
        <w:t>rakendab loodusteaduslikke probleeme lahendades teaduslikke meetodeid;</w:t>
      </w:r>
    </w:p>
    <w:p w:rsidR="00DD1110" w:rsidRPr="005A7BC7" w:rsidRDefault="00DD1110" w:rsidP="00DD1110">
      <w:pPr>
        <w:pStyle w:val="Loendilik"/>
        <w:widowControl/>
        <w:numPr>
          <w:ilvl w:val="0"/>
          <w:numId w:val="3"/>
        </w:numPr>
        <w:suppressAutoHyphens w:val="0"/>
        <w:spacing w:before="240" w:after="240"/>
        <w:jc w:val="both"/>
      </w:pPr>
      <w:r w:rsidRPr="005A7BC7">
        <w:t>omab teadmisi looduslikest objektidest ja nähtustest ning elusa ja eluta keskkonna seostest;</w:t>
      </w:r>
    </w:p>
    <w:p w:rsidR="00DD1110" w:rsidRPr="005A7BC7" w:rsidRDefault="00DD1110" w:rsidP="00DD1110">
      <w:pPr>
        <w:pStyle w:val="Loendilik"/>
        <w:widowControl/>
        <w:numPr>
          <w:ilvl w:val="0"/>
          <w:numId w:val="3"/>
        </w:numPr>
        <w:suppressAutoHyphens w:val="0"/>
        <w:spacing w:before="240" w:after="240"/>
        <w:jc w:val="both"/>
      </w:pPr>
      <w:r w:rsidRPr="005A7BC7">
        <w:t>mõistab inimtegevuse ja looduskeskkonna seoseid, näitab üles empaatiat ümbritseva suhtes ning väljendab hoolivust ja respekti kõigi elusolendite suhtes;</w:t>
      </w:r>
    </w:p>
    <w:p w:rsidR="00DD1110" w:rsidRPr="005A7BC7" w:rsidRDefault="00DD1110" w:rsidP="00DD1110">
      <w:pPr>
        <w:pStyle w:val="Loendilik"/>
        <w:widowControl/>
        <w:numPr>
          <w:ilvl w:val="0"/>
          <w:numId w:val="3"/>
        </w:numPr>
        <w:suppressAutoHyphens w:val="0"/>
        <w:spacing w:before="240" w:after="240"/>
        <w:jc w:val="both"/>
      </w:pPr>
      <w:r w:rsidRPr="005A7BC7">
        <w:t>oskab leida loodusteaduslikku infot, mõistab loetavat ja oskab luua lihtsat loodusteaduslikku teksti;</w:t>
      </w:r>
    </w:p>
    <w:p w:rsidR="00DD1110" w:rsidRPr="005A7BC7" w:rsidRDefault="00DD1110" w:rsidP="00DD1110">
      <w:pPr>
        <w:pStyle w:val="Loendilik"/>
        <w:widowControl/>
        <w:numPr>
          <w:ilvl w:val="0"/>
          <w:numId w:val="3"/>
        </w:numPr>
        <w:suppressAutoHyphens w:val="0"/>
        <w:spacing w:before="240" w:after="240"/>
        <w:jc w:val="both"/>
      </w:pPr>
      <w:r w:rsidRPr="005A7BC7">
        <w:t>rakendab õpitud teadmisi ja oskusi uues kontek</w:t>
      </w:r>
      <w:r w:rsidR="00420FB1" w:rsidRPr="005A7BC7">
        <w:t>s</w:t>
      </w:r>
      <w:r w:rsidRPr="005A7BC7">
        <w:t>tis igapäevaelus;</w:t>
      </w:r>
    </w:p>
    <w:p w:rsidR="0014736B" w:rsidRPr="00DE2EAB" w:rsidRDefault="00DD1110" w:rsidP="006B5677">
      <w:pPr>
        <w:pStyle w:val="Loendilik"/>
        <w:widowControl/>
        <w:numPr>
          <w:ilvl w:val="0"/>
          <w:numId w:val="3"/>
        </w:numPr>
        <w:suppressAutoHyphens w:val="0"/>
        <w:spacing w:before="240" w:after="160" w:line="259" w:lineRule="auto"/>
        <w:jc w:val="both"/>
        <w:rPr>
          <w:b/>
        </w:rPr>
      </w:pPr>
      <w:r w:rsidRPr="005A7BC7">
        <w:t>väärtustab elurikkust ja säästvat arengut.</w:t>
      </w:r>
    </w:p>
    <w:p w:rsidR="00DE2EAB" w:rsidRPr="005A7BC7" w:rsidRDefault="00DE2EAB" w:rsidP="00DE2EAB">
      <w:pPr>
        <w:pStyle w:val="Loendilik"/>
        <w:widowControl/>
        <w:suppressAutoHyphens w:val="0"/>
        <w:spacing w:before="240" w:after="160" w:line="259" w:lineRule="auto"/>
        <w:ind w:left="0"/>
        <w:jc w:val="both"/>
        <w:rPr>
          <w:b/>
        </w:rPr>
      </w:pPr>
    </w:p>
    <w:p w:rsidR="00F05491" w:rsidRDefault="00F414CE" w:rsidP="006E5D0E">
      <w:pPr>
        <w:pStyle w:val="Pealkiri1"/>
        <w:numPr>
          <w:ilvl w:val="0"/>
          <w:numId w:val="13"/>
        </w:numPr>
        <w:rPr>
          <w:rFonts w:ascii="Times New Roman" w:hAnsi="Times New Roman"/>
        </w:rPr>
      </w:pPr>
      <w:bookmarkStart w:id="3" w:name="_Toc493107586"/>
      <w:r w:rsidRPr="006E5D0E">
        <w:rPr>
          <w:rFonts w:ascii="Times New Roman" w:hAnsi="Times New Roman"/>
        </w:rPr>
        <w:t>Õppekavale</w:t>
      </w:r>
      <w:r w:rsidR="00B72473">
        <w:rPr>
          <w:rFonts w:ascii="Times New Roman" w:hAnsi="Times New Roman"/>
        </w:rPr>
        <w:t xml:space="preserve"> sisenemiseks vajalikud (eel)pä</w:t>
      </w:r>
      <w:r w:rsidRPr="006E5D0E">
        <w:rPr>
          <w:rFonts w:ascii="Times New Roman" w:hAnsi="Times New Roman"/>
        </w:rPr>
        <w:t>devused</w:t>
      </w:r>
      <w:bookmarkEnd w:id="3"/>
    </w:p>
    <w:p w:rsidR="005F20AE" w:rsidRDefault="005F20AE" w:rsidP="005F20AE">
      <w:pPr>
        <w:rPr>
          <w:lang w:eastAsia="en-US"/>
        </w:rPr>
      </w:pPr>
    </w:p>
    <w:p w:rsidR="005F20AE" w:rsidRPr="005F20AE" w:rsidRDefault="005F20AE" w:rsidP="005F20AE">
      <w:pPr>
        <w:rPr>
          <w:lang w:eastAsia="en-US"/>
        </w:rPr>
      </w:pPr>
      <w:r>
        <w:rPr>
          <w:lang w:eastAsia="en-US"/>
        </w:rPr>
        <w:t xml:space="preserve">4. </w:t>
      </w:r>
      <w:r w:rsidRPr="005F20AE">
        <w:rPr>
          <w:lang w:eastAsia="en-US"/>
        </w:rPr>
        <w:t>klassi õpilastele õppekava läbimiseks mingeid eeltingimusi ei esitata, piisab huvist ringi temaatika vastu ja kooli loodusõpetuse tundides omandatust. Õppekava on üles ehitatud nii, et 5.-6. klasside õpilastel on võimalik ilma eelnevaid eriteadmisi omamata õppekavale si</w:t>
      </w:r>
      <w:r w:rsidR="00FA47EC">
        <w:rPr>
          <w:lang w:eastAsia="en-US"/>
        </w:rPr>
        <w:t>seneda ka alates II ja III õppe</w:t>
      </w:r>
      <w:r w:rsidRPr="005F20AE">
        <w:rPr>
          <w:lang w:eastAsia="en-US"/>
        </w:rPr>
        <w:t>aastast.</w:t>
      </w:r>
    </w:p>
    <w:p w:rsidR="00DD1110" w:rsidRPr="006E5D0E" w:rsidRDefault="00F05491" w:rsidP="006E5D0E">
      <w:pPr>
        <w:pStyle w:val="Pealkiri1"/>
        <w:numPr>
          <w:ilvl w:val="0"/>
          <w:numId w:val="13"/>
        </w:numPr>
        <w:rPr>
          <w:rFonts w:ascii="Times New Roman" w:hAnsi="Times New Roman"/>
        </w:rPr>
      </w:pPr>
      <w:bookmarkStart w:id="4" w:name="_Toc493107587"/>
      <w:r w:rsidRPr="006E5D0E">
        <w:rPr>
          <w:rFonts w:ascii="Times New Roman" w:hAnsi="Times New Roman"/>
        </w:rPr>
        <w:t>Õppe</w:t>
      </w:r>
      <w:r w:rsidR="006E5D0E">
        <w:rPr>
          <w:rFonts w:ascii="Times New Roman" w:hAnsi="Times New Roman"/>
        </w:rPr>
        <w:t xml:space="preserve"> </w:t>
      </w:r>
      <w:r w:rsidRPr="006E5D0E">
        <w:rPr>
          <w:rFonts w:ascii="Times New Roman" w:hAnsi="Times New Roman"/>
        </w:rPr>
        <w:t>korraldus</w:t>
      </w:r>
      <w:bookmarkEnd w:id="4"/>
    </w:p>
    <w:p w:rsidR="00DD1110" w:rsidRPr="00695E8F" w:rsidRDefault="00DD1110" w:rsidP="008B289C">
      <w:pPr>
        <w:widowControl/>
        <w:suppressAutoHyphens w:val="0"/>
        <w:spacing w:before="240"/>
        <w:rPr>
          <w:b/>
        </w:rPr>
      </w:pPr>
      <w:r w:rsidRPr="005A7BC7">
        <w:t>Õpe toimub üks kord nädalas 2 tundi, kokku 70 tundi aastas, kolmeaastase õppe kestus on 210 tundi. Igal kursusel (õppeaastal) läbitakse 8-10 erinevat teemat ehk moodulit.</w:t>
      </w:r>
    </w:p>
    <w:p w:rsidR="00DD1110" w:rsidRPr="00695E8F" w:rsidRDefault="00695E8F" w:rsidP="008B289C">
      <w:pPr>
        <w:widowControl/>
        <w:suppressAutoHyphens w:val="0"/>
        <w:rPr>
          <w:b/>
        </w:rPr>
      </w:pPr>
      <w:r>
        <w:t>Õppegrupi suurus on 10-</w:t>
      </w:r>
      <w:r w:rsidR="00DD1110" w:rsidRPr="005A7BC7">
        <w:t>15 õpilast.</w:t>
      </w:r>
    </w:p>
    <w:p w:rsidR="00E81D8D" w:rsidRPr="005A7BC7" w:rsidRDefault="00E81D8D" w:rsidP="007B56B2">
      <w:pPr>
        <w:jc w:val="both"/>
      </w:pPr>
      <w:r w:rsidRPr="005A7BC7">
        <w:t xml:space="preserve">Õppekava sisu moodustub erinevatest geoloogia-valdkonna olulisematest teemadest. </w:t>
      </w:r>
    </w:p>
    <w:p w:rsidR="00E81D8D" w:rsidRPr="005A7BC7" w:rsidRDefault="00E81D8D" w:rsidP="007B56B2">
      <w:pPr>
        <w:jc w:val="both"/>
      </w:pPr>
      <w:r w:rsidRPr="005A7BC7">
        <w:t>Kõik teemad on kujundatud kolme-astmelise mudeli põhjal, kus esmal</w:t>
      </w:r>
      <w:r w:rsidR="0039033B">
        <w:t xml:space="preserve">t toimub uue teema esitlemine </w:t>
      </w:r>
      <w:r w:rsidRPr="005A7BC7">
        <w:t>(võimalusel läbi reaalelulise probleemi püstitamise) ning selle kaudu õpimotivatsiooni tekitamine õpilastel. Peamised õppetöö vormid sellel astmel on auditoorne loeng, rühmatöö, ajurünnak ja diskussioonid. Järgmisel etapil on rõhuasetus uute teadmiste oman</w:t>
      </w:r>
      <w:r w:rsidR="00FA47EC">
        <w:t>damisel uurimistöid tehes, praktilisi ülesandeid</w:t>
      </w:r>
      <w:r w:rsidRPr="005A7BC7">
        <w:t xml:space="preserve"> lahen</w:t>
      </w:r>
      <w:r w:rsidR="006A4833" w:rsidRPr="005A7BC7">
        <w:t>d</w:t>
      </w:r>
      <w:r w:rsidR="00FA47EC">
        <w:t>ades, meisterdades ja eksperimenteerides ning loovtöid koostades</w:t>
      </w:r>
      <w:r w:rsidRPr="005A7BC7">
        <w:t>. Kolmanda ja viimase etapina kinnistatakse saadud teadmised välitöödel ja matkadel looduses reaalseid vaatlusi, märkmeid nin</w:t>
      </w:r>
      <w:r w:rsidR="0039033B">
        <w:t>g järeldusi tehes ning</w:t>
      </w:r>
      <w:r w:rsidRPr="005A7BC7">
        <w:t xml:space="preserve"> seoseid märgates.</w:t>
      </w:r>
    </w:p>
    <w:p w:rsidR="00725078" w:rsidRPr="005A7BC7" w:rsidRDefault="00157EB0" w:rsidP="008B289C">
      <w:pPr>
        <w:jc w:val="both"/>
      </w:pPr>
      <w:r w:rsidRPr="005A7BC7">
        <w:t>Väl</w:t>
      </w:r>
      <w:r w:rsidR="0037132E" w:rsidRPr="005A7BC7">
        <w:t>i</w:t>
      </w:r>
      <w:r w:rsidR="008B1C2F" w:rsidRPr="005A7BC7">
        <w:t>tööde ja ekskursioonide käigus uuritakse geoloogilisi protsesse reaalses elus ning kogutakse materjali lab</w:t>
      </w:r>
      <w:r w:rsidR="00725078" w:rsidRPr="005A7BC7">
        <w:t>oratoorsete katsete tegemiseks.</w:t>
      </w:r>
    </w:p>
    <w:p w:rsidR="00DD1110" w:rsidRPr="005A7BC7" w:rsidRDefault="00DD1110" w:rsidP="008B289C">
      <w:pPr>
        <w:jc w:val="both"/>
      </w:pPr>
      <w:r w:rsidRPr="005A7BC7">
        <w:t>Õppekava arvestab õpilaste individuaalsust, huvisid, võimeid, loovust ning koostööoskust, lõimides õppetöös uurimusõppele lisaks omavahel teisigi õppetöö vorme ja meetodeid: näiteks muuseumi- ja projektõpe, õ</w:t>
      </w:r>
      <w:r w:rsidR="0037132E" w:rsidRPr="005A7BC7">
        <w:t>ppekäigud, looduslaagrid, audio</w:t>
      </w:r>
      <w:r w:rsidRPr="005A7BC7">
        <w:t>visu</w:t>
      </w:r>
      <w:r w:rsidR="0037132E" w:rsidRPr="005A7BC7">
        <w:t>a</w:t>
      </w:r>
      <w:r w:rsidRPr="005A7BC7">
        <w:t xml:space="preserve">alne õpe, kaasaegsete nutirakenduste kasutamine, rollimängud, grupitöö ning individuaalsed ülesanded jpm. </w:t>
      </w:r>
    </w:p>
    <w:p w:rsidR="00F05491" w:rsidRPr="006E5D0E" w:rsidRDefault="00AC7615" w:rsidP="006E5D0E">
      <w:pPr>
        <w:pStyle w:val="Pealkiri1"/>
        <w:numPr>
          <w:ilvl w:val="0"/>
          <w:numId w:val="13"/>
        </w:numPr>
        <w:rPr>
          <w:rFonts w:ascii="Times New Roman" w:hAnsi="Times New Roman"/>
        </w:rPr>
      </w:pPr>
      <w:bookmarkStart w:id="5" w:name="_Toc493107588"/>
      <w:r w:rsidRPr="006E5D0E">
        <w:rPr>
          <w:rFonts w:ascii="Times New Roman" w:hAnsi="Times New Roman"/>
        </w:rPr>
        <w:t>Tagas</w:t>
      </w:r>
      <w:r w:rsidR="00F05491" w:rsidRPr="006E5D0E">
        <w:rPr>
          <w:rFonts w:ascii="Times New Roman" w:hAnsi="Times New Roman"/>
        </w:rPr>
        <w:t>isidestamine</w:t>
      </w:r>
      <w:bookmarkEnd w:id="5"/>
    </w:p>
    <w:p w:rsidR="00DD1110" w:rsidRPr="005A7BC7" w:rsidRDefault="00DD1110" w:rsidP="00DD1110">
      <w:pPr>
        <w:jc w:val="both"/>
      </w:pPr>
      <w:r w:rsidRPr="005A7BC7">
        <w:t>Tagasisidestamine toimub õpilastega vaba arutelu vormis iga teema kokkuvõttes. Arutletakse, mis oli huvitav, mis oli raskemini arusaadav, mis jäi meelde jne. Käeliste tegevuste järel arutletakse üheskoos valminud tööde üle. Õpilased saavad tehtud töid ja huvitavamaid katseid tutvustada kooli  õpilaskonverentsil, teadusnädalal, loodusteatris vm.  Tagasiside kajastub ka huviringi päevikus, kuhu juhendaja märgib huviringi tegevused, lisades märkusena, millised tegevused olid huvitavad ja mis hästi ei õnnestunud.</w:t>
      </w:r>
    </w:p>
    <w:p w:rsidR="00DD1110" w:rsidRPr="005A7BC7" w:rsidRDefault="00DD1110" w:rsidP="00DD1110">
      <w:pPr>
        <w:jc w:val="both"/>
      </w:pPr>
      <w:r w:rsidRPr="005A7BC7">
        <w:t>Õppeaasta lõpus toimub näitus valminud kogudest, piltidest jt taiestest. Näitusele, kus lapsed tutvustavad aasta jooksul tehtud töid, kutsutakse lapsevanemad või pannakse näitus (vastavalt olemasolevatele soovidele ja võimalustele) välja suuremale publikule. Õpil</w:t>
      </w:r>
      <w:r w:rsidR="008B289C">
        <w:t>astele jagatakse tunnistused</w:t>
      </w:r>
      <w:r w:rsidRPr="005A7BC7">
        <w:t>, kus on märgitud aasta jooksul omandatud teadmised, praktilised ja kognitiivsed oskused.</w:t>
      </w:r>
    </w:p>
    <w:p w:rsidR="00165D98" w:rsidRPr="006E5D0E" w:rsidRDefault="00165D98" w:rsidP="006E5D0E">
      <w:pPr>
        <w:pStyle w:val="Pealkiri1"/>
        <w:numPr>
          <w:ilvl w:val="0"/>
          <w:numId w:val="13"/>
        </w:numPr>
        <w:rPr>
          <w:rFonts w:ascii="Times New Roman" w:hAnsi="Times New Roman"/>
        </w:rPr>
      </w:pPr>
      <w:bookmarkStart w:id="6" w:name="_Toc493107589"/>
      <w:r w:rsidRPr="006E5D0E">
        <w:rPr>
          <w:rFonts w:ascii="Times New Roman" w:hAnsi="Times New Roman"/>
        </w:rPr>
        <w:t>Ringijuhendaja profiili kirjeldus</w:t>
      </w:r>
      <w:bookmarkEnd w:id="6"/>
    </w:p>
    <w:p w:rsidR="00DD1110" w:rsidRPr="005A7BC7" w:rsidRDefault="00DD1110" w:rsidP="00DD1110">
      <w:pPr>
        <w:widowControl/>
        <w:suppressAutoHyphens w:val="0"/>
        <w:spacing w:before="240" w:after="240"/>
        <w:jc w:val="both"/>
        <w:rPr>
          <w:b/>
        </w:rPr>
      </w:pPr>
      <w:r w:rsidRPr="005A7BC7">
        <w:t>Kui huviringi juhendajaks on kohaliku kooli loodusainete ja/või geograafia õpetaja või loodusteadusliku taustaga noorsootöötaja, siis ei vaja antud teemade edasiandmine juhendaja täiendkoolitust. Eelneva loodusteadusliku tausta puudumisel on eeldatud, et huviringi juhendaja on valmis sisukamaks kodutööks ning eneseharimiseks (eeskätt uute erialaste teemade osas – nt. meteoriitika ja kaevandamine) ning võimalusel on soovitatav lisaks käesolevas õppekavas toodud suunistele ning lisamaterjalidega tutvumisele teha tihedamat koostööd ning saada abistavat infot ka kohaliku kooli loodusteaduste ja geograafia aineõpetajatelt.</w:t>
      </w:r>
    </w:p>
    <w:p w:rsidR="00A81AB0" w:rsidRPr="006E5D0E" w:rsidRDefault="008E1508" w:rsidP="006E5D0E">
      <w:pPr>
        <w:pStyle w:val="Pealkiri1"/>
        <w:numPr>
          <w:ilvl w:val="0"/>
          <w:numId w:val="13"/>
        </w:numPr>
        <w:rPr>
          <w:rFonts w:ascii="Times New Roman" w:hAnsi="Times New Roman"/>
        </w:rPr>
      </w:pPr>
      <w:bookmarkStart w:id="7" w:name="_Toc493107590"/>
      <w:r w:rsidRPr="006E5D0E">
        <w:rPr>
          <w:rFonts w:ascii="Times New Roman" w:hAnsi="Times New Roman"/>
        </w:rPr>
        <w:t xml:space="preserve">Vajalikud </w:t>
      </w:r>
      <w:r w:rsidR="00F83DA2" w:rsidRPr="006E5D0E">
        <w:rPr>
          <w:rFonts w:ascii="Times New Roman" w:hAnsi="Times New Roman"/>
        </w:rPr>
        <w:t xml:space="preserve">töö- ja </w:t>
      </w:r>
      <w:r w:rsidRPr="006E5D0E">
        <w:rPr>
          <w:rFonts w:ascii="Times New Roman" w:hAnsi="Times New Roman"/>
        </w:rPr>
        <w:t>õppevahendid</w:t>
      </w:r>
      <w:bookmarkEnd w:id="7"/>
    </w:p>
    <w:p w:rsidR="00DF4853" w:rsidRPr="005A7BC7" w:rsidRDefault="00DD1110" w:rsidP="00220FB7">
      <w:pPr>
        <w:widowControl/>
        <w:suppressAutoHyphens w:val="0"/>
        <w:spacing w:before="240" w:after="240"/>
        <w:jc w:val="both"/>
      </w:pPr>
      <w:r w:rsidRPr="005A7BC7">
        <w:t>Näidisõppekava pakub õpilastele mitmeid käelisi tegevusi (katsed, proovide kogumine, vaatlused, meisterdamised jms), mis eeldavad teatavate töövahendite olemasolu. Vajalike töö- ja õppevahendite konkreetne loetelu ja soovitused on lisatud iga teema metoodilise juhendi osana. Tegevuste juures on püütud lähtuda printsiibist, et need oleksid läbiviidavad käepäraste vahenditega või on võimalusel toodud alternatiivseid tegevusi, millest juhendaja valib sobivaima. Õppematerjalidest on eelistatult pakutud internetipõhiseid eestikeelseid viiteid või raamatukogudest leitavaid teavikuid, lisalugemisena on inglisekeelsed materjalid.</w:t>
      </w:r>
    </w:p>
    <w:p w:rsidR="00023F23" w:rsidRDefault="00023F23" w:rsidP="006E5D0E">
      <w:pPr>
        <w:pStyle w:val="Pealkiri1"/>
        <w:numPr>
          <w:ilvl w:val="0"/>
          <w:numId w:val="13"/>
        </w:numPr>
        <w:rPr>
          <w:rFonts w:ascii="Times New Roman" w:hAnsi="Times New Roman"/>
        </w:rPr>
      </w:pPr>
      <w:bookmarkStart w:id="8" w:name="_Toc493107591"/>
      <w:r w:rsidRPr="006E5D0E">
        <w:rPr>
          <w:rFonts w:ascii="Times New Roman" w:hAnsi="Times New Roman"/>
        </w:rPr>
        <w:t>Õppevahendite koondnimekiri</w:t>
      </w:r>
      <w:bookmarkEnd w:id="8"/>
    </w:p>
    <w:p w:rsidR="00224CA4" w:rsidRPr="00224CA4" w:rsidRDefault="00224CA4" w:rsidP="00224CA4">
      <w:pPr>
        <w:rPr>
          <w:lang w:eastAsia="en-US"/>
        </w:rPr>
      </w:pPr>
    </w:p>
    <w:tbl>
      <w:tblPr>
        <w:tblStyle w:val="Kontuurtabel"/>
        <w:tblW w:w="9062" w:type="dxa"/>
        <w:tblLook w:val="04A0" w:firstRow="1" w:lastRow="0" w:firstColumn="1" w:lastColumn="0" w:noHBand="0" w:noVBand="1"/>
      </w:tblPr>
      <w:tblGrid>
        <w:gridCol w:w="2563"/>
        <w:gridCol w:w="3105"/>
        <w:gridCol w:w="3394"/>
      </w:tblGrid>
      <w:tr w:rsidR="004F6CF5" w:rsidRPr="00BD4108" w:rsidTr="004F6CF5">
        <w:tc>
          <w:tcPr>
            <w:tcW w:w="5382" w:type="dxa"/>
            <w:gridSpan w:val="2"/>
            <w:shd w:val="clear" w:color="auto" w:fill="auto"/>
          </w:tcPr>
          <w:p w:rsidR="004F6CF5" w:rsidRPr="00BD4108" w:rsidRDefault="004F6CF5" w:rsidP="00023F23">
            <w:pPr>
              <w:widowControl/>
              <w:suppressAutoHyphens w:val="0"/>
              <w:rPr>
                <w:rFonts w:eastAsia="Calibri"/>
                <w:b/>
                <w:kern w:val="0"/>
                <w:sz w:val="24"/>
                <w:szCs w:val="24"/>
                <w:lang w:eastAsia="en-US"/>
              </w:rPr>
            </w:pPr>
            <w:r w:rsidRPr="00BD4108">
              <w:rPr>
                <w:rFonts w:eastAsia="Calibri"/>
                <w:b/>
                <w:kern w:val="0"/>
                <w:sz w:val="24"/>
                <w:szCs w:val="24"/>
                <w:lang w:eastAsia="en-US"/>
              </w:rPr>
              <w:t>Vahendi nimetus</w:t>
            </w:r>
          </w:p>
        </w:tc>
        <w:tc>
          <w:tcPr>
            <w:tcW w:w="3680" w:type="dxa"/>
          </w:tcPr>
          <w:p w:rsidR="004F6CF5" w:rsidRPr="00BD4108" w:rsidRDefault="004F6CF5" w:rsidP="00996AC3">
            <w:pPr>
              <w:widowControl/>
              <w:suppressAutoHyphens w:val="0"/>
              <w:rPr>
                <w:rFonts w:eastAsia="Calibri"/>
                <w:b/>
                <w:kern w:val="0"/>
                <w:sz w:val="24"/>
                <w:szCs w:val="24"/>
                <w:lang w:eastAsia="en-US"/>
              </w:rPr>
            </w:pPr>
            <w:r w:rsidRPr="00BD4108">
              <w:rPr>
                <w:rFonts w:eastAsia="Calibri"/>
                <w:b/>
                <w:kern w:val="0"/>
                <w:sz w:val="24"/>
                <w:szCs w:val="24"/>
                <w:lang w:eastAsia="en-US"/>
              </w:rPr>
              <w:t>Kogused ja/või selgitused</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 xml:space="preserve">Joonistus- ja maalimisvahendid </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ärvilised pliiats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iltpliiats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Guaššvärv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esivärv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krüülvärvid</w:t>
            </w:r>
          </w:p>
        </w:tc>
        <w:tc>
          <w:tcPr>
            <w:tcW w:w="3680" w:type="dxa"/>
          </w:tcPr>
          <w:p w:rsidR="00B108BE" w:rsidRPr="00BD4108" w:rsidRDefault="007864CE"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Pintslid (erinev suurusega maalimise ja ehituspintsl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Kirjutus- ja markeerimis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Pastapliiats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Harilikud pliiats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eekindlad marker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riidid</w:t>
            </w:r>
            <w:r w:rsidR="009E6D44" w:rsidRPr="00BD4108">
              <w:rPr>
                <w:rFonts w:eastAsia="Calibri"/>
                <w:kern w:val="0"/>
                <w:sz w:val="24"/>
                <w:szCs w:val="24"/>
                <w:lang w:eastAsia="en-US"/>
              </w:rPr>
              <w:t xml:space="preserve"> õues joonistamiseks</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Paber ja muu selline</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4 valge paber</w:t>
            </w:r>
          </w:p>
        </w:tc>
        <w:tc>
          <w:tcPr>
            <w:tcW w:w="3680" w:type="dxa"/>
          </w:tcPr>
          <w:p w:rsidR="00B108BE" w:rsidRPr="00BD4108" w:rsidRDefault="00B108BE" w:rsidP="00B108BE">
            <w:pPr>
              <w:widowControl/>
              <w:suppressAutoHyphens w:val="0"/>
              <w:rPr>
                <w:rFonts w:eastAsia="Calibri"/>
                <w:kern w:val="0"/>
                <w:sz w:val="24"/>
                <w:szCs w:val="24"/>
                <w:lang w:eastAsia="en-US"/>
              </w:rPr>
            </w:pP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3 valge paber</w:t>
            </w:r>
          </w:p>
        </w:tc>
        <w:tc>
          <w:tcPr>
            <w:tcW w:w="3680" w:type="dxa"/>
          </w:tcPr>
          <w:p w:rsidR="00B108BE" w:rsidRPr="00BD4108" w:rsidRDefault="00B108BE" w:rsidP="00B108BE">
            <w:pPr>
              <w:widowControl/>
              <w:suppressAutoHyphens w:val="0"/>
              <w:rPr>
                <w:rFonts w:eastAsia="Calibri"/>
                <w:kern w:val="0"/>
                <w:sz w:val="24"/>
                <w:szCs w:val="24"/>
                <w:lang w:eastAsia="en-US"/>
              </w:rPr>
            </w:pP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1 või A0 valge paber</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lakatite ja postrite loovtööde jaoks (lapsed võivad ka A3 pabereid kokku kleepid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ärvilised paber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7864CE" w:rsidP="00B108BE">
            <w:pPr>
              <w:widowControl/>
              <w:suppressAutoHyphens w:val="0"/>
              <w:rPr>
                <w:rFonts w:eastAsia="Calibri"/>
                <w:kern w:val="0"/>
                <w:sz w:val="24"/>
                <w:szCs w:val="24"/>
                <w:lang w:eastAsia="en-US"/>
              </w:rPr>
            </w:pPr>
            <w:r w:rsidRPr="00BD4108">
              <w:rPr>
                <w:rFonts w:eastAsia="Calibri"/>
                <w:kern w:val="0"/>
                <w:sz w:val="24"/>
                <w:szCs w:val="24"/>
                <w:lang w:eastAsia="en-US"/>
              </w:rPr>
              <w:t>Tapeedi</w:t>
            </w:r>
            <w:r w:rsidR="00B108BE" w:rsidRPr="00BD4108">
              <w:rPr>
                <w:rFonts w:eastAsia="Calibri"/>
                <w:kern w:val="0"/>
                <w:sz w:val="24"/>
                <w:szCs w:val="24"/>
                <w:lang w:eastAsia="en-US"/>
              </w:rPr>
              <w:t>rull</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1 rull</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äbipaistev kile või plastik</w:t>
            </w:r>
          </w:p>
        </w:tc>
        <w:tc>
          <w:tcPr>
            <w:tcW w:w="3680" w:type="dxa"/>
          </w:tcPr>
          <w:p w:rsidR="00B108BE" w:rsidRPr="00BD4108" w:rsidRDefault="00A32D07" w:rsidP="00A32D07">
            <w:pPr>
              <w:widowControl/>
              <w:suppressAutoHyphens w:val="0"/>
              <w:rPr>
                <w:rFonts w:eastAsia="Calibri"/>
                <w:kern w:val="0"/>
                <w:sz w:val="24"/>
                <w:szCs w:val="24"/>
                <w:lang w:eastAsia="en-US"/>
              </w:rPr>
            </w:pPr>
            <w:r w:rsidRPr="00BD4108">
              <w:rPr>
                <w:rFonts w:eastAsia="Calibri"/>
                <w:kern w:val="0"/>
                <w:sz w:val="24"/>
                <w:szCs w:val="24"/>
                <w:lang w:eastAsia="en-US"/>
              </w:rPr>
              <w:t>1 pakk A4 suuruses kilesid (sobivad nt dataprojektori kiled)</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Suurem valge taust (õhuke plastik, pa</w:t>
            </w:r>
            <w:r w:rsidR="007B56B2" w:rsidRPr="00BD4108">
              <w:rPr>
                <w:rFonts w:eastAsia="Calibri"/>
                <w:kern w:val="0"/>
                <w:sz w:val="24"/>
                <w:szCs w:val="24"/>
                <w:lang w:eastAsia="en-US"/>
              </w:rPr>
              <w:t>ber, riie) fotode tegemisel taus</w:t>
            </w:r>
            <w:r w:rsidRPr="00BD4108">
              <w:rPr>
                <w:rFonts w:eastAsia="Calibri"/>
                <w:kern w:val="0"/>
                <w:sz w:val="24"/>
                <w:szCs w:val="24"/>
                <w:lang w:eastAsia="en-US"/>
              </w:rPr>
              <w:t>tana kasutamiseks</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fotograafia ülesandest</w:t>
            </w:r>
            <w:r w:rsidR="007864CE" w:rsidRPr="00BD4108">
              <w:rPr>
                <w:rFonts w:eastAsia="Calibri"/>
                <w:kern w:val="0"/>
                <w:sz w:val="24"/>
                <w:szCs w:val="24"/>
                <w:lang w:eastAsia="en-US"/>
              </w:rPr>
              <w:t>,</w:t>
            </w:r>
            <w:r w:rsidRPr="00BD4108">
              <w:rPr>
                <w:rFonts w:eastAsia="Calibri"/>
                <w:kern w:val="0"/>
                <w:sz w:val="24"/>
                <w:szCs w:val="24"/>
                <w:lang w:eastAsia="en-US"/>
              </w:rPr>
              <w:t xml:space="preserve"> kuid vähemalt</w:t>
            </w:r>
            <w:r w:rsidR="00BD6761" w:rsidRPr="00BD4108">
              <w:rPr>
                <w:rFonts w:eastAsia="Calibri"/>
                <w:kern w:val="0"/>
                <w:sz w:val="24"/>
                <w:szCs w:val="24"/>
                <w:lang w:eastAsia="en-US"/>
              </w:rPr>
              <w:t xml:space="preserve"> 1,5 x 1,5 m suurune puhas matt</w:t>
            </w:r>
            <w:r w:rsidRPr="00BD4108">
              <w:rPr>
                <w:rFonts w:eastAsia="Calibri"/>
                <w:kern w:val="0"/>
                <w:sz w:val="24"/>
                <w:szCs w:val="24"/>
                <w:lang w:eastAsia="en-US"/>
              </w:rPr>
              <w:t>valge taus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7864CE" w:rsidP="00B108BE">
            <w:pPr>
              <w:widowControl/>
              <w:suppressAutoHyphens w:val="0"/>
              <w:rPr>
                <w:rFonts w:eastAsia="Calibri"/>
                <w:kern w:val="0"/>
                <w:sz w:val="24"/>
                <w:szCs w:val="24"/>
                <w:lang w:eastAsia="en-US"/>
              </w:rPr>
            </w:pPr>
            <w:r w:rsidRPr="00BD4108">
              <w:rPr>
                <w:rFonts w:eastAsia="Calibri"/>
                <w:kern w:val="0"/>
                <w:sz w:val="24"/>
                <w:szCs w:val="24"/>
                <w:lang w:eastAsia="en-US"/>
              </w:rPr>
              <w:t>Valged salfrätikud/majapidamispaber</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Kasutamiseks nii enda järelt puhastamiseks kui ka eksperimentide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Kinnitus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iim</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VA – piisavas koguses kogu kursuse raames kasut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Teip</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Erinevad ehitusteibid (läbipaistev, nn McGyve</w:t>
            </w:r>
            <w:r w:rsidR="007864CE" w:rsidRPr="00BD4108">
              <w:rPr>
                <w:rFonts w:eastAsia="Calibri"/>
                <w:kern w:val="0"/>
                <w:sz w:val="24"/>
                <w:szCs w:val="24"/>
                <w:lang w:eastAsia="en-US"/>
              </w:rPr>
              <w:t>r</w:t>
            </w:r>
            <w:r w:rsidRPr="00BD4108">
              <w:rPr>
                <w:rFonts w:eastAsia="Calibri"/>
                <w:kern w:val="0"/>
                <w:sz w:val="24"/>
                <w:szCs w:val="24"/>
                <w:lang w:eastAsia="en-US"/>
              </w:rPr>
              <w:t>, paberteip jne), laiemad teibid on paremad ja neid saab vajadusel kitsamaks lõigat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nopkad</w:t>
            </w:r>
          </w:p>
        </w:tc>
        <w:tc>
          <w:tcPr>
            <w:tcW w:w="3680" w:type="dxa"/>
          </w:tcPr>
          <w:p w:rsidR="00B108BE" w:rsidRPr="00BD4108" w:rsidRDefault="00A32D07" w:rsidP="00A32D07">
            <w:pPr>
              <w:widowControl/>
              <w:suppressAutoHyphens w:val="0"/>
              <w:rPr>
                <w:rFonts w:eastAsia="Calibri"/>
                <w:kern w:val="0"/>
                <w:sz w:val="24"/>
                <w:szCs w:val="24"/>
                <w:lang w:eastAsia="en-US"/>
              </w:rPr>
            </w:pPr>
            <w:r w:rsidRPr="00BD4108">
              <w:rPr>
                <w:rFonts w:eastAsia="Calibri"/>
                <w:kern w:val="0"/>
                <w:sz w:val="24"/>
                <w:szCs w:val="24"/>
                <w:lang w:eastAsia="en-US"/>
              </w:rPr>
              <w:t>Postrite/plakatite kinnitamiseks s</w:t>
            </w:r>
            <w:r w:rsidR="007864CE" w:rsidRPr="00BD4108">
              <w:rPr>
                <w:rFonts w:eastAsia="Calibri"/>
                <w:kern w:val="0"/>
                <w:sz w:val="24"/>
                <w:szCs w:val="24"/>
                <w:lang w:eastAsia="en-US"/>
              </w:rPr>
              <w:t>einale, loovtöödes kasutamiseks</w:t>
            </w:r>
            <w:r w:rsidRPr="00BD4108">
              <w:rPr>
                <w:rFonts w:eastAsia="Calibri"/>
                <w:kern w:val="0"/>
                <w:sz w:val="24"/>
                <w:szCs w:val="24"/>
                <w:lang w:eastAsia="en-US"/>
              </w:rPr>
              <w:t xml:space="preserve"> 1-2 pakki</w:t>
            </w:r>
            <w:r w:rsidR="007864CE" w:rsidRPr="00BD4108">
              <w:rPr>
                <w:rFonts w:eastAsia="Calibri"/>
                <w:kern w:val="0"/>
                <w:sz w:val="24"/>
                <w:szCs w:val="24"/>
                <w:lang w:eastAsia="en-US"/>
              </w:rPr>
              <w: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lammerdaja</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ontori „näts“</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Mõõtmis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Joonlaua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Mõõdulindid (7 m)</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1 mõõdulint 2-4 õpilase jao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ompass</w:t>
            </w:r>
          </w:p>
        </w:tc>
        <w:tc>
          <w:tcPr>
            <w:tcW w:w="3680" w:type="dxa"/>
          </w:tcPr>
          <w:p w:rsidR="00B108BE" w:rsidRPr="00BD4108" w:rsidRDefault="00BD6761" w:rsidP="00B108BE">
            <w:pPr>
              <w:widowControl/>
              <w:suppressAutoHyphens w:val="0"/>
              <w:rPr>
                <w:rFonts w:eastAsia="Calibri"/>
                <w:kern w:val="0"/>
                <w:sz w:val="24"/>
                <w:szCs w:val="24"/>
                <w:lang w:eastAsia="en-US"/>
              </w:rPr>
            </w:pPr>
            <w:r w:rsidRPr="00BD4108">
              <w:rPr>
                <w:rFonts w:eastAsia="Calibri"/>
                <w:kern w:val="0"/>
                <w:sz w:val="24"/>
                <w:szCs w:val="24"/>
                <w:lang w:eastAsia="en-US"/>
              </w:rPr>
              <w:t>Vähemalt 1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Mõõtetops(id) (tavaline köögis kasutatav)</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 xml:space="preserve">1 – 2 </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Meisterdamis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äär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ugurau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 xml:space="preserve">Ehitusnuga </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IKT vahendid ja arvutamise 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rvutid / tahvlid (</w:t>
            </w:r>
            <w:r w:rsidRPr="00BD4108">
              <w:rPr>
                <w:rFonts w:eastAsia="Calibri"/>
                <w:i/>
                <w:kern w:val="0"/>
                <w:sz w:val="24"/>
                <w:szCs w:val="24"/>
                <w:lang w:eastAsia="en-US"/>
              </w:rPr>
              <w:t xml:space="preserve">Adobe Flash Player </w:t>
            </w:r>
            <w:r w:rsidRPr="00BD4108">
              <w:rPr>
                <w:rFonts w:eastAsia="Calibri"/>
                <w:kern w:val="0"/>
                <w:sz w:val="24"/>
                <w:szCs w:val="24"/>
                <w:lang w:eastAsia="en-US"/>
              </w:rPr>
              <w:t>programmiga)</w:t>
            </w:r>
          </w:p>
        </w:tc>
        <w:tc>
          <w:tcPr>
            <w:tcW w:w="3680" w:type="dxa"/>
          </w:tcPr>
          <w:p w:rsidR="00B108BE" w:rsidRPr="00BD4108" w:rsidRDefault="00BD6761"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 (mõnesid arvuti</w:t>
            </w:r>
            <w:r w:rsidR="00DB3215" w:rsidRPr="00BD4108">
              <w:rPr>
                <w:rFonts w:eastAsia="Calibri"/>
                <w:kern w:val="0"/>
                <w:sz w:val="24"/>
                <w:szCs w:val="24"/>
                <w:lang w:eastAsia="en-US"/>
              </w:rPr>
              <w:t>ülesandeid saab teha nutitelefonig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Nutitelefonid</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Nutitelefon võiks olla vähemalt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alkulaatorid või telefonid</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ähemalt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Õuesõppe 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Binokkel</w:t>
            </w:r>
          </w:p>
        </w:tc>
        <w:tc>
          <w:tcPr>
            <w:tcW w:w="3680" w:type="dxa"/>
          </w:tcPr>
          <w:p w:rsidR="00B108BE" w:rsidRPr="00BD4108" w:rsidRDefault="00DB3215" w:rsidP="00DB3215">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uup</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ähemalt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Mini-gripp kotid (erineva suurusega)</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Piisav hulk er</w:t>
            </w:r>
            <w:r w:rsidR="00BD6761" w:rsidRPr="00BD4108">
              <w:rPr>
                <w:rFonts w:eastAsia="Calibri"/>
                <w:kern w:val="0"/>
                <w:sz w:val="24"/>
                <w:szCs w:val="24"/>
                <w:lang w:eastAsia="en-US"/>
              </w:rPr>
              <w:t>inevate proovide kogumiseks kolme</w:t>
            </w:r>
            <w:r w:rsidRPr="00BD4108">
              <w:rPr>
                <w:rFonts w:eastAsia="Calibri"/>
                <w:kern w:val="0"/>
                <w:sz w:val="24"/>
                <w:szCs w:val="24"/>
                <w:lang w:eastAsia="en-US"/>
              </w:rPr>
              <w:t xml:space="preserve"> kursuse</w:t>
            </w:r>
            <w:r w:rsidR="00BD6761" w:rsidRPr="00BD4108">
              <w:rPr>
                <w:rFonts w:eastAsia="Calibri"/>
                <w:kern w:val="0"/>
                <w:sz w:val="24"/>
                <w:szCs w:val="24"/>
                <w:lang w:eastAsia="en-US"/>
              </w:rPr>
              <w:t xml:space="preserve"> jooksul</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lusmatt</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õiks lastel endal</w:t>
            </w:r>
            <w:r w:rsidR="00BD6761" w:rsidRPr="00BD4108">
              <w:rPr>
                <w:rFonts w:eastAsia="Calibri"/>
                <w:kern w:val="0"/>
                <w:sz w:val="24"/>
                <w:szCs w:val="24"/>
                <w:lang w:eastAsia="en-US"/>
              </w:rPr>
              <w:t xml:space="preserve"> olla kodus, 1-2 võib olla ringis</w:t>
            </w:r>
            <w:r w:rsidRPr="00BD4108">
              <w:rPr>
                <w:rFonts w:eastAsia="Calibri"/>
                <w:kern w:val="0"/>
                <w:sz w:val="24"/>
                <w:szCs w:val="24"/>
                <w:lang w:eastAsia="en-US"/>
              </w:rPr>
              <w:t xml:space="preserve"> tagavara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Magamiskott</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õiks lastel endal olla kodus või saavad laenata tuttavatel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D6761" w:rsidP="00B108BE">
            <w:pPr>
              <w:widowControl/>
              <w:suppressAutoHyphens w:val="0"/>
              <w:rPr>
                <w:rFonts w:eastAsia="Calibri"/>
                <w:kern w:val="0"/>
                <w:sz w:val="24"/>
                <w:szCs w:val="24"/>
                <w:lang w:eastAsia="en-US"/>
              </w:rPr>
            </w:pPr>
            <w:r w:rsidRPr="00BD4108">
              <w:rPr>
                <w:rFonts w:eastAsia="Calibri"/>
                <w:kern w:val="0"/>
                <w:sz w:val="24"/>
                <w:szCs w:val="24"/>
                <w:lang w:eastAsia="en-US"/>
              </w:rPr>
              <w:t>Esmaabi</w:t>
            </w:r>
            <w:r w:rsidR="00B108BE" w:rsidRPr="00BD4108">
              <w:rPr>
                <w:rFonts w:eastAsia="Calibri"/>
                <w:kern w:val="0"/>
                <w:sz w:val="24"/>
                <w:szCs w:val="24"/>
                <w:lang w:eastAsia="en-US"/>
              </w:rPr>
              <w:t>tarbed</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Piisavas koguses</w:t>
            </w:r>
            <w:r w:rsidR="00BD6761" w:rsidRPr="00BD4108">
              <w:rPr>
                <w:rFonts w:eastAsia="Calibri"/>
                <w:kern w:val="0"/>
                <w:sz w:val="24"/>
                <w:szCs w:val="24"/>
                <w:lang w:eastAsia="en-US"/>
              </w:rPr>
              <w:t>,</w:t>
            </w:r>
            <w:r w:rsidRPr="00BD4108">
              <w:rPr>
                <w:rFonts w:eastAsia="Calibri"/>
                <w:kern w:val="0"/>
                <w:sz w:val="24"/>
                <w:szCs w:val="24"/>
                <w:lang w:eastAsia="en-US"/>
              </w:rPr>
              <w:t xml:space="preserve"> arvestades matkagrupi</w:t>
            </w:r>
            <w:r w:rsidR="00F50AB5" w:rsidRPr="00BD4108">
              <w:rPr>
                <w:rFonts w:eastAsia="Calibri"/>
                <w:kern w:val="0"/>
                <w:sz w:val="24"/>
                <w:szCs w:val="24"/>
                <w:lang w:eastAsia="en-US"/>
              </w:rPr>
              <w:t xml:space="preserve"> suurust + lisavahendid esmaabi</w:t>
            </w:r>
            <w:r w:rsidRPr="00BD4108">
              <w:rPr>
                <w:rFonts w:eastAsia="Calibri"/>
                <w:kern w:val="0"/>
                <w:sz w:val="24"/>
                <w:szCs w:val="24"/>
                <w:lang w:eastAsia="en-US"/>
              </w:rPr>
              <w:t>õppeks (eeskätt sidumisvahendid, kummikindad jm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Telk</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õiks olla lastel endal, kellel ei ole</w:t>
            </w:r>
            <w:r w:rsidR="00F50AB5" w:rsidRPr="00BD4108">
              <w:rPr>
                <w:rFonts w:eastAsia="Calibri"/>
                <w:kern w:val="0"/>
                <w:sz w:val="24"/>
                <w:szCs w:val="24"/>
                <w:lang w:eastAsia="en-US"/>
              </w:rPr>
              <w:t>,</w:t>
            </w:r>
            <w:r w:rsidRPr="00BD4108">
              <w:rPr>
                <w:rFonts w:eastAsia="Calibri"/>
                <w:kern w:val="0"/>
                <w:sz w:val="24"/>
                <w:szCs w:val="24"/>
                <w:lang w:eastAsia="en-US"/>
              </w:rPr>
              <w:t xml:space="preserve"> saab ööbida sõbra telgi</w:t>
            </w:r>
            <w:r w:rsidR="00F50AB5" w:rsidRPr="00BD4108">
              <w:rPr>
                <w:rFonts w:eastAsia="Calibri"/>
                <w:kern w:val="0"/>
                <w:sz w:val="24"/>
                <w:szCs w:val="24"/>
                <w:lang w:eastAsia="en-US"/>
              </w:rPr>
              <w:t>s jne. Üks telk võiks olla huviringil</w:t>
            </w:r>
            <w:r w:rsidRPr="00BD4108">
              <w:rPr>
                <w:rFonts w:eastAsia="Calibri"/>
                <w:kern w:val="0"/>
                <w:sz w:val="24"/>
                <w:szCs w:val="24"/>
                <w:lang w:eastAsia="en-US"/>
              </w:rPr>
              <w:t xml:space="preserve"> tagavara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Tikud, süütevahendid</w:t>
            </w:r>
          </w:p>
        </w:tc>
        <w:tc>
          <w:tcPr>
            <w:tcW w:w="3680" w:type="dxa"/>
          </w:tcPr>
          <w:p w:rsidR="00B108BE" w:rsidRPr="00BD4108" w:rsidRDefault="00F50AB5"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kolme</w:t>
            </w:r>
            <w:r w:rsidR="00DB3215" w:rsidRPr="00BD4108">
              <w:rPr>
                <w:rFonts w:eastAsia="Calibri"/>
                <w:kern w:val="0"/>
                <w:sz w:val="24"/>
                <w:szCs w:val="24"/>
                <w:lang w:eastAsia="en-US"/>
              </w:rPr>
              <w:t xml:space="preserve"> kursuse vältel matkadel kasut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Primus ja gaas</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grupi suurusest (1-3 tk)</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 xml:space="preserve">Haamer </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ähemalt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DB3215" w:rsidP="00DB3215">
            <w:pPr>
              <w:widowControl/>
              <w:suppressAutoHyphens w:val="0"/>
              <w:rPr>
                <w:rFonts w:eastAsia="Calibri"/>
                <w:kern w:val="0"/>
                <w:sz w:val="24"/>
                <w:szCs w:val="24"/>
                <w:lang w:eastAsia="en-US"/>
              </w:rPr>
            </w:pPr>
            <w:r w:rsidRPr="00BD4108">
              <w:rPr>
                <w:rFonts w:eastAsia="Calibri"/>
                <w:kern w:val="0"/>
                <w:sz w:val="24"/>
                <w:szCs w:val="24"/>
                <w:lang w:eastAsia="en-US"/>
              </w:rPr>
              <w:t>Raskem m</w:t>
            </w:r>
            <w:r w:rsidR="00B108BE" w:rsidRPr="00BD4108">
              <w:rPr>
                <w:rFonts w:eastAsia="Calibri"/>
                <w:kern w:val="0"/>
                <w:sz w:val="24"/>
                <w:szCs w:val="24"/>
                <w:lang w:eastAsia="en-US"/>
              </w:rPr>
              <w:t>etallist alusplaat (ca 20 x 20 cm)</w:t>
            </w:r>
            <w:r w:rsidRPr="00BD4108">
              <w:rPr>
                <w:rFonts w:eastAsia="Calibri"/>
                <w:kern w:val="0"/>
                <w:sz w:val="24"/>
                <w:szCs w:val="24"/>
                <w:lang w:eastAsia="en-US"/>
              </w:rPr>
              <w:t xml:space="preserve"> ja suurem vasar</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1 tk (kasutat</w:t>
            </w:r>
            <w:r w:rsidR="007864CE" w:rsidRPr="00BD4108">
              <w:rPr>
                <w:rFonts w:eastAsia="Calibri"/>
                <w:kern w:val="0"/>
                <w:sz w:val="24"/>
                <w:szCs w:val="24"/>
                <w:lang w:eastAsia="en-US"/>
              </w:rPr>
              <w:t>akse maavärina tekitamise</w:t>
            </w:r>
            <w:r w:rsidRPr="00BD4108">
              <w:rPr>
                <w:rFonts w:eastAsia="Calibri"/>
                <w:kern w:val="0"/>
                <w:sz w:val="24"/>
                <w:szCs w:val="24"/>
                <w:lang w:eastAsia="en-US"/>
              </w:rPr>
              <w:t xml:space="preserve"> eksperimendis), saab laenutada</w:t>
            </w:r>
          </w:p>
        </w:tc>
      </w:tr>
      <w:tr w:rsidR="00B108BE" w:rsidRPr="00BD4108" w:rsidTr="004F6CF5">
        <w:tc>
          <w:tcPr>
            <w:tcW w:w="2263" w:type="dxa"/>
            <w:shd w:val="clear" w:color="auto" w:fill="auto"/>
          </w:tcPr>
          <w:p w:rsidR="00B108BE" w:rsidRPr="00BD4108" w:rsidRDefault="00B108BE" w:rsidP="00DB3215">
            <w:pPr>
              <w:widowControl/>
              <w:suppressAutoHyphens w:val="0"/>
              <w:rPr>
                <w:rFonts w:eastAsia="Calibri"/>
                <w:b/>
                <w:kern w:val="0"/>
                <w:sz w:val="24"/>
                <w:szCs w:val="24"/>
                <w:lang w:eastAsia="en-US"/>
              </w:rPr>
            </w:pPr>
            <w:r w:rsidRPr="00BD4108">
              <w:rPr>
                <w:rFonts w:eastAsia="Calibri"/>
                <w:b/>
                <w:kern w:val="0"/>
                <w:sz w:val="24"/>
                <w:szCs w:val="24"/>
                <w:lang w:eastAsia="en-US"/>
              </w:rPr>
              <w:t>Kemikaalid ja muud aine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Söögisooda</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5-10 pk erinevate kastete soorit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F50AB5" w:rsidP="00B108BE">
            <w:pPr>
              <w:widowControl/>
              <w:suppressAutoHyphens w:val="0"/>
              <w:rPr>
                <w:rFonts w:eastAsia="Calibri"/>
                <w:kern w:val="0"/>
                <w:sz w:val="24"/>
                <w:szCs w:val="24"/>
                <w:lang w:eastAsia="en-US"/>
              </w:rPr>
            </w:pPr>
            <w:r w:rsidRPr="00BD4108">
              <w:rPr>
                <w:rFonts w:eastAsia="Calibri"/>
                <w:kern w:val="0"/>
                <w:sz w:val="24"/>
                <w:szCs w:val="24"/>
                <w:lang w:eastAsia="en-US"/>
              </w:rPr>
              <w:t>30% söögi</w:t>
            </w:r>
            <w:r w:rsidR="00DB3215" w:rsidRPr="00BD4108">
              <w:rPr>
                <w:rFonts w:eastAsia="Calibri"/>
                <w:kern w:val="0"/>
                <w:sz w:val="24"/>
                <w:szCs w:val="24"/>
                <w:lang w:eastAsia="en-US"/>
              </w:rPr>
              <w:t>äädikat</w:t>
            </w:r>
          </w:p>
        </w:tc>
        <w:tc>
          <w:tcPr>
            <w:tcW w:w="3680" w:type="dxa"/>
          </w:tcPr>
          <w:p w:rsidR="00B108BE" w:rsidRPr="00BD4108" w:rsidRDefault="00F50AB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r w:rsidR="00DB3215" w:rsidRPr="00BD4108">
              <w:rPr>
                <w:rFonts w:eastAsia="Calibri"/>
                <w:kern w:val="0"/>
                <w:sz w:val="24"/>
                <w:szCs w:val="24"/>
                <w:lang w:eastAsia="en-US"/>
              </w:rPr>
              <w:t>liitrist pudelit vähemalt 5 tk</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Nõudepesuvahend (Fairy)</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ähemalt 3-4 pudeli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Punane toiduvärv</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1 pudelik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DB3215">
            <w:pPr>
              <w:widowControl/>
              <w:suppressAutoHyphens w:val="0"/>
              <w:rPr>
                <w:rFonts w:eastAsia="Calibri"/>
                <w:kern w:val="0"/>
                <w:sz w:val="24"/>
                <w:szCs w:val="24"/>
                <w:lang w:eastAsia="en-US"/>
              </w:rPr>
            </w:pPr>
            <w:r w:rsidRPr="00BD4108">
              <w:rPr>
                <w:rFonts w:eastAsia="Calibri"/>
                <w:kern w:val="0"/>
                <w:sz w:val="24"/>
                <w:szCs w:val="24"/>
                <w:lang w:eastAsia="en-US"/>
              </w:rPr>
              <w:t xml:space="preserve">Suhkur </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katses kas</w:t>
            </w:r>
            <w:r w:rsidR="007864CE" w:rsidRPr="00BD4108">
              <w:rPr>
                <w:rFonts w:eastAsia="Calibri"/>
                <w:kern w:val="0"/>
                <w:sz w:val="24"/>
                <w:szCs w:val="24"/>
                <w:lang w:eastAsia="en-US"/>
              </w:rPr>
              <w:t>utatava anuma suurusest kuni</w:t>
            </w:r>
            <w:r w:rsidRPr="00BD4108">
              <w:rPr>
                <w:rFonts w:eastAsia="Calibri"/>
                <w:kern w:val="0"/>
                <w:sz w:val="24"/>
                <w:szCs w:val="24"/>
                <w:lang w:eastAsia="en-US"/>
              </w:rPr>
              <w:t xml:space="preserve"> 10 kg (soovitavalt täidab anumat 2/3 ulatuse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3% HCL lahus</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0.5 L</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Jahu</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katse anuma suurusest, kuid vähemalt 5 kg</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iiv (erineva terasuurus</w:t>
            </w:r>
            <w:r w:rsidR="00F50AB5" w:rsidRPr="00BD4108">
              <w:rPr>
                <w:rFonts w:eastAsia="Calibri"/>
                <w:kern w:val="0"/>
                <w:sz w:val="24"/>
                <w:szCs w:val="24"/>
                <w:lang w:eastAsia="en-US"/>
              </w:rPr>
              <w:t>ega liivad – peenliiv, keskmise</w:t>
            </w:r>
            <w:r w:rsidRPr="00BD4108">
              <w:rPr>
                <w:rFonts w:eastAsia="Calibri"/>
                <w:kern w:val="0"/>
                <w:sz w:val="24"/>
                <w:szCs w:val="24"/>
                <w:lang w:eastAsia="en-US"/>
              </w:rPr>
              <w:t>teraline liiv, peen kruus)</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grupi suurusest. Lapsed võiks koos juhendajaga ise kogud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ivikesed</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grupi suurusest. Lapsed võiks koos juhendajaga ise kogud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Turvas ja turbasammal</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grupi suurusest. Lapsed võiks koos juhendajaga ise kogud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F50AB5" w:rsidP="00B108BE">
            <w:pPr>
              <w:widowControl/>
              <w:suppressAutoHyphens w:val="0"/>
              <w:rPr>
                <w:rFonts w:eastAsia="Calibri"/>
                <w:kern w:val="0"/>
                <w:sz w:val="24"/>
                <w:szCs w:val="24"/>
                <w:lang w:eastAsia="en-US"/>
              </w:rPr>
            </w:pPr>
            <w:r w:rsidRPr="00BD4108">
              <w:rPr>
                <w:rFonts w:eastAsia="Calibri"/>
                <w:kern w:val="0"/>
                <w:sz w:val="24"/>
                <w:szCs w:val="24"/>
                <w:lang w:eastAsia="en-US"/>
              </w:rPr>
              <w:t>Mult</w:t>
            </w:r>
            <w:r w:rsidR="00E65400" w:rsidRPr="00BD4108">
              <w:rPr>
                <w:rFonts w:eastAsia="Calibri"/>
                <w:kern w:val="0"/>
                <w:sz w:val="24"/>
                <w:szCs w:val="24"/>
                <w:lang w:eastAsia="en-US"/>
              </w:rPr>
              <w:t>š</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ähemalt 1 kg</w:t>
            </w:r>
          </w:p>
        </w:tc>
      </w:tr>
      <w:tr w:rsidR="00DB3215" w:rsidRPr="00BD4108" w:rsidTr="004F6CF5">
        <w:tc>
          <w:tcPr>
            <w:tcW w:w="2263" w:type="dxa"/>
            <w:shd w:val="clear" w:color="auto" w:fill="auto"/>
          </w:tcPr>
          <w:p w:rsidR="00DB3215" w:rsidRPr="00BD4108" w:rsidRDefault="00DB3215" w:rsidP="0017760A">
            <w:pPr>
              <w:widowControl/>
              <w:suppressAutoHyphens w:val="0"/>
              <w:rPr>
                <w:rFonts w:eastAsia="Calibri"/>
                <w:b/>
                <w:kern w:val="0"/>
                <w:sz w:val="24"/>
                <w:szCs w:val="24"/>
                <w:lang w:eastAsia="en-US"/>
              </w:rPr>
            </w:pPr>
          </w:p>
        </w:tc>
        <w:tc>
          <w:tcPr>
            <w:tcW w:w="3119" w:type="dxa"/>
            <w:shd w:val="clear" w:color="auto" w:fill="auto"/>
          </w:tcPr>
          <w:p w:rsidR="00DB3215" w:rsidRPr="00BD4108" w:rsidRDefault="00E65400" w:rsidP="0017760A">
            <w:pPr>
              <w:widowControl/>
              <w:suppressAutoHyphens w:val="0"/>
              <w:rPr>
                <w:rFonts w:eastAsia="Calibri"/>
                <w:kern w:val="0"/>
                <w:sz w:val="24"/>
                <w:szCs w:val="24"/>
                <w:lang w:eastAsia="en-US"/>
              </w:rPr>
            </w:pPr>
            <w:r w:rsidRPr="00BD4108">
              <w:rPr>
                <w:rFonts w:eastAsia="Calibri"/>
                <w:kern w:val="0"/>
                <w:sz w:val="24"/>
                <w:szCs w:val="24"/>
                <w:lang w:eastAsia="en-US"/>
              </w:rPr>
              <w:t>Plasti</w:t>
            </w:r>
            <w:r w:rsidR="00DB3215" w:rsidRPr="00BD4108">
              <w:rPr>
                <w:rFonts w:eastAsia="Calibri"/>
                <w:kern w:val="0"/>
                <w:sz w:val="24"/>
                <w:szCs w:val="24"/>
                <w:lang w:eastAsia="en-US"/>
              </w:rPr>
              <w:t>liin</w:t>
            </w:r>
          </w:p>
        </w:tc>
        <w:tc>
          <w:tcPr>
            <w:tcW w:w="3680" w:type="dxa"/>
          </w:tcPr>
          <w:p w:rsidR="00DB3215" w:rsidRPr="00BD4108" w:rsidRDefault="00DB3215" w:rsidP="0017760A">
            <w:pPr>
              <w:widowControl/>
              <w:suppressAutoHyphens w:val="0"/>
              <w:rPr>
                <w:rFonts w:eastAsia="Calibri"/>
                <w:kern w:val="0"/>
                <w:sz w:val="24"/>
                <w:szCs w:val="24"/>
                <w:lang w:eastAsia="en-US"/>
              </w:rPr>
            </w:pPr>
            <w:r w:rsidRPr="00BD4108">
              <w:rPr>
                <w:rFonts w:eastAsia="Calibri"/>
                <w:kern w:val="0"/>
                <w:sz w:val="24"/>
                <w:szCs w:val="24"/>
                <w:lang w:eastAsia="en-US"/>
              </w:rPr>
              <w:t xml:space="preserve">Igale õpilasele </w:t>
            </w:r>
            <w:r w:rsidR="004F6CF5" w:rsidRPr="00BD4108">
              <w:rPr>
                <w:rFonts w:eastAsia="Calibri"/>
                <w:kern w:val="0"/>
                <w:sz w:val="24"/>
                <w:szCs w:val="24"/>
                <w:lang w:eastAsia="en-US"/>
              </w:rPr>
              <w:t xml:space="preserve">1 pakk </w:t>
            </w:r>
            <w:r w:rsidRPr="00BD4108">
              <w:rPr>
                <w:rFonts w:eastAsia="Calibri"/>
                <w:kern w:val="0"/>
                <w:sz w:val="24"/>
                <w:szCs w:val="24"/>
                <w:lang w:eastAsia="en-US"/>
              </w:rPr>
              <w:t>ja veidi lisaks grupitööde jaoks</w:t>
            </w:r>
            <w:r w:rsidR="007864CE" w:rsidRPr="00BD4108">
              <w:rPr>
                <w:rFonts w:eastAsia="Calibri"/>
                <w:kern w:val="0"/>
                <w:sz w:val="24"/>
                <w:szCs w:val="24"/>
                <w:lang w:eastAsia="en-US"/>
              </w:rPr>
              <w:t>.</w:t>
            </w:r>
          </w:p>
        </w:tc>
      </w:tr>
      <w:tr w:rsidR="00DB3215" w:rsidRPr="00BD4108" w:rsidTr="004F6CF5">
        <w:tc>
          <w:tcPr>
            <w:tcW w:w="2263" w:type="dxa"/>
            <w:shd w:val="clear" w:color="auto" w:fill="auto"/>
          </w:tcPr>
          <w:p w:rsidR="00DB3215" w:rsidRPr="00BD4108" w:rsidRDefault="00DB3215" w:rsidP="0017760A">
            <w:pPr>
              <w:widowControl/>
              <w:suppressAutoHyphens w:val="0"/>
              <w:rPr>
                <w:rFonts w:eastAsia="Calibri"/>
                <w:b/>
                <w:kern w:val="0"/>
                <w:sz w:val="24"/>
                <w:szCs w:val="24"/>
                <w:lang w:eastAsia="en-US"/>
              </w:rPr>
            </w:pPr>
          </w:p>
        </w:tc>
        <w:tc>
          <w:tcPr>
            <w:tcW w:w="3119" w:type="dxa"/>
            <w:shd w:val="clear" w:color="auto" w:fill="auto"/>
          </w:tcPr>
          <w:p w:rsidR="00DB3215" w:rsidRPr="00BD4108" w:rsidRDefault="00DB3215" w:rsidP="0017760A">
            <w:pPr>
              <w:widowControl/>
              <w:suppressAutoHyphens w:val="0"/>
              <w:rPr>
                <w:rFonts w:eastAsia="Calibri"/>
                <w:kern w:val="0"/>
                <w:sz w:val="24"/>
                <w:szCs w:val="24"/>
                <w:lang w:eastAsia="en-US"/>
              </w:rPr>
            </w:pPr>
            <w:r w:rsidRPr="00BD4108">
              <w:rPr>
                <w:rFonts w:eastAsia="Calibri"/>
                <w:kern w:val="0"/>
                <w:sz w:val="24"/>
                <w:szCs w:val="24"/>
                <w:lang w:eastAsia="en-US"/>
              </w:rPr>
              <w:t>Voolimismass</w:t>
            </w:r>
          </w:p>
        </w:tc>
        <w:tc>
          <w:tcPr>
            <w:tcW w:w="3680" w:type="dxa"/>
          </w:tcPr>
          <w:p w:rsidR="00DB3215" w:rsidRPr="00BD4108" w:rsidRDefault="00DB3215" w:rsidP="0017760A">
            <w:pPr>
              <w:widowControl/>
              <w:suppressAutoHyphens w:val="0"/>
              <w:rPr>
                <w:rFonts w:eastAsia="Calibri"/>
                <w:kern w:val="0"/>
                <w:sz w:val="24"/>
                <w:szCs w:val="24"/>
                <w:lang w:eastAsia="en-US"/>
              </w:rPr>
            </w:pPr>
            <w:r w:rsidRPr="00BD4108">
              <w:rPr>
                <w:rFonts w:eastAsia="Calibri"/>
                <w:kern w:val="0"/>
                <w:sz w:val="24"/>
                <w:szCs w:val="24"/>
                <w:lang w:eastAsia="en-US"/>
              </w:rPr>
              <w:t>Võimalusel suuremas koguses ühistööde tegemiseks grupis (alternatiivina sobib savi)</w:t>
            </w:r>
            <w:r w:rsidR="007864CE" w:rsidRPr="00BD4108">
              <w:rPr>
                <w:rFonts w:eastAsia="Calibri"/>
                <w:kern w:val="0"/>
                <w:sz w:val="24"/>
                <w:szCs w:val="24"/>
                <w:lang w:eastAsia="en-US"/>
              </w:rPr>
              <w:t>.</w:t>
            </w:r>
          </w:p>
        </w:tc>
      </w:tr>
      <w:tr w:rsidR="00DB3215" w:rsidRPr="00BD4108" w:rsidTr="004F6CF5">
        <w:tc>
          <w:tcPr>
            <w:tcW w:w="2263" w:type="dxa"/>
            <w:shd w:val="clear" w:color="auto" w:fill="auto"/>
          </w:tcPr>
          <w:p w:rsidR="00DB3215" w:rsidRPr="00BD4108" w:rsidRDefault="00DB3215" w:rsidP="0017760A">
            <w:pPr>
              <w:widowControl/>
              <w:suppressAutoHyphens w:val="0"/>
              <w:rPr>
                <w:rFonts w:eastAsia="Calibri"/>
                <w:b/>
                <w:kern w:val="0"/>
                <w:sz w:val="24"/>
                <w:szCs w:val="24"/>
                <w:lang w:eastAsia="en-US"/>
              </w:rPr>
            </w:pPr>
          </w:p>
        </w:tc>
        <w:tc>
          <w:tcPr>
            <w:tcW w:w="3119" w:type="dxa"/>
            <w:shd w:val="clear" w:color="auto" w:fill="auto"/>
          </w:tcPr>
          <w:p w:rsidR="00DB3215" w:rsidRPr="00BD4108" w:rsidRDefault="00DB3215" w:rsidP="0017760A">
            <w:pPr>
              <w:widowControl/>
              <w:suppressAutoHyphens w:val="0"/>
              <w:rPr>
                <w:rFonts w:eastAsia="Calibri"/>
                <w:kern w:val="0"/>
                <w:sz w:val="24"/>
                <w:szCs w:val="24"/>
                <w:lang w:eastAsia="en-US"/>
              </w:rPr>
            </w:pPr>
            <w:r w:rsidRPr="00BD4108">
              <w:rPr>
                <w:rFonts w:eastAsia="Calibri"/>
                <w:kern w:val="0"/>
                <w:sz w:val="24"/>
                <w:szCs w:val="24"/>
                <w:lang w:eastAsia="en-US"/>
              </w:rPr>
              <w:t>Savi</w:t>
            </w:r>
          </w:p>
        </w:tc>
        <w:tc>
          <w:tcPr>
            <w:tcW w:w="3680" w:type="dxa"/>
          </w:tcPr>
          <w:p w:rsidR="00DB3215" w:rsidRPr="00BD4108" w:rsidRDefault="004F6CF5" w:rsidP="0017760A">
            <w:pPr>
              <w:widowControl/>
              <w:suppressAutoHyphens w:val="0"/>
              <w:rPr>
                <w:rFonts w:eastAsia="Calibri"/>
                <w:kern w:val="0"/>
                <w:sz w:val="24"/>
                <w:szCs w:val="24"/>
                <w:lang w:eastAsia="en-US"/>
              </w:rPr>
            </w:pPr>
            <w:r w:rsidRPr="00BD4108">
              <w:rPr>
                <w:rFonts w:eastAsia="Calibri"/>
                <w:kern w:val="0"/>
                <w:sz w:val="24"/>
                <w:szCs w:val="24"/>
                <w:lang w:eastAsia="en-US"/>
              </w:rPr>
              <w:t>Võimalusel suuremas koguses ühistööde tegemiseks grupis – nt 5-7 kg</w:t>
            </w:r>
            <w:r w:rsidR="007864CE" w:rsidRPr="00BD4108">
              <w:rPr>
                <w:rFonts w:eastAsia="Calibri"/>
                <w:kern w:val="0"/>
                <w:sz w:val="24"/>
                <w:szCs w:val="24"/>
                <w:lang w:eastAsia="en-US"/>
              </w:rPr>
              <w: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Raamatud ja vihiku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ooduse taskuraamat: kivimid ja mineraalid“</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 xml:space="preserve">2-4 lapse peale </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älipäevik</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Kollektsioon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Eesti kivimite ja mineraalide kollektsioon</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 kollektsioon ca 5 lapse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 xml:space="preserve">kriipsuplaat (valge </w:t>
            </w:r>
            <w:r w:rsidR="002F671F" w:rsidRPr="00BD4108">
              <w:rPr>
                <w:rFonts w:eastAsia="Calibri"/>
                <w:kern w:val="0"/>
                <w:sz w:val="24"/>
                <w:szCs w:val="24"/>
                <w:lang w:eastAsia="en-US"/>
              </w:rPr>
              <w:t>glasuurimata keraamiline plaat)</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 plaat 5 lapse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Elektroonika ja optika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iirkeetja (või muu võimalus vett keeta)</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Sügavkülm (või muu võimalus teha jääd)</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Printer (võimalus töölehti jm välja printida)</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ideoprojektor (või muu võimalus – nt. teler -  arvutist filme jms kogu grupile näidata)</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Föön, puhur või ventilaator</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kutrell (või selle kasutamise võimalus)</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äsisaag (puidu saagimiseks)</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Fotoaparaadid (või nende kasu</w:t>
            </w:r>
            <w:r w:rsidR="00E65400" w:rsidRPr="00BD4108">
              <w:rPr>
                <w:rFonts w:eastAsia="Calibri"/>
                <w:kern w:val="0"/>
                <w:sz w:val="24"/>
                <w:szCs w:val="24"/>
                <w:lang w:eastAsia="en-US"/>
              </w:rPr>
              <w:t xml:space="preserve">tamise võimalus) </w:t>
            </w:r>
            <w:r w:rsidRPr="00BD4108">
              <w:rPr>
                <w:rFonts w:eastAsia="Calibri"/>
                <w:kern w:val="0"/>
                <w:sz w:val="24"/>
                <w:szCs w:val="24"/>
                <w:lang w:eastAsia="en-US"/>
              </w:rPr>
              <w:t xml:space="preserve"> sobivad k</w:t>
            </w:r>
            <w:r w:rsidR="00E65400" w:rsidRPr="00BD4108">
              <w:rPr>
                <w:rFonts w:eastAsia="Calibri"/>
                <w:kern w:val="0"/>
                <w:sz w:val="24"/>
                <w:szCs w:val="24"/>
                <w:lang w:eastAsia="en-US"/>
              </w:rPr>
              <w:t>a hea fotoresolutsiooniga laste</w:t>
            </w:r>
            <w:r w:rsidRPr="00BD4108">
              <w:rPr>
                <w:rFonts w:eastAsia="Calibri"/>
                <w:kern w:val="0"/>
                <w:sz w:val="24"/>
                <w:szCs w:val="24"/>
                <w:lang w:eastAsia="en-US"/>
              </w:rPr>
              <w:t xml:space="preserve"> nutitelefonid) </w:t>
            </w:r>
          </w:p>
        </w:tc>
        <w:tc>
          <w:tcPr>
            <w:tcW w:w="3680" w:type="dxa"/>
          </w:tcPr>
          <w:p w:rsidR="00B108BE" w:rsidRPr="00BD4108" w:rsidRDefault="00E65400" w:rsidP="00E65400">
            <w:pPr>
              <w:widowControl/>
              <w:suppressAutoHyphens w:val="0"/>
              <w:rPr>
                <w:rFonts w:eastAsia="Calibri"/>
                <w:kern w:val="0"/>
                <w:sz w:val="24"/>
                <w:szCs w:val="24"/>
                <w:lang w:eastAsia="en-US"/>
              </w:rPr>
            </w:pPr>
            <w:r w:rsidRPr="00BD4108">
              <w:rPr>
                <w:rFonts w:eastAsia="Calibri"/>
                <w:kern w:val="0"/>
                <w:sz w:val="24"/>
                <w:szCs w:val="24"/>
                <w:lang w:eastAsia="en-US"/>
              </w:rPr>
              <w:t xml:space="preserve">Vähemalt 1 paari peale </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Tripoodid (fotoaparaadile või nutitelefonidele)</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kasutatud fotoaparaatide/nutifonide hulgas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 xml:space="preserve">Suunatava valgusvooga laualambid </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Igale fotograafia valguskastile vähemalt 2 lampi</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Pikendusjuhtmed</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Vastavalt vajadusele</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sz w:val="24"/>
                <w:szCs w:val="24"/>
                <w:lang w:eastAsia="en-US"/>
              </w:rPr>
            </w:pPr>
            <w:r w:rsidRPr="00BD4108">
              <w:rPr>
                <w:rFonts w:eastAsia="Calibri"/>
                <w:b/>
                <w:kern w:val="0"/>
                <w:sz w:val="24"/>
                <w:szCs w:val="24"/>
                <w:lang w:eastAsia="en-US"/>
              </w:rPr>
              <w:t>Eksperimentide 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iivapaber</w:t>
            </w:r>
          </w:p>
        </w:tc>
        <w:tc>
          <w:tcPr>
            <w:tcW w:w="3680" w:type="dxa"/>
          </w:tcPr>
          <w:p w:rsidR="00B108BE" w:rsidRPr="00BD4108" w:rsidRDefault="00B108BE" w:rsidP="0017760A">
            <w:pPr>
              <w:widowControl/>
              <w:suppressAutoHyphens w:val="0"/>
              <w:rPr>
                <w:rFonts w:eastAsia="Calibri"/>
                <w:kern w:val="0"/>
                <w:sz w:val="24"/>
                <w:szCs w:val="24"/>
                <w:lang w:eastAsia="en-US"/>
              </w:rPr>
            </w:pP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17760A">
            <w:pPr>
              <w:widowControl/>
              <w:suppressAutoHyphens w:val="0"/>
              <w:rPr>
                <w:rFonts w:eastAsia="Calibri"/>
                <w:kern w:val="0"/>
                <w:sz w:val="24"/>
                <w:szCs w:val="24"/>
                <w:lang w:eastAsia="en-US"/>
              </w:rPr>
            </w:pPr>
            <w:r w:rsidRPr="00BD4108">
              <w:rPr>
                <w:rFonts w:eastAsia="Calibri"/>
                <w:kern w:val="0"/>
                <w:sz w:val="24"/>
                <w:szCs w:val="24"/>
                <w:lang w:eastAsia="en-US"/>
              </w:rPr>
              <w:t>Nõelad või naelad (kivimite kõvaduse määramiseks)</w:t>
            </w:r>
          </w:p>
        </w:tc>
        <w:tc>
          <w:tcPr>
            <w:tcW w:w="3680" w:type="dxa"/>
          </w:tcPr>
          <w:p w:rsidR="00B108BE" w:rsidRPr="00BD4108" w:rsidRDefault="004F6CF5" w:rsidP="0017760A">
            <w:pPr>
              <w:widowControl/>
              <w:suppressAutoHyphens w:val="0"/>
              <w:rPr>
                <w:rFonts w:eastAsia="Calibri"/>
                <w:kern w:val="0"/>
                <w:sz w:val="24"/>
                <w:szCs w:val="24"/>
                <w:lang w:eastAsia="en-US"/>
              </w:rPr>
            </w:pPr>
            <w:r w:rsidRPr="00BD4108">
              <w:rPr>
                <w:rFonts w:eastAsia="Calibri"/>
                <w:kern w:val="0"/>
                <w:sz w:val="24"/>
                <w:szCs w:val="24"/>
                <w:lang w:eastAsia="en-US"/>
              </w:rPr>
              <w:t>Igale lapsele 1 nael</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17760A">
            <w:pPr>
              <w:widowControl/>
              <w:suppressAutoHyphens w:val="0"/>
              <w:rPr>
                <w:rFonts w:eastAsia="Calibri"/>
                <w:kern w:val="0"/>
                <w:sz w:val="24"/>
                <w:szCs w:val="24"/>
                <w:lang w:eastAsia="en-US"/>
              </w:rPr>
            </w:pPr>
            <w:r w:rsidRPr="00BD4108">
              <w:rPr>
                <w:rFonts w:eastAsia="Calibri"/>
                <w:kern w:val="0"/>
                <w:sz w:val="24"/>
                <w:szCs w:val="24"/>
                <w:lang w:eastAsia="en-US"/>
              </w:rPr>
              <w:t>Naaskel</w:t>
            </w:r>
          </w:p>
        </w:tc>
        <w:tc>
          <w:tcPr>
            <w:tcW w:w="3680" w:type="dxa"/>
          </w:tcPr>
          <w:p w:rsidR="00B108BE" w:rsidRPr="00BD4108" w:rsidRDefault="004F6CF5" w:rsidP="0017760A">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17760A">
            <w:pPr>
              <w:widowControl/>
              <w:suppressAutoHyphens w:val="0"/>
              <w:rPr>
                <w:rFonts w:eastAsia="Calibri"/>
                <w:kern w:val="0"/>
                <w:sz w:val="24"/>
                <w:szCs w:val="24"/>
                <w:lang w:eastAsia="en-US"/>
              </w:rPr>
            </w:pPr>
            <w:r w:rsidRPr="00BD4108">
              <w:rPr>
                <w:rFonts w:eastAsia="Calibri"/>
                <w:kern w:val="0"/>
                <w:sz w:val="24"/>
                <w:szCs w:val="24"/>
                <w:lang w:eastAsia="en-US"/>
              </w:rPr>
              <w:t xml:space="preserve">Magnet </w:t>
            </w:r>
            <w:r w:rsidR="004F6CF5" w:rsidRPr="00BD4108">
              <w:rPr>
                <w:rFonts w:eastAsia="Calibri"/>
                <w:kern w:val="0"/>
                <w:sz w:val="24"/>
                <w:szCs w:val="24"/>
                <w:lang w:eastAsia="en-US"/>
              </w:rPr>
              <w:t>(kivimite magnetilisuse uurimiseks)</w:t>
            </w:r>
          </w:p>
        </w:tc>
        <w:tc>
          <w:tcPr>
            <w:tcW w:w="3680" w:type="dxa"/>
          </w:tcPr>
          <w:p w:rsidR="00B108BE" w:rsidRPr="00BD4108" w:rsidRDefault="004F6CF5" w:rsidP="0017760A">
            <w:pPr>
              <w:widowControl/>
              <w:suppressAutoHyphens w:val="0"/>
              <w:rPr>
                <w:rFonts w:eastAsia="Calibri"/>
                <w:kern w:val="0"/>
                <w:sz w:val="24"/>
                <w:szCs w:val="24"/>
                <w:lang w:eastAsia="en-US"/>
              </w:rPr>
            </w:pPr>
            <w:r w:rsidRPr="00BD4108">
              <w:rPr>
                <w:rFonts w:eastAsia="Calibri"/>
                <w:kern w:val="0"/>
                <w:sz w:val="24"/>
                <w:szCs w:val="24"/>
                <w:lang w:eastAsia="en-US"/>
              </w:rPr>
              <w:t>1 – 2 kogu grupi peale</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17760A">
            <w:pPr>
              <w:widowControl/>
              <w:suppressAutoHyphens w:val="0"/>
              <w:rPr>
                <w:rFonts w:eastAsia="Calibri"/>
                <w:kern w:val="0"/>
                <w:sz w:val="24"/>
                <w:szCs w:val="24"/>
                <w:lang w:eastAsia="en-US"/>
              </w:rPr>
            </w:pPr>
            <w:r w:rsidRPr="00BD4108">
              <w:rPr>
                <w:rFonts w:eastAsia="Calibri"/>
                <w:kern w:val="0"/>
                <w:sz w:val="24"/>
                <w:szCs w:val="24"/>
                <w:lang w:eastAsia="en-US"/>
              </w:rPr>
              <w:t>Vineerist alus (vähemalt 1.5 x 1.5 m)</w:t>
            </w:r>
          </w:p>
        </w:tc>
        <w:tc>
          <w:tcPr>
            <w:tcW w:w="3680" w:type="dxa"/>
          </w:tcPr>
          <w:p w:rsidR="00B108BE" w:rsidRPr="00BD4108" w:rsidRDefault="004F6CF5" w:rsidP="0017760A">
            <w:pPr>
              <w:widowControl/>
              <w:suppressAutoHyphens w:val="0"/>
              <w:rPr>
                <w:rFonts w:eastAsia="Calibri"/>
                <w:kern w:val="0"/>
                <w:sz w:val="24"/>
                <w:szCs w:val="24"/>
                <w:lang w:eastAsia="en-US"/>
              </w:rPr>
            </w:pPr>
            <w:r w:rsidRPr="00BD4108">
              <w:rPr>
                <w:rFonts w:eastAsia="Calibri"/>
                <w:kern w:val="0"/>
                <w:sz w:val="24"/>
                <w:szCs w:val="24"/>
                <w:lang w:eastAsia="en-US"/>
              </w:rPr>
              <w:t>Vastavalt gruppide hulgale – igale grupile 1 plaat.</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17760A">
            <w:pPr>
              <w:widowControl/>
              <w:suppressAutoHyphens w:val="0"/>
              <w:rPr>
                <w:rFonts w:eastAsia="Calibri"/>
                <w:kern w:val="0"/>
                <w:sz w:val="24"/>
                <w:szCs w:val="24"/>
                <w:lang w:eastAsia="en-US"/>
              </w:rPr>
            </w:pPr>
            <w:r w:rsidRPr="00BD4108">
              <w:rPr>
                <w:rFonts w:eastAsia="Calibri"/>
                <w:kern w:val="0"/>
                <w:sz w:val="24"/>
                <w:szCs w:val="24"/>
                <w:lang w:eastAsia="en-US"/>
              </w:rPr>
              <w:t>Lehter</w:t>
            </w:r>
          </w:p>
        </w:tc>
        <w:tc>
          <w:tcPr>
            <w:tcW w:w="3680" w:type="dxa"/>
          </w:tcPr>
          <w:p w:rsidR="00B108BE" w:rsidRPr="00BD4108" w:rsidRDefault="004F6CF5" w:rsidP="0017760A">
            <w:pPr>
              <w:widowControl/>
              <w:suppressAutoHyphens w:val="0"/>
              <w:rPr>
                <w:rFonts w:eastAsia="Calibri"/>
                <w:kern w:val="0"/>
                <w:sz w:val="24"/>
                <w:szCs w:val="24"/>
                <w:lang w:eastAsia="en-US"/>
              </w:rPr>
            </w:pPr>
            <w:r w:rsidRPr="00BD4108">
              <w:rPr>
                <w:rFonts w:eastAsia="Calibri"/>
                <w:kern w:val="0"/>
                <w:sz w:val="24"/>
                <w:szCs w:val="24"/>
                <w:lang w:eastAsia="en-US"/>
              </w:rPr>
              <w:t>1-2 kogu grup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Anuma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ett pidav suurem akvaarium või läbipaistev plastmassist kast</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äbipaistev kuumakindel anum (keevas vees toimuvate protsesside uurimiseks)</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Ca 10-15 cm kõrguste äärtega lahtine veekindel alus (setteosakeste vee transpordi eksperimendi jaoks)</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C4320F" w:rsidRPr="00BD4108" w:rsidTr="004F6CF5">
        <w:tc>
          <w:tcPr>
            <w:tcW w:w="2263" w:type="dxa"/>
            <w:shd w:val="clear" w:color="auto" w:fill="auto"/>
          </w:tcPr>
          <w:p w:rsidR="00C4320F" w:rsidRPr="00BD4108" w:rsidRDefault="00C4320F" w:rsidP="00B108BE">
            <w:pPr>
              <w:widowControl/>
              <w:suppressAutoHyphens w:val="0"/>
              <w:rPr>
                <w:rFonts w:eastAsia="Calibri"/>
                <w:b/>
                <w:kern w:val="0"/>
                <w:sz w:val="24"/>
                <w:szCs w:val="24"/>
                <w:lang w:eastAsia="en-US"/>
              </w:rPr>
            </w:pPr>
          </w:p>
        </w:tc>
        <w:tc>
          <w:tcPr>
            <w:tcW w:w="3119" w:type="dxa"/>
            <w:shd w:val="clear" w:color="auto" w:fill="auto"/>
          </w:tcPr>
          <w:p w:rsidR="00C4320F" w:rsidRPr="00BD4108" w:rsidRDefault="00C4320F" w:rsidP="00B108BE">
            <w:pPr>
              <w:widowControl/>
              <w:suppressAutoHyphens w:val="0"/>
              <w:rPr>
                <w:rFonts w:eastAsia="Calibri"/>
                <w:kern w:val="0"/>
                <w:sz w:val="24"/>
                <w:szCs w:val="24"/>
                <w:lang w:eastAsia="en-US"/>
              </w:rPr>
            </w:pPr>
            <w:r w:rsidRPr="00BD4108">
              <w:rPr>
                <w:rFonts w:eastAsia="Calibri"/>
                <w:kern w:val="0"/>
                <w:sz w:val="24"/>
                <w:szCs w:val="24"/>
                <w:lang w:eastAsia="en-US"/>
              </w:rPr>
              <w:t>0,5 l kaanega purk</w:t>
            </w:r>
          </w:p>
        </w:tc>
        <w:tc>
          <w:tcPr>
            <w:tcW w:w="3680" w:type="dxa"/>
          </w:tcPr>
          <w:p w:rsidR="00C4320F" w:rsidRPr="00BD4108" w:rsidRDefault="00C4320F"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w:t>
            </w:r>
          </w:p>
        </w:tc>
      </w:tr>
      <w:tr w:rsidR="00A32D07" w:rsidRPr="00BD4108" w:rsidTr="004F6CF5">
        <w:tc>
          <w:tcPr>
            <w:tcW w:w="2263" w:type="dxa"/>
            <w:shd w:val="clear" w:color="auto" w:fill="auto"/>
          </w:tcPr>
          <w:p w:rsidR="00A32D07" w:rsidRPr="00BD4108" w:rsidRDefault="00A32D07" w:rsidP="0017760A">
            <w:pPr>
              <w:widowControl/>
              <w:suppressAutoHyphens w:val="0"/>
              <w:rPr>
                <w:rFonts w:eastAsia="Calibri"/>
                <w:b/>
                <w:kern w:val="0"/>
                <w:sz w:val="24"/>
                <w:szCs w:val="24"/>
                <w:lang w:eastAsia="en-US"/>
              </w:rPr>
            </w:pPr>
            <w:r w:rsidRPr="00BD4108">
              <w:rPr>
                <w:rFonts w:eastAsia="Calibri"/>
                <w:b/>
                <w:kern w:val="0"/>
                <w:sz w:val="24"/>
                <w:szCs w:val="24"/>
                <w:lang w:eastAsia="en-US"/>
              </w:rPr>
              <w:t>Muud meisterdamise vahendid</w:t>
            </w:r>
          </w:p>
        </w:tc>
        <w:tc>
          <w:tcPr>
            <w:tcW w:w="3119" w:type="dxa"/>
            <w:shd w:val="clear" w:color="auto" w:fill="auto"/>
          </w:tcPr>
          <w:p w:rsidR="00A32D07" w:rsidRPr="00BD4108" w:rsidRDefault="00D15272" w:rsidP="0017760A">
            <w:pPr>
              <w:widowControl/>
              <w:suppressAutoHyphens w:val="0"/>
              <w:rPr>
                <w:rFonts w:eastAsia="Calibri"/>
                <w:kern w:val="0"/>
                <w:sz w:val="24"/>
                <w:szCs w:val="24"/>
                <w:lang w:eastAsia="en-US"/>
              </w:rPr>
            </w:pPr>
            <w:r w:rsidRPr="00BD4108">
              <w:rPr>
                <w:rFonts w:eastAsia="Calibri"/>
                <w:kern w:val="0"/>
                <w:sz w:val="24"/>
                <w:szCs w:val="24"/>
                <w:lang w:eastAsia="en-US"/>
              </w:rPr>
              <w:t>Võib</w:t>
            </w:r>
            <w:r w:rsidR="00A32D07" w:rsidRPr="00BD4108">
              <w:rPr>
                <w:rFonts w:eastAsia="Calibri"/>
                <w:kern w:val="0"/>
                <w:sz w:val="24"/>
                <w:szCs w:val="24"/>
                <w:lang w:eastAsia="en-US"/>
              </w:rPr>
              <w:t xml:space="preserve"> </w:t>
            </w:r>
            <w:r w:rsidRPr="00BD4108">
              <w:rPr>
                <w:rFonts w:eastAsia="Calibri"/>
                <w:kern w:val="0"/>
                <w:sz w:val="24"/>
                <w:szCs w:val="24"/>
                <w:lang w:eastAsia="en-US"/>
              </w:rPr>
              <w:t xml:space="preserve">taaskasutada, </w:t>
            </w:r>
            <w:r w:rsidR="00A32D07" w:rsidRPr="00BD4108">
              <w:rPr>
                <w:rFonts w:eastAsia="Calibri"/>
                <w:kern w:val="0"/>
                <w:sz w:val="24"/>
                <w:szCs w:val="24"/>
                <w:lang w:eastAsia="en-US"/>
              </w:rPr>
              <w:t>koguda</w:t>
            </w:r>
          </w:p>
          <w:p w:rsidR="00A32D07" w:rsidRPr="00BD4108" w:rsidRDefault="00D15272" w:rsidP="00D15272">
            <w:pPr>
              <w:widowControl/>
              <w:suppressAutoHyphens w:val="0"/>
              <w:rPr>
                <w:rFonts w:eastAsia="Calibri"/>
                <w:kern w:val="0"/>
                <w:sz w:val="24"/>
                <w:szCs w:val="24"/>
                <w:lang w:eastAsia="en-US"/>
              </w:rPr>
            </w:pPr>
            <w:r w:rsidRPr="00BD4108">
              <w:rPr>
                <w:rFonts w:eastAsia="Calibri"/>
                <w:kern w:val="0"/>
                <w:sz w:val="24"/>
                <w:szCs w:val="24"/>
                <w:lang w:eastAsia="en-US"/>
              </w:rPr>
              <w:t>e</w:t>
            </w:r>
            <w:r w:rsidR="00A32D07" w:rsidRPr="00BD4108">
              <w:rPr>
                <w:rFonts w:eastAsia="Calibri"/>
                <w:kern w:val="0"/>
                <w:sz w:val="24"/>
                <w:szCs w:val="24"/>
                <w:lang w:eastAsia="en-US"/>
              </w:rPr>
              <w:t>rineva suurusega karbikesed, vanad CD plaadid, korgid, paelad, nöörijupid, erineva</w:t>
            </w:r>
            <w:r w:rsidRPr="00BD4108">
              <w:rPr>
                <w:rFonts w:eastAsia="Calibri"/>
                <w:kern w:val="0"/>
                <w:sz w:val="24"/>
                <w:szCs w:val="24"/>
                <w:lang w:eastAsia="en-US"/>
              </w:rPr>
              <w:t xml:space="preserve"> raskusega kuulikesed, plastikutükikesed (nt litr</w:t>
            </w:r>
            <w:r w:rsidR="00A32D07" w:rsidRPr="00BD4108">
              <w:rPr>
                <w:rFonts w:eastAsia="Calibri"/>
                <w:kern w:val="0"/>
                <w:sz w:val="24"/>
                <w:szCs w:val="24"/>
                <w:lang w:eastAsia="en-US"/>
              </w:rPr>
              <w:t>id või kõ</w:t>
            </w:r>
            <w:r w:rsidRPr="00BD4108">
              <w:rPr>
                <w:rFonts w:eastAsia="Calibri"/>
                <w:kern w:val="0"/>
                <w:sz w:val="24"/>
                <w:szCs w:val="24"/>
                <w:lang w:eastAsia="en-US"/>
              </w:rPr>
              <w:t>vemast plastikust lõigatud tükid), grill-vardad, papp</w:t>
            </w:r>
            <w:r w:rsidR="00A32D07" w:rsidRPr="00BD4108">
              <w:rPr>
                <w:rFonts w:eastAsia="Calibri"/>
                <w:kern w:val="0"/>
                <w:sz w:val="24"/>
                <w:szCs w:val="24"/>
                <w:lang w:eastAsia="en-US"/>
              </w:rPr>
              <w:t>, tühjad plastikpudelid, kummivooliku</w:t>
            </w:r>
            <w:r w:rsidRPr="00BD4108">
              <w:rPr>
                <w:rFonts w:eastAsia="Calibri"/>
                <w:kern w:val="0"/>
                <w:sz w:val="24"/>
                <w:szCs w:val="24"/>
                <w:lang w:eastAsia="en-US"/>
              </w:rPr>
              <w:t>d, kõrred jm</w:t>
            </w:r>
            <w:r w:rsidR="00A32D07" w:rsidRPr="00BD4108">
              <w:rPr>
                <w:rFonts w:eastAsia="Calibri"/>
                <w:kern w:val="0"/>
                <w:sz w:val="24"/>
                <w:szCs w:val="24"/>
                <w:lang w:eastAsia="en-US"/>
              </w:rPr>
              <w:t xml:space="preserve"> </w:t>
            </w:r>
          </w:p>
        </w:tc>
        <w:tc>
          <w:tcPr>
            <w:tcW w:w="3680" w:type="dxa"/>
          </w:tcPr>
          <w:p w:rsidR="00A32D07" w:rsidRPr="00BD4108" w:rsidRDefault="004F6CF5" w:rsidP="004F6CF5">
            <w:pPr>
              <w:widowControl/>
              <w:suppressAutoHyphens w:val="0"/>
              <w:rPr>
                <w:rFonts w:eastAsia="Calibri"/>
                <w:kern w:val="0"/>
                <w:sz w:val="24"/>
                <w:szCs w:val="24"/>
                <w:lang w:eastAsia="en-US"/>
              </w:rPr>
            </w:pPr>
            <w:r w:rsidRPr="00BD4108">
              <w:rPr>
                <w:rFonts w:eastAsia="Calibri"/>
                <w:kern w:val="0"/>
                <w:sz w:val="24"/>
                <w:szCs w:val="24"/>
                <w:lang w:eastAsia="en-US"/>
              </w:rPr>
              <w:t xml:space="preserve">Vastavalt võimalustele ja vajadustele. Neid vahendeid saavad lapsed ja juhendajad koguda jooksvalt kodus ja mujal igapäeva tegemistest ülejäävatest vahenditest. </w:t>
            </w:r>
          </w:p>
        </w:tc>
      </w:tr>
    </w:tbl>
    <w:p w:rsidR="00023F23" w:rsidRPr="005A7BC7" w:rsidRDefault="00023F23" w:rsidP="00023F23">
      <w:pPr>
        <w:widowControl/>
        <w:suppressAutoHyphens w:val="0"/>
        <w:rPr>
          <w:rFonts w:eastAsia="Calibri"/>
          <w:i/>
          <w:kern w:val="0"/>
          <w:lang w:eastAsia="en-US"/>
        </w:rPr>
      </w:pPr>
    </w:p>
    <w:p w:rsidR="00C911B5" w:rsidRDefault="00DD1110" w:rsidP="006E5D0E">
      <w:pPr>
        <w:pStyle w:val="Pealkiri1"/>
        <w:numPr>
          <w:ilvl w:val="0"/>
          <w:numId w:val="13"/>
        </w:numPr>
        <w:rPr>
          <w:rFonts w:ascii="Times New Roman" w:hAnsi="Times New Roman"/>
        </w:rPr>
      </w:pPr>
      <w:bookmarkStart w:id="9" w:name="_Toc493107592"/>
      <w:r w:rsidRPr="006E5D0E">
        <w:rPr>
          <w:rFonts w:ascii="Times New Roman" w:hAnsi="Times New Roman"/>
        </w:rPr>
        <w:t>Õppekava seos riikliku õppekavaga, lõimitus erinevate õppeainetega</w:t>
      </w:r>
      <w:bookmarkEnd w:id="9"/>
    </w:p>
    <w:p w:rsidR="00224CA4" w:rsidRPr="00224CA4" w:rsidRDefault="00224CA4" w:rsidP="00224CA4">
      <w:pPr>
        <w:rPr>
          <w:lang w:eastAsia="en-US"/>
        </w:rPr>
      </w:pPr>
    </w:p>
    <w:tbl>
      <w:tblPr>
        <w:tblStyle w:val="Kontuurtabel"/>
        <w:tblW w:w="0" w:type="auto"/>
        <w:tblLook w:val="04A0" w:firstRow="1" w:lastRow="0" w:firstColumn="1" w:lastColumn="0" w:noHBand="0" w:noVBand="1"/>
      </w:tblPr>
      <w:tblGrid>
        <w:gridCol w:w="4531"/>
        <w:gridCol w:w="4531"/>
      </w:tblGrid>
      <w:tr w:rsidR="00971BBE" w:rsidRPr="00847EC9" w:rsidTr="00971BBE">
        <w:tc>
          <w:tcPr>
            <w:tcW w:w="4531" w:type="dxa"/>
            <w:shd w:val="clear" w:color="auto" w:fill="F2F2F2" w:themeFill="background1" w:themeFillShade="F2"/>
          </w:tcPr>
          <w:p w:rsidR="00932779" w:rsidRPr="00847EC9" w:rsidRDefault="00932779" w:rsidP="00D121B6">
            <w:pPr>
              <w:widowControl/>
              <w:suppressAutoHyphens w:val="0"/>
              <w:jc w:val="center"/>
              <w:rPr>
                <w:b/>
                <w:sz w:val="24"/>
                <w:szCs w:val="24"/>
              </w:rPr>
            </w:pPr>
            <w:r w:rsidRPr="00847EC9">
              <w:rPr>
                <w:b/>
                <w:sz w:val="24"/>
                <w:szCs w:val="24"/>
              </w:rPr>
              <w:t>Riikliku õppekava teema</w:t>
            </w:r>
          </w:p>
        </w:tc>
        <w:tc>
          <w:tcPr>
            <w:tcW w:w="4531" w:type="dxa"/>
            <w:shd w:val="clear" w:color="auto" w:fill="F2F2F2" w:themeFill="background1" w:themeFillShade="F2"/>
          </w:tcPr>
          <w:p w:rsidR="00932779" w:rsidRPr="00847EC9" w:rsidRDefault="00DD1110" w:rsidP="00D121B6">
            <w:pPr>
              <w:widowControl/>
              <w:suppressAutoHyphens w:val="0"/>
              <w:jc w:val="center"/>
              <w:rPr>
                <w:b/>
                <w:sz w:val="24"/>
                <w:szCs w:val="24"/>
              </w:rPr>
            </w:pPr>
            <w:r w:rsidRPr="00847EC9">
              <w:rPr>
                <w:b/>
                <w:sz w:val="24"/>
                <w:szCs w:val="24"/>
              </w:rPr>
              <w:t>Huvikooli õppekavas läbitavad riiklikku õppekava toetavad teemad</w:t>
            </w:r>
          </w:p>
        </w:tc>
      </w:tr>
      <w:tr w:rsidR="00971BBE" w:rsidRPr="00847EC9" w:rsidTr="00971BBE">
        <w:tc>
          <w:tcPr>
            <w:tcW w:w="9062" w:type="dxa"/>
            <w:gridSpan w:val="2"/>
            <w:shd w:val="clear" w:color="auto" w:fill="auto"/>
          </w:tcPr>
          <w:p w:rsidR="001165D0" w:rsidRPr="00847EC9" w:rsidRDefault="00971BBE" w:rsidP="00286247">
            <w:pPr>
              <w:widowControl/>
              <w:suppressAutoHyphens w:val="0"/>
              <w:rPr>
                <w:b/>
                <w:sz w:val="24"/>
                <w:szCs w:val="24"/>
              </w:rPr>
            </w:pPr>
            <w:r w:rsidRPr="00847EC9">
              <w:rPr>
                <w:b/>
                <w:sz w:val="24"/>
                <w:szCs w:val="24"/>
              </w:rPr>
              <w:t>I KURSUS =</w:t>
            </w:r>
            <w:r w:rsidR="001165D0" w:rsidRPr="00847EC9">
              <w:rPr>
                <w:b/>
                <w:sz w:val="24"/>
                <w:szCs w:val="24"/>
              </w:rPr>
              <w:t xml:space="preserve"> loodusõpetuse õppekava põhik</w:t>
            </w:r>
            <w:r w:rsidRPr="00847EC9">
              <w:rPr>
                <w:b/>
                <w:sz w:val="24"/>
                <w:szCs w:val="24"/>
              </w:rPr>
              <w:t>ooli II õppeastmele (4. klass)</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Maailmaruum</w:t>
            </w:r>
          </w:p>
        </w:tc>
        <w:tc>
          <w:tcPr>
            <w:tcW w:w="4531" w:type="dxa"/>
          </w:tcPr>
          <w:p w:rsidR="00932779" w:rsidRPr="00847EC9" w:rsidRDefault="002F671F" w:rsidP="00932779">
            <w:pPr>
              <w:widowControl/>
              <w:suppressAutoHyphens w:val="0"/>
              <w:rPr>
                <w:sz w:val="24"/>
                <w:szCs w:val="24"/>
              </w:rPr>
            </w:pPr>
            <w:r w:rsidRPr="00847EC9">
              <w:rPr>
                <w:sz w:val="24"/>
                <w:szCs w:val="24"/>
              </w:rPr>
              <w:t>Universumi ja p</w:t>
            </w:r>
            <w:r w:rsidR="00DD1110" w:rsidRPr="00847EC9">
              <w:rPr>
                <w:sz w:val="24"/>
                <w:szCs w:val="24"/>
              </w:rPr>
              <w:t>äikesesüsteemi tekkimine, taevakehad. Meteoriit</w:t>
            </w:r>
            <w:r w:rsidRPr="00847EC9">
              <w:rPr>
                <w:sz w:val="24"/>
                <w:szCs w:val="24"/>
              </w:rPr>
              <w:t>ika - väikesed taevakehad p</w:t>
            </w:r>
            <w:r w:rsidR="00DD1110" w:rsidRPr="00847EC9">
              <w:rPr>
                <w:sz w:val="24"/>
                <w:szCs w:val="24"/>
              </w:rPr>
              <w:t>äikesesüsteemis, meteoriidikraatrid Maal ja teistel planeetidel. Erinevad kraatritüübid: liht- ja liitkraater, kraatritekkeprotsess, plahvatus</w:t>
            </w:r>
            <w:r w:rsidRPr="00847EC9">
              <w:rPr>
                <w:sz w:val="24"/>
                <w:szCs w:val="24"/>
              </w:rPr>
              <w:t xml:space="preserve">e suurus ning selle mõju </w:t>
            </w:r>
            <w:r w:rsidR="00DD1110" w:rsidRPr="00847EC9">
              <w:rPr>
                <w:sz w:val="24"/>
                <w:szCs w:val="24"/>
              </w:rPr>
              <w:t>elukeskkonnale.</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Päikesesüsteem</w:t>
            </w:r>
          </w:p>
        </w:tc>
        <w:tc>
          <w:tcPr>
            <w:tcW w:w="4531" w:type="dxa"/>
          </w:tcPr>
          <w:p w:rsidR="00932779" w:rsidRPr="00847EC9" w:rsidRDefault="00DD1110" w:rsidP="00932779">
            <w:pPr>
              <w:widowControl/>
              <w:suppressAutoHyphens w:val="0"/>
              <w:rPr>
                <w:sz w:val="24"/>
                <w:szCs w:val="24"/>
              </w:rPr>
            </w:pPr>
            <w:r w:rsidRPr="00847EC9">
              <w:rPr>
                <w:sz w:val="24"/>
                <w:szCs w:val="24"/>
              </w:rPr>
              <w:t>Maa-tüüpi planeedid ja gaasihiiud, koolis õpitu süvendamine lisamaterjalide, IKT vahenditega.</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Planeet Maa</w:t>
            </w:r>
          </w:p>
        </w:tc>
        <w:tc>
          <w:tcPr>
            <w:tcW w:w="4531" w:type="dxa"/>
          </w:tcPr>
          <w:p w:rsidR="00932779" w:rsidRPr="00847EC9" w:rsidRDefault="00041D3D" w:rsidP="00932779">
            <w:pPr>
              <w:widowControl/>
              <w:suppressAutoHyphens w:val="0"/>
              <w:rPr>
                <w:sz w:val="24"/>
                <w:szCs w:val="24"/>
              </w:rPr>
            </w:pPr>
            <w:r w:rsidRPr="00847EC9">
              <w:rPr>
                <w:sz w:val="24"/>
                <w:szCs w:val="24"/>
              </w:rPr>
              <w:t>L</w:t>
            </w:r>
            <w:r w:rsidR="00932779" w:rsidRPr="00847EC9">
              <w:rPr>
                <w:sz w:val="24"/>
                <w:szCs w:val="24"/>
              </w:rPr>
              <w:t>aamtektoonika ja sellega seonduvad geoloogilised protsessid</w:t>
            </w:r>
            <w:r w:rsidRPr="00847EC9">
              <w:rPr>
                <w:sz w:val="24"/>
                <w:szCs w:val="24"/>
              </w:rPr>
              <w:t>. Koolisõpitu süvendamine meisterdamise ja loovtöödega.</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Kaardid</w:t>
            </w:r>
          </w:p>
        </w:tc>
        <w:tc>
          <w:tcPr>
            <w:tcW w:w="4531" w:type="dxa"/>
          </w:tcPr>
          <w:p w:rsidR="00932779" w:rsidRPr="00847EC9" w:rsidRDefault="00932779" w:rsidP="00932779">
            <w:pPr>
              <w:widowControl/>
              <w:suppressAutoHyphens w:val="0"/>
              <w:rPr>
                <w:sz w:val="24"/>
                <w:szCs w:val="24"/>
              </w:rPr>
            </w:pPr>
            <w:r w:rsidRPr="00847EC9">
              <w:rPr>
                <w:sz w:val="24"/>
                <w:szCs w:val="24"/>
              </w:rPr>
              <w:t>Eesti geoloogilise kaardi alused</w:t>
            </w:r>
            <w:r w:rsidR="00041D3D" w:rsidRPr="00847EC9">
              <w:rPr>
                <w:sz w:val="24"/>
                <w:szCs w:val="24"/>
              </w:rPr>
              <w:t>.</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Maa siseehitus</w:t>
            </w:r>
          </w:p>
        </w:tc>
        <w:tc>
          <w:tcPr>
            <w:tcW w:w="4531" w:type="dxa"/>
          </w:tcPr>
          <w:p w:rsidR="00932779" w:rsidRPr="00847EC9" w:rsidRDefault="00932779" w:rsidP="00932779">
            <w:pPr>
              <w:widowControl/>
              <w:suppressAutoHyphens w:val="0"/>
              <w:rPr>
                <w:sz w:val="24"/>
                <w:szCs w:val="24"/>
              </w:rPr>
            </w:pPr>
            <w:r w:rsidRPr="00847EC9">
              <w:rPr>
                <w:sz w:val="24"/>
                <w:szCs w:val="24"/>
              </w:rPr>
              <w:t xml:space="preserve">Eesti maavärinad geoloogilises minevikus, kuidas maavärinate tagajärgi settekivimitest leida ja </w:t>
            </w:r>
            <w:r w:rsidR="00041D3D" w:rsidRPr="00847EC9">
              <w:rPr>
                <w:sz w:val="24"/>
                <w:szCs w:val="24"/>
              </w:rPr>
              <w:t xml:space="preserve">ära </w:t>
            </w:r>
            <w:r w:rsidRPr="00847EC9">
              <w:rPr>
                <w:sz w:val="24"/>
                <w:szCs w:val="24"/>
              </w:rPr>
              <w:t>tunda</w:t>
            </w:r>
            <w:r w:rsidR="00041D3D" w:rsidRPr="00847EC9">
              <w:rPr>
                <w:sz w:val="24"/>
                <w:szCs w:val="24"/>
              </w:rPr>
              <w:t>.</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Vulkaanid</w:t>
            </w:r>
          </w:p>
        </w:tc>
        <w:tc>
          <w:tcPr>
            <w:tcW w:w="4531" w:type="dxa"/>
          </w:tcPr>
          <w:p w:rsidR="00932779" w:rsidRPr="00847EC9" w:rsidRDefault="00041D3D" w:rsidP="00932779">
            <w:pPr>
              <w:widowControl/>
              <w:suppressAutoHyphens w:val="0"/>
              <w:rPr>
                <w:sz w:val="24"/>
                <w:szCs w:val="24"/>
              </w:rPr>
            </w:pPr>
            <w:r w:rsidRPr="00847EC9">
              <w:rPr>
                <w:sz w:val="24"/>
                <w:szCs w:val="24"/>
              </w:rPr>
              <w:t>Vulkaanide tüübid.</w:t>
            </w:r>
            <w:r w:rsidR="00932779" w:rsidRPr="00847EC9">
              <w:rPr>
                <w:sz w:val="24"/>
                <w:szCs w:val="24"/>
              </w:rPr>
              <w:t xml:space="preserve"> Maa vulkaanilised piirkonnad ning geoloogilised protsessid nende taga</w:t>
            </w:r>
            <w:r w:rsidRPr="00847EC9">
              <w:rPr>
                <w:sz w:val="24"/>
                <w:szCs w:val="24"/>
              </w:rPr>
              <w:t>.</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Elu mitmekesisus Maal</w:t>
            </w:r>
          </w:p>
        </w:tc>
        <w:tc>
          <w:tcPr>
            <w:tcW w:w="4531" w:type="dxa"/>
          </w:tcPr>
          <w:p w:rsidR="00932779" w:rsidRPr="00847EC9" w:rsidRDefault="00286247" w:rsidP="00932779">
            <w:pPr>
              <w:widowControl/>
              <w:suppressAutoHyphens w:val="0"/>
              <w:rPr>
                <w:sz w:val="24"/>
                <w:szCs w:val="24"/>
              </w:rPr>
            </w:pPr>
            <w:r w:rsidRPr="00847EC9">
              <w:rPr>
                <w:sz w:val="24"/>
                <w:szCs w:val="24"/>
              </w:rPr>
              <w:t>Paleontoloogiline vaade mitmekesisuse kujunemisele, ürgloomade kujunemine ja väljasuremine, seosed tänapäeva loomade ning mitmekesisusega, elu teke ja areng vees, elu liikumine maismaale; geoloogilise aja mõiste; elu merelises keskkonnas.</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Inimene</w:t>
            </w:r>
          </w:p>
        </w:tc>
        <w:tc>
          <w:tcPr>
            <w:tcW w:w="4531" w:type="dxa"/>
          </w:tcPr>
          <w:p w:rsidR="00932779" w:rsidRPr="00847EC9" w:rsidRDefault="00041D3D" w:rsidP="00932779">
            <w:pPr>
              <w:widowControl/>
              <w:suppressAutoHyphens w:val="0"/>
              <w:rPr>
                <w:sz w:val="24"/>
                <w:szCs w:val="24"/>
              </w:rPr>
            </w:pPr>
            <w:r w:rsidRPr="00847EC9">
              <w:rPr>
                <w:sz w:val="24"/>
                <w:szCs w:val="24"/>
              </w:rPr>
              <w:t>Jääaeg ja Eesti alade asustamine pärast viimase mandrijää taandumist.</w:t>
            </w:r>
          </w:p>
        </w:tc>
      </w:tr>
      <w:tr w:rsidR="001165D0" w:rsidRPr="00847EC9" w:rsidTr="00AB280C">
        <w:tc>
          <w:tcPr>
            <w:tcW w:w="9062" w:type="dxa"/>
            <w:gridSpan w:val="2"/>
          </w:tcPr>
          <w:p w:rsidR="001165D0" w:rsidRPr="00847EC9" w:rsidRDefault="00286247" w:rsidP="00B30324">
            <w:pPr>
              <w:pStyle w:val="Loendilik"/>
              <w:widowControl/>
              <w:numPr>
                <w:ilvl w:val="0"/>
                <w:numId w:val="2"/>
              </w:numPr>
              <w:suppressAutoHyphens w:val="0"/>
              <w:rPr>
                <w:sz w:val="24"/>
                <w:szCs w:val="24"/>
              </w:rPr>
            </w:pPr>
            <w:r w:rsidRPr="00847EC9">
              <w:rPr>
                <w:sz w:val="24"/>
                <w:szCs w:val="24"/>
              </w:rPr>
              <w:t>Õppekava loob seosed füüsika, kartograafia, matemaatika ja meteoriitika valdkondadega.</w:t>
            </w:r>
          </w:p>
        </w:tc>
      </w:tr>
    </w:tbl>
    <w:p w:rsidR="003E2AA0" w:rsidRPr="00847EC9" w:rsidRDefault="003E2AA0" w:rsidP="003E2AA0">
      <w:pPr>
        <w:widowControl/>
        <w:suppressAutoHyphens w:val="0"/>
        <w:jc w:val="both"/>
      </w:pPr>
    </w:p>
    <w:tbl>
      <w:tblPr>
        <w:tblStyle w:val="Kontuurtabel"/>
        <w:tblW w:w="0" w:type="auto"/>
        <w:tblLook w:val="04A0" w:firstRow="1" w:lastRow="0" w:firstColumn="1" w:lastColumn="0" w:noHBand="0" w:noVBand="1"/>
      </w:tblPr>
      <w:tblGrid>
        <w:gridCol w:w="4531"/>
        <w:gridCol w:w="4531"/>
      </w:tblGrid>
      <w:tr w:rsidR="00971BBE" w:rsidRPr="00847EC9" w:rsidTr="00971BBE">
        <w:tc>
          <w:tcPr>
            <w:tcW w:w="9062" w:type="dxa"/>
            <w:gridSpan w:val="2"/>
            <w:shd w:val="clear" w:color="auto" w:fill="auto"/>
          </w:tcPr>
          <w:p w:rsidR="00D121B6" w:rsidRPr="00847EC9" w:rsidRDefault="00971BBE" w:rsidP="00286247">
            <w:pPr>
              <w:widowControl/>
              <w:suppressAutoHyphens w:val="0"/>
              <w:rPr>
                <w:b/>
                <w:sz w:val="24"/>
                <w:szCs w:val="24"/>
              </w:rPr>
            </w:pPr>
            <w:r w:rsidRPr="00847EC9">
              <w:rPr>
                <w:b/>
                <w:sz w:val="24"/>
                <w:szCs w:val="24"/>
              </w:rPr>
              <w:t>II KURSUS =</w:t>
            </w:r>
            <w:r w:rsidR="00D121B6" w:rsidRPr="00847EC9">
              <w:rPr>
                <w:b/>
                <w:sz w:val="24"/>
                <w:szCs w:val="24"/>
              </w:rPr>
              <w:t xml:space="preserve"> loodusõpetuse õppekava põhikooli II õppeastmele (5. klass)</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Hüpoteesi püstitamine</w:t>
            </w:r>
          </w:p>
        </w:tc>
        <w:tc>
          <w:tcPr>
            <w:tcW w:w="4531" w:type="dxa"/>
          </w:tcPr>
          <w:p w:rsidR="00D121B6" w:rsidRPr="00847EC9" w:rsidRDefault="00286247" w:rsidP="00AB280C">
            <w:pPr>
              <w:widowControl/>
              <w:suppressAutoHyphens w:val="0"/>
              <w:rPr>
                <w:sz w:val="24"/>
                <w:szCs w:val="24"/>
              </w:rPr>
            </w:pPr>
            <w:r w:rsidRPr="00847EC9">
              <w:rPr>
                <w:sz w:val="24"/>
                <w:szCs w:val="24"/>
              </w:rPr>
              <w:t>Riikliku õppekava toetamine erinevate katsete planeerimise, teaduslike hüpoteeside põhjendamise ja uurimistulemuste põhjal arukate järelduste tegemise abil.</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Kalade areng</w:t>
            </w:r>
          </w:p>
        </w:tc>
        <w:tc>
          <w:tcPr>
            <w:tcW w:w="4531" w:type="dxa"/>
          </w:tcPr>
          <w:p w:rsidR="00D121B6" w:rsidRPr="00847EC9" w:rsidRDefault="00D121B6" w:rsidP="00AB280C">
            <w:pPr>
              <w:widowControl/>
              <w:suppressAutoHyphens w:val="0"/>
              <w:rPr>
                <w:sz w:val="24"/>
                <w:szCs w:val="24"/>
              </w:rPr>
            </w:pPr>
            <w:r w:rsidRPr="00847EC9">
              <w:rPr>
                <w:sz w:val="24"/>
                <w:szCs w:val="24"/>
              </w:rPr>
              <w:t>Kalade areng Ordoviitsiumist tänapäevani</w:t>
            </w:r>
            <w:r w:rsidR="00041D3D" w:rsidRPr="00847EC9">
              <w:rPr>
                <w:sz w:val="24"/>
                <w:szCs w:val="24"/>
              </w:rPr>
              <w:t>.</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Vesi kui elukeskkond</w:t>
            </w:r>
          </w:p>
        </w:tc>
        <w:tc>
          <w:tcPr>
            <w:tcW w:w="4531" w:type="dxa"/>
          </w:tcPr>
          <w:p w:rsidR="00D121B6" w:rsidRPr="00847EC9" w:rsidRDefault="00286247" w:rsidP="00041D3D">
            <w:pPr>
              <w:widowControl/>
              <w:suppressAutoHyphens w:val="0"/>
              <w:jc w:val="both"/>
              <w:rPr>
                <w:sz w:val="24"/>
                <w:szCs w:val="24"/>
              </w:rPr>
            </w:pPr>
            <w:r w:rsidRPr="00847EC9">
              <w:rPr>
                <w:sz w:val="24"/>
                <w:szCs w:val="24"/>
              </w:rPr>
              <w:t>Ürgsete veeloomade ja nende elukeskkondade uurimine ning võrdlemine tänapäevastega. Erinevad merekeskkonna ökoloogilised nišid, nende areng Eesti ürgmeredes (rannik, süvameri, jõesuudmed jne).</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Jõed ja järved</w:t>
            </w:r>
          </w:p>
        </w:tc>
        <w:tc>
          <w:tcPr>
            <w:tcW w:w="4531" w:type="dxa"/>
          </w:tcPr>
          <w:p w:rsidR="00D121B6" w:rsidRPr="00847EC9" w:rsidRDefault="00286247" w:rsidP="008B01A7">
            <w:pPr>
              <w:widowControl/>
              <w:suppressAutoHyphens w:val="0"/>
              <w:jc w:val="both"/>
              <w:rPr>
                <w:sz w:val="24"/>
                <w:szCs w:val="24"/>
              </w:rPr>
            </w:pPr>
            <w:r w:rsidRPr="00847EC9">
              <w:rPr>
                <w:sz w:val="24"/>
                <w:szCs w:val="24"/>
              </w:rPr>
              <w:t>Jõgede kulutav ja kuhjav tegevus, vooluvee omadused, protsessid. Geoloogilised protsessid veekogudes (settimine, setete liikumine, lainetus jms).</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Kodupiirkonna veekogud</w:t>
            </w:r>
          </w:p>
        </w:tc>
        <w:tc>
          <w:tcPr>
            <w:tcW w:w="4531" w:type="dxa"/>
          </w:tcPr>
          <w:p w:rsidR="00D121B6" w:rsidRPr="00847EC9" w:rsidRDefault="00286247" w:rsidP="00AB280C">
            <w:pPr>
              <w:widowControl/>
              <w:suppressAutoHyphens w:val="0"/>
              <w:jc w:val="both"/>
              <w:rPr>
                <w:sz w:val="24"/>
                <w:szCs w:val="24"/>
              </w:rPr>
            </w:pPr>
            <w:r w:rsidRPr="00847EC9">
              <w:rPr>
                <w:sz w:val="24"/>
                <w:szCs w:val="24"/>
              </w:rPr>
              <w:t>Kohalike veekogude setete uurimine (laboratoorsed meetodid settekoostise määramiseks).</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Vedelad ja gaasilised ained</w:t>
            </w:r>
          </w:p>
        </w:tc>
        <w:tc>
          <w:tcPr>
            <w:tcW w:w="4531" w:type="dxa"/>
          </w:tcPr>
          <w:p w:rsidR="00D121B6" w:rsidRPr="00847EC9" w:rsidRDefault="00286247" w:rsidP="00AB280C">
            <w:pPr>
              <w:widowControl/>
              <w:suppressAutoHyphens w:val="0"/>
              <w:jc w:val="both"/>
              <w:rPr>
                <w:sz w:val="24"/>
                <w:szCs w:val="24"/>
              </w:rPr>
            </w:pPr>
            <w:r w:rsidRPr="00847EC9">
              <w:rPr>
                <w:sz w:val="24"/>
                <w:szCs w:val="24"/>
              </w:rPr>
              <w:t>Nafta ja maagaasi iseloomustus, leidumine, kaevandamine, olulisus.</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Põhjavesi</w:t>
            </w:r>
          </w:p>
        </w:tc>
        <w:tc>
          <w:tcPr>
            <w:tcW w:w="4531" w:type="dxa"/>
          </w:tcPr>
          <w:p w:rsidR="00D121B6" w:rsidRPr="00847EC9" w:rsidRDefault="00286247" w:rsidP="00AB280C">
            <w:pPr>
              <w:widowControl/>
              <w:suppressAutoHyphens w:val="0"/>
              <w:jc w:val="both"/>
              <w:rPr>
                <w:sz w:val="24"/>
                <w:szCs w:val="24"/>
              </w:rPr>
            </w:pPr>
            <w:r w:rsidRPr="00847EC9">
              <w:rPr>
                <w:sz w:val="24"/>
                <w:szCs w:val="24"/>
              </w:rPr>
              <w:t>Karstumise uurimine seoses põhja- ja pinnaveega.</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Pinnavormid ja pinnamood</w:t>
            </w:r>
          </w:p>
        </w:tc>
        <w:tc>
          <w:tcPr>
            <w:tcW w:w="4531" w:type="dxa"/>
          </w:tcPr>
          <w:p w:rsidR="00D121B6" w:rsidRPr="00847EC9" w:rsidRDefault="00286247" w:rsidP="00AB280C">
            <w:pPr>
              <w:widowControl/>
              <w:suppressAutoHyphens w:val="0"/>
              <w:jc w:val="both"/>
              <w:rPr>
                <w:sz w:val="24"/>
                <w:szCs w:val="24"/>
              </w:rPr>
            </w:pPr>
            <w:r w:rsidRPr="00847EC9">
              <w:rPr>
                <w:sz w:val="24"/>
                <w:szCs w:val="24"/>
              </w:rPr>
              <w:t>Sissejuhatus Eesti ala geomorfoloogilisse ehitusse. Pinnavormide tekkimine.</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Põhja-Eesti pankrannik</w:t>
            </w:r>
          </w:p>
        </w:tc>
        <w:tc>
          <w:tcPr>
            <w:tcW w:w="4531" w:type="dxa"/>
          </w:tcPr>
          <w:p w:rsidR="00D121B6" w:rsidRPr="00847EC9" w:rsidRDefault="00286247" w:rsidP="00AB280C">
            <w:pPr>
              <w:widowControl/>
              <w:suppressAutoHyphens w:val="0"/>
              <w:jc w:val="both"/>
              <w:rPr>
                <w:sz w:val="24"/>
                <w:szCs w:val="24"/>
              </w:rPr>
            </w:pPr>
            <w:r w:rsidRPr="00847EC9">
              <w:rPr>
                <w:sz w:val="24"/>
                <w:szCs w:val="24"/>
              </w:rPr>
              <w:t>Geoloogilised tekkehüpoteesid, klindi geograafiline asend ning sellest tingitud looduslikud iseärasused. Klindiastang laiemas geoloogilises plaanis (kuidas suhtestub Eesti geoloogilise läbilõikega?).</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Soo</w:t>
            </w:r>
          </w:p>
        </w:tc>
        <w:tc>
          <w:tcPr>
            <w:tcW w:w="4531" w:type="dxa"/>
          </w:tcPr>
          <w:p w:rsidR="00D121B6" w:rsidRPr="00847EC9" w:rsidRDefault="00286247" w:rsidP="00AB280C">
            <w:pPr>
              <w:widowControl/>
              <w:suppressAutoHyphens w:val="0"/>
              <w:jc w:val="both"/>
              <w:rPr>
                <w:sz w:val="24"/>
                <w:szCs w:val="24"/>
              </w:rPr>
            </w:pPr>
            <w:r w:rsidRPr="00847EC9">
              <w:rPr>
                <w:sz w:val="24"/>
                <w:szCs w:val="24"/>
              </w:rPr>
              <w:t>Karboni elukeskkond, söelasundite kujunemine, kuidas soosetted aja jooksul moonduvad põlevateks maavaradeks.</w:t>
            </w:r>
          </w:p>
        </w:tc>
      </w:tr>
      <w:tr w:rsidR="00D121B6" w:rsidRPr="00847EC9" w:rsidTr="00AB280C">
        <w:tc>
          <w:tcPr>
            <w:tcW w:w="9062" w:type="dxa"/>
            <w:gridSpan w:val="2"/>
          </w:tcPr>
          <w:p w:rsidR="00D121B6" w:rsidRPr="00847EC9" w:rsidRDefault="00286247" w:rsidP="00B30324">
            <w:pPr>
              <w:pStyle w:val="Loendilik"/>
              <w:numPr>
                <w:ilvl w:val="0"/>
                <w:numId w:val="2"/>
              </w:numPr>
              <w:jc w:val="both"/>
              <w:rPr>
                <w:sz w:val="24"/>
                <w:szCs w:val="24"/>
              </w:rPr>
            </w:pPr>
            <w:r w:rsidRPr="00847EC9">
              <w:rPr>
                <w:sz w:val="24"/>
                <w:szCs w:val="24"/>
              </w:rPr>
              <w:t>Õppekava loob seosed matemaatika, füüsika, geograafia ja tööstusvaldkondadega (kaevandamine).</w:t>
            </w:r>
          </w:p>
        </w:tc>
      </w:tr>
    </w:tbl>
    <w:p w:rsidR="00D121B6" w:rsidRPr="00847EC9" w:rsidRDefault="00D121B6" w:rsidP="003E2AA0">
      <w:pPr>
        <w:widowControl/>
        <w:suppressAutoHyphens w:val="0"/>
        <w:jc w:val="both"/>
      </w:pPr>
    </w:p>
    <w:tbl>
      <w:tblPr>
        <w:tblStyle w:val="Kontuurtabel"/>
        <w:tblW w:w="0" w:type="auto"/>
        <w:tblLook w:val="04A0" w:firstRow="1" w:lastRow="0" w:firstColumn="1" w:lastColumn="0" w:noHBand="0" w:noVBand="1"/>
      </w:tblPr>
      <w:tblGrid>
        <w:gridCol w:w="4531"/>
        <w:gridCol w:w="4531"/>
      </w:tblGrid>
      <w:tr w:rsidR="00971BBE" w:rsidRPr="00847EC9" w:rsidTr="00971BBE">
        <w:tc>
          <w:tcPr>
            <w:tcW w:w="9062" w:type="dxa"/>
            <w:gridSpan w:val="2"/>
            <w:shd w:val="clear" w:color="auto" w:fill="auto"/>
          </w:tcPr>
          <w:p w:rsidR="00D121B6" w:rsidRPr="00847EC9" w:rsidRDefault="00971BBE" w:rsidP="00286247">
            <w:pPr>
              <w:widowControl/>
              <w:suppressAutoHyphens w:val="0"/>
              <w:rPr>
                <w:b/>
                <w:sz w:val="24"/>
                <w:szCs w:val="24"/>
              </w:rPr>
            </w:pPr>
            <w:r w:rsidRPr="00847EC9">
              <w:rPr>
                <w:b/>
                <w:sz w:val="24"/>
                <w:szCs w:val="24"/>
              </w:rPr>
              <w:t xml:space="preserve">III KURSUS = </w:t>
            </w:r>
            <w:r w:rsidR="00D121B6" w:rsidRPr="00847EC9">
              <w:rPr>
                <w:b/>
                <w:sz w:val="24"/>
                <w:szCs w:val="24"/>
              </w:rPr>
              <w:t>loodusõpetuse õppekava põhikooli II õppeastmele (6. klass)</w:t>
            </w:r>
          </w:p>
        </w:tc>
      </w:tr>
      <w:tr w:rsidR="00D121B6" w:rsidRPr="00847EC9" w:rsidTr="00AB280C">
        <w:tc>
          <w:tcPr>
            <w:tcW w:w="4531" w:type="dxa"/>
          </w:tcPr>
          <w:p w:rsidR="00D121B6" w:rsidRPr="00847EC9" w:rsidRDefault="00D121B6" w:rsidP="00AB280C">
            <w:pPr>
              <w:jc w:val="both"/>
              <w:rPr>
                <w:sz w:val="24"/>
                <w:szCs w:val="24"/>
              </w:rPr>
            </w:pPr>
            <w:r w:rsidRPr="00847EC9">
              <w:rPr>
                <w:sz w:val="24"/>
                <w:szCs w:val="24"/>
              </w:rPr>
              <w:t>Muld ja muldade teke</w:t>
            </w:r>
          </w:p>
        </w:tc>
        <w:tc>
          <w:tcPr>
            <w:tcW w:w="4531" w:type="dxa"/>
          </w:tcPr>
          <w:p w:rsidR="00D121B6" w:rsidRPr="00847EC9" w:rsidRDefault="00286247" w:rsidP="00C911B5">
            <w:pPr>
              <w:widowControl/>
              <w:suppressAutoHyphens w:val="0"/>
              <w:jc w:val="both"/>
              <w:rPr>
                <w:sz w:val="24"/>
                <w:szCs w:val="24"/>
              </w:rPr>
            </w:pPr>
            <w:r w:rsidRPr="00847EC9">
              <w:rPr>
                <w:sz w:val="24"/>
                <w:szCs w:val="24"/>
              </w:rPr>
              <w:t>Kivimite ja mineraalide murenemine.</w:t>
            </w:r>
          </w:p>
        </w:tc>
      </w:tr>
      <w:tr w:rsidR="00D121B6" w:rsidRPr="00847EC9" w:rsidTr="00AB280C">
        <w:tc>
          <w:tcPr>
            <w:tcW w:w="4531" w:type="dxa"/>
          </w:tcPr>
          <w:p w:rsidR="00D121B6" w:rsidRPr="00847EC9" w:rsidRDefault="00D121B6" w:rsidP="00AB280C">
            <w:pPr>
              <w:jc w:val="both"/>
              <w:rPr>
                <w:sz w:val="24"/>
                <w:szCs w:val="24"/>
              </w:rPr>
            </w:pPr>
            <w:r w:rsidRPr="00847EC9">
              <w:rPr>
                <w:sz w:val="24"/>
                <w:szCs w:val="24"/>
              </w:rPr>
              <w:t>Aed ja põld elukeskkonnana (fotosüntees)</w:t>
            </w:r>
          </w:p>
        </w:tc>
        <w:tc>
          <w:tcPr>
            <w:tcW w:w="4531" w:type="dxa"/>
          </w:tcPr>
          <w:p w:rsidR="00D121B6" w:rsidRPr="00847EC9" w:rsidRDefault="00286247" w:rsidP="00AB280C">
            <w:pPr>
              <w:widowControl/>
              <w:suppressAutoHyphens w:val="0"/>
              <w:jc w:val="both"/>
              <w:rPr>
                <w:sz w:val="24"/>
                <w:szCs w:val="24"/>
              </w:rPr>
            </w:pPr>
            <w:r w:rsidRPr="00847EC9">
              <w:rPr>
                <w:sz w:val="24"/>
                <w:szCs w:val="24"/>
              </w:rPr>
              <w:t>Taimede fotosünteesi tekkimine geoloogilises minevikus, selle tähtsus evolutsioonis.</w:t>
            </w:r>
          </w:p>
        </w:tc>
      </w:tr>
      <w:tr w:rsidR="00286247" w:rsidRPr="00847EC9" w:rsidTr="00AB280C">
        <w:tc>
          <w:tcPr>
            <w:tcW w:w="4531" w:type="dxa"/>
          </w:tcPr>
          <w:p w:rsidR="00286247" w:rsidRPr="00847EC9" w:rsidRDefault="00286247" w:rsidP="00286247">
            <w:pPr>
              <w:jc w:val="both"/>
              <w:rPr>
                <w:sz w:val="24"/>
                <w:szCs w:val="24"/>
              </w:rPr>
            </w:pPr>
            <w:r w:rsidRPr="00847EC9">
              <w:rPr>
                <w:sz w:val="24"/>
                <w:szCs w:val="24"/>
              </w:rPr>
              <w:t>Mets elukeskkonnana</w:t>
            </w:r>
          </w:p>
        </w:tc>
        <w:tc>
          <w:tcPr>
            <w:tcW w:w="4531" w:type="dxa"/>
          </w:tcPr>
          <w:p w:rsidR="00286247" w:rsidRPr="00847EC9" w:rsidRDefault="00286247" w:rsidP="00286247">
            <w:pPr>
              <w:widowControl/>
              <w:suppressAutoHyphens w:val="0"/>
              <w:rPr>
                <w:sz w:val="24"/>
                <w:szCs w:val="24"/>
              </w:rPr>
            </w:pPr>
            <w:r w:rsidRPr="00847EC9">
              <w:rPr>
                <w:sz w:val="24"/>
                <w:szCs w:val="24"/>
              </w:rPr>
              <w:t>Metsad, nende areng geoloogilises minevikus. Es</w:t>
            </w:r>
            <w:r w:rsidR="002F671F" w:rsidRPr="00847EC9">
              <w:rPr>
                <w:sz w:val="24"/>
                <w:szCs w:val="24"/>
              </w:rPr>
              <w:t>imesed puude-sarnased taimed</w:t>
            </w:r>
            <w:r w:rsidRPr="00847EC9">
              <w:rPr>
                <w:sz w:val="24"/>
                <w:szCs w:val="24"/>
              </w:rPr>
              <w:t>. Metsade tekkimise olulisus evolutsioonis.</w:t>
            </w:r>
          </w:p>
        </w:tc>
      </w:tr>
      <w:tr w:rsidR="00286247" w:rsidRPr="00847EC9" w:rsidTr="00AB280C">
        <w:tc>
          <w:tcPr>
            <w:tcW w:w="4531" w:type="dxa"/>
          </w:tcPr>
          <w:p w:rsidR="00286247" w:rsidRPr="00847EC9" w:rsidRDefault="00286247" w:rsidP="00286247">
            <w:pPr>
              <w:jc w:val="both"/>
              <w:rPr>
                <w:sz w:val="24"/>
                <w:szCs w:val="24"/>
              </w:rPr>
            </w:pPr>
            <w:r w:rsidRPr="00847EC9">
              <w:rPr>
                <w:sz w:val="24"/>
                <w:szCs w:val="24"/>
              </w:rPr>
              <w:t>Ilm ja ilmastik</w:t>
            </w:r>
          </w:p>
        </w:tc>
        <w:tc>
          <w:tcPr>
            <w:tcW w:w="4531" w:type="dxa"/>
          </w:tcPr>
          <w:p w:rsidR="00286247" w:rsidRPr="00847EC9" w:rsidRDefault="00286247" w:rsidP="00286247">
            <w:pPr>
              <w:widowControl/>
              <w:suppressAutoHyphens w:val="0"/>
              <w:rPr>
                <w:sz w:val="24"/>
                <w:szCs w:val="24"/>
              </w:rPr>
            </w:pPr>
            <w:r w:rsidRPr="00847EC9">
              <w:rPr>
                <w:sz w:val="24"/>
                <w:szCs w:val="24"/>
              </w:rPr>
              <w:t>Kasvuhoone ja külmhoone perioodid Maa geoloogilises minevikus, Eesti ala kliima muutumised kaugemas minevikus, kliimamuutuste olulisus evolutsioonis.</w:t>
            </w:r>
          </w:p>
        </w:tc>
      </w:tr>
      <w:tr w:rsidR="00286247" w:rsidRPr="00847EC9" w:rsidTr="00AB280C">
        <w:tc>
          <w:tcPr>
            <w:tcW w:w="4531" w:type="dxa"/>
          </w:tcPr>
          <w:p w:rsidR="00286247" w:rsidRPr="00847EC9" w:rsidRDefault="00286247" w:rsidP="00286247">
            <w:pPr>
              <w:jc w:val="both"/>
              <w:rPr>
                <w:sz w:val="24"/>
                <w:szCs w:val="24"/>
              </w:rPr>
            </w:pPr>
            <w:r w:rsidRPr="00847EC9">
              <w:rPr>
                <w:sz w:val="24"/>
                <w:szCs w:val="24"/>
              </w:rPr>
              <w:t>Õhu liikumine ja tuul</w:t>
            </w:r>
          </w:p>
        </w:tc>
        <w:tc>
          <w:tcPr>
            <w:tcW w:w="4531" w:type="dxa"/>
          </w:tcPr>
          <w:p w:rsidR="00286247" w:rsidRPr="00847EC9" w:rsidRDefault="00286247" w:rsidP="00286247">
            <w:pPr>
              <w:widowControl/>
              <w:suppressAutoHyphens w:val="0"/>
              <w:rPr>
                <w:sz w:val="24"/>
                <w:szCs w:val="24"/>
              </w:rPr>
            </w:pPr>
            <w:r w:rsidRPr="00847EC9">
              <w:rPr>
                <w:sz w:val="24"/>
                <w:szCs w:val="24"/>
              </w:rPr>
              <w:t>Tuule tegevus maastiku kujundajana, tuuletekkelised pinnavormid.</w:t>
            </w:r>
          </w:p>
        </w:tc>
      </w:tr>
      <w:tr w:rsidR="00286247" w:rsidRPr="00847EC9" w:rsidTr="00AB280C">
        <w:tc>
          <w:tcPr>
            <w:tcW w:w="4531" w:type="dxa"/>
          </w:tcPr>
          <w:p w:rsidR="00286247" w:rsidRPr="00847EC9" w:rsidRDefault="00286247" w:rsidP="00286247">
            <w:pPr>
              <w:jc w:val="both"/>
              <w:rPr>
                <w:sz w:val="24"/>
                <w:szCs w:val="24"/>
              </w:rPr>
            </w:pPr>
            <w:r w:rsidRPr="00847EC9">
              <w:rPr>
                <w:sz w:val="24"/>
                <w:szCs w:val="24"/>
              </w:rPr>
              <w:t>Läänemere asend ja ümbritsevad riigid</w:t>
            </w:r>
          </w:p>
        </w:tc>
        <w:tc>
          <w:tcPr>
            <w:tcW w:w="4531" w:type="dxa"/>
          </w:tcPr>
          <w:p w:rsidR="00286247" w:rsidRPr="00847EC9" w:rsidRDefault="00286247" w:rsidP="00286247">
            <w:pPr>
              <w:widowControl/>
              <w:suppressAutoHyphens w:val="0"/>
              <w:rPr>
                <w:sz w:val="24"/>
                <w:szCs w:val="24"/>
              </w:rPr>
            </w:pPr>
            <w:r w:rsidRPr="00847EC9">
              <w:rPr>
                <w:sz w:val="24"/>
                <w:szCs w:val="24"/>
              </w:rPr>
              <w:t>Läänemere basseini geoloogiline areng geoloogilises minevikus.</w:t>
            </w:r>
          </w:p>
        </w:tc>
      </w:tr>
      <w:tr w:rsidR="00286247" w:rsidRPr="00847EC9" w:rsidTr="00AB280C">
        <w:tc>
          <w:tcPr>
            <w:tcW w:w="4531" w:type="dxa"/>
          </w:tcPr>
          <w:p w:rsidR="00286247" w:rsidRPr="00847EC9" w:rsidRDefault="00286247" w:rsidP="00286247">
            <w:pPr>
              <w:jc w:val="both"/>
              <w:rPr>
                <w:sz w:val="24"/>
                <w:szCs w:val="24"/>
              </w:rPr>
            </w:pPr>
            <w:r w:rsidRPr="00847EC9">
              <w:rPr>
                <w:sz w:val="24"/>
                <w:szCs w:val="24"/>
              </w:rPr>
              <w:t>Läänemere rannik</w:t>
            </w:r>
          </w:p>
        </w:tc>
        <w:tc>
          <w:tcPr>
            <w:tcW w:w="4531" w:type="dxa"/>
          </w:tcPr>
          <w:p w:rsidR="00286247" w:rsidRPr="00847EC9" w:rsidRDefault="00286247" w:rsidP="00286247">
            <w:pPr>
              <w:widowControl/>
              <w:suppressAutoHyphens w:val="0"/>
              <w:rPr>
                <w:sz w:val="24"/>
                <w:szCs w:val="24"/>
              </w:rPr>
            </w:pPr>
            <w:r w:rsidRPr="00847EC9">
              <w:rPr>
                <w:sz w:val="24"/>
                <w:szCs w:val="24"/>
              </w:rPr>
              <w:t>Erinevad rannikutüübid ning geoloogilised protsessid, mis neid tekitavad. Lainetuse mõju rannikule, setete liikumine.</w:t>
            </w:r>
          </w:p>
        </w:tc>
      </w:tr>
      <w:tr w:rsidR="00286247" w:rsidRPr="00847EC9" w:rsidTr="00AB280C">
        <w:tc>
          <w:tcPr>
            <w:tcW w:w="4531" w:type="dxa"/>
          </w:tcPr>
          <w:p w:rsidR="00286247" w:rsidRPr="00847EC9" w:rsidRDefault="00286247" w:rsidP="00286247">
            <w:pPr>
              <w:jc w:val="both"/>
              <w:rPr>
                <w:sz w:val="24"/>
                <w:szCs w:val="24"/>
              </w:rPr>
            </w:pPr>
            <w:r w:rsidRPr="00847EC9">
              <w:rPr>
                <w:sz w:val="24"/>
                <w:szCs w:val="24"/>
              </w:rPr>
              <w:t>Eesti loodusvarad</w:t>
            </w:r>
          </w:p>
        </w:tc>
        <w:tc>
          <w:tcPr>
            <w:tcW w:w="4531" w:type="dxa"/>
          </w:tcPr>
          <w:p w:rsidR="00286247" w:rsidRPr="00847EC9" w:rsidRDefault="00286247" w:rsidP="00286247">
            <w:pPr>
              <w:widowControl/>
              <w:suppressAutoHyphens w:val="0"/>
              <w:rPr>
                <w:sz w:val="24"/>
                <w:szCs w:val="24"/>
              </w:rPr>
            </w:pPr>
            <w:r w:rsidRPr="00847EC9">
              <w:rPr>
                <w:sz w:val="24"/>
                <w:szCs w:val="24"/>
              </w:rPr>
              <w:t>Koolikursusel omandatu süvendamine, geoloogilise kollektsiooni koostamine, õppekäigud kaevandustesse, maavarade tekkimise alused.</w:t>
            </w:r>
          </w:p>
        </w:tc>
      </w:tr>
      <w:tr w:rsidR="00286247" w:rsidRPr="00847EC9" w:rsidTr="00AB280C">
        <w:tc>
          <w:tcPr>
            <w:tcW w:w="9062" w:type="dxa"/>
            <w:gridSpan w:val="2"/>
          </w:tcPr>
          <w:p w:rsidR="00286247" w:rsidRPr="00847EC9" w:rsidRDefault="00286247" w:rsidP="00286247">
            <w:pPr>
              <w:pStyle w:val="Loendilik"/>
              <w:numPr>
                <w:ilvl w:val="0"/>
                <w:numId w:val="2"/>
              </w:numPr>
              <w:jc w:val="both"/>
              <w:rPr>
                <w:sz w:val="24"/>
                <w:szCs w:val="24"/>
              </w:rPr>
            </w:pPr>
            <w:r w:rsidRPr="00847EC9">
              <w:rPr>
                <w:sz w:val="24"/>
                <w:szCs w:val="24"/>
              </w:rPr>
              <w:t>Õppekava loob seoseid matemaatika, geograafia, majanduse (kaevandamine ja maavarad) ja inseneeria valdkondadega.</w:t>
            </w:r>
          </w:p>
        </w:tc>
      </w:tr>
    </w:tbl>
    <w:p w:rsidR="00971BBE" w:rsidRPr="00847EC9" w:rsidRDefault="00971BBE" w:rsidP="004919B5">
      <w:pPr>
        <w:widowControl/>
        <w:suppressAutoHyphens w:val="0"/>
        <w:spacing w:before="240" w:after="240"/>
        <w:rPr>
          <w:b/>
        </w:rPr>
      </w:pPr>
    </w:p>
    <w:p w:rsidR="009E512F" w:rsidRPr="005A7BC7" w:rsidRDefault="009E512F" w:rsidP="00971BBE">
      <w:pPr>
        <w:widowControl/>
        <w:shd w:val="clear" w:color="auto" w:fill="FFF2CC" w:themeFill="accent4" w:themeFillTint="33"/>
        <w:suppressAutoHyphens w:val="0"/>
        <w:spacing w:before="240" w:after="240"/>
        <w:rPr>
          <w:b/>
        </w:rPr>
        <w:sectPr w:rsidR="009E512F" w:rsidRPr="005A7BC7" w:rsidSect="00971BBE">
          <w:footerReference w:type="default" r:id="rId8"/>
          <w:pgSz w:w="11906" w:h="16838"/>
          <w:pgMar w:top="1417" w:right="1417" w:bottom="1417" w:left="1417" w:header="708" w:footer="708" w:gutter="0"/>
          <w:cols w:space="708"/>
          <w:docGrid w:linePitch="360"/>
        </w:sectPr>
      </w:pPr>
    </w:p>
    <w:p w:rsidR="00756BD5" w:rsidRDefault="000C3930" w:rsidP="006E5D0E">
      <w:pPr>
        <w:pStyle w:val="Pealkiri1"/>
        <w:numPr>
          <w:ilvl w:val="0"/>
          <w:numId w:val="13"/>
        </w:numPr>
        <w:rPr>
          <w:rFonts w:ascii="Times New Roman" w:hAnsi="Times New Roman"/>
        </w:rPr>
      </w:pPr>
      <w:bookmarkStart w:id="10" w:name="_Toc493107593"/>
      <w:r w:rsidRPr="006E5D0E">
        <w:rPr>
          <w:rFonts w:ascii="Times New Roman" w:hAnsi="Times New Roman"/>
        </w:rPr>
        <w:t>Õppesisu</w:t>
      </w:r>
      <w:r w:rsidR="007D67BA" w:rsidRPr="006E5D0E">
        <w:rPr>
          <w:rFonts w:ascii="Times New Roman" w:hAnsi="Times New Roman"/>
        </w:rPr>
        <w:t>, metoodilised juhised</w:t>
      </w:r>
      <w:r w:rsidRPr="006E5D0E">
        <w:rPr>
          <w:rFonts w:ascii="Times New Roman" w:hAnsi="Times New Roman"/>
        </w:rPr>
        <w:t xml:space="preserve"> ja teemade ajaline järgnevus kursuste kaupa</w:t>
      </w:r>
      <w:bookmarkEnd w:id="10"/>
    </w:p>
    <w:p w:rsidR="00F247D9" w:rsidRPr="00F247D9" w:rsidRDefault="00F247D9" w:rsidP="00F247D9">
      <w:pPr>
        <w:pStyle w:val="Pealkiri2"/>
        <w:ind w:left="720"/>
        <w:rPr>
          <w:rFonts w:ascii="Times New Roman" w:hAnsi="Times New Roman"/>
        </w:rPr>
      </w:pPr>
      <w:bookmarkStart w:id="11" w:name="_Toc493107594"/>
      <w:r w:rsidRPr="00F247D9">
        <w:rPr>
          <w:rFonts w:ascii="Times New Roman" w:hAnsi="Times New Roman"/>
        </w:rPr>
        <w:t>I kursus</w:t>
      </w:r>
      <w:bookmarkEnd w:id="11"/>
    </w:p>
    <w:tbl>
      <w:tblPr>
        <w:tblStyle w:val="Kontuurtabel"/>
        <w:tblW w:w="15588" w:type="dxa"/>
        <w:tblLook w:val="04A0" w:firstRow="1" w:lastRow="0" w:firstColumn="1" w:lastColumn="0" w:noHBand="0" w:noVBand="1"/>
      </w:tblPr>
      <w:tblGrid>
        <w:gridCol w:w="2255"/>
        <w:gridCol w:w="7775"/>
        <w:gridCol w:w="2529"/>
        <w:gridCol w:w="2037"/>
        <w:gridCol w:w="992"/>
      </w:tblGrid>
      <w:tr w:rsidR="000C3930" w:rsidRPr="005A7BC7" w:rsidTr="00B91644">
        <w:tc>
          <w:tcPr>
            <w:tcW w:w="10060" w:type="dxa"/>
            <w:gridSpan w:val="2"/>
            <w:shd w:val="clear" w:color="auto" w:fill="A8D08D" w:themeFill="accent6" w:themeFillTint="99"/>
          </w:tcPr>
          <w:p w:rsidR="000C3930" w:rsidRPr="005A7BC7" w:rsidRDefault="000C3930" w:rsidP="008C7A9D">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 KURSUS</w:t>
            </w:r>
          </w:p>
        </w:tc>
        <w:tc>
          <w:tcPr>
            <w:tcW w:w="5528" w:type="dxa"/>
            <w:gridSpan w:val="3"/>
            <w:shd w:val="clear" w:color="auto" w:fill="A8D08D" w:themeFill="accent6" w:themeFillTint="99"/>
          </w:tcPr>
          <w:p w:rsidR="000C3930" w:rsidRPr="005A7BC7" w:rsidRDefault="000C3930" w:rsidP="008C7A9D">
            <w:pPr>
              <w:widowControl/>
              <w:suppressAutoHyphens w:val="0"/>
              <w:jc w:val="right"/>
              <w:rPr>
                <w:rFonts w:eastAsia="Calibri"/>
                <w:kern w:val="0"/>
                <w:lang w:eastAsia="en-US"/>
              </w:rPr>
            </w:pPr>
            <w:r w:rsidRPr="005A7BC7">
              <w:rPr>
                <w:rFonts w:eastAsia="Calibri"/>
                <w:kern w:val="0"/>
                <w:lang w:eastAsia="en-US"/>
              </w:rPr>
              <w:t>Geoloogia 4.-6. klassile</w:t>
            </w:r>
          </w:p>
        </w:tc>
      </w:tr>
      <w:tr w:rsidR="000C3930" w:rsidRPr="005A7BC7" w:rsidTr="00B91644">
        <w:tc>
          <w:tcPr>
            <w:tcW w:w="15588" w:type="dxa"/>
            <w:gridSpan w:val="5"/>
          </w:tcPr>
          <w:p w:rsidR="000C3930" w:rsidRPr="005A7BC7" w:rsidRDefault="000C3930" w:rsidP="00F61DA7">
            <w:pPr>
              <w:pStyle w:val="Loendilik"/>
              <w:widowControl/>
              <w:numPr>
                <w:ilvl w:val="0"/>
                <w:numId w:val="7"/>
              </w:numPr>
              <w:suppressAutoHyphens w:val="0"/>
              <w:jc w:val="center"/>
              <w:rPr>
                <w:rFonts w:eastAsia="Calibri"/>
                <w:b/>
                <w:kern w:val="0"/>
                <w:lang w:eastAsia="en-US"/>
              </w:rPr>
            </w:pPr>
            <w:r w:rsidRPr="005A7BC7">
              <w:rPr>
                <w:rFonts w:eastAsia="Calibri"/>
                <w:b/>
                <w:kern w:val="0"/>
                <w:lang w:eastAsia="en-US"/>
              </w:rPr>
              <w:t>Eluta loodus eluslooduse vundamendina</w:t>
            </w:r>
          </w:p>
        </w:tc>
      </w:tr>
      <w:tr w:rsidR="00286247" w:rsidRPr="005A7BC7" w:rsidTr="00B91644">
        <w:tc>
          <w:tcPr>
            <w:tcW w:w="15588" w:type="dxa"/>
            <w:gridSpan w:val="5"/>
          </w:tcPr>
          <w:p w:rsidR="00286247" w:rsidRPr="005A7BC7" w:rsidRDefault="00286247" w:rsidP="00286247">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286247" w:rsidRPr="005A7BC7" w:rsidRDefault="00286247" w:rsidP="001F3926">
            <w:pPr>
              <w:pStyle w:val="Loendilik"/>
              <w:widowControl/>
              <w:numPr>
                <w:ilvl w:val="0"/>
                <w:numId w:val="8"/>
              </w:numPr>
              <w:suppressAutoHyphens w:val="0"/>
            </w:pPr>
            <w:r w:rsidRPr="005A7BC7">
              <w:t>teema on mõeldud huviringi sissejuhatuseks ja suuna andmiseks;</w:t>
            </w:r>
          </w:p>
          <w:p w:rsidR="00286247" w:rsidRPr="005A7BC7" w:rsidRDefault="00286247" w:rsidP="001F3926">
            <w:pPr>
              <w:pStyle w:val="Loendilik"/>
              <w:widowControl/>
              <w:numPr>
                <w:ilvl w:val="0"/>
                <w:numId w:val="8"/>
              </w:numPr>
              <w:suppressAutoHyphens w:val="0"/>
            </w:pPr>
            <w:r w:rsidRPr="005A7BC7">
              <w:t>teema kaudu kujuneb huviringi õpilastel arusaam eluta looduse olulisusest Maa loodusprotsesside kujundajana;</w:t>
            </w:r>
          </w:p>
          <w:p w:rsidR="00286247" w:rsidRPr="005A7BC7" w:rsidRDefault="00286247" w:rsidP="001F3926">
            <w:pPr>
              <w:pStyle w:val="Loendilik"/>
              <w:widowControl/>
              <w:numPr>
                <w:ilvl w:val="0"/>
                <w:numId w:val="8"/>
              </w:numPr>
              <w:suppressAutoHyphens w:val="0"/>
            </w:pPr>
            <w:r w:rsidRPr="005A7BC7">
              <w:t>õpilased õpivad selgemini märkama eluta loodust ning lähiümbruse seoseid;</w:t>
            </w:r>
          </w:p>
          <w:p w:rsidR="00286247" w:rsidRPr="005A7BC7" w:rsidRDefault="00286247" w:rsidP="001F3926">
            <w:pPr>
              <w:pStyle w:val="Loendilik"/>
              <w:widowControl/>
              <w:numPr>
                <w:ilvl w:val="0"/>
                <w:numId w:val="8"/>
              </w:numPr>
              <w:suppressAutoHyphens w:val="0"/>
            </w:pPr>
            <w:r w:rsidRPr="005A7BC7">
              <w:t>õpilased tutvuvad geoloogia mõiste ning erinevate geoloogiaga seotud teadus- ja majandusharudega;</w:t>
            </w:r>
          </w:p>
          <w:p w:rsidR="00286247" w:rsidRPr="005A7BC7" w:rsidRDefault="00286247" w:rsidP="001F3926">
            <w:pPr>
              <w:pStyle w:val="Loendilik"/>
              <w:widowControl/>
              <w:numPr>
                <w:ilvl w:val="0"/>
                <w:numId w:val="8"/>
              </w:numPr>
              <w:suppressAutoHyphens w:val="0"/>
            </w:pPr>
            <w:r w:rsidRPr="005A7BC7">
              <w:t xml:space="preserve">mooduli osana korraldataval retkel kinnistatakse </w:t>
            </w:r>
            <w:r w:rsidR="00C22328">
              <w:t xml:space="preserve">õpitu </w:t>
            </w:r>
            <w:r w:rsidRPr="005A7BC7">
              <w:t>looduse</w:t>
            </w:r>
            <w:r w:rsidR="00C22328">
              <w:t>s reaalseid vaatlusi tehes</w:t>
            </w:r>
            <w:r w:rsidRPr="005A7BC7">
              <w:t>.</w:t>
            </w:r>
          </w:p>
        </w:tc>
      </w:tr>
      <w:tr w:rsidR="00286247" w:rsidRPr="005A7BC7" w:rsidTr="00B91644">
        <w:tc>
          <w:tcPr>
            <w:tcW w:w="15588" w:type="dxa"/>
            <w:gridSpan w:val="5"/>
          </w:tcPr>
          <w:p w:rsidR="00286247" w:rsidRPr="005A7BC7" w:rsidRDefault="00286247" w:rsidP="00286247">
            <w:pPr>
              <w:widowControl/>
              <w:suppressAutoHyphens w:val="0"/>
              <w:rPr>
                <w:rFonts w:eastAsia="Calibri"/>
                <w:kern w:val="0"/>
                <w:lang w:eastAsia="en-US"/>
              </w:rPr>
            </w:pPr>
            <w:r w:rsidRPr="005A7BC7">
              <w:rPr>
                <w:rFonts w:eastAsia="Calibri"/>
                <w:kern w:val="0"/>
                <w:lang w:eastAsia="en-US"/>
              </w:rPr>
              <w:t>Varemõpitu, millele õppeprotsessis toetutakse:</w:t>
            </w:r>
          </w:p>
          <w:p w:rsidR="00286247" w:rsidRPr="005A7BC7" w:rsidRDefault="00286247" w:rsidP="00286247">
            <w:pPr>
              <w:pStyle w:val="Loendilik"/>
              <w:widowControl/>
              <w:numPr>
                <w:ilvl w:val="0"/>
                <w:numId w:val="1"/>
              </w:numPr>
              <w:suppressAutoHyphens w:val="0"/>
              <w:rPr>
                <w:rFonts w:eastAsia="Calibri"/>
                <w:kern w:val="0"/>
                <w:lang w:eastAsia="en-US"/>
              </w:rPr>
            </w:pPr>
            <w:r w:rsidRPr="005A7BC7">
              <w:rPr>
                <w:rFonts w:eastAsia="Calibri"/>
                <w:kern w:val="0"/>
                <w:lang w:eastAsia="en-US"/>
              </w:rPr>
              <w:t>koolikursusel omandatud teadmised elusast ja eluta loodusest.</w:t>
            </w:r>
          </w:p>
        </w:tc>
      </w:tr>
      <w:tr w:rsidR="00286247" w:rsidRPr="005A7BC7" w:rsidTr="00B91644">
        <w:tc>
          <w:tcPr>
            <w:tcW w:w="15588" w:type="dxa"/>
            <w:gridSpan w:val="5"/>
          </w:tcPr>
          <w:p w:rsidR="00286247" w:rsidRPr="005A7BC7" w:rsidRDefault="00286247" w:rsidP="00286247">
            <w:pPr>
              <w:widowControl/>
              <w:suppressAutoHyphens w:val="0"/>
              <w:rPr>
                <w:rFonts w:eastAsia="Calibri"/>
                <w:kern w:val="0"/>
                <w:lang w:eastAsia="en-US"/>
              </w:rPr>
            </w:pPr>
            <w:r w:rsidRPr="005A7BC7">
              <w:rPr>
                <w:rFonts w:eastAsia="Calibri"/>
                <w:kern w:val="0"/>
                <w:lang w:eastAsia="en-US"/>
              </w:rPr>
              <w:t>Õpitulemused:</w:t>
            </w:r>
          </w:p>
          <w:p w:rsidR="00286247" w:rsidRPr="005A7BC7" w:rsidRDefault="00286247" w:rsidP="00286247">
            <w:pPr>
              <w:pStyle w:val="Loendilik"/>
              <w:widowControl/>
              <w:numPr>
                <w:ilvl w:val="0"/>
                <w:numId w:val="1"/>
              </w:numPr>
              <w:suppressAutoHyphens w:val="0"/>
              <w:rPr>
                <w:rFonts w:eastAsia="Calibri"/>
                <w:kern w:val="0"/>
                <w:lang w:eastAsia="en-US"/>
              </w:rPr>
            </w:pPr>
            <w:r w:rsidRPr="005A7BC7">
              <w:rPr>
                <w:rFonts w:eastAsia="Calibri"/>
                <w:kern w:val="0"/>
                <w:lang w:eastAsia="en-US"/>
              </w:rPr>
              <w:t>õpilased märkavad ja eristavad selgelt eluta looduse objekte enese ümber ja looduses, tunnevad inimtekke</w:t>
            </w:r>
            <w:r w:rsidR="00A978A7" w:rsidRPr="005A7BC7">
              <w:rPr>
                <w:rFonts w:eastAsia="Calibri"/>
                <w:kern w:val="0"/>
                <w:lang w:eastAsia="en-US"/>
              </w:rPr>
              <w:t>lisi objekte ning suudavad arut</w:t>
            </w:r>
            <w:r w:rsidRPr="005A7BC7">
              <w:rPr>
                <w:rFonts w:eastAsia="Calibri"/>
                <w:kern w:val="0"/>
                <w:lang w:eastAsia="en-US"/>
              </w:rPr>
              <w:t>elu tulemusena leida nende loomiseks kasutatavate erinevate materjalide päritolu;</w:t>
            </w:r>
          </w:p>
          <w:p w:rsidR="00286247" w:rsidRPr="005A7BC7" w:rsidRDefault="00286247" w:rsidP="00286247">
            <w:pPr>
              <w:pStyle w:val="Loendilik"/>
              <w:widowControl/>
              <w:numPr>
                <w:ilvl w:val="0"/>
                <w:numId w:val="1"/>
              </w:numPr>
              <w:suppressAutoHyphens w:val="0"/>
              <w:rPr>
                <w:rFonts w:eastAsia="Calibri"/>
                <w:kern w:val="0"/>
                <w:lang w:eastAsia="en-US"/>
              </w:rPr>
            </w:pPr>
            <w:r w:rsidRPr="005A7BC7">
              <w:rPr>
                <w:rFonts w:eastAsia="Calibri"/>
                <w:kern w:val="0"/>
                <w:lang w:eastAsia="en-US"/>
              </w:rPr>
              <w:t>õpilased oskavad oma sõnadega selgitada geoloogia mõistet ning nimetada vähemalt 5 erinevat teadus- või majandusvaldkonda, mida geoloogia teadusharu uurib;</w:t>
            </w:r>
          </w:p>
          <w:p w:rsidR="00286247" w:rsidRPr="005A7BC7" w:rsidRDefault="00286247" w:rsidP="00286247">
            <w:pPr>
              <w:pStyle w:val="Loendilik"/>
              <w:widowControl/>
              <w:numPr>
                <w:ilvl w:val="0"/>
                <w:numId w:val="1"/>
              </w:numPr>
              <w:suppressAutoHyphens w:val="0"/>
              <w:rPr>
                <w:rFonts w:eastAsia="Calibri"/>
                <w:kern w:val="0"/>
                <w:lang w:eastAsia="en-US"/>
              </w:rPr>
            </w:pPr>
            <w:r w:rsidRPr="005A7BC7">
              <w:rPr>
                <w:rFonts w:eastAsia="Calibri"/>
                <w:kern w:val="0"/>
                <w:lang w:eastAsia="en-US"/>
              </w:rPr>
              <w:t>õpilased oskavad nimetada vähemalt 5 erinevat ametit, millel töötavad geoloogid.</w:t>
            </w:r>
          </w:p>
        </w:tc>
      </w:tr>
      <w:tr w:rsidR="00286247" w:rsidRPr="005A7BC7" w:rsidTr="00B91644">
        <w:tc>
          <w:tcPr>
            <w:tcW w:w="15588" w:type="dxa"/>
            <w:gridSpan w:val="5"/>
          </w:tcPr>
          <w:p w:rsidR="00286247" w:rsidRPr="005A7BC7" w:rsidRDefault="00286247" w:rsidP="00286247">
            <w:pPr>
              <w:widowControl/>
              <w:suppressAutoHyphens w:val="0"/>
              <w:rPr>
                <w:rFonts w:eastAsia="Calibri"/>
                <w:kern w:val="0"/>
                <w:lang w:eastAsia="en-US"/>
              </w:rPr>
            </w:pPr>
            <w:r w:rsidRPr="005A7BC7">
              <w:rPr>
                <w:rFonts w:eastAsia="Calibri"/>
                <w:kern w:val="0"/>
                <w:lang w:eastAsia="en-US"/>
              </w:rPr>
              <w:t>Lingid juhendaja õppematerjalidele ning soovituslik kirjandus:</w:t>
            </w:r>
          </w:p>
          <w:p w:rsidR="00286247" w:rsidRPr="005A7BC7" w:rsidRDefault="00286247" w:rsidP="00286247">
            <w:pPr>
              <w:pStyle w:val="Loendilik"/>
              <w:widowControl/>
              <w:numPr>
                <w:ilvl w:val="0"/>
                <w:numId w:val="1"/>
              </w:numPr>
              <w:suppressAutoHyphens w:val="0"/>
              <w:rPr>
                <w:rFonts w:eastAsia="Calibri"/>
                <w:kern w:val="0"/>
                <w:lang w:eastAsia="en-US"/>
              </w:rPr>
            </w:pPr>
            <w:r w:rsidRPr="005A7BC7">
              <w:rPr>
                <w:rFonts w:eastAsia="Calibri"/>
                <w:kern w:val="0"/>
                <w:lang w:eastAsia="en-US"/>
              </w:rPr>
              <w:t xml:space="preserve">M.Isakari koostatud eestikeelne tutvustav tekst geoloogiast TÜ Loodusmuuseumi kodulehel: </w:t>
            </w:r>
            <w:hyperlink r:id="rId9" w:history="1">
              <w:r w:rsidRPr="005A7BC7">
                <w:rPr>
                  <w:rStyle w:val="Hperlink"/>
                  <w:rFonts w:eastAsia="Calibri"/>
                  <w:kern w:val="0"/>
                  <w:lang w:eastAsia="en-US"/>
                </w:rPr>
                <w:t>http://www.ut.ee/BGGM/yldine_geoloogia/</w:t>
              </w:r>
            </w:hyperlink>
            <w:r w:rsidRPr="005A7BC7">
              <w:rPr>
                <w:rStyle w:val="Hperlink"/>
                <w:rFonts w:eastAsia="Calibri"/>
                <w:color w:val="auto"/>
                <w:kern w:val="0"/>
                <w:u w:val="none"/>
                <w:lang w:eastAsia="en-US"/>
              </w:rPr>
              <w:t>;</w:t>
            </w:r>
          </w:p>
          <w:p w:rsidR="00286247" w:rsidRPr="005A7BC7" w:rsidRDefault="00286247" w:rsidP="00286247">
            <w:pPr>
              <w:pStyle w:val="Loendilik"/>
              <w:widowControl/>
              <w:numPr>
                <w:ilvl w:val="0"/>
                <w:numId w:val="1"/>
              </w:numPr>
              <w:suppressAutoHyphens w:val="0"/>
            </w:pPr>
            <w:r w:rsidRPr="005A7BC7">
              <w:t xml:space="preserve">eestikeelne lihtne selgitus, millega tegelevad geoloogid: </w:t>
            </w:r>
            <w:hyperlink r:id="rId10" w:history="1">
              <w:r w:rsidRPr="005A7BC7">
                <w:rPr>
                  <w:rStyle w:val="Hperlink"/>
                </w:rPr>
                <w:t>https://et.wikipedia.org/wiki/Geoloog</w:t>
              </w:r>
            </w:hyperlink>
            <w:r w:rsidRPr="005A7BC7">
              <w:t xml:space="preserve"> ning geoloogia: </w:t>
            </w:r>
            <w:hyperlink r:id="rId11" w:history="1">
              <w:r w:rsidRPr="005A7BC7">
                <w:rPr>
                  <w:rStyle w:val="Hperlink"/>
                </w:rPr>
                <w:t>https://et.wikipedia.org/wiki/Geoloogia</w:t>
              </w:r>
            </w:hyperlink>
            <w:r w:rsidRPr="005A7BC7">
              <w:rPr>
                <w:rStyle w:val="Hperlink"/>
                <w:color w:val="auto"/>
                <w:u w:val="none"/>
              </w:rPr>
              <w:t>;</w:t>
            </w:r>
          </w:p>
          <w:p w:rsidR="00286247" w:rsidRPr="005A7BC7" w:rsidRDefault="00286247" w:rsidP="00286247">
            <w:pPr>
              <w:pStyle w:val="Loendilik"/>
              <w:widowControl/>
              <w:numPr>
                <w:ilvl w:val="0"/>
                <w:numId w:val="1"/>
              </w:numPr>
              <w:suppressAutoHyphens w:val="0"/>
              <w:rPr>
                <w:rFonts w:eastAsia="Calibri"/>
                <w:kern w:val="0"/>
                <w:lang w:eastAsia="en-US"/>
              </w:rPr>
            </w:pPr>
            <w:r w:rsidRPr="005A7BC7">
              <w:rPr>
                <w:rFonts w:eastAsia="Calibri"/>
                <w:kern w:val="0"/>
                <w:lang w:eastAsia="en-US"/>
              </w:rPr>
              <w:t xml:space="preserve">inglisekeelne sissejuhatav tekst geoloogiast: </w:t>
            </w:r>
            <w:hyperlink r:id="rId12" w:history="1">
              <w:r w:rsidRPr="005A7BC7">
                <w:rPr>
                  <w:rStyle w:val="Hperlink"/>
                  <w:rFonts w:eastAsia="Calibri"/>
                  <w:kern w:val="0"/>
                  <w:lang w:eastAsia="en-US"/>
                </w:rPr>
                <w:t>https://www.thoughtco.com/geology-basics-4140422</w:t>
              </w:r>
            </w:hyperlink>
            <w:r w:rsidRPr="005A7BC7">
              <w:rPr>
                <w:rStyle w:val="Hperlink"/>
                <w:rFonts w:eastAsia="Calibri"/>
                <w:color w:val="auto"/>
                <w:kern w:val="0"/>
                <w:u w:val="none"/>
                <w:lang w:eastAsia="en-US"/>
              </w:rPr>
              <w:t>;</w:t>
            </w:r>
          </w:p>
          <w:p w:rsidR="00286247" w:rsidRPr="005A7BC7" w:rsidRDefault="00286247" w:rsidP="00286247">
            <w:pPr>
              <w:pStyle w:val="Loendilik"/>
              <w:widowControl/>
              <w:numPr>
                <w:ilvl w:val="0"/>
                <w:numId w:val="1"/>
              </w:numPr>
              <w:suppressAutoHyphens w:val="0"/>
            </w:pPr>
            <w:r w:rsidRPr="005A7BC7">
              <w:t>inglisekeelne suurepärane geoloogia-alane teadusuudiste ja informat</w:t>
            </w:r>
            <w:r w:rsidR="00A978A7" w:rsidRPr="005A7BC7">
              <w:t>si</w:t>
            </w:r>
            <w:r w:rsidRPr="005A7BC7">
              <w:t xml:space="preserve">ooni leht: </w:t>
            </w:r>
            <w:hyperlink r:id="rId13" w:history="1">
              <w:r w:rsidRPr="005A7BC7">
                <w:rPr>
                  <w:rStyle w:val="Hperlink"/>
                </w:rPr>
                <w:t>http://geology.com/</w:t>
              </w:r>
            </w:hyperlink>
            <w:r w:rsidRPr="005A7BC7">
              <w:rPr>
                <w:rStyle w:val="Hperlink"/>
                <w:color w:val="auto"/>
                <w:u w:val="none"/>
              </w:rPr>
              <w:t>.</w:t>
            </w:r>
          </w:p>
        </w:tc>
      </w:tr>
      <w:tr w:rsidR="00F55786" w:rsidRPr="005A7BC7" w:rsidTr="00B91644">
        <w:tc>
          <w:tcPr>
            <w:tcW w:w="15588" w:type="dxa"/>
            <w:gridSpan w:val="5"/>
          </w:tcPr>
          <w:p w:rsidR="00F55786" w:rsidRPr="005A7BC7" w:rsidRDefault="00396E58" w:rsidP="00AB1E4C">
            <w:pPr>
              <w:widowControl/>
              <w:suppressAutoHyphens w:val="0"/>
              <w:rPr>
                <w:rFonts w:eastAsia="Calibri"/>
                <w:kern w:val="0"/>
                <w:lang w:eastAsia="en-US"/>
              </w:rPr>
            </w:pPr>
            <w:r w:rsidRPr="005A7BC7">
              <w:rPr>
                <w:rFonts w:eastAsia="Calibri"/>
                <w:kern w:val="0"/>
                <w:lang w:eastAsia="en-US"/>
              </w:rPr>
              <w:t>Lõiming õppekava</w:t>
            </w:r>
            <w:r w:rsidR="00C22328">
              <w:rPr>
                <w:rFonts w:eastAsia="Calibri"/>
                <w:kern w:val="0"/>
                <w:lang w:eastAsia="en-US"/>
              </w:rPr>
              <w:t xml:space="preserve"> teemadega: t</w:t>
            </w:r>
            <w:r w:rsidR="00F55786" w:rsidRPr="005A7BC7">
              <w:rPr>
                <w:rFonts w:eastAsia="Calibri"/>
                <w:kern w:val="0"/>
                <w:lang w:eastAsia="en-US"/>
              </w:rPr>
              <w:t>eema toetub eelneval</w:t>
            </w:r>
            <w:r w:rsidR="00C22328">
              <w:rPr>
                <w:rFonts w:eastAsia="Calibri"/>
                <w:kern w:val="0"/>
                <w:lang w:eastAsia="en-US"/>
              </w:rPr>
              <w:t>t 1.-4. klassi loodusõpetuse (LÕ</w:t>
            </w:r>
            <w:r w:rsidR="00F55786" w:rsidRPr="005A7BC7">
              <w:rPr>
                <w:rFonts w:eastAsia="Calibri"/>
                <w:kern w:val="0"/>
                <w:lang w:eastAsia="en-US"/>
              </w:rPr>
              <w:t>) õppekavas omandatud põhiteadmistele.</w:t>
            </w:r>
          </w:p>
        </w:tc>
      </w:tr>
      <w:tr w:rsidR="000C3930" w:rsidRPr="005A7BC7" w:rsidTr="00B91644">
        <w:tc>
          <w:tcPr>
            <w:tcW w:w="15588" w:type="dxa"/>
            <w:gridSpan w:val="5"/>
          </w:tcPr>
          <w:p w:rsidR="000C3930" w:rsidRPr="005A7BC7" w:rsidRDefault="000C3930" w:rsidP="008C7A9D">
            <w:pPr>
              <w:widowControl/>
              <w:suppressAutoHyphens w:val="0"/>
              <w:rPr>
                <w:rFonts w:eastAsia="Calibri"/>
                <w:kern w:val="0"/>
                <w:lang w:eastAsia="en-US"/>
              </w:rPr>
            </w:pPr>
          </w:p>
        </w:tc>
      </w:tr>
      <w:tr w:rsidR="00F55786" w:rsidRPr="005A7BC7" w:rsidTr="00B91644">
        <w:tc>
          <w:tcPr>
            <w:tcW w:w="2261"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Teemad/ tegevused</w:t>
            </w:r>
          </w:p>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Mõisted</w:t>
            </w:r>
          </w:p>
        </w:tc>
        <w:tc>
          <w:tcPr>
            <w:tcW w:w="7799"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36"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ainete lõiming</w:t>
            </w:r>
          </w:p>
        </w:tc>
        <w:tc>
          <w:tcPr>
            <w:tcW w:w="2000"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F55786" w:rsidRPr="005A7BC7" w:rsidRDefault="00F55786" w:rsidP="00F55786">
            <w:pPr>
              <w:widowControl/>
              <w:suppressAutoHyphens w:val="0"/>
              <w:rPr>
                <w:rFonts w:eastAsia="Calibri"/>
                <w:b/>
                <w:kern w:val="0"/>
                <w:lang w:eastAsia="en-US"/>
              </w:rPr>
            </w:pPr>
            <w:r w:rsidRPr="005A7BC7">
              <w:rPr>
                <w:rFonts w:eastAsia="Calibri"/>
                <w:b/>
                <w:kern w:val="0"/>
                <w:lang w:eastAsia="en-US"/>
              </w:rPr>
              <w:t>Kestvus 8 tundi</w:t>
            </w:r>
          </w:p>
        </w:tc>
      </w:tr>
      <w:tr w:rsidR="00F55786" w:rsidRPr="005A7BC7" w:rsidTr="00B91644">
        <w:tc>
          <w:tcPr>
            <w:tcW w:w="2261"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1.</w:t>
            </w:r>
            <w:r>
              <w:rPr>
                <w:rFonts w:eastAsia="Calibri"/>
                <w:b/>
                <w:kern w:val="0"/>
                <w:lang w:eastAsia="en-US"/>
              </w:rPr>
              <w:t xml:space="preserve"> </w:t>
            </w:r>
            <w:r w:rsidR="00F55786" w:rsidRPr="006068D6">
              <w:rPr>
                <w:rFonts w:eastAsia="Calibri"/>
                <w:b/>
                <w:kern w:val="0"/>
                <w:lang w:eastAsia="en-US"/>
              </w:rPr>
              <w:t>Sissejuhatus geoloogiasse</w:t>
            </w:r>
          </w:p>
          <w:p w:rsidR="00F55786" w:rsidRPr="005A7BC7" w:rsidRDefault="00F55786" w:rsidP="00AB1E4C">
            <w:pPr>
              <w:widowControl/>
              <w:suppressAutoHyphens w:val="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Mõisted: </w:t>
            </w: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geoloogia, geoloog, geosfäär, kivistis (fossiil), mineraal, kivim, sete, ajalooline geoloogia, dünaamiline geoloogia.</w:t>
            </w:r>
          </w:p>
        </w:tc>
        <w:tc>
          <w:tcPr>
            <w:tcW w:w="7799"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Auditiivne osa ning arutelu: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geoloogia aine ja ülesanded - kes on geoloog, mida uurib geoloogia ning milleks see kõik on oluline. Selgitatakse geoloogiliste välitööde, matkade, vaatl</w:t>
            </w:r>
            <w:r w:rsidR="00C22328">
              <w:rPr>
                <w:rFonts w:eastAsia="Calibri"/>
                <w:kern w:val="0"/>
                <w:lang w:eastAsia="en-US"/>
              </w:rPr>
              <w:t>uste olulisust geoloogia tundma</w:t>
            </w:r>
            <w:r w:rsidRPr="005A7BC7">
              <w:rPr>
                <w:rFonts w:eastAsia="Calibri"/>
                <w:kern w:val="0"/>
                <w:lang w:eastAsia="en-US"/>
              </w:rPr>
              <w:t>õppimisel.</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Praktiline osa:</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uuritakse erinevaid kivimeid, mineraale ja kivistisi. Arutletakse nende ül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Loovtöö:</w:t>
            </w:r>
            <w:r w:rsidRPr="005A7BC7">
              <w:rPr>
                <w:rFonts w:eastAsia="Calibri"/>
                <w:kern w:val="0"/>
                <w:lang w:eastAsia="en-US"/>
              </w:rPr>
              <w:t xml:space="preserve"> õpilased valmistavad 3-4 liikmelistes gruppides pilt-plakati valitud teemal (nt. geoloogilised ametid, kivimite omadused vms); loovtöö esitlu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 kuidas võiks geoloogia ring toimima hakata.</w:t>
            </w:r>
          </w:p>
        </w:tc>
        <w:tc>
          <w:tcPr>
            <w:tcW w:w="253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Majandus ja elukeskkond:</w:t>
            </w:r>
            <w:r w:rsidR="00C22328">
              <w:rPr>
                <w:rFonts w:eastAsia="Calibri"/>
                <w:kern w:val="0"/>
                <w:lang w:eastAsia="en-US"/>
              </w:rPr>
              <w:t xml:space="preserve"> arutletakse</w:t>
            </w:r>
            <w:r w:rsidRPr="005A7BC7">
              <w:rPr>
                <w:rFonts w:eastAsia="Calibri"/>
                <w:kern w:val="0"/>
                <w:lang w:eastAsia="en-US"/>
              </w:rPr>
              <w:t xml:space="preserve"> erinevate geoloogiaga se</w:t>
            </w:r>
            <w:r w:rsidR="00C22328">
              <w:rPr>
                <w:rFonts w:eastAsia="Calibri"/>
                <w:kern w:val="0"/>
                <w:lang w:eastAsia="en-US"/>
              </w:rPr>
              <w:t>otud ametite üle ning</w:t>
            </w:r>
            <w:r w:rsidRPr="005A7BC7">
              <w:rPr>
                <w:rFonts w:eastAsia="Calibri"/>
                <w:kern w:val="0"/>
                <w:lang w:eastAsia="en-US"/>
              </w:rPr>
              <w:t xml:space="preserve"> miks ja kuidas</w:t>
            </w:r>
            <w:r w:rsidR="00C22328">
              <w:rPr>
                <w:rFonts w:eastAsia="Calibri"/>
                <w:kern w:val="0"/>
                <w:lang w:eastAsia="en-US"/>
              </w:rPr>
              <w:t xml:space="preserve"> geoloogia ühiskonnas vajalik</w:t>
            </w:r>
            <w:r w:rsidRPr="005A7BC7">
              <w:rPr>
                <w:rFonts w:eastAsia="Calibri"/>
                <w:kern w:val="0"/>
                <w:lang w:eastAsia="en-US"/>
              </w:rPr>
              <w:t xml:space="preserve"> ning majandusele kasulik on.</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Bioloogia, zooloogia: </w:t>
            </w:r>
            <w:r w:rsidRPr="005A7BC7">
              <w:rPr>
                <w:rFonts w:eastAsia="Calibri"/>
                <w:kern w:val="0"/>
                <w:lang w:eastAsia="en-US"/>
              </w:rPr>
              <w:t>arutletakse elusa ja eluta looduse erinevuste üle.</w:t>
            </w:r>
          </w:p>
        </w:tc>
        <w:tc>
          <w:tcPr>
            <w:tcW w:w="2000"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Plakati valmistamiseks:</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joonistamisvahendid (pliiatsid, markerid jm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Suur paber (A3 – A1), mille lapsed võivad ka väiksematest paberitest kokku kleepida (liim).</w:t>
            </w:r>
          </w:p>
        </w:tc>
        <w:tc>
          <w:tcPr>
            <w:tcW w:w="992"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h</w:t>
            </w:r>
          </w:p>
        </w:tc>
      </w:tr>
      <w:tr w:rsidR="00F55786" w:rsidRPr="005A7BC7" w:rsidTr="00B91644">
        <w:tc>
          <w:tcPr>
            <w:tcW w:w="2261"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2.</w:t>
            </w:r>
            <w:r>
              <w:rPr>
                <w:rFonts w:eastAsia="Calibri"/>
                <w:b/>
                <w:kern w:val="0"/>
                <w:lang w:eastAsia="en-US"/>
              </w:rPr>
              <w:t xml:space="preserve"> </w:t>
            </w:r>
            <w:r w:rsidR="00F55786" w:rsidRPr="006068D6">
              <w:rPr>
                <w:rFonts w:eastAsia="Calibri"/>
                <w:b/>
                <w:kern w:val="0"/>
                <w:lang w:eastAsia="en-US"/>
              </w:rPr>
              <w:t>Sissejuhatav loodusretk kodukoha ümbruses</w:t>
            </w:r>
          </w:p>
        </w:tc>
        <w:tc>
          <w:tcPr>
            <w:tcW w:w="7799" w:type="dxa"/>
          </w:tcPr>
          <w:p w:rsidR="00F55786" w:rsidRPr="005A7BC7" w:rsidRDefault="00F55786" w:rsidP="00AB1E4C">
            <w:pPr>
              <w:widowControl/>
              <w:suppressAutoHyphens w:val="0"/>
              <w:rPr>
                <w:i/>
                <w:color w:val="000000"/>
              </w:rPr>
            </w:pPr>
            <w:r w:rsidRPr="005A7BC7">
              <w:rPr>
                <w:i/>
                <w:color w:val="000000"/>
              </w:rPr>
              <w:t>Vaatlus, kirjeldamine, mõõtmine, proovimine:</w:t>
            </w:r>
          </w:p>
          <w:p w:rsidR="00F55786" w:rsidRPr="005A7BC7" w:rsidRDefault="00C22328" w:rsidP="00AB1E4C">
            <w:pPr>
              <w:widowControl/>
              <w:suppressAutoHyphens w:val="0"/>
              <w:rPr>
                <w:rFonts w:eastAsia="Calibri"/>
                <w:kern w:val="0"/>
                <w:lang w:eastAsia="en-US"/>
              </w:rPr>
            </w:pPr>
            <w:r>
              <w:rPr>
                <w:rFonts w:eastAsia="Calibri"/>
                <w:kern w:val="0"/>
                <w:lang w:eastAsia="en-US"/>
              </w:rPr>
              <w:t>Õues</w:t>
            </w:r>
            <w:r w:rsidR="00F55786" w:rsidRPr="005A7BC7">
              <w:rPr>
                <w:rFonts w:eastAsia="Calibri"/>
                <w:kern w:val="0"/>
                <w:lang w:eastAsia="en-US"/>
              </w:rPr>
              <w:t>õppe vormis tehakse loodusvaatlus, diskussioon nähtu üle, järelduste tegemi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tc>
        <w:tc>
          <w:tcPr>
            <w:tcW w:w="253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Majandus ja elukeskkond:</w:t>
            </w:r>
            <w:r w:rsidRPr="005A7BC7">
              <w:rPr>
                <w:rFonts w:eastAsia="Calibri"/>
                <w:kern w:val="0"/>
                <w:lang w:eastAsia="en-US"/>
              </w:rPr>
              <w:t xml:space="preserve"> retkel arutletakse erinevate materjalide päritolu üle ning kuidas looduslikud materjalid on inimestele kasulikud.</w:t>
            </w:r>
          </w:p>
        </w:tc>
        <w:tc>
          <w:tcPr>
            <w:tcW w:w="2000"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Retke jaoks:</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välipäevik ja kirjutusvahend (lastel kaasas),</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w:t>
            </w:r>
          </w:p>
        </w:tc>
        <w:tc>
          <w:tcPr>
            <w:tcW w:w="992"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h</w:t>
            </w:r>
          </w:p>
        </w:tc>
      </w:tr>
    </w:tbl>
    <w:p w:rsidR="00F55786" w:rsidRPr="005A7BC7" w:rsidRDefault="00F55786">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242"/>
        <w:gridCol w:w="7472"/>
        <w:gridCol w:w="241"/>
        <w:gridCol w:w="2531"/>
        <w:gridCol w:w="2111"/>
        <w:gridCol w:w="991"/>
      </w:tblGrid>
      <w:tr w:rsidR="00756BD5" w:rsidRPr="005A7BC7" w:rsidTr="00FF0A48">
        <w:tc>
          <w:tcPr>
            <w:tcW w:w="9714" w:type="dxa"/>
            <w:gridSpan w:val="2"/>
            <w:shd w:val="clear" w:color="auto" w:fill="A8D08D" w:themeFill="accent6" w:themeFillTint="99"/>
          </w:tcPr>
          <w:p w:rsidR="00756BD5" w:rsidRPr="005A7BC7" w:rsidRDefault="00756BD5" w:rsidP="00F445A8">
            <w:pPr>
              <w:widowControl/>
              <w:suppressAutoHyphens w:val="0"/>
              <w:rPr>
                <w:rFonts w:eastAsia="Calibri"/>
                <w:kern w:val="0"/>
                <w:lang w:eastAsia="en-US"/>
              </w:rPr>
            </w:pPr>
            <w:r w:rsidRPr="005A7BC7">
              <w:rPr>
                <w:rFonts w:eastAsia="Calibri"/>
                <w:kern w:val="0"/>
                <w:lang w:eastAsia="en-US"/>
              </w:rPr>
              <w:t>Mooduli metoodiline juhend</w:t>
            </w:r>
            <w:r w:rsidR="00223CF4" w:rsidRPr="005A7BC7">
              <w:rPr>
                <w:rFonts w:eastAsia="Calibri"/>
                <w:kern w:val="0"/>
                <w:lang w:eastAsia="en-US"/>
              </w:rPr>
              <w:t xml:space="preserve">: </w:t>
            </w:r>
            <w:r w:rsidR="00223CF4" w:rsidRPr="005A7BC7">
              <w:rPr>
                <w:rFonts w:eastAsia="Calibri"/>
                <w:b/>
                <w:kern w:val="0"/>
                <w:lang w:eastAsia="en-US"/>
              </w:rPr>
              <w:t>I KURSUS</w:t>
            </w:r>
          </w:p>
        </w:tc>
        <w:tc>
          <w:tcPr>
            <w:tcW w:w="5874" w:type="dxa"/>
            <w:gridSpan w:val="4"/>
            <w:shd w:val="clear" w:color="auto" w:fill="A8D08D" w:themeFill="accent6" w:themeFillTint="99"/>
          </w:tcPr>
          <w:p w:rsidR="00756BD5" w:rsidRPr="005A7BC7" w:rsidRDefault="00756BD5" w:rsidP="00F445A8">
            <w:pPr>
              <w:widowControl/>
              <w:suppressAutoHyphens w:val="0"/>
              <w:jc w:val="right"/>
              <w:rPr>
                <w:rFonts w:eastAsia="Calibri"/>
                <w:kern w:val="0"/>
                <w:lang w:eastAsia="en-US"/>
              </w:rPr>
            </w:pPr>
            <w:r w:rsidRPr="005A7BC7">
              <w:rPr>
                <w:rFonts w:eastAsia="Calibri"/>
                <w:kern w:val="0"/>
                <w:lang w:eastAsia="en-US"/>
              </w:rPr>
              <w:t>Geoloogia 4.-6. klassile</w:t>
            </w:r>
          </w:p>
        </w:tc>
      </w:tr>
      <w:tr w:rsidR="00756BD5" w:rsidRPr="005A7BC7" w:rsidTr="00B03598">
        <w:tc>
          <w:tcPr>
            <w:tcW w:w="15588" w:type="dxa"/>
            <w:gridSpan w:val="6"/>
          </w:tcPr>
          <w:p w:rsidR="00756BD5" w:rsidRPr="005A7BC7" w:rsidRDefault="004C2BDC" w:rsidP="00F61DA7">
            <w:pPr>
              <w:pStyle w:val="Loendilik"/>
              <w:widowControl/>
              <w:numPr>
                <w:ilvl w:val="0"/>
                <w:numId w:val="7"/>
              </w:numPr>
              <w:suppressAutoHyphens w:val="0"/>
              <w:jc w:val="center"/>
              <w:rPr>
                <w:rFonts w:eastAsia="Calibri"/>
                <w:b/>
                <w:kern w:val="0"/>
                <w:lang w:eastAsia="en-US"/>
              </w:rPr>
            </w:pPr>
            <w:r w:rsidRPr="005A7BC7">
              <w:rPr>
                <w:rFonts w:eastAsia="Calibri"/>
                <w:b/>
                <w:kern w:val="0"/>
                <w:lang w:eastAsia="en-US"/>
              </w:rPr>
              <w:t>Maailmaruum</w:t>
            </w:r>
          </w:p>
        </w:tc>
      </w:tr>
      <w:tr w:rsidR="00756BD5" w:rsidRPr="005A7BC7" w:rsidTr="00B03598">
        <w:tc>
          <w:tcPr>
            <w:tcW w:w="15588" w:type="dxa"/>
            <w:gridSpan w:val="6"/>
          </w:tcPr>
          <w:p w:rsidR="00756BD5" w:rsidRPr="005A7BC7" w:rsidRDefault="00756BD5" w:rsidP="00F445A8">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0A569D" w:rsidRPr="005A7BC7" w:rsidRDefault="00844285" w:rsidP="00B30324">
            <w:pPr>
              <w:pStyle w:val="Loendilik"/>
              <w:widowControl/>
              <w:numPr>
                <w:ilvl w:val="0"/>
                <w:numId w:val="1"/>
              </w:numPr>
              <w:suppressAutoHyphens w:val="0"/>
            </w:pPr>
            <w:r w:rsidRPr="005A7BC7">
              <w:t>t</w:t>
            </w:r>
            <w:r w:rsidR="005431E5" w:rsidRPr="005A7BC7">
              <w:t>eema laiendab huviringi õpilaste olemasolevaid teadmisi maailmaruumist, Päikesesüsteemist ning meteoriitikast</w:t>
            </w:r>
            <w:r w:rsidRPr="005A7BC7">
              <w:t>;</w:t>
            </w:r>
          </w:p>
          <w:p w:rsidR="005431E5" w:rsidRPr="005A7BC7" w:rsidRDefault="00844285" w:rsidP="00B30324">
            <w:pPr>
              <w:pStyle w:val="Loendilik"/>
              <w:widowControl/>
              <w:numPr>
                <w:ilvl w:val="0"/>
                <w:numId w:val="1"/>
              </w:numPr>
              <w:suppressAutoHyphens w:val="0"/>
            </w:pPr>
            <w:r w:rsidRPr="005A7BC7">
              <w:t>õ</w:t>
            </w:r>
            <w:r w:rsidR="005431E5" w:rsidRPr="005A7BC7">
              <w:t xml:space="preserve">pitakse </w:t>
            </w:r>
            <w:r w:rsidR="007F54F7" w:rsidRPr="005A7BC7">
              <w:t xml:space="preserve">põhjalikult </w:t>
            </w:r>
            <w:r w:rsidR="005431E5" w:rsidRPr="005A7BC7">
              <w:t>tundma Päikesesüsteemi erinevaid taevakehi</w:t>
            </w:r>
            <w:r w:rsidRPr="005A7BC7">
              <w:t>;</w:t>
            </w:r>
          </w:p>
          <w:p w:rsidR="005431E5" w:rsidRPr="005A7BC7" w:rsidRDefault="00844285" w:rsidP="005431E5">
            <w:pPr>
              <w:pStyle w:val="Loendilik"/>
              <w:widowControl/>
              <w:numPr>
                <w:ilvl w:val="0"/>
                <w:numId w:val="1"/>
              </w:numPr>
              <w:suppressAutoHyphens w:val="0"/>
            </w:pPr>
            <w:r w:rsidRPr="005A7BC7">
              <w:t>õ</w:t>
            </w:r>
            <w:r w:rsidR="005431E5" w:rsidRPr="005A7BC7">
              <w:t xml:space="preserve">pilased saavad uusi teadmisi meteoriitikast ning mõistavad meteoriitide olulisust </w:t>
            </w:r>
            <w:r w:rsidR="00C22328" w:rsidRPr="005A7BC7">
              <w:t xml:space="preserve">elustiku arengu kujundamisel </w:t>
            </w:r>
            <w:r w:rsidR="005431E5" w:rsidRPr="005A7BC7">
              <w:t>Maa geoloogilises ajaloos</w:t>
            </w:r>
            <w:r w:rsidRPr="005A7BC7">
              <w:t>;</w:t>
            </w:r>
          </w:p>
          <w:p w:rsidR="005431E5" w:rsidRPr="005A7BC7" w:rsidRDefault="00844285" w:rsidP="005431E5">
            <w:pPr>
              <w:pStyle w:val="Loendilik"/>
              <w:widowControl/>
              <w:numPr>
                <w:ilvl w:val="0"/>
                <w:numId w:val="1"/>
              </w:numPr>
              <w:suppressAutoHyphens w:val="0"/>
            </w:pPr>
            <w:r w:rsidRPr="005A7BC7">
              <w:t>õ</w:t>
            </w:r>
            <w:r w:rsidR="005431E5" w:rsidRPr="005A7BC7">
              <w:t>pitakse planeerima ja läbi viima lihtsamaid katseid meteoriidikraatrite tekkimisel erinevast materjalist pinnasesse</w:t>
            </w:r>
            <w:r w:rsidRPr="005A7BC7">
              <w:t>;</w:t>
            </w:r>
          </w:p>
          <w:p w:rsidR="005431E5" w:rsidRPr="005A7BC7" w:rsidRDefault="00844285" w:rsidP="005431E5">
            <w:pPr>
              <w:pStyle w:val="Loendilik"/>
              <w:widowControl/>
              <w:numPr>
                <w:ilvl w:val="0"/>
                <w:numId w:val="1"/>
              </w:numPr>
              <w:suppressAutoHyphens w:val="0"/>
            </w:pPr>
            <w:r w:rsidRPr="005A7BC7">
              <w:t>õ</w:t>
            </w:r>
            <w:r w:rsidR="005431E5" w:rsidRPr="005A7BC7">
              <w:t>pilased õpivad tegema katse tulemustele toetudes põhjendatud järeldusi tekkiva meteoriidikraatr</w:t>
            </w:r>
            <w:r w:rsidR="00C22328">
              <w:t xml:space="preserve">i suuruse ning </w:t>
            </w:r>
            <w:r w:rsidR="005431E5" w:rsidRPr="005A7BC7">
              <w:t>võimaliku katastroofi ulatuse osas lähtuvalt langeva meteoriidikeha massi, langemiskiiruse ning langemis</w:t>
            </w:r>
            <w:r w:rsidRPr="005A7BC7">
              <w:t>koha pinnase materjali valikust;</w:t>
            </w:r>
          </w:p>
          <w:p w:rsidR="007F54F7" w:rsidRPr="005A7BC7" w:rsidRDefault="00844285" w:rsidP="007F54F7">
            <w:pPr>
              <w:pStyle w:val="Loendilik"/>
              <w:widowControl/>
              <w:numPr>
                <w:ilvl w:val="0"/>
                <w:numId w:val="1"/>
              </w:numPr>
              <w:suppressAutoHyphens w:val="0"/>
            </w:pPr>
            <w:r w:rsidRPr="005A7BC7">
              <w:t>õ</w:t>
            </w:r>
            <w:r w:rsidR="007F54F7" w:rsidRPr="005A7BC7">
              <w:t xml:space="preserve">pitakse kasutama </w:t>
            </w:r>
            <w:r w:rsidR="007F54F7" w:rsidRPr="005A7BC7">
              <w:rPr>
                <w:i/>
              </w:rPr>
              <w:t>Google Maps</w:t>
            </w:r>
            <w:r w:rsidR="007F54F7" w:rsidRPr="005A7BC7">
              <w:t xml:space="preserve"> rakendust ja </w:t>
            </w:r>
            <w:r w:rsidR="007F54F7" w:rsidRPr="005A7BC7">
              <w:rPr>
                <w:i/>
              </w:rPr>
              <w:t>Earth Impact Database</w:t>
            </w:r>
            <w:r w:rsidR="007F54F7" w:rsidRPr="005A7BC7">
              <w:t xml:space="preserve"> andmebaasi meteoriidikraatrite uurimisel ning Eesti ja maailma kraatrite tundmaõppimisel</w:t>
            </w:r>
            <w:r w:rsidR="00286247" w:rsidRPr="005A7BC7">
              <w:t>.</w:t>
            </w:r>
          </w:p>
        </w:tc>
      </w:tr>
      <w:tr w:rsidR="00756BD5" w:rsidRPr="005A7BC7" w:rsidTr="00B03598">
        <w:tc>
          <w:tcPr>
            <w:tcW w:w="15588" w:type="dxa"/>
            <w:gridSpan w:val="6"/>
          </w:tcPr>
          <w:p w:rsidR="00756BD5" w:rsidRPr="005A7BC7" w:rsidRDefault="00E621DC" w:rsidP="00F445A8">
            <w:pPr>
              <w:widowControl/>
              <w:suppressAutoHyphens w:val="0"/>
              <w:rPr>
                <w:rFonts w:eastAsia="Calibri"/>
                <w:kern w:val="0"/>
                <w:lang w:eastAsia="en-US"/>
              </w:rPr>
            </w:pPr>
            <w:r w:rsidRPr="005A7BC7">
              <w:rPr>
                <w:rFonts w:eastAsia="Calibri"/>
                <w:kern w:val="0"/>
                <w:lang w:eastAsia="en-US"/>
              </w:rPr>
              <w:t>Varem</w:t>
            </w:r>
            <w:r w:rsidR="00756BD5" w:rsidRPr="005A7BC7">
              <w:rPr>
                <w:rFonts w:eastAsia="Calibri"/>
                <w:kern w:val="0"/>
                <w:lang w:eastAsia="en-US"/>
              </w:rPr>
              <w:t>õpitu</w:t>
            </w:r>
            <w:r w:rsidRPr="005A7BC7">
              <w:rPr>
                <w:rFonts w:eastAsia="Calibri"/>
                <w:kern w:val="0"/>
                <w:lang w:eastAsia="en-US"/>
              </w:rPr>
              <w:t>,</w:t>
            </w:r>
            <w:r w:rsidR="00756BD5" w:rsidRPr="005A7BC7">
              <w:rPr>
                <w:rFonts w:eastAsia="Calibri"/>
                <w:kern w:val="0"/>
                <w:lang w:eastAsia="en-US"/>
              </w:rPr>
              <w:t xml:space="preserve"> millele õppeprotsessis toetutakse:</w:t>
            </w:r>
          </w:p>
          <w:p w:rsidR="00756BD5" w:rsidRPr="005A7BC7" w:rsidRDefault="00671E7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1</w:t>
            </w:r>
            <w:r w:rsidR="00F206D4">
              <w:rPr>
                <w:rFonts w:eastAsia="Calibri"/>
                <w:kern w:val="0"/>
                <w:lang w:eastAsia="en-US"/>
              </w:rPr>
              <w:t>.</w:t>
            </w:r>
            <w:r w:rsidRPr="005A7BC7">
              <w:rPr>
                <w:rFonts w:eastAsia="Calibri"/>
                <w:kern w:val="0"/>
                <w:lang w:eastAsia="en-US"/>
              </w:rPr>
              <w:t>-4</w:t>
            </w:r>
            <w:r w:rsidR="005431E5" w:rsidRPr="005A7BC7">
              <w:rPr>
                <w:rFonts w:eastAsia="Calibri"/>
                <w:kern w:val="0"/>
                <w:lang w:eastAsia="en-US"/>
              </w:rPr>
              <w:t>.</w:t>
            </w:r>
            <w:r w:rsidRPr="005A7BC7">
              <w:rPr>
                <w:rFonts w:eastAsia="Calibri"/>
                <w:kern w:val="0"/>
                <w:lang w:eastAsia="en-US"/>
              </w:rPr>
              <w:t xml:space="preserve"> kl loodusõpetuse ainekava teemad</w:t>
            </w:r>
            <w:r w:rsidR="00844285" w:rsidRPr="005A7BC7">
              <w:rPr>
                <w:rFonts w:eastAsia="Calibri"/>
                <w:kern w:val="0"/>
                <w:lang w:eastAsia="en-US"/>
              </w:rPr>
              <w:t>;</w:t>
            </w:r>
          </w:p>
          <w:p w:rsidR="005431E5" w:rsidRPr="005A7BC7" w:rsidRDefault="005431E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1</w:t>
            </w:r>
            <w:r w:rsidR="00F206D4">
              <w:rPr>
                <w:rFonts w:eastAsia="Calibri"/>
                <w:kern w:val="0"/>
                <w:lang w:eastAsia="en-US"/>
              </w:rPr>
              <w:t>.</w:t>
            </w:r>
            <w:r w:rsidRPr="005A7BC7">
              <w:rPr>
                <w:rFonts w:eastAsia="Calibri"/>
                <w:kern w:val="0"/>
                <w:lang w:eastAsia="en-US"/>
              </w:rPr>
              <w:t>-4. kl matemaatika</w:t>
            </w:r>
            <w:r w:rsidR="00286247" w:rsidRPr="005A7BC7">
              <w:rPr>
                <w:rFonts w:eastAsia="Calibri"/>
                <w:kern w:val="0"/>
                <w:lang w:eastAsia="en-US"/>
              </w:rPr>
              <w:t>.</w:t>
            </w:r>
          </w:p>
        </w:tc>
      </w:tr>
      <w:tr w:rsidR="00756BD5" w:rsidRPr="005A7BC7" w:rsidTr="00B03598">
        <w:tc>
          <w:tcPr>
            <w:tcW w:w="15588" w:type="dxa"/>
            <w:gridSpan w:val="6"/>
          </w:tcPr>
          <w:p w:rsidR="00756BD5" w:rsidRPr="005A7BC7" w:rsidRDefault="00756BD5" w:rsidP="00F445A8">
            <w:pPr>
              <w:widowControl/>
              <w:suppressAutoHyphens w:val="0"/>
              <w:rPr>
                <w:rFonts w:eastAsia="Calibri"/>
                <w:kern w:val="0"/>
                <w:lang w:eastAsia="en-US"/>
              </w:rPr>
            </w:pPr>
            <w:r w:rsidRPr="005A7BC7">
              <w:rPr>
                <w:rFonts w:eastAsia="Calibri"/>
                <w:kern w:val="0"/>
                <w:lang w:eastAsia="en-US"/>
              </w:rPr>
              <w:t xml:space="preserve">Õpitulemused: </w:t>
            </w:r>
          </w:p>
          <w:p w:rsidR="00756BD5" w:rsidRPr="005A7BC7" w:rsidRDefault="00844285" w:rsidP="00844285">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E3D61" w:rsidRPr="005A7BC7">
              <w:rPr>
                <w:rFonts w:eastAsia="Calibri"/>
                <w:kern w:val="0"/>
                <w:lang w:eastAsia="en-US"/>
              </w:rPr>
              <w:t>pilased</w:t>
            </w:r>
            <w:r w:rsidR="00C22328">
              <w:rPr>
                <w:rFonts w:eastAsia="Calibri"/>
                <w:kern w:val="0"/>
                <w:lang w:eastAsia="en-US"/>
              </w:rPr>
              <w:t xml:space="preserve"> tunnevad erinevaid astronoomia</w:t>
            </w:r>
            <w:r w:rsidR="008E3D61" w:rsidRPr="005A7BC7">
              <w:rPr>
                <w:rFonts w:eastAsia="Calibri"/>
                <w:kern w:val="0"/>
                <w:lang w:eastAsia="en-US"/>
              </w:rPr>
              <w:t>alaseid mõisteid ning oskavad neid seostada erinevate kosmiliste protsessidega</w:t>
            </w:r>
            <w:r w:rsidRPr="005A7BC7">
              <w:rPr>
                <w:rFonts w:eastAsia="Calibri"/>
                <w:kern w:val="0"/>
                <w:lang w:eastAsia="en-US"/>
              </w:rPr>
              <w:t>;</w:t>
            </w:r>
          </w:p>
          <w:p w:rsidR="008E3D61" w:rsidRPr="005A7BC7" w:rsidRDefault="0084428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C22328">
              <w:rPr>
                <w:rFonts w:eastAsia="Calibri"/>
                <w:kern w:val="0"/>
                <w:lang w:eastAsia="en-US"/>
              </w:rPr>
              <w:t>pilased tunnevad p</w:t>
            </w:r>
            <w:r w:rsidR="008E3D61" w:rsidRPr="005A7BC7">
              <w:rPr>
                <w:rFonts w:eastAsia="Calibri"/>
                <w:kern w:val="0"/>
                <w:lang w:eastAsia="en-US"/>
              </w:rPr>
              <w:t>äikesesüsteemi ehitust ning oskavad arutleda erinevate planeetide iseloomulike omaduste üle</w:t>
            </w:r>
            <w:r w:rsidR="00C22328">
              <w:rPr>
                <w:rFonts w:eastAsia="Calibri"/>
                <w:kern w:val="0"/>
                <w:lang w:eastAsia="en-US"/>
              </w:rPr>
              <w:t xml:space="preserve">, </w:t>
            </w:r>
            <w:r w:rsidR="007F54F7" w:rsidRPr="005A7BC7">
              <w:rPr>
                <w:rFonts w:eastAsia="Calibri"/>
                <w:kern w:val="0"/>
                <w:lang w:eastAsia="en-US"/>
              </w:rPr>
              <w:t>reastada planeedid õiges järjekorras</w:t>
            </w:r>
            <w:r w:rsidRPr="005A7BC7">
              <w:rPr>
                <w:rFonts w:eastAsia="Calibri"/>
                <w:kern w:val="0"/>
                <w:lang w:eastAsia="en-US"/>
              </w:rPr>
              <w:t>;</w:t>
            </w:r>
          </w:p>
          <w:p w:rsidR="008E3D61" w:rsidRPr="005A7BC7" w:rsidRDefault="0084428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E3D61" w:rsidRPr="005A7BC7">
              <w:rPr>
                <w:rFonts w:eastAsia="Calibri"/>
                <w:kern w:val="0"/>
                <w:lang w:eastAsia="en-US"/>
              </w:rPr>
              <w:t>pilased ar</w:t>
            </w:r>
            <w:r w:rsidR="00C22328">
              <w:rPr>
                <w:rFonts w:eastAsia="Calibri"/>
                <w:kern w:val="0"/>
                <w:lang w:eastAsia="en-US"/>
              </w:rPr>
              <w:t>endavad arvutikasutamise oskust</w:t>
            </w:r>
            <w:r w:rsidR="008E3D61" w:rsidRPr="005A7BC7">
              <w:rPr>
                <w:rFonts w:eastAsia="Calibri"/>
                <w:kern w:val="0"/>
                <w:lang w:eastAsia="en-US"/>
              </w:rPr>
              <w:t xml:space="preserve"> lihtsaid otsinguid andmebaasis tehes ning on teinud (esma)tutvuse </w:t>
            </w:r>
            <w:r w:rsidR="008E3D61" w:rsidRPr="005A7BC7">
              <w:rPr>
                <w:rFonts w:eastAsia="Calibri"/>
                <w:i/>
                <w:kern w:val="0"/>
                <w:lang w:eastAsia="en-US"/>
              </w:rPr>
              <w:t>Google Maps</w:t>
            </w:r>
            <w:r w:rsidR="008E3D61" w:rsidRPr="005A7BC7">
              <w:rPr>
                <w:rFonts w:eastAsia="Calibri"/>
                <w:kern w:val="0"/>
                <w:lang w:eastAsia="en-US"/>
              </w:rPr>
              <w:t xml:space="preserve"> rakendusega </w:t>
            </w:r>
            <w:r w:rsidR="007F54F7" w:rsidRPr="005A7BC7">
              <w:rPr>
                <w:rFonts w:eastAsia="Calibri"/>
                <w:kern w:val="0"/>
                <w:lang w:eastAsia="en-US"/>
              </w:rPr>
              <w:t xml:space="preserve">ja </w:t>
            </w:r>
            <w:r w:rsidR="007F54F7" w:rsidRPr="005A7BC7">
              <w:rPr>
                <w:rFonts w:eastAsia="Calibri"/>
                <w:i/>
                <w:kern w:val="0"/>
                <w:lang w:eastAsia="en-US"/>
              </w:rPr>
              <w:t>Earth Impact Database</w:t>
            </w:r>
            <w:r w:rsidR="007F54F7" w:rsidRPr="005A7BC7">
              <w:rPr>
                <w:rFonts w:eastAsia="Calibri"/>
                <w:kern w:val="0"/>
                <w:lang w:eastAsia="en-US"/>
              </w:rPr>
              <w:t xml:space="preserve"> andmebaasiga </w:t>
            </w:r>
            <w:r w:rsidR="008E3D61" w:rsidRPr="005A7BC7">
              <w:rPr>
                <w:rFonts w:eastAsia="Calibri"/>
                <w:kern w:val="0"/>
                <w:lang w:eastAsia="en-US"/>
              </w:rPr>
              <w:t>suunatud küsimuste lahendamisel (meteoriidikraatrite interaktiivne kaart)</w:t>
            </w:r>
            <w:r w:rsidRPr="005A7BC7">
              <w:rPr>
                <w:rFonts w:eastAsia="Calibri"/>
                <w:kern w:val="0"/>
                <w:lang w:eastAsia="en-US"/>
              </w:rPr>
              <w:t>;</w:t>
            </w:r>
          </w:p>
          <w:p w:rsidR="008E3D61" w:rsidRPr="005A7BC7" w:rsidRDefault="0084428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E3D61" w:rsidRPr="005A7BC7">
              <w:rPr>
                <w:rFonts w:eastAsia="Calibri"/>
                <w:kern w:val="0"/>
                <w:lang w:eastAsia="en-US"/>
              </w:rPr>
              <w:t>pilased oskavad nimetada kõiki Eesti meteoriidikraatreid ning teavad nende geograafilisi asukohti</w:t>
            </w:r>
            <w:r w:rsidR="00286247" w:rsidRPr="005A7BC7">
              <w:rPr>
                <w:rFonts w:eastAsia="Calibri"/>
                <w:kern w:val="0"/>
                <w:lang w:eastAsia="en-US"/>
              </w:rPr>
              <w:t>.</w:t>
            </w:r>
          </w:p>
        </w:tc>
      </w:tr>
      <w:tr w:rsidR="00756BD5" w:rsidRPr="005A7BC7" w:rsidTr="00B03598">
        <w:tc>
          <w:tcPr>
            <w:tcW w:w="15588" w:type="dxa"/>
            <w:gridSpan w:val="6"/>
          </w:tcPr>
          <w:p w:rsidR="00671E71" w:rsidRPr="005A7BC7" w:rsidRDefault="00A02EA2" w:rsidP="00661BEC">
            <w:pPr>
              <w:widowControl/>
              <w:suppressAutoHyphens w:val="0"/>
              <w:rPr>
                <w:rFonts w:eastAsia="Calibri"/>
                <w:kern w:val="0"/>
                <w:lang w:eastAsia="en-US"/>
              </w:rPr>
            </w:pPr>
            <w:r w:rsidRPr="005A7BC7">
              <w:rPr>
                <w:rFonts w:eastAsia="Calibri"/>
                <w:kern w:val="0"/>
                <w:lang w:eastAsia="en-US"/>
              </w:rPr>
              <w:t>L</w:t>
            </w:r>
            <w:r w:rsidR="00756BD5" w:rsidRPr="005A7BC7">
              <w:rPr>
                <w:rFonts w:eastAsia="Calibri"/>
                <w:kern w:val="0"/>
                <w:lang w:eastAsia="en-US"/>
              </w:rPr>
              <w:t>ingid juhendaja õppematerjalid</w:t>
            </w:r>
            <w:r w:rsidRPr="005A7BC7">
              <w:rPr>
                <w:rFonts w:eastAsia="Calibri"/>
                <w:kern w:val="0"/>
                <w:lang w:eastAsia="en-US"/>
              </w:rPr>
              <w:t>ele ning soovituslik kirjandus:</w:t>
            </w:r>
          </w:p>
          <w:p w:rsidR="00671E71" w:rsidRPr="005A7BC7" w:rsidRDefault="00844285" w:rsidP="00B30324">
            <w:pPr>
              <w:pStyle w:val="Loendilik"/>
              <w:widowControl/>
              <w:numPr>
                <w:ilvl w:val="0"/>
                <w:numId w:val="1"/>
              </w:numPr>
              <w:suppressAutoHyphens w:val="0"/>
            </w:pPr>
            <w:r w:rsidRPr="005A7BC7">
              <w:t xml:space="preserve">Ü. </w:t>
            </w:r>
            <w:r w:rsidR="00671E71" w:rsidRPr="005A7BC7">
              <w:t>Murula koost</w:t>
            </w:r>
            <w:r w:rsidR="00DC4FCB">
              <w:t>atud põhjalik eestikeelne veebiõpik universumi ja p</w:t>
            </w:r>
            <w:r w:rsidR="00671E71" w:rsidRPr="005A7BC7">
              <w:t xml:space="preserve">äikesesüsteemi kohta: </w:t>
            </w:r>
            <w:hyperlink r:id="rId14" w:history="1">
              <w:r w:rsidR="00671E71" w:rsidRPr="005A7BC7">
                <w:rPr>
                  <w:rStyle w:val="Hperlink"/>
                </w:rPr>
                <w:t>http://www.rak.edu.ee/opiobjektid/universum/pikesessteem.html</w:t>
              </w:r>
            </w:hyperlink>
            <w:r w:rsidRPr="005A7BC7">
              <w:rPr>
                <w:rStyle w:val="Hperlink"/>
                <w:color w:val="auto"/>
                <w:u w:val="none"/>
              </w:rPr>
              <w:t>;</w:t>
            </w:r>
          </w:p>
          <w:p w:rsidR="004E56C6" w:rsidRPr="005A7BC7" w:rsidRDefault="00671E71" w:rsidP="00B30324">
            <w:pPr>
              <w:pStyle w:val="Loendilik"/>
              <w:widowControl/>
              <w:numPr>
                <w:ilvl w:val="0"/>
                <w:numId w:val="1"/>
              </w:numPr>
              <w:suppressAutoHyphens w:val="0"/>
            </w:pPr>
            <w:r w:rsidRPr="005A7BC7">
              <w:t>J</w:t>
            </w:r>
            <w:r w:rsidR="00844285" w:rsidRPr="005A7BC7">
              <w:t>.</w:t>
            </w:r>
            <w:r w:rsidRPr="005A7BC7">
              <w:t xml:space="preserve"> Jaaniste jt. koostatud põhjalik eestikeelne interaktiivne veebipõhine astronoomiaõpik: </w:t>
            </w:r>
            <w:hyperlink r:id="rId15" w:history="1">
              <w:r w:rsidR="004E56C6" w:rsidRPr="005A7BC7">
                <w:rPr>
                  <w:rStyle w:val="Hperlink"/>
                </w:rPr>
                <w:t>http://opik.obs.ee/sisukord.html</w:t>
              </w:r>
            </w:hyperlink>
            <w:r w:rsidR="00844285" w:rsidRPr="005A7BC7">
              <w:rPr>
                <w:rStyle w:val="Hperlink"/>
                <w:color w:val="auto"/>
                <w:u w:val="none"/>
              </w:rPr>
              <w:t>;</w:t>
            </w:r>
          </w:p>
          <w:p w:rsidR="00A02EA2" w:rsidRPr="005A7BC7" w:rsidRDefault="00671E71" w:rsidP="00B30324">
            <w:pPr>
              <w:pStyle w:val="Loendilik"/>
              <w:widowControl/>
              <w:numPr>
                <w:ilvl w:val="0"/>
                <w:numId w:val="1"/>
              </w:numPr>
              <w:suppressAutoHyphens w:val="0"/>
            </w:pPr>
            <w:r w:rsidRPr="005A7BC7">
              <w:t xml:space="preserve">Eesti Kosmosebüroo eestikeelsed veebipõhised õppematerjalid: </w:t>
            </w:r>
            <w:hyperlink r:id="rId16" w:history="1">
              <w:r w:rsidR="004E56C6" w:rsidRPr="005A7BC7">
                <w:rPr>
                  <w:rStyle w:val="Hperlink"/>
                </w:rPr>
                <w:t>https://www.eas.ee/kosmos/et/kosmosest/uldulevaade/meie-paeikesesuesteem</w:t>
              </w:r>
            </w:hyperlink>
            <w:r w:rsidR="00844285" w:rsidRPr="005A7BC7">
              <w:rPr>
                <w:rStyle w:val="Hperlink"/>
                <w:color w:val="auto"/>
                <w:u w:val="none"/>
              </w:rPr>
              <w:t>;</w:t>
            </w:r>
          </w:p>
          <w:p w:rsidR="00A02EA2" w:rsidRPr="005A7BC7" w:rsidRDefault="00A02EA2" w:rsidP="00B30324">
            <w:pPr>
              <w:pStyle w:val="Loendilik"/>
              <w:widowControl/>
              <w:numPr>
                <w:ilvl w:val="0"/>
                <w:numId w:val="1"/>
              </w:numPr>
              <w:suppressAutoHyphens w:val="0"/>
            </w:pPr>
            <w:r w:rsidRPr="005A7BC7">
              <w:t xml:space="preserve">Taskutark. Interaktiivne eestikeelne õppematerjalide portaal koolikursuse teemade toetamiseks: </w:t>
            </w:r>
            <w:hyperlink r:id="rId17" w:history="1">
              <w:r w:rsidRPr="005A7BC7">
                <w:rPr>
                  <w:rStyle w:val="Hperlink"/>
                </w:rPr>
                <w:t>https://www.taskutark.ee/m/tahistaevas/</w:t>
              </w:r>
            </w:hyperlink>
            <w:r w:rsidR="00844285" w:rsidRPr="005A7BC7">
              <w:rPr>
                <w:rStyle w:val="Hperlink"/>
                <w:color w:val="auto"/>
                <w:u w:val="none"/>
              </w:rPr>
              <w:t>;</w:t>
            </w:r>
          </w:p>
          <w:p w:rsidR="00B448E4" w:rsidRPr="005A7BC7" w:rsidRDefault="00671E71" w:rsidP="00B30324">
            <w:pPr>
              <w:pStyle w:val="Loendilik"/>
              <w:widowControl/>
              <w:numPr>
                <w:ilvl w:val="0"/>
                <w:numId w:val="1"/>
              </w:numPr>
              <w:suppressAutoHyphens w:val="0"/>
            </w:pPr>
            <w:r w:rsidRPr="005A7BC7">
              <w:rPr>
                <w:i/>
              </w:rPr>
              <w:t>NASA Space Place</w:t>
            </w:r>
            <w:r w:rsidRPr="005A7BC7">
              <w:t xml:space="preserve"> </w:t>
            </w:r>
            <w:r w:rsidR="00A02EA2" w:rsidRPr="005A7BC7">
              <w:t xml:space="preserve">inglisekeelne interaktiivne lastele ja õpetajatele mõeldud õppematerjalide portaal: </w:t>
            </w:r>
            <w:hyperlink r:id="rId18" w:history="1">
              <w:r w:rsidR="00A02EA2" w:rsidRPr="005A7BC7">
                <w:rPr>
                  <w:rStyle w:val="Hperlink"/>
                </w:rPr>
                <w:t>https://spaceplace.nasa.gov/menu/solar-system/</w:t>
              </w:r>
            </w:hyperlink>
            <w:r w:rsidR="00844285" w:rsidRPr="005A7BC7">
              <w:rPr>
                <w:rStyle w:val="Hperlink"/>
                <w:color w:val="auto"/>
                <w:u w:val="none"/>
              </w:rPr>
              <w:t>;</w:t>
            </w:r>
          </w:p>
          <w:p w:rsidR="00B448E4" w:rsidRPr="005A7BC7" w:rsidRDefault="00521897" w:rsidP="00B30324">
            <w:pPr>
              <w:pStyle w:val="Loendilik"/>
              <w:widowControl/>
              <w:numPr>
                <w:ilvl w:val="0"/>
                <w:numId w:val="1"/>
              </w:numPr>
              <w:suppressAutoHyphens w:val="0"/>
            </w:pPr>
            <w:r w:rsidRPr="005A7BC7">
              <w:t>v</w:t>
            </w:r>
            <w:r w:rsidR="00DC4FCB">
              <w:t>eebipõhine broš</w:t>
            </w:r>
            <w:r w:rsidR="00B448E4" w:rsidRPr="005A7BC7">
              <w:t xml:space="preserve">üür „Eesti meteoriidikraatrid“: </w:t>
            </w:r>
            <w:hyperlink r:id="rId19" w:history="1">
              <w:r w:rsidR="00B448E4" w:rsidRPr="005A7BC7">
                <w:rPr>
                  <w:rStyle w:val="Hperlink"/>
                </w:rPr>
                <w:t>http://www.gi.ee/geoturism/CratersFINAL_EST_062011_100dpiS.pdf</w:t>
              </w:r>
            </w:hyperlink>
            <w:r w:rsidR="00844285" w:rsidRPr="005A7BC7">
              <w:rPr>
                <w:rStyle w:val="Hperlink"/>
                <w:color w:val="auto"/>
                <w:u w:val="none"/>
              </w:rPr>
              <w:t>;</w:t>
            </w:r>
          </w:p>
          <w:p w:rsidR="00A02EA2" w:rsidRPr="005A7BC7" w:rsidRDefault="00521897" w:rsidP="00B30324">
            <w:pPr>
              <w:pStyle w:val="Loendilik"/>
              <w:widowControl/>
              <w:numPr>
                <w:ilvl w:val="0"/>
                <w:numId w:val="1"/>
              </w:numPr>
              <w:suppressAutoHyphens w:val="0"/>
              <w:rPr>
                <w:rStyle w:val="Hperlink"/>
                <w:color w:val="auto"/>
                <w:u w:val="none"/>
              </w:rPr>
            </w:pPr>
            <w:r w:rsidRPr="005A7BC7">
              <w:t>M.</w:t>
            </w:r>
            <w:r w:rsidR="009C4A80" w:rsidRPr="005A7BC7">
              <w:t xml:space="preserve"> Isakari koostatud eestikeelne õppematerjal meteoriidikraatrite tüüpide kohta: </w:t>
            </w:r>
            <w:hyperlink r:id="rId20" w:history="1">
              <w:r w:rsidR="00B448E4" w:rsidRPr="005A7BC7">
                <w:rPr>
                  <w:rStyle w:val="Hperlink"/>
                </w:rPr>
                <w:t>http://www.ut.ee/BGGM/yldine_geoloogia/meteoriidikraatrid.html</w:t>
              </w:r>
            </w:hyperlink>
            <w:r w:rsidR="00844285" w:rsidRPr="005A7BC7">
              <w:rPr>
                <w:rStyle w:val="Hperlink"/>
                <w:color w:val="auto"/>
                <w:u w:val="none"/>
              </w:rPr>
              <w:t>;</w:t>
            </w:r>
          </w:p>
          <w:p w:rsidR="00207FB4" w:rsidRPr="005A7BC7" w:rsidRDefault="00207FB4" w:rsidP="00207FB4">
            <w:pPr>
              <w:pStyle w:val="Loendilik"/>
              <w:widowControl/>
              <w:numPr>
                <w:ilvl w:val="0"/>
                <w:numId w:val="1"/>
              </w:numPr>
              <w:suppressAutoHyphens w:val="0"/>
            </w:pPr>
            <w:r w:rsidRPr="005A7BC7">
              <w:rPr>
                <w:i/>
              </w:rPr>
              <w:t>Early Earth Central</w:t>
            </w:r>
            <w:r w:rsidRPr="005A7BC7">
              <w:t xml:space="preserve">’i kodulehel olev inglisekeelne kokkuvõtlik materjal universumi ja varajase Maa kohta: </w:t>
            </w:r>
            <w:hyperlink r:id="rId21" w:history="1">
              <w:r w:rsidRPr="005A7BC7">
                <w:rPr>
                  <w:rStyle w:val="Hperlink"/>
                </w:rPr>
                <w:t>http://www.earlyearthcentral.com/extinctions_page.html</w:t>
              </w:r>
            </w:hyperlink>
            <w:r w:rsidR="00844285" w:rsidRPr="005A7BC7">
              <w:rPr>
                <w:rStyle w:val="Hperlink"/>
                <w:color w:val="auto"/>
                <w:u w:val="none"/>
              </w:rPr>
              <w:t>.</w:t>
            </w:r>
          </w:p>
        </w:tc>
      </w:tr>
      <w:tr w:rsidR="00F55786" w:rsidRPr="005A7BC7" w:rsidTr="00B03598">
        <w:tc>
          <w:tcPr>
            <w:tcW w:w="15588" w:type="dxa"/>
            <w:gridSpan w:val="6"/>
          </w:tcPr>
          <w:p w:rsidR="00F55786" w:rsidRPr="005A7BC7" w:rsidRDefault="00396E58" w:rsidP="00F55786">
            <w:pPr>
              <w:widowControl/>
              <w:suppressAutoHyphens w:val="0"/>
              <w:rPr>
                <w:rFonts w:eastAsia="Calibri"/>
                <w:kern w:val="0"/>
                <w:lang w:eastAsia="en-US"/>
              </w:rPr>
            </w:pPr>
            <w:r w:rsidRPr="005A7BC7">
              <w:rPr>
                <w:rFonts w:eastAsia="Calibri"/>
                <w:kern w:val="0"/>
                <w:lang w:eastAsia="en-US"/>
              </w:rPr>
              <w:t>Lõiming õppekava</w:t>
            </w:r>
            <w:r w:rsidR="00F55786" w:rsidRPr="005A7BC7">
              <w:rPr>
                <w:rFonts w:eastAsia="Calibri"/>
                <w:kern w:val="0"/>
                <w:lang w:eastAsia="en-US"/>
              </w:rPr>
              <w:t xml:space="preserve"> teemadega: 4. kl LÕ teemad „Maailmaruum“, „Päikesesüsteem“, „Planeet Maa“.</w:t>
            </w:r>
          </w:p>
        </w:tc>
      </w:tr>
      <w:tr w:rsidR="00F55786" w:rsidRPr="005A7BC7" w:rsidTr="00B03598">
        <w:tc>
          <w:tcPr>
            <w:tcW w:w="15588" w:type="dxa"/>
            <w:gridSpan w:val="6"/>
          </w:tcPr>
          <w:p w:rsidR="00F55786" w:rsidRPr="005A7BC7" w:rsidRDefault="00F55786" w:rsidP="00F55786">
            <w:pPr>
              <w:widowControl/>
              <w:suppressAutoHyphens w:val="0"/>
              <w:rPr>
                <w:rFonts w:eastAsia="Calibri"/>
                <w:b/>
                <w:kern w:val="0"/>
                <w:lang w:eastAsia="en-US"/>
              </w:rPr>
            </w:pPr>
          </w:p>
        </w:tc>
      </w:tr>
      <w:tr w:rsidR="00F55786" w:rsidRPr="005A7BC7" w:rsidTr="00FF0A48">
        <w:tc>
          <w:tcPr>
            <w:tcW w:w="2242"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Teemad/ tegevused</w:t>
            </w:r>
          </w:p>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Mõisted</w:t>
            </w:r>
          </w:p>
        </w:tc>
        <w:tc>
          <w:tcPr>
            <w:tcW w:w="7713" w:type="dxa"/>
            <w:gridSpan w:val="2"/>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31"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ainete lõiming</w:t>
            </w:r>
          </w:p>
        </w:tc>
        <w:tc>
          <w:tcPr>
            <w:tcW w:w="2111"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vahendid</w:t>
            </w:r>
          </w:p>
        </w:tc>
        <w:tc>
          <w:tcPr>
            <w:tcW w:w="991"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Kestvus 20 tundi</w:t>
            </w:r>
          </w:p>
        </w:tc>
      </w:tr>
      <w:tr w:rsidR="00F55786" w:rsidRPr="005A7BC7" w:rsidTr="00FF0A48">
        <w:tc>
          <w:tcPr>
            <w:tcW w:w="2242"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1.</w:t>
            </w:r>
            <w:r>
              <w:rPr>
                <w:rFonts w:eastAsia="Calibri"/>
                <w:b/>
                <w:kern w:val="0"/>
                <w:lang w:eastAsia="en-US"/>
              </w:rPr>
              <w:t xml:space="preserve"> </w:t>
            </w:r>
            <w:r w:rsidR="00F55786" w:rsidRPr="006068D6">
              <w:rPr>
                <w:rFonts w:eastAsia="Calibri"/>
                <w:b/>
                <w:kern w:val="0"/>
                <w:lang w:eastAsia="en-US"/>
              </w:rPr>
              <w:t>Universum</w:t>
            </w:r>
          </w:p>
          <w:p w:rsidR="00F55786" w:rsidRPr="005A7BC7" w:rsidRDefault="00F55786" w:rsidP="00AB1E4C">
            <w:pPr>
              <w:pStyle w:val="Loendilik"/>
              <w:widowControl/>
              <w:suppressAutoHyphens w:val="0"/>
              <w:ind w:left="36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õisted: universum, Suur pauk, must auk, gravitatsioon, galaktika, planeet, täht, kosmoloogia, universumi kärgstruktuur</w:t>
            </w:r>
          </w:p>
        </w:tc>
        <w:tc>
          <w:tcPr>
            <w:tcW w:w="7713"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Auditiivne osa ning arutelu:</w:t>
            </w:r>
            <w:r w:rsidR="00DC4FCB">
              <w:rPr>
                <w:rFonts w:eastAsia="Calibri"/>
                <w:kern w:val="0"/>
                <w:lang w:eastAsia="en-US"/>
              </w:rPr>
              <w:t xml:space="preserve"> Juhendaja annab üle</w:t>
            </w:r>
            <w:r w:rsidRPr="005A7BC7">
              <w:rPr>
                <w:rFonts w:eastAsia="Calibri"/>
                <w:kern w:val="0"/>
                <w:lang w:eastAsia="en-US"/>
              </w:rPr>
              <w:t>vaate teemast ning tu</w:t>
            </w:r>
            <w:r w:rsidR="00DC4FCB">
              <w:rPr>
                <w:rFonts w:eastAsia="Calibri"/>
                <w:kern w:val="0"/>
                <w:lang w:eastAsia="en-US"/>
              </w:rPr>
              <w:t>tvustab uusi termineid</w:t>
            </w:r>
            <w:r w:rsidRPr="005A7BC7">
              <w:rPr>
                <w:rFonts w:eastAsia="Calibri"/>
                <w:kern w:val="0"/>
                <w:lang w:eastAsia="en-US"/>
              </w:rPr>
              <w:t>. Koos arutletakse teema ül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õpilased meisterdavad käepärastest vahenditest lihtsa kosmoseraketi mudeli (</w:t>
            </w:r>
            <w:hyperlink r:id="rId22" w:history="1">
              <w:r w:rsidRPr="005A7BC7">
                <w:rPr>
                  <w:rStyle w:val="Hperlink"/>
                </w:rPr>
                <w:t>https://spaceplace.nasa.gov/build-a-spacecraft/en/</w:t>
              </w:r>
            </w:hyperlink>
            <w:r w:rsidRPr="005A7BC7">
              <w: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 kuidas võiks geoloogia ring toimima hakata.</w:t>
            </w:r>
          </w:p>
        </w:tc>
        <w:tc>
          <w:tcPr>
            <w:tcW w:w="2531"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Füüsika ja astronoomia: </w:t>
            </w:r>
            <w:r w:rsidRPr="005A7BC7">
              <w:rPr>
                <w:rFonts w:eastAsia="Calibri"/>
                <w:kern w:val="0"/>
                <w:lang w:eastAsia="en-US"/>
              </w:rPr>
              <w:t>universumi uurimine.</w:t>
            </w: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Majandus ja elukeskkond: </w:t>
            </w:r>
            <w:r w:rsidRPr="005A7BC7">
              <w:rPr>
                <w:rFonts w:eastAsia="Calibri"/>
                <w:kern w:val="0"/>
                <w:lang w:eastAsia="en-US"/>
              </w:rPr>
              <w:t>arutelu kas ja kuidas kosmose vallutamine mõjutab igapäeva</w:t>
            </w:r>
            <w:r w:rsidR="00DC4FCB">
              <w:rPr>
                <w:rFonts w:eastAsia="Calibri"/>
                <w:kern w:val="0"/>
                <w:lang w:eastAsia="en-US"/>
              </w:rPr>
              <w:t>st</w:t>
            </w:r>
            <w:r w:rsidRPr="005A7BC7">
              <w:rPr>
                <w:rFonts w:eastAsia="Calibri"/>
                <w:kern w:val="0"/>
                <w:lang w:eastAsia="en-US"/>
              </w:rPr>
              <w:t xml:space="preserve"> sotsiaal-majanduslikku toimimist.</w:t>
            </w:r>
          </w:p>
        </w:tc>
        <w:tc>
          <w:tcPr>
            <w:tcW w:w="2111"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Raketi meisterdamin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erinevad käepärased vahendid - liim, käärid, teip, värvilised paberid, karbikesed vms.</w:t>
            </w:r>
          </w:p>
        </w:tc>
        <w:tc>
          <w:tcPr>
            <w:tcW w:w="991"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h</w:t>
            </w:r>
          </w:p>
        </w:tc>
      </w:tr>
      <w:tr w:rsidR="00F55786" w:rsidRPr="005A7BC7" w:rsidTr="00FF0A48">
        <w:tc>
          <w:tcPr>
            <w:tcW w:w="2242"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2.</w:t>
            </w:r>
            <w:r>
              <w:rPr>
                <w:rFonts w:eastAsia="Calibri"/>
                <w:b/>
                <w:kern w:val="0"/>
                <w:lang w:eastAsia="en-US"/>
              </w:rPr>
              <w:t xml:space="preserve"> </w:t>
            </w:r>
            <w:r w:rsidR="00F55786" w:rsidRPr="006068D6">
              <w:rPr>
                <w:rFonts w:eastAsia="Calibri"/>
                <w:b/>
                <w:kern w:val="0"/>
                <w:lang w:eastAsia="en-US"/>
              </w:rPr>
              <w:t>Päikesesüsteem</w:t>
            </w:r>
          </w:p>
          <w:p w:rsidR="00F55786" w:rsidRPr="005A7BC7" w:rsidRDefault="00F55786" w:rsidP="00AB1E4C">
            <w:pPr>
              <w:widowControl/>
              <w:suppressAutoHyphens w:val="0"/>
              <w:rPr>
                <w:rFonts w:eastAsia="Calibri"/>
                <w:b/>
                <w:kern w:val="0"/>
                <w:lang w:eastAsia="en-US"/>
              </w:rPr>
            </w:pPr>
          </w:p>
          <w:p w:rsidR="00F55786" w:rsidRPr="005A7BC7" w:rsidRDefault="00DC4FCB" w:rsidP="00AB1E4C">
            <w:pPr>
              <w:widowControl/>
              <w:suppressAutoHyphens w:val="0"/>
              <w:rPr>
                <w:rFonts w:eastAsia="Calibri"/>
                <w:i/>
                <w:kern w:val="0"/>
                <w:lang w:eastAsia="en-US"/>
              </w:rPr>
            </w:pPr>
            <w:r>
              <w:rPr>
                <w:rFonts w:eastAsia="Calibri"/>
                <w:i/>
                <w:kern w:val="0"/>
                <w:lang w:eastAsia="en-US"/>
              </w:rPr>
              <w:t>Mõisted: Maa-</w:t>
            </w:r>
            <w:r w:rsidR="00F55786" w:rsidRPr="005A7BC7">
              <w:rPr>
                <w:rFonts w:eastAsia="Calibri"/>
                <w:i/>
                <w:kern w:val="0"/>
                <w:lang w:eastAsia="en-US"/>
              </w:rPr>
              <w:t>tüüpi planeedid, asteroidide vöö, Öpiku-Oorti pilv, hiidplaneet, Kuiperi vöö, heliopaus, kääbusplaneet</w:t>
            </w:r>
          </w:p>
        </w:tc>
        <w:tc>
          <w:tcPr>
            <w:tcW w:w="7713"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Auditiivne osa ja arutelu: </w:t>
            </w:r>
            <w:r w:rsidR="00DC4FCB">
              <w:rPr>
                <w:rFonts w:eastAsia="Calibri"/>
                <w:kern w:val="0"/>
                <w:lang w:eastAsia="en-US"/>
              </w:rPr>
              <w:t>õpilased tutvustavad olemasolevaid teadmisi p</w:t>
            </w:r>
            <w:r w:rsidRPr="005A7BC7">
              <w:rPr>
                <w:rFonts w:eastAsia="Calibri"/>
                <w:kern w:val="0"/>
                <w:lang w:eastAsia="en-US"/>
              </w:rPr>
              <w:t>äikesesüsteemi kohta, milliseid planeete tunnevad jne. Juhendaja teeb loengu</w:t>
            </w:r>
            <w:r w:rsidR="00DC4FCB">
              <w:rPr>
                <w:rFonts w:eastAsia="Calibri"/>
                <w:kern w:val="0"/>
                <w:lang w:eastAsia="en-US"/>
              </w:rPr>
              <w:t xml:space="preserve"> </w:t>
            </w:r>
            <w:r w:rsidRPr="005A7BC7">
              <w:rPr>
                <w:rFonts w:eastAsia="Calibri"/>
                <w:kern w:val="0"/>
                <w:lang w:eastAsia="en-US"/>
              </w:rPr>
              <w:t xml:space="preserve">vormis kokkuvõtte uutest terminitest ning </w:t>
            </w:r>
            <w:r w:rsidR="00DC4FCB">
              <w:rPr>
                <w:rFonts w:eastAsia="Calibri"/>
                <w:kern w:val="0"/>
                <w:lang w:eastAsia="en-US"/>
              </w:rPr>
              <w:t>aitab õpilastel mõista seoseid p</w:t>
            </w:r>
            <w:r w:rsidRPr="005A7BC7">
              <w:rPr>
                <w:rFonts w:eastAsia="Calibri"/>
                <w:kern w:val="0"/>
                <w:lang w:eastAsia="en-US"/>
              </w:rPr>
              <w:t>äikesesüsteemi tekkimise ning planeetide paigutuse vahel. Diskuteeritakse selle üle, miks Maal on elu</w:t>
            </w:r>
            <w:r w:rsidR="00DC4FCB">
              <w:rPr>
                <w:rFonts w:eastAsia="Calibri"/>
                <w:kern w:val="0"/>
                <w:lang w:eastAsia="en-US"/>
              </w:rPr>
              <w:t>,</w:t>
            </w:r>
            <w:r w:rsidRPr="005A7BC7">
              <w:rPr>
                <w:rFonts w:eastAsia="Calibri"/>
                <w:kern w:val="0"/>
                <w:lang w:eastAsia="en-US"/>
              </w:rPr>
              <w:t xml:space="preserve"> aga teistel planeetidel mitt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1) õpilased meisterdavad paberist päikesesüsteemi mudeli</w:t>
            </w:r>
            <w:r w:rsidR="00DC4FCB">
              <w:rPr>
                <w:rFonts w:eastAsia="Calibri"/>
                <w:kern w:val="0"/>
                <w:lang w:eastAsia="en-US"/>
              </w:rPr>
              <w:t>,</w:t>
            </w:r>
            <w:r w:rsidRPr="005A7BC7">
              <w:rPr>
                <w:rFonts w:eastAsia="Calibri"/>
                <w:kern w:val="0"/>
                <w:lang w:eastAsia="en-US"/>
              </w:rPr>
              <w:t xml:space="preserve"> kasutades meelepärast tehnikat </w:t>
            </w:r>
            <w:hyperlink r:id="rId23" w:history="1">
              <w:r w:rsidRPr="005A7BC7">
                <w:rPr>
                  <w:rStyle w:val="Hperlink"/>
                </w:rPr>
                <w:t>https://spaceplace.nasa.gov/stained-glass-earth/en/</w:t>
              </w:r>
            </w:hyperlink>
            <w:r w:rsidRPr="005A7BC7">
              <w:rPr>
                <w:rStyle w:val="Hperlink"/>
                <w:color w:val="auto"/>
                <w:u w:val="none"/>
              </w:rPr>
              <w:t xml:space="preserve">; </w:t>
            </w:r>
            <w:hyperlink r:id="rId24" w:history="1">
              <w:r w:rsidRPr="005A7BC7">
                <w:rPr>
                  <w:rStyle w:val="Hperlink"/>
                </w:rPr>
                <w:t>https://spaceplace.nasa.gov/galactic-mobile/en/</w:t>
              </w:r>
            </w:hyperlink>
            <w:r w:rsidRPr="005A7BC7">
              <w:rPr>
                <w:rStyle w:val="Hperlink"/>
                <w:color w:val="auto"/>
                <w:u w:val="none"/>
              </w:rPr>
              <w:t>;</w:t>
            </w:r>
          </w:p>
          <w:p w:rsidR="00F55786" w:rsidRPr="005A7BC7" w:rsidRDefault="00E7125C" w:rsidP="00AB1E4C">
            <w:pPr>
              <w:widowControl/>
              <w:suppressAutoHyphens w:val="0"/>
              <w:rPr>
                <w:rStyle w:val="Hperlink"/>
              </w:rPr>
            </w:pPr>
            <w:hyperlink r:id="rId25" w:history="1">
              <w:r w:rsidR="00F55786" w:rsidRPr="005A7BC7">
                <w:rPr>
                  <w:rStyle w:val="Hperlink"/>
                </w:rPr>
                <w:t>https://craftsncoffee.com/2014/01/14/threes-the-charm-three-ways-to-make-a-solar-system-model-and-a-giveaway/</w:t>
              </w:r>
            </w:hyperlink>
            <w:r w:rsidR="00F55786" w:rsidRPr="005A7BC7">
              <w:rPr>
                <w:rStyle w:val="Hperlink"/>
                <w:color w:val="auto"/>
                <w:u w:val="none"/>
              </w:rPr>
              <w:t>;</w:t>
            </w:r>
          </w:p>
          <w:p w:rsidR="00F55786" w:rsidRPr="005A7BC7" w:rsidRDefault="00E7125C" w:rsidP="00AB1E4C">
            <w:pPr>
              <w:widowControl/>
              <w:suppressAutoHyphens w:val="0"/>
            </w:pPr>
            <w:hyperlink r:id="rId26" w:history="1">
              <w:r w:rsidR="00F55786" w:rsidRPr="005A7BC7">
                <w:rPr>
                  <w:rStyle w:val="Hperlink"/>
                </w:rPr>
                <w:t>https://spaceplace.nasa.gov/momentum/en/</w:t>
              </w:r>
            </w:hyperlink>
            <w:r w:rsidR="00F55786" w:rsidRPr="005A7BC7">
              <w:rPr>
                <w:rStyle w:val="Hperlink"/>
                <w:color w:val="auto"/>
                <w:u w:val="none"/>
              </w:rPr>
              <w:t xml:space="preserve"> (kuulidele kirjutatakse taevakehade nimed õiges järjekorras);</w:t>
            </w:r>
          </w:p>
          <w:p w:rsidR="00F55786" w:rsidRPr="005A7BC7" w:rsidRDefault="00F55786" w:rsidP="00AB1E4C">
            <w:pPr>
              <w:widowControl/>
              <w:suppressAutoHyphens w:val="0"/>
            </w:pPr>
            <w:r w:rsidRPr="005A7BC7">
              <w:t xml:space="preserve">2) Õpilased meisterdavad CD-plaadist ja plastiliinist Saturni mudeli </w:t>
            </w:r>
            <w:hyperlink r:id="rId27" w:history="1">
              <w:r w:rsidRPr="005A7BC7">
                <w:rPr>
                  <w:rStyle w:val="Hperlink"/>
                </w:rPr>
                <w:t>https://spaceplace.nasa.gov/saturn-model/en/</w:t>
              </w:r>
            </w:hyperlink>
            <w:r w:rsidRPr="005A7BC7">
              <w:rPr>
                <w:rStyle w:val="Hperlink"/>
              </w:rPr>
              <w:t>;</w:t>
            </w:r>
          </w:p>
          <w:p w:rsidR="00F55786" w:rsidRPr="005A7BC7" w:rsidRDefault="00F55786" w:rsidP="00AB1E4C">
            <w:pPr>
              <w:widowControl/>
              <w:suppressAutoHyphens w:val="0"/>
            </w:pPr>
            <w:r w:rsidRPr="005A7BC7">
              <w:t>3) Õpilased joo</w:t>
            </w:r>
            <w:r w:rsidR="00DC4FCB">
              <w:t>nistavad (nt. kriitidega) õues p</w:t>
            </w:r>
            <w:r w:rsidRPr="005A7BC7">
              <w:t>äikesesüsteemi vähendatud mudeli</w:t>
            </w:r>
            <w:r w:rsidR="00DC4FCB">
              <w:t>,</w:t>
            </w:r>
            <w:r w:rsidRPr="005A7BC7">
              <w:t xml:space="preserve"> arvestades ja teisendades planeetidevahelisi reaalseid kaugusi ja planeetide suurusi.</w:t>
            </w:r>
          </w:p>
          <w:p w:rsidR="00F55786" w:rsidRPr="005A7BC7" w:rsidRDefault="00F55786" w:rsidP="00AB1E4C">
            <w:pPr>
              <w:widowControl/>
              <w:suppressAutoHyphens w:val="0"/>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31"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Füüsika ja matemaatika:</w:t>
            </w:r>
            <w:r w:rsidRPr="005A7BC7">
              <w:rPr>
                <w:rFonts w:eastAsia="Calibri"/>
                <w:kern w:val="0"/>
                <w:lang w:eastAsia="en-US"/>
              </w:rPr>
              <w:t xml:space="preserve"> taevakehade vahekauguste arvutamine ja teisendami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Astronoomia:  </w:t>
            </w:r>
            <w:r w:rsidRPr="005A7BC7">
              <w:rPr>
                <w:rFonts w:eastAsia="Calibri"/>
                <w:kern w:val="0"/>
                <w:lang w:eastAsia="en-US"/>
              </w:rPr>
              <w:t>Päikesesüsteemi ehitus, teke ja omapärad.</w:t>
            </w:r>
          </w:p>
        </w:tc>
        <w:tc>
          <w:tcPr>
            <w:tcW w:w="2111"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Päikesesüsteemi mudel:</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joonistusvahendid, värvilised paberid, erinevad meisterdamise vahendid vastavalt valitud tehnikale.</w:t>
            </w:r>
          </w:p>
          <w:p w:rsidR="00F55786" w:rsidRPr="005A7BC7" w:rsidRDefault="00F55786" w:rsidP="00AB1E4C">
            <w:pPr>
              <w:widowControl/>
              <w:suppressAutoHyphens w:val="0"/>
              <w:rPr>
                <w:rFonts w:eastAsia="Calibri"/>
                <w: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Saturni mudel</w:t>
            </w:r>
            <w:r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vana CD-plaat, plastiliin, värvilised paberid, joonistusvahendid, liim.</w:t>
            </w:r>
          </w:p>
          <w:p w:rsidR="00F55786" w:rsidRPr="005A7BC7" w:rsidRDefault="00F55786" w:rsidP="00AB1E4C">
            <w:pPr>
              <w:widowControl/>
              <w:suppressAutoHyphens w:val="0"/>
              <w:rPr>
                <w:rFonts w:eastAsia="Calibri"/>
                <w: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Õues-õpe:</w:t>
            </w:r>
            <w:r w:rsidRPr="005A7BC7">
              <w:rPr>
                <w:rFonts w:eastAsia="Calibri"/>
                <w:kern w:val="0"/>
                <w:lang w:eastAsia="en-US"/>
              </w:rPr>
              <w:t xml:space="preserve"> kriidid, mõõdulint, kirj</w:t>
            </w:r>
            <w:r w:rsidR="00B91644" w:rsidRPr="005A7BC7">
              <w:rPr>
                <w:rFonts w:eastAsia="Calibri"/>
                <w:kern w:val="0"/>
                <w:lang w:eastAsia="en-US"/>
              </w:rPr>
              <w:t>utusvahendid, kalkulaator.</w:t>
            </w:r>
          </w:p>
        </w:tc>
        <w:tc>
          <w:tcPr>
            <w:tcW w:w="991"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6h</w:t>
            </w:r>
          </w:p>
        </w:tc>
      </w:tr>
      <w:tr w:rsidR="00F55786" w:rsidRPr="005A7BC7" w:rsidTr="00FF0A48">
        <w:tc>
          <w:tcPr>
            <w:tcW w:w="2242"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3.</w:t>
            </w:r>
            <w:r>
              <w:rPr>
                <w:rFonts w:eastAsia="Calibri"/>
                <w:b/>
                <w:kern w:val="0"/>
                <w:lang w:eastAsia="en-US"/>
              </w:rPr>
              <w:t xml:space="preserve"> </w:t>
            </w:r>
            <w:r w:rsidR="00DC4FCB" w:rsidRPr="006068D6">
              <w:rPr>
                <w:rFonts w:eastAsia="Calibri"/>
                <w:b/>
                <w:kern w:val="0"/>
                <w:lang w:eastAsia="en-US"/>
              </w:rPr>
              <w:t>Meteoriidid ja teised p</w:t>
            </w:r>
            <w:r w:rsidR="00F55786" w:rsidRPr="006068D6">
              <w:rPr>
                <w:rFonts w:eastAsia="Calibri"/>
                <w:b/>
                <w:kern w:val="0"/>
                <w:lang w:eastAsia="en-US"/>
              </w:rPr>
              <w:t>äikesesüsteemi väikekehad</w:t>
            </w:r>
          </w:p>
          <w:p w:rsidR="00F55786" w:rsidRPr="005A7BC7" w:rsidRDefault="00F55786" w:rsidP="00AB1E4C">
            <w:pPr>
              <w:widowControl/>
              <w:suppressAutoHyphens w:val="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õisted: meteoriitika, meteoriit, meteoor, komeet, meteoroid, asteroid, lihtkraater, liitkraater, kraatri keskkõrgendik, ringvall, bretša</w:t>
            </w:r>
          </w:p>
        </w:tc>
        <w:tc>
          <w:tcPr>
            <w:tcW w:w="7713"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Auditiivne osa ja arutelu:</w:t>
            </w:r>
            <w:r w:rsidRPr="005A7BC7">
              <w:rPr>
                <w:rFonts w:eastAsia="Calibri"/>
                <w:kern w:val="0"/>
                <w:lang w:eastAsia="en-US"/>
              </w:rPr>
              <w:t xml:space="preserve"> juhendaja </w:t>
            </w:r>
            <w:r w:rsidR="00DC4FCB">
              <w:rPr>
                <w:rFonts w:eastAsia="Calibri"/>
                <w:kern w:val="0"/>
                <w:lang w:eastAsia="en-US"/>
              </w:rPr>
              <w:t>tutvustab teemat üldisemalt,</w:t>
            </w:r>
            <w:r w:rsidRPr="005A7BC7">
              <w:rPr>
                <w:rFonts w:eastAsia="Calibri"/>
                <w:kern w:val="0"/>
                <w:lang w:eastAsia="en-US"/>
              </w:rPr>
              <w:t xml:space="preserve"> õpitakse uusi mõiste</w:t>
            </w:r>
            <w:r w:rsidR="00DC4FCB">
              <w:rPr>
                <w:rFonts w:eastAsia="Calibri"/>
                <w:kern w:val="0"/>
                <w:lang w:eastAsia="en-US"/>
              </w:rPr>
              <w:t xml:space="preserve">id. Teema omandamine toimub loengu ning </w:t>
            </w:r>
            <w:r w:rsidRPr="005A7BC7">
              <w:rPr>
                <w:rFonts w:eastAsia="Calibri"/>
                <w:kern w:val="0"/>
                <w:lang w:eastAsia="en-US"/>
              </w:rPr>
              <w:t>praktiliste tegevuste</w:t>
            </w:r>
            <w:r w:rsidR="00DC4FCB">
              <w:rPr>
                <w:rFonts w:eastAsia="Calibri"/>
                <w:kern w:val="0"/>
                <w:lang w:eastAsia="en-US"/>
              </w:rPr>
              <w:t xml:space="preserve"> kaudu</w:t>
            </w:r>
            <w:r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KT iseseisev töö:</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1) võimalusel uurivad õpilased maailma meteoriidikraatrite interaktiivset kaarti: </w:t>
            </w:r>
            <w:hyperlink r:id="rId28" w:history="1">
              <w:r w:rsidRPr="005A7BC7">
                <w:rPr>
                  <w:rStyle w:val="Hperlink"/>
                  <w:rFonts w:eastAsia="Calibri"/>
                  <w:kern w:val="0"/>
                  <w:lang w:eastAsia="en-US"/>
                </w:rPr>
                <w:t>http://www.passc.net/EarthImpactDatabase/Worldmap.html</w:t>
              </w:r>
            </w:hyperlink>
            <w:r w:rsidRPr="005A7BC7">
              <w:rPr>
                <w:rFonts w:eastAsia="Calibri"/>
                <w:kern w:val="0"/>
                <w:lang w:eastAsia="en-US"/>
              </w:rPr>
              <w:t xml:space="preserve"> ning otsivad sellelt üles näiteks kõik Eestis registreeritud meteoriidikraatrid vms</w:t>
            </w:r>
            <w:r w:rsidRPr="005A7BC7">
              <w:rPr>
                <w:rStyle w:val="Hperlink"/>
                <w:color w:val="auto"/>
                <w:u w:val="none"/>
              </w:rPr>
              <w:t>;</w:t>
            </w:r>
          </w:p>
          <w:p w:rsidR="00F55786" w:rsidRPr="005A7BC7" w:rsidRDefault="00795E95" w:rsidP="00AB1E4C">
            <w:pPr>
              <w:widowControl/>
              <w:suppressAutoHyphens w:val="0"/>
              <w:rPr>
                <w:rFonts w:eastAsia="Calibri"/>
                <w:kern w:val="0"/>
                <w:lang w:eastAsia="en-US"/>
              </w:rPr>
            </w:pPr>
            <w:r w:rsidRPr="005A7BC7">
              <w:rPr>
                <w:rFonts w:eastAsia="Calibri"/>
                <w:kern w:val="0"/>
                <w:lang w:eastAsia="en-US"/>
              </w:rPr>
              <w:t>2) õ</w:t>
            </w:r>
            <w:r w:rsidR="00DC4FCB">
              <w:rPr>
                <w:rFonts w:eastAsia="Calibri"/>
                <w:kern w:val="0"/>
                <w:lang w:eastAsia="en-US"/>
              </w:rPr>
              <w:t>pilased töötavad</w:t>
            </w:r>
            <w:r w:rsidR="00F55786" w:rsidRPr="005A7BC7">
              <w:rPr>
                <w:rFonts w:eastAsia="Calibri"/>
                <w:kern w:val="0"/>
                <w:lang w:eastAsia="en-US"/>
              </w:rPr>
              <w:t xml:space="preserve"> andmebaasiga </w:t>
            </w:r>
            <w:hyperlink r:id="rId29" w:history="1">
              <w:r w:rsidR="00F55786" w:rsidRPr="005A7BC7">
                <w:rPr>
                  <w:rStyle w:val="Hperlink"/>
                  <w:rFonts w:eastAsia="Calibri"/>
                  <w:kern w:val="0"/>
                  <w:lang w:eastAsia="en-US"/>
                </w:rPr>
                <w:t>http://www.passc.net/EarthImpactDatabase/Diametersort.html</w:t>
              </w:r>
            </w:hyperlink>
          </w:p>
          <w:p w:rsidR="00F55786" w:rsidRPr="005A7BC7" w:rsidRDefault="00DC4FCB" w:rsidP="00AB1E4C">
            <w:pPr>
              <w:widowControl/>
              <w:suppressAutoHyphens w:val="0"/>
              <w:rPr>
                <w:rFonts w:eastAsia="Calibri"/>
                <w:kern w:val="0"/>
                <w:lang w:eastAsia="en-US"/>
              </w:rPr>
            </w:pPr>
            <w:r>
              <w:rPr>
                <w:rFonts w:eastAsia="Calibri"/>
                <w:kern w:val="0"/>
                <w:lang w:eastAsia="en-US"/>
              </w:rPr>
              <w:t>ning uurivad</w:t>
            </w:r>
            <w:r w:rsidR="00F55786" w:rsidRPr="005A7BC7">
              <w:rPr>
                <w:rFonts w:eastAsia="Calibri"/>
                <w:kern w:val="0"/>
                <w:lang w:eastAsia="en-US"/>
              </w:rPr>
              <w:t xml:space="preserve"> maailma meteorii</w:t>
            </w:r>
            <w:r>
              <w:rPr>
                <w:rFonts w:eastAsia="Calibri"/>
                <w:kern w:val="0"/>
                <w:lang w:eastAsia="en-US"/>
              </w:rPr>
              <w:t>dikraatrite nimistut, järjestades</w:t>
            </w:r>
            <w:r w:rsidR="00F55786" w:rsidRPr="005A7BC7">
              <w:rPr>
                <w:rFonts w:eastAsia="Calibri"/>
                <w:kern w:val="0"/>
                <w:lang w:eastAsia="en-US"/>
              </w:rPr>
              <w:t xml:space="preserve"> suurimaid, va</w:t>
            </w:r>
            <w:r>
              <w:rPr>
                <w:rFonts w:eastAsia="Calibri"/>
                <w:kern w:val="0"/>
                <w:lang w:eastAsia="en-US"/>
              </w:rPr>
              <w:t>nemaid jne kraatreid ning uurides</w:t>
            </w:r>
            <w:r w:rsidR="00F55786" w:rsidRPr="005A7BC7">
              <w:rPr>
                <w:rFonts w:eastAsia="Calibri"/>
                <w:kern w:val="0"/>
                <w:lang w:eastAsia="en-US"/>
              </w:rPr>
              <w:t xml:space="preserve"> kraatrite pil</w:t>
            </w:r>
            <w:r>
              <w:rPr>
                <w:rFonts w:eastAsia="Calibri"/>
                <w:kern w:val="0"/>
                <w:lang w:eastAsia="en-US"/>
              </w:rPr>
              <w:t>te,</w:t>
            </w:r>
            <w:r w:rsidR="00F55786" w:rsidRPr="005A7BC7">
              <w:rPr>
                <w:rFonts w:eastAsia="Calibri"/>
                <w:kern w:val="0"/>
                <w:lang w:eastAsia="en-US"/>
              </w:rPr>
              <w:t xml:space="preserve"> õpitakse tundma Eesti meteoriidikraatreid (Kärdla, Neugrundi, Kaali, Ilumetsa, Tsõõrikmäe, Simuna).</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Eksperiment:</w:t>
            </w:r>
          </w:p>
          <w:p w:rsidR="00F55786" w:rsidRPr="005A7BC7" w:rsidRDefault="00BF101E" w:rsidP="00AB1E4C">
            <w:pPr>
              <w:widowControl/>
              <w:suppressAutoHyphens w:val="0"/>
              <w:rPr>
                <w:rFonts w:eastAsia="Calibri"/>
                <w:kern w:val="0"/>
                <w:lang w:eastAsia="en-US"/>
              </w:rPr>
            </w:pPr>
            <w:r>
              <w:rPr>
                <w:rFonts w:eastAsia="Calibri"/>
                <w:kern w:val="0"/>
                <w:lang w:eastAsia="en-US"/>
              </w:rPr>
              <w:t>1) mõistmaks meteoriidi</w:t>
            </w:r>
            <w:r w:rsidR="00F55786" w:rsidRPr="005A7BC7">
              <w:rPr>
                <w:rFonts w:eastAsia="Calibri"/>
                <w:kern w:val="0"/>
                <w:lang w:eastAsia="en-US"/>
              </w:rPr>
              <w:t>plah</w:t>
            </w:r>
            <w:r>
              <w:rPr>
                <w:rFonts w:eastAsia="Calibri"/>
                <w:kern w:val="0"/>
                <w:lang w:eastAsia="en-US"/>
              </w:rPr>
              <w:t>vatusel toimuvat pinnase laialipaiskumist, kukuta</w:t>
            </w:r>
            <w:r w:rsidR="00F55786" w:rsidRPr="005A7BC7">
              <w:rPr>
                <w:rFonts w:eastAsia="Calibri"/>
                <w:kern w:val="0"/>
                <w:lang w:eastAsia="en-US"/>
              </w:rPr>
              <w:t>vad õpilased 1-m kõrguselt erinevasse pinnasesse (liiv,</w:t>
            </w:r>
            <w:r>
              <w:rPr>
                <w:rFonts w:eastAsia="Calibri"/>
                <w:kern w:val="0"/>
                <w:lang w:eastAsia="en-US"/>
              </w:rPr>
              <w:t xml:space="preserve"> jahu, savi, vesi jne)</w:t>
            </w:r>
            <w:r w:rsidR="00F55786" w:rsidRPr="005A7BC7">
              <w:rPr>
                <w:rFonts w:eastAsia="Calibri"/>
                <w:kern w:val="0"/>
                <w:lang w:eastAsia="en-US"/>
              </w:rPr>
              <w:t xml:space="preserve"> erineva raskusega väikeseid kuulikesi (</w:t>
            </w:r>
            <w:hyperlink r:id="rId30" w:history="1">
              <w:r w:rsidR="00F55786" w:rsidRPr="005A7BC7">
                <w:rPr>
                  <w:rStyle w:val="Hperlink"/>
                  <w:rFonts w:eastAsia="Calibri"/>
                  <w:kern w:val="0"/>
                  <w:lang w:eastAsia="en-US"/>
                </w:rPr>
                <w:t>https://www.youtube.com/watch?v=f4FaTM8P_vA</w:t>
              </w:r>
            </w:hyperlink>
            <w:r w:rsidR="00F55786" w:rsidRPr="005A7BC7">
              <w:rPr>
                <w:rFonts w:eastAsia="Calibri"/>
                <w:kern w:val="0"/>
                <w:lang w:eastAsia="en-US"/>
              </w:rPr>
              <w:t>). Õpilased kirjeldavad nähtut ning teevad märkmeid;</w:t>
            </w:r>
          </w:p>
          <w:p w:rsidR="00F55786" w:rsidRPr="005A7BC7" w:rsidRDefault="00795E95" w:rsidP="00AB1E4C">
            <w:pPr>
              <w:widowControl/>
              <w:suppressAutoHyphens w:val="0"/>
              <w:rPr>
                <w:rFonts w:eastAsia="Calibri"/>
                <w:kern w:val="0"/>
                <w:lang w:eastAsia="en-US"/>
              </w:rPr>
            </w:pPr>
            <w:r w:rsidRPr="005A7BC7">
              <w:rPr>
                <w:rFonts w:eastAsia="Calibri"/>
                <w:kern w:val="0"/>
                <w:lang w:eastAsia="en-US"/>
              </w:rPr>
              <w:t>2) õ</w:t>
            </w:r>
            <w:r w:rsidR="00F55786" w:rsidRPr="005A7BC7">
              <w:rPr>
                <w:rFonts w:eastAsia="Calibri"/>
                <w:kern w:val="0"/>
                <w:lang w:eastAsia="en-US"/>
              </w:rPr>
              <w:t>pilased voolivad plastiliinist erinevad kraatri tüübid (lihtkraater ja liitkraater)</w:t>
            </w:r>
            <w:r w:rsidR="00BF101E">
              <w:rPr>
                <w:rFonts w:eastAsia="Calibri"/>
                <w:kern w:val="0"/>
                <w:lang w:eastAsia="en-US"/>
              </w:rPr>
              <w:t>,</w:t>
            </w:r>
            <w:r w:rsidR="00F55786" w:rsidRPr="005A7BC7">
              <w:rPr>
                <w:rFonts w:eastAsia="Calibri"/>
                <w:kern w:val="0"/>
                <w:lang w:eastAsia="en-US"/>
              </w:rPr>
              <w:t xml:space="preserve"> pidades silmas nende kraatrite erinevaid struktuure (ringvall, keskkõrgendik j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31"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Majandus ja ühiskond:</w:t>
            </w:r>
            <w:r w:rsidRPr="005A7BC7">
              <w:rPr>
                <w:rFonts w:eastAsia="Calibri"/>
                <w:kern w:val="0"/>
                <w:lang w:eastAsia="en-US"/>
              </w:rPr>
              <w:t xml:space="preserve"> meteoriidiplahvatuse võimalikud sotsiaal-majanduslikud tagajärjed.</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nglise keel</w:t>
            </w:r>
            <w:r w:rsidR="00BF101E">
              <w:rPr>
                <w:rFonts w:eastAsia="Calibri"/>
                <w:kern w:val="0"/>
                <w:lang w:eastAsia="en-US"/>
              </w:rPr>
              <w:t>: uued inglise</w:t>
            </w:r>
            <w:r w:rsidRPr="005A7BC7">
              <w:rPr>
                <w:rFonts w:eastAsia="Calibri"/>
                <w:kern w:val="0"/>
                <w:lang w:eastAsia="en-US"/>
              </w:rPr>
              <w:t>keelsed sõnad ning teksti mõistmine IKT töö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Matemaatika:</w:t>
            </w:r>
            <w:r w:rsidRPr="005A7BC7">
              <w:rPr>
                <w:rFonts w:eastAsia="Calibri"/>
                <w:kern w:val="0"/>
                <w:lang w:eastAsia="en-US"/>
              </w:rPr>
              <w:t xml:space="preserve"> võimalikud erinevad arvutused (nt. kuulikeste suuruse/raskuse ja pinnase materjali väljapais</w:t>
            </w:r>
            <w:r w:rsidR="00BF101E">
              <w:rPr>
                <w:rFonts w:eastAsia="Calibri"/>
                <w:kern w:val="0"/>
                <w:lang w:eastAsia="en-US"/>
              </w:rPr>
              <w:t>ke</w:t>
            </w:r>
            <w:r w:rsidRPr="005A7BC7">
              <w:rPr>
                <w:rFonts w:eastAsia="Calibri"/>
                <w:kern w:val="0"/>
                <w:lang w:eastAsia="en-US"/>
              </w:rPr>
              <w:t>raadiuse suhte arvutamine vms).</w:t>
            </w:r>
          </w:p>
          <w:p w:rsidR="00F55786" w:rsidRPr="005A7BC7" w:rsidRDefault="00F55786" w:rsidP="00AB1E4C">
            <w:pPr>
              <w:widowControl/>
              <w:suppressAutoHyphens w:val="0"/>
              <w:rPr>
                <w:rFonts w:eastAsia="Calibri"/>
                <w: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Geograafia: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meteoriidikraatrite asukohad, </w:t>
            </w:r>
            <w:r w:rsidRPr="005A7BC7">
              <w:rPr>
                <w:rFonts w:eastAsia="Calibri"/>
                <w:i/>
                <w:kern w:val="0"/>
                <w:lang w:eastAsia="en-US"/>
              </w:rPr>
              <w:t>Google Maps.</w:t>
            </w:r>
          </w:p>
        </w:tc>
        <w:tc>
          <w:tcPr>
            <w:tcW w:w="2111"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KT töö jaoks</w:t>
            </w:r>
            <w:r w:rsidRPr="005A7BC7">
              <w:rPr>
                <w:rFonts w:eastAsia="Calibri"/>
                <w:kern w:val="0"/>
                <w:lang w:eastAsia="en-US"/>
              </w:rPr>
              <w:t>: interneti võimalus ning arvutid või nutitelefonid.</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Eksperimentide jaoks:</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Kõrgete äärtega suurem veekindel anum</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jahu, liiva, savi, vett pinnase täiteks, erineva raskusega kuulikesi (võib meisterdada plastiliinist erineva suurusega kuulikesi),</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kraatrite voolimiseks plastiliini.</w:t>
            </w:r>
          </w:p>
        </w:tc>
        <w:tc>
          <w:tcPr>
            <w:tcW w:w="991"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6 h</w:t>
            </w:r>
          </w:p>
        </w:tc>
      </w:tr>
      <w:tr w:rsidR="00F55786" w:rsidRPr="005A7BC7" w:rsidTr="00FF0A48">
        <w:tc>
          <w:tcPr>
            <w:tcW w:w="2242"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4.</w:t>
            </w:r>
            <w:r>
              <w:rPr>
                <w:rFonts w:eastAsia="Calibri"/>
                <w:b/>
                <w:kern w:val="0"/>
                <w:lang w:eastAsia="en-US"/>
              </w:rPr>
              <w:t xml:space="preserve"> </w:t>
            </w:r>
            <w:r w:rsidR="004D6023" w:rsidRPr="006068D6">
              <w:rPr>
                <w:rFonts w:eastAsia="Calibri"/>
                <w:b/>
                <w:kern w:val="0"/>
                <w:lang w:eastAsia="en-US"/>
              </w:rPr>
              <w:t>Õues</w:t>
            </w:r>
            <w:r w:rsidR="00F55786" w:rsidRPr="006068D6">
              <w:rPr>
                <w:rFonts w:eastAsia="Calibri"/>
                <w:b/>
                <w:kern w:val="0"/>
                <w:lang w:eastAsia="en-US"/>
              </w:rPr>
              <w:t>õpe: öine taevavaatlus</w:t>
            </w:r>
          </w:p>
        </w:tc>
        <w:tc>
          <w:tcPr>
            <w:tcW w:w="7713" w:type="dxa"/>
            <w:gridSpan w:val="2"/>
          </w:tcPr>
          <w:p w:rsidR="00F55786" w:rsidRPr="005A7BC7" w:rsidRDefault="00BF101E" w:rsidP="00AB1E4C">
            <w:pPr>
              <w:widowControl/>
              <w:suppressAutoHyphens w:val="0"/>
              <w:rPr>
                <w:rFonts w:eastAsia="Calibri"/>
                <w:kern w:val="0"/>
                <w:lang w:eastAsia="en-US"/>
              </w:rPr>
            </w:pPr>
            <w:r>
              <w:rPr>
                <w:rFonts w:eastAsia="Calibri"/>
                <w:i/>
                <w:kern w:val="0"/>
                <w:lang w:eastAsia="en-US"/>
              </w:rPr>
              <w:t>Meteoriidi</w:t>
            </w:r>
            <w:r w:rsidR="00F55786" w:rsidRPr="005A7BC7">
              <w:rPr>
                <w:rFonts w:eastAsia="Calibri"/>
                <w:i/>
                <w:kern w:val="0"/>
                <w:lang w:eastAsia="en-US"/>
              </w:rPr>
              <w:t xml:space="preserve">saju vaatlemine: </w:t>
            </w:r>
            <w:r>
              <w:rPr>
                <w:rFonts w:eastAsia="Calibri"/>
                <w:kern w:val="0"/>
                <w:lang w:eastAsia="en-US"/>
              </w:rPr>
              <w:t>k</w:t>
            </w:r>
            <w:r w:rsidR="00F55786" w:rsidRPr="005A7BC7">
              <w:rPr>
                <w:rFonts w:eastAsia="Calibri"/>
                <w:kern w:val="0"/>
                <w:lang w:eastAsia="en-US"/>
              </w:rPr>
              <w:t>oos vanemate ja sõpradega toimub öine taevavaatlus, piknik ja märkmete tegemine. Valitakse meelepärane meteoorivoolu aeg:</w:t>
            </w:r>
            <w:r w:rsidR="00F55786" w:rsidRPr="005A7BC7">
              <w:rPr>
                <w:rFonts w:eastAsia="Calibri"/>
                <w:i/>
                <w:kern w:val="0"/>
                <w:lang w:eastAsia="en-US"/>
              </w:rPr>
              <w:t xml:space="preserve">  </w:t>
            </w:r>
            <w:hyperlink r:id="rId31" w:history="1">
              <w:r w:rsidR="00F55786" w:rsidRPr="005A7BC7">
                <w:rPr>
                  <w:rStyle w:val="Hperlink"/>
                  <w:rFonts w:eastAsia="Calibri"/>
                  <w:kern w:val="0"/>
                  <w:lang w:eastAsia="en-US"/>
                </w:rPr>
                <w:t>http://www.astronoomia.ee/tahistaevas/meteoorivoolud/</w:t>
              </w:r>
            </w:hyperlink>
            <w:r w:rsidR="00F55786"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nt. Kvadrantiidid (detsembri lõpp –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jaanuari algus); Lüriidid (aprilli II pool); Eeta-akvariidid (aprilli lõpp – mai algus); Perseiidid (augusti II pool); Leoniidid (november); Geminiidid (detsembri algus). Vaatlustulemuste kirjeldamine ja </w:t>
            </w:r>
            <w:r w:rsidR="00BF101E">
              <w:rPr>
                <w:rFonts w:eastAsia="Calibri"/>
                <w:kern w:val="0"/>
                <w:lang w:eastAsia="en-US"/>
              </w:rPr>
              <w:t>ülestähendamine välipäevikusse.</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NB! Alternatiivina võib Tallinna ja Tartu piirkonnas korraldada ka väljasõidu Tallinna ja Tartu tähetornidesse või Tõravere observatooriumisse.</w:t>
            </w:r>
          </w:p>
        </w:tc>
        <w:tc>
          <w:tcPr>
            <w:tcW w:w="2531"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Astronoomia ja meteoriitika: </w:t>
            </w:r>
            <w:r w:rsidRPr="005A7BC7">
              <w:rPr>
                <w:rFonts w:eastAsia="Calibri"/>
                <w:kern w:val="0"/>
                <w:lang w:eastAsia="en-US"/>
              </w:rPr>
              <w:t>taevavaatluse tegemine, reaalsed meteoorivoolude vaatlused looduses.</w:t>
            </w:r>
          </w:p>
        </w:tc>
        <w:tc>
          <w:tcPr>
            <w:tcW w:w="2111"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Vaatluseks vajalikud vahendid: </w:t>
            </w:r>
            <w:r w:rsidR="00BF101E">
              <w:rPr>
                <w:rFonts w:eastAsia="Calibri"/>
                <w:kern w:val="0"/>
                <w:lang w:eastAsia="en-US"/>
              </w:rPr>
              <w:t>lamamistool/</w:t>
            </w:r>
            <w:r w:rsidRPr="005A7BC7">
              <w:rPr>
                <w:rFonts w:eastAsia="Calibri"/>
                <w:kern w:val="0"/>
                <w:lang w:eastAsia="en-US"/>
              </w:rPr>
              <w:t>alusmatt pikali olemiseks, olenevalt aastaajast ka soojad riided</w:t>
            </w:r>
            <w:r w:rsidR="00BF101E">
              <w:rPr>
                <w:rFonts w:eastAsia="Calibri"/>
                <w:kern w:val="0"/>
                <w:lang w:eastAsia="en-US"/>
              </w:rPr>
              <w:t xml:space="preserve"> ja/või magamiskott, välipäevik, </w:t>
            </w:r>
            <w:r w:rsidRPr="005A7BC7">
              <w:rPr>
                <w:rFonts w:eastAsia="Calibri"/>
                <w:kern w:val="0"/>
                <w:lang w:eastAsia="en-US"/>
              </w:rPr>
              <w:t>kirjutusvahend.</w:t>
            </w:r>
          </w:p>
        </w:tc>
        <w:tc>
          <w:tcPr>
            <w:tcW w:w="991"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h</w:t>
            </w:r>
          </w:p>
        </w:tc>
      </w:tr>
    </w:tbl>
    <w:p w:rsidR="00F55786" w:rsidRPr="005A7BC7" w:rsidRDefault="00F55786" w:rsidP="00581AD7">
      <w:pPr>
        <w:pStyle w:val="Loendilik"/>
        <w:widowControl/>
        <w:suppressAutoHyphens w:val="0"/>
        <w:spacing w:before="240" w:after="240"/>
        <w:rPr>
          <w:b/>
          <w:sz w:val="20"/>
          <w:szCs w:val="20"/>
        </w:rPr>
      </w:pPr>
    </w:p>
    <w:p w:rsidR="00F55786" w:rsidRPr="005A7BC7" w:rsidRDefault="00F55786" w:rsidP="00581AD7">
      <w:pPr>
        <w:pStyle w:val="Loendilik"/>
        <w:widowControl/>
        <w:suppressAutoHyphens w:val="0"/>
        <w:spacing w:before="240" w:after="240"/>
        <w:rPr>
          <w:b/>
          <w:sz w:val="20"/>
          <w:szCs w:val="20"/>
        </w:rPr>
      </w:pPr>
    </w:p>
    <w:tbl>
      <w:tblPr>
        <w:tblStyle w:val="Kontuurtabel"/>
        <w:tblW w:w="15588" w:type="dxa"/>
        <w:tblLayout w:type="fixed"/>
        <w:tblLook w:val="04A0" w:firstRow="1" w:lastRow="0" w:firstColumn="1" w:lastColumn="0" w:noHBand="0" w:noVBand="1"/>
      </w:tblPr>
      <w:tblGrid>
        <w:gridCol w:w="2263"/>
        <w:gridCol w:w="7088"/>
        <w:gridCol w:w="709"/>
        <w:gridCol w:w="2126"/>
        <w:gridCol w:w="2410"/>
        <w:gridCol w:w="992"/>
      </w:tblGrid>
      <w:tr w:rsidR="002844A5" w:rsidRPr="005A7BC7" w:rsidTr="00B91644">
        <w:tc>
          <w:tcPr>
            <w:tcW w:w="9351" w:type="dxa"/>
            <w:gridSpan w:val="2"/>
            <w:shd w:val="clear" w:color="auto" w:fill="A8D08D" w:themeFill="accent6" w:themeFillTint="99"/>
          </w:tcPr>
          <w:p w:rsidR="00223CF4" w:rsidRPr="005A7BC7" w:rsidRDefault="00223CF4" w:rsidP="000D0DCE">
            <w:pPr>
              <w:widowControl/>
              <w:suppressAutoHyphens w:val="0"/>
              <w:rPr>
                <w:rFonts w:eastAsia="Calibri"/>
                <w:kern w:val="0"/>
                <w:lang w:eastAsia="en-US"/>
              </w:rPr>
            </w:pPr>
            <w:r w:rsidRPr="005A7BC7">
              <w:rPr>
                <w:b/>
              </w:rPr>
              <w:br w:type="page"/>
            </w:r>
            <w:r w:rsidRPr="005A7BC7">
              <w:rPr>
                <w:rFonts w:eastAsia="Calibri"/>
                <w:kern w:val="0"/>
                <w:lang w:eastAsia="en-US"/>
              </w:rPr>
              <w:t xml:space="preserve">Mooduli metoodiline juhend: </w:t>
            </w:r>
            <w:r w:rsidRPr="005A7BC7">
              <w:rPr>
                <w:rFonts w:eastAsia="Calibri"/>
                <w:b/>
                <w:kern w:val="0"/>
                <w:lang w:eastAsia="en-US"/>
              </w:rPr>
              <w:t>I KURSUS</w:t>
            </w:r>
          </w:p>
        </w:tc>
        <w:tc>
          <w:tcPr>
            <w:tcW w:w="6237" w:type="dxa"/>
            <w:gridSpan w:val="4"/>
            <w:shd w:val="clear" w:color="auto" w:fill="A8D08D" w:themeFill="accent6" w:themeFillTint="99"/>
          </w:tcPr>
          <w:p w:rsidR="00223CF4" w:rsidRPr="005A7BC7" w:rsidRDefault="00223CF4"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223CF4" w:rsidRPr="005A7BC7" w:rsidTr="00B91644">
        <w:tc>
          <w:tcPr>
            <w:tcW w:w="15588" w:type="dxa"/>
            <w:gridSpan w:val="6"/>
          </w:tcPr>
          <w:p w:rsidR="00223CF4" w:rsidRPr="005A7BC7" w:rsidRDefault="00E707F2" w:rsidP="00F61DA7">
            <w:pPr>
              <w:pStyle w:val="Loendilik"/>
              <w:widowControl/>
              <w:numPr>
                <w:ilvl w:val="0"/>
                <w:numId w:val="7"/>
              </w:numPr>
              <w:suppressAutoHyphens w:val="0"/>
              <w:jc w:val="center"/>
              <w:rPr>
                <w:rFonts w:eastAsia="Calibri"/>
                <w:b/>
                <w:kern w:val="0"/>
                <w:lang w:eastAsia="en-US"/>
              </w:rPr>
            </w:pPr>
            <w:r w:rsidRPr="005A7BC7">
              <w:rPr>
                <w:rFonts w:eastAsia="Calibri"/>
                <w:b/>
                <w:kern w:val="0"/>
                <w:lang w:eastAsia="en-US"/>
              </w:rPr>
              <w:t>Planeet Maa</w:t>
            </w:r>
          </w:p>
        </w:tc>
      </w:tr>
      <w:tr w:rsidR="00223CF4" w:rsidRPr="005A7BC7" w:rsidTr="00B91644">
        <w:tc>
          <w:tcPr>
            <w:tcW w:w="15588" w:type="dxa"/>
            <w:gridSpan w:val="6"/>
          </w:tcPr>
          <w:p w:rsidR="00223CF4" w:rsidRPr="005A7BC7" w:rsidRDefault="00223CF4" w:rsidP="000D0DCE">
            <w:pPr>
              <w:widowControl/>
              <w:suppressAutoHyphens w:val="0"/>
              <w:rPr>
                <w:rFonts w:eastAsia="Calibri"/>
                <w:kern w:val="0"/>
                <w:lang w:eastAsia="en-US"/>
              </w:rPr>
            </w:pPr>
            <w:r w:rsidRPr="005A7BC7">
              <w:rPr>
                <w:rFonts w:eastAsia="Calibri"/>
                <w:kern w:val="0"/>
                <w:lang w:eastAsia="en-US"/>
              </w:rPr>
              <w:t>Õpetami</w:t>
            </w:r>
            <w:r w:rsidR="000A569D" w:rsidRPr="005A7BC7">
              <w:rPr>
                <w:rFonts w:eastAsia="Calibri"/>
                <w:kern w:val="0"/>
                <w:lang w:eastAsia="en-US"/>
              </w:rPr>
              <w:t>se eesmärgid ja teema olulisus:</w:t>
            </w:r>
          </w:p>
          <w:p w:rsidR="000A569D" w:rsidRPr="005A7BC7" w:rsidRDefault="00FE69BB" w:rsidP="00B30324">
            <w:pPr>
              <w:pStyle w:val="Loendilik"/>
              <w:widowControl/>
              <w:numPr>
                <w:ilvl w:val="0"/>
                <w:numId w:val="1"/>
              </w:numPr>
              <w:suppressAutoHyphens w:val="0"/>
            </w:pPr>
            <w:r w:rsidRPr="005A7BC7">
              <w:t>t</w:t>
            </w:r>
            <w:r w:rsidR="000A569D" w:rsidRPr="005A7BC7">
              <w:t>eema on silmaringi laiendav ning loodusteaduste vastu sügavamat huvi tekitav</w:t>
            </w:r>
            <w:r w:rsidRPr="005A7BC7">
              <w:rPr>
                <w:rFonts w:eastAsia="Calibri"/>
                <w:kern w:val="0"/>
                <w:lang w:eastAsia="en-US"/>
              </w:rPr>
              <w:t>;</w:t>
            </w:r>
          </w:p>
          <w:p w:rsidR="000A569D" w:rsidRPr="005A7BC7" w:rsidRDefault="00FE69BB" w:rsidP="00B30324">
            <w:pPr>
              <w:pStyle w:val="Loendilik"/>
              <w:widowControl/>
              <w:numPr>
                <w:ilvl w:val="0"/>
                <w:numId w:val="1"/>
              </w:numPr>
              <w:suppressAutoHyphens w:val="0"/>
            </w:pPr>
            <w:r w:rsidRPr="005A7BC7">
              <w:t>õ</w:t>
            </w:r>
            <w:r w:rsidR="000A569D" w:rsidRPr="005A7BC7">
              <w:t xml:space="preserve">pilased tutvuvad uute </w:t>
            </w:r>
            <w:r w:rsidR="00716F1D" w:rsidRPr="005A7BC7">
              <w:t xml:space="preserve">erialaste </w:t>
            </w:r>
            <w:r w:rsidR="000A569D" w:rsidRPr="005A7BC7">
              <w:t>mõistetega</w:t>
            </w:r>
            <w:r w:rsidR="00716F1D" w:rsidRPr="005A7BC7">
              <w:t xml:space="preserve"> ning saavad teada seismika põhiprintsiibid</w:t>
            </w:r>
            <w:r w:rsidR="00422D2D" w:rsidRPr="005A7BC7">
              <w:t xml:space="preserve"> ja laamtektoonika alused</w:t>
            </w:r>
            <w:r w:rsidRPr="005A7BC7">
              <w:rPr>
                <w:rFonts w:eastAsia="Calibri"/>
                <w:kern w:val="0"/>
                <w:lang w:eastAsia="en-US"/>
              </w:rPr>
              <w:t>;</w:t>
            </w:r>
          </w:p>
          <w:p w:rsidR="00422D2D" w:rsidRPr="005A7BC7" w:rsidRDefault="00FE69BB" w:rsidP="00422D2D">
            <w:pPr>
              <w:pStyle w:val="Loendilik"/>
              <w:widowControl/>
              <w:numPr>
                <w:ilvl w:val="0"/>
                <w:numId w:val="1"/>
              </w:numPr>
              <w:suppressAutoHyphens w:val="0"/>
            </w:pPr>
            <w:r w:rsidRPr="005A7BC7">
              <w:t>õ</w:t>
            </w:r>
            <w:r w:rsidR="00716F1D" w:rsidRPr="005A7BC7">
              <w:t>pilased kordavad koolikursusel õpitud Maa siseehituse ning sellega seonduvate geoloogiliste protsesside teemat ning laiendavad teemakohaseid teadmisi</w:t>
            </w:r>
            <w:r w:rsidRPr="005A7BC7">
              <w:rPr>
                <w:rFonts w:eastAsia="Calibri"/>
                <w:kern w:val="0"/>
                <w:lang w:eastAsia="en-US"/>
              </w:rPr>
              <w:t>;</w:t>
            </w:r>
          </w:p>
          <w:p w:rsidR="00716F1D" w:rsidRPr="005A7BC7" w:rsidRDefault="00FE69BB" w:rsidP="00B30324">
            <w:pPr>
              <w:pStyle w:val="Loendilik"/>
              <w:widowControl/>
              <w:numPr>
                <w:ilvl w:val="0"/>
                <w:numId w:val="1"/>
              </w:numPr>
              <w:suppressAutoHyphens w:val="0"/>
            </w:pPr>
            <w:r w:rsidRPr="005A7BC7">
              <w:t>õ</w:t>
            </w:r>
            <w:r w:rsidR="00716F1D" w:rsidRPr="005A7BC7">
              <w:t>pilased kinnistavad uusi teadmisi praktiliste tööde ja katsetega</w:t>
            </w:r>
            <w:r w:rsidRPr="005A7BC7">
              <w:t>.</w:t>
            </w:r>
          </w:p>
        </w:tc>
      </w:tr>
      <w:tr w:rsidR="00223CF4" w:rsidRPr="005A7BC7" w:rsidTr="00B91644">
        <w:tc>
          <w:tcPr>
            <w:tcW w:w="15588" w:type="dxa"/>
            <w:gridSpan w:val="6"/>
          </w:tcPr>
          <w:p w:rsidR="00223CF4" w:rsidRPr="005A7BC7" w:rsidRDefault="00E621DC" w:rsidP="000D0DCE">
            <w:pPr>
              <w:widowControl/>
              <w:suppressAutoHyphens w:val="0"/>
              <w:rPr>
                <w:rFonts w:eastAsia="Calibri"/>
                <w:kern w:val="0"/>
                <w:lang w:eastAsia="en-US"/>
              </w:rPr>
            </w:pPr>
            <w:r w:rsidRPr="005A7BC7">
              <w:rPr>
                <w:rFonts w:eastAsia="Calibri"/>
                <w:kern w:val="0"/>
                <w:lang w:eastAsia="en-US"/>
              </w:rPr>
              <w:t>Varem</w:t>
            </w:r>
            <w:r w:rsidR="00223CF4" w:rsidRPr="005A7BC7">
              <w:rPr>
                <w:rFonts w:eastAsia="Calibri"/>
                <w:kern w:val="0"/>
                <w:lang w:eastAsia="en-US"/>
              </w:rPr>
              <w:t>õpitu</w:t>
            </w:r>
            <w:r w:rsidRPr="005A7BC7">
              <w:rPr>
                <w:rFonts w:eastAsia="Calibri"/>
                <w:kern w:val="0"/>
                <w:lang w:eastAsia="en-US"/>
              </w:rPr>
              <w:t>,</w:t>
            </w:r>
            <w:r w:rsidR="00223CF4" w:rsidRPr="005A7BC7">
              <w:rPr>
                <w:rFonts w:eastAsia="Calibri"/>
                <w:kern w:val="0"/>
                <w:lang w:eastAsia="en-US"/>
              </w:rPr>
              <w:t xml:space="preserve"> millele õppeprotsessis toetutakse:</w:t>
            </w:r>
          </w:p>
          <w:p w:rsidR="00223CF4" w:rsidRPr="005A7BC7" w:rsidRDefault="00FE69BB"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0A569D" w:rsidRPr="005A7BC7">
              <w:rPr>
                <w:rFonts w:eastAsia="Calibri"/>
                <w:kern w:val="0"/>
                <w:lang w:eastAsia="en-US"/>
              </w:rPr>
              <w:t>elnevalt koolikursustel 1</w:t>
            </w:r>
            <w:r w:rsidR="00BF101E">
              <w:rPr>
                <w:rFonts w:eastAsia="Calibri"/>
                <w:kern w:val="0"/>
                <w:lang w:eastAsia="en-US"/>
              </w:rPr>
              <w:t>.</w:t>
            </w:r>
            <w:r w:rsidR="000A569D" w:rsidRPr="005A7BC7">
              <w:rPr>
                <w:rFonts w:eastAsia="Calibri"/>
                <w:kern w:val="0"/>
                <w:lang w:eastAsia="en-US"/>
              </w:rPr>
              <w:t>-4. klassis õpitu</w:t>
            </w:r>
            <w:r w:rsidRPr="005A7BC7">
              <w:rPr>
                <w:rFonts w:eastAsia="Calibri"/>
                <w:kern w:val="0"/>
                <w:lang w:eastAsia="en-US"/>
              </w:rPr>
              <w:t>.</w:t>
            </w:r>
          </w:p>
        </w:tc>
      </w:tr>
      <w:tr w:rsidR="00223CF4" w:rsidRPr="005A7BC7" w:rsidTr="00B91644">
        <w:tc>
          <w:tcPr>
            <w:tcW w:w="15588" w:type="dxa"/>
            <w:gridSpan w:val="6"/>
          </w:tcPr>
          <w:p w:rsidR="00223CF4" w:rsidRPr="005A7BC7" w:rsidRDefault="00223CF4" w:rsidP="000D0DCE">
            <w:pPr>
              <w:widowControl/>
              <w:suppressAutoHyphens w:val="0"/>
              <w:rPr>
                <w:rFonts w:eastAsia="Calibri"/>
                <w:kern w:val="0"/>
                <w:lang w:eastAsia="en-US"/>
              </w:rPr>
            </w:pPr>
            <w:r w:rsidRPr="005A7BC7">
              <w:rPr>
                <w:rFonts w:eastAsia="Calibri"/>
                <w:kern w:val="0"/>
                <w:lang w:eastAsia="en-US"/>
              </w:rPr>
              <w:t xml:space="preserve">Õpitulemused: </w:t>
            </w:r>
          </w:p>
          <w:p w:rsidR="00716F1D" w:rsidRPr="005A7BC7" w:rsidRDefault="00FE69BB"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105CE9" w:rsidRPr="005A7BC7">
              <w:rPr>
                <w:rFonts w:eastAsia="Calibri"/>
                <w:kern w:val="0"/>
                <w:lang w:eastAsia="en-US"/>
              </w:rPr>
              <w:t>pilane oskab oma sõnadega lihtsalt selgitada protsesse konvektsioon, isostaasia, magnetism</w:t>
            </w:r>
            <w:r w:rsidR="00422D2D" w:rsidRPr="005A7BC7">
              <w:rPr>
                <w:rFonts w:eastAsia="Calibri"/>
                <w:kern w:val="0"/>
                <w:lang w:eastAsia="en-US"/>
              </w:rPr>
              <w:t>, laamade liikumine</w:t>
            </w:r>
            <w:r w:rsidRPr="005A7BC7">
              <w:rPr>
                <w:rFonts w:eastAsia="Calibri"/>
                <w:kern w:val="0"/>
                <w:lang w:eastAsia="en-US"/>
              </w:rPr>
              <w:t>;</w:t>
            </w:r>
          </w:p>
          <w:p w:rsidR="00105CE9" w:rsidRPr="005A7BC7" w:rsidRDefault="00FE69BB"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105CE9" w:rsidRPr="005A7BC7">
              <w:rPr>
                <w:rFonts w:eastAsia="Calibri"/>
                <w:kern w:val="0"/>
                <w:lang w:eastAsia="en-US"/>
              </w:rPr>
              <w:t>pilane tunneb seismika algtõdesid</w:t>
            </w:r>
            <w:r w:rsidRPr="005A7BC7">
              <w:rPr>
                <w:rFonts w:eastAsia="Calibri"/>
                <w:kern w:val="0"/>
                <w:lang w:eastAsia="en-US"/>
              </w:rPr>
              <w:t>;</w:t>
            </w:r>
          </w:p>
          <w:p w:rsidR="00105CE9" w:rsidRPr="005A7BC7" w:rsidRDefault="00FE69BB"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422D2D" w:rsidRPr="005A7BC7">
              <w:rPr>
                <w:rFonts w:eastAsia="Calibri"/>
                <w:kern w:val="0"/>
                <w:lang w:eastAsia="en-US"/>
              </w:rPr>
              <w:t>pilane oskab uutest teadmistest lähtuvalt arutleda maailma vulkaaniliste ja seismiliselt aktiivsete piirkonda paiknemise üle</w:t>
            </w:r>
            <w:r w:rsidRPr="005A7BC7">
              <w:rPr>
                <w:rFonts w:eastAsia="Calibri"/>
                <w:kern w:val="0"/>
                <w:lang w:eastAsia="en-US"/>
              </w:rPr>
              <w:t>;</w:t>
            </w:r>
          </w:p>
          <w:p w:rsidR="00422D2D" w:rsidRPr="005A7BC7" w:rsidRDefault="00FE69BB"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422D2D" w:rsidRPr="005A7BC7">
              <w:rPr>
                <w:rFonts w:eastAsia="Calibri"/>
                <w:kern w:val="0"/>
                <w:lang w:eastAsia="en-US"/>
              </w:rPr>
              <w:t>pilane oskab nimetada vähemalt 3 tuntud vulkaani ning pildi järgi määrata erinev</w:t>
            </w:r>
            <w:r w:rsidR="004D6023">
              <w:rPr>
                <w:rFonts w:eastAsia="Calibri"/>
                <w:kern w:val="0"/>
                <w:lang w:eastAsia="en-US"/>
              </w:rPr>
              <w:t>ate vulkaanikoonuste</w:t>
            </w:r>
            <w:r w:rsidR="00422D2D" w:rsidRPr="005A7BC7">
              <w:rPr>
                <w:rFonts w:eastAsia="Calibri"/>
                <w:kern w:val="0"/>
                <w:lang w:eastAsia="en-US"/>
              </w:rPr>
              <w:t xml:space="preserve"> tüübi</w:t>
            </w:r>
            <w:r w:rsidRPr="005A7BC7">
              <w:rPr>
                <w:rFonts w:eastAsia="Calibri"/>
                <w:kern w:val="0"/>
                <w:lang w:eastAsia="en-US"/>
              </w:rPr>
              <w:t>.</w:t>
            </w:r>
          </w:p>
        </w:tc>
      </w:tr>
      <w:tr w:rsidR="00223CF4" w:rsidRPr="005A7BC7" w:rsidTr="00B91644">
        <w:tc>
          <w:tcPr>
            <w:tcW w:w="15588" w:type="dxa"/>
            <w:gridSpan w:val="6"/>
          </w:tcPr>
          <w:p w:rsidR="00223CF4" w:rsidRPr="005A7BC7" w:rsidRDefault="00716F1D" w:rsidP="000D0DCE">
            <w:pPr>
              <w:widowControl/>
              <w:suppressAutoHyphens w:val="0"/>
              <w:rPr>
                <w:rFonts w:eastAsia="Calibri"/>
                <w:kern w:val="0"/>
                <w:lang w:eastAsia="en-US"/>
              </w:rPr>
            </w:pPr>
            <w:r w:rsidRPr="005A7BC7">
              <w:rPr>
                <w:rFonts w:eastAsia="Calibri"/>
                <w:kern w:val="0"/>
                <w:lang w:eastAsia="en-US"/>
              </w:rPr>
              <w:t>Lingid</w:t>
            </w:r>
            <w:r w:rsidR="00223CF4" w:rsidRPr="005A7BC7">
              <w:rPr>
                <w:rFonts w:eastAsia="Calibri"/>
                <w:kern w:val="0"/>
                <w:lang w:eastAsia="en-US"/>
              </w:rPr>
              <w:t xml:space="preserve"> juhendaja õppematerjalidele ning soovituslik kirjandus:</w:t>
            </w:r>
          </w:p>
          <w:p w:rsidR="00262E43" w:rsidRPr="005A7BC7" w:rsidRDefault="00FE69BB" w:rsidP="00262E43">
            <w:pPr>
              <w:pStyle w:val="Loendilik"/>
              <w:widowControl/>
              <w:numPr>
                <w:ilvl w:val="0"/>
                <w:numId w:val="1"/>
              </w:numPr>
              <w:suppressAutoHyphens w:val="0"/>
            </w:pPr>
            <w:r w:rsidRPr="005A7BC7">
              <w:t>i</w:t>
            </w:r>
            <w:r w:rsidR="00262E43" w:rsidRPr="005A7BC7">
              <w:t xml:space="preserve">nteraktiivsed veebipõhised geoloogia õppemoodulid eesti keeles Maa siseehituse, Maa tekkimise, laamtektoonika, magmatismi ja vulkanismi kohta: </w:t>
            </w:r>
            <w:hyperlink r:id="rId32" w:history="1">
              <w:r w:rsidR="00262E43" w:rsidRPr="005A7BC7">
                <w:rPr>
                  <w:rStyle w:val="Hperlink"/>
                </w:rPr>
                <w:t>http://www.gi.ee/geomoodulid/</w:t>
              </w:r>
            </w:hyperlink>
            <w:r w:rsidRPr="005A7BC7">
              <w:rPr>
                <w:rFonts w:eastAsia="Calibri"/>
                <w:kern w:val="0"/>
                <w:lang w:eastAsia="en-US"/>
              </w:rPr>
              <w:t>;</w:t>
            </w:r>
          </w:p>
          <w:p w:rsidR="004D4F07" w:rsidRPr="005A7BC7" w:rsidRDefault="00262E43" w:rsidP="00262E43">
            <w:pPr>
              <w:pStyle w:val="Loendilik"/>
              <w:widowControl/>
              <w:numPr>
                <w:ilvl w:val="0"/>
                <w:numId w:val="1"/>
              </w:numPr>
              <w:suppressAutoHyphens w:val="0"/>
            </w:pPr>
            <w:r w:rsidRPr="005A7BC7">
              <w:t xml:space="preserve">Hariduskeskuse veebipõhine infomaterjali eesti keeles Maa siseehituse, laamtektoonika, vulkanismi ja maavärinate kohta: </w:t>
            </w:r>
            <w:hyperlink r:id="rId33" w:history="1">
              <w:r w:rsidR="004D4F07" w:rsidRPr="005A7BC7">
                <w:rPr>
                  <w:rStyle w:val="Hperlink"/>
                </w:rPr>
                <w:t>http://www2.hariduskeskus.ee/opiobjektid/loodus/?MAA_SISEEHITUS</w:t>
              </w:r>
            </w:hyperlink>
            <w:r w:rsidR="00FE69BB" w:rsidRPr="005A7BC7">
              <w:rPr>
                <w:rFonts w:eastAsia="Calibri"/>
                <w:kern w:val="0"/>
                <w:lang w:eastAsia="en-US"/>
              </w:rPr>
              <w:t>;</w:t>
            </w:r>
          </w:p>
          <w:p w:rsidR="004D4F07" w:rsidRPr="005A7BC7" w:rsidRDefault="00262E43" w:rsidP="00262E43">
            <w:pPr>
              <w:pStyle w:val="Loendilik"/>
              <w:widowControl/>
              <w:numPr>
                <w:ilvl w:val="0"/>
                <w:numId w:val="1"/>
              </w:numPr>
              <w:suppressAutoHyphens w:val="0"/>
            </w:pPr>
            <w:r w:rsidRPr="005A7BC7">
              <w:t xml:space="preserve">Eesti Loodusmuuseumi näituse „Müstiline ürgmeri“ näituse eestikeelne online-kataloog ja infomaterjal Maa tekkimise ja elu arengu kohta eesti keeles </w:t>
            </w:r>
            <w:hyperlink r:id="rId34" w:history="1">
              <w:r w:rsidR="004D4F07" w:rsidRPr="005A7BC7">
                <w:rPr>
                  <w:rStyle w:val="Hperlink"/>
                </w:rPr>
                <w:t>http://www.loodusmuuseum.ee/sites/default/files/M%C3%BCstiline%20%C3%BCrgmeri%20EST.pdf</w:t>
              </w:r>
            </w:hyperlink>
            <w:r w:rsidR="00FE69BB" w:rsidRPr="005A7BC7">
              <w:rPr>
                <w:rFonts w:eastAsia="Calibri"/>
                <w:kern w:val="0"/>
                <w:lang w:eastAsia="en-US"/>
              </w:rPr>
              <w:t>;</w:t>
            </w:r>
          </w:p>
          <w:p w:rsidR="00262E43" w:rsidRPr="005A7BC7" w:rsidRDefault="00262E43" w:rsidP="00262E43">
            <w:pPr>
              <w:pStyle w:val="Loendilik"/>
              <w:widowControl/>
              <w:numPr>
                <w:ilvl w:val="0"/>
                <w:numId w:val="1"/>
              </w:numPr>
              <w:suppressAutoHyphens w:val="0"/>
            </w:pPr>
            <w:r w:rsidRPr="005A7BC7">
              <w:t>M.</w:t>
            </w:r>
            <w:r w:rsidR="00FE69BB" w:rsidRPr="005A7BC7">
              <w:t xml:space="preserve"> </w:t>
            </w:r>
            <w:r w:rsidRPr="005A7BC7">
              <w:t>Isakari koostatud eestikeelne infomaterjal Maa siseeh</w:t>
            </w:r>
            <w:r w:rsidR="007C12A8" w:rsidRPr="005A7BC7">
              <w:t>it</w:t>
            </w:r>
            <w:r w:rsidRPr="005A7BC7">
              <w:t xml:space="preserve">use kohta TÜ Loodusmuuseumi kodulehel </w:t>
            </w:r>
            <w:hyperlink r:id="rId35" w:history="1">
              <w:r w:rsidR="00E739BC" w:rsidRPr="005A7BC7">
                <w:rPr>
                  <w:rStyle w:val="Hperlink"/>
                </w:rPr>
                <w:t>http://www.ut.ee/BGGM/yldine_geoloogia/maa_siseeehitus.pdf</w:t>
              </w:r>
            </w:hyperlink>
            <w:r w:rsidRPr="005A7BC7">
              <w:rPr>
                <w:rStyle w:val="Hperlink"/>
                <w:u w:val="none"/>
              </w:rPr>
              <w:t xml:space="preserve"> </w:t>
            </w:r>
            <w:r w:rsidRPr="005A7BC7">
              <w:t xml:space="preserve">ja materjali vulkaanide kohta: </w:t>
            </w:r>
            <w:hyperlink r:id="rId36" w:history="1">
              <w:r w:rsidRPr="005A7BC7">
                <w:rPr>
                  <w:rStyle w:val="Hperlink"/>
                </w:rPr>
                <w:t>http://www.ut.ee/BGGM/yldine_geoloogia/vulkaanid.pdf</w:t>
              </w:r>
            </w:hyperlink>
            <w:r w:rsidR="00FE69BB" w:rsidRPr="005A7BC7">
              <w:rPr>
                <w:rFonts w:eastAsia="Calibri"/>
                <w:kern w:val="0"/>
                <w:lang w:eastAsia="en-US"/>
              </w:rPr>
              <w:t>;</w:t>
            </w:r>
          </w:p>
          <w:p w:rsidR="00372749" w:rsidRPr="005A7BC7" w:rsidRDefault="00372749" w:rsidP="00372749">
            <w:pPr>
              <w:pStyle w:val="Loendilik"/>
              <w:widowControl/>
              <w:numPr>
                <w:ilvl w:val="0"/>
                <w:numId w:val="1"/>
              </w:numPr>
              <w:suppressAutoHyphens w:val="0"/>
            </w:pPr>
            <w:r w:rsidRPr="005A7BC7">
              <w:t xml:space="preserve">Inglisekeelne </w:t>
            </w:r>
            <w:r w:rsidRPr="005A7BC7">
              <w:rPr>
                <w:i/>
              </w:rPr>
              <w:t xml:space="preserve">National Academy of Science </w:t>
            </w:r>
            <w:r w:rsidRPr="005A7BC7">
              <w:t>õpik „</w:t>
            </w:r>
            <w:r w:rsidRPr="005A7BC7">
              <w:rPr>
                <w:shd w:val="clear" w:color="auto" w:fill="FFFFFF"/>
              </w:rPr>
              <w:t>Teaching About Evolution and the Nature of Science</w:t>
            </w:r>
            <w:r w:rsidRPr="005A7BC7">
              <w:t xml:space="preserve">. 1998“. Veebi koopia: </w:t>
            </w:r>
            <w:hyperlink r:id="rId37" w:history="1">
              <w:r w:rsidRPr="005A7BC7">
                <w:rPr>
                  <w:rStyle w:val="Hperlink"/>
                </w:rPr>
                <w:t>https://www.nap.edu/read/5787/chapter/1</w:t>
              </w:r>
            </w:hyperlink>
          </w:p>
          <w:p w:rsidR="00372749" w:rsidRPr="005A7BC7" w:rsidRDefault="00372749" w:rsidP="00963BC0">
            <w:pPr>
              <w:pStyle w:val="Loendilik"/>
              <w:widowControl/>
              <w:suppressAutoHyphens w:val="0"/>
            </w:pPr>
            <w:r w:rsidRPr="005A7BC7">
              <w:t>(eeskätt pragrahv 3. Vt. kl 36 olevat evolutsiooni joonist meis</w:t>
            </w:r>
            <w:r w:rsidR="004D6023">
              <w:t>terdamisülesande abimaterjalina</w:t>
            </w:r>
            <w:r w:rsidRPr="005A7BC7">
              <w:t>)</w:t>
            </w:r>
            <w:r w:rsidR="00FE69BB" w:rsidRPr="005A7BC7">
              <w:rPr>
                <w:rFonts w:eastAsia="Calibri"/>
                <w:kern w:val="0"/>
                <w:lang w:eastAsia="en-US"/>
              </w:rPr>
              <w:t xml:space="preserve"> ;</w:t>
            </w:r>
          </w:p>
          <w:p w:rsidR="00330669" w:rsidRPr="005A7BC7" w:rsidRDefault="00330669" w:rsidP="00330669">
            <w:pPr>
              <w:pStyle w:val="Loendilik"/>
              <w:widowControl/>
              <w:numPr>
                <w:ilvl w:val="0"/>
                <w:numId w:val="1"/>
              </w:numPr>
              <w:suppressAutoHyphens w:val="0"/>
            </w:pPr>
            <w:r w:rsidRPr="005A7BC7">
              <w:rPr>
                <w:i/>
              </w:rPr>
              <w:t>Early Earth Central</w:t>
            </w:r>
            <w:r w:rsidRPr="005A7BC7">
              <w:t xml:space="preserve">’i kodulehel olev inglisekeelne kokkuvõtlik materjal Maa siseehituse kohta: </w:t>
            </w:r>
            <w:hyperlink r:id="rId38" w:history="1">
              <w:r w:rsidRPr="005A7BC7">
                <w:rPr>
                  <w:rStyle w:val="Hperlink"/>
                </w:rPr>
                <w:t>http://www.earlyearthcentral.com/extinctions_page.html</w:t>
              </w:r>
            </w:hyperlink>
            <w:r w:rsidR="00FE69BB" w:rsidRPr="005A7BC7">
              <w:rPr>
                <w:rStyle w:val="Hperlink"/>
                <w:color w:val="auto"/>
                <w:u w:val="none"/>
              </w:rPr>
              <w:t>.</w:t>
            </w:r>
          </w:p>
        </w:tc>
      </w:tr>
      <w:tr w:rsidR="00F55786" w:rsidRPr="005A7BC7" w:rsidTr="00B91644">
        <w:tc>
          <w:tcPr>
            <w:tcW w:w="15588" w:type="dxa"/>
            <w:gridSpan w:val="6"/>
          </w:tcPr>
          <w:p w:rsidR="00F55786" w:rsidRPr="005A7BC7" w:rsidRDefault="00F55786" w:rsidP="00396E58">
            <w:pPr>
              <w:widowControl/>
              <w:suppressAutoHyphens w:val="0"/>
              <w:rPr>
                <w:rFonts w:eastAsia="Calibri"/>
                <w:kern w:val="0"/>
                <w:lang w:eastAsia="en-US"/>
              </w:rPr>
            </w:pPr>
            <w:r w:rsidRPr="005A7BC7">
              <w:rPr>
                <w:rFonts w:eastAsia="Calibri"/>
                <w:kern w:val="0"/>
                <w:lang w:eastAsia="en-US"/>
              </w:rPr>
              <w:t>Lõiming õppekava teemadega: 4. kl LÕ teemad „Maailmaruum“, „Päikesesüsteem“, „Planeet Maa“.</w:t>
            </w:r>
          </w:p>
        </w:tc>
      </w:tr>
      <w:tr w:rsidR="00AB1E4C" w:rsidRPr="005A7BC7" w:rsidTr="00B91644">
        <w:tc>
          <w:tcPr>
            <w:tcW w:w="15588" w:type="dxa"/>
            <w:gridSpan w:val="6"/>
          </w:tcPr>
          <w:p w:rsidR="00AB1E4C" w:rsidRPr="005A7BC7" w:rsidRDefault="00AB1E4C" w:rsidP="000D0DCE">
            <w:pPr>
              <w:widowControl/>
              <w:suppressAutoHyphens w:val="0"/>
              <w:rPr>
                <w:rFonts w:eastAsia="Calibri"/>
                <w:b/>
                <w:kern w:val="0"/>
                <w:lang w:eastAsia="en-US"/>
              </w:rPr>
            </w:pPr>
          </w:p>
        </w:tc>
      </w:tr>
      <w:tr w:rsidR="00F55786" w:rsidRPr="005A7BC7" w:rsidTr="00625DE8">
        <w:tc>
          <w:tcPr>
            <w:tcW w:w="2263"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Teemad/ tegevused</w:t>
            </w:r>
          </w:p>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Mõisted</w:t>
            </w:r>
          </w:p>
        </w:tc>
        <w:tc>
          <w:tcPr>
            <w:tcW w:w="7797" w:type="dxa"/>
            <w:gridSpan w:val="2"/>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126"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ainete lõiming</w:t>
            </w:r>
          </w:p>
        </w:tc>
        <w:tc>
          <w:tcPr>
            <w:tcW w:w="2410"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Kestvus 12 tundi</w:t>
            </w:r>
          </w:p>
        </w:tc>
      </w:tr>
      <w:tr w:rsidR="00F55786" w:rsidRPr="005A7BC7" w:rsidTr="00625DE8">
        <w:tc>
          <w:tcPr>
            <w:tcW w:w="2263" w:type="dxa"/>
          </w:tcPr>
          <w:p w:rsidR="00F55786" w:rsidRPr="005A7BC7" w:rsidRDefault="00F55786" w:rsidP="001F3926">
            <w:pPr>
              <w:pStyle w:val="Loendilik"/>
              <w:widowControl/>
              <w:numPr>
                <w:ilvl w:val="0"/>
                <w:numId w:val="9"/>
              </w:numPr>
              <w:suppressAutoHyphens w:val="0"/>
              <w:rPr>
                <w:rFonts w:eastAsia="Calibri"/>
                <w:b/>
                <w:kern w:val="0"/>
                <w:lang w:eastAsia="en-US"/>
              </w:rPr>
            </w:pPr>
            <w:r w:rsidRPr="005A7BC7">
              <w:rPr>
                <w:rFonts w:eastAsia="Calibri"/>
                <w:b/>
                <w:kern w:val="0"/>
                <w:lang w:eastAsia="en-US"/>
              </w:rPr>
              <w:t>Maa siseehitus</w:t>
            </w:r>
          </w:p>
          <w:p w:rsidR="00F55786" w:rsidRPr="005A7BC7" w:rsidRDefault="00F55786" w:rsidP="00AB1E4C">
            <w:pPr>
              <w:pStyle w:val="Loendilik"/>
              <w:widowControl/>
              <w:suppressAutoHyphens w:val="0"/>
              <w:ind w:left="36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õisted: seismika, konduktsioon ja vahevöö konv</w:t>
            </w:r>
            <w:r w:rsidR="00A65557">
              <w:rPr>
                <w:rFonts w:eastAsia="Calibri"/>
                <w:i/>
                <w:kern w:val="0"/>
                <w:lang w:eastAsia="en-US"/>
              </w:rPr>
              <w:t>ektsioon, magnetism, isostaasia</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p>
        </w:tc>
        <w:tc>
          <w:tcPr>
            <w:tcW w:w="7797"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Auditiivne osa ja arutelu:</w:t>
            </w:r>
            <w:r w:rsidRPr="005A7BC7">
              <w:rPr>
                <w:rFonts w:eastAsia="Calibri"/>
                <w:kern w:val="0"/>
                <w:lang w:eastAsia="en-US"/>
              </w:rPr>
              <w:t xml:space="preserve"> korratakse eelnevalt õpitut Maa siseehituse kohta. Juhendaja annab uut teavet</w:t>
            </w:r>
            <w:r w:rsidR="00A65557">
              <w:rPr>
                <w:rFonts w:eastAsia="Calibri"/>
                <w:kern w:val="0"/>
                <w:lang w:eastAsia="en-US"/>
              </w:rPr>
              <w:t>,</w:t>
            </w:r>
            <w:r w:rsidRPr="005A7BC7">
              <w:rPr>
                <w:rFonts w:eastAsia="Calibri"/>
                <w:kern w:val="0"/>
                <w:lang w:eastAsia="en-US"/>
              </w:rPr>
              <w:t xml:space="preserve"> kui</w:t>
            </w:r>
            <w:r w:rsidR="00A65557">
              <w:rPr>
                <w:rFonts w:eastAsia="Calibri"/>
                <w:kern w:val="0"/>
                <w:lang w:eastAsia="en-US"/>
              </w:rPr>
              <w:t>das tehislike maavärinate abil M</w:t>
            </w:r>
            <w:r w:rsidRPr="005A7BC7">
              <w:rPr>
                <w:rFonts w:eastAsia="Calibri"/>
                <w:kern w:val="0"/>
                <w:lang w:eastAsia="en-US"/>
              </w:rPr>
              <w:t>aa</w:t>
            </w:r>
            <w:r w:rsidR="00A65557">
              <w:rPr>
                <w:rFonts w:eastAsia="Calibri"/>
                <w:kern w:val="0"/>
                <w:lang w:eastAsia="en-US"/>
              </w:rPr>
              <w:t xml:space="preserve"> </w:t>
            </w:r>
            <w:r w:rsidRPr="005A7BC7">
              <w:rPr>
                <w:rFonts w:eastAsia="Calibri"/>
                <w:kern w:val="0"/>
                <w:lang w:eastAsia="en-US"/>
              </w:rPr>
              <w:t>sisemust uuritakse (sissejuhatus seismikasse). Uuritakse vahevöös toimuvast soojusülekandest tingitud protsesse (konvektsioon) ja Maa magnetismi. Juhendaja tutvustab mandrite isostaasia mõiste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1) keeva vee vaatlemise abil õpitakse tundma konduktsiooni ja soojusülekande mõistet. Keevasse vette </w:t>
            </w:r>
            <w:r w:rsidR="00A65557">
              <w:rPr>
                <w:rFonts w:eastAsia="Calibri"/>
                <w:kern w:val="0"/>
                <w:lang w:eastAsia="en-US"/>
              </w:rPr>
              <w:t>lisatakse mõned kerged plastiku</w:t>
            </w:r>
            <w:r w:rsidRPr="005A7BC7">
              <w:rPr>
                <w:rFonts w:eastAsia="Calibri"/>
                <w:kern w:val="0"/>
                <w:lang w:eastAsia="en-US"/>
              </w:rPr>
              <w:t>tükid, mille liikumine aitab hõlpsamini aru saada soojuse liikumises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2) isostaasia ja isostaatilise tasakaalu mõiste selgitamine katse abil: veega täidet</w:t>
            </w:r>
            <w:r w:rsidR="00A65557">
              <w:rPr>
                <w:rFonts w:eastAsia="Calibri"/>
                <w:kern w:val="0"/>
                <w:lang w:eastAsia="en-US"/>
              </w:rPr>
              <w:t>ud anumasse asetatakse suur jää</w:t>
            </w:r>
            <w:r w:rsidRPr="005A7BC7">
              <w:rPr>
                <w:rFonts w:eastAsia="Calibri"/>
                <w:kern w:val="0"/>
                <w:lang w:eastAsia="en-US"/>
              </w:rPr>
              <w:t>tükk, mis saavutab teatava isostaatilise tasakaalu vee-õhu piirpinnal</w:t>
            </w:r>
            <w:r w:rsidR="00A65557">
              <w:rPr>
                <w:rFonts w:eastAsia="Calibri"/>
                <w:kern w:val="0"/>
                <w:lang w:eastAsia="en-US"/>
              </w:rPr>
              <w:t>. Lisades jääle raskust (nt teise jäätü</w:t>
            </w:r>
            <w:r w:rsidRPr="005A7BC7">
              <w:rPr>
                <w:rFonts w:eastAsia="Calibri"/>
                <w:kern w:val="0"/>
                <w:lang w:eastAsia="en-US"/>
              </w:rPr>
              <w:t>ki), muutub ka raskema objekti isostaatiline tasakaal, mis taastub pärast lisaraskuse eemaldamis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3) õpilase</w:t>
            </w:r>
            <w:r w:rsidR="00A65557">
              <w:rPr>
                <w:rFonts w:eastAsia="Calibri"/>
                <w:kern w:val="0"/>
                <w:lang w:eastAsia="en-US"/>
              </w:rPr>
              <w:t>d meisterdavad paberist lihtsa M</w:t>
            </w:r>
            <w:r w:rsidRPr="005A7BC7">
              <w:rPr>
                <w:rFonts w:eastAsia="Calibri"/>
                <w:kern w:val="0"/>
                <w:lang w:eastAsia="en-US"/>
              </w:rPr>
              <w:t xml:space="preserve">aa siseehitust imiteeriva lehviku </w:t>
            </w:r>
            <w:hyperlink r:id="rId39" w:history="1">
              <w:r w:rsidRPr="005A7BC7">
                <w:rPr>
                  <w:rStyle w:val="Hperlink"/>
                </w:rPr>
                <w:t>https://spaceplace.nasa.gov/earth-fan/en/</w:t>
              </w:r>
            </w:hyperlink>
            <w:r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 võimalusel tekitatakse koos õues väike maavärin: nt vasaraga maha pandud metallplaadile lüües, püüavad õpilased tunnetada läbi maa liikuvat lööklainet ning hinnata löögitugevuse ja lööklaine leviku kauguse omavahelist suhe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12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Füüsika:</w:t>
            </w:r>
            <w:r w:rsidRPr="005A7BC7">
              <w:rPr>
                <w:rFonts w:eastAsia="Calibri"/>
                <w:kern w:val="0"/>
                <w:lang w:eastAsia="en-US"/>
              </w:rPr>
              <w:t xml:space="preserve"> maa siseehitus, magnetism, soojusül</w:t>
            </w:r>
            <w:r w:rsidR="00B91644" w:rsidRPr="005A7BC7">
              <w:rPr>
                <w:rFonts w:eastAsia="Calibri"/>
                <w:kern w:val="0"/>
                <w:lang w:eastAsia="en-US"/>
              </w:rPr>
              <w:t>ekanne, isostaatiline tasakaal.</w:t>
            </w:r>
          </w:p>
        </w:tc>
        <w:tc>
          <w:tcPr>
            <w:tcW w:w="2410"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Praktiline töö: </w:t>
            </w:r>
            <w:r w:rsidRPr="005A7BC7">
              <w:rPr>
                <w:rFonts w:eastAsia="Calibri"/>
                <w:kern w:val="0"/>
                <w:lang w:eastAsia="en-US"/>
              </w:rPr>
              <w:t>vee keetmiseks anum ja pliit, väikeseid plastiku tükikesi (nt litreid või kõvemast plastikust lõigatud tükk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sostaasia katse:</w:t>
            </w:r>
            <w:r w:rsidRPr="005A7BC7">
              <w:rPr>
                <w:rFonts w:eastAsia="Calibri"/>
                <w:kern w:val="0"/>
                <w:lang w:eastAsia="en-US"/>
              </w:rPr>
              <w:t xml:space="preserve"> jääd, vett, läbipaistev anum paremaks vaatlemisek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aavärin:</w:t>
            </w:r>
          </w:p>
          <w:p w:rsidR="00F55786" w:rsidRPr="005A7BC7" w:rsidRDefault="00A65557" w:rsidP="00AB1E4C">
            <w:pPr>
              <w:widowControl/>
              <w:suppressAutoHyphens w:val="0"/>
              <w:rPr>
                <w:rFonts w:eastAsia="Calibri"/>
                <w:kern w:val="0"/>
                <w:lang w:eastAsia="en-US"/>
              </w:rPr>
            </w:pPr>
            <w:r>
              <w:rPr>
                <w:rFonts w:eastAsia="Calibri"/>
                <w:kern w:val="0"/>
                <w:lang w:eastAsia="en-US"/>
              </w:rPr>
              <w:t>suur vasar, metall</w:t>
            </w:r>
            <w:r w:rsidR="00F55786" w:rsidRPr="005A7BC7">
              <w:rPr>
                <w:rFonts w:eastAsia="Calibri"/>
                <w:kern w:val="0"/>
                <w:lang w:eastAsia="en-US"/>
              </w:rPr>
              <w:t>plaadike (võib olla ka muu tugevam aga õhem plaa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Meisterdamine:</w:t>
            </w:r>
            <w:r w:rsidRPr="005A7BC7">
              <w:rPr>
                <w:rFonts w:eastAsia="Calibri"/>
                <w:kern w:val="0"/>
                <w:lang w:eastAsia="en-US"/>
              </w:rPr>
              <w:t xml:space="preserve"> puupulk (nt grill-varras) liim, paber, joonistamisvahendid.</w:t>
            </w:r>
          </w:p>
        </w:tc>
        <w:tc>
          <w:tcPr>
            <w:tcW w:w="992"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h</w:t>
            </w:r>
          </w:p>
        </w:tc>
      </w:tr>
      <w:tr w:rsidR="00F55786" w:rsidRPr="005A7BC7" w:rsidTr="00625DE8">
        <w:tc>
          <w:tcPr>
            <w:tcW w:w="2263" w:type="dxa"/>
          </w:tcPr>
          <w:p w:rsidR="00F55786" w:rsidRPr="005A7BC7" w:rsidRDefault="00F55786" w:rsidP="001F3926">
            <w:pPr>
              <w:pStyle w:val="Loendilik"/>
              <w:widowControl/>
              <w:numPr>
                <w:ilvl w:val="0"/>
                <w:numId w:val="9"/>
              </w:numPr>
              <w:suppressAutoHyphens w:val="0"/>
              <w:rPr>
                <w:rFonts w:eastAsia="Calibri"/>
                <w:b/>
                <w:kern w:val="0"/>
                <w:lang w:eastAsia="en-US"/>
              </w:rPr>
            </w:pPr>
            <w:r w:rsidRPr="005A7BC7">
              <w:rPr>
                <w:rFonts w:eastAsia="Calibri"/>
                <w:b/>
                <w:kern w:val="0"/>
                <w:lang w:eastAsia="en-US"/>
              </w:rPr>
              <w:t>Laamtektoonika</w:t>
            </w:r>
          </w:p>
          <w:p w:rsidR="00F55786" w:rsidRPr="005A7BC7" w:rsidRDefault="00F55786" w:rsidP="00AB1E4C">
            <w:pPr>
              <w:widowControl/>
              <w:suppressAutoHyphens w:val="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õisted: litosfäär, laam, rift ja riftitsoon, seis</w:t>
            </w:r>
            <w:r w:rsidR="00A65557">
              <w:rPr>
                <w:rFonts w:eastAsia="Calibri"/>
                <w:i/>
                <w:kern w:val="0"/>
                <w:lang w:eastAsia="en-US"/>
              </w:rPr>
              <w:t>moloogia, vahevöö konvektsiooni</w:t>
            </w:r>
            <w:r w:rsidRPr="005A7BC7">
              <w:rPr>
                <w:rFonts w:eastAsia="Calibri"/>
                <w:i/>
                <w:kern w:val="0"/>
                <w:lang w:eastAsia="en-US"/>
              </w:rPr>
              <w:t>vool, kollisioon, spreding, magma</w:t>
            </w:r>
          </w:p>
          <w:p w:rsidR="00F55786" w:rsidRPr="005A7BC7" w:rsidRDefault="00F55786" w:rsidP="00AB1E4C">
            <w:pPr>
              <w:widowControl/>
              <w:suppressAutoHyphens w:val="0"/>
              <w:rPr>
                <w:rFonts w:eastAsia="Calibri"/>
                <w:b/>
                <w:kern w:val="0"/>
                <w:lang w:eastAsia="en-US"/>
              </w:rPr>
            </w:pPr>
          </w:p>
        </w:tc>
        <w:tc>
          <w:tcPr>
            <w:tcW w:w="7797"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Auditiivne osa ning arutelu</w:t>
            </w:r>
            <w:r w:rsidR="00A65557">
              <w:rPr>
                <w:rFonts w:eastAsia="Calibri"/>
                <w:kern w:val="0"/>
                <w:lang w:eastAsia="en-US"/>
              </w:rPr>
              <w:t>: diskussiooni</w:t>
            </w:r>
            <w:r w:rsidRPr="005A7BC7">
              <w:rPr>
                <w:rFonts w:eastAsia="Calibri"/>
                <w:kern w:val="0"/>
                <w:lang w:eastAsia="en-US"/>
              </w:rPr>
              <w:t>vormis tuletatakse meelde, mida koolikursusel on eelnevalt laamtektoonika kohta teada saadud. Juhendaja küsib vajadusel suunavaid küsimusi, et õpilasi arutelule julgustada (nt. Miks laamad liiguvad? Kuhu nad liiguvad? Mis juhtub kui laamad kokku põrkavad? Kui ki</w:t>
            </w:r>
            <w:r w:rsidR="00A65557">
              <w:rPr>
                <w:rFonts w:eastAsia="Calibri"/>
                <w:kern w:val="0"/>
                <w:lang w:eastAsia="en-US"/>
              </w:rPr>
              <w:t xml:space="preserve">iresti liikumine toimub jne?). </w:t>
            </w:r>
            <w:r w:rsidRPr="005A7BC7">
              <w:rPr>
                <w:rFonts w:eastAsia="Calibri"/>
                <w:kern w:val="0"/>
                <w:lang w:eastAsia="en-US"/>
              </w:rPr>
              <w:t>Juhendaja tutvustab uusi termineid ning õpilased püüavad visandada kontuurkaartidele laamade piirid ning lisada juurde nimetused.</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pPr>
            <w:r w:rsidRPr="005A7BC7">
              <w:rPr>
                <w:i/>
              </w:rPr>
              <w:t xml:space="preserve">IKT iseseisev töö: </w:t>
            </w:r>
            <w:r w:rsidRPr="005A7BC7">
              <w:t>õpilased uu</w:t>
            </w:r>
            <w:r w:rsidR="00CF5C5E">
              <w:t>rivad internetis</w:t>
            </w:r>
            <w:r w:rsidRPr="005A7BC7">
              <w:t xml:space="preserve"> reaal-ajalist interaktiivset maavärinate kaarti: </w:t>
            </w:r>
            <w:hyperlink r:id="rId40" w:history="1">
              <w:r w:rsidRPr="005A7BC7">
                <w:rPr>
                  <w:rStyle w:val="Hperlink"/>
                </w:rPr>
                <w:t>http://quakes.globalincidentmap.com/</w:t>
              </w:r>
            </w:hyperlink>
            <w:r w:rsidRPr="005A7BC7">
              <w:t xml:space="preserve"> </w:t>
            </w:r>
          </w:p>
          <w:p w:rsidR="00F55786" w:rsidRPr="005A7BC7" w:rsidRDefault="00F55786" w:rsidP="00AB1E4C">
            <w:pPr>
              <w:widowControl/>
              <w:suppressAutoHyphens w:val="0"/>
            </w:pPr>
            <w:r w:rsidRPr="005A7BC7">
              <w:t xml:space="preserve">või </w:t>
            </w:r>
            <w:hyperlink r:id="rId41" w:history="1">
              <w:r w:rsidRPr="005A7BC7">
                <w:rPr>
                  <w:rStyle w:val="Hperlink"/>
                </w:rPr>
                <w:t>https://earthquakes.volcanodiscovery.com/</w:t>
              </w:r>
            </w:hyperlink>
          </w:p>
          <w:p w:rsidR="00F55786" w:rsidRPr="005A7BC7" w:rsidRDefault="00F55786" w:rsidP="00AB1E4C">
            <w:pPr>
              <w:widowControl/>
              <w:suppressAutoHyphens w:val="0"/>
            </w:pPr>
            <w:r w:rsidRPr="005A7BC7">
              <w:t>ning arutlevad selle üle,</w:t>
            </w:r>
            <w:r w:rsidRPr="005A7BC7">
              <w:rPr>
                <w:i/>
              </w:rPr>
              <w:t xml:space="preserve"> </w:t>
            </w:r>
            <w:r w:rsidRPr="005A7BC7">
              <w:t>kus hetkel toimuvad maavärinad. Otsitakse andmeid maavärina suuruse kohta, ühise diskussiooni käigus seostatakse läheduses asuvate inimasustustega ning tehakse järeldusi võimalikust sotsiaal-majanduslikust kahjus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Praktiline laboratoorne töö: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1) õpilased uurivad maailma kontuurkaarti ning juhendaja antud laamade piirjoonte kaarti (</w:t>
            </w:r>
            <w:r w:rsidRPr="005A7BC7">
              <w:rPr>
                <w:rFonts w:eastAsia="Calibri"/>
                <w:i/>
                <w:kern w:val="0"/>
                <w:lang w:eastAsia="en-US"/>
              </w:rPr>
              <w:t>google</w:t>
            </w:r>
            <w:r w:rsidRPr="005A7BC7">
              <w:rPr>
                <w:rFonts w:eastAsia="Calibri"/>
                <w:kern w:val="0"/>
                <w:lang w:eastAsia="en-US"/>
              </w:rPr>
              <w:t xml:space="preserve"> otsing terminiga: „laamade kaart“) ning joonistavad vabakäeliselt oma kontuurkaardile laamade piirjooned ning kirjutavad juurde nende nimetused, värvivad laamad erinevate värvidega;</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2) õpilased meisterdavad karbist ja paberist laamade liikumist selgi</w:t>
            </w:r>
            <w:r w:rsidR="005E3758">
              <w:rPr>
                <w:rFonts w:eastAsia="Calibri"/>
                <w:kern w:val="0"/>
                <w:lang w:eastAsia="en-US"/>
              </w:rPr>
              <w:t xml:space="preserve">tava mudeli, </w:t>
            </w:r>
            <w:r w:rsidRPr="005A7BC7">
              <w:rPr>
                <w:rFonts w:eastAsia="Calibri"/>
                <w:kern w:val="0"/>
                <w:lang w:eastAsia="en-US"/>
              </w:rPr>
              <w:t xml:space="preserve">mõistmaks laamade sukeldumist ja tekkimist. </w:t>
            </w:r>
          </w:p>
          <w:p w:rsidR="00F55786" w:rsidRPr="005A7BC7" w:rsidRDefault="00E7125C" w:rsidP="00AB1E4C">
            <w:pPr>
              <w:widowControl/>
              <w:suppressAutoHyphens w:val="0"/>
              <w:rPr>
                <w:rFonts w:eastAsia="Calibri"/>
                <w:kern w:val="0"/>
                <w:lang w:eastAsia="en-US"/>
              </w:rPr>
            </w:pPr>
            <w:hyperlink r:id="rId42" w:history="1">
              <w:r w:rsidR="00F55786" w:rsidRPr="005A7BC7">
                <w:rPr>
                  <w:rStyle w:val="Hperlink"/>
                  <w:rFonts w:eastAsia="Calibri"/>
                  <w:kern w:val="0"/>
                  <w:lang w:eastAsia="en-US"/>
                </w:rPr>
                <w:t>http://westernreservepublicmedia.org/antarcti/platesht.htm</w:t>
              </w:r>
            </w:hyperlink>
            <w:r w:rsidR="00F55786" w:rsidRPr="005A7BC7">
              <w:rPr>
                <w:rStyle w:val="Hperlink"/>
                <w:rFonts w:eastAsia="Calibri"/>
                <w:color w:val="auto"/>
                <w:kern w:val="0"/>
                <w:u w:val="none"/>
                <w:lang w:eastAsia="en-US"/>
              </w:rPr>
              <w: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12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maailma kaardi tundmine, laamade piiride tundmi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Füüsika: </w:t>
            </w:r>
            <w:r w:rsidRPr="005A7BC7">
              <w:rPr>
                <w:rFonts w:eastAsia="Calibri"/>
                <w:kern w:val="0"/>
                <w:lang w:eastAsia="en-US"/>
              </w:rPr>
              <w:t>laamade liikumine, jõud ning erinevad deformatsioonid.</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IKT: google </w:t>
            </w:r>
            <w:r w:rsidR="005E3758">
              <w:rPr>
                <w:rFonts w:eastAsia="Calibri"/>
                <w:kern w:val="0"/>
                <w:lang w:eastAsia="en-US"/>
              </w:rPr>
              <w:t>otsingu</w:t>
            </w:r>
            <w:r w:rsidRPr="005A7BC7">
              <w:rPr>
                <w:rFonts w:eastAsia="Calibri"/>
                <w:kern w:val="0"/>
                <w:lang w:eastAsia="en-US"/>
              </w:rPr>
              <w:t>mootori kasutamine, interneti vahendusel reaalajalise maavärinate kaardi uurimi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nglise keel</w:t>
            </w:r>
            <w:r w:rsidR="005E3758">
              <w:rPr>
                <w:rFonts w:eastAsia="Calibri"/>
                <w:kern w:val="0"/>
                <w:lang w:eastAsia="en-US"/>
              </w:rPr>
              <w:t>: uued inglise</w:t>
            </w:r>
            <w:r w:rsidRPr="005A7BC7">
              <w:rPr>
                <w:rFonts w:eastAsia="Calibri"/>
                <w:kern w:val="0"/>
                <w:lang w:eastAsia="en-US"/>
              </w:rPr>
              <w:t>keelsed sõnad ning teksti mõistmine IKT töös.</w:t>
            </w:r>
          </w:p>
        </w:tc>
        <w:tc>
          <w:tcPr>
            <w:tcW w:w="2410"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IKT töö:</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arvutid või nutitelefonid ning interneti võimalu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Praktiline töö: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1) maailma kontuurkaardi täitmine  </w:t>
            </w:r>
            <w:hyperlink r:id="rId43" w:history="1">
              <w:r w:rsidRPr="005A7BC7">
                <w:rPr>
                  <w:rStyle w:val="Hperlink"/>
                  <w:rFonts w:eastAsia="Calibri"/>
                  <w:kern w:val="0"/>
                  <w:lang w:eastAsia="en-US"/>
                </w:rPr>
                <w:t>http://www.regio.ee/static/body/files/51.mlm_fyys_a3.pdf</w:t>
              </w:r>
            </w:hyperlink>
            <w:r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2) laamade liikumise mudel: karp</w:t>
            </w:r>
            <w:r w:rsidR="005E3758">
              <w:rPr>
                <w:rFonts w:eastAsia="Calibri"/>
                <w:kern w:val="0"/>
                <w:lang w:eastAsia="en-US"/>
              </w:rPr>
              <w:t>, käärid, värviline paber, papi</w:t>
            </w:r>
            <w:r w:rsidRPr="005A7BC7">
              <w:rPr>
                <w:rFonts w:eastAsia="Calibri"/>
                <w:kern w:val="0"/>
                <w:lang w:eastAsia="en-US"/>
              </w:rPr>
              <w:t>tükid, kleeplint või liim, kirjutusvahendid.</w:t>
            </w:r>
          </w:p>
        </w:tc>
        <w:tc>
          <w:tcPr>
            <w:tcW w:w="992"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h</w:t>
            </w:r>
          </w:p>
        </w:tc>
      </w:tr>
      <w:tr w:rsidR="00F55786" w:rsidRPr="005A7BC7" w:rsidTr="00625DE8">
        <w:tc>
          <w:tcPr>
            <w:tcW w:w="2263" w:type="dxa"/>
          </w:tcPr>
          <w:p w:rsidR="00F55786" w:rsidRPr="005A7BC7" w:rsidRDefault="00F55786" w:rsidP="001F3926">
            <w:pPr>
              <w:pStyle w:val="Loendilik"/>
              <w:widowControl/>
              <w:numPr>
                <w:ilvl w:val="0"/>
                <w:numId w:val="9"/>
              </w:numPr>
              <w:suppressAutoHyphens w:val="0"/>
              <w:rPr>
                <w:rFonts w:eastAsia="Calibri"/>
                <w:b/>
                <w:kern w:val="0"/>
                <w:lang w:eastAsia="en-US"/>
              </w:rPr>
            </w:pPr>
            <w:r w:rsidRPr="005A7BC7">
              <w:rPr>
                <w:rFonts w:eastAsia="Calibri"/>
                <w:b/>
                <w:kern w:val="0"/>
                <w:lang w:eastAsia="en-US"/>
              </w:rPr>
              <w:t>Vulkaanid</w:t>
            </w:r>
          </w:p>
          <w:p w:rsidR="00F55786" w:rsidRPr="005A7BC7" w:rsidRDefault="00F55786" w:rsidP="00AB1E4C">
            <w:pPr>
              <w:widowControl/>
              <w:suppressAutoHyphens w:val="0"/>
              <w:rPr>
                <w:rFonts w:eastAsia="Calibri"/>
                <w:b/>
                <w:kern w:val="0"/>
                <w:lang w:eastAsia="en-US"/>
              </w:rPr>
            </w:pPr>
          </w:p>
          <w:p w:rsidR="00F55786" w:rsidRPr="005A7BC7" w:rsidRDefault="00F55786" w:rsidP="00AB1E4C">
            <w:pPr>
              <w:widowControl/>
              <w:suppressAutoHyphens w:val="0"/>
              <w:rPr>
                <w:rFonts w:eastAsia="Calibri"/>
                <w:b/>
                <w:kern w:val="0"/>
                <w:lang w:eastAsia="en-US"/>
              </w:rPr>
            </w:pPr>
            <w:r w:rsidRPr="005A7BC7">
              <w:rPr>
                <w:rFonts w:eastAsia="Calibri"/>
                <w:i/>
                <w:kern w:val="0"/>
                <w:lang w:eastAsia="en-US"/>
              </w:rPr>
              <w:t>Mõisted: magma, laava, magmakamber, kraater, kaldeera, kilpvulkaan, stratovulkaan, räbuvulkaan, obsidiaan, tuff, lapillid, kuum täpp.</w:t>
            </w:r>
          </w:p>
        </w:tc>
        <w:tc>
          <w:tcPr>
            <w:tcW w:w="7797" w:type="dxa"/>
            <w:gridSpan w:val="2"/>
          </w:tcPr>
          <w:p w:rsidR="00F55786" w:rsidRDefault="00F55786" w:rsidP="00AB1E4C">
            <w:pPr>
              <w:widowControl/>
              <w:suppressAutoHyphens w:val="0"/>
              <w:rPr>
                <w:rFonts w:eastAsia="Calibri"/>
                <w:kern w:val="0"/>
                <w:lang w:eastAsia="en-US"/>
              </w:rPr>
            </w:pPr>
            <w:r w:rsidRPr="005A7BC7">
              <w:rPr>
                <w:rFonts w:eastAsia="Calibri"/>
                <w:i/>
                <w:kern w:val="0"/>
                <w:lang w:eastAsia="en-US"/>
              </w:rPr>
              <w:t>Auditiivne osa ning arutelu</w:t>
            </w:r>
            <w:r w:rsidR="005E3758">
              <w:rPr>
                <w:rFonts w:eastAsia="Calibri"/>
                <w:kern w:val="0"/>
                <w:lang w:eastAsia="en-US"/>
              </w:rPr>
              <w:t>: diskussiooni</w:t>
            </w:r>
            <w:r w:rsidRPr="005A7BC7">
              <w:rPr>
                <w:rFonts w:eastAsia="Calibri"/>
                <w:kern w:val="0"/>
                <w:lang w:eastAsia="en-US"/>
              </w:rPr>
              <w:t>vormis tuletatakse meelde, mida koolikursusel on eelnevalt vulkaanide kohta teada saadud. Juhendaja küsib vajadusel suunavaid küsimusi, et õpilasi arutelule julgustada</w:t>
            </w:r>
            <w:r w:rsidR="00AB40EC">
              <w:rPr>
                <w:rFonts w:eastAsia="Calibri"/>
                <w:kern w:val="0"/>
                <w:lang w:eastAsia="en-US"/>
              </w:rPr>
              <w:t>.</w:t>
            </w:r>
          </w:p>
          <w:p w:rsidR="00AB40EC" w:rsidRPr="005A7BC7" w:rsidRDefault="00AB40EC" w:rsidP="00AB1E4C">
            <w:pPr>
              <w:widowControl/>
              <w:suppressAutoHyphens w:val="0"/>
              <w:rPr>
                <w:i/>
              </w:rPr>
            </w:pPr>
          </w:p>
          <w:p w:rsidR="00F55786" w:rsidRPr="005A7BC7" w:rsidRDefault="00F55786" w:rsidP="00AB1E4C">
            <w:pPr>
              <w:widowControl/>
              <w:suppressAutoHyphens w:val="0"/>
            </w:pPr>
            <w:r w:rsidRPr="005A7BC7">
              <w:rPr>
                <w:i/>
              </w:rPr>
              <w:t xml:space="preserve">Praktiline töö: </w:t>
            </w:r>
            <w:r w:rsidRPr="005A7BC7">
              <w:t>1) vulkaani ehitamine: juhendaja abil meisterdatakse ühiselt töötav mudel, mis tutvustab vulkaani sisemuses toimuvat magma liikumist ning laava välja purskumist:</w:t>
            </w:r>
          </w:p>
          <w:p w:rsidR="00F55786" w:rsidRPr="005A7BC7" w:rsidRDefault="00E7125C" w:rsidP="00AB1E4C">
            <w:pPr>
              <w:widowControl/>
              <w:suppressAutoHyphens w:val="0"/>
              <w:rPr>
                <w:rStyle w:val="Hperlink"/>
              </w:rPr>
            </w:pPr>
            <w:hyperlink r:id="rId44" w:history="1">
              <w:r w:rsidR="00F55786" w:rsidRPr="005A7BC7">
                <w:rPr>
                  <w:rStyle w:val="Hperlink"/>
                </w:rPr>
                <w:t>http://www.123homeschool4me.com/2016/03/volcano-project-look-inside-volcano.html</w:t>
              </w:r>
            </w:hyperlink>
            <w:r w:rsidR="00F55786" w:rsidRPr="005A7BC7">
              <w:rPr>
                <w:rFonts w:eastAsia="Calibri"/>
                <w:kern w:val="0"/>
                <w:lang w:eastAsia="en-US"/>
              </w:rPr>
              <w:t>;</w:t>
            </w:r>
          </w:p>
          <w:p w:rsidR="00F55786" w:rsidRPr="005A7BC7" w:rsidRDefault="00F55786" w:rsidP="00AB1E4C">
            <w:pPr>
              <w:widowControl/>
              <w:suppressAutoHyphens w:val="0"/>
            </w:pPr>
            <w:r w:rsidRPr="005A7BC7">
              <w:rPr>
                <w:rStyle w:val="Hperlink"/>
                <w:color w:val="auto"/>
                <w:u w:val="none"/>
              </w:rPr>
              <w:t>2)</w:t>
            </w:r>
            <w:r w:rsidR="00AB40EC">
              <w:rPr>
                <w:rStyle w:val="Hperlink"/>
                <w:color w:val="auto"/>
                <w:u w:val="none"/>
              </w:rPr>
              <w:t xml:space="preserve"> </w:t>
            </w:r>
            <w:r w:rsidRPr="005A7BC7">
              <w:rPr>
                <w:rStyle w:val="Hperlink"/>
                <w:color w:val="auto"/>
                <w:u w:val="none"/>
              </w:rPr>
              <w:t>õpilased täidavad erinevaid vulkaanide kohta käivaid töölehti:</w:t>
            </w:r>
          </w:p>
          <w:p w:rsidR="00F55786" w:rsidRPr="005A7BC7" w:rsidRDefault="00E7125C" w:rsidP="00AB1E4C">
            <w:pPr>
              <w:widowControl/>
              <w:suppressAutoHyphens w:val="0"/>
            </w:pPr>
            <w:hyperlink r:id="rId45" w:history="1">
              <w:r w:rsidR="00F55786" w:rsidRPr="005A7BC7">
                <w:rPr>
                  <w:rStyle w:val="Hperlink"/>
                </w:rPr>
                <w:t>http://www.3dgeography.co.uk/volcano-worksheets</w:t>
              </w:r>
            </w:hyperlink>
            <w:r w:rsidR="00F55786" w:rsidRPr="005A7BC7">
              <w:rPr>
                <w:rFonts w:eastAsia="Calibri"/>
                <w:kern w:val="0"/>
                <w:lang w:eastAsia="en-US"/>
              </w:rPr>
              <w:t>;</w:t>
            </w:r>
          </w:p>
          <w:p w:rsidR="00F55786" w:rsidRPr="005A7BC7" w:rsidRDefault="00F55786" w:rsidP="00AB1E4C">
            <w:pPr>
              <w:widowControl/>
              <w:suppressAutoHyphens w:val="0"/>
            </w:pPr>
            <w:r w:rsidRPr="005A7BC7">
              <w:t>3) soovi</w:t>
            </w:r>
            <w:r w:rsidR="00AB40EC">
              <w:t xml:space="preserve"> </w:t>
            </w:r>
            <w:r w:rsidRPr="005A7BC7">
              <w:t xml:space="preserve">korral võib juhendaja koos </w:t>
            </w:r>
            <w:r w:rsidR="00AB40EC">
              <w:t>õpilastega meisterdada vulkaani</w:t>
            </w:r>
            <w:r w:rsidRPr="005A7BC7">
              <w:t xml:space="preserve">kujulise koogi, mille kõik üheskoos hiljem ära söövad </w:t>
            </w:r>
          </w:p>
          <w:p w:rsidR="00F55786" w:rsidRPr="005A7BC7" w:rsidRDefault="00E7125C" w:rsidP="00AB1E4C">
            <w:pPr>
              <w:widowControl/>
              <w:suppressAutoHyphens w:val="0"/>
            </w:pPr>
            <w:hyperlink r:id="rId46" w:history="1">
              <w:r w:rsidR="00F55786" w:rsidRPr="005A7BC7">
                <w:rPr>
                  <w:rStyle w:val="Hperlink"/>
                </w:rPr>
                <w:t>http://allrecipes.com/video/839/how-to-make-a-volcano-cake/</w:t>
              </w:r>
            </w:hyperlink>
            <w:r w:rsidR="00F55786"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12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maailma kaardi tundmine, vulkaanide märkimine kaardil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Füüsika: </w:t>
            </w:r>
            <w:r w:rsidRPr="005A7BC7">
              <w:rPr>
                <w:rFonts w:eastAsia="Calibri"/>
                <w:kern w:val="0"/>
                <w:lang w:eastAsia="en-US"/>
              </w:rPr>
              <w:t>plahvatus, deformatsioon.</w:t>
            </w:r>
          </w:p>
        </w:tc>
        <w:tc>
          <w:tcPr>
            <w:tcW w:w="2410"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vulkaani meisterdamine: väike plastikpudel, kummivoolik</w:t>
            </w:r>
            <w:r w:rsidR="00AB40EC">
              <w:rPr>
                <w:rFonts w:eastAsia="Calibri"/>
                <w:kern w:val="0"/>
                <w:lang w:eastAsia="en-US"/>
              </w:rPr>
              <w:t>, mis mahuks</w:t>
            </w:r>
            <w:r w:rsidRPr="005A7BC7">
              <w:rPr>
                <w:rFonts w:eastAsia="Calibri"/>
                <w:kern w:val="0"/>
                <w:lang w:eastAsia="en-US"/>
              </w:rPr>
              <w:t xml:space="preserve"> pudeli kaelale, väiksemaid kummivoolikuid, pruun voolimismass, anum (madal kauss) </w:t>
            </w:r>
            <w:r w:rsidR="00AB40EC">
              <w:rPr>
                <w:rFonts w:eastAsia="Calibri"/>
                <w:kern w:val="0"/>
                <w:lang w:eastAsia="en-US"/>
              </w:rPr>
              <w:t xml:space="preserve">, </w:t>
            </w:r>
            <w:r w:rsidRPr="005A7BC7">
              <w:rPr>
                <w:rFonts w:eastAsia="Calibri"/>
                <w:kern w:val="0"/>
                <w:lang w:eastAsia="en-US"/>
              </w:rPr>
              <w:t>millesse vulkaani mudel ehit</w:t>
            </w:r>
            <w:r w:rsidR="00AB40EC">
              <w:rPr>
                <w:rFonts w:eastAsia="Calibri"/>
                <w:kern w:val="0"/>
                <w:lang w:eastAsia="en-US"/>
              </w:rPr>
              <w:t>ada, kitsa kaelaga tühi ketšupi</w:t>
            </w:r>
            <w:r w:rsidRPr="005A7BC7">
              <w:rPr>
                <w:rFonts w:eastAsia="Calibri"/>
                <w:kern w:val="0"/>
                <w:lang w:eastAsia="en-US"/>
              </w:rPr>
              <w:t>pakk, söögisooda, äädikas, punane toiduvärv, käärid, auguraud, lehter, mõõtetops, leht läbipaistvat</w:t>
            </w:r>
            <w:r w:rsidR="00AB40EC">
              <w:rPr>
                <w:rFonts w:eastAsia="Calibri"/>
                <w:kern w:val="0"/>
                <w:lang w:eastAsia="en-US"/>
              </w:rPr>
              <w:t xml:space="preserve"> õhukest plastikut, marker, puu</w:t>
            </w:r>
            <w:r w:rsidRPr="005A7BC7">
              <w:rPr>
                <w:rFonts w:eastAsia="Calibri"/>
                <w:kern w:val="0"/>
                <w:lang w:eastAsia="en-US"/>
              </w:rPr>
              <w:t>pulk segamiseks (soovitatav), nõudepesuvahend (soovitatav).</w:t>
            </w:r>
          </w:p>
        </w:tc>
        <w:tc>
          <w:tcPr>
            <w:tcW w:w="992"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 h</w:t>
            </w:r>
          </w:p>
        </w:tc>
      </w:tr>
    </w:tbl>
    <w:p w:rsidR="00F55786" w:rsidRPr="005A7BC7" w:rsidRDefault="00F55786">
      <w:pPr>
        <w:widowControl/>
        <w:suppressAutoHyphens w:val="0"/>
        <w:spacing w:after="160" w:line="259" w:lineRule="auto"/>
        <w:rPr>
          <w:b/>
        </w:rPr>
      </w:pPr>
    </w:p>
    <w:tbl>
      <w:tblPr>
        <w:tblStyle w:val="Kontuurtabel"/>
        <w:tblW w:w="15388" w:type="dxa"/>
        <w:tblLook w:val="04A0" w:firstRow="1" w:lastRow="0" w:firstColumn="1" w:lastColumn="0" w:noHBand="0" w:noVBand="1"/>
      </w:tblPr>
      <w:tblGrid>
        <w:gridCol w:w="2785"/>
        <w:gridCol w:w="3624"/>
        <w:gridCol w:w="867"/>
        <w:gridCol w:w="3353"/>
        <w:gridCol w:w="3218"/>
        <w:gridCol w:w="1767"/>
      </w:tblGrid>
      <w:tr w:rsidR="00A00C9F" w:rsidRPr="005A7BC7" w:rsidTr="00625DE8">
        <w:tc>
          <w:tcPr>
            <w:tcW w:w="6113" w:type="dxa"/>
            <w:gridSpan w:val="2"/>
            <w:shd w:val="clear" w:color="auto" w:fill="A8D08D" w:themeFill="accent6" w:themeFillTint="9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Mooduli metoodiline juhend:</w:t>
            </w:r>
            <w:r w:rsidRPr="005A7BC7">
              <w:rPr>
                <w:rFonts w:eastAsia="Calibri"/>
                <w:b/>
                <w:kern w:val="0"/>
                <w:lang w:eastAsia="en-US"/>
              </w:rPr>
              <w:t xml:space="preserve"> I KURSUS</w:t>
            </w:r>
          </w:p>
        </w:tc>
        <w:tc>
          <w:tcPr>
            <w:tcW w:w="9275" w:type="dxa"/>
            <w:gridSpan w:val="4"/>
            <w:shd w:val="clear" w:color="auto" w:fill="A8D08D" w:themeFill="accent6" w:themeFillTint="99"/>
          </w:tcPr>
          <w:p w:rsidR="00E707F2" w:rsidRPr="005A7BC7" w:rsidRDefault="00E707F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E707F2" w:rsidRPr="005A7BC7" w:rsidTr="00263050">
        <w:tc>
          <w:tcPr>
            <w:tcW w:w="15388" w:type="dxa"/>
            <w:gridSpan w:val="6"/>
          </w:tcPr>
          <w:p w:rsidR="00E707F2" w:rsidRPr="005A7BC7" w:rsidRDefault="00C32B38" w:rsidP="001F3926">
            <w:pPr>
              <w:pStyle w:val="Loendilik"/>
              <w:widowControl/>
              <w:numPr>
                <w:ilvl w:val="0"/>
                <w:numId w:val="9"/>
              </w:numPr>
              <w:suppressAutoHyphens w:val="0"/>
              <w:jc w:val="center"/>
              <w:rPr>
                <w:rFonts w:eastAsia="Calibri"/>
                <w:b/>
                <w:kern w:val="0"/>
                <w:lang w:eastAsia="en-US"/>
              </w:rPr>
            </w:pPr>
            <w:r w:rsidRPr="005A7BC7">
              <w:rPr>
                <w:rFonts w:eastAsia="Calibri"/>
                <w:b/>
                <w:kern w:val="0"/>
                <w:lang w:eastAsia="en-US"/>
              </w:rPr>
              <w:t>Elu areng</w:t>
            </w:r>
            <w:r w:rsidR="00E707F2" w:rsidRPr="005A7BC7">
              <w:rPr>
                <w:rFonts w:eastAsia="Calibri"/>
                <w:b/>
                <w:kern w:val="0"/>
                <w:lang w:eastAsia="en-US"/>
              </w:rPr>
              <w:t xml:space="preserve"> Maal</w:t>
            </w:r>
          </w:p>
        </w:tc>
      </w:tr>
      <w:tr w:rsidR="00E707F2" w:rsidRPr="005A7BC7" w:rsidTr="00263050">
        <w:tc>
          <w:tcPr>
            <w:tcW w:w="153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10209A" w:rsidRPr="005A7BC7" w:rsidRDefault="0010209A" w:rsidP="0010209A">
            <w:pPr>
              <w:pStyle w:val="Loendilik"/>
              <w:widowControl/>
              <w:numPr>
                <w:ilvl w:val="0"/>
                <w:numId w:val="1"/>
              </w:numPr>
              <w:suppressAutoHyphens w:val="0"/>
            </w:pPr>
            <w:r w:rsidRPr="005A7BC7">
              <w:t>teema läbimisel saavad õpilased algteadmised elu arengust Maal läbi Maa geoloogilise arengu ning esmase arusaama geoloogilise aja mõistest</w:t>
            </w:r>
            <w:r w:rsidR="000223C1" w:rsidRPr="005A7BC7">
              <w:rPr>
                <w:rFonts w:eastAsia="Calibri"/>
                <w:kern w:val="0"/>
                <w:lang w:eastAsia="en-US"/>
              </w:rPr>
              <w:t>;</w:t>
            </w:r>
          </w:p>
          <w:p w:rsidR="0010209A" w:rsidRPr="005A7BC7" w:rsidRDefault="000223C1" w:rsidP="0010209A">
            <w:pPr>
              <w:pStyle w:val="Loendilik"/>
              <w:widowControl/>
              <w:numPr>
                <w:ilvl w:val="0"/>
                <w:numId w:val="1"/>
              </w:numPr>
              <w:suppressAutoHyphens w:val="0"/>
            </w:pPr>
            <w:r w:rsidRPr="005A7BC7">
              <w:t>t</w:t>
            </w:r>
            <w:r w:rsidR="0010209A" w:rsidRPr="005A7BC7">
              <w:t>eema aitab õpilastel aru saada evolutsiooni keerukusest ja pikkusest enne inimese tek</w:t>
            </w:r>
            <w:r w:rsidRPr="005A7BC7">
              <w:t>kimist</w:t>
            </w:r>
            <w:r w:rsidRPr="005A7BC7">
              <w:rPr>
                <w:rFonts w:eastAsia="Calibri"/>
                <w:kern w:val="0"/>
                <w:lang w:eastAsia="en-US"/>
              </w:rPr>
              <w:t>;</w:t>
            </w:r>
          </w:p>
          <w:p w:rsidR="0010209A" w:rsidRPr="005A7BC7" w:rsidRDefault="000223C1" w:rsidP="0010209A">
            <w:pPr>
              <w:pStyle w:val="Loendilik"/>
              <w:widowControl/>
              <w:numPr>
                <w:ilvl w:val="0"/>
                <w:numId w:val="1"/>
              </w:numPr>
              <w:suppressAutoHyphens w:val="0"/>
            </w:pPr>
            <w:r w:rsidRPr="005A7BC7">
              <w:t>t</w:t>
            </w:r>
            <w:r w:rsidR="0010209A" w:rsidRPr="005A7BC7">
              <w:t xml:space="preserve">eema </w:t>
            </w:r>
            <w:r w:rsidR="00AB40EC">
              <w:t>käigus saavad õpilased</w:t>
            </w:r>
            <w:r w:rsidR="0010209A" w:rsidRPr="005A7BC7">
              <w:t xml:space="preserve"> rakendada oma loovust alternatiivsete elu arengu stsenaariumite väljamõtlemisel jutustuse</w:t>
            </w:r>
            <w:r w:rsidR="00AB40EC">
              <w:t>, koomiksi või pildiseeriana</w:t>
            </w:r>
            <w:r w:rsidR="0010209A" w:rsidRPr="005A7BC7">
              <w:t>.</w:t>
            </w:r>
          </w:p>
        </w:tc>
      </w:tr>
      <w:tr w:rsidR="00E707F2" w:rsidRPr="005A7BC7" w:rsidTr="00263050">
        <w:tc>
          <w:tcPr>
            <w:tcW w:w="15388" w:type="dxa"/>
            <w:gridSpan w:val="6"/>
          </w:tcPr>
          <w:p w:rsidR="00E707F2" w:rsidRPr="005A7BC7" w:rsidRDefault="0088220E" w:rsidP="000D0DCE">
            <w:pPr>
              <w:widowControl/>
              <w:suppressAutoHyphens w:val="0"/>
              <w:rPr>
                <w:rFonts w:eastAsia="Calibri"/>
                <w:kern w:val="0"/>
                <w:lang w:eastAsia="en-US"/>
              </w:rPr>
            </w:pPr>
            <w:r w:rsidRPr="005A7BC7">
              <w:rPr>
                <w:rFonts w:eastAsia="Calibri"/>
                <w:kern w:val="0"/>
                <w:lang w:eastAsia="en-US"/>
              </w:rPr>
              <w:t>Varem</w:t>
            </w:r>
            <w:r w:rsidR="00E707F2" w:rsidRPr="005A7BC7">
              <w:rPr>
                <w:rFonts w:eastAsia="Calibri"/>
                <w:kern w:val="0"/>
                <w:lang w:eastAsia="en-US"/>
              </w:rPr>
              <w:t>õpitu</w:t>
            </w:r>
            <w:r w:rsidRPr="005A7BC7">
              <w:rPr>
                <w:rFonts w:eastAsia="Calibri"/>
                <w:kern w:val="0"/>
                <w:lang w:eastAsia="en-US"/>
              </w:rPr>
              <w:t>,</w:t>
            </w:r>
            <w:r w:rsidR="00E707F2" w:rsidRPr="005A7BC7">
              <w:rPr>
                <w:rFonts w:eastAsia="Calibri"/>
                <w:kern w:val="0"/>
                <w:lang w:eastAsia="en-US"/>
              </w:rPr>
              <w:t xml:space="preserve"> millele õppeprotsessis toetutakse:</w:t>
            </w:r>
          </w:p>
          <w:p w:rsidR="00E707F2" w:rsidRPr="005A7BC7" w:rsidRDefault="000223C1" w:rsidP="007869CA">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7869CA" w:rsidRPr="005A7BC7">
              <w:rPr>
                <w:rFonts w:eastAsia="Calibri"/>
                <w:kern w:val="0"/>
                <w:lang w:eastAsia="en-US"/>
              </w:rPr>
              <w:t>elnevalt koolikursustel 1</w:t>
            </w:r>
            <w:r w:rsidR="00176357">
              <w:rPr>
                <w:rFonts w:eastAsia="Calibri"/>
                <w:kern w:val="0"/>
                <w:lang w:eastAsia="en-US"/>
              </w:rPr>
              <w:t>.</w:t>
            </w:r>
            <w:r w:rsidR="007869CA" w:rsidRPr="005A7BC7">
              <w:rPr>
                <w:rFonts w:eastAsia="Calibri"/>
                <w:kern w:val="0"/>
                <w:lang w:eastAsia="en-US"/>
              </w:rPr>
              <w:t>-4. klassis õpitu</w:t>
            </w:r>
            <w:r w:rsidRPr="005A7BC7">
              <w:rPr>
                <w:rFonts w:eastAsia="Calibri"/>
                <w:kern w:val="0"/>
                <w:lang w:eastAsia="en-US"/>
              </w:rPr>
              <w:t>;</w:t>
            </w:r>
          </w:p>
          <w:p w:rsidR="0044552B" w:rsidRPr="005A7BC7" w:rsidRDefault="000223C1" w:rsidP="007869CA">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44552B" w:rsidRPr="005A7BC7">
              <w:rPr>
                <w:rFonts w:eastAsia="Calibri"/>
                <w:kern w:val="0"/>
                <w:lang w:eastAsia="en-US"/>
              </w:rPr>
              <w:t>elnevalt „Geoloogia 4.-6. klassil</w:t>
            </w:r>
            <w:r w:rsidR="00176357">
              <w:rPr>
                <w:rFonts w:eastAsia="Calibri"/>
                <w:kern w:val="0"/>
                <w:lang w:eastAsia="en-US"/>
              </w:rPr>
              <w:t>e“ huviringis õpitud teadmised p</w:t>
            </w:r>
            <w:r w:rsidR="0044552B" w:rsidRPr="005A7BC7">
              <w:rPr>
                <w:rFonts w:eastAsia="Calibri"/>
                <w:kern w:val="0"/>
                <w:lang w:eastAsia="en-US"/>
              </w:rPr>
              <w:t>äikesesüsteemi tekkimisest</w:t>
            </w:r>
            <w:r w:rsidRPr="005A7BC7">
              <w:rPr>
                <w:rFonts w:eastAsia="Calibri"/>
                <w:kern w:val="0"/>
                <w:lang w:eastAsia="en-US"/>
              </w:rPr>
              <w:t>.</w:t>
            </w:r>
          </w:p>
        </w:tc>
      </w:tr>
      <w:tr w:rsidR="00E707F2" w:rsidRPr="005A7BC7" w:rsidTr="00263050">
        <w:tc>
          <w:tcPr>
            <w:tcW w:w="153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itulemused: </w:t>
            </w:r>
          </w:p>
          <w:p w:rsidR="00E707F2" w:rsidRPr="005A7BC7" w:rsidRDefault="000223C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mõistavad Maa geoloogilise ajaloo pikkust ning suudavad hoomata uues kontekstis inimese ajalooga seonduva</w:t>
            </w:r>
            <w:r w:rsidR="00176357">
              <w:rPr>
                <w:rFonts w:eastAsia="Calibri"/>
                <w:kern w:val="0"/>
                <w:lang w:eastAsia="en-US"/>
              </w:rPr>
              <w:t xml:space="preserve"> aja suhtelist lühidust</w:t>
            </w:r>
            <w:r w:rsidRPr="005A7BC7">
              <w:rPr>
                <w:rFonts w:eastAsia="Calibri"/>
                <w:kern w:val="0"/>
                <w:lang w:eastAsia="en-US"/>
              </w:rPr>
              <w:t>;</w:t>
            </w:r>
          </w:p>
          <w:p w:rsidR="007869CA" w:rsidRPr="005A7BC7" w:rsidRDefault="000223C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omavad sissejuhatavaid teadmisi Maa geoloogilise aja stratigraafilisest jaotusest ajastuteks ning oskavad iga ajastut iseloomustada 3-4 märksõnaga</w:t>
            </w:r>
            <w:r w:rsidRPr="005A7BC7">
              <w:rPr>
                <w:rFonts w:eastAsia="Calibri"/>
                <w:kern w:val="0"/>
                <w:lang w:eastAsia="en-US"/>
              </w:rPr>
              <w:t>;</w:t>
            </w:r>
          </w:p>
          <w:p w:rsidR="007869CA" w:rsidRPr="005A7BC7" w:rsidRDefault="000223C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oskavad lihtsate sõnadega selgitada suurema</w:t>
            </w:r>
            <w:r w:rsidR="00176357">
              <w:rPr>
                <w:rFonts w:eastAsia="Calibri"/>
                <w:kern w:val="0"/>
                <w:lang w:eastAsia="en-US"/>
              </w:rPr>
              <w:t>i</w:t>
            </w:r>
            <w:r w:rsidR="007869CA" w:rsidRPr="005A7BC7">
              <w:rPr>
                <w:rFonts w:eastAsia="Calibri"/>
                <w:kern w:val="0"/>
                <w:lang w:eastAsia="en-US"/>
              </w:rPr>
              <w:t>d ja pöördelisi evolutsioonilisi sündmusi (nt. esimeste taimede tekkimine, dinosauruste väljasuremine jne) ning seostavad need kindlate ajastutega</w:t>
            </w:r>
            <w:r w:rsidRPr="005A7BC7">
              <w:rPr>
                <w:rFonts w:eastAsia="Calibri"/>
                <w:kern w:val="0"/>
                <w:lang w:eastAsia="en-US"/>
              </w:rPr>
              <w:t>;</w:t>
            </w:r>
          </w:p>
          <w:p w:rsidR="007869CA" w:rsidRPr="005A7BC7" w:rsidRDefault="000223C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suudavad tõmmata lihtsustatud paralleele inimese arengu ning samal ajal Maal toimunud klimaatiliste (nt. jääajad), paleogeograafiliste (nt. mandrite asukoha muutumine) ja muude sündmu</w:t>
            </w:r>
            <w:r w:rsidRPr="005A7BC7">
              <w:rPr>
                <w:rFonts w:eastAsia="Calibri"/>
                <w:kern w:val="0"/>
                <w:lang w:eastAsia="en-US"/>
              </w:rPr>
              <w:t>stega (nt. suurimetajate areng);</w:t>
            </w:r>
          </w:p>
          <w:p w:rsidR="007869CA" w:rsidRPr="005A7BC7" w:rsidRDefault="000223C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on omandanud lihtsamad loovtöö planeerimise ja tegemise kogemused ning oskuse oma tööd teistele arusaadavalt selgitada</w:t>
            </w:r>
            <w:r w:rsidRPr="005A7BC7">
              <w:rPr>
                <w:rFonts w:eastAsia="Calibri"/>
                <w:kern w:val="0"/>
                <w:lang w:eastAsia="en-US"/>
              </w:rPr>
              <w:t>.</w:t>
            </w:r>
          </w:p>
        </w:tc>
      </w:tr>
      <w:tr w:rsidR="00E707F2" w:rsidRPr="005A7BC7" w:rsidTr="00263050">
        <w:tc>
          <w:tcPr>
            <w:tcW w:w="15388" w:type="dxa"/>
            <w:gridSpan w:val="6"/>
          </w:tcPr>
          <w:p w:rsidR="00E707F2" w:rsidRPr="005A7BC7" w:rsidRDefault="007869CA" w:rsidP="000D0DCE">
            <w:pPr>
              <w:widowControl/>
              <w:suppressAutoHyphens w:val="0"/>
              <w:rPr>
                <w:rFonts w:eastAsia="Calibri"/>
                <w:kern w:val="0"/>
                <w:lang w:eastAsia="en-US"/>
              </w:rPr>
            </w:pPr>
            <w:r w:rsidRPr="005A7BC7">
              <w:rPr>
                <w:rFonts w:eastAsia="Calibri"/>
                <w:kern w:val="0"/>
                <w:lang w:eastAsia="en-US"/>
              </w:rPr>
              <w:t>L</w:t>
            </w:r>
            <w:r w:rsidR="00E707F2" w:rsidRPr="005A7BC7">
              <w:rPr>
                <w:rFonts w:eastAsia="Calibri"/>
                <w:kern w:val="0"/>
                <w:lang w:eastAsia="en-US"/>
              </w:rPr>
              <w:t>ingid juhendaja õppematerjalidele ning soovituslik kirjandus:</w:t>
            </w:r>
          </w:p>
          <w:p w:rsidR="003B5926" w:rsidRPr="005A7BC7" w:rsidRDefault="003B5926" w:rsidP="003B5926">
            <w:pPr>
              <w:pStyle w:val="Loendilik"/>
              <w:widowControl/>
              <w:numPr>
                <w:ilvl w:val="0"/>
                <w:numId w:val="1"/>
              </w:numPr>
              <w:suppressAutoHyphens w:val="0"/>
              <w:rPr>
                <w:rStyle w:val="Hperlink"/>
                <w:color w:val="auto"/>
                <w:u w:val="none"/>
              </w:rPr>
            </w:pPr>
            <w:r w:rsidRPr="005A7BC7">
              <w:t xml:space="preserve">Eesti Stratigraafia Komisjoni kodulehelt allalaetavad eestikeelsed stratigraafilised ajatabelid: </w:t>
            </w:r>
            <w:hyperlink r:id="rId47" w:history="1">
              <w:r w:rsidR="004D4F07" w:rsidRPr="005A7BC7">
                <w:rPr>
                  <w:rStyle w:val="Hperlink"/>
                </w:rPr>
                <w:t>http://stratigraafia.info/</w:t>
              </w:r>
            </w:hyperlink>
            <w:r w:rsidR="000223C1" w:rsidRPr="005A7BC7">
              <w:rPr>
                <w:rFonts w:eastAsia="Calibri"/>
                <w:kern w:val="0"/>
                <w:lang w:eastAsia="en-US"/>
              </w:rPr>
              <w:t>;</w:t>
            </w:r>
          </w:p>
          <w:p w:rsidR="003B5926" w:rsidRPr="005A7BC7" w:rsidRDefault="000223C1" w:rsidP="003B5926">
            <w:pPr>
              <w:pStyle w:val="Loendilik"/>
              <w:widowControl/>
              <w:numPr>
                <w:ilvl w:val="0"/>
                <w:numId w:val="1"/>
              </w:numPr>
              <w:suppressAutoHyphens w:val="0"/>
            </w:pPr>
            <w:r w:rsidRPr="005A7BC7">
              <w:rPr>
                <w:rStyle w:val="Hperlink"/>
                <w:color w:val="auto"/>
                <w:u w:val="none"/>
              </w:rPr>
              <w:t>in</w:t>
            </w:r>
            <w:r w:rsidR="00176357">
              <w:rPr>
                <w:color w:val="222222"/>
                <w:shd w:val="clear" w:color="auto" w:fill="FFFFFF"/>
              </w:rPr>
              <w:t>glise</w:t>
            </w:r>
            <w:r w:rsidR="003B5926" w:rsidRPr="005A7BC7">
              <w:rPr>
                <w:color w:val="222222"/>
                <w:shd w:val="clear" w:color="auto" w:fill="FFFFFF"/>
              </w:rPr>
              <w:t xml:space="preserve">keelne teemakohane õpperaamat (tellitav TÜ geoloogia osakonna raamatukogust): </w:t>
            </w:r>
            <w:r w:rsidR="004D4F07" w:rsidRPr="005A7BC7">
              <w:rPr>
                <w:color w:val="222222"/>
                <w:shd w:val="clear" w:color="auto" w:fill="FFFFFF"/>
              </w:rPr>
              <w:t>Levin, Harold L. 2005. </w:t>
            </w:r>
            <w:r w:rsidR="004D4F07" w:rsidRPr="005A7BC7">
              <w:rPr>
                <w:i/>
                <w:iCs/>
                <w:color w:val="222222"/>
                <w:shd w:val="clear" w:color="auto" w:fill="FFFFFF"/>
              </w:rPr>
              <w:t>The Earth through time</w:t>
            </w:r>
            <w:r w:rsidR="004D4F07" w:rsidRPr="005A7BC7">
              <w:rPr>
                <w:color w:val="222222"/>
                <w:shd w:val="clear" w:color="auto" w:fill="FFFFFF"/>
              </w:rPr>
              <w:t>. 8th ed, Wiley, N.Y. Chapter 6: Life on</w:t>
            </w:r>
            <w:r w:rsidR="003B5926" w:rsidRPr="005A7BC7">
              <w:rPr>
                <w:color w:val="222222"/>
                <w:shd w:val="clear" w:color="auto" w:fill="FFFFFF"/>
              </w:rPr>
              <w:t xml:space="preserve"> Earth: what do fossils reveal?</w:t>
            </w:r>
            <w:r w:rsidRPr="005A7BC7">
              <w:rPr>
                <w:rFonts w:eastAsia="Calibri"/>
                <w:kern w:val="0"/>
                <w:lang w:eastAsia="en-US"/>
              </w:rPr>
              <w:t>;</w:t>
            </w:r>
          </w:p>
          <w:p w:rsidR="003B5926" w:rsidRPr="005A7BC7" w:rsidRDefault="003B5926" w:rsidP="004D4F07">
            <w:pPr>
              <w:pStyle w:val="Loendilik"/>
              <w:widowControl/>
              <w:numPr>
                <w:ilvl w:val="0"/>
                <w:numId w:val="1"/>
              </w:numPr>
              <w:suppressAutoHyphens w:val="0"/>
              <w:rPr>
                <w:rStyle w:val="Hperlink"/>
                <w:color w:val="auto"/>
                <w:u w:val="none"/>
              </w:rPr>
            </w:pPr>
            <w:r w:rsidRPr="005A7BC7">
              <w:rPr>
                <w:color w:val="222222"/>
                <w:shd w:val="clear" w:color="auto" w:fill="FFFFFF"/>
              </w:rPr>
              <w:t>M.</w:t>
            </w:r>
            <w:r w:rsidR="000223C1" w:rsidRPr="005A7BC7">
              <w:rPr>
                <w:color w:val="222222"/>
                <w:shd w:val="clear" w:color="auto" w:fill="FFFFFF"/>
              </w:rPr>
              <w:t xml:space="preserve"> </w:t>
            </w:r>
            <w:r w:rsidRPr="005A7BC7">
              <w:rPr>
                <w:color w:val="222222"/>
                <w:shd w:val="clear" w:color="auto" w:fill="FFFFFF"/>
              </w:rPr>
              <w:t xml:space="preserve">Isakari koostatud eluarengut tutvustav infomaterjal TÜ Loodusmuuseumi kodulehel: </w:t>
            </w:r>
            <w:hyperlink r:id="rId48" w:history="1">
              <w:r w:rsidR="004D4F07" w:rsidRPr="005A7BC7">
                <w:rPr>
                  <w:rStyle w:val="Hperlink"/>
                </w:rPr>
                <w:t>http://www.ut.ee/BGGM/eluareng/index.html</w:t>
              </w:r>
            </w:hyperlink>
            <w:r w:rsidR="000223C1" w:rsidRPr="005A7BC7">
              <w:rPr>
                <w:rFonts w:eastAsia="Calibri"/>
                <w:kern w:val="0"/>
                <w:lang w:eastAsia="en-US"/>
              </w:rPr>
              <w:t>;</w:t>
            </w:r>
          </w:p>
          <w:p w:rsidR="004D4F07" w:rsidRPr="005A7BC7" w:rsidRDefault="003B5926" w:rsidP="004D4F07">
            <w:pPr>
              <w:pStyle w:val="Loendilik"/>
              <w:widowControl/>
              <w:numPr>
                <w:ilvl w:val="0"/>
                <w:numId w:val="1"/>
              </w:numPr>
              <w:suppressAutoHyphens w:val="0"/>
            </w:pPr>
            <w:r w:rsidRPr="005A7BC7">
              <w:t>T.</w:t>
            </w:r>
            <w:r w:rsidR="000223C1" w:rsidRPr="005A7BC7">
              <w:t xml:space="preserve"> </w:t>
            </w:r>
            <w:r w:rsidR="00176357">
              <w:t>Marandi koostatud veebi</w:t>
            </w:r>
            <w:r w:rsidRPr="005A7BC7">
              <w:t>põhised eestikeelsed bioloogia õppematerjalid gümnaasiumile (elu</w:t>
            </w:r>
            <w:r w:rsidR="00176357">
              <w:t xml:space="preserve"> </w:t>
            </w:r>
            <w:r w:rsidRPr="005A7BC7">
              <w:t xml:space="preserve">arengu </w:t>
            </w:r>
            <w:r w:rsidR="00505B0C" w:rsidRPr="005A7BC7">
              <w:t xml:space="preserve">ja inimese evolutsiooni </w:t>
            </w:r>
            <w:r w:rsidRPr="005A7BC7">
              <w:t xml:space="preserve">osa): </w:t>
            </w:r>
            <w:hyperlink r:id="rId49" w:history="1">
              <w:r w:rsidR="004D4F07" w:rsidRPr="005A7BC7">
                <w:rPr>
                  <w:rStyle w:val="Hperlink"/>
                </w:rPr>
                <w:t>https://kodu.ut.ee/~triinm/bioloogia/evolutsioon.html</w:t>
              </w:r>
            </w:hyperlink>
            <w:r w:rsidR="000223C1" w:rsidRPr="005A7BC7">
              <w:rPr>
                <w:rFonts w:eastAsia="Calibri"/>
                <w:kern w:val="0"/>
                <w:lang w:eastAsia="en-US"/>
              </w:rPr>
              <w:t>;</w:t>
            </w:r>
          </w:p>
          <w:p w:rsidR="003B5926" w:rsidRPr="005A7BC7" w:rsidRDefault="003B5926" w:rsidP="003B5926">
            <w:pPr>
              <w:pStyle w:val="Loendilik"/>
              <w:widowControl/>
              <w:numPr>
                <w:ilvl w:val="0"/>
                <w:numId w:val="1"/>
              </w:numPr>
              <w:suppressAutoHyphens w:val="0"/>
              <w:rPr>
                <w:rStyle w:val="Hperlink"/>
                <w:color w:val="auto"/>
                <w:u w:val="none"/>
              </w:rPr>
            </w:pPr>
            <w:r w:rsidRPr="005A7BC7">
              <w:t>Eesti Loodusmuuseumi näi</w:t>
            </w:r>
            <w:r w:rsidR="00176357">
              <w:t>tuse „Müstiline ürgmeri“</w:t>
            </w:r>
            <w:r w:rsidRPr="005A7BC7">
              <w:t xml:space="preserve"> eestikeelne </w:t>
            </w:r>
            <w:r w:rsidRPr="005A7BC7">
              <w:rPr>
                <w:i/>
              </w:rPr>
              <w:t>online</w:t>
            </w:r>
            <w:r w:rsidRPr="005A7BC7">
              <w:t xml:space="preserve">-kataloog </w:t>
            </w:r>
            <w:r w:rsidR="00176357">
              <w:t xml:space="preserve"> </w:t>
            </w:r>
            <w:r w:rsidRPr="005A7BC7">
              <w:t xml:space="preserve">ja infomaterjal Maa tekkimise </w:t>
            </w:r>
            <w:r w:rsidR="00176357">
              <w:t>ja elu arengu kohta:</w:t>
            </w:r>
            <w:r w:rsidRPr="005A7BC7">
              <w:t xml:space="preserve"> </w:t>
            </w:r>
            <w:hyperlink r:id="rId50" w:history="1">
              <w:r w:rsidRPr="005A7BC7">
                <w:rPr>
                  <w:rStyle w:val="Hperlink"/>
                </w:rPr>
                <w:t>http://www.loodusmuuseum.ee/sites/default/files/M%C3%BCstiline%20%C3%BCrgmeri%20EST.pdf</w:t>
              </w:r>
            </w:hyperlink>
            <w:r w:rsidR="000223C1" w:rsidRPr="005A7BC7">
              <w:rPr>
                <w:rFonts w:eastAsia="Calibri"/>
                <w:kern w:val="0"/>
                <w:lang w:eastAsia="en-US"/>
              </w:rPr>
              <w:t>;</w:t>
            </w:r>
          </w:p>
          <w:p w:rsidR="003B5926" w:rsidRPr="005A7BC7" w:rsidRDefault="003B5926" w:rsidP="003B5926">
            <w:pPr>
              <w:pStyle w:val="Loendilik"/>
              <w:widowControl/>
              <w:numPr>
                <w:ilvl w:val="0"/>
                <w:numId w:val="1"/>
              </w:numPr>
              <w:suppressAutoHyphens w:val="0"/>
            </w:pPr>
            <w:r w:rsidRPr="005A7BC7">
              <w:t xml:space="preserve">Hariduskeskuse veebipõhine infomaterjali eesti keeles evolutsiooni kohta: </w:t>
            </w:r>
            <w:hyperlink r:id="rId51" w:history="1">
              <w:r w:rsidRPr="005A7BC7">
                <w:rPr>
                  <w:rStyle w:val="Hperlink"/>
                </w:rPr>
                <w:t>http://www2.hariduskeskus.ee/opiobjektid/loodusained/?EVOLUTSIOON</w:t>
              </w:r>
            </w:hyperlink>
            <w:r w:rsidR="000223C1" w:rsidRPr="005A7BC7">
              <w:rPr>
                <w:rFonts w:eastAsia="Calibri"/>
                <w:kern w:val="0"/>
                <w:lang w:eastAsia="en-US"/>
              </w:rPr>
              <w:t>;</w:t>
            </w:r>
          </w:p>
          <w:p w:rsidR="003B5926" w:rsidRPr="005A7BC7" w:rsidRDefault="003B5926" w:rsidP="00BE4DBD">
            <w:pPr>
              <w:pStyle w:val="Loendilik"/>
              <w:widowControl/>
              <w:numPr>
                <w:ilvl w:val="0"/>
                <w:numId w:val="1"/>
              </w:numPr>
              <w:suppressAutoHyphens w:val="0"/>
            </w:pPr>
            <w:r w:rsidRPr="005A7BC7">
              <w:rPr>
                <w:color w:val="222222"/>
              </w:rPr>
              <w:t xml:space="preserve">Jääaja Keskuse põhjalik eestikeelne õppematerjal jääajaga seonduvate erinevate teemade kohta </w:t>
            </w:r>
            <w:hyperlink r:id="rId52" w:history="1">
              <w:r w:rsidRPr="005A7BC7">
                <w:rPr>
                  <w:rStyle w:val="Hperlink"/>
                </w:rPr>
                <w:t>http://jaaaeg.ee/failid/dokumendid/keskkonnaharidus/jaaajakeskuseoppematerjalid/10_jaaajajargne_loodus_ja_inimene_eestis/10_infomaterjal_Jaaajajargne_loodus.pdf</w:t>
              </w:r>
            </w:hyperlink>
            <w:r w:rsidR="000223C1" w:rsidRPr="005A7BC7">
              <w:rPr>
                <w:rFonts w:eastAsia="Calibri"/>
                <w:kern w:val="0"/>
                <w:lang w:eastAsia="en-US"/>
              </w:rPr>
              <w:t>;</w:t>
            </w:r>
          </w:p>
          <w:p w:rsidR="00AD4107" w:rsidRPr="005A7BC7" w:rsidRDefault="00A226A9" w:rsidP="004D4F07">
            <w:pPr>
              <w:pStyle w:val="Loendilik"/>
              <w:widowControl/>
              <w:numPr>
                <w:ilvl w:val="0"/>
                <w:numId w:val="1"/>
              </w:numPr>
              <w:suppressAutoHyphens w:val="0"/>
              <w:rPr>
                <w:rFonts w:eastAsia="Calibri"/>
                <w:kern w:val="0"/>
                <w:lang w:eastAsia="en-US"/>
              </w:rPr>
            </w:pPr>
            <w:r w:rsidRPr="005A7BC7">
              <w:rPr>
                <w:rFonts w:eastAsia="Calibri"/>
                <w:kern w:val="0"/>
                <w:lang w:eastAsia="en-US"/>
              </w:rPr>
              <w:t>Valik t</w:t>
            </w:r>
            <w:r w:rsidR="003B5926" w:rsidRPr="005A7BC7">
              <w:rPr>
                <w:rFonts w:eastAsia="Calibri"/>
                <w:kern w:val="0"/>
                <w:lang w:eastAsia="en-US"/>
              </w:rPr>
              <w:t xml:space="preserve">eemakohaseid raamatuid silmaringi laiendamiseks: </w:t>
            </w:r>
          </w:p>
          <w:p w:rsidR="00AD4107" w:rsidRPr="005A7BC7" w:rsidRDefault="004D4F07" w:rsidP="004D4F07">
            <w:pPr>
              <w:pStyle w:val="Loendilik"/>
              <w:widowControl/>
              <w:numPr>
                <w:ilvl w:val="1"/>
                <w:numId w:val="1"/>
              </w:numPr>
              <w:suppressAutoHyphens w:val="0"/>
              <w:rPr>
                <w:rFonts w:eastAsia="Calibri"/>
                <w:kern w:val="0"/>
                <w:lang w:eastAsia="en-US"/>
              </w:rPr>
            </w:pPr>
            <w:r w:rsidRPr="005A7BC7">
              <w:rPr>
                <w:shd w:val="clear" w:color="auto" w:fill="FFFFFF"/>
              </w:rPr>
              <w:t>Peter Andrews</w:t>
            </w:r>
            <w:r w:rsidRPr="005A7BC7">
              <w:rPr>
                <w:color w:val="222222"/>
                <w:shd w:val="clear" w:color="auto" w:fill="FFFFFF"/>
              </w:rPr>
              <w:t>, </w:t>
            </w:r>
            <w:r w:rsidRPr="005A7BC7">
              <w:rPr>
                <w:shd w:val="clear" w:color="auto" w:fill="FFFFFF"/>
              </w:rPr>
              <w:t>Chris Stinger</w:t>
            </w:r>
            <w:r w:rsidR="00176357">
              <w:rPr>
                <w:color w:val="222222"/>
                <w:shd w:val="clear" w:color="auto" w:fill="FFFFFF"/>
              </w:rPr>
              <w:t xml:space="preserve">. </w:t>
            </w:r>
            <w:r w:rsidRPr="005A7BC7">
              <w:rPr>
                <w:shd w:val="clear" w:color="auto" w:fill="FFFFFF"/>
              </w:rPr>
              <w:t>2006</w:t>
            </w:r>
            <w:r w:rsidRPr="005A7BC7">
              <w:rPr>
                <w:color w:val="222222"/>
                <w:shd w:val="clear" w:color="auto" w:fill="FFFFFF"/>
              </w:rPr>
              <w:t>. </w:t>
            </w:r>
            <w:r w:rsidRPr="005A7BC7">
              <w:rPr>
                <w:i/>
                <w:iCs/>
                <w:color w:val="222222"/>
                <w:shd w:val="clear" w:color="auto" w:fill="FFFFFF"/>
              </w:rPr>
              <w:t>Evolutsioon. Inimese kujunemise lugu</w:t>
            </w:r>
            <w:r w:rsidRPr="005A7BC7">
              <w:rPr>
                <w:color w:val="222222"/>
                <w:shd w:val="clear" w:color="auto" w:fill="FFFFFF"/>
              </w:rPr>
              <w:t>.</w:t>
            </w:r>
            <w:r w:rsidR="00AD4107" w:rsidRPr="005A7BC7">
              <w:rPr>
                <w:color w:val="222222"/>
                <w:shd w:val="clear" w:color="auto" w:fill="FFFFFF"/>
              </w:rPr>
              <w:t xml:space="preserve"> (tellitav erinevatest Eesti raamatukogudest)</w:t>
            </w:r>
          </w:p>
          <w:p w:rsidR="00AD4107" w:rsidRPr="005A7BC7" w:rsidRDefault="004D4F07" w:rsidP="000D0DCE">
            <w:pPr>
              <w:pStyle w:val="Loendilik"/>
              <w:widowControl/>
              <w:numPr>
                <w:ilvl w:val="1"/>
                <w:numId w:val="1"/>
              </w:numPr>
              <w:suppressAutoHyphens w:val="0"/>
              <w:rPr>
                <w:rFonts w:eastAsia="Calibri"/>
                <w:kern w:val="0"/>
                <w:lang w:eastAsia="en-US"/>
              </w:rPr>
            </w:pPr>
            <w:r w:rsidRPr="005A7BC7">
              <w:t>Charles Darwin</w:t>
            </w:r>
            <w:r w:rsidRPr="005A7BC7">
              <w:rPr>
                <w:color w:val="222222"/>
              </w:rPr>
              <w:t>. </w:t>
            </w:r>
            <w:r w:rsidRPr="005A7BC7">
              <w:rPr>
                <w:i/>
                <w:iCs/>
                <w:color w:val="222222"/>
              </w:rPr>
              <w:t>Liikide tekkimisest</w:t>
            </w:r>
            <w:r w:rsidRPr="005A7BC7">
              <w:rPr>
                <w:color w:val="222222"/>
              </w:rPr>
              <w:t>. </w:t>
            </w:r>
            <w:r w:rsidRPr="005A7BC7">
              <w:t>1859</w:t>
            </w:r>
            <w:r w:rsidRPr="005A7BC7">
              <w:rPr>
                <w:color w:val="222222"/>
              </w:rPr>
              <w:t>.</w:t>
            </w:r>
            <w:r w:rsidR="00AD4107" w:rsidRPr="005A7BC7">
              <w:rPr>
                <w:color w:val="222222"/>
              </w:rPr>
              <w:t xml:space="preserve"> </w:t>
            </w:r>
            <w:r w:rsidR="00AD4107" w:rsidRPr="005A7BC7">
              <w:rPr>
                <w:color w:val="222222"/>
                <w:shd w:val="clear" w:color="auto" w:fill="FFFFFF"/>
              </w:rPr>
              <w:t>(tellitav erinevatest Eesti raamatukogudest)</w:t>
            </w:r>
          </w:p>
          <w:p w:rsidR="004D4F07" w:rsidRPr="005A7BC7" w:rsidRDefault="004D4F07" w:rsidP="000D0DCE">
            <w:pPr>
              <w:pStyle w:val="Loendilik"/>
              <w:widowControl/>
              <w:numPr>
                <w:ilvl w:val="1"/>
                <w:numId w:val="1"/>
              </w:numPr>
              <w:suppressAutoHyphens w:val="0"/>
              <w:rPr>
                <w:rFonts w:eastAsia="Calibri"/>
                <w:kern w:val="0"/>
                <w:lang w:eastAsia="en-US"/>
              </w:rPr>
            </w:pPr>
            <w:r w:rsidRPr="005A7BC7">
              <w:t>Henni Kallak</w:t>
            </w:r>
            <w:r w:rsidR="00176357">
              <w:t>.</w:t>
            </w:r>
            <w:r w:rsidRPr="005A7BC7">
              <w:rPr>
                <w:color w:val="222222"/>
              </w:rPr>
              <w:t> 1970. </w:t>
            </w:r>
            <w:r w:rsidRPr="005A7BC7">
              <w:rPr>
                <w:i/>
                <w:iCs/>
                <w:color w:val="222222"/>
              </w:rPr>
              <w:t>Elusa looduse evolutsioonist</w:t>
            </w:r>
            <w:r w:rsidR="003B5926" w:rsidRPr="005A7BC7">
              <w:rPr>
                <w:color w:val="222222"/>
              </w:rPr>
              <w:t>. Tallinn: Valgus.</w:t>
            </w:r>
            <w:r w:rsidR="00AD4107" w:rsidRPr="005A7BC7">
              <w:rPr>
                <w:color w:val="222222"/>
              </w:rPr>
              <w:t xml:space="preserve"> </w:t>
            </w:r>
            <w:r w:rsidR="00AD4107" w:rsidRPr="005A7BC7">
              <w:rPr>
                <w:color w:val="222222"/>
                <w:shd w:val="clear" w:color="auto" w:fill="FFFFFF"/>
              </w:rPr>
              <w:t>(tellitav erinevatest Eesti raamatukogudest)</w:t>
            </w:r>
          </w:p>
        </w:tc>
      </w:tr>
      <w:tr w:rsidR="00E707F2" w:rsidRPr="005A7BC7" w:rsidTr="00263050">
        <w:tc>
          <w:tcPr>
            <w:tcW w:w="15388" w:type="dxa"/>
            <w:gridSpan w:val="6"/>
          </w:tcPr>
          <w:p w:rsidR="00E707F2" w:rsidRPr="005A7BC7" w:rsidRDefault="00396E58" w:rsidP="00396E58">
            <w:pPr>
              <w:widowControl/>
              <w:suppressAutoHyphens w:val="0"/>
              <w:rPr>
                <w:rFonts w:eastAsia="Calibri"/>
                <w:kern w:val="0"/>
                <w:lang w:eastAsia="en-US"/>
              </w:rPr>
            </w:pPr>
            <w:r w:rsidRPr="005A7BC7">
              <w:rPr>
                <w:rFonts w:eastAsia="Calibri"/>
                <w:kern w:val="0"/>
                <w:lang w:eastAsia="en-US"/>
              </w:rPr>
              <w:t>Lõiming õppekava</w:t>
            </w:r>
            <w:r w:rsidR="00AB1E4C" w:rsidRPr="005A7BC7">
              <w:rPr>
                <w:rFonts w:eastAsia="Calibri"/>
                <w:kern w:val="0"/>
                <w:lang w:eastAsia="en-US"/>
              </w:rPr>
              <w:t xml:space="preserve"> teemadega: 4.</w:t>
            </w:r>
            <w:r w:rsidR="00176357">
              <w:rPr>
                <w:rFonts w:eastAsia="Calibri"/>
                <w:kern w:val="0"/>
                <w:lang w:eastAsia="en-US"/>
              </w:rPr>
              <w:t xml:space="preserve"> kl LÖ teemad: „Planeet Maa“, „Elu mitmekesisus“, „I</w:t>
            </w:r>
            <w:r w:rsidR="00AB1E4C" w:rsidRPr="005A7BC7">
              <w:rPr>
                <w:rFonts w:eastAsia="Calibri"/>
                <w:kern w:val="0"/>
                <w:lang w:eastAsia="en-US"/>
              </w:rPr>
              <w:t>nimese areng“.</w:t>
            </w:r>
          </w:p>
        </w:tc>
      </w:tr>
      <w:tr w:rsidR="00AB1E4C" w:rsidRPr="005A7BC7" w:rsidTr="00263050">
        <w:tc>
          <w:tcPr>
            <w:tcW w:w="15388" w:type="dxa"/>
            <w:gridSpan w:val="6"/>
          </w:tcPr>
          <w:p w:rsidR="00AB1E4C" w:rsidRPr="005A7BC7" w:rsidRDefault="00AB1E4C" w:rsidP="000D0DCE">
            <w:pPr>
              <w:widowControl/>
              <w:suppressAutoHyphens w:val="0"/>
              <w:rPr>
                <w:rFonts w:eastAsia="Calibri"/>
                <w:kern w:val="0"/>
                <w:lang w:eastAsia="en-US"/>
              </w:rPr>
            </w:pPr>
          </w:p>
        </w:tc>
      </w:tr>
      <w:tr w:rsidR="00263050" w:rsidRPr="005A7BC7" w:rsidTr="00625DE8">
        <w:tc>
          <w:tcPr>
            <w:tcW w:w="2164"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Teemad/ tegevused</w:t>
            </w:r>
          </w:p>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Mõisted</w:t>
            </w:r>
          </w:p>
        </w:tc>
        <w:tc>
          <w:tcPr>
            <w:tcW w:w="5026" w:type="dxa"/>
            <w:gridSpan w:val="2"/>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3283"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Õppeainete lõiming</w:t>
            </w:r>
          </w:p>
        </w:tc>
        <w:tc>
          <w:tcPr>
            <w:tcW w:w="3138"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Õppevahendid</w:t>
            </w:r>
          </w:p>
        </w:tc>
        <w:tc>
          <w:tcPr>
            <w:tcW w:w="1777"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Kestvus 16 tundi</w:t>
            </w:r>
          </w:p>
        </w:tc>
      </w:tr>
      <w:tr w:rsidR="00263050" w:rsidRPr="005A7BC7" w:rsidTr="00625DE8">
        <w:tc>
          <w:tcPr>
            <w:tcW w:w="2164" w:type="dxa"/>
          </w:tcPr>
          <w:p w:rsidR="00AB1E4C" w:rsidRPr="006068D6" w:rsidRDefault="006068D6" w:rsidP="006068D6">
            <w:pPr>
              <w:widowControl/>
              <w:suppressAutoHyphens w:val="0"/>
              <w:rPr>
                <w:rFonts w:eastAsia="Calibri"/>
                <w:b/>
                <w:kern w:val="0"/>
                <w:lang w:eastAsia="en-US"/>
              </w:rPr>
            </w:pPr>
            <w:r w:rsidRPr="006068D6">
              <w:rPr>
                <w:rFonts w:eastAsia="Calibri"/>
                <w:b/>
                <w:kern w:val="0"/>
                <w:lang w:eastAsia="en-US"/>
              </w:rPr>
              <w:t>1.</w:t>
            </w:r>
            <w:r>
              <w:rPr>
                <w:rFonts w:eastAsia="Calibri"/>
                <w:b/>
                <w:kern w:val="0"/>
                <w:lang w:eastAsia="en-US"/>
              </w:rPr>
              <w:t xml:space="preserve"> </w:t>
            </w:r>
            <w:r w:rsidR="00AB1E4C" w:rsidRPr="006068D6">
              <w:rPr>
                <w:rFonts w:eastAsia="Calibri"/>
                <w:b/>
                <w:kern w:val="0"/>
                <w:lang w:eastAsia="en-US"/>
              </w:rPr>
              <w:t>Geoloogiline aeg: ajastud ja pöördelised sündmused</w:t>
            </w:r>
          </w:p>
          <w:p w:rsidR="00AB1E4C" w:rsidRPr="005A7BC7" w:rsidRDefault="00AB1E4C" w:rsidP="00AB1E4C">
            <w:pPr>
              <w:pStyle w:val="Loendilik"/>
              <w:widowControl/>
              <w:suppressAutoHyphens w:val="0"/>
              <w:ind w:left="360"/>
              <w:rPr>
                <w:rFonts w:eastAsia="Calibri"/>
                <w:b/>
                <w:kern w:val="0"/>
                <w:lang w:eastAsia="en-US"/>
              </w:rPr>
            </w:pPr>
          </w:p>
          <w:p w:rsidR="00AB1E4C" w:rsidRPr="005A7BC7" w:rsidRDefault="00AB1E4C" w:rsidP="00AB1E4C">
            <w:pPr>
              <w:widowControl/>
              <w:suppressAutoHyphens w:val="0"/>
              <w:rPr>
                <w:rFonts w:eastAsia="Calibri"/>
                <w:i/>
                <w:kern w:val="0"/>
                <w:lang w:eastAsia="en-US"/>
              </w:rPr>
            </w:pPr>
            <w:r w:rsidRPr="005A7BC7">
              <w:rPr>
                <w:rFonts w:eastAsia="Calibri"/>
                <w:i/>
                <w:kern w:val="0"/>
                <w:lang w:eastAsia="en-US"/>
              </w:rPr>
              <w:t>Mõisted: geoloogiline ajaskaala, ajastute nimed (Kvaternaar, Ordoviitsium, Juura jne), väljasuremissündmus.</w:t>
            </w:r>
          </w:p>
        </w:tc>
        <w:tc>
          <w:tcPr>
            <w:tcW w:w="5026" w:type="dxa"/>
            <w:gridSpan w:val="2"/>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Auditiivne osa ning arutelu</w:t>
            </w:r>
            <w:r w:rsidR="006068D6">
              <w:rPr>
                <w:rFonts w:eastAsia="Calibri"/>
                <w:kern w:val="0"/>
                <w:lang w:eastAsia="en-US"/>
              </w:rPr>
              <w:t>: j</w:t>
            </w:r>
            <w:r w:rsidRPr="005A7BC7">
              <w:rPr>
                <w:rFonts w:eastAsia="Calibri"/>
                <w:kern w:val="0"/>
                <w:lang w:eastAsia="en-US"/>
              </w:rPr>
              <w:t>uhendaja teeb teema kokkuvõtte mitme ringitunni jooksul. Selgitamiseks kasutatakse erinevaid allolevaid tegevusi.</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i/>
                <w:kern w:val="0"/>
                <w:lang w:eastAsia="en-US"/>
              </w:rPr>
            </w:pPr>
            <w:r w:rsidRPr="005A7BC7">
              <w:rPr>
                <w:rFonts w:eastAsia="Calibri"/>
                <w:i/>
                <w:kern w:val="0"/>
                <w:lang w:eastAsia="en-US"/>
              </w:rPr>
              <w:t xml:space="preserve">Rühmatöö: </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õpilased jagunevad 3-4 liikmelisteks gruppideks ning uurivad rühmas stratigraafilist ajaskaalat (soovitavalt lihtsustatud ning illustreeritud versioon, nt. </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 </w:t>
            </w:r>
            <w:hyperlink r:id="rId53" w:history="1">
              <w:r w:rsidRPr="005A7BC7">
                <w:rPr>
                  <w:rStyle w:val="Hperlink"/>
                  <w:rFonts w:eastAsia="Calibri"/>
                  <w:kern w:val="0"/>
                  <w:lang w:eastAsia="en-US"/>
                </w:rPr>
                <w:t>http://www.trollart.com/fossils1.html</w:t>
              </w:r>
            </w:hyperlink>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 </w:t>
            </w:r>
            <w:hyperlink r:id="rId54" w:history="1">
              <w:r w:rsidRPr="005A7BC7">
                <w:rPr>
                  <w:rStyle w:val="Hperlink"/>
                  <w:rFonts w:eastAsia="Calibri"/>
                  <w:kern w:val="0"/>
                  <w:lang w:eastAsia="en-US"/>
                </w:rPr>
                <w:t>http://www.science-store.com/ge-earth_science/geological_time_scale_poster.htm</w:t>
              </w:r>
            </w:hyperlink>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 </w:t>
            </w:r>
            <w:hyperlink r:id="rId55" w:history="1">
              <w:r w:rsidRPr="005A7BC7">
                <w:rPr>
                  <w:rStyle w:val="Hperlink"/>
                  <w:rFonts w:eastAsia="Calibri"/>
                  <w:kern w:val="0"/>
                  <w:lang w:eastAsia="en-US"/>
                </w:rPr>
                <w:t>http://deanbolton.ca/Geological-Time-Scale</w:t>
              </w:r>
            </w:hyperlink>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 </w:t>
            </w:r>
            <w:hyperlink r:id="rId56" w:history="1">
              <w:r w:rsidRPr="005A7BC7">
                <w:rPr>
                  <w:rStyle w:val="Hperlink"/>
                  <w:rFonts w:eastAsia="Calibri"/>
                  <w:kern w:val="0"/>
                  <w:lang w:eastAsia="en-US"/>
                </w:rPr>
                <w:t>http://ancientlifepublishing.com/wp/wp-content/uploads/2012/02/history-of-life-chart_2010_50dpi11.jpg</w:t>
              </w:r>
            </w:hyperlink>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Iga rühm teeb lühikese kokkuvõtte sellest, mida nad ajaskaalalt juba teavad, mis on uus ning esitavad küsimusi selle kohta</w:t>
            </w:r>
            <w:r w:rsidR="006068D6">
              <w:rPr>
                <w:rFonts w:eastAsia="Calibri"/>
                <w:kern w:val="0"/>
                <w:lang w:eastAsia="en-US"/>
              </w:rPr>
              <w:t>,</w:t>
            </w:r>
            <w:r w:rsidRPr="005A7BC7">
              <w:rPr>
                <w:rFonts w:eastAsia="Calibri"/>
                <w:kern w:val="0"/>
                <w:lang w:eastAsia="en-US"/>
              </w:rPr>
              <w:t xml:space="preserve"> mis tundub arusaamatu. Koos arutletakse ja püütakse leida küismustele vastused – juhendaja aitab vajadusel suunavate küsimustega (milliste ajasute vältel elasid M</w:t>
            </w:r>
            <w:r w:rsidR="006068D6">
              <w:rPr>
                <w:rFonts w:eastAsia="Calibri"/>
                <w:kern w:val="0"/>
                <w:lang w:eastAsia="en-US"/>
              </w:rPr>
              <w:t>aal dinosaurused? Kas siis oli M</w:t>
            </w:r>
            <w:r w:rsidRPr="005A7BC7">
              <w:rPr>
                <w:rFonts w:eastAsia="Calibri"/>
                <w:kern w:val="0"/>
                <w:lang w:eastAsia="en-US"/>
              </w:rPr>
              <w:t>aal külm või soe võrreldes tänapäevaga? Millal tekkisid esimesed taimed? Kuidas nägi maailm välja enne taimede te</w:t>
            </w:r>
            <w:r w:rsidR="006068D6">
              <w:rPr>
                <w:rFonts w:eastAsia="Calibri"/>
                <w:kern w:val="0"/>
                <w:lang w:eastAsia="en-US"/>
              </w:rPr>
              <w:t>kkimist? jne). J</w:t>
            </w:r>
            <w:r w:rsidRPr="005A7BC7">
              <w:rPr>
                <w:rFonts w:eastAsia="Calibri"/>
                <w:kern w:val="0"/>
                <w:lang w:eastAsia="en-US"/>
              </w:rPr>
              <w:t xml:space="preserve">uhendaja </w:t>
            </w:r>
            <w:r w:rsidR="006068D6">
              <w:rPr>
                <w:rFonts w:eastAsia="Calibri"/>
                <w:kern w:val="0"/>
                <w:lang w:eastAsia="en-US"/>
              </w:rPr>
              <w:t xml:space="preserve">teeb </w:t>
            </w:r>
            <w:r w:rsidRPr="005A7BC7">
              <w:rPr>
                <w:rFonts w:eastAsia="Calibri"/>
                <w:kern w:val="0"/>
                <w:lang w:eastAsia="en-US"/>
              </w:rPr>
              <w:t>kokkuvõtte arutelu tulemust</w:t>
            </w:r>
            <w:r w:rsidR="006068D6">
              <w:rPr>
                <w:rFonts w:eastAsia="Calibri"/>
                <w:kern w:val="0"/>
                <w:lang w:eastAsia="en-US"/>
              </w:rPr>
              <w:t>est ning edastab vajadusel lisa</w:t>
            </w:r>
            <w:r w:rsidRPr="005A7BC7">
              <w:rPr>
                <w:rFonts w:eastAsia="Calibri"/>
                <w:kern w:val="0"/>
                <w:lang w:eastAsia="en-US"/>
              </w:rPr>
              <w:t>infot ja selgitusi uute terminite kohta. Tundides õpitaks üldistatult tundma tavalisemaid ürgloomade gruppe (trilobiidid ja teised ürgmereloomad – nt korallid, teod, nautiloidid,</w:t>
            </w:r>
            <w:r w:rsidR="006068D6">
              <w:rPr>
                <w:rFonts w:eastAsia="Calibri"/>
                <w:kern w:val="0"/>
                <w:lang w:eastAsia="en-US"/>
              </w:rPr>
              <w:t xml:space="preserve"> roomajad, dinosaurused, jääaja</w:t>
            </w:r>
            <w:r w:rsidRPr="005A7BC7">
              <w:rPr>
                <w:rFonts w:eastAsia="Calibri"/>
                <w:kern w:val="0"/>
                <w:lang w:eastAsia="en-US"/>
              </w:rPr>
              <w:t>eelsed suur-imetajad, ürgtaimed) ning seostatakse nende elu kindlate perioodide ja ajastutega ajaskaalal.</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1) õpilased joonistavad lihtsustatud Eesti ala iseloomustava ajaskaala oma välipäevikutesse, kirjutavad juurde ajastute nimed ning kestvusvahemikud, et hiljem oleks välitöödel lihtsam leitud kivimeid ja nende vanuseid seostad;</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2) misterdatakse lihtsustatud põhjalik </w:t>
            </w:r>
            <w:r w:rsidR="006068D6">
              <w:rPr>
                <w:rFonts w:eastAsia="Calibri"/>
                <w:kern w:val="0"/>
                <w:lang w:eastAsia="en-US"/>
              </w:rPr>
              <w:t>geoloogiline ajaskaala. Lineaarse skaala puhul</w:t>
            </w:r>
            <w:r w:rsidRPr="005A7BC7">
              <w:rPr>
                <w:rFonts w:eastAsia="Calibri"/>
                <w:kern w:val="0"/>
                <w:lang w:eastAsia="en-US"/>
              </w:rPr>
              <w:t xml:space="preserve"> teisendatakse ajastute ajalised kestvused (geoloogilisest tabelist algandmed) pikkusvahemaadeks (cm-tesse), mis kantakse ca 10-20 cm laiusele paberiribale. Juurde märgitakse tähtsamad sündmused ning illustreeritakse temaatilise pildiga (nt. tekst „tekivad esimesed hulkraksed loomad“ juures hulkrakse loomakese pilt jne). Õpilased kasutavad piltide joonistamisel oma loovust.</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3283" w:type="dxa"/>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mandrite triiv ja asukohtade muutumine läbi aegade, ilmakaared, poolused, maailma kaart.</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Matemaatika:</w:t>
            </w:r>
            <w:r w:rsidR="006068D6">
              <w:rPr>
                <w:rFonts w:eastAsia="Calibri"/>
                <w:kern w:val="0"/>
                <w:lang w:eastAsia="en-US"/>
              </w:rPr>
              <w:t xml:space="preserve"> aja</w:t>
            </w:r>
            <w:r w:rsidRPr="005A7BC7">
              <w:rPr>
                <w:rFonts w:eastAsia="Calibri"/>
                <w:kern w:val="0"/>
                <w:lang w:eastAsia="en-US"/>
              </w:rPr>
              <w:t>vahemike teisendamine pikkusvahemikeks.</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Bioloogia, zooloogia:</w:t>
            </w:r>
            <w:r w:rsidRPr="005A7BC7">
              <w:rPr>
                <w:rFonts w:eastAsia="Calibri"/>
                <w:kern w:val="0"/>
                <w:lang w:eastAsia="en-US"/>
              </w:rPr>
              <w:t xml:space="preserve"> liikide mitmekesisuse muutumine läbi aegade, loomade-taimede areng.</w:t>
            </w:r>
          </w:p>
        </w:tc>
        <w:tc>
          <w:tcPr>
            <w:tcW w:w="3138" w:type="dxa"/>
          </w:tcPr>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Välipäevik</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i/>
                <w:kern w:val="0"/>
                <w:lang w:eastAsia="en-US"/>
              </w:rPr>
            </w:pPr>
            <w:r w:rsidRPr="005A7BC7">
              <w:rPr>
                <w:rFonts w:eastAsia="Calibri"/>
                <w:i/>
                <w:kern w:val="0"/>
                <w:lang w:eastAsia="en-US"/>
              </w:rPr>
              <w:t>Ajaskaala meisterdamine:</w:t>
            </w:r>
          </w:p>
          <w:p w:rsidR="00AB1E4C" w:rsidRPr="005A7BC7" w:rsidRDefault="006068D6" w:rsidP="00AB1E4C">
            <w:pPr>
              <w:widowControl/>
              <w:suppressAutoHyphens w:val="0"/>
              <w:rPr>
                <w:rFonts w:eastAsia="Calibri"/>
                <w:kern w:val="0"/>
                <w:lang w:eastAsia="en-US"/>
              </w:rPr>
            </w:pPr>
            <w:r>
              <w:rPr>
                <w:rFonts w:eastAsia="Calibri"/>
                <w:kern w:val="0"/>
                <w:lang w:eastAsia="en-US"/>
              </w:rPr>
              <w:t>k</w:t>
            </w:r>
            <w:r w:rsidR="00AB1E4C" w:rsidRPr="005A7BC7">
              <w:rPr>
                <w:rFonts w:eastAsia="Calibri"/>
                <w:kern w:val="0"/>
                <w:lang w:eastAsia="en-US"/>
              </w:rPr>
              <w:t>irjutus- ja joonistusvahendid</w:t>
            </w:r>
            <w:r>
              <w:rPr>
                <w:rFonts w:eastAsia="Calibri"/>
                <w:kern w:val="0"/>
                <w:lang w:eastAsia="en-US"/>
              </w:rPr>
              <w:t>,</w:t>
            </w:r>
          </w:p>
          <w:p w:rsidR="00AB1E4C" w:rsidRPr="005A7BC7" w:rsidRDefault="006068D6" w:rsidP="00AB1E4C">
            <w:pPr>
              <w:widowControl/>
              <w:suppressAutoHyphens w:val="0"/>
              <w:rPr>
                <w:rFonts w:eastAsia="Calibri"/>
                <w:kern w:val="0"/>
                <w:lang w:eastAsia="en-US"/>
              </w:rPr>
            </w:pPr>
            <w:r>
              <w:rPr>
                <w:rFonts w:eastAsia="Calibri"/>
                <w:kern w:val="0"/>
                <w:lang w:eastAsia="en-US"/>
              </w:rPr>
              <w:t>värvilised paberid, valge joonistuspaber,</w:t>
            </w:r>
            <w:r w:rsidR="00AB1E4C" w:rsidRPr="005A7BC7">
              <w:rPr>
                <w:rFonts w:eastAsia="Calibri"/>
                <w:kern w:val="0"/>
                <w:lang w:eastAsia="en-US"/>
              </w:rPr>
              <w:t xml:space="preserve"> </w:t>
            </w:r>
            <w:r>
              <w:rPr>
                <w:rFonts w:eastAsia="Calibri"/>
                <w:kern w:val="0"/>
                <w:lang w:eastAsia="en-US"/>
              </w:rPr>
              <w:t>k</w:t>
            </w:r>
            <w:r w:rsidR="00AB1E4C" w:rsidRPr="005A7BC7">
              <w:rPr>
                <w:rFonts w:eastAsia="Calibri"/>
                <w:kern w:val="0"/>
                <w:lang w:eastAsia="en-US"/>
              </w:rPr>
              <w:t>äärid, liim.</w:t>
            </w:r>
          </w:p>
          <w:p w:rsidR="00AB1E4C" w:rsidRPr="005A7BC7" w:rsidRDefault="00AB1E4C" w:rsidP="00AB1E4C">
            <w:pPr>
              <w:widowControl/>
              <w:suppressAutoHyphens w:val="0"/>
              <w:rPr>
                <w:rFonts w:eastAsia="Calibri"/>
                <w:kern w:val="0"/>
                <w:lang w:eastAsia="en-US"/>
              </w:rPr>
            </w:pPr>
          </w:p>
        </w:tc>
        <w:tc>
          <w:tcPr>
            <w:tcW w:w="1777" w:type="dxa"/>
          </w:tcPr>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6h</w:t>
            </w:r>
          </w:p>
        </w:tc>
      </w:tr>
      <w:tr w:rsidR="00263050" w:rsidRPr="005A7BC7" w:rsidTr="00625DE8">
        <w:tc>
          <w:tcPr>
            <w:tcW w:w="2164"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2.</w:t>
            </w:r>
            <w:r w:rsidR="006068D6">
              <w:rPr>
                <w:rFonts w:eastAsia="Calibri"/>
                <w:b/>
                <w:kern w:val="0"/>
                <w:lang w:eastAsia="en-US"/>
              </w:rPr>
              <w:t xml:space="preserve"> </w:t>
            </w:r>
            <w:r w:rsidRPr="005A7BC7">
              <w:rPr>
                <w:rFonts w:eastAsia="Calibri"/>
                <w:b/>
                <w:kern w:val="0"/>
                <w:lang w:eastAsia="en-US"/>
              </w:rPr>
              <w:t>Inimese areng</w:t>
            </w:r>
          </w:p>
          <w:p w:rsidR="00AB1E4C" w:rsidRPr="005A7BC7" w:rsidRDefault="00AB1E4C" w:rsidP="00AB1E4C">
            <w:pPr>
              <w:widowControl/>
              <w:suppressAutoHyphens w:val="0"/>
              <w:rPr>
                <w:rFonts w:eastAsia="Calibri"/>
                <w:b/>
                <w:kern w:val="0"/>
                <w:lang w:eastAsia="en-US"/>
              </w:rPr>
            </w:pPr>
          </w:p>
          <w:p w:rsidR="00AB1E4C" w:rsidRPr="005A7BC7" w:rsidRDefault="00AB1E4C" w:rsidP="00AB1E4C">
            <w:pPr>
              <w:widowControl/>
              <w:suppressAutoHyphens w:val="0"/>
              <w:rPr>
                <w:rFonts w:eastAsia="Calibri"/>
                <w:i/>
                <w:kern w:val="0"/>
                <w:lang w:eastAsia="en-US"/>
              </w:rPr>
            </w:pPr>
            <w:r w:rsidRPr="005A7BC7">
              <w:rPr>
                <w:rFonts w:eastAsia="Calibri"/>
                <w:i/>
                <w:kern w:val="0"/>
                <w:lang w:eastAsia="en-US"/>
              </w:rPr>
              <w:t>Mõisted: jääaeg, jäävaheaeg, kvaternaar, holotseen, pleistotseen, mandriliustik, moreen, rändrahnud.</w:t>
            </w:r>
          </w:p>
          <w:p w:rsidR="00AB1E4C" w:rsidRPr="005A7BC7" w:rsidRDefault="00AB1E4C" w:rsidP="00AB1E4C">
            <w:pPr>
              <w:widowControl/>
              <w:suppressAutoHyphens w:val="0"/>
              <w:rPr>
                <w:rFonts w:eastAsia="Calibri"/>
                <w:b/>
                <w:kern w:val="0"/>
                <w:lang w:eastAsia="en-US"/>
              </w:rPr>
            </w:pPr>
          </w:p>
        </w:tc>
        <w:tc>
          <w:tcPr>
            <w:tcW w:w="5026" w:type="dxa"/>
            <w:gridSpan w:val="2"/>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Auditiivne osa ning arutelu</w:t>
            </w:r>
            <w:r w:rsidRPr="005A7BC7">
              <w:rPr>
                <w:rFonts w:eastAsia="Calibri"/>
                <w:kern w:val="0"/>
                <w:lang w:eastAsia="en-US"/>
              </w:rPr>
              <w:t>: arutletakse selle üle</w:t>
            </w:r>
            <w:r w:rsidR="006068D6">
              <w:rPr>
                <w:rFonts w:eastAsia="Calibri"/>
                <w:kern w:val="0"/>
                <w:lang w:eastAsia="en-US"/>
              </w:rPr>
              <w:t>,</w:t>
            </w:r>
            <w:r w:rsidRPr="005A7BC7">
              <w:rPr>
                <w:rFonts w:eastAsia="Calibri"/>
                <w:kern w:val="0"/>
                <w:lang w:eastAsia="en-US"/>
              </w:rPr>
              <w:t xml:space="preserve"> mida keegi teab jääajast ning jääaja inimestest. Juhendaja teeb teadmistes vajadusel korrektuure. Uuritakse koos lähemalt ajaskaala Kvaternaari ajastu osa ning tehakse selgeks, millal ajastu algas</w:t>
            </w:r>
            <w:r w:rsidR="00865722">
              <w:rPr>
                <w:rFonts w:eastAsia="Calibri"/>
                <w:kern w:val="0"/>
                <w:lang w:eastAsia="en-US"/>
              </w:rPr>
              <w:t>,</w:t>
            </w:r>
            <w:r w:rsidRPr="005A7BC7">
              <w:rPr>
                <w:rFonts w:eastAsia="Calibri"/>
                <w:kern w:val="0"/>
                <w:lang w:eastAsia="en-US"/>
              </w:rPr>
              <w:t xml:space="preserve"> kui kaua on kestnud jne. Õpitakse tundma Kvaternaari ajastule iseloomulikke loomi ja nende arengut läbi ajastu ning tutvutakse lühidalt kliimamuutuste temaatikaga (jääajad ja jäävaheajad). Vaadatakse pilte ja videoid Kvaternaari ajastule iseloomulikest hiidimetajatest (lisaks mammutitele). Uuritakse lähemalt inimese arengu etappe ning püütakse etapid ajaliselt paigutada geoloogilisele ajaskaalale (esimesed hominiidid tekkisid paleogeenis, </w:t>
            </w:r>
            <w:r w:rsidRPr="00865722">
              <w:rPr>
                <w:rFonts w:eastAsia="Calibri"/>
                <w:i/>
                <w:kern w:val="0"/>
                <w:lang w:eastAsia="en-US"/>
              </w:rPr>
              <w:t>homo sapiens</w:t>
            </w:r>
            <w:r w:rsidR="00865722">
              <w:rPr>
                <w:rFonts w:eastAsia="Calibri"/>
                <w:kern w:val="0"/>
                <w:lang w:eastAsia="en-US"/>
              </w:rPr>
              <w:t xml:space="preserve"> ja nüüdis</w:t>
            </w:r>
            <w:r w:rsidRPr="005A7BC7">
              <w:rPr>
                <w:rFonts w:eastAsia="Calibri"/>
                <w:kern w:val="0"/>
                <w:lang w:eastAsia="en-US"/>
              </w:rPr>
              <w:t>inimene paigutub holotseeni jne).</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1) koos otsitakse youtube’ist ning vaadatakse K. Tätte eestikeelset videot „Maa ajalugu bioloogilises võtmes“ ning peale video vaatamist arutletakse nähtu üle.</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2) õpilased uurivad interaktiivset õppematerjali „Explore your inner animal“ ning omandavad uusi teadmisi inimese erinevate kehaosade põlvnemise kohta</w:t>
            </w:r>
          </w:p>
          <w:p w:rsidR="00AB1E4C" w:rsidRPr="005A7BC7" w:rsidRDefault="00E7125C" w:rsidP="00AB1E4C">
            <w:pPr>
              <w:widowControl/>
              <w:suppressAutoHyphens w:val="0"/>
              <w:rPr>
                <w:rFonts w:eastAsia="Calibri"/>
                <w:kern w:val="0"/>
                <w:lang w:eastAsia="en-US"/>
              </w:rPr>
            </w:pPr>
            <w:hyperlink r:id="rId57" w:history="1">
              <w:r w:rsidR="00AB1E4C" w:rsidRPr="005A7BC7">
                <w:rPr>
                  <w:rStyle w:val="Hperlink"/>
                  <w:rFonts w:eastAsia="Calibri"/>
                  <w:kern w:val="0"/>
                  <w:lang w:eastAsia="en-US"/>
                </w:rPr>
                <w:t>http://media.hhmi.org/biointeractive/click/explore-your-inner-animals/?_ga=2.65254125.237747724.1501775109-1416755824.1501775109</w:t>
              </w:r>
            </w:hyperlink>
            <w:r w:rsidR="00AB1E4C" w:rsidRPr="005A7BC7">
              <w:rPr>
                <w:rStyle w:val="Hperlink"/>
                <w:rFonts w:eastAsia="Calibri"/>
                <w:color w:val="auto"/>
                <w:kern w:val="0"/>
                <w:u w:val="none"/>
                <w:lang w:eastAsia="en-US"/>
              </w:rPr>
              <w:t>.</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3283" w:type="dxa"/>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w:t>
            </w:r>
            <w:r w:rsidR="00865722">
              <w:rPr>
                <w:rFonts w:eastAsia="Calibri"/>
                <w:kern w:val="0"/>
                <w:lang w:eastAsia="en-US"/>
              </w:rPr>
              <w:t>maailma kaart, paleogeograafilis</w:t>
            </w:r>
            <w:r w:rsidRPr="005A7BC7">
              <w:rPr>
                <w:rFonts w:eastAsia="Calibri"/>
                <w:kern w:val="0"/>
                <w:lang w:eastAsia="en-US"/>
              </w:rPr>
              <w:t>ed kaardid, mandrite muutuvad asukohad.</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Bioloogia, zooloogia:</w:t>
            </w:r>
            <w:r w:rsidRPr="005A7BC7">
              <w:rPr>
                <w:rFonts w:eastAsia="Calibri"/>
                <w:kern w:val="0"/>
                <w:lang w:eastAsia="en-US"/>
              </w:rPr>
              <w:t xml:space="preserve"> liikide mitmekesisuse muutumine läbi aegade, loomade-taimede areng.</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Arvutiõpetus:</w:t>
            </w:r>
            <w:r w:rsidRPr="005A7BC7">
              <w:rPr>
                <w:rFonts w:eastAsia="Calibri"/>
                <w:kern w:val="0"/>
                <w:lang w:eastAsia="en-US"/>
              </w:rPr>
              <w:t xml:space="preserve"> arvuti kasutamine, erinevate interaktiivsete õppematerjalidega töötamine.</w:t>
            </w: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Inglise keel</w:t>
            </w:r>
            <w:r w:rsidR="00865722">
              <w:rPr>
                <w:rFonts w:eastAsia="Calibri"/>
                <w:kern w:val="0"/>
                <w:lang w:eastAsia="en-US"/>
              </w:rPr>
              <w:t>: uued inglise</w:t>
            </w:r>
            <w:r w:rsidRPr="005A7BC7">
              <w:rPr>
                <w:rFonts w:eastAsia="Calibri"/>
                <w:kern w:val="0"/>
                <w:lang w:eastAsia="en-US"/>
              </w:rPr>
              <w:t>keelsed sõnad ning teksti mõistmine IKT töös.</w:t>
            </w:r>
          </w:p>
        </w:tc>
        <w:tc>
          <w:tcPr>
            <w:tcW w:w="3138" w:type="dxa"/>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arvuti, video seinale või telerisse projitseerimise võimalus, internet.</w:t>
            </w:r>
          </w:p>
        </w:tc>
        <w:tc>
          <w:tcPr>
            <w:tcW w:w="1777" w:type="dxa"/>
          </w:tcPr>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6h</w:t>
            </w:r>
          </w:p>
        </w:tc>
      </w:tr>
      <w:tr w:rsidR="00263050" w:rsidRPr="005A7BC7" w:rsidTr="00625DE8">
        <w:tc>
          <w:tcPr>
            <w:tcW w:w="2164" w:type="dxa"/>
          </w:tcPr>
          <w:p w:rsidR="00AB1E4C" w:rsidRPr="00865722" w:rsidRDefault="00865722" w:rsidP="00865722">
            <w:pPr>
              <w:widowControl/>
              <w:suppressAutoHyphens w:val="0"/>
              <w:rPr>
                <w:rFonts w:eastAsia="Calibri"/>
                <w:b/>
                <w:kern w:val="0"/>
                <w:lang w:eastAsia="en-US"/>
              </w:rPr>
            </w:pPr>
            <w:r w:rsidRPr="00865722">
              <w:rPr>
                <w:rFonts w:eastAsia="Calibri"/>
                <w:b/>
                <w:kern w:val="0"/>
                <w:lang w:eastAsia="en-US"/>
              </w:rPr>
              <w:t>3.</w:t>
            </w:r>
            <w:r>
              <w:rPr>
                <w:rFonts w:eastAsia="Calibri"/>
                <w:b/>
                <w:kern w:val="0"/>
                <w:lang w:eastAsia="en-US"/>
              </w:rPr>
              <w:t xml:space="preserve"> </w:t>
            </w:r>
            <w:r w:rsidR="00AB1E4C" w:rsidRPr="00865722">
              <w:rPr>
                <w:rFonts w:eastAsia="Calibri"/>
                <w:b/>
                <w:kern w:val="0"/>
                <w:lang w:eastAsia="en-US"/>
              </w:rPr>
              <w:t>Loovtöö</w:t>
            </w:r>
          </w:p>
        </w:tc>
        <w:tc>
          <w:tcPr>
            <w:tcW w:w="5026" w:type="dxa"/>
            <w:gridSpan w:val="2"/>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 xml:space="preserve">Lähteülesanne: </w:t>
            </w:r>
            <w:r w:rsidR="00865722">
              <w:rPr>
                <w:rFonts w:eastAsia="Calibri"/>
                <w:kern w:val="0"/>
                <w:lang w:eastAsia="en-US"/>
              </w:rPr>
              <w:t>toetudes</w:t>
            </w:r>
            <w:r w:rsidRPr="005A7BC7">
              <w:rPr>
                <w:rFonts w:eastAsia="Calibri"/>
                <w:kern w:val="0"/>
                <w:lang w:eastAsia="en-US"/>
              </w:rPr>
              <w:t xml:space="preserve"> mooduli jooksul õpitud teadmistele ja oma fantaasiale, mõtle välja alternatiivne stsenaarium elu arengule Maal. Kõik võimalikud versioonid on õiged (robotid, tulnukad, kõrgelt arenenud vetikad, dinosaurused elavad tänapäevani vms). Kujuta oma nägemus jutustusen</w:t>
            </w:r>
            <w:r w:rsidR="00865722">
              <w:rPr>
                <w:rFonts w:eastAsia="Calibri"/>
                <w:kern w:val="0"/>
                <w:lang w:eastAsia="en-US"/>
              </w:rPr>
              <w:t>a, pildi</w:t>
            </w:r>
            <w:r w:rsidRPr="005A7BC7">
              <w:rPr>
                <w:rFonts w:eastAsia="Calibri"/>
                <w:kern w:val="0"/>
                <w:lang w:eastAsia="en-US"/>
              </w:rPr>
              <w:t xml:space="preserve">seeriana, </w:t>
            </w:r>
            <w:r w:rsidR="00865722">
              <w:rPr>
                <w:rFonts w:eastAsia="Calibri"/>
                <w:kern w:val="0"/>
                <w:lang w:eastAsia="en-US"/>
              </w:rPr>
              <w:t>luuletusena, koomiksina, teatri</w:t>
            </w:r>
            <w:r w:rsidRPr="005A7BC7">
              <w:rPr>
                <w:rFonts w:eastAsia="Calibri"/>
                <w:kern w:val="0"/>
                <w:lang w:eastAsia="en-US"/>
              </w:rPr>
              <w:t>etendusena, lauluna, tantsuna vms. Õpilased valivad</w:t>
            </w:r>
            <w:r w:rsidR="00865722">
              <w:rPr>
                <w:rFonts w:eastAsia="Calibri"/>
                <w:kern w:val="0"/>
                <w:lang w:eastAsia="en-US"/>
              </w:rPr>
              <w:t>,</w:t>
            </w:r>
            <w:r w:rsidRPr="005A7BC7">
              <w:rPr>
                <w:rFonts w:eastAsia="Calibri"/>
                <w:kern w:val="0"/>
                <w:lang w:eastAsia="en-US"/>
              </w:rPr>
              <w:t xml:space="preserve"> kas soovivad ülesande lahendada individuaalselt või grupitööna. Ainus kitsendus on, et õpilased peavad oma loodud maailma omadusi iseloomustama (hingatav</w:t>
            </w:r>
            <w:r w:rsidR="00865722">
              <w:rPr>
                <w:rFonts w:eastAsia="Calibri"/>
                <w:kern w:val="0"/>
                <w:lang w:eastAsia="en-US"/>
              </w:rPr>
              <w:t>at õhku on /</w:t>
            </w:r>
            <w:r w:rsidRPr="005A7BC7">
              <w:rPr>
                <w:rFonts w:eastAsia="Calibri"/>
                <w:kern w:val="0"/>
                <w:lang w:eastAsia="en-US"/>
              </w:rPr>
              <w:t>ei ole – kui ei ole, siis millel baseerub elu</w:t>
            </w:r>
            <w:r w:rsidR="00865722">
              <w:rPr>
                <w:rFonts w:eastAsia="Calibri"/>
                <w:kern w:val="0"/>
                <w:lang w:eastAsia="en-US"/>
              </w:rPr>
              <w:t>; söödavaid taimi ja loomi on /</w:t>
            </w:r>
            <w:r w:rsidRPr="005A7BC7">
              <w:rPr>
                <w:rFonts w:eastAsia="Calibri"/>
                <w:kern w:val="0"/>
                <w:lang w:eastAsia="en-US"/>
              </w:rPr>
              <w:t>ei ole – kui ei ole, siis mida tarbivad loodud asukad energia saamiseks jne).</w:t>
            </w: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Loovtöö esitlemine ja tagasisidestamine:</w:t>
            </w:r>
            <w:r w:rsidRPr="005A7BC7">
              <w:rPr>
                <w:rFonts w:eastAsia="Calibri"/>
                <w:kern w:val="0"/>
                <w:lang w:eastAsia="en-US"/>
              </w:rPr>
              <w:t xml:space="preserve"> olenevalt ettevõtmise mastaabist ja õpilaste soovist</w:t>
            </w:r>
            <w:r w:rsidR="00004C71">
              <w:rPr>
                <w:rFonts w:eastAsia="Calibri"/>
                <w:kern w:val="0"/>
                <w:lang w:eastAsia="en-US"/>
              </w:rPr>
              <w:t>:</w:t>
            </w:r>
            <w:r w:rsidRPr="005A7BC7">
              <w:rPr>
                <w:rFonts w:eastAsia="Calibri"/>
                <w:kern w:val="0"/>
                <w:lang w:eastAsia="en-US"/>
              </w:rPr>
              <w:t xml:space="preserve"> õpilased</w:t>
            </w:r>
            <w:r w:rsidR="00004C71" w:rsidRPr="005A7BC7">
              <w:rPr>
                <w:rFonts w:eastAsia="Calibri"/>
                <w:kern w:val="0"/>
                <w:lang w:eastAsia="en-US"/>
              </w:rPr>
              <w:t xml:space="preserve"> võivad</w:t>
            </w:r>
            <w:r w:rsidRPr="005A7BC7">
              <w:rPr>
                <w:rFonts w:eastAsia="Calibri"/>
                <w:kern w:val="0"/>
                <w:lang w:eastAsia="en-US"/>
              </w:rPr>
              <w:t xml:space="preserve"> loovtööd esitada kas vaid oma huviringis või ka vanematele või mõnel kooli üritusel.</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NB! Alternatiivina loovtööle võib kaaluda retke Tallinnas Eesti loodusmuuseumi geoloogia saali, Tartus TÜ loodusmuuseumisse või retke kodukoha kivikülvidesse fossiilide otsingule.</w:t>
            </w:r>
          </w:p>
        </w:tc>
        <w:tc>
          <w:tcPr>
            <w:tcW w:w="3283" w:type="dxa"/>
          </w:tcPr>
          <w:p w:rsidR="00AB1E4C" w:rsidRPr="005A7BC7" w:rsidRDefault="00AB1E4C" w:rsidP="00AB1E4C">
            <w:pPr>
              <w:widowControl/>
              <w:suppressAutoHyphens w:val="0"/>
              <w:rPr>
                <w:rFonts w:eastAsia="Calibri"/>
                <w:kern w:val="0"/>
                <w:lang w:eastAsia="en-US"/>
              </w:rPr>
            </w:pPr>
          </w:p>
        </w:tc>
        <w:tc>
          <w:tcPr>
            <w:tcW w:w="3138" w:type="dxa"/>
          </w:tcPr>
          <w:p w:rsidR="00AB1E4C" w:rsidRPr="005A7BC7" w:rsidRDefault="00AB1E4C" w:rsidP="00AB1E4C">
            <w:pPr>
              <w:widowControl/>
              <w:suppressAutoHyphens w:val="0"/>
              <w:rPr>
                <w:rFonts w:eastAsia="Calibri"/>
                <w:kern w:val="0"/>
                <w:lang w:eastAsia="en-US"/>
              </w:rPr>
            </w:pPr>
          </w:p>
        </w:tc>
        <w:tc>
          <w:tcPr>
            <w:tcW w:w="1777" w:type="dxa"/>
          </w:tcPr>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4 h</w:t>
            </w:r>
          </w:p>
        </w:tc>
      </w:tr>
    </w:tbl>
    <w:p w:rsidR="00396E58" w:rsidRPr="005A7BC7" w:rsidRDefault="00396E58">
      <w:pPr>
        <w:widowControl/>
        <w:suppressAutoHyphens w:val="0"/>
        <w:spacing w:after="160" w:line="259" w:lineRule="auto"/>
        <w:rPr>
          <w:b/>
        </w:rPr>
      </w:pPr>
    </w:p>
    <w:tbl>
      <w:tblPr>
        <w:tblStyle w:val="Kontuurtabel"/>
        <w:tblW w:w="15446" w:type="dxa"/>
        <w:tblLayout w:type="fixed"/>
        <w:tblLook w:val="04A0" w:firstRow="1" w:lastRow="0" w:firstColumn="1" w:lastColumn="0" w:noHBand="0" w:noVBand="1"/>
      </w:tblPr>
      <w:tblGrid>
        <w:gridCol w:w="2263"/>
        <w:gridCol w:w="8080"/>
        <w:gridCol w:w="709"/>
        <w:gridCol w:w="1559"/>
        <w:gridCol w:w="1843"/>
        <w:gridCol w:w="992"/>
      </w:tblGrid>
      <w:tr w:rsidR="00E707F2" w:rsidRPr="005A7BC7" w:rsidTr="00290187">
        <w:tc>
          <w:tcPr>
            <w:tcW w:w="10343" w:type="dxa"/>
            <w:gridSpan w:val="2"/>
            <w:shd w:val="clear" w:color="auto" w:fill="A8D08D" w:themeFill="accent6" w:themeFillTint="9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 KURSUS</w:t>
            </w:r>
          </w:p>
        </w:tc>
        <w:tc>
          <w:tcPr>
            <w:tcW w:w="5103" w:type="dxa"/>
            <w:gridSpan w:val="4"/>
            <w:shd w:val="clear" w:color="auto" w:fill="A8D08D" w:themeFill="accent6" w:themeFillTint="99"/>
          </w:tcPr>
          <w:p w:rsidR="00E707F2" w:rsidRPr="005A7BC7" w:rsidRDefault="00E707F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E707F2" w:rsidRPr="005A7BC7" w:rsidTr="00290187">
        <w:tc>
          <w:tcPr>
            <w:tcW w:w="15446" w:type="dxa"/>
            <w:gridSpan w:val="6"/>
          </w:tcPr>
          <w:p w:rsidR="00E707F2" w:rsidRPr="005A7BC7" w:rsidRDefault="00E707F2" w:rsidP="001F3926">
            <w:pPr>
              <w:pStyle w:val="Loendilik"/>
              <w:widowControl/>
              <w:numPr>
                <w:ilvl w:val="0"/>
                <w:numId w:val="9"/>
              </w:numPr>
              <w:suppressAutoHyphens w:val="0"/>
              <w:jc w:val="center"/>
              <w:rPr>
                <w:rFonts w:eastAsia="Calibri"/>
                <w:b/>
                <w:kern w:val="0"/>
                <w:lang w:eastAsia="en-US"/>
              </w:rPr>
            </w:pPr>
            <w:r w:rsidRPr="005A7BC7">
              <w:rPr>
                <w:rFonts w:eastAsia="Calibri"/>
                <w:b/>
                <w:kern w:val="0"/>
                <w:lang w:eastAsia="en-US"/>
              </w:rPr>
              <w:t>Eesti geoloogia alused</w:t>
            </w:r>
          </w:p>
        </w:tc>
      </w:tr>
      <w:tr w:rsidR="00E707F2" w:rsidRPr="005A7BC7" w:rsidTr="00290187">
        <w:tc>
          <w:tcPr>
            <w:tcW w:w="15446"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FB1DE9" w:rsidRPr="005A7BC7" w:rsidRDefault="00FB1DE9" w:rsidP="00FB1DE9">
            <w:pPr>
              <w:pStyle w:val="Loendilik"/>
              <w:widowControl/>
              <w:numPr>
                <w:ilvl w:val="0"/>
                <w:numId w:val="1"/>
              </w:numPr>
              <w:suppressAutoHyphens w:val="0"/>
            </w:pPr>
            <w:r w:rsidRPr="005A7BC7">
              <w:t>teema eesmärgiks on anda õpilastele eelteadmised Eesti geoloogilisest ehitusest</w:t>
            </w:r>
            <w:r w:rsidR="009651E5" w:rsidRPr="005A7BC7">
              <w:t>;</w:t>
            </w:r>
          </w:p>
          <w:p w:rsidR="00FB1DE9" w:rsidRPr="005A7BC7" w:rsidRDefault="00FB1DE9" w:rsidP="00FB1DE9">
            <w:pPr>
              <w:pStyle w:val="Loendilik"/>
              <w:widowControl/>
              <w:numPr>
                <w:ilvl w:val="0"/>
                <w:numId w:val="1"/>
              </w:numPr>
              <w:suppressAutoHyphens w:val="0"/>
            </w:pPr>
            <w:r w:rsidRPr="005A7BC7">
              <w:t>tutvustada õpilas</w:t>
            </w:r>
            <w:r w:rsidR="00004C71">
              <w:t xml:space="preserve">tele erinevaid teemakaarte </w:t>
            </w:r>
            <w:r w:rsidRPr="005A7BC7">
              <w:t>Eesti geoloogilise kaardi</w:t>
            </w:r>
            <w:r w:rsidR="00004C71">
              <w:t xml:space="preserve"> kõrval</w:t>
            </w:r>
            <w:r w:rsidR="009651E5" w:rsidRPr="005A7BC7">
              <w:t>;</w:t>
            </w:r>
          </w:p>
          <w:p w:rsidR="00FB1DE9" w:rsidRPr="005A7BC7" w:rsidRDefault="00FB1DE9" w:rsidP="00FB1DE9">
            <w:pPr>
              <w:pStyle w:val="Loendilik"/>
              <w:widowControl/>
              <w:numPr>
                <w:ilvl w:val="0"/>
                <w:numId w:val="1"/>
              </w:numPr>
              <w:suppressAutoHyphens w:val="0"/>
            </w:pPr>
            <w:r w:rsidRPr="005A7BC7">
              <w:t>õpitakse tundma Eesti ala geoloogilist ehitust ning geoloogilise läbilõike mõistet – millest koosneb meie jalgealune maa</w:t>
            </w:r>
            <w:r w:rsidR="009651E5" w:rsidRPr="005A7BC7">
              <w:t>;</w:t>
            </w:r>
          </w:p>
          <w:p w:rsidR="00D4447C" w:rsidRPr="005A7BC7" w:rsidRDefault="009651E5" w:rsidP="00FB1DE9">
            <w:pPr>
              <w:pStyle w:val="Loendilik"/>
              <w:widowControl/>
              <w:numPr>
                <w:ilvl w:val="0"/>
                <w:numId w:val="1"/>
              </w:numPr>
              <w:suppressAutoHyphens w:val="0"/>
            </w:pPr>
            <w:r w:rsidRPr="005A7BC7">
              <w:t>õ</w:t>
            </w:r>
            <w:r w:rsidR="00D4447C" w:rsidRPr="005A7BC7">
              <w:t>pilased kinnistavad oma teadmisi kontuurkaartide täitmisega ning kordavad üle ja laiendavad oma olemasolevaid teadmisi peamiste Eesti kivimite kohta (lubjakivi, graniit, dolomiit, liivakivi jne)</w:t>
            </w:r>
            <w:r w:rsidRPr="005A7BC7">
              <w:t>;</w:t>
            </w:r>
          </w:p>
          <w:p w:rsidR="00D4447C" w:rsidRPr="005A7BC7" w:rsidRDefault="009651E5" w:rsidP="00FB1DE9">
            <w:pPr>
              <w:pStyle w:val="Loendilik"/>
              <w:widowControl/>
              <w:numPr>
                <w:ilvl w:val="0"/>
                <w:numId w:val="1"/>
              </w:numPr>
              <w:suppressAutoHyphens w:val="0"/>
            </w:pPr>
            <w:r w:rsidRPr="005A7BC7">
              <w:t>õ</w:t>
            </w:r>
            <w:r w:rsidR="00D4447C" w:rsidRPr="005A7BC7">
              <w:t xml:space="preserve">pilased meisterdavad </w:t>
            </w:r>
            <w:r w:rsidR="00190FE9" w:rsidRPr="005A7BC7">
              <w:t>plastiliin</w:t>
            </w:r>
            <w:r w:rsidR="00D4447C" w:rsidRPr="005A7BC7">
              <w:t>ist lihtsustatud Eesti kivimilise läbilõike mudeli</w:t>
            </w:r>
            <w:r w:rsidRPr="005A7BC7">
              <w:t>.</w:t>
            </w:r>
          </w:p>
        </w:tc>
      </w:tr>
      <w:tr w:rsidR="00E707F2" w:rsidRPr="005A7BC7" w:rsidTr="00290187">
        <w:tc>
          <w:tcPr>
            <w:tcW w:w="15446" w:type="dxa"/>
            <w:gridSpan w:val="6"/>
          </w:tcPr>
          <w:p w:rsidR="00E707F2" w:rsidRPr="005A7BC7" w:rsidRDefault="0088220E" w:rsidP="000D0DCE">
            <w:pPr>
              <w:widowControl/>
              <w:suppressAutoHyphens w:val="0"/>
              <w:rPr>
                <w:rFonts w:eastAsia="Calibri"/>
                <w:kern w:val="0"/>
                <w:lang w:eastAsia="en-US"/>
              </w:rPr>
            </w:pPr>
            <w:r w:rsidRPr="005A7BC7">
              <w:rPr>
                <w:rFonts w:eastAsia="Calibri"/>
                <w:kern w:val="0"/>
                <w:lang w:eastAsia="en-US"/>
              </w:rPr>
              <w:t>Varem</w:t>
            </w:r>
            <w:r w:rsidR="00E707F2" w:rsidRPr="005A7BC7">
              <w:rPr>
                <w:rFonts w:eastAsia="Calibri"/>
                <w:kern w:val="0"/>
                <w:lang w:eastAsia="en-US"/>
              </w:rPr>
              <w:t>õpitu</w:t>
            </w:r>
            <w:r w:rsidRPr="005A7BC7">
              <w:rPr>
                <w:rFonts w:eastAsia="Calibri"/>
                <w:kern w:val="0"/>
                <w:lang w:eastAsia="en-US"/>
              </w:rPr>
              <w:t>,</w:t>
            </w:r>
            <w:r w:rsidR="00E707F2" w:rsidRPr="005A7BC7">
              <w:rPr>
                <w:rFonts w:eastAsia="Calibri"/>
                <w:kern w:val="0"/>
                <w:lang w:eastAsia="en-US"/>
              </w:rPr>
              <w:t xml:space="preserve"> millele õppeprotsessis toetutakse:</w:t>
            </w:r>
          </w:p>
          <w:p w:rsidR="00E707F2" w:rsidRPr="005A7BC7" w:rsidRDefault="009651E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D4447C" w:rsidRPr="005A7BC7">
              <w:rPr>
                <w:rFonts w:eastAsia="Calibri"/>
                <w:kern w:val="0"/>
                <w:lang w:eastAsia="en-US"/>
              </w:rPr>
              <w:t xml:space="preserve">elnevalt koolikursustel </w:t>
            </w:r>
            <w:r w:rsidR="007869CA" w:rsidRPr="005A7BC7">
              <w:rPr>
                <w:rFonts w:eastAsia="Calibri"/>
                <w:kern w:val="0"/>
                <w:lang w:eastAsia="en-US"/>
              </w:rPr>
              <w:t>4. klassis õpitu</w:t>
            </w:r>
            <w:r w:rsidRPr="005A7BC7">
              <w:t>;</w:t>
            </w:r>
          </w:p>
          <w:p w:rsidR="00EC21BC" w:rsidRPr="005A7BC7" w:rsidRDefault="009651E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EC21BC" w:rsidRPr="005A7BC7">
              <w:rPr>
                <w:rFonts w:eastAsia="Calibri"/>
                <w:kern w:val="0"/>
                <w:lang w:eastAsia="en-US"/>
              </w:rPr>
              <w:t>elnevalt „Geoloogia 4.-6.“ huviringis õpitud teadmised Maa geoloogilise ajaloo kohta</w:t>
            </w:r>
            <w:r w:rsidRPr="005A7BC7">
              <w:rPr>
                <w:rFonts w:eastAsia="Calibri"/>
                <w:kern w:val="0"/>
                <w:lang w:eastAsia="en-US"/>
              </w:rPr>
              <w:t>.</w:t>
            </w:r>
          </w:p>
        </w:tc>
      </w:tr>
      <w:tr w:rsidR="00E707F2" w:rsidRPr="005A7BC7" w:rsidTr="00290187">
        <w:tc>
          <w:tcPr>
            <w:tcW w:w="15446"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itulemused: </w:t>
            </w:r>
          </w:p>
          <w:p w:rsidR="00E707F2" w:rsidRPr="005A7BC7" w:rsidRDefault="009651E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185C8E" w:rsidRPr="005A7BC7">
              <w:rPr>
                <w:rFonts w:eastAsia="Calibri"/>
                <w:kern w:val="0"/>
                <w:lang w:eastAsia="en-US"/>
              </w:rPr>
              <w:t>pilased tunnevad Eesti geoloogilist kaarti ning oskavad lihtsate sõnadega selgitada kaardil nähtavat (Devoni, Siluri ja Ordoviitsiumi kivimite levikualad)</w:t>
            </w:r>
            <w:r w:rsidRPr="005A7BC7">
              <w:t xml:space="preserve"> ;</w:t>
            </w:r>
          </w:p>
          <w:p w:rsidR="0092437C" w:rsidRPr="005A7BC7" w:rsidRDefault="009651E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2437C" w:rsidRPr="005A7BC7">
              <w:rPr>
                <w:rFonts w:eastAsia="Calibri"/>
                <w:kern w:val="0"/>
                <w:lang w:eastAsia="en-US"/>
              </w:rPr>
              <w:t>pilased mõistavad lihtsustatult geoloogilise läbilõike mõtet ning oskavad joonistatud läbilõikeid seostada kolmemõõtmelise läbilõikega looduses</w:t>
            </w:r>
            <w:r w:rsidRPr="005A7BC7">
              <w:t>;</w:t>
            </w:r>
          </w:p>
          <w:p w:rsidR="0092437C" w:rsidRPr="005A7BC7" w:rsidRDefault="009651E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2437C" w:rsidRPr="005A7BC7">
              <w:rPr>
                <w:rFonts w:eastAsia="Calibri"/>
                <w:kern w:val="0"/>
                <w:lang w:eastAsia="en-US"/>
              </w:rPr>
              <w:t>pilased oskavad arvutis töötada 3D mudeliga (vaatamine, keeramine, punktide leidmine, mõistmine)</w:t>
            </w:r>
            <w:r w:rsidRPr="005A7BC7">
              <w:rPr>
                <w:rFonts w:eastAsia="Calibri"/>
                <w:kern w:val="0"/>
                <w:lang w:eastAsia="en-US"/>
              </w:rPr>
              <w:t>.</w:t>
            </w:r>
          </w:p>
        </w:tc>
      </w:tr>
      <w:tr w:rsidR="00E707F2" w:rsidRPr="005A7BC7" w:rsidTr="00290187">
        <w:tc>
          <w:tcPr>
            <w:tcW w:w="15446" w:type="dxa"/>
            <w:gridSpan w:val="6"/>
          </w:tcPr>
          <w:p w:rsidR="00E707F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E707F2" w:rsidRPr="005A7BC7">
              <w:rPr>
                <w:rFonts w:eastAsia="Calibri"/>
                <w:kern w:val="0"/>
                <w:lang w:eastAsia="en-US"/>
              </w:rPr>
              <w:t>ingid juhendaja õppematerjalidele ning soovituslik kirjandus:</w:t>
            </w:r>
          </w:p>
          <w:p w:rsidR="0092437C" w:rsidRPr="005A7BC7" w:rsidRDefault="0092437C" w:rsidP="0092437C">
            <w:pPr>
              <w:pStyle w:val="Loendilik"/>
              <w:widowControl/>
              <w:numPr>
                <w:ilvl w:val="0"/>
                <w:numId w:val="1"/>
              </w:numPr>
              <w:suppressAutoHyphens w:val="0"/>
              <w:rPr>
                <w:rFonts w:eastAsia="Calibri"/>
                <w:kern w:val="0"/>
                <w:lang w:eastAsia="en-US"/>
              </w:rPr>
            </w:pPr>
            <w:r w:rsidRPr="005A7BC7">
              <w:rPr>
                <w:rFonts w:eastAsia="Calibri"/>
                <w:kern w:val="0"/>
                <w:lang w:eastAsia="en-US"/>
              </w:rPr>
              <w:t>M.</w:t>
            </w:r>
            <w:r w:rsidR="009651E5" w:rsidRPr="005A7BC7">
              <w:rPr>
                <w:rFonts w:eastAsia="Calibri"/>
                <w:kern w:val="0"/>
                <w:lang w:eastAsia="en-US"/>
              </w:rPr>
              <w:t xml:space="preserve"> </w:t>
            </w:r>
            <w:r w:rsidRPr="005A7BC7">
              <w:rPr>
                <w:rFonts w:eastAsia="Calibri"/>
                <w:kern w:val="0"/>
                <w:lang w:eastAsia="en-US"/>
              </w:rPr>
              <w:t xml:space="preserve">Isakari koostatud eestikeelne veebi-põhine õppematerjal Eesti geoloogilise ehituse kohta TÜ Loodusmuuseumi kodulehel: </w:t>
            </w:r>
            <w:hyperlink r:id="rId58" w:history="1">
              <w:r w:rsidRPr="005A7BC7">
                <w:rPr>
                  <w:rStyle w:val="Hperlink"/>
                  <w:rFonts w:eastAsia="Calibri"/>
                  <w:kern w:val="0"/>
                  <w:lang w:eastAsia="en-US"/>
                </w:rPr>
                <w:t>http://www.ut.ee/BGGM/eestigeol/</w:t>
              </w:r>
            </w:hyperlink>
            <w:r w:rsidR="009651E5" w:rsidRPr="005A7BC7">
              <w:t>;</w:t>
            </w:r>
          </w:p>
          <w:p w:rsidR="0092437C" w:rsidRPr="005A7BC7" w:rsidRDefault="009651E5" w:rsidP="00B10D91">
            <w:pPr>
              <w:pStyle w:val="Loendilik"/>
              <w:widowControl/>
              <w:numPr>
                <w:ilvl w:val="0"/>
                <w:numId w:val="1"/>
              </w:numPr>
              <w:suppressAutoHyphens w:val="0"/>
              <w:rPr>
                <w:rFonts w:eastAsia="Calibri"/>
                <w:kern w:val="0"/>
                <w:lang w:eastAsia="en-US"/>
              </w:rPr>
            </w:pPr>
            <w:r w:rsidRPr="005A7BC7">
              <w:rPr>
                <w:rFonts w:eastAsia="Calibri"/>
                <w:kern w:val="0"/>
                <w:lang w:eastAsia="en-US"/>
              </w:rPr>
              <w:t>j</w:t>
            </w:r>
            <w:r w:rsidR="00B10D91" w:rsidRPr="005A7BC7">
              <w:rPr>
                <w:rFonts w:eastAsia="Calibri"/>
                <w:kern w:val="0"/>
                <w:lang w:eastAsia="en-US"/>
              </w:rPr>
              <w:t xml:space="preserve">uhendmaterjal Maa-ameti Eesti geoloogilise baaskaardi komplekti juurde: </w:t>
            </w:r>
            <w:hyperlink r:id="rId59" w:history="1">
              <w:r w:rsidR="00B10D91" w:rsidRPr="005A7BC7">
                <w:rPr>
                  <w:rStyle w:val="Hperlink"/>
                  <w:rFonts w:eastAsia="Calibri"/>
                  <w:kern w:val="0"/>
                  <w:lang w:eastAsia="en-US"/>
                </w:rPr>
                <w:t>http://geoportaal.maaamet.ee/est/Andmed-ja-kaardid/Geoloogilised-andmed/Geoloogiline-baaskaart-p39.html</w:t>
              </w:r>
            </w:hyperlink>
            <w:r w:rsidRPr="005A7BC7">
              <w:t>;</w:t>
            </w:r>
          </w:p>
          <w:p w:rsidR="0092437C" w:rsidRPr="005A7BC7" w:rsidRDefault="0092437C" w:rsidP="00B10D91">
            <w:pPr>
              <w:pStyle w:val="Loendilik"/>
              <w:widowControl/>
              <w:numPr>
                <w:ilvl w:val="0"/>
                <w:numId w:val="1"/>
              </w:numPr>
              <w:suppressAutoHyphens w:val="0"/>
              <w:rPr>
                <w:rStyle w:val="Hperlink"/>
                <w:rFonts w:eastAsia="Calibri"/>
                <w:color w:val="auto"/>
                <w:kern w:val="0"/>
                <w:u w:val="none"/>
                <w:lang w:eastAsia="en-US"/>
              </w:rPr>
            </w:pPr>
            <w:r w:rsidRPr="005A7BC7">
              <w:t xml:space="preserve">TTÜ Geoloogia instituudi loodud interaktiivne eestikeelne õppevahend „Virtuaalne Eesti maapõu“: </w:t>
            </w:r>
            <w:hyperlink r:id="rId60" w:history="1">
              <w:r w:rsidR="004D4F07" w:rsidRPr="005A7BC7">
                <w:rPr>
                  <w:rStyle w:val="Hperlink"/>
                </w:rPr>
                <w:t>http://www.gi.ee/geomudel/</w:t>
              </w:r>
            </w:hyperlink>
            <w:r w:rsidR="009651E5" w:rsidRPr="005A7BC7">
              <w:t>;</w:t>
            </w:r>
          </w:p>
          <w:p w:rsidR="0092437C" w:rsidRPr="005A7BC7" w:rsidRDefault="0092437C" w:rsidP="004D4F07">
            <w:pPr>
              <w:pStyle w:val="Loendilik"/>
              <w:widowControl/>
              <w:numPr>
                <w:ilvl w:val="0"/>
                <w:numId w:val="1"/>
              </w:numPr>
              <w:suppressAutoHyphens w:val="0"/>
              <w:rPr>
                <w:rStyle w:val="Hperlink"/>
                <w:color w:val="auto"/>
                <w:u w:val="none"/>
              </w:rPr>
            </w:pPr>
            <w:r w:rsidRPr="005A7BC7">
              <w:rPr>
                <w:rStyle w:val="Hperlink"/>
                <w:color w:val="auto"/>
                <w:u w:val="none"/>
              </w:rPr>
              <w:t>Maa</w:t>
            </w:r>
            <w:r w:rsidR="00004C71">
              <w:rPr>
                <w:rStyle w:val="Hperlink"/>
                <w:color w:val="auto"/>
                <w:u w:val="none"/>
              </w:rPr>
              <w:t>-ameti kaardirakenduste portaal</w:t>
            </w:r>
            <w:r w:rsidRPr="005A7BC7">
              <w:rPr>
                <w:rStyle w:val="Hperlink"/>
                <w:color w:val="auto"/>
                <w:u w:val="none"/>
              </w:rPr>
              <w:t xml:space="preserve"> Eesti geoloogilise kaardiga tutvumiseks: </w:t>
            </w:r>
            <w:hyperlink r:id="rId61" w:history="1">
              <w:r w:rsidR="004D4F07" w:rsidRPr="005A7BC7">
                <w:rPr>
                  <w:rStyle w:val="Hperlink"/>
                </w:rPr>
                <w:t>https://xgis.maaamet.ee/maps/XGis</w:t>
              </w:r>
            </w:hyperlink>
            <w:r w:rsidR="009651E5" w:rsidRPr="005A7BC7">
              <w:t>;</w:t>
            </w:r>
          </w:p>
          <w:p w:rsidR="0092437C" w:rsidRPr="005A7BC7" w:rsidRDefault="0092437C" w:rsidP="0092437C">
            <w:pPr>
              <w:pStyle w:val="Loendilik"/>
              <w:widowControl/>
              <w:numPr>
                <w:ilvl w:val="0"/>
                <w:numId w:val="1"/>
              </w:numPr>
              <w:suppressAutoHyphens w:val="0"/>
            </w:pPr>
            <w:r w:rsidRPr="005A7BC7">
              <w:t>TTÜ Geoloogia instituudi geoloogilise kollektsiooni juurde kuuluv õppematerjal eesti</w:t>
            </w:r>
            <w:r w:rsidR="00004C71">
              <w:t xml:space="preserve"> </w:t>
            </w:r>
            <w:r w:rsidRPr="005A7BC7">
              <w:t xml:space="preserve">keeles: </w:t>
            </w:r>
            <w:hyperlink r:id="rId62" w:history="1">
              <w:r w:rsidRPr="005A7BC7">
                <w:rPr>
                  <w:rStyle w:val="Hperlink"/>
                </w:rPr>
                <w:t>https://www.ttu.ee/public/g/Geoloogia_instituut/Oppematerjal/kollektsiooni_lisamaterjal.pdf</w:t>
              </w:r>
            </w:hyperlink>
            <w:r w:rsidR="009651E5" w:rsidRPr="005A7BC7">
              <w:t>;</w:t>
            </w:r>
          </w:p>
          <w:p w:rsidR="00B10D91" w:rsidRPr="005A7BC7" w:rsidRDefault="009651E5" w:rsidP="00B10D91">
            <w:pPr>
              <w:pStyle w:val="Loendilik"/>
              <w:widowControl/>
              <w:numPr>
                <w:ilvl w:val="0"/>
                <w:numId w:val="1"/>
              </w:numPr>
              <w:suppressAutoHyphens w:val="0"/>
            </w:pPr>
            <w:r w:rsidRPr="005A7BC7">
              <w:t>j</w:t>
            </w:r>
            <w:r w:rsidR="00004C71">
              <w:t>uhend töölehe täitmiseks</w:t>
            </w:r>
            <w:r w:rsidR="00B10D91" w:rsidRPr="005A7BC7">
              <w:t xml:space="preserve">: </w:t>
            </w:r>
            <w:hyperlink r:id="rId63" w:history="1">
              <w:r w:rsidR="00B10D91" w:rsidRPr="005A7BC7">
                <w:rPr>
                  <w:rStyle w:val="Hperlink"/>
                </w:rPr>
                <w:t>https://ttu.ee/public/g/Geoloogia_instituut/Oppematerjal/opetajaleht.pdf</w:t>
              </w:r>
            </w:hyperlink>
            <w:r w:rsidRPr="005A7BC7">
              <w:rPr>
                <w:rStyle w:val="Hperlink"/>
                <w:color w:val="auto"/>
                <w:u w:val="none"/>
              </w:rPr>
              <w:t>.</w:t>
            </w:r>
          </w:p>
        </w:tc>
      </w:tr>
      <w:tr w:rsidR="00E707F2" w:rsidRPr="005A7BC7" w:rsidTr="00290187">
        <w:tc>
          <w:tcPr>
            <w:tcW w:w="15446" w:type="dxa"/>
            <w:gridSpan w:val="6"/>
          </w:tcPr>
          <w:p w:rsidR="00E707F2" w:rsidRPr="005A7BC7" w:rsidRDefault="00396E58" w:rsidP="000D0DCE">
            <w:pPr>
              <w:widowControl/>
              <w:suppressAutoHyphens w:val="0"/>
              <w:rPr>
                <w:rFonts w:eastAsia="Calibri"/>
                <w:kern w:val="0"/>
                <w:lang w:eastAsia="en-US"/>
              </w:rPr>
            </w:pPr>
            <w:r w:rsidRPr="005A7BC7">
              <w:rPr>
                <w:rFonts w:eastAsia="Calibri"/>
                <w:kern w:val="0"/>
                <w:lang w:eastAsia="en-US"/>
              </w:rPr>
              <w:t>Lõiming õppekava teemadega: 4.</w:t>
            </w:r>
            <w:r w:rsidR="00004C71">
              <w:rPr>
                <w:rFonts w:eastAsia="Calibri"/>
                <w:kern w:val="0"/>
                <w:lang w:eastAsia="en-US"/>
              </w:rPr>
              <w:t xml:space="preserve"> </w:t>
            </w:r>
            <w:r w:rsidRPr="005A7BC7">
              <w:rPr>
                <w:rFonts w:eastAsia="Calibri"/>
                <w:kern w:val="0"/>
                <w:lang w:eastAsia="en-US"/>
              </w:rPr>
              <w:t>kl LÖ teemad: „Kaart“.</w:t>
            </w:r>
          </w:p>
        </w:tc>
      </w:tr>
      <w:tr w:rsidR="00396E58" w:rsidRPr="005A7BC7" w:rsidTr="00290187">
        <w:tc>
          <w:tcPr>
            <w:tcW w:w="15446" w:type="dxa"/>
            <w:gridSpan w:val="6"/>
          </w:tcPr>
          <w:p w:rsidR="00396E58" w:rsidRPr="005A7BC7" w:rsidRDefault="00396E58" w:rsidP="000D0DCE">
            <w:pPr>
              <w:widowControl/>
              <w:suppressAutoHyphens w:val="0"/>
              <w:rPr>
                <w:rFonts w:eastAsia="Calibri"/>
                <w:kern w:val="0"/>
                <w:lang w:eastAsia="en-US"/>
              </w:rPr>
            </w:pPr>
          </w:p>
        </w:tc>
      </w:tr>
      <w:tr w:rsidR="00396E58" w:rsidRPr="005A7BC7" w:rsidTr="00625DE8">
        <w:tc>
          <w:tcPr>
            <w:tcW w:w="2263"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Teemad/ tegevused</w:t>
            </w:r>
          </w:p>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Mõisted</w:t>
            </w:r>
          </w:p>
        </w:tc>
        <w:tc>
          <w:tcPr>
            <w:tcW w:w="8789" w:type="dxa"/>
            <w:gridSpan w:val="2"/>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559"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843"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Kestvus 6 tundi</w:t>
            </w:r>
          </w:p>
        </w:tc>
      </w:tr>
      <w:tr w:rsidR="00396E58" w:rsidRPr="005A7BC7" w:rsidTr="00625DE8">
        <w:tc>
          <w:tcPr>
            <w:tcW w:w="2263" w:type="dxa"/>
          </w:tcPr>
          <w:p w:rsidR="00396E58" w:rsidRPr="00004C71" w:rsidRDefault="00004C71" w:rsidP="00004C71">
            <w:pPr>
              <w:widowControl/>
              <w:suppressAutoHyphens w:val="0"/>
              <w:rPr>
                <w:rFonts w:eastAsia="Calibri"/>
                <w:b/>
                <w:kern w:val="0"/>
                <w:lang w:eastAsia="en-US"/>
              </w:rPr>
            </w:pPr>
            <w:r w:rsidRPr="00004C71">
              <w:rPr>
                <w:rFonts w:eastAsia="Calibri"/>
                <w:b/>
                <w:kern w:val="0"/>
                <w:lang w:eastAsia="en-US"/>
              </w:rPr>
              <w:t>1.</w:t>
            </w:r>
            <w:r>
              <w:rPr>
                <w:rFonts w:eastAsia="Calibri"/>
                <w:b/>
                <w:kern w:val="0"/>
                <w:lang w:eastAsia="en-US"/>
              </w:rPr>
              <w:t xml:space="preserve"> </w:t>
            </w:r>
            <w:r w:rsidR="00396E58" w:rsidRPr="00004C71">
              <w:rPr>
                <w:rFonts w:eastAsia="Calibri"/>
                <w:b/>
                <w:kern w:val="0"/>
                <w:lang w:eastAsia="en-US"/>
              </w:rPr>
              <w:t>Eesti geoloogiline ehitus (kaart)</w:t>
            </w:r>
          </w:p>
          <w:p w:rsidR="00396E58" w:rsidRPr="005A7BC7" w:rsidRDefault="00396E58" w:rsidP="00796A6E">
            <w:pPr>
              <w:pStyle w:val="Loendilik"/>
              <w:widowControl/>
              <w:suppressAutoHyphens w:val="0"/>
              <w:ind w:left="360"/>
              <w:rPr>
                <w:rFonts w:eastAsia="Calibri"/>
                <w:b/>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Mõisted: aluskord, pealiskord, aluspõhi, pinnakate, geoloogiline kaart, geoloogiline läbilõige.</w:t>
            </w:r>
          </w:p>
          <w:p w:rsidR="00396E58" w:rsidRPr="005A7BC7" w:rsidRDefault="00396E58" w:rsidP="00796A6E">
            <w:pPr>
              <w:widowControl/>
              <w:suppressAutoHyphens w:val="0"/>
              <w:rPr>
                <w:rFonts w:eastAsia="Calibri"/>
                <w:i/>
                <w:kern w:val="0"/>
                <w:lang w:eastAsia="en-US"/>
              </w:rPr>
            </w:pPr>
          </w:p>
        </w:tc>
        <w:tc>
          <w:tcPr>
            <w:tcW w:w="8789" w:type="dxa"/>
            <w:gridSpan w:val="2"/>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Auditiivne osa ning arutelu</w:t>
            </w:r>
            <w:r w:rsidRPr="005A7BC7">
              <w:rPr>
                <w:rFonts w:eastAsia="Calibri"/>
                <w:kern w:val="0"/>
                <w:lang w:eastAsia="en-US"/>
              </w:rPr>
              <w:t>: üheskoos uuritakse Eesti geoloogilist kaarti (</w:t>
            </w:r>
            <w:hyperlink r:id="rId64" w:anchor="/media/File:Eesti_pealiskord.png" w:history="1">
              <w:r w:rsidRPr="005A7BC7">
                <w:rPr>
                  <w:rStyle w:val="Hperlink"/>
                  <w:rFonts w:eastAsia="Calibri"/>
                  <w:kern w:val="0"/>
                  <w:lang w:eastAsia="en-US"/>
                </w:rPr>
                <w:t>https://et.wikipedia.org/wiki/Alusp%C3%B5hi#/media/File:Eesti_pealiskord.png</w:t>
              </w:r>
            </w:hyperlink>
            <w:r w:rsidRPr="005A7BC7">
              <w:rPr>
                <w:rFonts w:eastAsia="Calibri"/>
                <w:kern w:val="0"/>
                <w:lang w:eastAsia="en-US"/>
              </w:rPr>
              <w:t>) ning võrreldakse seda tavalise topograafilise kaardiga (</w:t>
            </w:r>
            <w:hyperlink r:id="rId65" w:history="1">
              <w:r w:rsidRPr="005A7BC7">
                <w:rPr>
                  <w:rStyle w:val="Hperlink"/>
                  <w:rFonts w:eastAsia="Calibri"/>
                  <w:kern w:val="0"/>
                  <w:lang w:eastAsia="en-US"/>
                </w:rPr>
                <w:t>http://pump.regio.ee/kaart/</w:t>
              </w:r>
            </w:hyperlink>
            <w:r w:rsidRPr="005A7BC7">
              <w:rPr>
                <w:rFonts w:eastAsia="Calibri"/>
                <w:kern w:val="0"/>
                <w:lang w:eastAsia="en-US"/>
              </w:rPr>
              <w:t>). Õpilased vaatlevad kaarte ning toovad esile peamised kartograafilised erinevused. Juhendaja selgitab õpilastele geograafilise kaardi eripärasid ning vajadust. Kuna kaarti võib olla esialgu raske mõista, siis hakatakse uurima lähemalt Eesti geoloogilist ehitust ning läbilõiget. Selle selgeks teg</w:t>
            </w:r>
            <w:r w:rsidR="00004C71">
              <w:rPr>
                <w:rFonts w:eastAsia="Calibri"/>
                <w:kern w:val="0"/>
                <w:lang w:eastAsia="en-US"/>
              </w:rPr>
              <w:t>emisel tullakse teema lõpus</w:t>
            </w:r>
            <w:r w:rsidRPr="005A7BC7">
              <w:rPr>
                <w:rFonts w:eastAsia="Calibri"/>
                <w:kern w:val="0"/>
                <w:lang w:eastAsia="en-US"/>
              </w:rPr>
              <w:t xml:space="preserve"> uuesti kaardi juurde tagasi, mida on pärast teema läbimist oluliselt kergem mõista. Juhendaja selgitab õpilastele Eesti geoloogilise ehituse „kahekorruselisust“ (all graniidid ja teised kõvad kivimid ning n</w:t>
            </w:r>
            <w:r w:rsidR="00004C71">
              <w:rPr>
                <w:rFonts w:eastAsia="Calibri"/>
                <w:kern w:val="0"/>
                <w:lang w:eastAsia="en-US"/>
              </w:rPr>
              <w:t>ende peal kihiti nagu pannkoogi</w:t>
            </w:r>
            <w:r w:rsidRPr="005A7BC7">
              <w:rPr>
                <w:rFonts w:eastAsia="Calibri"/>
                <w:kern w:val="0"/>
                <w:lang w:eastAsia="en-US"/>
              </w:rPr>
              <w:t>tort, nooremad settekivimid. Tuues par</w:t>
            </w:r>
            <w:r w:rsidR="00845E24">
              <w:rPr>
                <w:rFonts w:eastAsia="Calibri"/>
                <w:kern w:val="0"/>
                <w:lang w:eastAsia="en-US"/>
              </w:rPr>
              <w:t>alleele viltu vajunud pannkoogi</w:t>
            </w:r>
            <w:r w:rsidRPr="005A7BC7">
              <w:rPr>
                <w:rFonts w:eastAsia="Calibri"/>
                <w:kern w:val="0"/>
                <w:lang w:eastAsia="en-US"/>
              </w:rPr>
              <w:t>tordiga</w:t>
            </w:r>
            <w:r w:rsidR="00845E24">
              <w:rPr>
                <w:rFonts w:eastAsia="Calibri"/>
                <w:kern w:val="0"/>
                <w:lang w:eastAsia="en-US"/>
              </w:rPr>
              <w:t>,</w:t>
            </w:r>
            <w:r w:rsidRPr="005A7BC7">
              <w:rPr>
                <w:rFonts w:eastAsia="Calibri"/>
                <w:kern w:val="0"/>
                <w:lang w:eastAsia="en-US"/>
              </w:rPr>
              <w:t xml:space="preserve"> on õpilastel lihtsam aru saada ka geoloogilisest kaardist. Praktilise töö käigus valmistatav mudel annab veelgi parema selguse.</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IKT iseseisev töö:</w:t>
            </w:r>
            <w:r w:rsidRPr="005A7BC7">
              <w:rPr>
                <w:rFonts w:eastAsia="Calibri"/>
                <w:kern w:val="0"/>
                <w:lang w:eastAsia="en-US"/>
              </w:rPr>
              <w:t xml:space="preserve"> </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1) õpilased uurivad virtuaalset Eesti geoloogilist ehitust (</w:t>
            </w:r>
            <w:hyperlink r:id="rId66" w:history="1">
              <w:r w:rsidRPr="005A7BC7">
                <w:rPr>
                  <w:rStyle w:val="Hperlink"/>
                </w:rPr>
                <w:t>http://www.gi.ee/geomudel/</w:t>
              </w:r>
            </w:hyperlink>
            <w:r w:rsidRPr="005A7BC7">
              <w:rPr>
                <w:rFonts w:eastAsia="Calibri"/>
                <w:kern w:val="0"/>
                <w:lang w:eastAsia="en-US"/>
              </w:rPr>
              <w:t>). Õpivad töötama virtuaalse 3D mudeliga (keeramine, pööramine, liigutamine, asukoha punktide määramine ja informatsiooni kogumine)</w:t>
            </w:r>
            <w:r w:rsidRPr="005A7BC7">
              <w:t>;</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2) õp</w:t>
            </w:r>
            <w:r w:rsidR="00845E24">
              <w:rPr>
                <w:rFonts w:eastAsia="Calibri"/>
                <w:kern w:val="0"/>
                <w:lang w:eastAsia="en-US"/>
              </w:rPr>
              <w:t>ilased uurivad Maa-ameti kaardi</w:t>
            </w:r>
            <w:r w:rsidRPr="005A7BC7">
              <w:rPr>
                <w:rFonts w:eastAsia="Calibri"/>
                <w:kern w:val="0"/>
                <w:lang w:eastAsia="en-US"/>
              </w:rPr>
              <w:t>portaalist Eesti geol</w:t>
            </w:r>
            <w:r w:rsidR="00845E24">
              <w:rPr>
                <w:rFonts w:eastAsia="Calibri"/>
                <w:kern w:val="0"/>
                <w:lang w:eastAsia="en-US"/>
              </w:rPr>
              <w:t xml:space="preserve">oogilist baaskaarti ning töötavad </w:t>
            </w:r>
            <w:r w:rsidRPr="005A7BC7">
              <w:rPr>
                <w:rFonts w:eastAsia="Calibri"/>
                <w:kern w:val="0"/>
                <w:lang w:eastAsia="en-US"/>
              </w:rPr>
              <w:t xml:space="preserve"> juhen</w:t>
            </w:r>
            <w:r w:rsidR="00845E24">
              <w:rPr>
                <w:rFonts w:eastAsia="Calibri"/>
                <w:kern w:val="0"/>
                <w:lang w:eastAsia="en-US"/>
              </w:rPr>
              <w:t>daja abiga kaardiandmebaasis, püüavad andmeid leida</w:t>
            </w:r>
            <w:r w:rsidRPr="005A7BC7">
              <w:rPr>
                <w:rFonts w:eastAsia="Calibri"/>
                <w:kern w:val="0"/>
                <w:lang w:eastAsia="en-US"/>
              </w:rPr>
              <w:t>.</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1) mõistmaks paremini geoloogilist kaarti ning Eesti ehitust</w:t>
            </w:r>
            <w:r w:rsidR="00845E24">
              <w:rPr>
                <w:rFonts w:eastAsia="Calibri"/>
                <w:kern w:val="0"/>
                <w:lang w:eastAsia="en-US"/>
              </w:rPr>
              <w:t>,</w:t>
            </w:r>
            <w:r w:rsidRPr="005A7BC7">
              <w:rPr>
                <w:rFonts w:eastAsia="Calibri"/>
                <w:kern w:val="0"/>
                <w:lang w:eastAsia="en-US"/>
              </w:rPr>
              <w:t xml:space="preserve"> meisterdavad õpilased p</w:t>
            </w:r>
            <w:r w:rsidR="00845E24">
              <w:rPr>
                <w:rFonts w:eastAsia="Calibri"/>
                <w:kern w:val="0"/>
                <w:lang w:eastAsia="en-US"/>
              </w:rPr>
              <w:t>lastiliinist või paksudest papi</w:t>
            </w:r>
            <w:r w:rsidRPr="005A7BC7">
              <w:rPr>
                <w:rFonts w:eastAsia="Calibri"/>
                <w:kern w:val="0"/>
                <w:lang w:eastAsia="en-US"/>
              </w:rPr>
              <w:t xml:space="preserve">kihtidest Eesti geoloogilise ehituse mudeli (alumine kiht - kristalsed kivimid, nende peal erinevate värvidega Kambriumi  liivakivide kiht, siis Ordoviitsiumi sega- ja lubjakivid, Siluri lubjakivid ja dolomiidid </w:t>
            </w:r>
            <w:r w:rsidR="00845E24">
              <w:rPr>
                <w:rFonts w:eastAsia="Calibri"/>
                <w:kern w:val="0"/>
                <w:lang w:eastAsia="en-US"/>
              </w:rPr>
              <w:t xml:space="preserve">ning viimaks Devoni liivakivid). </w:t>
            </w:r>
            <w:r w:rsidRPr="005A7BC7">
              <w:rPr>
                <w:rFonts w:eastAsia="Calibri"/>
                <w:kern w:val="0"/>
                <w:lang w:eastAsia="en-US"/>
              </w:rPr>
              <w:t>Valmis mudel keeratakse töötasapinna suhtes viltu sügavusega oletatavas lõuna suunas – näiteks asetades mudeli ühe otsa alla raamatu või muu kõrgema objekti</w:t>
            </w:r>
            <w:r w:rsidR="00845E24">
              <w:rPr>
                <w:rFonts w:eastAsia="Calibri"/>
                <w:kern w:val="0"/>
                <w:lang w:eastAsia="en-US"/>
              </w:rPr>
              <w:t>,</w:t>
            </w:r>
            <w:r w:rsidRPr="005A7BC7">
              <w:rPr>
                <w:rFonts w:eastAsia="Calibri"/>
                <w:kern w:val="0"/>
                <w:lang w:eastAsia="en-US"/>
              </w:rPr>
              <w:t xml:space="preserve"> samas kui teine ots jääb laua pinnale. Õpilased lõikavad (terava noaga, kääridega) viltu keeratud mudeli ülemise pinna horisontaalseks laua tasapinnaga. Selle tõttu tekib mudeli pealmisele pinnale vildakkihtidest viirutus, mis meenutab kaudselt Eesti geoloogilist ehitust. Mudel illustreeritakse, kaunistatakse ja sildistatakse vastavalt õpilaste loovusele</w:t>
            </w:r>
            <w:r w:rsidRPr="005A7BC7">
              <w:t>;</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 xml:space="preserve">2) õpilased tutvuvad põhiliste Eesti kivimitega (eeldab ringi õppevahendite hulgas vähemalt mõningase lihtsama geoloogilise kollektsiooni olemasolu) ning täidavad töölehe: </w:t>
            </w:r>
            <w:hyperlink r:id="rId67" w:history="1">
              <w:r w:rsidRPr="005A7BC7">
                <w:rPr>
                  <w:rStyle w:val="Hperlink"/>
                  <w:rFonts w:eastAsia="Calibri"/>
                  <w:kern w:val="0"/>
                  <w:lang w:eastAsia="en-US"/>
                </w:rPr>
                <w:t>https://ttu.ee/public/g/Geoloogia_instituut/Oppematerjal/tooleht_2-kooliaste.pdf</w:t>
              </w:r>
            </w:hyperlink>
            <w:r w:rsidRPr="005A7BC7">
              <w:rPr>
                <w:rStyle w:val="Hperlink"/>
                <w:rFonts w:eastAsia="Calibri"/>
                <w:color w:val="auto"/>
                <w:kern w:val="0"/>
                <w:u w:val="none"/>
                <w:lang w:eastAsia="en-US"/>
              </w:rPr>
              <w:t>.</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559" w:type="dxa"/>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kaardid, teemakaardid.</w:t>
            </w:r>
          </w:p>
        </w:tc>
        <w:tc>
          <w:tcPr>
            <w:tcW w:w="1843" w:type="dxa"/>
          </w:tcPr>
          <w:p w:rsidR="00396E58" w:rsidRPr="005A7BC7" w:rsidRDefault="00396E58" w:rsidP="00796A6E">
            <w:pPr>
              <w:widowControl/>
              <w:suppressAutoHyphens w:val="0"/>
              <w:rPr>
                <w:rFonts w:eastAsia="Calibri"/>
                <w:i/>
                <w:kern w:val="0"/>
                <w:lang w:eastAsia="en-US"/>
              </w:rPr>
            </w:pPr>
            <w:r w:rsidRPr="005A7BC7">
              <w:rPr>
                <w:rFonts w:eastAsia="Calibri"/>
                <w:i/>
                <w:kern w:val="0"/>
                <w:lang w:eastAsia="en-US"/>
              </w:rPr>
              <w:t xml:space="preserve">IKT: </w:t>
            </w:r>
            <w:r w:rsidRPr="005A7BC7">
              <w:rPr>
                <w:rFonts w:eastAsia="Calibri"/>
                <w:kern w:val="0"/>
                <w:lang w:eastAsia="en-US"/>
              </w:rPr>
              <w:t>arvuti, internet.</w:t>
            </w:r>
          </w:p>
          <w:p w:rsidR="00396E58" w:rsidRPr="005A7BC7" w:rsidRDefault="00396E58" w:rsidP="00796A6E">
            <w:pPr>
              <w:widowControl/>
              <w:suppressAutoHyphens w:val="0"/>
              <w:rPr>
                <w:rFonts w:eastAsia="Calibri"/>
                <w: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Meisterdamine:</w:t>
            </w:r>
            <w:r w:rsidRPr="005A7BC7">
              <w:rPr>
                <w:rFonts w:eastAsia="Calibri"/>
                <w:kern w:val="0"/>
                <w:lang w:eastAsia="en-US"/>
              </w:rPr>
              <w:t xml:space="preserve"> liim, käärid, vajadusel joonlaud, joonistamisvahendid, plastiliin või paks papp, vajadusel nuga. </w:t>
            </w:r>
          </w:p>
        </w:tc>
        <w:tc>
          <w:tcPr>
            <w:tcW w:w="992" w:type="dxa"/>
          </w:tcPr>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6 h</w:t>
            </w:r>
          </w:p>
        </w:tc>
      </w:tr>
    </w:tbl>
    <w:p w:rsidR="00396E58" w:rsidRPr="005A7BC7" w:rsidRDefault="00396E58">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261"/>
        <w:gridCol w:w="7799"/>
        <w:gridCol w:w="119"/>
        <w:gridCol w:w="2432"/>
        <w:gridCol w:w="1985"/>
        <w:gridCol w:w="992"/>
      </w:tblGrid>
      <w:tr w:rsidR="00E707F2" w:rsidRPr="005A7BC7" w:rsidTr="00263050">
        <w:tc>
          <w:tcPr>
            <w:tcW w:w="10179" w:type="dxa"/>
            <w:gridSpan w:val="3"/>
            <w:shd w:val="clear" w:color="auto" w:fill="A8D08D" w:themeFill="accent6" w:themeFillTint="9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Mooduli metoodiline juhend:</w:t>
            </w:r>
            <w:r w:rsidRPr="005A7BC7">
              <w:rPr>
                <w:rFonts w:eastAsia="Calibri"/>
                <w:b/>
                <w:kern w:val="0"/>
                <w:lang w:eastAsia="en-US"/>
              </w:rPr>
              <w:t xml:space="preserve"> I KURSUS</w:t>
            </w:r>
          </w:p>
        </w:tc>
        <w:tc>
          <w:tcPr>
            <w:tcW w:w="5409" w:type="dxa"/>
            <w:gridSpan w:val="3"/>
            <w:shd w:val="clear" w:color="auto" w:fill="A8D08D" w:themeFill="accent6" w:themeFillTint="99"/>
          </w:tcPr>
          <w:p w:rsidR="00E707F2" w:rsidRPr="005A7BC7" w:rsidRDefault="00E707F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E707F2" w:rsidRPr="005A7BC7" w:rsidTr="00263050">
        <w:tc>
          <w:tcPr>
            <w:tcW w:w="15588" w:type="dxa"/>
            <w:gridSpan w:val="6"/>
          </w:tcPr>
          <w:p w:rsidR="00E707F2" w:rsidRPr="005A7BC7" w:rsidRDefault="00E707F2" w:rsidP="001F3926">
            <w:pPr>
              <w:pStyle w:val="Loendilik"/>
              <w:widowControl/>
              <w:numPr>
                <w:ilvl w:val="0"/>
                <w:numId w:val="9"/>
              </w:numPr>
              <w:suppressAutoHyphens w:val="0"/>
              <w:jc w:val="center"/>
              <w:rPr>
                <w:rFonts w:eastAsia="Calibri"/>
                <w:b/>
                <w:kern w:val="0"/>
                <w:lang w:eastAsia="en-US"/>
              </w:rPr>
            </w:pPr>
            <w:r w:rsidRPr="005A7BC7">
              <w:rPr>
                <w:rFonts w:eastAsia="Calibri"/>
                <w:b/>
                <w:kern w:val="0"/>
                <w:lang w:eastAsia="en-US"/>
              </w:rPr>
              <w:t>Käitumine ja toimetulek looduse</w:t>
            </w:r>
          </w:p>
        </w:tc>
      </w:tr>
      <w:tr w:rsidR="00E707F2" w:rsidRPr="005A7BC7" w:rsidTr="00263050">
        <w:tc>
          <w:tcPr>
            <w:tcW w:w="155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E70A16" w:rsidRPr="005A7BC7" w:rsidRDefault="00E70A16" w:rsidP="00E70A16">
            <w:pPr>
              <w:pStyle w:val="Loendilik"/>
              <w:widowControl/>
              <w:numPr>
                <w:ilvl w:val="0"/>
                <w:numId w:val="1"/>
              </w:numPr>
              <w:suppressAutoHyphens w:val="0"/>
            </w:pPr>
            <w:r w:rsidRPr="005A7BC7">
              <w:t xml:space="preserve">teema läbimisel omandavad õpilased olulisemad looduses liikumise põhitõed ning </w:t>
            </w:r>
            <w:r w:rsidR="00845E24">
              <w:t xml:space="preserve">teadmised </w:t>
            </w:r>
            <w:r w:rsidRPr="005A7BC7">
              <w:t>igaüheõigusest</w:t>
            </w:r>
            <w:r w:rsidR="00897C7F" w:rsidRPr="005A7BC7">
              <w:t>;</w:t>
            </w:r>
          </w:p>
          <w:p w:rsidR="00E70A16" w:rsidRPr="005A7BC7" w:rsidRDefault="00897C7F" w:rsidP="00E70A16">
            <w:pPr>
              <w:pStyle w:val="Loendilik"/>
              <w:widowControl/>
              <w:numPr>
                <w:ilvl w:val="0"/>
                <w:numId w:val="1"/>
              </w:numPr>
              <w:suppressAutoHyphens w:val="0"/>
            </w:pPr>
            <w:r w:rsidRPr="005A7BC7">
              <w:t>õ</w:t>
            </w:r>
            <w:r w:rsidR="00E70A16" w:rsidRPr="005A7BC7">
              <w:t>pitakse matkakotti pakkima, tutvu</w:t>
            </w:r>
            <w:r w:rsidR="00845E24">
              <w:t>statakse elementaarseid esmaabi</w:t>
            </w:r>
            <w:r w:rsidR="00E70A16" w:rsidRPr="005A7BC7">
              <w:t>võtteid, õpitakse matkatarkusi metsas, maanteel, soos ja avamaal liikumisel</w:t>
            </w:r>
            <w:r w:rsidRPr="005A7BC7">
              <w:t>;</w:t>
            </w:r>
          </w:p>
          <w:p w:rsidR="00E70A16" w:rsidRPr="005A7BC7" w:rsidRDefault="00897C7F" w:rsidP="00E70A16">
            <w:pPr>
              <w:pStyle w:val="Loendilik"/>
              <w:widowControl/>
              <w:numPr>
                <w:ilvl w:val="0"/>
                <w:numId w:val="1"/>
              </w:numPr>
              <w:suppressAutoHyphens w:val="0"/>
            </w:pPr>
            <w:r w:rsidRPr="005A7BC7">
              <w:t>õ</w:t>
            </w:r>
            <w:r w:rsidR="00E70A16" w:rsidRPr="005A7BC7">
              <w:t>pitakse tundma ja vältima ohte looduses</w:t>
            </w:r>
            <w:r w:rsidRPr="005A7BC7">
              <w:t>;</w:t>
            </w:r>
          </w:p>
          <w:p w:rsidR="00E70A16" w:rsidRPr="005A7BC7" w:rsidRDefault="00897C7F" w:rsidP="00E70A16">
            <w:pPr>
              <w:pStyle w:val="Loendilik"/>
              <w:widowControl/>
              <w:numPr>
                <w:ilvl w:val="0"/>
                <w:numId w:val="1"/>
              </w:numPr>
              <w:suppressAutoHyphens w:val="0"/>
            </w:pPr>
            <w:r w:rsidRPr="005A7BC7">
              <w:t>t</w:t>
            </w:r>
            <w:r w:rsidR="00845E24">
              <w:t xml:space="preserve">eadmiste kinnistamine, </w:t>
            </w:r>
            <w:r w:rsidR="00E70A16" w:rsidRPr="005A7BC7">
              <w:t>vaatluste tegemine ja seoste loomine eelnevalt õpitud teemadega 1-päevasel matkal kodukoha ümbruses</w:t>
            </w:r>
            <w:r w:rsidRPr="005A7BC7">
              <w:t>.</w:t>
            </w:r>
          </w:p>
        </w:tc>
      </w:tr>
      <w:tr w:rsidR="00E707F2" w:rsidRPr="005A7BC7" w:rsidTr="00263050">
        <w:tc>
          <w:tcPr>
            <w:tcW w:w="15588" w:type="dxa"/>
            <w:gridSpan w:val="6"/>
          </w:tcPr>
          <w:p w:rsidR="00E707F2" w:rsidRPr="005A7BC7" w:rsidRDefault="00A1453E" w:rsidP="000D0DCE">
            <w:pPr>
              <w:widowControl/>
              <w:suppressAutoHyphens w:val="0"/>
              <w:rPr>
                <w:rFonts w:eastAsia="Calibri"/>
                <w:kern w:val="0"/>
                <w:lang w:eastAsia="en-US"/>
              </w:rPr>
            </w:pPr>
            <w:r w:rsidRPr="005A7BC7">
              <w:rPr>
                <w:rFonts w:eastAsia="Calibri"/>
                <w:kern w:val="0"/>
                <w:lang w:eastAsia="en-US"/>
              </w:rPr>
              <w:t>Varem</w:t>
            </w:r>
            <w:r w:rsidR="00E707F2" w:rsidRPr="005A7BC7">
              <w:rPr>
                <w:rFonts w:eastAsia="Calibri"/>
                <w:kern w:val="0"/>
                <w:lang w:eastAsia="en-US"/>
              </w:rPr>
              <w:t>õpitu</w:t>
            </w:r>
            <w:r w:rsidRPr="005A7BC7">
              <w:rPr>
                <w:rFonts w:eastAsia="Calibri"/>
                <w:kern w:val="0"/>
                <w:lang w:eastAsia="en-US"/>
              </w:rPr>
              <w:t>,</w:t>
            </w:r>
            <w:r w:rsidR="00E707F2" w:rsidRPr="005A7BC7">
              <w:rPr>
                <w:rFonts w:eastAsia="Calibri"/>
                <w:kern w:val="0"/>
                <w:lang w:eastAsia="en-US"/>
              </w:rPr>
              <w:t xml:space="preserve"> millele õppeprotsessis toetutakse:</w:t>
            </w:r>
          </w:p>
          <w:p w:rsidR="00E707F2" w:rsidRPr="005A7BC7" w:rsidRDefault="00897C7F"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7869CA" w:rsidRPr="005A7BC7">
              <w:rPr>
                <w:rFonts w:eastAsia="Calibri"/>
                <w:kern w:val="0"/>
                <w:lang w:eastAsia="en-US"/>
              </w:rPr>
              <w:t>elnevalt koolikursustel 1</w:t>
            </w:r>
            <w:r w:rsidR="00845E24">
              <w:rPr>
                <w:rFonts w:eastAsia="Calibri"/>
                <w:kern w:val="0"/>
                <w:lang w:eastAsia="en-US"/>
              </w:rPr>
              <w:t>.</w:t>
            </w:r>
            <w:r w:rsidR="007869CA" w:rsidRPr="005A7BC7">
              <w:rPr>
                <w:rFonts w:eastAsia="Calibri"/>
                <w:kern w:val="0"/>
                <w:lang w:eastAsia="en-US"/>
              </w:rPr>
              <w:t>-4. klassis õpitu</w:t>
            </w:r>
            <w:r w:rsidRPr="005A7BC7">
              <w:rPr>
                <w:rFonts w:eastAsia="Calibri"/>
                <w:kern w:val="0"/>
                <w:lang w:eastAsia="en-US"/>
              </w:rPr>
              <w:t>.</w:t>
            </w:r>
          </w:p>
        </w:tc>
      </w:tr>
      <w:tr w:rsidR="00E707F2" w:rsidRPr="005A7BC7" w:rsidTr="00263050">
        <w:tc>
          <w:tcPr>
            <w:tcW w:w="155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itulemused: </w:t>
            </w:r>
          </w:p>
          <w:p w:rsidR="00E707F2" w:rsidRPr="005A7BC7" w:rsidRDefault="00897C7F"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E70A16" w:rsidRPr="005A7BC7">
              <w:rPr>
                <w:rFonts w:eastAsia="Calibri"/>
                <w:kern w:val="0"/>
                <w:lang w:eastAsia="en-US"/>
              </w:rPr>
              <w:t>pilane teab ja tunneb igaüheõigust ning oskab looduses ohutult liikuda ja loodust hoidvalt tegutseda</w:t>
            </w:r>
            <w:r w:rsidRPr="005A7BC7">
              <w:t>;</w:t>
            </w:r>
          </w:p>
          <w:p w:rsidR="00E70A16" w:rsidRPr="005A7BC7" w:rsidRDefault="00897C7F"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E70A16" w:rsidRPr="005A7BC7">
              <w:rPr>
                <w:rFonts w:eastAsia="Calibri"/>
                <w:kern w:val="0"/>
                <w:lang w:eastAsia="en-US"/>
              </w:rPr>
              <w:t>pilane</w:t>
            </w:r>
            <w:r w:rsidR="00190FE9" w:rsidRPr="005A7BC7">
              <w:rPr>
                <w:rFonts w:eastAsia="Calibri"/>
                <w:kern w:val="0"/>
                <w:lang w:eastAsia="en-US"/>
              </w:rPr>
              <w:t xml:space="preserve"> loob seoseid matkal tehtud vaat</w:t>
            </w:r>
            <w:r w:rsidR="00E70A16" w:rsidRPr="005A7BC7">
              <w:rPr>
                <w:rFonts w:eastAsia="Calibri"/>
                <w:kern w:val="0"/>
                <w:lang w:eastAsia="en-US"/>
              </w:rPr>
              <w:t>luste ning eelnevalt ringis õpitu vahel</w:t>
            </w:r>
            <w:r w:rsidRPr="005A7BC7">
              <w:t>;</w:t>
            </w:r>
          </w:p>
          <w:p w:rsidR="00E70A16" w:rsidRPr="005A7BC7" w:rsidRDefault="00897C7F" w:rsidP="00897C7F">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E70A16" w:rsidRPr="005A7BC7">
              <w:rPr>
                <w:rFonts w:eastAsia="Calibri"/>
                <w:kern w:val="0"/>
                <w:lang w:eastAsia="en-US"/>
              </w:rPr>
              <w:t>pilane kasutab oskuslikult kaarti ja kompassi, oskab teha lõket ning koguda proove</w:t>
            </w:r>
            <w:r w:rsidRPr="005A7BC7">
              <w:t>;</w:t>
            </w:r>
          </w:p>
          <w:p w:rsidR="00956811" w:rsidRPr="005A7BC7" w:rsidRDefault="00897C7F"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56811" w:rsidRPr="005A7BC7">
              <w:rPr>
                <w:rFonts w:eastAsia="Calibri"/>
                <w:kern w:val="0"/>
                <w:lang w:eastAsia="en-US"/>
              </w:rPr>
              <w:t>pilane teab esmaabi algtõdesid ning oskab vajadusel operatiivselt käituda (helistamine 112, haava sidumine jne)</w:t>
            </w:r>
            <w:r w:rsidRPr="005A7BC7">
              <w:rPr>
                <w:rFonts w:eastAsia="Calibri"/>
                <w:kern w:val="0"/>
                <w:lang w:eastAsia="en-US"/>
              </w:rPr>
              <w:t>.</w:t>
            </w:r>
          </w:p>
        </w:tc>
      </w:tr>
      <w:tr w:rsidR="00E707F2" w:rsidRPr="005A7BC7" w:rsidTr="00263050">
        <w:tc>
          <w:tcPr>
            <w:tcW w:w="15588" w:type="dxa"/>
            <w:gridSpan w:val="6"/>
          </w:tcPr>
          <w:p w:rsidR="00E707F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E707F2" w:rsidRPr="005A7BC7">
              <w:rPr>
                <w:rFonts w:eastAsia="Calibri"/>
                <w:kern w:val="0"/>
                <w:lang w:eastAsia="en-US"/>
              </w:rPr>
              <w:t>ingid juhendaja õppematerjalidele ning soovituslik kirjandus:</w:t>
            </w:r>
          </w:p>
          <w:p w:rsidR="00B33B75" w:rsidRPr="005A7BC7" w:rsidRDefault="00B33B75" w:rsidP="00BE4DBD">
            <w:pPr>
              <w:pStyle w:val="Loendilik"/>
              <w:widowControl/>
              <w:numPr>
                <w:ilvl w:val="0"/>
                <w:numId w:val="1"/>
              </w:numPr>
              <w:suppressAutoHyphens w:val="0"/>
            </w:pPr>
            <w:r w:rsidRPr="005A7BC7">
              <w:t>A.</w:t>
            </w:r>
            <w:r w:rsidR="00897C7F" w:rsidRPr="005A7BC7">
              <w:t xml:space="preserve"> </w:t>
            </w:r>
            <w:r w:rsidRPr="005A7BC7">
              <w:t>Lorentsi ko</w:t>
            </w:r>
            <w:r w:rsidR="00845E24">
              <w:t>ostatud veebipõhised eestikeels</w:t>
            </w:r>
            <w:r w:rsidRPr="005A7BC7">
              <w:t>e</w:t>
            </w:r>
            <w:r w:rsidR="00845E24">
              <w:t>d</w:t>
            </w:r>
            <w:r w:rsidRPr="005A7BC7">
              <w:t xml:space="preserve"> õpiobjektid Hariduskeskuse kursuse „Loodushoid“ juurde: </w:t>
            </w:r>
            <w:hyperlink r:id="rId68" w:history="1">
              <w:r w:rsidRPr="005A7BC7">
                <w:rPr>
                  <w:rStyle w:val="Hperlink"/>
                </w:rPr>
                <w:t>http://www2.hariduskeskus.ee/opiobjektid/loodushoid/?AVALEHT</w:t>
              </w:r>
            </w:hyperlink>
            <w:r w:rsidR="00897C7F" w:rsidRPr="005A7BC7">
              <w:t>;</w:t>
            </w:r>
          </w:p>
          <w:p w:rsidR="00B33B75" w:rsidRPr="005A7BC7" w:rsidRDefault="00845E24" w:rsidP="00BE4DBD">
            <w:pPr>
              <w:pStyle w:val="Loendilik"/>
              <w:widowControl/>
              <w:numPr>
                <w:ilvl w:val="0"/>
                <w:numId w:val="1"/>
              </w:numPr>
              <w:suppressAutoHyphens w:val="0"/>
            </w:pPr>
            <w:r>
              <w:t>M. Peedeli koostatud veebi</w:t>
            </w:r>
            <w:r w:rsidR="00B33B75" w:rsidRPr="005A7BC7">
              <w:t xml:space="preserve">põhine eestikeelne õppematerjal „Loodusvaatlusmatk“: </w:t>
            </w:r>
            <w:hyperlink r:id="rId69" w:history="1">
              <w:r w:rsidR="00B33B75" w:rsidRPr="005A7BC7">
                <w:rPr>
                  <w:rStyle w:val="Hperlink"/>
                </w:rPr>
                <w:t>http://cmsimple.e-ope.ee/loodusvaatlusmatk/?Sissejuhatus</w:t>
              </w:r>
            </w:hyperlink>
            <w:r w:rsidR="00897C7F" w:rsidRPr="005A7BC7">
              <w:t>;</w:t>
            </w:r>
          </w:p>
          <w:p w:rsidR="00B33B75" w:rsidRPr="005A7BC7" w:rsidRDefault="00B33B75" w:rsidP="00F85A92">
            <w:pPr>
              <w:pStyle w:val="Loendilik"/>
              <w:widowControl/>
              <w:numPr>
                <w:ilvl w:val="0"/>
                <w:numId w:val="1"/>
              </w:numPr>
              <w:suppressAutoHyphens w:val="0"/>
            </w:pPr>
            <w:r w:rsidRPr="005A7BC7">
              <w:t xml:space="preserve">RMK veebipõhised eestikeelsed abistavad juhised looduses liikujale: </w:t>
            </w:r>
            <w:hyperlink r:id="rId70" w:history="1">
              <w:r w:rsidRPr="005A7BC7">
                <w:rPr>
                  <w:rStyle w:val="Hperlink"/>
                </w:rPr>
                <w:t>https://loodusegakoos.ee/kuidas-looduses-kaituda</w:t>
              </w:r>
            </w:hyperlink>
            <w:r w:rsidR="00897C7F" w:rsidRPr="005A7BC7">
              <w:t>;</w:t>
            </w:r>
          </w:p>
          <w:p w:rsidR="00B33B75" w:rsidRPr="005A7BC7" w:rsidRDefault="00B33B75" w:rsidP="00B33B75">
            <w:pPr>
              <w:pStyle w:val="Loendilik"/>
              <w:widowControl/>
              <w:numPr>
                <w:ilvl w:val="0"/>
                <w:numId w:val="1"/>
              </w:numPr>
              <w:suppressAutoHyphens w:val="0"/>
            </w:pPr>
            <w:r w:rsidRPr="005A7BC7">
              <w:t xml:space="preserve">Eesti Keskkonnaministeeriumi kodulehelt leitavad K.Sepa koostatud materjalid: </w:t>
            </w:r>
            <w:hyperlink r:id="rId71" w:history="1">
              <w:r w:rsidRPr="005A7BC7">
                <w:rPr>
                  <w:rStyle w:val="Hperlink"/>
                </w:rPr>
                <w:t>http://www.loodus.envir.ee/</w:t>
              </w:r>
            </w:hyperlink>
            <w:r w:rsidRPr="005A7BC7">
              <w:t xml:space="preserve"> ja </w:t>
            </w:r>
            <w:hyperlink r:id="rId72" w:history="1">
              <w:r w:rsidRPr="005A7BC7">
                <w:rPr>
                  <w:rStyle w:val="Hperlink"/>
                </w:rPr>
                <w:t>http://www.loodus.envir.ee/11page.html</w:t>
              </w:r>
            </w:hyperlink>
            <w:r w:rsidR="00897C7F" w:rsidRPr="005A7BC7">
              <w:t>;</w:t>
            </w:r>
          </w:p>
          <w:p w:rsidR="004D4F07" w:rsidRPr="005A7BC7" w:rsidRDefault="00B33B75" w:rsidP="00B33B75">
            <w:pPr>
              <w:pStyle w:val="Loendilik"/>
              <w:widowControl/>
              <w:numPr>
                <w:ilvl w:val="0"/>
                <w:numId w:val="1"/>
              </w:numPr>
              <w:suppressAutoHyphens w:val="0"/>
            </w:pPr>
            <w:r w:rsidRPr="005A7BC7">
              <w:t>T.</w:t>
            </w:r>
            <w:r w:rsidR="00897C7F" w:rsidRPr="005A7BC7">
              <w:t xml:space="preserve"> </w:t>
            </w:r>
            <w:r w:rsidRPr="005A7BC7">
              <w:t xml:space="preserve">Taimsalu koostatud veebipõhine eestikeelne õpiobjekt „Esmaabi“: </w:t>
            </w:r>
            <w:hyperlink r:id="rId73" w:history="1">
              <w:r w:rsidRPr="005A7BC7">
                <w:rPr>
                  <w:rStyle w:val="Hperlink"/>
                </w:rPr>
                <w:t>http://tthkkesmaabi.weebly.com/index.html</w:t>
              </w:r>
            </w:hyperlink>
            <w:r w:rsidR="00897C7F" w:rsidRPr="005A7BC7">
              <w:t>;</w:t>
            </w:r>
          </w:p>
          <w:p w:rsidR="00B33B75" w:rsidRPr="005A7BC7" w:rsidRDefault="00B33B75" w:rsidP="00B33B75">
            <w:pPr>
              <w:pStyle w:val="Loendilik"/>
              <w:widowControl/>
              <w:numPr>
                <w:ilvl w:val="0"/>
                <w:numId w:val="1"/>
              </w:numPr>
              <w:suppressAutoHyphens w:val="0"/>
            </w:pPr>
            <w:r w:rsidRPr="005A7BC7">
              <w:rPr>
                <w:rStyle w:val="Hperlink"/>
                <w:color w:val="auto"/>
                <w:u w:val="none"/>
              </w:rPr>
              <w:t xml:space="preserve">Eesti Punase Risti koostatud eestikeelne illustreeritud voldik: </w:t>
            </w:r>
            <w:hyperlink r:id="rId74" w:history="1">
              <w:r w:rsidR="004D4F07" w:rsidRPr="005A7BC7">
                <w:rPr>
                  <w:rStyle w:val="Hperlink"/>
                </w:rPr>
                <w:t>http://www.redcross.ee/pdf/EA_voldik.pdf</w:t>
              </w:r>
            </w:hyperlink>
            <w:r w:rsidR="00897C7F" w:rsidRPr="005A7BC7">
              <w:rPr>
                <w:rStyle w:val="Hperlink"/>
                <w:color w:val="auto"/>
                <w:u w:val="none"/>
              </w:rPr>
              <w:t>.</w:t>
            </w:r>
          </w:p>
        </w:tc>
      </w:tr>
      <w:tr w:rsidR="00E707F2" w:rsidRPr="005A7BC7" w:rsidTr="00263050">
        <w:tc>
          <w:tcPr>
            <w:tcW w:w="15588" w:type="dxa"/>
            <w:gridSpan w:val="6"/>
          </w:tcPr>
          <w:p w:rsidR="00E707F2" w:rsidRPr="005A7BC7" w:rsidRDefault="00E707F2" w:rsidP="000D0DCE">
            <w:pPr>
              <w:widowControl/>
              <w:suppressAutoHyphens w:val="0"/>
              <w:rPr>
                <w:rFonts w:eastAsia="Calibri"/>
                <w:kern w:val="0"/>
                <w:lang w:eastAsia="en-US"/>
              </w:rPr>
            </w:pPr>
          </w:p>
        </w:tc>
      </w:tr>
      <w:tr w:rsidR="00396E58" w:rsidRPr="005A7BC7" w:rsidTr="00263050">
        <w:tc>
          <w:tcPr>
            <w:tcW w:w="2261"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Teemad/ tegevused</w:t>
            </w:r>
          </w:p>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Mõisted</w:t>
            </w:r>
          </w:p>
        </w:tc>
        <w:tc>
          <w:tcPr>
            <w:tcW w:w="7799"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gridSpan w:val="2"/>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Kestvus 8 tundi</w:t>
            </w:r>
          </w:p>
        </w:tc>
      </w:tr>
      <w:tr w:rsidR="00396E58" w:rsidRPr="005A7BC7" w:rsidTr="00263050">
        <w:tc>
          <w:tcPr>
            <w:tcW w:w="2261" w:type="dxa"/>
          </w:tcPr>
          <w:p w:rsidR="00396E58" w:rsidRPr="00845E24" w:rsidRDefault="00845E24" w:rsidP="00845E24">
            <w:pPr>
              <w:widowControl/>
              <w:suppressAutoHyphens w:val="0"/>
              <w:rPr>
                <w:rFonts w:eastAsia="Calibri"/>
                <w:b/>
                <w:kern w:val="0"/>
                <w:lang w:eastAsia="en-US"/>
              </w:rPr>
            </w:pPr>
            <w:r w:rsidRPr="00845E24">
              <w:rPr>
                <w:rFonts w:eastAsia="Calibri"/>
                <w:b/>
                <w:kern w:val="0"/>
                <w:lang w:eastAsia="en-US"/>
              </w:rPr>
              <w:t>1.</w:t>
            </w:r>
            <w:r>
              <w:rPr>
                <w:rFonts w:eastAsia="Calibri"/>
                <w:b/>
                <w:kern w:val="0"/>
                <w:lang w:eastAsia="en-US"/>
              </w:rPr>
              <w:t xml:space="preserve"> Igaüheõigus</w:t>
            </w:r>
          </w:p>
          <w:p w:rsidR="00396E58" w:rsidRPr="005A7BC7" w:rsidRDefault="00396E58" w:rsidP="00796A6E">
            <w:pPr>
              <w:pStyle w:val="Loendilik"/>
              <w:widowControl/>
              <w:suppressAutoHyphens w:val="0"/>
              <w:ind w:left="360"/>
              <w:rPr>
                <w:rFonts w:eastAsia="Calibri"/>
                <w:b/>
                <w:kern w:val="0"/>
                <w:lang w:eastAsia="en-US"/>
              </w:rPr>
            </w:pPr>
          </w:p>
          <w:p w:rsidR="00396E58" w:rsidRPr="005A7BC7" w:rsidRDefault="00845E24" w:rsidP="00796A6E">
            <w:pPr>
              <w:widowControl/>
              <w:suppressAutoHyphens w:val="0"/>
              <w:rPr>
                <w:rFonts w:eastAsia="Calibri"/>
                <w:i/>
                <w:kern w:val="0"/>
                <w:lang w:eastAsia="en-US"/>
              </w:rPr>
            </w:pPr>
            <w:r>
              <w:rPr>
                <w:rFonts w:eastAsia="Calibri"/>
                <w:i/>
                <w:kern w:val="0"/>
                <w:lang w:eastAsia="en-US"/>
              </w:rPr>
              <w:t>Mõisted: igaüheõigus</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i/>
                <w:kern w:val="0"/>
                <w:lang w:eastAsia="en-US"/>
              </w:rPr>
            </w:pPr>
          </w:p>
        </w:tc>
        <w:tc>
          <w:tcPr>
            <w:tcW w:w="7799" w:type="dxa"/>
          </w:tcPr>
          <w:p w:rsidR="00396E58" w:rsidRPr="005A7BC7" w:rsidRDefault="00845E24" w:rsidP="00796A6E">
            <w:pPr>
              <w:widowControl/>
              <w:suppressAutoHyphens w:val="0"/>
              <w:rPr>
                <w:rFonts w:eastAsia="Calibri"/>
                <w:kern w:val="0"/>
                <w:lang w:eastAsia="en-US"/>
              </w:rPr>
            </w:pPr>
            <w:r>
              <w:rPr>
                <w:rFonts w:eastAsia="Calibri"/>
                <w:kern w:val="0"/>
                <w:lang w:eastAsia="en-US"/>
              </w:rPr>
              <w:t>Auditiivne töö</w:t>
            </w:r>
            <w:r w:rsidR="00396E58" w:rsidRPr="005A7BC7">
              <w:rPr>
                <w:rFonts w:eastAsia="Calibri"/>
                <w:kern w:val="0"/>
                <w:lang w:eastAsia="en-US"/>
              </w:rPr>
              <w:t>: juhendaja eestvedamisel arutletakse igaüheõiguse teemadel ning korratakse üle looduses liikumise põhitõed</w:t>
            </w:r>
            <w:r>
              <w:rPr>
                <w:rFonts w:eastAsia="Calibri"/>
                <w:kern w:val="0"/>
                <w:lang w:eastAsia="en-US"/>
              </w:rPr>
              <w:t>.</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Loodushoid ja keskkond:</w:t>
            </w:r>
            <w:r w:rsidRPr="005A7BC7">
              <w:rPr>
                <w:rFonts w:eastAsia="Calibri"/>
                <w:kern w:val="0"/>
                <w:lang w:eastAsia="en-US"/>
              </w:rPr>
              <w:t xml:space="preserve"> loodushoiu põhitõed .</w:t>
            </w:r>
          </w:p>
        </w:tc>
        <w:tc>
          <w:tcPr>
            <w:tcW w:w="1985" w:type="dxa"/>
          </w:tcPr>
          <w:p w:rsidR="00396E58" w:rsidRPr="005A7BC7" w:rsidRDefault="00396E58" w:rsidP="00796A6E">
            <w:pPr>
              <w:widowControl/>
              <w:suppressAutoHyphens w:val="0"/>
              <w:rPr>
                <w:rFonts w:eastAsia="Calibri"/>
                <w:kern w:val="0"/>
                <w:lang w:eastAsia="en-US"/>
              </w:rPr>
            </w:pPr>
          </w:p>
        </w:tc>
        <w:tc>
          <w:tcPr>
            <w:tcW w:w="992" w:type="dxa"/>
          </w:tcPr>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1h</w:t>
            </w:r>
          </w:p>
        </w:tc>
      </w:tr>
      <w:tr w:rsidR="00396E58" w:rsidRPr="005A7BC7" w:rsidTr="00263050">
        <w:tc>
          <w:tcPr>
            <w:tcW w:w="2261"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2.</w:t>
            </w:r>
            <w:r w:rsidR="007112BE">
              <w:rPr>
                <w:rFonts w:eastAsia="Calibri"/>
                <w:b/>
                <w:kern w:val="0"/>
                <w:lang w:eastAsia="en-US"/>
              </w:rPr>
              <w:t xml:space="preserve"> </w:t>
            </w:r>
            <w:r w:rsidRPr="005A7BC7">
              <w:rPr>
                <w:rFonts w:eastAsia="Calibri"/>
                <w:b/>
                <w:kern w:val="0"/>
                <w:lang w:eastAsia="en-US"/>
              </w:rPr>
              <w:t>Käitumine ja toimetulek looduses</w:t>
            </w:r>
          </w:p>
          <w:p w:rsidR="00396E58" w:rsidRPr="005A7BC7" w:rsidRDefault="00396E58" w:rsidP="00796A6E">
            <w:pPr>
              <w:widowControl/>
              <w:suppressAutoHyphens w:val="0"/>
              <w:rPr>
                <w:rFonts w:eastAsia="Calibri"/>
                <w:b/>
                <w:kern w:val="0"/>
                <w:lang w:eastAsia="en-US"/>
              </w:rPr>
            </w:pPr>
          </w:p>
          <w:p w:rsidR="00396E58" w:rsidRPr="005A7BC7" w:rsidRDefault="00396E58" w:rsidP="00796A6E">
            <w:pPr>
              <w:widowControl/>
              <w:suppressAutoHyphens w:val="0"/>
              <w:rPr>
                <w:rFonts w:eastAsia="Calibri"/>
                <w:b/>
                <w:kern w:val="0"/>
                <w:lang w:eastAsia="en-US"/>
              </w:rPr>
            </w:pPr>
          </w:p>
        </w:tc>
        <w:tc>
          <w:tcPr>
            <w:tcW w:w="7799" w:type="dxa"/>
          </w:tcPr>
          <w:p w:rsidR="00396E58" w:rsidRPr="005A7BC7" w:rsidRDefault="00396E58" w:rsidP="00796A6E">
            <w:pPr>
              <w:widowControl/>
              <w:suppressAutoHyphens w:val="0"/>
              <w:rPr>
                <w:rFonts w:eastAsia="Calibri"/>
                <w:i/>
                <w:kern w:val="0"/>
                <w:lang w:eastAsia="en-US"/>
              </w:rPr>
            </w:pPr>
            <w:r w:rsidRPr="005A7BC7">
              <w:rPr>
                <w:rFonts w:eastAsia="Calibri"/>
                <w:i/>
                <w:kern w:val="0"/>
                <w:lang w:eastAsia="en-US"/>
              </w:rPr>
              <w:t>Praktiline töö:</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1) lihtsamad esmaabivõtted, haava sidumine jne</w:t>
            </w:r>
            <w:r w:rsidRPr="005A7BC7">
              <w:t>;</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2) matkakoti pakkimine</w:t>
            </w:r>
            <w:r w:rsidRPr="005A7BC7">
              <w:t>;</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või mõni muu juhendaja poolt valitud või õpilaste soovitatud matkamisega seonduv tegevus.</w:t>
            </w: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Meditsiin:</w:t>
            </w:r>
            <w:r w:rsidRPr="005A7BC7">
              <w:rPr>
                <w:rFonts w:eastAsia="Calibri"/>
                <w:kern w:val="0"/>
                <w:lang w:eastAsia="en-US"/>
              </w:rPr>
              <w:t xml:space="preserve"> esmaabi andmise põhitõed, käitumine kriisisituatsioonis.</w:t>
            </w:r>
          </w:p>
        </w:tc>
        <w:tc>
          <w:tcPr>
            <w:tcW w:w="1985" w:type="dxa"/>
          </w:tcPr>
          <w:p w:rsidR="00396E58" w:rsidRPr="005A7BC7" w:rsidRDefault="00845E24" w:rsidP="00796A6E">
            <w:pPr>
              <w:widowControl/>
              <w:suppressAutoHyphens w:val="0"/>
              <w:rPr>
                <w:rFonts w:eastAsia="Calibri"/>
                <w:kern w:val="0"/>
                <w:lang w:eastAsia="en-US"/>
              </w:rPr>
            </w:pPr>
            <w:r>
              <w:rPr>
                <w:rFonts w:eastAsia="Calibri"/>
                <w:kern w:val="0"/>
                <w:lang w:eastAsia="en-US"/>
              </w:rPr>
              <w:t>Esmaabi</w:t>
            </w:r>
            <w:r w:rsidR="00396E58" w:rsidRPr="005A7BC7">
              <w:rPr>
                <w:rFonts w:eastAsia="Calibri"/>
                <w:kern w:val="0"/>
                <w:lang w:eastAsia="en-US"/>
              </w:rPr>
              <w:t>komplekt, matkakott ning matkatarbed.</w:t>
            </w:r>
          </w:p>
        </w:tc>
        <w:tc>
          <w:tcPr>
            <w:tcW w:w="992" w:type="dxa"/>
          </w:tcPr>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2h</w:t>
            </w:r>
          </w:p>
        </w:tc>
      </w:tr>
      <w:tr w:rsidR="00396E58" w:rsidRPr="005A7BC7" w:rsidTr="00263050">
        <w:tc>
          <w:tcPr>
            <w:tcW w:w="2261" w:type="dxa"/>
          </w:tcPr>
          <w:p w:rsidR="00396E58" w:rsidRPr="007112BE" w:rsidRDefault="007112BE" w:rsidP="007112BE">
            <w:pPr>
              <w:widowControl/>
              <w:suppressAutoHyphens w:val="0"/>
              <w:rPr>
                <w:rFonts w:eastAsia="Calibri"/>
                <w:b/>
                <w:kern w:val="0"/>
                <w:lang w:eastAsia="en-US"/>
              </w:rPr>
            </w:pPr>
            <w:r w:rsidRPr="007112BE">
              <w:rPr>
                <w:rFonts w:eastAsia="Calibri"/>
                <w:b/>
                <w:kern w:val="0"/>
                <w:lang w:eastAsia="en-US"/>
              </w:rPr>
              <w:t>3.</w:t>
            </w:r>
            <w:r>
              <w:rPr>
                <w:rFonts w:eastAsia="Calibri"/>
                <w:b/>
                <w:kern w:val="0"/>
                <w:lang w:eastAsia="en-US"/>
              </w:rPr>
              <w:t xml:space="preserve"> </w:t>
            </w:r>
            <w:r w:rsidR="00396E58" w:rsidRPr="007112BE">
              <w:rPr>
                <w:rFonts w:eastAsia="Calibri"/>
                <w:b/>
                <w:kern w:val="0"/>
                <w:lang w:eastAsia="en-US"/>
              </w:rPr>
              <w:t>MATK kodukoha ümbruses (1-päevane)</w:t>
            </w:r>
          </w:p>
        </w:tc>
        <w:tc>
          <w:tcPr>
            <w:tcW w:w="7799" w:type="dxa"/>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 xml:space="preserve">Praktiline tegevus: </w:t>
            </w:r>
            <w:r w:rsidRPr="005A7BC7">
              <w:rPr>
                <w:rFonts w:eastAsia="Calibri"/>
                <w:kern w:val="0"/>
                <w:lang w:eastAsia="en-US"/>
              </w:rPr>
              <w:t>õpilased täidavad välipäevikutes matkaga seonduvad detailid (kuupäev, marsruut, eesmärk jne) ning kannavad matka jooksul päevikusse vaatlusi, tähelepanekuid vms.</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Loodushoid ja keskkond:</w:t>
            </w:r>
            <w:r w:rsidRPr="005A7BC7">
              <w:rPr>
                <w:rFonts w:eastAsia="Calibri"/>
                <w:kern w:val="0"/>
                <w:lang w:eastAsia="en-US"/>
              </w:rPr>
              <w:t xml:space="preserve"> loodushoiu põhitõed.</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 xml:space="preserve">Loodusõpetus: </w:t>
            </w:r>
            <w:r w:rsidRPr="005A7BC7">
              <w:rPr>
                <w:rFonts w:eastAsia="Calibri"/>
                <w:kern w:val="0"/>
                <w:lang w:eastAsia="en-US"/>
              </w:rPr>
              <w:t>seni õpitu kinnistamine läbi praktiliste tegevuste.</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 xml:space="preserve">Geograafia: </w:t>
            </w:r>
            <w:r w:rsidRPr="005A7BC7">
              <w:rPr>
                <w:rFonts w:eastAsia="Calibri"/>
                <w:kern w:val="0"/>
                <w:lang w:eastAsia="en-US"/>
              </w:rPr>
              <w:t>kaardi ja kompassi kasutamine.</w:t>
            </w:r>
          </w:p>
        </w:tc>
        <w:tc>
          <w:tcPr>
            <w:tcW w:w="1985" w:type="dxa"/>
          </w:tcPr>
          <w:p w:rsidR="00396E58" w:rsidRPr="005A7BC7" w:rsidRDefault="00396E58" w:rsidP="00796A6E">
            <w:pPr>
              <w:widowControl/>
              <w:suppressAutoHyphens w:val="0"/>
              <w:rPr>
                <w:rFonts w:eastAsia="Calibri"/>
                <w:kern w:val="0"/>
                <w:lang w:eastAsia="en-US"/>
              </w:rPr>
            </w:pPr>
          </w:p>
        </w:tc>
        <w:tc>
          <w:tcPr>
            <w:tcW w:w="992" w:type="dxa"/>
          </w:tcPr>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5h</w:t>
            </w:r>
          </w:p>
        </w:tc>
      </w:tr>
    </w:tbl>
    <w:p w:rsidR="00FF0A48" w:rsidRDefault="00FF0A48" w:rsidP="00F247D9">
      <w:pPr>
        <w:pStyle w:val="Pealkiri2"/>
        <w:ind w:left="720"/>
        <w:rPr>
          <w:rFonts w:asciiTheme="minorHAnsi" w:hAnsiTheme="minorHAnsi"/>
        </w:rPr>
      </w:pPr>
    </w:p>
    <w:p w:rsidR="00FF0A48" w:rsidRDefault="00FF0A48" w:rsidP="00FF0A48">
      <w:pPr>
        <w:rPr>
          <w:rFonts w:eastAsia="Times New Roman"/>
          <w:color w:val="0070C0"/>
          <w:kern w:val="0"/>
          <w:sz w:val="28"/>
          <w:szCs w:val="28"/>
          <w:lang w:eastAsia="en-US"/>
        </w:rPr>
      </w:pPr>
      <w:r>
        <w:br w:type="page"/>
      </w:r>
    </w:p>
    <w:p w:rsidR="00396E58" w:rsidRPr="00D7387B" w:rsidRDefault="00F247D9" w:rsidP="00F247D9">
      <w:pPr>
        <w:pStyle w:val="Pealkiri2"/>
        <w:ind w:left="720"/>
        <w:rPr>
          <w:rFonts w:asciiTheme="minorHAnsi" w:hAnsiTheme="minorHAnsi"/>
        </w:rPr>
      </w:pPr>
      <w:bookmarkStart w:id="12" w:name="_Toc493107595"/>
      <w:r w:rsidRPr="00D7387B">
        <w:rPr>
          <w:rFonts w:asciiTheme="minorHAnsi" w:hAnsiTheme="minorHAnsi"/>
        </w:rPr>
        <w:t>II kursus</w:t>
      </w:r>
      <w:bookmarkEnd w:id="12"/>
    </w:p>
    <w:tbl>
      <w:tblPr>
        <w:tblStyle w:val="Kontuurtabel"/>
        <w:tblW w:w="15588" w:type="dxa"/>
        <w:tblLayout w:type="fixed"/>
        <w:tblLook w:val="04A0" w:firstRow="1" w:lastRow="0" w:firstColumn="1" w:lastColumn="0" w:noHBand="0" w:noVBand="1"/>
      </w:tblPr>
      <w:tblGrid>
        <w:gridCol w:w="2263"/>
        <w:gridCol w:w="5716"/>
        <w:gridCol w:w="1845"/>
        <w:gridCol w:w="236"/>
        <w:gridCol w:w="283"/>
        <w:gridCol w:w="2268"/>
        <w:gridCol w:w="425"/>
        <w:gridCol w:w="1560"/>
        <w:gridCol w:w="992"/>
      </w:tblGrid>
      <w:tr w:rsidR="00164BF8" w:rsidRPr="005A7BC7" w:rsidTr="00263050">
        <w:tc>
          <w:tcPr>
            <w:tcW w:w="9824" w:type="dxa"/>
            <w:gridSpan w:val="3"/>
            <w:shd w:val="clear" w:color="auto" w:fill="FFD966" w:themeFill="accent4" w:themeFillTint="99"/>
          </w:tcPr>
          <w:p w:rsidR="00E707F2" w:rsidRPr="005A7BC7" w:rsidRDefault="00E707F2" w:rsidP="000D0DCE">
            <w:pPr>
              <w:widowControl/>
              <w:suppressAutoHyphens w:val="0"/>
              <w:rPr>
                <w:rFonts w:eastAsia="Calibri"/>
                <w:kern w:val="0"/>
                <w:lang w:eastAsia="en-US"/>
              </w:rPr>
            </w:pPr>
            <w:r w:rsidRPr="005A7BC7">
              <w:rPr>
                <w:b/>
              </w:rPr>
              <w:br w:type="page"/>
            </w:r>
            <w:r w:rsidRPr="005A7BC7">
              <w:rPr>
                <w:rFonts w:eastAsia="Calibri"/>
                <w:kern w:val="0"/>
                <w:lang w:eastAsia="en-US"/>
              </w:rPr>
              <w:t xml:space="preserve">Mooduli metoodiline juhend: </w:t>
            </w:r>
            <w:r w:rsidRPr="005A7BC7">
              <w:rPr>
                <w:rFonts w:eastAsia="Calibri"/>
                <w:b/>
                <w:kern w:val="0"/>
                <w:lang w:eastAsia="en-US"/>
              </w:rPr>
              <w:t>II KURSUS</w:t>
            </w:r>
          </w:p>
        </w:tc>
        <w:tc>
          <w:tcPr>
            <w:tcW w:w="5764" w:type="dxa"/>
            <w:gridSpan w:val="6"/>
            <w:shd w:val="clear" w:color="auto" w:fill="FFD966" w:themeFill="accent4" w:themeFillTint="99"/>
          </w:tcPr>
          <w:p w:rsidR="00E707F2" w:rsidRPr="005A7BC7" w:rsidRDefault="00E707F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E707F2" w:rsidRPr="005A7BC7" w:rsidTr="00263050">
        <w:tc>
          <w:tcPr>
            <w:tcW w:w="15588" w:type="dxa"/>
            <w:gridSpan w:val="9"/>
          </w:tcPr>
          <w:p w:rsidR="00E707F2" w:rsidRPr="005A7BC7" w:rsidRDefault="00C32B38" w:rsidP="001F3926">
            <w:pPr>
              <w:pStyle w:val="Loendilik"/>
              <w:widowControl/>
              <w:numPr>
                <w:ilvl w:val="0"/>
                <w:numId w:val="11"/>
              </w:numPr>
              <w:suppressAutoHyphens w:val="0"/>
              <w:jc w:val="center"/>
              <w:rPr>
                <w:rFonts w:eastAsia="Calibri"/>
                <w:b/>
                <w:kern w:val="0"/>
                <w:lang w:eastAsia="en-US"/>
              </w:rPr>
            </w:pPr>
            <w:r w:rsidRPr="005A7BC7">
              <w:rPr>
                <w:rFonts w:eastAsia="Calibri"/>
                <w:b/>
                <w:kern w:val="0"/>
                <w:lang w:eastAsia="en-US"/>
              </w:rPr>
              <w:t>Elu areng</w:t>
            </w:r>
            <w:r w:rsidR="00E707F2" w:rsidRPr="005A7BC7">
              <w:rPr>
                <w:rFonts w:eastAsia="Calibri"/>
                <w:b/>
                <w:kern w:val="0"/>
                <w:lang w:eastAsia="en-US"/>
              </w:rPr>
              <w:t xml:space="preserve"> Maal</w:t>
            </w:r>
          </w:p>
        </w:tc>
      </w:tr>
      <w:tr w:rsidR="00E707F2" w:rsidRPr="005A7BC7" w:rsidTr="00263050">
        <w:tc>
          <w:tcPr>
            <w:tcW w:w="15588" w:type="dxa"/>
            <w:gridSpan w:val="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A768B0" w:rsidRPr="005A7BC7" w:rsidRDefault="00A768B0" w:rsidP="00A768B0">
            <w:pPr>
              <w:pStyle w:val="Loendilik"/>
              <w:widowControl/>
              <w:numPr>
                <w:ilvl w:val="0"/>
                <w:numId w:val="1"/>
              </w:numPr>
              <w:suppressAutoHyphens w:val="0"/>
            </w:pPr>
            <w:r w:rsidRPr="005A7BC7">
              <w:t>õpilased</w:t>
            </w:r>
            <w:r w:rsidR="00C87F8B" w:rsidRPr="005A7BC7">
              <w:t xml:space="preserve"> saavad</w:t>
            </w:r>
            <w:r w:rsidRPr="005A7BC7">
              <w:t xml:space="preserve"> algteadmised elu arengust Maal läbi Maa geoloogilise arengu ning esmase arusaama geoloogilise aj</w:t>
            </w:r>
            <w:r w:rsidR="00C205E2" w:rsidRPr="005A7BC7">
              <w:t>a mõistest;</w:t>
            </w:r>
          </w:p>
          <w:p w:rsidR="00A768B0" w:rsidRPr="005A7BC7" w:rsidRDefault="00C205E2" w:rsidP="00A768B0">
            <w:pPr>
              <w:pStyle w:val="Loendilik"/>
              <w:widowControl/>
              <w:numPr>
                <w:ilvl w:val="0"/>
                <w:numId w:val="1"/>
              </w:numPr>
              <w:suppressAutoHyphens w:val="0"/>
            </w:pPr>
            <w:r w:rsidRPr="005A7BC7">
              <w:t>t</w:t>
            </w:r>
            <w:r w:rsidR="00A768B0" w:rsidRPr="005A7BC7">
              <w:t>eema aitab õpilastel aru saada evolutsiooni keerukusest ja p</w:t>
            </w:r>
            <w:r w:rsidRPr="005A7BC7">
              <w:t>ikkusest enne inimese tekkimist;</w:t>
            </w:r>
          </w:p>
          <w:p w:rsidR="00A768B0" w:rsidRPr="005A7BC7" w:rsidRDefault="00C205E2" w:rsidP="00A768B0">
            <w:pPr>
              <w:pStyle w:val="Loendilik"/>
              <w:widowControl/>
              <w:numPr>
                <w:ilvl w:val="0"/>
                <w:numId w:val="1"/>
              </w:numPr>
              <w:suppressAutoHyphens w:val="0"/>
            </w:pPr>
            <w:r w:rsidRPr="005A7BC7">
              <w:t>õ</w:t>
            </w:r>
            <w:r w:rsidR="00A768B0" w:rsidRPr="005A7BC7">
              <w:t>pilased õpivad tundma erinevaid ürgloomi, nende iseärasusi, elukeskkondi ning arengulisi kohastumusi</w:t>
            </w:r>
            <w:r w:rsidRPr="005A7BC7">
              <w:t>;</w:t>
            </w:r>
          </w:p>
          <w:p w:rsidR="00A768B0" w:rsidRPr="005A7BC7" w:rsidRDefault="00C205E2" w:rsidP="00A768B0">
            <w:pPr>
              <w:pStyle w:val="Loendilik"/>
              <w:widowControl/>
              <w:numPr>
                <w:ilvl w:val="0"/>
                <w:numId w:val="1"/>
              </w:numPr>
              <w:suppressAutoHyphens w:val="0"/>
            </w:pPr>
            <w:r w:rsidRPr="005A7BC7">
              <w:t>õ</w:t>
            </w:r>
            <w:r w:rsidR="00A768B0" w:rsidRPr="005A7BC7">
              <w:t>pilased saavad põhjaliku ülevaate kalade varajasest arengust tänapäevani kui ühest liikide arengu ja evolutsiooni näitest</w:t>
            </w:r>
            <w:r w:rsidRPr="005A7BC7">
              <w:t>;</w:t>
            </w:r>
          </w:p>
          <w:p w:rsidR="00A768B0" w:rsidRPr="005A7BC7" w:rsidRDefault="00C205E2" w:rsidP="00A768B0">
            <w:pPr>
              <w:pStyle w:val="Loendilik"/>
              <w:widowControl/>
              <w:numPr>
                <w:ilvl w:val="0"/>
                <w:numId w:val="1"/>
              </w:numPr>
              <w:suppressAutoHyphens w:val="0"/>
            </w:pPr>
            <w:r w:rsidRPr="005A7BC7">
              <w:t>õ</w:t>
            </w:r>
            <w:r w:rsidR="00A768B0" w:rsidRPr="005A7BC7">
              <w:t>pilased omandavad arusaama vee olulisusest elukeskkonnana juba evolutsiooni varajastes etappides</w:t>
            </w:r>
            <w:r w:rsidRPr="005A7BC7">
              <w:t>.</w:t>
            </w:r>
          </w:p>
        </w:tc>
      </w:tr>
      <w:tr w:rsidR="00E707F2" w:rsidRPr="005A7BC7" w:rsidTr="00263050">
        <w:tc>
          <w:tcPr>
            <w:tcW w:w="15588" w:type="dxa"/>
            <w:gridSpan w:val="9"/>
          </w:tcPr>
          <w:p w:rsidR="00E707F2" w:rsidRPr="005A7BC7" w:rsidRDefault="001647A3" w:rsidP="000D0DCE">
            <w:pPr>
              <w:widowControl/>
              <w:suppressAutoHyphens w:val="0"/>
              <w:rPr>
                <w:rFonts w:eastAsia="Calibri"/>
                <w:kern w:val="0"/>
                <w:lang w:eastAsia="en-US"/>
              </w:rPr>
            </w:pPr>
            <w:r w:rsidRPr="005A7BC7">
              <w:rPr>
                <w:rFonts w:eastAsia="Calibri"/>
                <w:kern w:val="0"/>
                <w:lang w:eastAsia="en-US"/>
              </w:rPr>
              <w:t>Varem</w:t>
            </w:r>
            <w:r w:rsidR="00E707F2" w:rsidRPr="005A7BC7">
              <w:rPr>
                <w:rFonts w:eastAsia="Calibri"/>
                <w:kern w:val="0"/>
                <w:lang w:eastAsia="en-US"/>
              </w:rPr>
              <w:t>õpitu</w:t>
            </w:r>
            <w:r w:rsidRPr="005A7BC7">
              <w:rPr>
                <w:rFonts w:eastAsia="Calibri"/>
                <w:kern w:val="0"/>
                <w:lang w:eastAsia="en-US"/>
              </w:rPr>
              <w:t>,</w:t>
            </w:r>
            <w:r w:rsidR="00E707F2" w:rsidRPr="005A7BC7">
              <w:rPr>
                <w:rFonts w:eastAsia="Calibri"/>
                <w:kern w:val="0"/>
                <w:lang w:eastAsia="en-US"/>
              </w:rPr>
              <w:t xml:space="preserve"> millele õppeprotsessis toetutakse:</w:t>
            </w:r>
          </w:p>
          <w:p w:rsidR="00E707F2" w:rsidRPr="005A7BC7" w:rsidRDefault="00C205E2"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C87F8B">
              <w:rPr>
                <w:rFonts w:eastAsia="Calibri"/>
                <w:kern w:val="0"/>
                <w:lang w:eastAsia="en-US"/>
              </w:rPr>
              <w:t>.</w:t>
            </w:r>
            <w:r w:rsidR="0012277A" w:rsidRPr="005A7BC7">
              <w:rPr>
                <w:rFonts w:eastAsia="Calibri"/>
                <w:kern w:val="0"/>
                <w:lang w:eastAsia="en-US"/>
              </w:rPr>
              <w:t>-5. klassis õpitu</w:t>
            </w:r>
            <w:r w:rsidRPr="005A7BC7">
              <w:t>;</w:t>
            </w:r>
          </w:p>
          <w:p w:rsidR="00EC21BC" w:rsidRPr="005A7BC7" w:rsidRDefault="00C205E2"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EC21BC" w:rsidRPr="005A7BC7">
              <w:rPr>
                <w:rFonts w:eastAsia="Calibri"/>
                <w:kern w:val="0"/>
                <w:lang w:eastAsia="en-US"/>
              </w:rPr>
              <w:t>elnevalt „Geoloogia 4.-6.“ huviringis I kursusel õpitud teadmised Maa geoloogilise ajaloo kohta</w:t>
            </w:r>
            <w:r w:rsidRPr="005A7BC7">
              <w:rPr>
                <w:rFonts w:eastAsia="Calibri"/>
                <w:kern w:val="0"/>
                <w:lang w:eastAsia="en-US"/>
              </w:rPr>
              <w:t>.</w:t>
            </w:r>
          </w:p>
        </w:tc>
      </w:tr>
      <w:tr w:rsidR="00E707F2" w:rsidRPr="005A7BC7" w:rsidTr="00263050">
        <w:tc>
          <w:tcPr>
            <w:tcW w:w="15588" w:type="dxa"/>
            <w:gridSpan w:val="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itulemused: </w:t>
            </w:r>
          </w:p>
          <w:p w:rsidR="00E707F2" w:rsidRPr="005A7BC7" w:rsidRDefault="00C205E2"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F09BC" w:rsidRPr="005A7BC7">
              <w:rPr>
                <w:rFonts w:eastAsia="Calibri"/>
                <w:kern w:val="0"/>
                <w:lang w:eastAsia="en-US"/>
              </w:rPr>
              <w:t>pilased omavad algteadmisi Maa ajaloo etappidest ja</w:t>
            </w:r>
            <w:r w:rsidR="00C87F8B" w:rsidRPr="005A7BC7">
              <w:rPr>
                <w:rFonts w:eastAsia="Calibri"/>
                <w:kern w:val="0"/>
                <w:lang w:eastAsia="en-US"/>
              </w:rPr>
              <w:t xml:space="preserve"> tä</w:t>
            </w:r>
            <w:r w:rsidR="00C87F8B">
              <w:rPr>
                <w:rFonts w:eastAsia="Calibri"/>
                <w:kern w:val="0"/>
                <w:lang w:eastAsia="en-US"/>
              </w:rPr>
              <w:t>htsamate</w:t>
            </w:r>
            <w:r w:rsidR="009F09BC" w:rsidRPr="005A7BC7">
              <w:rPr>
                <w:rFonts w:eastAsia="Calibri"/>
                <w:kern w:val="0"/>
                <w:lang w:eastAsia="en-US"/>
              </w:rPr>
              <w:t xml:space="preserve"> evo</w:t>
            </w:r>
            <w:r w:rsidR="00C87F8B">
              <w:rPr>
                <w:rFonts w:eastAsia="Calibri"/>
                <w:kern w:val="0"/>
                <w:lang w:eastAsia="en-US"/>
              </w:rPr>
              <w:t>lutsiooniliste</w:t>
            </w:r>
            <w:r w:rsidR="009F09BC" w:rsidRPr="005A7BC7">
              <w:rPr>
                <w:rFonts w:eastAsia="Calibri"/>
                <w:kern w:val="0"/>
                <w:lang w:eastAsia="en-US"/>
              </w:rPr>
              <w:t xml:space="preserve"> </w:t>
            </w:r>
            <w:r w:rsidR="00C87F8B">
              <w:rPr>
                <w:rFonts w:eastAsia="Calibri"/>
                <w:kern w:val="0"/>
                <w:lang w:eastAsia="en-US"/>
              </w:rPr>
              <w:t xml:space="preserve">sündmuste </w:t>
            </w:r>
            <w:r w:rsidR="009F09BC" w:rsidRPr="005A7BC7">
              <w:rPr>
                <w:rFonts w:eastAsia="Calibri"/>
                <w:kern w:val="0"/>
                <w:lang w:eastAsia="en-US"/>
              </w:rPr>
              <w:t>toimumise aegadest</w:t>
            </w:r>
            <w:r w:rsidRPr="005A7BC7">
              <w:t>;</w:t>
            </w:r>
          </w:p>
          <w:p w:rsidR="009F09BC" w:rsidRPr="005A7BC7" w:rsidRDefault="00C205E2"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F09BC" w:rsidRPr="005A7BC7">
              <w:rPr>
                <w:rFonts w:eastAsia="Calibri"/>
                <w:kern w:val="0"/>
                <w:lang w:eastAsia="en-US"/>
              </w:rPr>
              <w:t>pilased oskavad nimetada 5-6 erinevat ürglooma ning kirjeldada nende peamisi iseärasusi ning eluviisi</w:t>
            </w:r>
            <w:r w:rsidRPr="005A7BC7">
              <w:t>;</w:t>
            </w:r>
          </w:p>
          <w:p w:rsidR="009F09BC" w:rsidRPr="005A7BC7" w:rsidRDefault="00C205E2"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F09BC" w:rsidRPr="005A7BC7">
              <w:rPr>
                <w:rFonts w:eastAsia="Calibri"/>
                <w:kern w:val="0"/>
                <w:lang w:eastAsia="en-US"/>
              </w:rPr>
              <w:t>pilased mõistavad loomade varajast evolutsiooni ning evolutsiooni keerukust kalade arengu näitel</w:t>
            </w:r>
            <w:r w:rsidRPr="005A7BC7">
              <w:t>;</w:t>
            </w:r>
          </w:p>
          <w:p w:rsidR="009F09BC" w:rsidRPr="005A7BC7" w:rsidRDefault="00C205E2"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o</w:t>
            </w:r>
            <w:r w:rsidR="00C87F8B">
              <w:rPr>
                <w:rFonts w:eastAsia="Calibri"/>
                <w:kern w:val="0"/>
                <w:lang w:eastAsia="en-US"/>
              </w:rPr>
              <w:t>mandatud on selge aru</w:t>
            </w:r>
            <w:r w:rsidR="009F09BC" w:rsidRPr="005A7BC7">
              <w:rPr>
                <w:rFonts w:eastAsia="Calibri"/>
                <w:kern w:val="0"/>
                <w:lang w:eastAsia="en-US"/>
              </w:rPr>
              <w:t xml:space="preserve">saam vee olulisusest elukeskkonnana </w:t>
            </w:r>
            <w:r w:rsidR="00C87F8B">
              <w:rPr>
                <w:rFonts w:eastAsia="Calibri"/>
                <w:kern w:val="0"/>
                <w:lang w:eastAsia="en-US"/>
              </w:rPr>
              <w:t>eeskätt varajastes evolutsiooni</w:t>
            </w:r>
            <w:r w:rsidR="009F09BC" w:rsidRPr="005A7BC7">
              <w:rPr>
                <w:rFonts w:eastAsia="Calibri"/>
                <w:kern w:val="0"/>
                <w:lang w:eastAsia="en-US"/>
              </w:rPr>
              <w:t>etappides</w:t>
            </w:r>
            <w:r w:rsidRPr="005A7BC7">
              <w:rPr>
                <w:rFonts w:eastAsia="Calibri"/>
                <w:kern w:val="0"/>
                <w:lang w:eastAsia="en-US"/>
              </w:rPr>
              <w:t>.</w:t>
            </w:r>
          </w:p>
        </w:tc>
      </w:tr>
      <w:tr w:rsidR="00E707F2" w:rsidRPr="005A7BC7" w:rsidTr="00263050">
        <w:tc>
          <w:tcPr>
            <w:tcW w:w="15588" w:type="dxa"/>
            <w:gridSpan w:val="9"/>
          </w:tcPr>
          <w:p w:rsidR="00E707F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E707F2" w:rsidRPr="005A7BC7">
              <w:rPr>
                <w:rFonts w:eastAsia="Calibri"/>
                <w:kern w:val="0"/>
                <w:lang w:eastAsia="en-US"/>
              </w:rPr>
              <w:t>ingid juhendaja õppematerjalidele ning soovituslik kirjandus:</w:t>
            </w:r>
          </w:p>
          <w:p w:rsidR="009F09BC" w:rsidRPr="005A7BC7" w:rsidRDefault="009F09BC" w:rsidP="009F09BC">
            <w:pPr>
              <w:pStyle w:val="Loendilik"/>
              <w:widowControl/>
              <w:numPr>
                <w:ilvl w:val="0"/>
                <w:numId w:val="1"/>
              </w:numPr>
              <w:suppressAutoHyphens w:val="0"/>
              <w:rPr>
                <w:rStyle w:val="Hperlink"/>
                <w:color w:val="auto"/>
                <w:u w:val="none"/>
              </w:rPr>
            </w:pPr>
            <w:r w:rsidRPr="005A7BC7">
              <w:t>Eesti Loodusmuuseumi näi</w:t>
            </w:r>
            <w:r w:rsidR="00C87F8B">
              <w:t>tuse „Müstiline ürgmeri“</w:t>
            </w:r>
            <w:r w:rsidRPr="005A7BC7">
              <w:t xml:space="preserve"> eestikeelne online-kataloog ja infomaterjal Maa tekkimise </w:t>
            </w:r>
            <w:r w:rsidR="00C87F8B">
              <w:t>ja elu arengu kohta:</w:t>
            </w:r>
            <w:r w:rsidRPr="005A7BC7">
              <w:t xml:space="preserve"> </w:t>
            </w:r>
            <w:hyperlink r:id="rId75" w:history="1">
              <w:r w:rsidRPr="005A7BC7">
                <w:rPr>
                  <w:rStyle w:val="Hperlink"/>
                </w:rPr>
                <w:t>http://www.loodusmuuseum.ee/sites/default/files/M%C3%BCstiline%20%C3%BCrgmeri%20EST.pdf</w:t>
              </w:r>
            </w:hyperlink>
            <w:r w:rsidR="00C205E2" w:rsidRPr="005A7BC7">
              <w:t>;</w:t>
            </w:r>
          </w:p>
          <w:p w:rsidR="009F09BC" w:rsidRPr="005A7BC7" w:rsidRDefault="009F09BC" w:rsidP="009F09BC">
            <w:pPr>
              <w:pStyle w:val="Loendilik"/>
              <w:widowControl/>
              <w:numPr>
                <w:ilvl w:val="0"/>
                <w:numId w:val="1"/>
              </w:numPr>
              <w:suppressAutoHyphens w:val="0"/>
            </w:pPr>
            <w:r w:rsidRPr="005A7BC7">
              <w:rPr>
                <w:rStyle w:val="Hperlink"/>
                <w:color w:val="auto"/>
                <w:u w:val="none"/>
              </w:rPr>
              <w:t>M.</w:t>
            </w:r>
            <w:r w:rsidR="00C205E2" w:rsidRPr="005A7BC7">
              <w:rPr>
                <w:rStyle w:val="Hperlink"/>
                <w:color w:val="auto"/>
                <w:u w:val="none"/>
              </w:rPr>
              <w:t xml:space="preserve"> </w:t>
            </w:r>
            <w:r w:rsidRPr="005A7BC7">
              <w:rPr>
                <w:rStyle w:val="Hperlink"/>
                <w:color w:val="auto"/>
                <w:u w:val="none"/>
              </w:rPr>
              <w:t>Isakari koostatud veebipõhine eestikeelne õppematerjal elu</w:t>
            </w:r>
            <w:r w:rsidR="00C87F8B">
              <w:rPr>
                <w:rStyle w:val="Hperlink"/>
                <w:color w:val="auto"/>
                <w:u w:val="none"/>
              </w:rPr>
              <w:t xml:space="preserve"> </w:t>
            </w:r>
            <w:r w:rsidRPr="005A7BC7">
              <w:rPr>
                <w:rStyle w:val="Hperlink"/>
                <w:color w:val="auto"/>
                <w:u w:val="none"/>
              </w:rPr>
              <w:t xml:space="preserve">arengust ning kalade evolutsioonist: </w:t>
            </w:r>
            <w:hyperlink r:id="rId76" w:history="1">
              <w:r w:rsidRPr="005A7BC7">
                <w:rPr>
                  <w:rStyle w:val="Hperlink"/>
                </w:rPr>
                <w:t>http://www.ut.ee/BGGM/eluareng/paleosoikum.html</w:t>
              </w:r>
            </w:hyperlink>
            <w:r w:rsidR="00C205E2" w:rsidRPr="005A7BC7">
              <w:t>;</w:t>
            </w:r>
          </w:p>
          <w:p w:rsidR="004D4F07" w:rsidRPr="005A7BC7" w:rsidRDefault="00C205E2" w:rsidP="004D4F07">
            <w:pPr>
              <w:pStyle w:val="Loendilik"/>
              <w:widowControl/>
              <w:numPr>
                <w:ilvl w:val="0"/>
                <w:numId w:val="1"/>
              </w:numPr>
              <w:suppressAutoHyphens w:val="0"/>
              <w:rPr>
                <w:rStyle w:val="Hperlink"/>
                <w:color w:val="auto"/>
                <w:u w:val="none"/>
              </w:rPr>
            </w:pPr>
            <w:r w:rsidRPr="005A7BC7">
              <w:t>i</w:t>
            </w:r>
            <w:r w:rsidR="009F09BC" w:rsidRPr="005A7BC7">
              <w:t xml:space="preserve">nglisekeelne põhjalik tekst kalade varajase evolutsiooni kohta vikipeedias: </w:t>
            </w:r>
            <w:hyperlink r:id="rId77" w:history="1">
              <w:r w:rsidR="004D4F07" w:rsidRPr="005A7BC7">
                <w:rPr>
                  <w:rStyle w:val="Hperlink"/>
                </w:rPr>
                <w:t>https://en.wikipedia.org/wiki/Evolution_of_fish</w:t>
              </w:r>
            </w:hyperlink>
            <w:r w:rsidRPr="005A7BC7">
              <w:t>;</w:t>
            </w:r>
          </w:p>
          <w:p w:rsidR="004D4F07" w:rsidRPr="005A7BC7" w:rsidRDefault="009F09BC" w:rsidP="009F09BC">
            <w:pPr>
              <w:pStyle w:val="Loendilik"/>
              <w:widowControl/>
              <w:numPr>
                <w:ilvl w:val="0"/>
                <w:numId w:val="1"/>
              </w:numPr>
              <w:suppressAutoHyphens w:val="0"/>
              <w:rPr>
                <w:rStyle w:val="Hperlink"/>
                <w:color w:val="auto"/>
                <w:u w:val="none"/>
              </w:rPr>
            </w:pPr>
            <w:r w:rsidRPr="005A7BC7">
              <w:t xml:space="preserve">Eesti Stratigraafia Komisjoni kodulehelt allalaetavad eestikeelsed stratigraafilised ajatabelid: </w:t>
            </w:r>
            <w:hyperlink r:id="rId78" w:history="1">
              <w:r w:rsidRPr="005A7BC7">
                <w:rPr>
                  <w:rStyle w:val="Hperlink"/>
                </w:rPr>
                <w:t>http://stratigraafia.info/</w:t>
              </w:r>
            </w:hyperlink>
            <w:r w:rsidR="00C205E2" w:rsidRPr="005A7BC7">
              <w:t>;</w:t>
            </w:r>
          </w:p>
          <w:p w:rsidR="00E13715" w:rsidRPr="005A7BC7" w:rsidRDefault="00C205E2" w:rsidP="00E13715">
            <w:pPr>
              <w:pStyle w:val="Loendilik"/>
              <w:widowControl/>
              <w:numPr>
                <w:ilvl w:val="0"/>
                <w:numId w:val="1"/>
              </w:numPr>
              <w:suppressAutoHyphens w:val="0"/>
              <w:rPr>
                <w:rStyle w:val="Hperlink"/>
                <w:color w:val="auto"/>
                <w:u w:val="none"/>
              </w:rPr>
            </w:pPr>
            <w:r w:rsidRPr="005A7BC7">
              <w:rPr>
                <w:rStyle w:val="Hperlink"/>
                <w:color w:val="auto"/>
                <w:u w:val="none"/>
              </w:rPr>
              <w:t>i</w:t>
            </w:r>
            <w:r w:rsidR="00E13715" w:rsidRPr="005A7BC7">
              <w:rPr>
                <w:rStyle w:val="Hperlink"/>
                <w:color w:val="auto"/>
                <w:u w:val="none"/>
              </w:rPr>
              <w:t xml:space="preserve">nglisekeelne õppematerjal loomade ja taimede varajasest arengust Waikato Ülikooli kodulehel: </w:t>
            </w:r>
            <w:hyperlink r:id="rId79" w:history="1">
              <w:r w:rsidR="00E13715" w:rsidRPr="005A7BC7">
                <w:rPr>
                  <w:rStyle w:val="Hperlink"/>
                </w:rPr>
                <w:t>http://sci.waikato.ac.nz/evolution/AnimalEvolution.shtml</w:t>
              </w:r>
            </w:hyperlink>
            <w:r w:rsidRPr="005A7BC7">
              <w:t>;</w:t>
            </w:r>
          </w:p>
          <w:p w:rsidR="00E13715" w:rsidRPr="005A7BC7" w:rsidRDefault="00C205E2" w:rsidP="00C47652">
            <w:pPr>
              <w:pStyle w:val="Loendilik"/>
              <w:widowControl/>
              <w:numPr>
                <w:ilvl w:val="0"/>
                <w:numId w:val="1"/>
              </w:numPr>
              <w:suppressAutoHyphens w:val="0"/>
            </w:pPr>
            <w:r w:rsidRPr="005A7BC7">
              <w:t>i</w:t>
            </w:r>
            <w:r w:rsidR="00E13715" w:rsidRPr="005A7BC7">
              <w:t xml:space="preserve">nglisekeelne evolutisooni ajajoon vikipeedias: </w:t>
            </w:r>
            <w:hyperlink r:id="rId80" w:history="1">
              <w:r w:rsidR="00C47652" w:rsidRPr="005A7BC7">
                <w:rPr>
                  <w:rStyle w:val="Hperlink"/>
                </w:rPr>
                <w:t>https://en.wikipedia.org/wiki/Timeline_of_the_evolutionary_history_of_life</w:t>
              </w:r>
            </w:hyperlink>
            <w:r w:rsidRPr="005A7BC7">
              <w:t>;</w:t>
            </w:r>
          </w:p>
          <w:p w:rsidR="00C47652" w:rsidRPr="005A7BC7" w:rsidRDefault="00C205E2" w:rsidP="00C205E2">
            <w:pPr>
              <w:pStyle w:val="Loendilik"/>
              <w:widowControl/>
              <w:numPr>
                <w:ilvl w:val="0"/>
                <w:numId w:val="1"/>
              </w:numPr>
              <w:suppressAutoHyphens w:val="0"/>
            </w:pPr>
            <w:r w:rsidRPr="005A7BC7">
              <w:t>i</w:t>
            </w:r>
            <w:r w:rsidR="00C47652" w:rsidRPr="005A7BC7">
              <w:t xml:space="preserve">nglisekeelne evolutsiooni ajajoon </w:t>
            </w:r>
            <w:r w:rsidR="00C47652" w:rsidRPr="005A7BC7">
              <w:rPr>
                <w:i/>
              </w:rPr>
              <w:t>School of Biological Sciences</w:t>
            </w:r>
            <w:r w:rsidR="00C47652" w:rsidRPr="005A7BC7">
              <w:t xml:space="preserve"> kodulehel: </w:t>
            </w:r>
            <w:hyperlink r:id="rId81" w:history="1">
              <w:r w:rsidR="00C47652" w:rsidRPr="005A7BC7">
                <w:rPr>
                  <w:rStyle w:val="Hperlink"/>
                </w:rPr>
                <w:t>http://www.zo.utexas.edu/faculty/sjasper/images/f26.1.jpg</w:t>
              </w:r>
            </w:hyperlink>
            <w:r w:rsidRPr="005A7BC7">
              <w:t>;</w:t>
            </w:r>
          </w:p>
          <w:p w:rsidR="00C47652" w:rsidRPr="005A7BC7" w:rsidRDefault="00C205E2" w:rsidP="00C47652">
            <w:pPr>
              <w:pStyle w:val="Loendilik"/>
              <w:widowControl/>
              <w:numPr>
                <w:ilvl w:val="0"/>
                <w:numId w:val="1"/>
              </w:numPr>
              <w:suppressAutoHyphens w:val="0"/>
            </w:pPr>
            <w:r w:rsidRPr="005A7BC7">
              <w:t>i</w:t>
            </w:r>
            <w:r w:rsidR="00C47652" w:rsidRPr="005A7BC7">
              <w:t xml:space="preserve">nglisekeelne </w:t>
            </w:r>
            <w:r w:rsidR="00C47652" w:rsidRPr="005A7BC7">
              <w:rPr>
                <w:i/>
              </w:rPr>
              <w:t xml:space="preserve">National Academy of Science </w:t>
            </w:r>
            <w:r w:rsidR="00C47652" w:rsidRPr="005A7BC7">
              <w:t>õpik „</w:t>
            </w:r>
            <w:r w:rsidR="00C47652" w:rsidRPr="005A7BC7">
              <w:rPr>
                <w:shd w:val="clear" w:color="auto" w:fill="FFFFFF"/>
              </w:rPr>
              <w:t>Teaching About Evolution and the Nature of Science</w:t>
            </w:r>
            <w:r w:rsidR="00C47652" w:rsidRPr="005A7BC7">
              <w:t xml:space="preserve">. 1998“. Veebi koopia: </w:t>
            </w:r>
            <w:hyperlink r:id="rId82" w:history="1">
              <w:r w:rsidR="00C47652" w:rsidRPr="005A7BC7">
                <w:rPr>
                  <w:rStyle w:val="Hperlink"/>
                </w:rPr>
                <w:t>https://www.nap.edu/read/5787/chapter/1</w:t>
              </w:r>
            </w:hyperlink>
          </w:p>
          <w:p w:rsidR="00C47652" w:rsidRPr="005A7BC7" w:rsidRDefault="00C908B9" w:rsidP="00C908B9">
            <w:pPr>
              <w:pStyle w:val="Loendilik"/>
              <w:widowControl/>
              <w:suppressAutoHyphens w:val="0"/>
            </w:pPr>
            <w:r w:rsidRPr="005A7BC7">
              <w:t>(eeskätt p</w:t>
            </w:r>
            <w:r w:rsidR="009C1C74" w:rsidRPr="005A7BC7">
              <w:t>a</w:t>
            </w:r>
            <w:r w:rsidRPr="005A7BC7">
              <w:t>ragrahv 3)</w:t>
            </w:r>
            <w:r w:rsidR="00C205E2" w:rsidRPr="005A7BC7">
              <w:t>.</w:t>
            </w:r>
          </w:p>
        </w:tc>
      </w:tr>
      <w:tr w:rsidR="00E707F2" w:rsidRPr="005A7BC7" w:rsidTr="00263050">
        <w:tc>
          <w:tcPr>
            <w:tcW w:w="15588" w:type="dxa"/>
            <w:gridSpan w:val="9"/>
          </w:tcPr>
          <w:p w:rsidR="00E707F2" w:rsidRPr="005A7BC7" w:rsidRDefault="00396E58" w:rsidP="00396E58">
            <w:pPr>
              <w:widowControl/>
              <w:suppressAutoHyphens w:val="0"/>
              <w:rPr>
                <w:rFonts w:eastAsia="Calibri"/>
                <w:kern w:val="0"/>
                <w:lang w:eastAsia="en-US"/>
              </w:rPr>
            </w:pPr>
            <w:r w:rsidRPr="005A7BC7">
              <w:rPr>
                <w:rFonts w:eastAsia="Calibri"/>
                <w:kern w:val="0"/>
                <w:lang w:eastAsia="en-US"/>
              </w:rPr>
              <w:t xml:space="preserve">Lõiming õppekava teemadega: </w:t>
            </w:r>
            <w:r w:rsidR="001F7863" w:rsidRPr="005A7BC7">
              <w:rPr>
                <w:rFonts w:eastAsia="Calibri"/>
                <w:kern w:val="0"/>
                <w:lang w:eastAsia="en-US"/>
              </w:rPr>
              <w:t>1.-5.</w:t>
            </w:r>
            <w:r w:rsidR="00C87F8B">
              <w:rPr>
                <w:rFonts w:eastAsia="Calibri"/>
                <w:kern w:val="0"/>
                <w:lang w:eastAsia="en-US"/>
              </w:rPr>
              <w:t xml:space="preserve"> </w:t>
            </w:r>
            <w:r w:rsidR="001F7863" w:rsidRPr="005A7BC7">
              <w:rPr>
                <w:rFonts w:eastAsia="Calibri"/>
                <w:kern w:val="0"/>
                <w:lang w:eastAsia="en-US"/>
              </w:rPr>
              <w:t>kl LÕ erinevad bioloogia ja zooloogia teemad; 5. kl. LÕ teema „Kalade areng“ ja „Vesi kui elukeskkond“.</w:t>
            </w:r>
          </w:p>
        </w:tc>
      </w:tr>
      <w:tr w:rsidR="0000174C" w:rsidRPr="005A7BC7" w:rsidTr="00625DE8">
        <w:tc>
          <w:tcPr>
            <w:tcW w:w="2263" w:type="dxa"/>
          </w:tcPr>
          <w:p w:rsidR="0000174C" w:rsidRPr="005A7BC7" w:rsidRDefault="0000174C" w:rsidP="00796A6E">
            <w:pPr>
              <w:widowControl/>
              <w:suppressAutoHyphens w:val="0"/>
              <w:rPr>
                <w:rFonts w:eastAsia="Calibri"/>
                <w:b/>
                <w:kern w:val="0"/>
                <w:lang w:eastAsia="en-US"/>
              </w:rPr>
            </w:pPr>
          </w:p>
        </w:tc>
        <w:tc>
          <w:tcPr>
            <w:tcW w:w="8080" w:type="dxa"/>
            <w:gridSpan w:val="4"/>
          </w:tcPr>
          <w:p w:rsidR="0000174C" w:rsidRPr="005A7BC7" w:rsidRDefault="0000174C" w:rsidP="00796A6E">
            <w:pPr>
              <w:widowControl/>
              <w:suppressAutoHyphens w:val="0"/>
              <w:rPr>
                <w:rFonts w:eastAsia="Calibri"/>
                <w:b/>
                <w:kern w:val="0"/>
                <w:lang w:eastAsia="en-US"/>
              </w:rPr>
            </w:pPr>
          </w:p>
        </w:tc>
        <w:tc>
          <w:tcPr>
            <w:tcW w:w="2693" w:type="dxa"/>
            <w:gridSpan w:val="2"/>
          </w:tcPr>
          <w:p w:rsidR="0000174C" w:rsidRPr="005A7BC7" w:rsidRDefault="0000174C" w:rsidP="00796A6E">
            <w:pPr>
              <w:widowControl/>
              <w:suppressAutoHyphens w:val="0"/>
              <w:rPr>
                <w:rFonts w:eastAsia="Calibri"/>
                <w:b/>
                <w:kern w:val="0"/>
                <w:lang w:eastAsia="en-US"/>
              </w:rPr>
            </w:pPr>
          </w:p>
        </w:tc>
        <w:tc>
          <w:tcPr>
            <w:tcW w:w="1560" w:type="dxa"/>
          </w:tcPr>
          <w:p w:rsidR="0000174C" w:rsidRPr="005A7BC7" w:rsidRDefault="0000174C" w:rsidP="00796A6E">
            <w:pPr>
              <w:widowControl/>
              <w:suppressAutoHyphens w:val="0"/>
              <w:rPr>
                <w:rFonts w:eastAsia="Calibri"/>
                <w:b/>
                <w:kern w:val="0"/>
                <w:lang w:eastAsia="en-US"/>
              </w:rPr>
            </w:pPr>
          </w:p>
        </w:tc>
        <w:tc>
          <w:tcPr>
            <w:tcW w:w="992" w:type="dxa"/>
          </w:tcPr>
          <w:p w:rsidR="0000174C" w:rsidRPr="005A7BC7" w:rsidRDefault="0000174C" w:rsidP="00796A6E">
            <w:pPr>
              <w:widowControl/>
              <w:suppressAutoHyphens w:val="0"/>
              <w:rPr>
                <w:rFonts w:eastAsia="Calibri"/>
                <w:b/>
                <w:kern w:val="0"/>
                <w:lang w:eastAsia="en-US"/>
              </w:rPr>
            </w:pPr>
          </w:p>
        </w:tc>
      </w:tr>
      <w:tr w:rsidR="001F7863" w:rsidRPr="005A7BC7" w:rsidTr="00625DE8">
        <w:tc>
          <w:tcPr>
            <w:tcW w:w="2263" w:type="dxa"/>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Teemad/ tegevused</w:t>
            </w:r>
          </w:p>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Mõisted</w:t>
            </w:r>
          </w:p>
        </w:tc>
        <w:tc>
          <w:tcPr>
            <w:tcW w:w="8080" w:type="dxa"/>
            <w:gridSpan w:val="4"/>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693" w:type="dxa"/>
            <w:gridSpan w:val="2"/>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560" w:type="dxa"/>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Kestvus 12 tundi</w:t>
            </w:r>
          </w:p>
        </w:tc>
      </w:tr>
      <w:tr w:rsidR="001F7863" w:rsidRPr="005A7BC7" w:rsidTr="00625DE8">
        <w:tc>
          <w:tcPr>
            <w:tcW w:w="2263" w:type="dxa"/>
          </w:tcPr>
          <w:p w:rsidR="001F7863" w:rsidRPr="00C87F8B" w:rsidRDefault="00C87F8B" w:rsidP="00C87F8B">
            <w:pPr>
              <w:widowControl/>
              <w:suppressAutoHyphens w:val="0"/>
              <w:rPr>
                <w:rFonts w:eastAsia="Calibri"/>
                <w:b/>
                <w:kern w:val="0"/>
                <w:lang w:eastAsia="en-US"/>
              </w:rPr>
            </w:pPr>
            <w:r w:rsidRPr="00C87F8B">
              <w:rPr>
                <w:rFonts w:eastAsia="Calibri"/>
                <w:b/>
                <w:kern w:val="0"/>
                <w:lang w:eastAsia="en-US"/>
              </w:rPr>
              <w:t>1.</w:t>
            </w:r>
            <w:r>
              <w:rPr>
                <w:rFonts w:eastAsia="Calibri"/>
                <w:b/>
                <w:kern w:val="0"/>
                <w:lang w:eastAsia="en-US"/>
              </w:rPr>
              <w:t xml:space="preserve"> </w:t>
            </w:r>
            <w:r w:rsidR="001F7863" w:rsidRPr="00C87F8B">
              <w:rPr>
                <w:rFonts w:eastAsia="Calibri"/>
                <w:b/>
                <w:kern w:val="0"/>
                <w:lang w:eastAsia="en-US"/>
              </w:rPr>
              <w:t>Loomade ja taimede areng</w:t>
            </w:r>
          </w:p>
          <w:p w:rsidR="001F7863" w:rsidRPr="005A7BC7" w:rsidRDefault="001F7863" w:rsidP="00796A6E">
            <w:pPr>
              <w:pStyle w:val="Loendilik"/>
              <w:widowControl/>
              <w:suppressAutoHyphens w:val="0"/>
              <w:ind w:left="360"/>
              <w:rPr>
                <w:rFonts w:eastAsia="Calibri"/>
                <w:b/>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Mõisted: ajastute nimed (Devon, Ordoviitsium jne), stratigraafia, geokronoloogia.</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i/>
                <w:kern w:val="0"/>
                <w:lang w:eastAsia="en-US"/>
              </w:rPr>
            </w:pPr>
          </w:p>
        </w:tc>
        <w:tc>
          <w:tcPr>
            <w:tcW w:w="8080" w:type="dxa"/>
            <w:gridSpan w:val="4"/>
          </w:tcPr>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Auditiivne osa ning arutelu</w:t>
            </w:r>
            <w:r w:rsidR="00C87F8B">
              <w:rPr>
                <w:rFonts w:eastAsia="Calibri"/>
                <w:kern w:val="0"/>
                <w:lang w:eastAsia="en-US"/>
              </w:rPr>
              <w:t xml:space="preserve">: korratakse </w:t>
            </w:r>
            <w:r w:rsidRPr="005A7BC7">
              <w:rPr>
                <w:rFonts w:eastAsia="Calibri"/>
                <w:kern w:val="0"/>
                <w:lang w:eastAsia="en-US"/>
              </w:rPr>
              <w:t>ja tuletatakse meelde eelmisel kursusel evolutsiooni kohta õpitu. Juhendaja annab õpilastele võimaluse rääkida sellest, mida nad eelnevalt teavad loomade ja taimede evolutsioonist. Pärast ar</w:t>
            </w:r>
            <w:r w:rsidR="00C87F8B">
              <w:rPr>
                <w:rFonts w:eastAsia="Calibri"/>
                <w:kern w:val="0"/>
                <w:lang w:eastAsia="en-US"/>
              </w:rPr>
              <w:t xml:space="preserve">utelu annab juhendaja </w:t>
            </w:r>
            <w:r w:rsidRPr="005A7BC7">
              <w:rPr>
                <w:rFonts w:eastAsia="Calibri"/>
                <w:kern w:val="0"/>
                <w:lang w:eastAsia="en-US"/>
              </w:rPr>
              <w:t>ülevaate Maa evolutsiooni ajaloost – arengu ajajoonest (millal tekkisid esimesed taimed, millal esimesed neljajalgsed, millal liikus elu maismaale jne).</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õpilased tutvuvad iseseisvalt zoomitava elu fülogeneetilise puuga internetist ning püüavad leida liikidevahelisi seoseid (nt hiid-panda) </w:t>
            </w:r>
            <w:hyperlink r:id="rId83" w:history="1">
              <w:r w:rsidRPr="005A7BC7">
                <w:rPr>
                  <w:rStyle w:val="Hperlink"/>
                  <w:rFonts w:eastAsia="Calibri"/>
                  <w:kern w:val="0"/>
                  <w:lang w:eastAsia="en-US"/>
                </w:rPr>
                <w:t>http://www.onezoom.org/</w:t>
              </w:r>
            </w:hyperlink>
            <w:r w:rsidRPr="005A7BC7">
              <w:rPr>
                <w:rStyle w:val="Hperlink"/>
                <w:rFonts w:eastAsia="Calibri"/>
                <w:color w:val="auto"/>
                <w:kern w:val="0"/>
                <w:u w:val="none"/>
                <w:lang w:eastAsia="en-US"/>
              </w:rPr>
              <w:t>.</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Praktiline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Maa arengu joonistamine kellana. Õpilased joonistavad valgele paberile suure kella kontuurid. Kella sektoritesse joonistatakse Maal aset leidnud sündmused alates Maa tekkimisest õiges ajalises järjestuses ning proportsionaalsuses (</w:t>
            </w:r>
            <w:hyperlink r:id="rId84" w:history="1">
              <w:r w:rsidRPr="005A7BC7">
                <w:rPr>
                  <w:rStyle w:val="Hperlink"/>
                  <w:rFonts w:eastAsia="Calibri"/>
                  <w:kern w:val="0"/>
                  <w:lang w:eastAsia="en-US"/>
                </w:rPr>
                <w:t>http://education.sovereignhill.com.au/media/uploads/WorldClock.pdf</w:t>
              </w:r>
            </w:hyperlink>
            <w:r w:rsidRPr="005A7BC7">
              <w:rPr>
                <w:rFonts w:eastAsia="Calibri"/>
                <w:kern w:val="0"/>
                <w:lang w:eastAsia="en-US"/>
              </w:rPr>
              <w:t xml:space="preserve"> või alternatiivne näidis </w:t>
            </w:r>
            <w:r w:rsidRPr="005A7BC7">
              <w:rPr>
                <w:rFonts w:eastAsia="Calibri"/>
                <w:i/>
                <w:kern w:val="0"/>
                <w:lang w:eastAsia="en-US"/>
              </w:rPr>
              <w:t>google</w:t>
            </w:r>
            <w:r w:rsidRPr="005A7BC7">
              <w:rPr>
                <w:rFonts w:eastAsia="Calibri"/>
                <w:kern w:val="0"/>
                <w:lang w:eastAsia="en-US"/>
              </w:rPr>
              <w:t>-otsingus piltide kataloogist märksõnadega nt „earth evolution clock“ või „earth history on a clock“). Õpilased kasutavad oma kreatiivsust piltide ja tekstide lisamisel olulisemate sündmuste juurde.</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693" w:type="dxa"/>
            <w:gridSpan w:val="2"/>
          </w:tcPr>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Bioloogia-zooloogia:</w:t>
            </w:r>
            <w:r w:rsidRPr="005A7BC7">
              <w:rPr>
                <w:rFonts w:eastAsia="Calibri"/>
                <w:kern w:val="0"/>
                <w:lang w:eastAsia="en-US"/>
              </w:rPr>
              <w:t xml:space="preserve"> loomade ja taimede varajane areng, seosed tänapäevaste liikidega.</w:t>
            </w:r>
          </w:p>
          <w:p w:rsidR="001F7863" w:rsidRPr="005A7BC7" w:rsidRDefault="001F7863" w:rsidP="00796A6E">
            <w:pPr>
              <w:widowControl/>
              <w:suppressAutoHyphens w:val="0"/>
              <w:rPr>
                <w:rFonts w:eastAsia="Calibri"/>
                <w:kern w:val="0"/>
                <w:lang w:eastAsia="en-US"/>
              </w:rPr>
            </w:pPr>
          </w:p>
        </w:tc>
        <w:tc>
          <w:tcPr>
            <w:tcW w:w="1560" w:type="dxa"/>
          </w:tcPr>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IKT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arvuti, internet.</w:t>
            </w:r>
          </w:p>
          <w:p w:rsidR="001F7863" w:rsidRPr="005A7BC7" w:rsidRDefault="001F7863" w:rsidP="00796A6E">
            <w:pPr>
              <w:widowControl/>
              <w:suppressAutoHyphens w:val="0"/>
              <w:rPr>
                <w:rFonts w:eastAsia="Calibri"/>
                <w: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Praktiline töö:</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valge paber, värvipliiatsid, soovi</w:t>
            </w:r>
            <w:r w:rsidR="00C87F8B">
              <w:rPr>
                <w:rFonts w:eastAsia="Calibri"/>
                <w:kern w:val="0"/>
                <w:lang w:eastAsia="en-US"/>
              </w:rPr>
              <w:t xml:space="preserve"> </w:t>
            </w:r>
            <w:r w:rsidRPr="005A7BC7">
              <w:rPr>
                <w:rFonts w:eastAsia="Calibri"/>
                <w:kern w:val="0"/>
                <w:lang w:eastAsia="en-US"/>
              </w:rPr>
              <w:t>korral värvilised paberid, joonistamise ja kirjutamise vahendid, käärid, vajadusel liim.</w:t>
            </w:r>
          </w:p>
        </w:tc>
        <w:tc>
          <w:tcPr>
            <w:tcW w:w="992" w:type="dxa"/>
          </w:tcPr>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6h</w:t>
            </w:r>
          </w:p>
        </w:tc>
      </w:tr>
      <w:tr w:rsidR="001F7863" w:rsidRPr="005A7BC7" w:rsidTr="00625DE8">
        <w:tc>
          <w:tcPr>
            <w:tcW w:w="2263" w:type="dxa"/>
          </w:tcPr>
          <w:p w:rsidR="001F7863" w:rsidRPr="00C87F8B" w:rsidRDefault="00C87F8B" w:rsidP="00C87F8B">
            <w:pPr>
              <w:widowControl/>
              <w:suppressAutoHyphens w:val="0"/>
              <w:rPr>
                <w:rFonts w:eastAsia="Calibri"/>
                <w:b/>
                <w:kern w:val="0"/>
                <w:lang w:eastAsia="en-US"/>
              </w:rPr>
            </w:pPr>
            <w:r w:rsidRPr="00C87F8B">
              <w:rPr>
                <w:rFonts w:eastAsia="Calibri"/>
                <w:b/>
                <w:kern w:val="0"/>
                <w:lang w:eastAsia="en-US"/>
              </w:rPr>
              <w:t>2.</w:t>
            </w:r>
            <w:r>
              <w:rPr>
                <w:rFonts w:eastAsia="Calibri"/>
                <w:b/>
                <w:kern w:val="0"/>
                <w:lang w:eastAsia="en-US"/>
              </w:rPr>
              <w:t xml:space="preserve"> </w:t>
            </w:r>
            <w:r w:rsidR="001F7863" w:rsidRPr="00C87F8B">
              <w:rPr>
                <w:rFonts w:eastAsia="Calibri"/>
                <w:b/>
                <w:kern w:val="0"/>
                <w:lang w:eastAsia="en-US"/>
              </w:rPr>
              <w:t>Kalade varajane areng</w:t>
            </w:r>
          </w:p>
          <w:p w:rsidR="001F7863" w:rsidRPr="005A7BC7" w:rsidRDefault="001F7863" w:rsidP="00796A6E">
            <w:pPr>
              <w:widowControl/>
              <w:suppressAutoHyphens w:val="0"/>
              <w:rPr>
                <w:rFonts w:eastAsia="Calibri"/>
                <w:b/>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Mõisted: lõuatud, akandoot, luuplaat, rüükalad, kopskalad, vihtuimsed kalad, akantoodid, kõhrkalad, luukalad.</w:t>
            </w:r>
          </w:p>
          <w:p w:rsidR="001F7863" w:rsidRPr="005A7BC7" w:rsidRDefault="001F7863" w:rsidP="00796A6E">
            <w:pPr>
              <w:widowControl/>
              <w:suppressAutoHyphens w:val="0"/>
              <w:rPr>
                <w:rFonts w:eastAsia="Calibri"/>
                <w:b/>
                <w:kern w:val="0"/>
                <w:lang w:eastAsia="en-US"/>
              </w:rPr>
            </w:pPr>
          </w:p>
        </w:tc>
        <w:tc>
          <w:tcPr>
            <w:tcW w:w="8080" w:type="dxa"/>
            <w:gridSpan w:val="4"/>
          </w:tcPr>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00C87F8B">
              <w:rPr>
                <w:rFonts w:eastAsia="Calibri"/>
                <w:kern w:val="0"/>
                <w:lang w:eastAsia="en-US"/>
              </w:rPr>
              <w:t>s</w:t>
            </w:r>
            <w:r w:rsidRPr="005A7BC7">
              <w:rPr>
                <w:rFonts w:eastAsia="Calibri"/>
                <w:kern w:val="0"/>
                <w:lang w:eastAsia="en-US"/>
              </w:rPr>
              <w:t xml:space="preserve">issejuhatuseks arutletakse kalade teemal üldisemalt, õpilased saavad võimaluse rääkida sellest, mida nad kaladest, nende ehitusest, arengust ja erinevatest liikidest teavad. Juhendaja võtab teema kokku ning annab õpilastele põhjalikuma ülevaate kalade varajasest evolutsioonist. </w:t>
            </w:r>
          </w:p>
          <w:p w:rsidR="001F7863" w:rsidRPr="005A7BC7" w:rsidRDefault="001F7863" w:rsidP="00796A6E">
            <w:pPr>
              <w:widowControl/>
              <w:suppressAutoHyphens w:val="0"/>
              <w:rPr>
                <w:rFonts w:eastAsia="Calibri"/>
                <w: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IKT iseseisev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õpilased kasutavad oma nutitelefone või arvuteid, et leida infot juhendaja poolt välja valitud ürgkalade kohta ning lisavad siis selle info oma praktilise tööna valmiva joonistuste juurde.</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Praktiline töö: </w:t>
            </w:r>
          </w:p>
          <w:p w:rsidR="001F7863" w:rsidRPr="005A7BC7" w:rsidRDefault="001F7863" w:rsidP="00796A6E">
            <w:pPr>
              <w:widowControl/>
              <w:suppressAutoHyphens w:val="0"/>
              <w:rPr>
                <w:b/>
              </w:rPr>
            </w:pPr>
            <w:r w:rsidRPr="005A7BC7">
              <w:rPr>
                <w:rFonts w:eastAsia="Calibri"/>
                <w:kern w:val="0"/>
                <w:lang w:eastAsia="en-US"/>
              </w:rPr>
              <w:t xml:space="preserve">1) juhendaja on välja printinud erinevate ürgsete kalade pilte koos nimetustega (nt. </w:t>
            </w:r>
            <w:hyperlink r:id="rId85" w:history="1">
              <w:r w:rsidRPr="005A7BC7">
                <w:rPr>
                  <w:rStyle w:val="Hperlink"/>
                  <w:rFonts w:eastAsia="Calibri"/>
                  <w:kern w:val="0"/>
                  <w:lang w:eastAsia="en-US"/>
                </w:rPr>
                <w:t>http://eurwentala.deviantart.com/art/Early-Fish-Chapter-2-185100987</w:t>
              </w:r>
            </w:hyperlink>
            <w:r w:rsidRPr="005A7BC7">
              <w:rPr>
                <w:rFonts w:eastAsia="Calibri"/>
                <w:kern w:val="0"/>
                <w:lang w:eastAsia="en-US"/>
              </w:rPr>
              <w:t xml:space="preserve">) või oma valiku illustreeritud ürgkala kujutistest internetist (nt. </w:t>
            </w:r>
            <w:hyperlink r:id="rId86" w:history="1">
              <w:r w:rsidRPr="005A7BC7">
                <w:rPr>
                  <w:rStyle w:val="Hperlink"/>
                  <w:rFonts w:eastAsia="Calibri"/>
                  <w:kern w:val="0"/>
                  <w:lang w:eastAsia="en-US"/>
                </w:rPr>
                <w:t>https://phys.org/news/2016-10-early-fossil-fish-china-jaws.html</w:t>
              </w:r>
            </w:hyperlink>
            <w:r w:rsidRPr="005A7BC7">
              <w:rPr>
                <w:rFonts w:eastAsia="Calibri"/>
                <w:kern w:val="0"/>
                <w:lang w:eastAsia="en-US"/>
              </w:rPr>
              <w:t xml:space="preserve"> vms). Õpilased reprodutseerivad (joonistavad) valitud kalade pildid jne oma välipäevikutesse või õppevihikutesse või suuremale valgele paberile võimalikult tõetruult,</w:t>
            </w:r>
            <w:r w:rsidR="00C87F8B">
              <w:rPr>
                <w:rFonts w:eastAsia="Calibri"/>
                <w:kern w:val="0"/>
                <w:lang w:eastAsia="en-US"/>
              </w:rPr>
              <w:t xml:space="preserve"> </w:t>
            </w:r>
            <w:r w:rsidRPr="005A7BC7">
              <w:rPr>
                <w:rFonts w:eastAsia="Calibri"/>
                <w:kern w:val="0"/>
                <w:lang w:eastAsia="en-US"/>
              </w:rPr>
              <w:t>pöörates tähelepanu uimede arvule, kala oletatavale suurusele jne ning kirjutavad juurde iga kala kohta nii palju neile huvi pakkuvat infot kui võimalik. Valmis töid näidatakse ringikaaslastele ning räägitakse ja arutletakse kogutud informatsiooni üle. Vajadusel täiendatakse oma pilte.</w:t>
            </w:r>
            <w:r w:rsidRPr="005A7BC7">
              <w:rPr>
                <w:b/>
              </w:rPr>
              <w:t xml:space="preserve"> </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693" w:type="dxa"/>
            <w:gridSpan w:val="2"/>
          </w:tcPr>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Ihtüoloogia:</w:t>
            </w:r>
            <w:r w:rsidRPr="005A7BC7">
              <w:rPr>
                <w:rFonts w:eastAsia="Calibri"/>
                <w:kern w:val="0"/>
                <w:lang w:eastAsia="en-US"/>
              </w:rPr>
              <w:t xml:space="preserve"> kalade varajane areng, seosed tänapäevaste liikidega.</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Inglise keel</w:t>
            </w:r>
            <w:r w:rsidR="00C87F8B">
              <w:rPr>
                <w:rFonts w:eastAsia="Calibri"/>
                <w:kern w:val="0"/>
                <w:lang w:eastAsia="en-US"/>
              </w:rPr>
              <w:t>: uued inglise</w:t>
            </w:r>
            <w:r w:rsidRPr="005A7BC7">
              <w:rPr>
                <w:rFonts w:eastAsia="Calibri"/>
                <w:kern w:val="0"/>
                <w:lang w:eastAsia="en-US"/>
              </w:rPr>
              <w:t>keelsed sõnad ning teksti mõistmine IKT töös.</w:t>
            </w:r>
          </w:p>
          <w:p w:rsidR="001F7863" w:rsidRPr="005A7BC7" w:rsidRDefault="001F7863" w:rsidP="00796A6E">
            <w:pPr>
              <w:widowControl/>
              <w:suppressAutoHyphens w:val="0"/>
              <w:rPr>
                <w:rFonts w:eastAsia="Calibri"/>
                <w:kern w:val="0"/>
                <w:lang w:eastAsia="en-US"/>
              </w:rPr>
            </w:pPr>
          </w:p>
        </w:tc>
        <w:tc>
          <w:tcPr>
            <w:tcW w:w="1560" w:type="dxa"/>
          </w:tcPr>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IKT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arvuti, internet.</w:t>
            </w:r>
          </w:p>
          <w:p w:rsidR="001F7863" w:rsidRPr="005A7BC7" w:rsidRDefault="001F7863" w:rsidP="00796A6E">
            <w:pPr>
              <w:widowControl/>
              <w:suppressAutoHyphens w:val="0"/>
              <w:rPr>
                <w:rFonts w:eastAsia="Calibri"/>
                <w: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Praktiline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joonistusvahendid, A3 valge paber.</w:t>
            </w:r>
          </w:p>
        </w:tc>
        <w:tc>
          <w:tcPr>
            <w:tcW w:w="992" w:type="dxa"/>
          </w:tcPr>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6h</w:t>
            </w:r>
          </w:p>
        </w:tc>
      </w:tr>
      <w:tr w:rsidR="00265583" w:rsidRPr="005A7BC7" w:rsidTr="00263050">
        <w:tc>
          <w:tcPr>
            <w:tcW w:w="7979" w:type="dxa"/>
            <w:gridSpan w:val="2"/>
            <w:shd w:val="clear" w:color="auto" w:fill="FFD966" w:themeFill="accent4" w:themeFillTint="99"/>
          </w:tcPr>
          <w:p w:rsidR="00265583" w:rsidRPr="005A7BC7" w:rsidRDefault="00DF6A32" w:rsidP="000D0DCE">
            <w:pPr>
              <w:widowControl/>
              <w:suppressAutoHyphens w:val="0"/>
              <w:rPr>
                <w:rFonts w:eastAsia="Calibri"/>
                <w:kern w:val="0"/>
                <w:lang w:eastAsia="en-US"/>
              </w:rPr>
            </w:pPr>
            <w:r w:rsidRPr="005A7BC7">
              <w:rPr>
                <w:b/>
              </w:rPr>
              <w:br w:type="page"/>
            </w:r>
            <w:r w:rsidR="00265583" w:rsidRPr="005A7BC7">
              <w:rPr>
                <w:rFonts w:eastAsia="Calibri"/>
                <w:kern w:val="0"/>
                <w:lang w:eastAsia="en-US"/>
              </w:rPr>
              <w:t xml:space="preserve">Mooduli metoodiline juhend: </w:t>
            </w:r>
            <w:r w:rsidR="00265583" w:rsidRPr="005A7BC7">
              <w:rPr>
                <w:rFonts w:eastAsia="Calibri"/>
                <w:b/>
                <w:kern w:val="0"/>
                <w:lang w:eastAsia="en-US"/>
              </w:rPr>
              <w:t>II KURSUS</w:t>
            </w:r>
          </w:p>
        </w:tc>
        <w:tc>
          <w:tcPr>
            <w:tcW w:w="7609" w:type="dxa"/>
            <w:gridSpan w:val="7"/>
            <w:shd w:val="clear" w:color="auto" w:fill="FFD966" w:themeFill="accent4" w:themeFillTint="99"/>
          </w:tcPr>
          <w:p w:rsidR="00265583" w:rsidRPr="005A7BC7" w:rsidRDefault="00265583"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265583" w:rsidRPr="005A7BC7" w:rsidTr="00263050">
        <w:tc>
          <w:tcPr>
            <w:tcW w:w="15588" w:type="dxa"/>
            <w:gridSpan w:val="9"/>
          </w:tcPr>
          <w:p w:rsidR="00265583" w:rsidRPr="005A7BC7" w:rsidRDefault="004D4F07" w:rsidP="001F3926">
            <w:pPr>
              <w:pStyle w:val="Loendilik"/>
              <w:widowControl/>
              <w:numPr>
                <w:ilvl w:val="0"/>
                <w:numId w:val="11"/>
              </w:numPr>
              <w:suppressAutoHyphens w:val="0"/>
              <w:jc w:val="center"/>
              <w:rPr>
                <w:rFonts w:eastAsia="Calibri"/>
                <w:b/>
                <w:kern w:val="0"/>
                <w:lang w:eastAsia="en-US"/>
              </w:rPr>
            </w:pPr>
            <w:r w:rsidRPr="005A7BC7">
              <w:rPr>
                <w:rFonts w:eastAsia="Calibri"/>
                <w:b/>
                <w:kern w:val="0"/>
                <w:lang w:eastAsia="en-US"/>
              </w:rPr>
              <w:t>Geoloogilised keskkonnad (geotoobid)</w:t>
            </w:r>
          </w:p>
        </w:tc>
      </w:tr>
      <w:tr w:rsidR="00265583" w:rsidRPr="005A7BC7" w:rsidTr="00263050">
        <w:tc>
          <w:tcPr>
            <w:tcW w:w="15588" w:type="dxa"/>
            <w:gridSpan w:val="9"/>
          </w:tcPr>
          <w:p w:rsidR="00265583" w:rsidRPr="005A7BC7" w:rsidRDefault="00265583"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1E519E" w:rsidRPr="005A7BC7" w:rsidRDefault="001E519E" w:rsidP="003341CA">
            <w:pPr>
              <w:pStyle w:val="Loendilik"/>
              <w:widowControl/>
              <w:numPr>
                <w:ilvl w:val="0"/>
                <w:numId w:val="1"/>
              </w:numPr>
              <w:suppressAutoHyphens w:val="0"/>
            </w:pPr>
            <w:r w:rsidRPr="005A7BC7">
              <w:t>teema eesmärgiks on tutvustada õpilastele geotoobi mõistet ning peamisi Eesti geotoope</w:t>
            </w:r>
            <w:r w:rsidR="002D148A" w:rsidRPr="005A7BC7">
              <w:t>;</w:t>
            </w:r>
          </w:p>
          <w:p w:rsidR="003E7584" w:rsidRPr="005A7BC7" w:rsidRDefault="002D148A" w:rsidP="003341CA">
            <w:pPr>
              <w:pStyle w:val="Loendilik"/>
              <w:widowControl/>
              <w:numPr>
                <w:ilvl w:val="0"/>
                <w:numId w:val="1"/>
              </w:numPr>
              <w:suppressAutoHyphens w:val="0"/>
            </w:pPr>
            <w:r w:rsidRPr="005A7BC7">
              <w:t>u</w:t>
            </w:r>
            <w:r w:rsidR="003E7584" w:rsidRPr="005A7BC7">
              <w:t>uritakse lähemalt Põhja-Eesti klinti kui ühte Eesti geotoopi</w:t>
            </w:r>
            <w:r w:rsidRPr="005A7BC7">
              <w:t>;</w:t>
            </w:r>
          </w:p>
          <w:p w:rsidR="00C200AC" w:rsidRPr="005A7BC7" w:rsidRDefault="003341CA" w:rsidP="00C200AC">
            <w:pPr>
              <w:pStyle w:val="Loendilik"/>
              <w:widowControl/>
              <w:numPr>
                <w:ilvl w:val="0"/>
                <w:numId w:val="1"/>
              </w:numPr>
              <w:suppressAutoHyphens w:val="0"/>
            </w:pPr>
            <w:r w:rsidRPr="005A7BC7">
              <w:t>õpilased tutvuvad lähemalt ühe valitud geotoobiga – soovi</w:t>
            </w:r>
            <w:r w:rsidR="00EC36B1">
              <w:t xml:space="preserve"> </w:t>
            </w:r>
            <w:r w:rsidRPr="005A7BC7">
              <w:t>korral referaadi ja ettekande vormis</w:t>
            </w:r>
            <w:r w:rsidR="002D148A" w:rsidRPr="005A7BC7">
              <w:t>;</w:t>
            </w:r>
          </w:p>
          <w:p w:rsidR="00C200AC" w:rsidRPr="005A7BC7" w:rsidRDefault="00C200AC" w:rsidP="00C200AC">
            <w:pPr>
              <w:pStyle w:val="Loendilik"/>
              <w:widowControl/>
              <w:numPr>
                <w:ilvl w:val="0"/>
                <w:numId w:val="1"/>
              </w:numPr>
              <w:suppressAutoHyphens w:val="0"/>
            </w:pPr>
            <w:r w:rsidRPr="005A7BC7">
              <w:t xml:space="preserve">teema tutvustab õpilastele laiemalt </w:t>
            </w:r>
            <w:r w:rsidR="00C03C7F" w:rsidRPr="005A7BC7">
              <w:t xml:space="preserve">ka eluta </w:t>
            </w:r>
            <w:r w:rsidRPr="005A7BC7">
              <w:t>loodusmälestise mõistet</w:t>
            </w:r>
            <w:r w:rsidR="002D148A" w:rsidRPr="005A7BC7">
              <w:t>;</w:t>
            </w:r>
          </w:p>
          <w:p w:rsidR="00C200AC" w:rsidRPr="005A7BC7" w:rsidRDefault="002D148A" w:rsidP="00C200AC">
            <w:pPr>
              <w:pStyle w:val="Loendilik"/>
              <w:widowControl/>
              <w:numPr>
                <w:ilvl w:val="0"/>
                <w:numId w:val="1"/>
              </w:numPr>
              <w:suppressAutoHyphens w:val="0"/>
            </w:pPr>
            <w:r w:rsidRPr="005A7BC7">
              <w:t>t</w:t>
            </w:r>
            <w:r w:rsidR="00C200AC" w:rsidRPr="005A7BC7">
              <w:t xml:space="preserve">eema jooksul uuritakse ja töötatakse Eesti ürglooduse raamatu </w:t>
            </w:r>
            <w:r w:rsidR="00C200AC" w:rsidRPr="005A7BC7">
              <w:rPr>
                <w:i/>
              </w:rPr>
              <w:t>online</w:t>
            </w:r>
            <w:r w:rsidR="00EC36B1">
              <w:t xml:space="preserve">-versiooniga; </w:t>
            </w:r>
          </w:p>
          <w:p w:rsidR="00C03C7F" w:rsidRPr="005A7BC7" w:rsidRDefault="002D148A" w:rsidP="00C200AC">
            <w:pPr>
              <w:pStyle w:val="Loendilik"/>
              <w:widowControl/>
              <w:numPr>
                <w:ilvl w:val="0"/>
                <w:numId w:val="1"/>
              </w:numPr>
              <w:suppressAutoHyphens w:val="0"/>
            </w:pPr>
            <w:r w:rsidRPr="005A7BC7">
              <w:t>õ</w:t>
            </w:r>
            <w:r w:rsidR="00C200AC" w:rsidRPr="005A7BC7">
              <w:t>pilased omandavad teadmisi info-otsingust andmebaasist ning andmete salvestamisest ning otsingu tulemuste efektiivistamisest läbi o</w:t>
            </w:r>
            <w:r w:rsidRPr="005A7BC7">
              <w:t>tsi-kriteeriumite filtreerimise;</w:t>
            </w:r>
          </w:p>
          <w:p w:rsidR="00C200AC" w:rsidRPr="005A7BC7" w:rsidRDefault="002D148A" w:rsidP="00C200AC">
            <w:pPr>
              <w:pStyle w:val="Loendilik"/>
              <w:widowControl/>
              <w:numPr>
                <w:ilvl w:val="0"/>
                <w:numId w:val="1"/>
              </w:numPr>
              <w:suppressAutoHyphens w:val="0"/>
            </w:pPr>
            <w:r w:rsidRPr="005A7BC7">
              <w:t>i</w:t>
            </w:r>
            <w:r w:rsidR="00C200AC" w:rsidRPr="005A7BC7">
              <w:t>ga õpilane valib ühe Eesti (või maailma) loodusmälestise ning koostab selle kohta individuaalselt referaadi, mille peamisi avas</w:t>
            </w:r>
            <w:r w:rsidR="00190FE9" w:rsidRPr="005A7BC7">
              <w:t>t</w:t>
            </w:r>
            <w:r w:rsidR="00C200AC" w:rsidRPr="005A7BC7">
              <w:t>usi tutvustab hiljem grupi ees lühikese ettekandega.</w:t>
            </w:r>
          </w:p>
        </w:tc>
      </w:tr>
      <w:tr w:rsidR="00265583" w:rsidRPr="005A7BC7" w:rsidTr="00263050">
        <w:tc>
          <w:tcPr>
            <w:tcW w:w="15588" w:type="dxa"/>
            <w:gridSpan w:val="9"/>
          </w:tcPr>
          <w:p w:rsidR="00265583" w:rsidRPr="005A7BC7" w:rsidRDefault="006B5677" w:rsidP="000D0DCE">
            <w:pPr>
              <w:widowControl/>
              <w:suppressAutoHyphens w:val="0"/>
              <w:rPr>
                <w:rFonts w:eastAsia="Calibri"/>
                <w:kern w:val="0"/>
                <w:lang w:eastAsia="en-US"/>
              </w:rPr>
            </w:pPr>
            <w:r w:rsidRPr="005A7BC7">
              <w:rPr>
                <w:rFonts w:eastAsia="Calibri"/>
                <w:kern w:val="0"/>
                <w:lang w:eastAsia="en-US"/>
              </w:rPr>
              <w:t>Varem</w:t>
            </w:r>
            <w:r w:rsidR="00265583" w:rsidRPr="005A7BC7">
              <w:rPr>
                <w:rFonts w:eastAsia="Calibri"/>
                <w:kern w:val="0"/>
                <w:lang w:eastAsia="en-US"/>
              </w:rPr>
              <w:t>õpitu</w:t>
            </w:r>
            <w:r w:rsidRPr="005A7BC7">
              <w:rPr>
                <w:rFonts w:eastAsia="Calibri"/>
                <w:kern w:val="0"/>
                <w:lang w:eastAsia="en-US"/>
              </w:rPr>
              <w:t>,</w:t>
            </w:r>
            <w:r w:rsidR="00265583" w:rsidRPr="005A7BC7">
              <w:rPr>
                <w:rFonts w:eastAsia="Calibri"/>
                <w:kern w:val="0"/>
                <w:lang w:eastAsia="en-US"/>
              </w:rPr>
              <w:t xml:space="preserve"> millele õppeprotsessis toetutakse:</w:t>
            </w:r>
          </w:p>
          <w:p w:rsidR="00265583" w:rsidRPr="005A7BC7" w:rsidRDefault="002D148A"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EC36B1">
              <w:rPr>
                <w:rFonts w:eastAsia="Calibri"/>
                <w:kern w:val="0"/>
                <w:lang w:eastAsia="en-US"/>
              </w:rPr>
              <w:t>.</w:t>
            </w:r>
            <w:r w:rsidR="0012277A" w:rsidRPr="005A7BC7">
              <w:rPr>
                <w:rFonts w:eastAsia="Calibri"/>
                <w:kern w:val="0"/>
                <w:lang w:eastAsia="en-US"/>
              </w:rPr>
              <w:t>-5. klassis õpitu</w:t>
            </w:r>
            <w:r w:rsidRPr="005A7BC7">
              <w:rPr>
                <w:rFonts w:eastAsia="Calibri"/>
                <w:kern w:val="0"/>
                <w:lang w:eastAsia="en-US"/>
              </w:rPr>
              <w:t>.</w:t>
            </w:r>
          </w:p>
        </w:tc>
      </w:tr>
      <w:tr w:rsidR="00265583" w:rsidRPr="005A7BC7" w:rsidTr="00263050">
        <w:tc>
          <w:tcPr>
            <w:tcW w:w="15588" w:type="dxa"/>
            <w:gridSpan w:val="9"/>
          </w:tcPr>
          <w:p w:rsidR="00265583" w:rsidRPr="005A7BC7" w:rsidRDefault="00265583" w:rsidP="000D0DCE">
            <w:pPr>
              <w:widowControl/>
              <w:suppressAutoHyphens w:val="0"/>
              <w:rPr>
                <w:rFonts w:eastAsia="Calibri"/>
                <w:kern w:val="0"/>
                <w:lang w:eastAsia="en-US"/>
              </w:rPr>
            </w:pPr>
            <w:r w:rsidRPr="005A7BC7">
              <w:rPr>
                <w:rFonts w:eastAsia="Calibri"/>
                <w:kern w:val="0"/>
                <w:lang w:eastAsia="en-US"/>
              </w:rPr>
              <w:t xml:space="preserve">Õpitulemused: </w:t>
            </w:r>
          </w:p>
          <w:p w:rsidR="00265583" w:rsidRPr="005A7BC7" w:rsidRDefault="002D148A" w:rsidP="00B30324">
            <w:pPr>
              <w:pStyle w:val="Loendilik"/>
              <w:widowControl/>
              <w:numPr>
                <w:ilvl w:val="0"/>
                <w:numId w:val="1"/>
              </w:numPr>
              <w:suppressAutoHyphens w:val="0"/>
              <w:rPr>
                <w:rFonts w:eastAsia="Calibri"/>
                <w:kern w:val="0"/>
                <w:lang w:eastAsia="en-US"/>
              </w:rPr>
            </w:pPr>
            <w:r w:rsidRPr="005A7BC7">
              <w:t>õ</w:t>
            </w:r>
            <w:r w:rsidR="009F528A" w:rsidRPr="005A7BC7">
              <w:t xml:space="preserve">pilased saavad aru, kuidas geoloogiline keskkond mõjutab liigiliste koosluste tekkimist ja </w:t>
            </w:r>
            <w:r w:rsidR="003E7584" w:rsidRPr="005A7BC7">
              <w:t xml:space="preserve">liikide </w:t>
            </w:r>
            <w:r w:rsidR="009F528A" w:rsidRPr="005A7BC7">
              <w:t>levikuiseärasusi</w:t>
            </w:r>
            <w:r w:rsidRPr="005A7BC7">
              <w:t>;</w:t>
            </w:r>
          </w:p>
          <w:p w:rsidR="003E7584" w:rsidRPr="005A7BC7" w:rsidRDefault="002D148A" w:rsidP="00B30324">
            <w:pPr>
              <w:pStyle w:val="Loendilik"/>
              <w:widowControl/>
              <w:numPr>
                <w:ilvl w:val="0"/>
                <w:numId w:val="1"/>
              </w:numPr>
              <w:suppressAutoHyphens w:val="0"/>
              <w:rPr>
                <w:rFonts w:eastAsia="Calibri"/>
                <w:kern w:val="0"/>
                <w:lang w:eastAsia="en-US"/>
              </w:rPr>
            </w:pPr>
            <w:r w:rsidRPr="005A7BC7">
              <w:t>õ</w:t>
            </w:r>
            <w:r w:rsidR="003E7584" w:rsidRPr="005A7BC7">
              <w:t>pilased oskavad oma sõnadega selgitada geotoobi mõistet ning geotoopide säilitamise vajalikkust</w:t>
            </w:r>
            <w:r w:rsidRPr="005A7BC7">
              <w:t>;</w:t>
            </w:r>
          </w:p>
          <w:p w:rsidR="003E7584" w:rsidRPr="005A7BC7" w:rsidRDefault="002D148A" w:rsidP="00B30324">
            <w:pPr>
              <w:pStyle w:val="Loendilik"/>
              <w:widowControl/>
              <w:numPr>
                <w:ilvl w:val="0"/>
                <w:numId w:val="1"/>
              </w:numPr>
              <w:suppressAutoHyphens w:val="0"/>
              <w:rPr>
                <w:rFonts w:eastAsia="Calibri"/>
                <w:kern w:val="0"/>
                <w:lang w:eastAsia="en-US"/>
              </w:rPr>
            </w:pPr>
            <w:r w:rsidRPr="005A7BC7">
              <w:t>s</w:t>
            </w:r>
            <w:r w:rsidR="003E7584" w:rsidRPr="005A7BC7">
              <w:t>ilmaringi on laiendatud teadmistega Põhja-Eesti klindi kohta ning lisaks veel ühe vabalt valitud Eesti geotoobi kohta</w:t>
            </w:r>
            <w:r w:rsidRPr="005A7BC7">
              <w:t>;</w:t>
            </w:r>
          </w:p>
          <w:p w:rsidR="00C03C7F" w:rsidRPr="005A7BC7" w:rsidRDefault="002D148A" w:rsidP="00B30324">
            <w:pPr>
              <w:pStyle w:val="Loendilik"/>
              <w:widowControl/>
              <w:numPr>
                <w:ilvl w:val="0"/>
                <w:numId w:val="1"/>
              </w:numPr>
              <w:suppressAutoHyphens w:val="0"/>
              <w:rPr>
                <w:rFonts w:eastAsia="Calibri"/>
                <w:kern w:val="0"/>
                <w:lang w:eastAsia="en-US"/>
              </w:rPr>
            </w:pPr>
            <w:r w:rsidRPr="005A7BC7">
              <w:t>õ</w:t>
            </w:r>
            <w:r w:rsidR="00C03C7F" w:rsidRPr="005A7BC7">
              <w:t>pilased oskavad iseseisvalt teha läbimõeldud otsinguid andmebaasis (Eesti ürglooduse raamat)</w:t>
            </w:r>
            <w:r w:rsidRPr="005A7BC7">
              <w:t>.</w:t>
            </w:r>
          </w:p>
        </w:tc>
      </w:tr>
      <w:tr w:rsidR="00265583" w:rsidRPr="005A7BC7" w:rsidTr="00263050">
        <w:tc>
          <w:tcPr>
            <w:tcW w:w="15588" w:type="dxa"/>
            <w:gridSpan w:val="9"/>
          </w:tcPr>
          <w:p w:rsidR="00265583"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265583" w:rsidRPr="005A7BC7">
              <w:rPr>
                <w:rFonts w:eastAsia="Calibri"/>
                <w:kern w:val="0"/>
                <w:lang w:eastAsia="en-US"/>
              </w:rPr>
              <w:t>ingid juhendaja õppematerjalidele ning soovituslik kirjandus:</w:t>
            </w:r>
          </w:p>
          <w:p w:rsidR="003E7584" w:rsidRPr="005A7BC7" w:rsidRDefault="002D148A" w:rsidP="003E7584">
            <w:pPr>
              <w:pStyle w:val="Loendilik"/>
              <w:widowControl/>
              <w:numPr>
                <w:ilvl w:val="0"/>
                <w:numId w:val="1"/>
              </w:numPr>
              <w:suppressAutoHyphens w:val="0"/>
              <w:rPr>
                <w:rFonts w:eastAsia="Calibri"/>
                <w:kern w:val="0"/>
                <w:lang w:eastAsia="en-US"/>
              </w:rPr>
            </w:pPr>
            <w:r w:rsidRPr="005A7BC7">
              <w:rPr>
                <w:rFonts w:eastAsia="Calibri"/>
                <w:kern w:val="0"/>
                <w:lang w:eastAsia="en-US"/>
              </w:rPr>
              <w:t>a</w:t>
            </w:r>
            <w:r w:rsidR="008A2A16" w:rsidRPr="005A7BC7">
              <w:rPr>
                <w:rFonts w:eastAsia="Calibri"/>
                <w:kern w:val="0"/>
                <w:lang w:eastAsia="en-US"/>
              </w:rPr>
              <w:t>rt</w:t>
            </w:r>
            <w:r w:rsidR="00EC36B1">
              <w:rPr>
                <w:rFonts w:eastAsia="Calibri"/>
                <w:kern w:val="0"/>
                <w:lang w:eastAsia="en-US"/>
              </w:rPr>
              <w:t>ikkel Eesti Looduses 07-08/2002</w:t>
            </w:r>
            <w:r w:rsidR="008A2A16" w:rsidRPr="005A7BC7">
              <w:rPr>
                <w:rFonts w:eastAsia="Calibri"/>
                <w:kern w:val="0"/>
                <w:lang w:eastAsia="en-US"/>
              </w:rPr>
              <w:t xml:space="preserve"> geotoopidest. K.Täht „Kaali ja Kõpu, kivid ja klint – tavalised Eestis, unikaalsed maailmas“</w:t>
            </w:r>
            <w:r w:rsidRPr="005A7BC7">
              <w:t xml:space="preserve"> ;</w:t>
            </w:r>
          </w:p>
          <w:p w:rsidR="003E7584" w:rsidRPr="005A7BC7" w:rsidRDefault="003E7584" w:rsidP="003E7584">
            <w:pPr>
              <w:pStyle w:val="Loendilik"/>
              <w:widowControl/>
              <w:numPr>
                <w:ilvl w:val="0"/>
                <w:numId w:val="1"/>
              </w:numPr>
              <w:suppressAutoHyphens w:val="0"/>
              <w:rPr>
                <w:rStyle w:val="Hperlink"/>
                <w:rFonts w:eastAsia="Calibri"/>
                <w:color w:val="auto"/>
                <w:kern w:val="0"/>
                <w:u w:val="none"/>
                <w:lang w:eastAsia="en-US"/>
              </w:rPr>
            </w:pPr>
            <w:r w:rsidRPr="005A7BC7">
              <w:rPr>
                <w:rFonts w:eastAsia="Calibri"/>
                <w:kern w:val="0"/>
                <w:lang w:eastAsia="en-US"/>
              </w:rPr>
              <w:t xml:space="preserve">Eesti Geoloogiakeskuse kodulehel olev info geotoopide kohta: </w:t>
            </w:r>
            <w:hyperlink r:id="rId87" w:history="1">
              <w:r w:rsidRPr="005A7BC7">
                <w:rPr>
                  <w:rStyle w:val="Hperlink"/>
                </w:rPr>
                <w:t>http://www.egk.ee/kasulikku/geoloogilised-vaartused-2/eesti-geotoobid/</w:t>
              </w:r>
            </w:hyperlink>
            <w:r w:rsidR="002D148A" w:rsidRPr="005A7BC7">
              <w:t>;</w:t>
            </w:r>
          </w:p>
          <w:p w:rsidR="003E7584" w:rsidRPr="005A7BC7" w:rsidRDefault="002D148A" w:rsidP="003E7584">
            <w:pPr>
              <w:pStyle w:val="Loendilik"/>
              <w:widowControl/>
              <w:numPr>
                <w:ilvl w:val="0"/>
                <w:numId w:val="1"/>
              </w:numPr>
              <w:suppressAutoHyphens w:val="0"/>
              <w:rPr>
                <w:rStyle w:val="Hperlink"/>
                <w:rFonts w:eastAsia="Calibri"/>
                <w:color w:val="auto"/>
                <w:kern w:val="0"/>
                <w:u w:val="none"/>
                <w:lang w:eastAsia="en-US"/>
              </w:rPr>
            </w:pPr>
            <w:r w:rsidRPr="005A7BC7">
              <w:rPr>
                <w:rStyle w:val="Hperlink"/>
                <w:color w:val="auto"/>
                <w:u w:val="none"/>
              </w:rPr>
              <w:t>v</w:t>
            </w:r>
            <w:r w:rsidR="003E7584" w:rsidRPr="005A7BC7">
              <w:rPr>
                <w:rStyle w:val="Hperlink"/>
                <w:color w:val="auto"/>
                <w:u w:val="none"/>
              </w:rPr>
              <w:t>eebipõhine eestikeelne geoloogiline infomaterjal „</w:t>
            </w:r>
            <w:r w:rsidR="003E7584" w:rsidRPr="005A7BC7">
              <w:rPr>
                <w:rFonts w:eastAsia="Calibri"/>
                <w:kern w:val="0"/>
                <w:lang w:eastAsia="en-US"/>
              </w:rPr>
              <w:t xml:space="preserve">Põhja-Eesti pankrannik“ </w:t>
            </w:r>
            <w:hyperlink r:id="rId88" w:history="1">
              <w:r w:rsidR="003E7584" w:rsidRPr="005A7BC7">
                <w:rPr>
                  <w:rStyle w:val="Hperlink"/>
                </w:rPr>
                <w:t>http://www.gi.ee/geoturism/BKlint_EST_062011_100dpiS.pdf</w:t>
              </w:r>
            </w:hyperlink>
            <w:r w:rsidRPr="005A7BC7">
              <w:t>;</w:t>
            </w:r>
          </w:p>
          <w:p w:rsidR="003E7584" w:rsidRPr="005A7BC7" w:rsidRDefault="002D148A" w:rsidP="003E7584">
            <w:pPr>
              <w:pStyle w:val="Loendilik"/>
              <w:widowControl/>
              <w:numPr>
                <w:ilvl w:val="0"/>
                <w:numId w:val="1"/>
              </w:numPr>
              <w:suppressAutoHyphens w:val="0"/>
              <w:rPr>
                <w:rStyle w:val="st"/>
                <w:rFonts w:eastAsia="Calibri"/>
                <w:kern w:val="0"/>
                <w:lang w:eastAsia="en-US"/>
              </w:rPr>
            </w:pPr>
            <w:r w:rsidRPr="005A7BC7">
              <w:rPr>
                <w:rStyle w:val="Hperlink"/>
                <w:color w:val="auto"/>
                <w:u w:val="none"/>
              </w:rPr>
              <w:t>r</w:t>
            </w:r>
            <w:r w:rsidR="003E7584" w:rsidRPr="005A7BC7">
              <w:rPr>
                <w:rStyle w:val="Hperlink"/>
                <w:color w:val="auto"/>
                <w:u w:val="none"/>
              </w:rPr>
              <w:t>aamat:</w:t>
            </w:r>
            <w:r w:rsidR="003E7584" w:rsidRPr="005A7BC7">
              <w:rPr>
                <w:rStyle w:val="Hperlink"/>
                <w:color w:val="auto"/>
              </w:rPr>
              <w:t xml:space="preserve"> </w:t>
            </w:r>
            <w:r w:rsidR="003E7584" w:rsidRPr="005A7BC7">
              <w:rPr>
                <w:rStyle w:val="Rhutus"/>
              </w:rPr>
              <w:t>Suuroja</w:t>
            </w:r>
            <w:r w:rsidR="003E7584" w:rsidRPr="005A7BC7">
              <w:rPr>
                <w:rStyle w:val="st"/>
              </w:rPr>
              <w:t xml:space="preserve">, </w:t>
            </w:r>
            <w:r w:rsidR="003E7584" w:rsidRPr="005A7BC7">
              <w:rPr>
                <w:rStyle w:val="Rhutus"/>
              </w:rPr>
              <w:t>K</w:t>
            </w:r>
            <w:r w:rsidR="003E7584" w:rsidRPr="005A7BC7">
              <w:rPr>
                <w:rStyle w:val="st"/>
              </w:rPr>
              <w:t xml:space="preserve">. </w:t>
            </w:r>
            <w:r w:rsidR="003E7584" w:rsidRPr="005A7BC7">
              <w:rPr>
                <w:rStyle w:val="Rhutus"/>
              </w:rPr>
              <w:t>2006</w:t>
            </w:r>
            <w:r w:rsidR="003E7584" w:rsidRPr="005A7BC7">
              <w:rPr>
                <w:rStyle w:val="st"/>
              </w:rPr>
              <w:t xml:space="preserve">. </w:t>
            </w:r>
            <w:r w:rsidR="003E7584" w:rsidRPr="005A7BC7">
              <w:rPr>
                <w:rStyle w:val="Rhutus"/>
              </w:rPr>
              <w:t>Põhja-Eesti klint</w:t>
            </w:r>
            <w:r w:rsidR="003E7584" w:rsidRPr="005A7BC7">
              <w:rPr>
                <w:rStyle w:val="st"/>
              </w:rPr>
              <w:t xml:space="preserve"> Eesti looduse sümbolina. KKM. Tallinn, 196 lk. </w:t>
            </w:r>
            <w:r w:rsidR="003E7584" w:rsidRPr="005A7BC7">
              <w:rPr>
                <w:rStyle w:val="Rhutus"/>
              </w:rPr>
              <w:t>Suuroja</w:t>
            </w:r>
            <w:r w:rsidR="003E7584" w:rsidRPr="005A7BC7">
              <w:rPr>
                <w:rStyle w:val="st"/>
              </w:rPr>
              <w:t xml:space="preserve">, </w:t>
            </w:r>
            <w:r w:rsidR="003E7584" w:rsidRPr="005A7BC7">
              <w:rPr>
                <w:rStyle w:val="Rhutus"/>
              </w:rPr>
              <w:t>K</w:t>
            </w:r>
            <w:r w:rsidR="00EC36B1">
              <w:rPr>
                <w:rStyle w:val="st"/>
              </w:rPr>
              <w:t>. 2008. (tellitav paljudes Eesti raamatukogudes</w:t>
            </w:r>
            <w:r w:rsidR="003E7584" w:rsidRPr="005A7BC7">
              <w:rPr>
                <w:rStyle w:val="st"/>
              </w:rPr>
              <w:t>)</w:t>
            </w:r>
            <w:r w:rsidRPr="005A7BC7">
              <w:t>;</w:t>
            </w:r>
          </w:p>
          <w:p w:rsidR="000D0DCE" w:rsidRPr="005A7BC7" w:rsidRDefault="003E7584" w:rsidP="003E7584">
            <w:pPr>
              <w:pStyle w:val="Loendilik"/>
              <w:widowControl/>
              <w:numPr>
                <w:ilvl w:val="0"/>
                <w:numId w:val="1"/>
              </w:numPr>
              <w:suppressAutoHyphens w:val="0"/>
              <w:rPr>
                <w:rStyle w:val="Hperlink"/>
                <w:rFonts w:eastAsia="Calibri"/>
                <w:color w:val="auto"/>
                <w:kern w:val="0"/>
                <w:u w:val="none"/>
                <w:lang w:eastAsia="en-US"/>
              </w:rPr>
            </w:pPr>
            <w:r w:rsidRPr="005A7BC7">
              <w:rPr>
                <w:rStyle w:val="st"/>
              </w:rPr>
              <w:t xml:space="preserve">Balti klint – loodus ja ajalugu. GeoTrail. Tallinn. 216 lk. </w:t>
            </w:r>
            <w:hyperlink r:id="rId89" w:history="1">
              <w:r w:rsidRPr="005A7BC7">
                <w:rPr>
                  <w:rStyle w:val="Hperlink"/>
                </w:rPr>
                <w:t>http://www.klint.envir.ee/klint/index.html</w:t>
              </w:r>
            </w:hyperlink>
            <w:r w:rsidR="00C03C7F" w:rsidRPr="005A7BC7">
              <w:rPr>
                <w:rStyle w:val="Hperlink"/>
              </w:rPr>
              <w:t xml:space="preserve">; </w:t>
            </w:r>
            <w:hyperlink r:id="rId90" w:history="1">
              <w:r w:rsidR="00C03C7F" w:rsidRPr="005A7BC7">
                <w:rPr>
                  <w:rStyle w:val="Hperlink"/>
                </w:rPr>
                <w:t>http://www.gi.ee/geoturism/BKlint_EST_062011_100dpiS.pdf</w:t>
              </w:r>
            </w:hyperlink>
            <w:r w:rsidR="002D148A" w:rsidRPr="005A7BC7">
              <w:t>;</w:t>
            </w:r>
          </w:p>
          <w:p w:rsidR="00C200AC" w:rsidRPr="005A7BC7" w:rsidRDefault="00884830" w:rsidP="00C03C7F">
            <w:pPr>
              <w:pStyle w:val="Loendilik"/>
              <w:widowControl/>
              <w:numPr>
                <w:ilvl w:val="0"/>
                <w:numId w:val="1"/>
              </w:numPr>
              <w:suppressAutoHyphens w:val="0"/>
            </w:pPr>
            <w:r w:rsidRPr="005A7BC7">
              <w:rPr>
                <w:rStyle w:val="Hperlink"/>
                <w:color w:val="auto"/>
                <w:u w:val="none"/>
              </w:rPr>
              <w:t xml:space="preserve">Keskkonnaagentuuri infomaterjalid Põhja-Eesti klindi kohta veebis: </w:t>
            </w:r>
            <w:hyperlink r:id="rId91" w:history="1">
              <w:r w:rsidRPr="005A7BC7">
                <w:rPr>
                  <w:rStyle w:val="Hperlink"/>
                </w:rPr>
                <w:t>http://www.keskkonnaagentuur.ee/et/eesti-riikliku-bioloogilise-mitmekesisuse-teabevorgustiku-koduleht/okosusteemne-lahenemine/rannik</w:t>
              </w:r>
            </w:hyperlink>
            <w:r w:rsidR="002D148A" w:rsidRPr="005A7BC7">
              <w:rPr>
                <w:rStyle w:val="Hperlink"/>
                <w:color w:val="auto"/>
                <w:u w:val="none"/>
              </w:rPr>
              <w:t>.</w:t>
            </w:r>
          </w:p>
        </w:tc>
      </w:tr>
      <w:tr w:rsidR="00265583" w:rsidRPr="005A7BC7" w:rsidTr="00263050">
        <w:tc>
          <w:tcPr>
            <w:tcW w:w="15588" w:type="dxa"/>
            <w:gridSpan w:val="9"/>
          </w:tcPr>
          <w:p w:rsidR="00265583" w:rsidRPr="005A7BC7" w:rsidRDefault="0000174C" w:rsidP="000D0DCE">
            <w:pPr>
              <w:widowControl/>
              <w:suppressAutoHyphens w:val="0"/>
              <w:rPr>
                <w:rFonts w:eastAsia="Calibri"/>
                <w:kern w:val="0"/>
                <w:lang w:eastAsia="en-US"/>
              </w:rPr>
            </w:pPr>
            <w:r w:rsidRPr="005A7BC7">
              <w:rPr>
                <w:rFonts w:eastAsia="Calibri"/>
                <w:kern w:val="0"/>
                <w:lang w:eastAsia="en-US"/>
              </w:rPr>
              <w:t>Lõiming õppekava teemadega: 1</w:t>
            </w:r>
            <w:r w:rsidR="00EC36B1">
              <w:rPr>
                <w:rFonts w:eastAsia="Calibri"/>
                <w:kern w:val="0"/>
                <w:lang w:eastAsia="en-US"/>
              </w:rPr>
              <w:t>.</w:t>
            </w:r>
            <w:r w:rsidRPr="005A7BC7">
              <w:rPr>
                <w:rFonts w:eastAsia="Calibri"/>
                <w:kern w:val="0"/>
                <w:lang w:eastAsia="en-US"/>
              </w:rPr>
              <w:t>-5</w:t>
            </w:r>
            <w:r w:rsidR="00EC36B1">
              <w:rPr>
                <w:rFonts w:eastAsia="Calibri"/>
                <w:kern w:val="0"/>
                <w:lang w:eastAsia="en-US"/>
              </w:rPr>
              <w:t xml:space="preserve">. </w:t>
            </w:r>
            <w:r w:rsidRPr="005A7BC7">
              <w:rPr>
                <w:rFonts w:eastAsia="Calibri"/>
                <w:kern w:val="0"/>
                <w:lang w:eastAsia="en-US"/>
              </w:rPr>
              <w:t>kl LÕ erinevad teemad, sh „Põhja-Eesti pank“, „Loodusmälestised“.</w:t>
            </w:r>
          </w:p>
        </w:tc>
      </w:tr>
      <w:tr w:rsidR="0000174C" w:rsidRPr="005A7BC7" w:rsidTr="00263050">
        <w:tc>
          <w:tcPr>
            <w:tcW w:w="15588" w:type="dxa"/>
            <w:gridSpan w:val="9"/>
          </w:tcPr>
          <w:p w:rsidR="0000174C" w:rsidRPr="005A7BC7" w:rsidRDefault="0000174C" w:rsidP="000D0DCE">
            <w:pPr>
              <w:widowControl/>
              <w:suppressAutoHyphens w:val="0"/>
              <w:rPr>
                <w:rFonts w:eastAsia="Calibri"/>
                <w:kern w:val="0"/>
                <w:lang w:eastAsia="en-US"/>
              </w:rPr>
            </w:pPr>
          </w:p>
        </w:tc>
      </w:tr>
      <w:tr w:rsidR="0000174C" w:rsidRPr="005A7BC7" w:rsidTr="00263050">
        <w:tc>
          <w:tcPr>
            <w:tcW w:w="2263" w:type="dxa"/>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Teemad/ tegevused</w:t>
            </w:r>
          </w:p>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Mõisted</w:t>
            </w:r>
          </w:p>
        </w:tc>
        <w:tc>
          <w:tcPr>
            <w:tcW w:w="7797" w:type="dxa"/>
            <w:gridSpan w:val="3"/>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gridSpan w:val="2"/>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gridSpan w:val="2"/>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Kestvus 10 tundi</w:t>
            </w:r>
          </w:p>
        </w:tc>
      </w:tr>
      <w:tr w:rsidR="0000174C" w:rsidRPr="005A7BC7" w:rsidTr="00263050">
        <w:tc>
          <w:tcPr>
            <w:tcW w:w="2263" w:type="dxa"/>
          </w:tcPr>
          <w:p w:rsidR="0000174C" w:rsidRPr="00EC36B1" w:rsidRDefault="00EC36B1" w:rsidP="00EC36B1">
            <w:pPr>
              <w:widowControl/>
              <w:suppressAutoHyphens w:val="0"/>
              <w:rPr>
                <w:rFonts w:eastAsia="Calibri"/>
                <w:b/>
                <w:kern w:val="0"/>
                <w:lang w:eastAsia="en-US"/>
              </w:rPr>
            </w:pPr>
            <w:r w:rsidRPr="00EC36B1">
              <w:rPr>
                <w:rFonts w:eastAsia="Calibri"/>
                <w:b/>
                <w:kern w:val="0"/>
                <w:lang w:eastAsia="en-US"/>
              </w:rPr>
              <w:t>1.</w:t>
            </w:r>
            <w:r>
              <w:rPr>
                <w:rFonts w:eastAsia="Calibri"/>
                <w:b/>
                <w:kern w:val="0"/>
                <w:lang w:eastAsia="en-US"/>
              </w:rPr>
              <w:t xml:space="preserve"> </w:t>
            </w:r>
            <w:r w:rsidR="0000174C" w:rsidRPr="00EC36B1">
              <w:rPr>
                <w:rFonts w:eastAsia="Calibri"/>
                <w:b/>
                <w:kern w:val="0"/>
                <w:lang w:eastAsia="en-US"/>
              </w:rPr>
              <w:t>Geotoobid</w:t>
            </w:r>
          </w:p>
          <w:p w:rsidR="0000174C" w:rsidRPr="005A7BC7" w:rsidRDefault="0000174C" w:rsidP="00796A6E">
            <w:pPr>
              <w:widowControl/>
              <w:suppressAutoHyphens w:val="0"/>
              <w:rPr>
                <w:rFonts w:eastAsia="Calibri"/>
                <w:b/>
                <w:kern w:val="0"/>
                <w:lang w:eastAsia="en-US"/>
              </w:rPr>
            </w:pPr>
          </w:p>
          <w:p w:rsidR="0000174C" w:rsidRPr="005A7BC7" w:rsidRDefault="00EC36B1" w:rsidP="00796A6E">
            <w:pPr>
              <w:widowControl/>
              <w:suppressAutoHyphens w:val="0"/>
              <w:rPr>
                <w:rFonts w:eastAsia="Calibri"/>
                <w:b/>
                <w:kern w:val="0"/>
                <w:lang w:eastAsia="en-US"/>
              </w:rPr>
            </w:pPr>
            <w:r>
              <w:rPr>
                <w:rFonts w:eastAsia="Calibri"/>
                <w:i/>
                <w:kern w:val="0"/>
                <w:lang w:eastAsia="en-US"/>
              </w:rPr>
              <w:t>Mõisted: geotoop</w:t>
            </w:r>
          </w:p>
        </w:tc>
        <w:tc>
          <w:tcPr>
            <w:tcW w:w="7797" w:type="dxa"/>
            <w:gridSpan w:val="3"/>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Auditiivne osa ning arutelu:</w:t>
            </w:r>
            <w:r w:rsidRPr="005A7BC7">
              <w:rPr>
                <w:rFonts w:eastAsia="Calibri"/>
                <w:kern w:val="0"/>
                <w:lang w:eastAsia="en-US"/>
              </w:rPr>
              <w:t xml:space="preserve"> selgitatakse geotoobi mõistet ning uuritakse Eesti geotoopide</w:t>
            </w:r>
            <w:r w:rsidR="00EC36B1">
              <w:rPr>
                <w:rFonts w:eastAsia="Calibri"/>
                <w:kern w:val="0"/>
                <w:lang w:eastAsia="en-US"/>
              </w:rPr>
              <w:t xml:space="preserve"> nimistut. Arutletakse, miks geotoope on vaja</w:t>
            </w:r>
            <w:r w:rsidRPr="005A7BC7">
              <w:rPr>
                <w:rFonts w:eastAsia="Calibri"/>
                <w:kern w:val="0"/>
                <w:lang w:eastAsia="en-US"/>
              </w:rPr>
              <w:t xml:space="preserve"> säilitada ning mille poolest on Eestis nii tavalised geoloogilised objektid maailmas erakordsed.</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Loodushoid:</w:t>
            </w:r>
            <w:r w:rsidRPr="005A7BC7">
              <w:rPr>
                <w:rFonts w:eastAsia="Calibri"/>
                <w:kern w:val="0"/>
                <w:lang w:eastAsia="en-US"/>
              </w:rPr>
              <w:t xml:space="preserve"> geotoopide säilitamise ja hoidmise vajadus ning seosed liigiliste kooslustega.</w:t>
            </w:r>
          </w:p>
        </w:tc>
        <w:tc>
          <w:tcPr>
            <w:tcW w:w="1985" w:type="dxa"/>
            <w:gridSpan w:val="2"/>
          </w:tcPr>
          <w:p w:rsidR="0000174C" w:rsidRPr="005A7BC7" w:rsidRDefault="0000174C" w:rsidP="00796A6E">
            <w:pPr>
              <w:widowControl/>
              <w:suppressAutoHyphens w:val="0"/>
              <w:rPr>
                <w:rFonts w:eastAsia="Calibri"/>
                <w:kern w:val="0"/>
                <w:lang w:eastAsia="en-US"/>
              </w:rPr>
            </w:pPr>
          </w:p>
        </w:tc>
        <w:tc>
          <w:tcPr>
            <w:tcW w:w="992" w:type="dxa"/>
          </w:tcPr>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2h</w:t>
            </w:r>
          </w:p>
        </w:tc>
      </w:tr>
      <w:tr w:rsidR="0000174C" w:rsidRPr="005A7BC7" w:rsidTr="00263050">
        <w:tc>
          <w:tcPr>
            <w:tcW w:w="2263" w:type="dxa"/>
          </w:tcPr>
          <w:p w:rsidR="0000174C" w:rsidRPr="00EC36B1" w:rsidRDefault="00EC36B1" w:rsidP="00EC36B1">
            <w:pPr>
              <w:widowControl/>
              <w:suppressAutoHyphens w:val="0"/>
              <w:rPr>
                <w:rFonts w:eastAsia="Calibri"/>
                <w:b/>
                <w:kern w:val="0"/>
                <w:lang w:eastAsia="en-US"/>
              </w:rPr>
            </w:pPr>
            <w:r w:rsidRPr="00EC36B1">
              <w:rPr>
                <w:rFonts w:eastAsia="Calibri"/>
                <w:b/>
                <w:kern w:val="0"/>
                <w:lang w:eastAsia="en-US"/>
              </w:rPr>
              <w:t>2.</w:t>
            </w:r>
            <w:r>
              <w:rPr>
                <w:rFonts w:eastAsia="Calibri"/>
                <w:b/>
                <w:kern w:val="0"/>
                <w:lang w:eastAsia="en-US"/>
              </w:rPr>
              <w:t xml:space="preserve"> </w:t>
            </w:r>
            <w:r w:rsidR="0000174C" w:rsidRPr="00EC36B1">
              <w:rPr>
                <w:rFonts w:eastAsia="Calibri"/>
                <w:b/>
                <w:kern w:val="0"/>
                <w:lang w:eastAsia="en-US"/>
              </w:rPr>
              <w:t>Põhja-Eesti pankrannik</w:t>
            </w:r>
          </w:p>
          <w:p w:rsidR="0000174C" w:rsidRPr="005A7BC7" w:rsidRDefault="0000174C" w:rsidP="00796A6E">
            <w:pPr>
              <w:widowControl/>
              <w:suppressAutoHyphens w:val="0"/>
              <w:rPr>
                <w:rFonts w:eastAsia="Calibri"/>
                <w:b/>
                <w:kern w:val="0"/>
                <w:lang w:eastAsia="en-US"/>
              </w:rPr>
            </w:pPr>
          </w:p>
          <w:p w:rsidR="0000174C" w:rsidRPr="005A7BC7" w:rsidRDefault="0000174C" w:rsidP="00796A6E">
            <w:pPr>
              <w:widowControl/>
              <w:suppressAutoHyphens w:val="0"/>
              <w:rPr>
                <w:rFonts w:eastAsia="Calibri"/>
                <w:i/>
                <w:kern w:val="0"/>
                <w:lang w:eastAsia="en-US"/>
              </w:rPr>
            </w:pPr>
            <w:r w:rsidRPr="005A7BC7">
              <w:rPr>
                <w:rFonts w:eastAsia="Calibri"/>
                <w:i/>
                <w:kern w:val="0"/>
                <w:lang w:eastAsia="en-US"/>
              </w:rPr>
              <w:t>Mõisted: klint, klindiastang, ürglooduse objekt</w:t>
            </w:r>
          </w:p>
          <w:p w:rsidR="0000174C" w:rsidRPr="005A7BC7" w:rsidRDefault="0000174C" w:rsidP="00796A6E">
            <w:pPr>
              <w:widowControl/>
              <w:suppressAutoHyphens w:val="0"/>
              <w:rPr>
                <w:rFonts w:eastAsia="Calibri"/>
                <w:b/>
                <w:kern w:val="0"/>
                <w:lang w:eastAsia="en-US"/>
              </w:rPr>
            </w:pPr>
          </w:p>
        </w:tc>
        <w:tc>
          <w:tcPr>
            <w:tcW w:w="7797" w:type="dxa"/>
            <w:gridSpan w:val="3"/>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ühiselt uuritakse Eesti kaarti, Euroopa kaarti ning Eesti geoloogilist kaarti ning identifitseeritakse Põhja-Eesti klindi asukohta ning ulatust Balti klindi osana. Õpilased jagavad oma teadmisi ja kogemusi klindiastangust</w:t>
            </w:r>
            <w:r w:rsidR="002578C7">
              <w:rPr>
                <w:rFonts w:eastAsia="Calibri"/>
                <w:kern w:val="0"/>
                <w:lang w:eastAsia="en-US"/>
              </w:rPr>
              <w:t xml:space="preserve">. Juhendaja täiendab </w:t>
            </w:r>
            <w:r w:rsidRPr="005A7BC7">
              <w:rPr>
                <w:rFonts w:eastAsia="Calibri"/>
                <w:kern w:val="0"/>
                <w:lang w:eastAsia="en-US"/>
              </w:rPr>
              <w:t>õpilaste silmaringi uute teadmistega.</w:t>
            </w:r>
          </w:p>
          <w:p w:rsidR="0000174C" w:rsidRPr="005A7BC7" w:rsidRDefault="0000174C" w:rsidP="00796A6E">
            <w:pPr>
              <w:widowControl/>
              <w:suppressAutoHyphens w:val="0"/>
              <w:rPr>
                <w:rStyle w:val="HTML-tsitaat"/>
              </w:rPr>
            </w:pPr>
            <w:r w:rsidRPr="005A7BC7">
              <w:rPr>
                <w:rFonts w:eastAsia="Calibri"/>
                <w:i/>
                <w:kern w:val="0"/>
                <w:lang w:eastAsia="en-US"/>
              </w:rPr>
              <w:t xml:space="preserve">IKT iseseisev töö: </w:t>
            </w:r>
            <w:r w:rsidRPr="005A7BC7">
              <w:rPr>
                <w:i/>
              </w:rPr>
              <w:t>online</w:t>
            </w:r>
            <w:r w:rsidRPr="005A7BC7">
              <w:t>-andmebaasiga „Eesti Ürgloo</w:t>
            </w:r>
            <w:r w:rsidR="006A6188">
              <w:t>duse raamat“ tutvumine. Lihtsam</w:t>
            </w:r>
            <w:r w:rsidRPr="005A7BC7">
              <w:t xml:space="preserve">ate otsingute tegemine, filtrite kasutamine, informatsiooni kogumine ja salvestamine. Informatsiooni põhjal kokkuvõtte tegemine. Link: </w:t>
            </w:r>
            <w:r w:rsidRPr="005A7BC7">
              <w:rPr>
                <w:rStyle w:val="HTML-tsitaat"/>
                <w:color w:val="0070C0"/>
                <w:u w:val="single"/>
              </w:rPr>
              <w:t>gi.ee/teaching/geo.sw0066</w:t>
            </w:r>
            <w:r w:rsidRPr="005A7BC7">
              <w:rPr>
                <w:rStyle w:val="HTML-tsitaat"/>
                <w:i w:val="0"/>
              </w:rPr>
              <w:t>.</w:t>
            </w:r>
          </w:p>
          <w:p w:rsidR="0000174C" w:rsidRPr="005A7BC7" w:rsidRDefault="0000174C" w:rsidP="00796A6E">
            <w:pPr>
              <w:widowControl/>
              <w:suppressAutoHyphens w:val="0"/>
              <w:rPr>
                <w:rFonts w:eastAsia="Calibri"/>
                <w: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klindiastangu asukoht, ulatus, kaart.</w:t>
            </w:r>
          </w:p>
          <w:p w:rsidR="0000174C" w:rsidRPr="005A7BC7" w:rsidRDefault="0000174C" w:rsidP="00796A6E">
            <w:pPr>
              <w:widowControl/>
              <w:suppressAutoHyphens w:val="0"/>
              <w:rPr>
                <w:rFonts w:eastAsia="Calibri"/>
                <w: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Loodushoid ja looduskeskkond:</w:t>
            </w:r>
            <w:r w:rsidR="006A6188">
              <w:rPr>
                <w:rFonts w:eastAsia="Calibri"/>
                <w:kern w:val="0"/>
                <w:lang w:eastAsia="en-US"/>
              </w:rPr>
              <w:t xml:space="preserve"> Põhja-Eesti klindi</w:t>
            </w:r>
            <w:r w:rsidRPr="005A7BC7">
              <w:rPr>
                <w:rFonts w:eastAsia="Calibri"/>
                <w:kern w:val="0"/>
                <w:lang w:eastAsia="en-US"/>
              </w:rPr>
              <w:t>astanguga seonduvad kaitsealad, kooslused jne.</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Sotsiaal-majanduslik:</w:t>
            </w:r>
            <w:r w:rsidR="006A6188">
              <w:rPr>
                <w:rFonts w:eastAsia="Calibri"/>
                <w:kern w:val="0"/>
                <w:lang w:eastAsia="en-US"/>
              </w:rPr>
              <w:t xml:space="preserve"> Põhja-Eesti klindi</w:t>
            </w:r>
            <w:r w:rsidRPr="005A7BC7">
              <w:rPr>
                <w:rFonts w:eastAsia="Calibri"/>
                <w:kern w:val="0"/>
                <w:lang w:eastAsia="en-US"/>
              </w:rPr>
              <w:t>astanguga seonduvad kaevandused, maavarad, inimasustus.</w:t>
            </w:r>
          </w:p>
        </w:tc>
        <w:tc>
          <w:tcPr>
            <w:tcW w:w="1985" w:type="dxa"/>
            <w:gridSpan w:val="2"/>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arvuti, internet, programm </w:t>
            </w:r>
            <w:r w:rsidRPr="005A7BC7">
              <w:rPr>
                <w:rFonts w:eastAsia="Calibri"/>
                <w:i/>
                <w:kern w:val="0"/>
                <w:lang w:eastAsia="en-US"/>
              </w:rPr>
              <w:t>Adobe Flash Player</w:t>
            </w:r>
            <w:r w:rsidRPr="005A7BC7">
              <w:rPr>
                <w:rFonts w:eastAsia="Calibri"/>
                <w:kern w:val="0"/>
                <w:lang w:eastAsia="en-US"/>
              </w:rPr>
              <w:t>.</w:t>
            </w:r>
          </w:p>
        </w:tc>
        <w:tc>
          <w:tcPr>
            <w:tcW w:w="992" w:type="dxa"/>
          </w:tcPr>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4h</w:t>
            </w:r>
          </w:p>
        </w:tc>
      </w:tr>
      <w:tr w:rsidR="0000174C" w:rsidRPr="005A7BC7" w:rsidTr="00263050">
        <w:tc>
          <w:tcPr>
            <w:tcW w:w="2263" w:type="dxa"/>
          </w:tcPr>
          <w:p w:rsidR="0000174C" w:rsidRPr="006A6188" w:rsidRDefault="006A6188" w:rsidP="006A6188">
            <w:pPr>
              <w:widowControl/>
              <w:suppressAutoHyphens w:val="0"/>
              <w:rPr>
                <w:rFonts w:eastAsia="Calibri"/>
                <w:b/>
                <w:kern w:val="0"/>
                <w:lang w:eastAsia="en-US"/>
              </w:rPr>
            </w:pPr>
            <w:r w:rsidRPr="006A6188">
              <w:rPr>
                <w:rFonts w:eastAsia="Calibri"/>
                <w:b/>
                <w:kern w:val="0"/>
                <w:lang w:eastAsia="en-US"/>
              </w:rPr>
              <w:t>3.</w:t>
            </w:r>
            <w:r>
              <w:rPr>
                <w:rFonts w:eastAsia="Calibri"/>
                <w:b/>
                <w:kern w:val="0"/>
                <w:lang w:eastAsia="en-US"/>
              </w:rPr>
              <w:t xml:space="preserve"> </w:t>
            </w:r>
            <w:r w:rsidR="0000174C" w:rsidRPr="006A6188">
              <w:rPr>
                <w:rFonts w:eastAsia="Calibri"/>
                <w:b/>
                <w:kern w:val="0"/>
                <w:lang w:eastAsia="en-US"/>
              </w:rPr>
              <w:t>RETK - kodupiirkonna geoloogilise objekti uurimine</w:t>
            </w:r>
          </w:p>
        </w:tc>
        <w:tc>
          <w:tcPr>
            <w:tcW w:w="7797" w:type="dxa"/>
            <w:gridSpan w:val="3"/>
          </w:tcPr>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Jalutatakse/matkatakse mõne vabalt valitud kodukoha ümbruses oleva geoloogilise objektini (rändrahn, aluspõhja paljand, kraater, klindiastang vms). Vaatlused, eelnevalt õpitud teadmiste kinnistamine, märkmete tegemine välipäevikusse jne. Võimalusel konkreetse objektiga seonduvad välitegevused (nt. rändrahnu mõõtmine, paljandi kirjeldamine, joa vooluhulga mõõtmine vms – olenevalt objektist valib juhendaja vastavad tegevused).</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i/>
                <w:color w:val="000000"/>
              </w:rPr>
            </w:pPr>
            <w:r w:rsidRPr="005A7BC7">
              <w:rPr>
                <w:i/>
                <w:color w:val="000000"/>
              </w:rPr>
              <w:t>Vaatlus, kirjeldamine, mõõtmine, proovimine:</w:t>
            </w:r>
          </w:p>
          <w:p w:rsidR="0000174C" w:rsidRPr="005A7BC7" w:rsidRDefault="006A6188" w:rsidP="00796A6E">
            <w:pPr>
              <w:widowControl/>
              <w:suppressAutoHyphens w:val="0"/>
              <w:rPr>
                <w:rFonts w:eastAsia="Calibri"/>
                <w:kern w:val="0"/>
                <w:lang w:eastAsia="en-US"/>
              </w:rPr>
            </w:pPr>
            <w:r>
              <w:rPr>
                <w:rFonts w:eastAsia="Calibri"/>
                <w:kern w:val="0"/>
                <w:lang w:eastAsia="en-US"/>
              </w:rPr>
              <w:t>õues</w:t>
            </w:r>
            <w:r w:rsidR="0000174C" w:rsidRPr="005A7BC7">
              <w:rPr>
                <w:rFonts w:eastAsia="Calibri"/>
                <w:kern w:val="0"/>
                <w:lang w:eastAsia="en-US"/>
              </w:rPr>
              <w:t>õppe vormis tehakse loodusvaatlus, diskussioon nähtu üle, järelduste tegemine.</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00174C" w:rsidRPr="005A7BC7" w:rsidRDefault="0000174C" w:rsidP="00796A6E">
            <w:pPr>
              <w:widowControl/>
              <w:suppressAutoHyphens w:val="0"/>
              <w:rPr>
                <w:rFonts w:eastAsia="Calibri"/>
                <w:kern w:val="0"/>
                <w:lang w:eastAsia="en-US"/>
              </w:rPr>
            </w:pPr>
          </w:p>
        </w:tc>
        <w:tc>
          <w:tcPr>
            <w:tcW w:w="1985" w:type="dxa"/>
            <w:gridSpan w:val="2"/>
          </w:tcPr>
          <w:p w:rsidR="0000174C" w:rsidRPr="005A7BC7" w:rsidRDefault="0000174C" w:rsidP="00796A6E">
            <w:pPr>
              <w:widowControl/>
              <w:suppressAutoHyphens w:val="0"/>
              <w:rPr>
                <w:rFonts w:eastAsia="Calibri"/>
                <w:i/>
                <w:kern w:val="0"/>
                <w:lang w:eastAsia="en-US"/>
              </w:rPr>
            </w:pPr>
            <w:r w:rsidRPr="005A7BC7">
              <w:rPr>
                <w:rFonts w:eastAsia="Calibri"/>
                <w:i/>
                <w:kern w:val="0"/>
                <w:lang w:eastAsia="en-US"/>
              </w:rPr>
              <w:t>Retke jaoks:</w:t>
            </w:r>
          </w:p>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välipäevik ja kirjutusvahend (lastel kaasas),</w:t>
            </w:r>
          </w:p>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w:t>
            </w:r>
          </w:p>
        </w:tc>
        <w:tc>
          <w:tcPr>
            <w:tcW w:w="992" w:type="dxa"/>
          </w:tcPr>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4h</w:t>
            </w:r>
          </w:p>
        </w:tc>
      </w:tr>
    </w:tbl>
    <w:p w:rsidR="0000174C" w:rsidRPr="005A7BC7" w:rsidRDefault="0000174C">
      <w:pPr>
        <w:widowControl/>
        <w:suppressAutoHyphens w:val="0"/>
        <w:spacing w:after="160" w:line="259" w:lineRule="auto"/>
        <w:rPr>
          <w:b/>
        </w:rPr>
      </w:pPr>
    </w:p>
    <w:tbl>
      <w:tblPr>
        <w:tblStyle w:val="Kontuurtabel"/>
        <w:tblW w:w="15588" w:type="dxa"/>
        <w:tblLayout w:type="fixed"/>
        <w:tblLook w:val="04A0" w:firstRow="1" w:lastRow="0" w:firstColumn="1" w:lastColumn="0" w:noHBand="0" w:noVBand="1"/>
      </w:tblPr>
      <w:tblGrid>
        <w:gridCol w:w="2263"/>
        <w:gridCol w:w="7715"/>
        <w:gridCol w:w="507"/>
        <w:gridCol w:w="1559"/>
        <w:gridCol w:w="2552"/>
        <w:gridCol w:w="992"/>
      </w:tblGrid>
      <w:tr w:rsidR="003139CA" w:rsidRPr="005A7BC7" w:rsidTr="00263050">
        <w:tc>
          <w:tcPr>
            <w:tcW w:w="9978" w:type="dxa"/>
            <w:gridSpan w:val="2"/>
            <w:shd w:val="clear" w:color="auto" w:fill="FFD966" w:themeFill="accent4" w:themeFillTint="99"/>
          </w:tcPr>
          <w:p w:rsidR="004C6D3A" w:rsidRPr="005A7BC7" w:rsidRDefault="00C200AC" w:rsidP="006739E6">
            <w:pPr>
              <w:widowControl/>
              <w:suppressAutoHyphens w:val="0"/>
              <w:rPr>
                <w:rFonts w:eastAsia="Calibri"/>
                <w:kern w:val="0"/>
                <w:lang w:eastAsia="en-US"/>
              </w:rPr>
            </w:pPr>
            <w:r w:rsidRPr="005A7BC7">
              <w:rPr>
                <w:b/>
              </w:rPr>
              <w:br w:type="page"/>
            </w:r>
            <w:r w:rsidR="004C6D3A" w:rsidRPr="005A7BC7">
              <w:rPr>
                <w:b/>
              </w:rPr>
              <w:br w:type="page"/>
            </w:r>
            <w:r w:rsidR="004C6D3A" w:rsidRPr="005A7BC7">
              <w:rPr>
                <w:rFonts w:eastAsia="Calibri"/>
                <w:kern w:val="0"/>
                <w:lang w:eastAsia="en-US"/>
              </w:rPr>
              <w:t xml:space="preserve">Mooduli metoodiline juhend: </w:t>
            </w:r>
            <w:r w:rsidR="004C6D3A" w:rsidRPr="005A7BC7">
              <w:rPr>
                <w:rFonts w:eastAsia="Calibri"/>
                <w:b/>
                <w:kern w:val="0"/>
                <w:lang w:eastAsia="en-US"/>
              </w:rPr>
              <w:t>II KURSUS</w:t>
            </w:r>
          </w:p>
        </w:tc>
        <w:tc>
          <w:tcPr>
            <w:tcW w:w="5610" w:type="dxa"/>
            <w:gridSpan w:val="4"/>
            <w:shd w:val="clear" w:color="auto" w:fill="FFD966" w:themeFill="accent4" w:themeFillTint="99"/>
          </w:tcPr>
          <w:p w:rsidR="004C6D3A" w:rsidRPr="005A7BC7" w:rsidRDefault="004C6D3A" w:rsidP="006739E6">
            <w:pPr>
              <w:widowControl/>
              <w:suppressAutoHyphens w:val="0"/>
              <w:jc w:val="right"/>
              <w:rPr>
                <w:rFonts w:eastAsia="Calibri"/>
                <w:kern w:val="0"/>
                <w:lang w:eastAsia="en-US"/>
              </w:rPr>
            </w:pPr>
            <w:r w:rsidRPr="005A7BC7">
              <w:rPr>
                <w:rFonts w:eastAsia="Calibri"/>
                <w:kern w:val="0"/>
                <w:lang w:eastAsia="en-US"/>
              </w:rPr>
              <w:t>Geoloogia 4.-6. klassile</w:t>
            </w:r>
          </w:p>
        </w:tc>
      </w:tr>
      <w:tr w:rsidR="004C6D3A" w:rsidRPr="005A7BC7" w:rsidTr="00263050">
        <w:tc>
          <w:tcPr>
            <w:tcW w:w="15588" w:type="dxa"/>
            <w:gridSpan w:val="6"/>
          </w:tcPr>
          <w:p w:rsidR="004C6D3A" w:rsidRPr="005A7BC7" w:rsidRDefault="004C6D3A" w:rsidP="001F3926">
            <w:pPr>
              <w:pStyle w:val="Loendilik"/>
              <w:widowControl/>
              <w:numPr>
                <w:ilvl w:val="0"/>
                <w:numId w:val="11"/>
              </w:numPr>
              <w:suppressAutoHyphens w:val="0"/>
              <w:jc w:val="center"/>
              <w:rPr>
                <w:rFonts w:eastAsia="Calibri"/>
                <w:b/>
                <w:kern w:val="0"/>
                <w:lang w:eastAsia="en-US"/>
              </w:rPr>
            </w:pPr>
            <w:r w:rsidRPr="005A7BC7">
              <w:rPr>
                <w:rFonts w:eastAsia="Calibri"/>
                <w:b/>
                <w:kern w:val="0"/>
                <w:lang w:eastAsia="en-US"/>
              </w:rPr>
              <w:t>Pinnavormid</w:t>
            </w:r>
          </w:p>
        </w:tc>
      </w:tr>
      <w:tr w:rsidR="004C6D3A" w:rsidRPr="005A7BC7" w:rsidTr="00263050">
        <w:tc>
          <w:tcPr>
            <w:tcW w:w="15588" w:type="dxa"/>
            <w:gridSpan w:val="6"/>
          </w:tcPr>
          <w:p w:rsidR="004C6D3A" w:rsidRPr="005A7BC7" w:rsidRDefault="004C6D3A" w:rsidP="006739E6">
            <w:pPr>
              <w:widowControl/>
              <w:suppressAutoHyphens w:val="0"/>
              <w:rPr>
                <w:rFonts w:eastAsia="Calibri"/>
                <w:kern w:val="0"/>
                <w:lang w:eastAsia="en-US"/>
              </w:rPr>
            </w:pPr>
            <w:r w:rsidRPr="005A7BC7">
              <w:rPr>
                <w:rFonts w:eastAsia="Calibri"/>
                <w:kern w:val="0"/>
                <w:lang w:eastAsia="en-US"/>
              </w:rPr>
              <w:t>Õpetami</w:t>
            </w:r>
            <w:r w:rsidR="0093217D" w:rsidRPr="005A7BC7">
              <w:rPr>
                <w:rFonts w:eastAsia="Calibri"/>
                <w:kern w:val="0"/>
                <w:lang w:eastAsia="en-US"/>
              </w:rPr>
              <w:t>se eesmärgid ja teema olulisus:</w:t>
            </w:r>
          </w:p>
          <w:p w:rsidR="009328E8" w:rsidRPr="005A7BC7" w:rsidRDefault="005C1675" w:rsidP="009328E8">
            <w:pPr>
              <w:pStyle w:val="Loendilik"/>
              <w:widowControl/>
              <w:numPr>
                <w:ilvl w:val="0"/>
                <w:numId w:val="1"/>
              </w:numPr>
              <w:suppressAutoHyphens w:val="0"/>
            </w:pPr>
            <w:r w:rsidRPr="005A7BC7">
              <w:t>t</w:t>
            </w:r>
            <w:r w:rsidR="009328E8" w:rsidRPr="005A7BC7">
              <w:t>eema eesmärgiks on aidata õpilastel mõista geoloogiliste protsesside (erosioon, tuule tegevus, jõgede tegevus, setete kuhjumine, liustiku liikumine, mäestike tekkimine jne) olulisust nüüdisa</w:t>
            </w:r>
            <w:r w:rsidRPr="005A7BC7">
              <w:t>egse pinnareljeefi kujundamisel;</w:t>
            </w:r>
          </w:p>
          <w:p w:rsidR="009328E8" w:rsidRPr="005A7BC7" w:rsidRDefault="005C1675" w:rsidP="009328E8">
            <w:pPr>
              <w:pStyle w:val="Loendilik"/>
              <w:widowControl/>
              <w:numPr>
                <w:ilvl w:val="0"/>
                <w:numId w:val="1"/>
              </w:numPr>
              <w:suppressAutoHyphens w:val="0"/>
            </w:pPr>
            <w:r w:rsidRPr="005A7BC7">
              <w:t>a</w:t>
            </w:r>
            <w:r w:rsidR="009328E8" w:rsidRPr="005A7BC7">
              <w:t>ntud teem</w:t>
            </w:r>
            <w:r w:rsidR="006A6188">
              <w:t>a kujundab õpilastes oskust</w:t>
            </w:r>
            <w:r w:rsidR="009328E8" w:rsidRPr="005A7BC7">
              <w:t xml:space="preserve"> püstitada hüpoteese ning vaatluste-katsete läbiviimis</w:t>
            </w:r>
            <w:r w:rsidRPr="005A7BC7">
              <w:t>t oma hüpoteeside kinnitamiseks;</w:t>
            </w:r>
          </w:p>
          <w:p w:rsidR="009328E8" w:rsidRPr="005A7BC7" w:rsidRDefault="005C1675" w:rsidP="009328E8">
            <w:pPr>
              <w:pStyle w:val="Loendilik"/>
              <w:widowControl/>
              <w:numPr>
                <w:ilvl w:val="0"/>
                <w:numId w:val="1"/>
              </w:numPr>
              <w:suppressAutoHyphens w:val="0"/>
            </w:pPr>
            <w:r w:rsidRPr="005A7BC7">
              <w:t>t</w:t>
            </w:r>
            <w:r w:rsidR="009328E8" w:rsidRPr="005A7BC7">
              <w:t>eema läbimise käigus saavad õpilased eelteadmised teadusuuringute olemusest, omandavad geoloogiliste uuringutega seonduvaid termineid</w:t>
            </w:r>
            <w:r w:rsidRPr="005A7BC7">
              <w:t>;</w:t>
            </w:r>
          </w:p>
          <w:p w:rsidR="009328E8" w:rsidRPr="005A7BC7" w:rsidRDefault="009328E8" w:rsidP="009328E8">
            <w:pPr>
              <w:pStyle w:val="Loendilik"/>
              <w:widowControl/>
              <w:numPr>
                <w:ilvl w:val="0"/>
                <w:numId w:val="1"/>
              </w:numPr>
              <w:suppressAutoHyphens w:val="0"/>
            </w:pPr>
            <w:r w:rsidRPr="005A7BC7">
              <w:t>õpitakse oma seisukohti väljendama ning oma otsuseid põhjendama, võttes arvesse läbiviidud teadusliku eksperime</w:t>
            </w:r>
            <w:r w:rsidR="00190FE9" w:rsidRPr="005A7BC7">
              <w:t>n</w:t>
            </w:r>
            <w:r w:rsidRPr="005A7BC7">
              <w:t>di tulemusi</w:t>
            </w:r>
            <w:r w:rsidR="005C1675" w:rsidRPr="005A7BC7">
              <w:t>;</w:t>
            </w:r>
          </w:p>
          <w:p w:rsidR="009328E8" w:rsidRPr="005A7BC7" w:rsidRDefault="005C1675" w:rsidP="009328E8">
            <w:pPr>
              <w:pStyle w:val="Loendilik"/>
              <w:widowControl/>
              <w:numPr>
                <w:ilvl w:val="0"/>
                <w:numId w:val="1"/>
              </w:numPr>
              <w:suppressAutoHyphens w:val="0"/>
            </w:pPr>
            <w:r w:rsidRPr="005A7BC7">
              <w:t>t</w:t>
            </w:r>
            <w:r w:rsidR="009328E8" w:rsidRPr="005A7BC7">
              <w:t>eema käigus viiakse läbi mitmeid praktilisi eksperimente vee ja tuulega (setete transport voolava vee all, transport tuule mõjul, setete kuhjumine jne), mis võimaldavad õpilastel teha asjalikke järeldusi nüüdisreljeefi kujundavate g</w:t>
            </w:r>
            <w:r w:rsidRPr="005A7BC7">
              <w:t>eoloogiliste protsesside mõjust;</w:t>
            </w:r>
          </w:p>
          <w:p w:rsidR="009328E8" w:rsidRPr="005A7BC7" w:rsidRDefault="005C1675" w:rsidP="009328E8">
            <w:pPr>
              <w:pStyle w:val="Loendilik"/>
              <w:widowControl/>
              <w:numPr>
                <w:ilvl w:val="0"/>
                <w:numId w:val="1"/>
              </w:numPr>
              <w:suppressAutoHyphens w:val="0"/>
            </w:pPr>
            <w:r w:rsidRPr="005A7BC7">
              <w:t>t</w:t>
            </w:r>
            <w:r w:rsidR="009328E8" w:rsidRPr="005A7BC7">
              <w:t>eema kokkuvõtteks ning teadmiste kinnistamiseks osaletakse retkel kodupiirkonnas ning õpitakse märkama kodukoha ümbruse erinevaid pinnavorme ning seostama nendega erinevaid geoloogilisi protsesse</w:t>
            </w:r>
            <w:r w:rsidRPr="005A7BC7">
              <w:t>.</w:t>
            </w:r>
          </w:p>
        </w:tc>
      </w:tr>
      <w:tr w:rsidR="004C6D3A" w:rsidRPr="005A7BC7" w:rsidTr="00263050">
        <w:tc>
          <w:tcPr>
            <w:tcW w:w="15588" w:type="dxa"/>
            <w:gridSpan w:val="6"/>
          </w:tcPr>
          <w:p w:rsidR="004C6D3A" w:rsidRPr="005A7BC7" w:rsidRDefault="00BB544D" w:rsidP="006739E6">
            <w:pPr>
              <w:widowControl/>
              <w:suppressAutoHyphens w:val="0"/>
              <w:rPr>
                <w:rFonts w:eastAsia="Calibri"/>
                <w:kern w:val="0"/>
                <w:lang w:eastAsia="en-US"/>
              </w:rPr>
            </w:pPr>
            <w:r>
              <w:rPr>
                <w:rFonts w:eastAsia="Calibri"/>
                <w:kern w:val="0"/>
                <w:lang w:eastAsia="en-US"/>
              </w:rPr>
              <w:t>Varem</w:t>
            </w:r>
            <w:r w:rsidR="004C6D3A" w:rsidRPr="005A7BC7">
              <w:rPr>
                <w:rFonts w:eastAsia="Calibri"/>
                <w:kern w:val="0"/>
                <w:lang w:eastAsia="en-US"/>
              </w:rPr>
              <w:t>õpitu</w:t>
            </w:r>
            <w:r>
              <w:rPr>
                <w:rFonts w:eastAsia="Calibri"/>
                <w:kern w:val="0"/>
                <w:lang w:eastAsia="en-US"/>
              </w:rPr>
              <w:t>,</w:t>
            </w:r>
            <w:r w:rsidR="004C6D3A" w:rsidRPr="005A7BC7">
              <w:rPr>
                <w:rFonts w:eastAsia="Calibri"/>
                <w:kern w:val="0"/>
                <w:lang w:eastAsia="en-US"/>
              </w:rPr>
              <w:t xml:space="preserve"> millele õppeprotsessis toetutakse:</w:t>
            </w:r>
          </w:p>
          <w:p w:rsidR="004C6D3A" w:rsidRPr="005A7BC7" w:rsidRDefault="005C1675" w:rsidP="006739E6">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BB544D">
              <w:rPr>
                <w:rFonts w:eastAsia="Calibri"/>
                <w:kern w:val="0"/>
                <w:lang w:eastAsia="en-US"/>
              </w:rPr>
              <w:t>.</w:t>
            </w:r>
            <w:r w:rsidR="0012277A" w:rsidRPr="005A7BC7">
              <w:rPr>
                <w:rFonts w:eastAsia="Calibri"/>
                <w:kern w:val="0"/>
                <w:lang w:eastAsia="en-US"/>
              </w:rPr>
              <w:t>-5. klassis õpitu</w:t>
            </w:r>
            <w:r w:rsidRPr="005A7BC7">
              <w:rPr>
                <w:rFonts w:eastAsia="Calibri"/>
                <w:kern w:val="0"/>
                <w:lang w:eastAsia="en-US"/>
              </w:rPr>
              <w:t>.</w:t>
            </w:r>
          </w:p>
        </w:tc>
      </w:tr>
      <w:tr w:rsidR="004C6D3A" w:rsidRPr="005A7BC7" w:rsidTr="00263050">
        <w:tc>
          <w:tcPr>
            <w:tcW w:w="15588" w:type="dxa"/>
            <w:gridSpan w:val="6"/>
          </w:tcPr>
          <w:p w:rsidR="004C6D3A" w:rsidRPr="005A7BC7" w:rsidRDefault="004C6D3A" w:rsidP="006739E6">
            <w:pPr>
              <w:widowControl/>
              <w:suppressAutoHyphens w:val="0"/>
              <w:rPr>
                <w:rFonts w:eastAsia="Calibri"/>
                <w:kern w:val="0"/>
                <w:lang w:eastAsia="en-US"/>
              </w:rPr>
            </w:pPr>
            <w:r w:rsidRPr="005A7BC7">
              <w:rPr>
                <w:rFonts w:eastAsia="Calibri"/>
                <w:kern w:val="0"/>
                <w:lang w:eastAsia="en-US"/>
              </w:rPr>
              <w:t xml:space="preserve">Õpitulemused: </w:t>
            </w:r>
          </w:p>
          <w:p w:rsidR="004C6D3A" w:rsidRPr="005A7BC7" w:rsidRDefault="005C1675" w:rsidP="006739E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59403C" w:rsidRPr="005A7BC7">
              <w:rPr>
                <w:rFonts w:eastAsia="Calibri"/>
                <w:kern w:val="0"/>
                <w:lang w:eastAsia="en-US"/>
              </w:rPr>
              <w:t>pilased oskavad seostada omavahel erinevaid pinnavorme ning teavad üldiselt</w:t>
            </w:r>
            <w:r w:rsidR="00BB544D">
              <w:rPr>
                <w:rFonts w:eastAsia="Calibri"/>
                <w:kern w:val="0"/>
                <w:lang w:eastAsia="en-US"/>
              </w:rPr>
              <w:t>,</w:t>
            </w:r>
            <w:r w:rsidR="0059403C" w:rsidRPr="005A7BC7">
              <w:rPr>
                <w:rFonts w:eastAsia="Calibri"/>
                <w:kern w:val="0"/>
                <w:lang w:eastAsia="en-US"/>
              </w:rPr>
              <w:t xml:space="preserve"> kuidas need on tekkinud</w:t>
            </w:r>
            <w:r w:rsidR="00BB544D">
              <w:rPr>
                <w:rFonts w:eastAsia="Calibri"/>
                <w:kern w:val="0"/>
                <w:lang w:eastAsia="en-US"/>
              </w:rPr>
              <w:t>;</w:t>
            </w:r>
          </w:p>
          <w:p w:rsidR="0059403C" w:rsidRPr="005A7BC7" w:rsidRDefault="005C1675" w:rsidP="006739E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045485" w:rsidRPr="005A7BC7">
              <w:rPr>
                <w:rFonts w:eastAsia="Calibri"/>
                <w:kern w:val="0"/>
                <w:lang w:eastAsia="en-US"/>
              </w:rPr>
              <w:t>pilased oskavad töötada grupis, jagavad omavahel informatsiooni ja tegevusülesandeid</w:t>
            </w:r>
            <w:r w:rsidRPr="005A7BC7">
              <w:t>;</w:t>
            </w:r>
          </w:p>
          <w:p w:rsidR="00045485" w:rsidRPr="005A7BC7" w:rsidRDefault="005C1675" w:rsidP="006739E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403D4D" w:rsidRPr="005A7BC7">
              <w:rPr>
                <w:rFonts w:eastAsia="Calibri"/>
                <w:kern w:val="0"/>
                <w:lang w:eastAsia="en-US"/>
              </w:rPr>
              <w:t xml:space="preserve">pilased oskavad luua lihtsa või keerukama mudeli </w:t>
            </w:r>
            <w:r w:rsidR="00045485" w:rsidRPr="005A7BC7">
              <w:rPr>
                <w:rFonts w:eastAsia="Calibri"/>
                <w:kern w:val="0"/>
                <w:lang w:eastAsia="en-US"/>
              </w:rPr>
              <w:t>vastavalt etteantud ülesandele</w:t>
            </w:r>
            <w:r w:rsidRPr="005A7BC7">
              <w:t>;</w:t>
            </w:r>
          </w:p>
          <w:p w:rsidR="009328E8" w:rsidRPr="005A7BC7" w:rsidRDefault="005C1675" w:rsidP="006739E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328E8" w:rsidRPr="005A7BC7">
              <w:rPr>
                <w:rFonts w:eastAsia="Calibri"/>
                <w:kern w:val="0"/>
                <w:lang w:eastAsia="en-US"/>
              </w:rPr>
              <w:t>pilased mõistavad vee olulisust pinnamoe kujundamisel</w:t>
            </w:r>
            <w:r w:rsidRPr="005A7BC7">
              <w:t>;</w:t>
            </w:r>
          </w:p>
          <w:p w:rsidR="009328E8" w:rsidRPr="005A7BC7" w:rsidRDefault="005C1675" w:rsidP="00BB544D">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328E8" w:rsidRPr="005A7BC7">
              <w:rPr>
                <w:rFonts w:eastAsia="Calibri"/>
                <w:kern w:val="0"/>
                <w:lang w:eastAsia="en-US"/>
              </w:rPr>
              <w:t xml:space="preserve">pilased planeerivad, valmistavad ette praktilise </w:t>
            </w:r>
            <w:r w:rsidR="00403D4D" w:rsidRPr="005A7BC7">
              <w:rPr>
                <w:rFonts w:eastAsia="Calibri"/>
                <w:kern w:val="0"/>
                <w:lang w:eastAsia="en-US"/>
              </w:rPr>
              <w:t>laboratoors</w:t>
            </w:r>
            <w:r w:rsidR="00BB544D">
              <w:rPr>
                <w:rFonts w:eastAsia="Calibri"/>
                <w:kern w:val="0"/>
                <w:lang w:eastAsia="en-US"/>
              </w:rPr>
              <w:t>e eksperimendi,</w:t>
            </w:r>
            <w:r w:rsidR="00190FE9" w:rsidRPr="005A7BC7">
              <w:rPr>
                <w:rFonts w:eastAsia="Calibri"/>
                <w:kern w:val="0"/>
                <w:lang w:eastAsia="en-US"/>
              </w:rPr>
              <w:t xml:space="preserve"> püsitavad hüpotee</w:t>
            </w:r>
            <w:r w:rsidR="009328E8" w:rsidRPr="005A7BC7">
              <w:rPr>
                <w:rFonts w:eastAsia="Calibri"/>
                <w:kern w:val="0"/>
                <w:lang w:eastAsia="en-US"/>
              </w:rPr>
              <w:t>si katse</w:t>
            </w:r>
            <w:r w:rsidR="00CC2C0C" w:rsidRPr="005A7BC7">
              <w:rPr>
                <w:rFonts w:eastAsia="Calibri"/>
                <w:kern w:val="0"/>
                <w:lang w:eastAsia="en-US"/>
              </w:rPr>
              <w:t>te</w:t>
            </w:r>
            <w:r w:rsidR="009328E8" w:rsidRPr="005A7BC7">
              <w:rPr>
                <w:rFonts w:eastAsia="Calibri"/>
                <w:kern w:val="0"/>
                <w:lang w:eastAsia="en-US"/>
              </w:rPr>
              <w:t xml:space="preserve"> tulemuste osas, viivad läbi vaatluseid ning katseid ning teevad</w:t>
            </w:r>
            <w:r w:rsidR="00BB544D" w:rsidRPr="005A7BC7">
              <w:rPr>
                <w:rFonts w:eastAsia="Calibri"/>
                <w:kern w:val="0"/>
                <w:lang w:eastAsia="en-US"/>
              </w:rPr>
              <w:t xml:space="preserve"> tulemuste põhjal</w:t>
            </w:r>
            <w:r w:rsidR="009328E8" w:rsidRPr="005A7BC7">
              <w:rPr>
                <w:rFonts w:eastAsia="Calibri"/>
                <w:kern w:val="0"/>
                <w:lang w:eastAsia="en-US"/>
              </w:rPr>
              <w:t xml:space="preserve"> arukaid järeldusi</w:t>
            </w:r>
            <w:r w:rsidRPr="005A7BC7">
              <w:rPr>
                <w:rFonts w:eastAsia="Calibri"/>
                <w:kern w:val="0"/>
                <w:lang w:eastAsia="en-US"/>
              </w:rPr>
              <w:t>.</w:t>
            </w:r>
          </w:p>
        </w:tc>
      </w:tr>
      <w:tr w:rsidR="004C6D3A" w:rsidRPr="005A7BC7" w:rsidTr="00263050">
        <w:tc>
          <w:tcPr>
            <w:tcW w:w="15588" w:type="dxa"/>
            <w:gridSpan w:val="6"/>
          </w:tcPr>
          <w:p w:rsidR="004C6D3A" w:rsidRPr="005A7BC7" w:rsidRDefault="00FD156B" w:rsidP="006739E6">
            <w:pPr>
              <w:widowControl/>
              <w:suppressAutoHyphens w:val="0"/>
              <w:rPr>
                <w:rFonts w:eastAsia="Calibri"/>
                <w:kern w:val="0"/>
                <w:lang w:eastAsia="en-US"/>
              </w:rPr>
            </w:pPr>
            <w:r w:rsidRPr="005A7BC7">
              <w:rPr>
                <w:rFonts w:eastAsia="Calibri"/>
                <w:kern w:val="0"/>
                <w:lang w:eastAsia="en-US"/>
              </w:rPr>
              <w:t>L</w:t>
            </w:r>
            <w:r w:rsidR="004C6D3A" w:rsidRPr="005A7BC7">
              <w:rPr>
                <w:rFonts w:eastAsia="Calibri"/>
                <w:kern w:val="0"/>
                <w:lang w:eastAsia="en-US"/>
              </w:rPr>
              <w:t>ingid juhendaja õppematerjalidele ning soovituslik kirjandus:</w:t>
            </w:r>
          </w:p>
          <w:p w:rsidR="003139CA" w:rsidRPr="005A7BC7" w:rsidRDefault="005C1675" w:rsidP="003139CA">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3139CA" w:rsidRPr="005A7BC7">
              <w:rPr>
                <w:rFonts w:eastAsia="Calibri"/>
                <w:kern w:val="0"/>
                <w:lang w:eastAsia="en-US"/>
              </w:rPr>
              <w:t>estikeelne veebipõhine materjal 9.</w:t>
            </w:r>
            <w:r w:rsidR="00BB544D">
              <w:rPr>
                <w:rFonts w:eastAsia="Calibri"/>
                <w:kern w:val="0"/>
                <w:lang w:eastAsia="en-US"/>
              </w:rPr>
              <w:t xml:space="preserve"> </w:t>
            </w:r>
            <w:r w:rsidR="003139CA" w:rsidRPr="005A7BC7">
              <w:rPr>
                <w:rFonts w:eastAsia="Calibri"/>
                <w:kern w:val="0"/>
                <w:lang w:eastAsia="en-US"/>
              </w:rPr>
              <w:t xml:space="preserve">klassi geograafia aine toetamiseks Taskutark veebiväravas: </w:t>
            </w:r>
            <w:hyperlink r:id="rId92" w:history="1">
              <w:r w:rsidR="003139CA" w:rsidRPr="005A7BC7">
                <w:rPr>
                  <w:rStyle w:val="Hperlink"/>
                  <w:rFonts w:eastAsia="Calibri"/>
                  <w:kern w:val="0"/>
                  <w:lang w:eastAsia="en-US"/>
                </w:rPr>
                <w:t>https://www.taskutark.ee/m/eesti-pinnavormid/</w:t>
              </w:r>
            </w:hyperlink>
            <w:r w:rsidRPr="005A7BC7">
              <w:t>;</w:t>
            </w:r>
          </w:p>
          <w:p w:rsidR="003139CA" w:rsidRPr="005A7BC7" w:rsidRDefault="005C1675" w:rsidP="003139CA">
            <w:pPr>
              <w:pStyle w:val="Loendilik"/>
              <w:widowControl/>
              <w:numPr>
                <w:ilvl w:val="0"/>
                <w:numId w:val="1"/>
              </w:numPr>
              <w:suppressAutoHyphens w:val="0"/>
              <w:rPr>
                <w:rFonts w:eastAsia="Calibri"/>
                <w:kern w:val="0"/>
                <w:lang w:eastAsia="en-US"/>
              </w:rPr>
            </w:pPr>
            <w:r w:rsidRPr="005A7BC7">
              <w:rPr>
                <w:rFonts w:eastAsia="Calibri"/>
                <w:kern w:val="0"/>
                <w:lang w:eastAsia="en-US"/>
              </w:rPr>
              <w:t>i</w:t>
            </w:r>
            <w:r w:rsidR="003139CA" w:rsidRPr="005A7BC7">
              <w:rPr>
                <w:rFonts w:eastAsia="Calibri"/>
                <w:kern w:val="0"/>
                <w:lang w:eastAsia="en-US"/>
              </w:rPr>
              <w:t xml:space="preserve">nformatsioon pinnavormide ja nende tekke kohta Eesti Entsüklopeedia </w:t>
            </w:r>
            <w:r w:rsidR="00504DD9">
              <w:rPr>
                <w:rFonts w:eastAsia="Calibri"/>
                <w:kern w:val="0"/>
                <w:lang w:eastAsia="en-US"/>
              </w:rPr>
              <w:t>veebi</w:t>
            </w:r>
            <w:r w:rsidR="003139CA" w:rsidRPr="005A7BC7">
              <w:rPr>
                <w:rFonts w:eastAsia="Calibri"/>
                <w:kern w:val="0"/>
                <w:lang w:eastAsia="en-US"/>
              </w:rPr>
              <w:t xml:space="preserve">versioonis: </w:t>
            </w:r>
            <w:hyperlink r:id="rId93" w:history="1">
              <w:r w:rsidR="003139CA" w:rsidRPr="005A7BC7">
                <w:rPr>
                  <w:rStyle w:val="Hperlink"/>
                  <w:rFonts w:eastAsia="Calibri"/>
                  <w:kern w:val="0"/>
                  <w:lang w:eastAsia="en-US"/>
                </w:rPr>
                <w:t>http://entsyklopeedia.ee/artikkel/eesti_pinnamood</w:t>
              </w:r>
            </w:hyperlink>
            <w:r w:rsidRPr="005A7BC7">
              <w:t>;</w:t>
            </w:r>
          </w:p>
          <w:p w:rsidR="003139CA" w:rsidRPr="005A7BC7" w:rsidRDefault="003139CA" w:rsidP="003139CA">
            <w:pPr>
              <w:pStyle w:val="Loendilik"/>
              <w:widowControl/>
              <w:numPr>
                <w:ilvl w:val="0"/>
                <w:numId w:val="1"/>
              </w:numPr>
              <w:suppressAutoHyphens w:val="0"/>
              <w:rPr>
                <w:rFonts w:eastAsia="Calibri"/>
                <w:kern w:val="0"/>
                <w:lang w:eastAsia="en-US"/>
              </w:rPr>
            </w:pPr>
            <w:r w:rsidRPr="005A7BC7">
              <w:rPr>
                <w:rFonts w:eastAsia="Calibri"/>
                <w:kern w:val="0"/>
                <w:lang w:eastAsia="en-US"/>
              </w:rPr>
              <w:t>M.</w:t>
            </w:r>
            <w:r w:rsidR="005C1675" w:rsidRPr="005A7BC7">
              <w:rPr>
                <w:rFonts w:eastAsia="Calibri"/>
                <w:kern w:val="0"/>
                <w:lang w:eastAsia="en-US"/>
              </w:rPr>
              <w:t xml:space="preserve"> </w:t>
            </w:r>
            <w:r w:rsidRPr="005A7BC7">
              <w:rPr>
                <w:rFonts w:eastAsia="Calibri"/>
                <w:kern w:val="0"/>
                <w:lang w:eastAsia="en-US"/>
              </w:rPr>
              <w:t xml:space="preserve">Isakari koostatud eestikeelsed infomaterjalid TÜ Loodusmuuseumi kodulehel: </w:t>
            </w:r>
            <w:hyperlink r:id="rId94" w:history="1">
              <w:r w:rsidRPr="005A7BC7">
                <w:rPr>
                  <w:rStyle w:val="Hperlink"/>
                  <w:rFonts w:eastAsia="Calibri"/>
                  <w:kern w:val="0"/>
                  <w:lang w:eastAsia="en-US"/>
                </w:rPr>
                <w:t>http://www.ut.ee/BGGM/eestigeol/Liustike.pdf</w:t>
              </w:r>
            </w:hyperlink>
            <w:r w:rsidR="005C1675" w:rsidRPr="005A7BC7">
              <w:rPr>
                <w:rFonts w:eastAsia="Calibri"/>
                <w:kern w:val="0"/>
                <w:lang w:eastAsia="en-US"/>
              </w:rPr>
              <w:t xml:space="preserve">, </w:t>
            </w:r>
            <w:hyperlink r:id="rId95" w:history="1">
              <w:r w:rsidRPr="005A7BC7">
                <w:rPr>
                  <w:rStyle w:val="Hperlink"/>
                  <w:rFonts w:eastAsia="Calibri"/>
                  <w:kern w:val="0"/>
                  <w:lang w:eastAsia="en-US"/>
                </w:rPr>
                <w:t>http://www.ut.ee/BGGM/eestigeol/pinnakate.html</w:t>
              </w:r>
            </w:hyperlink>
            <w:r w:rsidR="005C1675" w:rsidRPr="005A7BC7">
              <w:rPr>
                <w:rFonts w:eastAsia="Calibri"/>
                <w:kern w:val="0"/>
                <w:lang w:eastAsia="en-US"/>
              </w:rPr>
              <w:t>,</w:t>
            </w:r>
            <w:r w:rsidRPr="005A7BC7">
              <w:rPr>
                <w:rFonts w:eastAsia="Calibri"/>
                <w:kern w:val="0"/>
                <w:lang w:eastAsia="en-US"/>
              </w:rPr>
              <w:t xml:space="preserve"> </w:t>
            </w:r>
            <w:hyperlink r:id="rId96" w:history="1">
              <w:r w:rsidRPr="005A7BC7">
                <w:rPr>
                  <w:rStyle w:val="Hperlink"/>
                  <w:rFonts w:eastAsia="Calibri"/>
                  <w:kern w:val="0"/>
                  <w:lang w:eastAsia="en-US"/>
                </w:rPr>
                <w:t>http://www.ut.ee/BGGM/yldine_geoloogia/voored1.pdf</w:t>
              </w:r>
            </w:hyperlink>
            <w:r w:rsidR="00C35E5E" w:rsidRPr="005A7BC7">
              <w:rPr>
                <w:rStyle w:val="Hperlink"/>
                <w:rFonts w:eastAsia="Calibri"/>
                <w:kern w:val="0"/>
                <w:lang w:eastAsia="en-US"/>
              </w:rPr>
              <w:t xml:space="preserve">; </w:t>
            </w:r>
            <w:hyperlink r:id="rId97" w:history="1">
              <w:r w:rsidR="00C35E5E" w:rsidRPr="005A7BC7">
                <w:rPr>
                  <w:rStyle w:val="Hperlink"/>
                </w:rPr>
                <w:t>http://www.ut.ee/BGGM/yldine_geoloogia/voolava_vee_tegevus.pdf</w:t>
              </w:r>
            </w:hyperlink>
            <w:r w:rsidR="005C1675" w:rsidRPr="005A7BC7">
              <w:t>;</w:t>
            </w:r>
          </w:p>
          <w:p w:rsidR="00C35E5E" w:rsidRPr="005A7BC7" w:rsidRDefault="00504DD9" w:rsidP="00C35E5E">
            <w:pPr>
              <w:pStyle w:val="Loendilik"/>
              <w:widowControl/>
              <w:numPr>
                <w:ilvl w:val="0"/>
                <w:numId w:val="1"/>
              </w:numPr>
              <w:suppressAutoHyphens w:val="0"/>
              <w:rPr>
                <w:rStyle w:val="Hperlink"/>
                <w:rFonts w:eastAsia="Calibri"/>
                <w:color w:val="auto"/>
                <w:kern w:val="0"/>
                <w:u w:val="none"/>
                <w:lang w:eastAsia="en-US"/>
              </w:rPr>
            </w:pPr>
            <w:r>
              <w:rPr>
                <w:rFonts w:eastAsia="Calibri"/>
                <w:kern w:val="0"/>
                <w:lang w:eastAsia="en-US"/>
              </w:rPr>
              <w:t>Jääaja Keskuse veebi</w:t>
            </w:r>
            <w:r w:rsidR="003139CA" w:rsidRPr="005A7BC7">
              <w:rPr>
                <w:rFonts w:eastAsia="Calibri"/>
                <w:kern w:val="0"/>
                <w:lang w:eastAsia="en-US"/>
              </w:rPr>
              <w:t xml:space="preserve">põhine eestikeelne õppematerjal: </w:t>
            </w:r>
            <w:hyperlink r:id="rId98" w:history="1">
              <w:r w:rsidR="003139CA" w:rsidRPr="005A7BC7">
                <w:rPr>
                  <w:rStyle w:val="Hperlink"/>
                  <w:rFonts w:eastAsia="Calibri"/>
                  <w:kern w:val="0"/>
                  <w:lang w:eastAsia="en-US"/>
                </w:rPr>
                <w:t>http://jaaaeg.ee/failid/dokumendid/keskkonnaharidus/jaaajakeskuseoppematerjalid/09_liustike_parandus_eesti_maastikel/09_infomaterjal_liustike_parandus.pdf</w:t>
              </w:r>
            </w:hyperlink>
            <w:r w:rsidR="005C1675" w:rsidRPr="005A7BC7">
              <w:t>;</w:t>
            </w:r>
          </w:p>
          <w:p w:rsidR="00C35E5E" w:rsidRPr="005A7BC7" w:rsidRDefault="005C1675" w:rsidP="00C35E5E">
            <w:pPr>
              <w:pStyle w:val="Loendilik"/>
              <w:widowControl/>
              <w:numPr>
                <w:ilvl w:val="0"/>
                <w:numId w:val="1"/>
              </w:numPr>
              <w:suppressAutoHyphens w:val="0"/>
              <w:rPr>
                <w:rFonts w:eastAsia="Calibri"/>
                <w:kern w:val="0"/>
                <w:lang w:eastAsia="en-US"/>
              </w:rPr>
            </w:pPr>
            <w:r w:rsidRPr="005A7BC7">
              <w:t>i</w:t>
            </w:r>
            <w:r w:rsidR="00C35E5E" w:rsidRPr="005A7BC7">
              <w:t xml:space="preserve">nteraktiivsed veebipõhised geoloogia õppemoodulid eesti keeles Maa siseehituse, Maa tekkimise, laamtektoonika, magmatismi ja vulkanismi kohta: </w:t>
            </w:r>
            <w:hyperlink r:id="rId99" w:history="1">
              <w:r w:rsidR="00C35E5E" w:rsidRPr="005A7BC7">
                <w:rPr>
                  <w:rStyle w:val="Hperlink"/>
                </w:rPr>
                <w:t>http://www.gi.ee/geomoodulid/files/modules/purdsetted.html</w:t>
              </w:r>
            </w:hyperlink>
            <w:r w:rsidRPr="005A7BC7">
              <w:rPr>
                <w:rStyle w:val="Hperlink"/>
                <w:color w:val="auto"/>
                <w:u w:val="none"/>
              </w:rPr>
              <w:t>.</w:t>
            </w:r>
          </w:p>
        </w:tc>
      </w:tr>
      <w:tr w:rsidR="004C6D3A" w:rsidRPr="005A7BC7" w:rsidTr="00263050">
        <w:tc>
          <w:tcPr>
            <w:tcW w:w="15588" w:type="dxa"/>
            <w:gridSpan w:val="6"/>
          </w:tcPr>
          <w:p w:rsidR="004C6D3A" w:rsidRPr="005A7BC7" w:rsidRDefault="00E11BF5" w:rsidP="006739E6">
            <w:pPr>
              <w:widowControl/>
              <w:suppressAutoHyphens w:val="0"/>
              <w:rPr>
                <w:rFonts w:eastAsia="Calibri"/>
                <w:kern w:val="0"/>
                <w:lang w:eastAsia="en-US"/>
              </w:rPr>
            </w:pPr>
            <w:r w:rsidRPr="005A7BC7">
              <w:rPr>
                <w:rFonts w:eastAsia="Calibri"/>
                <w:kern w:val="0"/>
                <w:lang w:eastAsia="en-US"/>
              </w:rPr>
              <w:t>Lõiming õppekava teemadega: 5.</w:t>
            </w:r>
            <w:r w:rsidR="00504DD9">
              <w:rPr>
                <w:rFonts w:eastAsia="Calibri"/>
                <w:kern w:val="0"/>
                <w:lang w:eastAsia="en-US"/>
              </w:rPr>
              <w:t xml:space="preserve"> </w:t>
            </w:r>
            <w:r w:rsidRPr="005A7BC7">
              <w:rPr>
                <w:rFonts w:eastAsia="Calibri"/>
                <w:kern w:val="0"/>
                <w:lang w:eastAsia="en-US"/>
              </w:rPr>
              <w:t>kl LÕ teema „Pinnavormid</w:t>
            </w:r>
            <w:r w:rsidR="00504DD9">
              <w:rPr>
                <w:rFonts w:eastAsia="Calibri"/>
                <w:kern w:val="0"/>
                <w:lang w:eastAsia="en-US"/>
              </w:rPr>
              <w:t xml:space="preserve"> ja pinnamood“, „Eesti jõed“, „J</w:t>
            </w:r>
            <w:r w:rsidRPr="005A7BC7">
              <w:rPr>
                <w:rFonts w:eastAsia="Calibri"/>
                <w:kern w:val="0"/>
                <w:lang w:eastAsia="en-US"/>
              </w:rPr>
              <w:t>õed ja järved“ ning „Keskkonnauuringud“.</w:t>
            </w:r>
          </w:p>
        </w:tc>
      </w:tr>
      <w:tr w:rsidR="00E11BF5" w:rsidRPr="005A7BC7" w:rsidTr="00263050">
        <w:tc>
          <w:tcPr>
            <w:tcW w:w="15588" w:type="dxa"/>
            <w:gridSpan w:val="6"/>
          </w:tcPr>
          <w:p w:rsidR="00E11BF5" w:rsidRPr="005A7BC7" w:rsidRDefault="00E11BF5" w:rsidP="006739E6">
            <w:pPr>
              <w:widowControl/>
              <w:suppressAutoHyphens w:val="0"/>
              <w:rPr>
                <w:rFonts w:eastAsia="Calibri"/>
                <w:kern w:val="0"/>
                <w:lang w:eastAsia="en-US"/>
              </w:rPr>
            </w:pPr>
          </w:p>
        </w:tc>
      </w:tr>
      <w:tr w:rsidR="00E11BF5" w:rsidRPr="005A7BC7" w:rsidTr="00625DE8">
        <w:tc>
          <w:tcPr>
            <w:tcW w:w="2263"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Teemad/ tegevused</w:t>
            </w:r>
          </w:p>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Mõisted</w:t>
            </w:r>
          </w:p>
        </w:tc>
        <w:tc>
          <w:tcPr>
            <w:tcW w:w="8222" w:type="dxa"/>
            <w:gridSpan w:val="2"/>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559"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552"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Kestvus 20 tundi</w:t>
            </w:r>
          </w:p>
        </w:tc>
      </w:tr>
      <w:tr w:rsidR="00E11BF5" w:rsidRPr="005A7BC7" w:rsidTr="00625DE8">
        <w:tc>
          <w:tcPr>
            <w:tcW w:w="2263" w:type="dxa"/>
          </w:tcPr>
          <w:p w:rsidR="00E11BF5" w:rsidRPr="00504DD9" w:rsidRDefault="00504DD9" w:rsidP="00504DD9">
            <w:pPr>
              <w:widowControl/>
              <w:suppressAutoHyphens w:val="0"/>
              <w:rPr>
                <w:rFonts w:eastAsia="Calibri"/>
                <w:b/>
                <w:kern w:val="0"/>
                <w:lang w:eastAsia="en-US"/>
              </w:rPr>
            </w:pPr>
            <w:r w:rsidRPr="00504DD9">
              <w:rPr>
                <w:rFonts w:eastAsia="Calibri"/>
                <w:b/>
                <w:kern w:val="0"/>
                <w:lang w:eastAsia="en-US"/>
              </w:rPr>
              <w:t>1.</w:t>
            </w:r>
            <w:r>
              <w:rPr>
                <w:rFonts w:eastAsia="Calibri"/>
                <w:b/>
                <w:kern w:val="0"/>
                <w:lang w:eastAsia="en-US"/>
              </w:rPr>
              <w:t xml:space="preserve"> </w:t>
            </w:r>
            <w:r w:rsidR="00E11BF5" w:rsidRPr="00504DD9">
              <w:rPr>
                <w:rFonts w:eastAsia="Calibri"/>
                <w:b/>
                <w:kern w:val="0"/>
                <w:lang w:eastAsia="en-US"/>
              </w:rPr>
              <w:t>Pinnavormid ja pinnamood</w:t>
            </w:r>
          </w:p>
          <w:p w:rsidR="00E11BF5" w:rsidRPr="005A7BC7" w:rsidRDefault="00E11BF5" w:rsidP="00796A6E">
            <w:pPr>
              <w:widowControl/>
              <w:suppressAutoHyphens w:val="0"/>
              <w:rPr>
                <w:rFonts w:eastAsia="Calibri"/>
                <w:b/>
                <w:kern w:val="0"/>
                <w:lang w:eastAsia="en-US"/>
              </w:rPr>
            </w:pPr>
          </w:p>
          <w:p w:rsidR="00E11BF5" w:rsidRPr="005A7BC7" w:rsidRDefault="00E11BF5" w:rsidP="00796A6E">
            <w:pPr>
              <w:widowControl/>
              <w:suppressAutoHyphens w:val="0"/>
              <w:rPr>
                <w:rFonts w:eastAsia="Calibri"/>
                <w:i/>
                <w:kern w:val="0"/>
                <w:lang w:eastAsia="en-US"/>
              </w:rPr>
            </w:pPr>
            <w:r w:rsidRPr="005A7BC7">
              <w:rPr>
                <w:rFonts w:eastAsia="Calibri"/>
                <w:i/>
                <w:kern w:val="0"/>
                <w:lang w:eastAsia="en-US"/>
              </w:rPr>
              <w:t>Mõisted: oos, voor, nõgu, l</w:t>
            </w:r>
            <w:r w:rsidR="00504DD9">
              <w:rPr>
                <w:rFonts w:eastAsia="Calibri"/>
                <w:i/>
                <w:kern w:val="0"/>
                <w:lang w:eastAsia="en-US"/>
              </w:rPr>
              <w:t>avamaa, org, mägi, küngas, mõhn</w:t>
            </w:r>
          </w:p>
          <w:p w:rsidR="00E11BF5" w:rsidRPr="005A7BC7" w:rsidRDefault="00E11BF5" w:rsidP="00796A6E">
            <w:pPr>
              <w:widowControl/>
              <w:suppressAutoHyphens w:val="0"/>
              <w:rPr>
                <w:rFonts w:eastAsia="Calibri"/>
                <w:b/>
                <w:kern w:val="0"/>
                <w:lang w:eastAsia="en-US"/>
              </w:rPr>
            </w:pPr>
          </w:p>
        </w:tc>
        <w:tc>
          <w:tcPr>
            <w:tcW w:w="8222" w:type="dxa"/>
            <w:gridSpan w:val="2"/>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 xml:space="preserve">korratakse üle koolis õpitu, mis puudutab erinevaid pinnavorme ning pinnamoe tekkimist. </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Grupitöö:</w:t>
            </w:r>
            <w:r w:rsidRPr="005A7BC7">
              <w:rPr>
                <w:rFonts w:eastAsia="Calibri"/>
                <w:kern w:val="0"/>
                <w:lang w:eastAsia="en-US"/>
              </w:rPr>
              <w:t xml:space="preserve"> õpilast</w:t>
            </w:r>
            <w:r w:rsidR="00504DD9">
              <w:rPr>
                <w:rFonts w:eastAsia="Calibri"/>
                <w:kern w:val="0"/>
                <w:lang w:eastAsia="en-US"/>
              </w:rPr>
              <w:t>e ülesandeks on mitme järjestik</w:t>
            </w:r>
            <w:r w:rsidRPr="005A7BC7">
              <w:rPr>
                <w:rFonts w:eastAsia="Calibri"/>
                <w:kern w:val="0"/>
                <w:lang w:eastAsia="en-US"/>
              </w:rPr>
              <w:t>use ringitunni jooksul kavandada, ette valmistada, voolida ja meister</w:t>
            </w:r>
            <w:r w:rsidR="00504DD9">
              <w:rPr>
                <w:rFonts w:eastAsia="Calibri"/>
                <w:kern w:val="0"/>
                <w:lang w:eastAsia="en-US"/>
              </w:rPr>
              <w:t>dada valitud piirkonna (nt kodu</w:t>
            </w:r>
            <w:r w:rsidRPr="005A7BC7">
              <w:rPr>
                <w:rFonts w:eastAsia="Calibri"/>
                <w:kern w:val="0"/>
                <w:lang w:eastAsia="en-US"/>
              </w:rPr>
              <w:t>ümbruse, valla või maakonna, või muu valik olenevalt õpilas</w:t>
            </w:r>
            <w:r w:rsidR="00504DD9">
              <w:rPr>
                <w:rFonts w:eastAsia="Calibri"/>
                <w:kern w:val="0"/>
                <w:lang w:eastAsia="en-US"/>
              </w:rPr>
              <w:t>te omavahelistest kokkulepetest</w:t>
            </w:r>
            <w:r w:rsidRPr="005A7BC7">
              <w:rPr>
                <w:rFonts w:eastAsia="Calibri"/>
                <w:kern w:val="0"/>
                <w:lang w:eastAsia="en-US"/>
              </w:rPr>
              <w:t>) geomorfoloogiline reljeef (</w:t>
            </w:r>
            <w:hyperlink r:id="rId100" w:history="1">
              <w:r w:rsidRPr="005A7BC7">
                <w:rPr>
                  <w:rStyle w:val="Hperlink"/>
                  <w:rFonts w:eastAsia="Calibri"/>
                  <w:kern w:val="0"/>
                  <w:lang w:eastAsia="en-US"/>
                </w:rPr>
                <w:t>https://creativeartscss.wordpress.com/tag/relief-map/</w:t>
              </w:r>
            </w:hyperlink>
            <w:r w:rsidRPr="005A7BC7">
              <w:rPr>
                <w:rFonts w:eastAsia="Calibri"/>
                <w:kern w:val="0"/>
                <w:lang w:eastAsia="en-US"/>
              </w:rPr>
              <w:t>). Reljeef kujundatakse suuremale papist või vineerist alusele ning vormimisel kasutatakse erinevaid käepäraseid vahendeid ning suurel hulgal loomingulisust</w:t>
            </w:r>
            <w:r w:rsidR="00504DD9">
              <w:rPr>
                <w:rFonts w:eastAsia="Calibri"/>
                <w:kern w:val="0"/>
                <w:lang w:eastAsia="en-US"/>
              </w:rPr>
              <w:t>,</w:t>
            </w:r>
            <w:r w:rsidRPr="005A7BC7">
              <w:rPr>
                <w:rFonts w:eastAsia="Calibri"/>
                <w:kern w:val="0"/>
                <w:lang w:eastAsia="en-US"/>
              </w:rPr>
              <w:t xml:space="preserve"> näiteks erinevate taaskasutatavate materjalide kasutamisel uues kontekstis. R</w:t>
            </w:r>
            <w:r w:rsidR="00504DD9">
              <w:rPr>
                <w:rFonts w:eastAsia="Calibri"/>
                <w:kern w:val="0"/>
                <w:lang w:eastAsia="en-US"/>
              </w:rPr>
              <w:t>eljeefi elementidena peavad ära</w:t>
            </w:r>
            <w:r w:rsidRPr="005A7BC7">
              <w:rPr>
                <w:rFonts w:eastAsia="Calibri"/>
                <w:kern w:val="0"/>
                <w:lang w:eastAsia="en-US"/>
              </w:rPr>
              <w:t>tuntavad olema kokkulepitud pinnavormid (nt jõesäng, kosk, raba, mägi jne). Kui reljeefikaart valmistatakse väljamõeldud piirkonna kohta</w:t>
            </w:r>
            <w:r w:rsidR="00504DD9">
              <w:rPr>
                <w:rFonts w:eastAsia="Calibri"/>
                <w:kern w:val="0"/>
                <w:lang w:eastAsia="en-US"/>
              </w:rPr>
              <w:t>,</w:t>
            </w:r>
            <w:r w:rsidRPr="005A7BC7">
              <w:rPr>
                <w:rFonts w:eastAsia="Calibri"/>
                <w:kern w:val="0"/>
                <w:lang w:eastAsia="en-US"/>
              </w:rPr>
              <w:t xml:space="preserve"> annab juhendaja ette loetelu kaardil kajastatavatest pinnavormidest.</w:t>
            </w:r>
          </w:p>
        </w:tc>
        <w:tc>
          <w:tcPr>
            <w:tcW w:w="1559"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reljeefikaart, pinnavormid.</w:t>
            </w:r>
          </w:p>
        </w:tc>
        <w:tc>
          <w:tcPr>
            <w:tcW w:w="2552"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Meisterdamise vahendid:</w:t>
            </w:r>
            <w:r w:rsidRPr="005A7BC7">
              <w:rPr>
                <w:rFonts w:eastAsia="Calibri"/>
                <w:kern w:val="0"/>
                <w:lang w:eastAsia="en-US"/>
              </w:rPr>
              <w:t xml:space="preserve"> suurem alus</w:t>
            </w:r>
            <w:r w:rsidR="00504DD9">
              <w:rPr>
                <w:rFonts w:eastAsia="Calibri"/>
                <w:kern w:val="0"/>
                <w:lang w:eastAsia="en-US"/>
              </w:rPr>
              <w:t>,</w:t>
            </w:r>
            <w:r w:rsidRPr="005A7BC7">
              <w:rPr>
                <w:rFonts w:eastAsia="Calibri"/>
                <w:kern w:val="0"/>
                <w:lang w:eastAsia="en-US"/>
              </w:rPr>
              <w:t xml:space="preserve"> millele reljeefi mudel meisterdatakse (nt vineerist või puidust 1,5 x 1,5 m) joonistusvahendid, voolimismass, savi, kivikesed, liim, plastiliin ja lähtuvalt õpilaste ja juhendaja  loomingulisest er</w:t>
            </w:r>
            <w:r w:rsidR="00504DD9">
              <w:rPr>
                <w:rFonts w:eastAsia="Calibri"/>
                <w:kern w:val="0"/>
                <w:lang w:eastAsia="en-US"/>
              </w:rPr>
              <w:t>inevad muud materjalid (plastik</w:t>
            </w:r>
            <w:r w:rsidRPr="005A7BC7">
              <w:rPr>
                <w:rFonts w:eastAsia="Calibri"/>
                <w:kern w:val="0"/>
                <w:lang w:eastAsia="en-US"/>
              </w:rPr>
              <w:t>pudeli</w:t>
            </w:r>
            <w:r w:rsidR="00504DD9">
              <w:rPr>
                <w:rFonts w:eastAsia="Calibri"/>
                <w:kern w:val="0"/>
                <w:lang w:eastAsia="en-US"/>
              </w:rPr>
              <w:t xml:space="preserve">d, kõrred, tikud, topsid </w:t>
            </w:r>
            <w:r w:rsidRPr="005A7BC7">
              <w:rPr>
                <w:rFonts w:eastAsia="Calibri"/>
                <w:kern w:val="0"/>
                <w:lang w:eastAsia="en-US"/>
              </w:rPr>
              <w:t>vms).</w:t>
            </w:r>
          </w:p>
        </w:tc>
        <w:tc>
          <w:tcPr>
            <w:tcW w:w="99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6</w:t>
            </w:r>
          </w:p>
        </w:tc>
      </w:tr>
      <w:tr w:rsidR="00E11BF5" w:rsidRPr="005A7BC7" w:rsidTr="00625DE8">
        <w:tc>
          <w:tcPr>
            <w:tcW w:w="2263"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2.</w:t>
            </w:r>
            <w:r w:rsidR="00504DD9">
              <w:rPr>
                <w:rFonts w:eastAsia="Calibri"/>
                <w:b/>
                <w:kern w:val="0"/>
                <w:lang w:eastAsia="en-US"/>
              </w:rPr>
              <w:t xml:space="preserve"> </w:t>
            </w:r>
            <w:r w:rsidRPr="005A7BC7">
              <w:rPr>
                <w:rFonts w:eastAsia="Calibri"/>
                <w:b/>
                <w:kern w:val="0"/>
                <w:lang w:eastAsia="en-US"/>
              </w:rPr>
              <w:t>Vesi pinnavormide kujundajana</w:t>
            </w:r>
          </w:p>
          <w:p w:rsidR="00E11BF5" w:rsidRPr="005A7BC7" w:rsidRDefault="00E11BF5" w:rsidP="00796A6E">
            <w:pPr>
              <w:widowControl/>
              <w:suppressAutoHyphens w:val="0"/>
              <w:rPr>
                <w:rFonts w:eastAsia="Calibri"/>
                <w:b/>
                <w:kern w:val="0"/>
                <w:lang w:eastAsia="en-US"/>
              </w:rPr>
            </w:pPr>
          </w:p>
          <w:p w:rsidR="00E11BF5" w:rsidRPr="005A7BC7" w:rsidRDefault="00E11BF5" w:rsidP="00796A6E">
            <w:pPr>
              <w:widowControl/>
              <w:suppressAutoHyphens w:val="0"/>
              <w:rPr>
                <w:rFonts w:eastAsia="Calibri"/>
                <w:i/>
                <w:kern w:val="0"/>
                <w:lang w:eastAsia="en-US"/>
              </w:rPr>
            </w:pPr>
            <w:r w:rsidRPr="005A7BC7">
              <w:rPr>
                <w:rFonts w:eastAsia="Calibri"/>
                <w:i/>
                <w:kern w:val="0"/>
                <w:lang w:eastAsia="en-US"/>
              </w:rPr>
              <w:t>Mõisted: soot, meandreerumine, lamm, põrkeveerg, delta, erosioon, jõe pikkiprofiil, jõeorg, jõesaar, jõesäng, kallas, kanjon ja kanjonorg, kosk.</w:t>
            </w:r>
          </w:p>
          <w:p w:rsidR="00E11BF5" w:rsidRPr="005A7BC7" w:rsidRDefault="00E11BF5" w:rsidP="00796A6E">
            <w:pPr>
              <w:widowControl/>
              <w:suppressAutoHyphens w:val="0"/>
              <w:rPr>
                <w:rFonts w:eastAsia="Calibri"/>
                <w:b/>
                <w:kern w:val="0"/>
                <w:lang w:eastAsia="en-US"/>
              </w:rPr>
            </w:pP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i/>
                <w:kern w:val="0"/>
                <w:lang w:eastAsia="en-US"/>
              </w:rPr>
            </w:pPr>
          </w:p>
        </w:tc>
        <w:tc>
          <w:tcPr>
            <w:tcW w:w="8222" w:type="dxa"/>
            <w:gridSpan w:val="2"/>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003964DF">
              <w:rPr>
                <w:rFonts w:eastAsia="Calibri"/>
                <w:kern w:val="0"/>
                <w:lang w:eastAsia="en-US"/>
              </w:rPr>
              <w:t>vesteldakse vee olulisuse</w:t>
            </w:r>
            <w:r w:rsidRPr="005A7BC7">
              <w:rPr>
                <w:rFonts w:eastAsia="Calibri"/>
                <w:kern w:val="0"/>
                <w:lang w:eastAsia="en-US"/>
              </w:rPr>
              <w:t>st pinnamoe kujundajana. Juhendaja räägib üldisemalt erosioonist, setete transpordist ning settimisest.</w:t>
            </w:r>
          </w:p>
          <w:p w:rsidR="00E11BF5" w:rsidRPr="005A7BC7" w:rsidRDefault="00E11BF5" w:rsidP="00796A6E">
            <w:pPr>
              <w:widowControl/>
              <w:suppressAutoHyphens w:val="0"/>
              <w:rPr>
                <w:rFonts w:eastAsia="Calibri"/>
                <w: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Laboratoorne eksperiment: </w:t>
            </w:r>
            <w:r w:rsidRPr="005A7BC7">
              <w:rPr>
                <w:rFonts w:eastAsia="Calibri"/>
                <w:kern w:val="0"/>
                <w:lang w:eastAsia="en-US"/>
              </w:rPr>
              <w:t xml:space="preserve">koos vaadatakse erinevaid </w:t>
            </w:r>
            <w:r w:rsidRPr="005A7BC7">
              <w:rPr>
                <w:rFonts w:eastAsia="Calibri"/>
                <w:i/>
                <w:kern w:val="0"/>
                <w:lang w:eastAsia="en-US"/>
              </w:rPr>
              <w:t>Youtube</w:t>
            </w:r>
            <w:r w:rsidR="003964DF">
              <w:rPr>
                <w:rFonts w:eastAsia="Calibri"/>
                <w:i/>
                <w:kern w:val="0"/>
                <w:lang w:eastAsia="en-US"/>
              </w:rPr>
              <w:t>´i</w:t>
            </w:r>
            <w:r w:rsidRPr="005A7BC7">
              <w:rPr>
                <w:rFonts w:eastAsia="Calibri"/>
                <w:kern w:val="0"/>
                <w:lang w:eastAsia="en-US"/>
              </w:rPr>
              <w:t xml:space="preserve"> videoid jõgede meandreerumise eksperimentidest:  (nt. </w:t>
            </w:r>
            <w:hyperlink r:id="rId101" w:history="1">
              <w:r w:rsidRPr="005A7BC7">
                <w:rPr>
                  <w:rStyle w:val="Hperlink"/>
                  <w:rFonts w:eastAsia="Calibri"/>
                  <w:kern w:val="0"/>
                  <w:lang w:eastAsia="en-US"/>
                </w:rPr>
                <w:t>https://www.youtube.com/watch?v=VrUyxQCCqX4</w:t>
              </w:r>
            </w:hyperlink>
          </w:p>
          <w:p w:rsidR="00E11BF5" w:rsidRPr="005A7BC7" w:rsidRDefault="00E7125C" w:rsidP="00796A6E">
            <w:pPr>
              <w:widowControl/>
              <w:suppressAutoHyphens w:val="0"/>
              <w:rPr>
                <w:rFonts w:eastAsia="Calibri"/>
                <w:kern w:val="0"/>
                <w:lang w:eastAsia="en-US"/>
              </w:rPr>
            </w:pPr>
            <w:hyperlink r:id="rId102" w:history="1">
              <w:r w:rsidR="00E11BF5" w:rsidRPr="005A7BC7">
                <w:rPr>
                  <w:rStyle w:val="Hperlink"/>
                  <w:rFonts w:eastAsia="Calibri"/>
                  <w:kern w:val="0"/>
                  <w:lang w:eastAsia="en-US"/>
                </w:rPr>
                <w:t>https://www.youtube.com/watch?v=g65_MgWaBoM&amp;t=3s</w:t>
              </w:r>
            </w:hyperlink>
            <w:r w:rsidR="00E11BF5" w:rsidRPr="005A7BC7">
              <w:rPr>
                <w:rFonts w:eastAsia="Calibri"/>
                <w:kern w:val="0"/>
                <w:lang w:eastAsia="en-US"/>
              </w:rPr>
              <w:t xml:space="preserve">; </w:t>
            </w:r>
            <w:hyperlink r:id="rId103" w:history="1">
              <w:r w:rsidR="00E11BF5" w:rsidRPr="005A7BC7">
                <w:rPr>
                  <w:rStyle w:val="Hperlink"/>
                  <w:rFonts w:eastAsia="Calibri"/>
                  <w:kern w:val="0"/>
                  <w:lang w:eastAsia="en-US"/>
                </w:rPr>
                <w:t>https://www.youtube.com/watch?v=ubP_-ptVDbY</w:t>
              </w:r>
            </w:hyperlink>
            <w:r w:rsidR="00E11BF5" w:rsidRPr="005A7BC7">
              <w:rPr>
                <w:rFonts w:eastAsia="Calibri"/>
                <w:kern w:val="0"/>
                <w:lang w:eastAsia="en-US"/>
              </w:rPr>
              <w:t xml:space="preserve">; </w:t>
            </w:r>
            <w:hyperlink r:id="rId104" w:history="1">
              <w:r w:rsidR="00E11BF5" w:rsidRPr="005A7BC7">
                <w:rPr>
                  <w:rStyle w:val="Hperlink"/>
                  <w:rFonts w:eastAsia="Calibri"/>
                  <w:kern w:val="0"/>
                  <w:lang w:eastAsia="en-US"/>
                </w:rPr>
                <w:t>https://www.youtube.com/watch?v=5GVEPlKkor0&amp;t=7s</w:t>
              </w:r>
            </w:hyperlink>
            <w:r w:rsidR="00E11BF5" w:rsidRPr="005A7BC7">
              <w:rPr>
                <w:rFonts w:eastAsia="Calibri"/>
                <w:kern w:val="0"/>
                <w:lang w:eastAsia="en-US"/>
              </w:rPr>
              <w:t xml:space="preserve">; </w:t>
            </w:r>
          </w:p>
          <w:p w:rsidR="00E11BF5" w:rsidRPr="005A7BC7" w:rsidRDefault="00E7125C" w:rsidP="00796A6E">
            <w:pPr>
              <w:widowControl/>
              <w:suppressAutoHyphens w:val="0"/>
              <w:rPr>
                <w:rFonts w:eastAsia="Calibri"/>
                <w:i/>
                <w:kern w:val="0"/>
                <w:lang w:eastAsia="en-US"/>
              </w:rPr>
            </w:pPr>
            <w:hyperlink r:id="rId105" w:history="1">
              <w:r w:rsidR="00E11BF5" w:rsidRPr="005A7BC7">
                <w:rPr>
                  <w:rStyle w:val="Hperlink"/>
                  <w:rFonts w:eastAsia="Calibri"/>
                  <w:i/>
                  <w:kern w:val="0"/>
                  <w:lang w:eastAsia="en-US"/>
                </w:rPr>
                <w:t>https://www.youtube.com/watch?v=IIrFDPZ_2Jo</w:t>
              </w:r>
            </w:hyperlink>
            <w:r w:rsidR="00E11BF5" w:rsidRPr="005A7BC7">
              <w:rPr>
                <w:rFonts w:eastAsia="Calibri"/>
                <w:i/>
                <w:kern w:val="0"/>
                <w:lang w:eastAsia="en-US"/>
              </w:rPr>
              <w:t xml:space="preserve">; </w:t>
            </w:r>
          </w:p>
          <w:p w:rsidR="00E11BF5" w:rsidRPr="005A7BC7" w:rsidRDefault="00E7125C" w:rsidP="00796A6E">
            <w:pPr>
              <w:widowControl/>
              <w:suppressAutoHyphens w:val="0"/>
              <w:rPr>
                <w:rFonts w:eastAsia="Calibri"/>
                <w:i/>
                <w:kern w:val="0"/>
                <w:lang w:eastAsia="en-US"/>
              </w:rPr>
            </w:pPr>
            <w:hyperlink r:id="rId106" w:history="1">
              <w:r w:rsidR="00E11BF5" w:rsidRPr="005A7BC7">
                <w:rPr>
                  <w:rStyle w:val="Hperlink"/>
                  <w:rFonts w:eastAsia="Calibri"/>
                  <w:i/>
                  <w:kern w:val="0"/>
                  <w:lang w:eastAsia="en-US"/>
                </w:rPr>
                <w:t>https://www.youtube.com/watch?v=aqQvWh9elKE</w:t>
              </w:r>
            </w:hyperlink>
            <w:r w:rsidR="00E11BF5" w:rsidRPr="005A7BC7">
              <w:rPr>
                <w:rFonts w:eastAsia="Calibri"/>
                <w:i/>
                <w:kern w:val="0"/>
                <w:lang w:eastAsia="en-US"/>
              </w:rPr>
              <w:t>)</w:t>
            </w:r>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õpila</w:t>
            </w:r>
            <w:r w:rsidR="005A2E52">
              <w:rPr>
                <w:rFonts w:eastAsia="Calibri"/>
                <w:kern w:val="0"/>
                <w:lang w:eastAsia="en-US"/>
              </w:rPr>
              <w:t>sed planeerivad sarnase</w:t>
            </w:r>
            <w:r w:rsidRPr="005A7BC7">
              <w:rPr>
                <w:rFonts w:eastAsia="Calibri"/>
                <w:kern w:val="0"/>
                <w:lang w:eastAsia="en-US"/>
              </w:rPr>
              <w:t xml:space="preserve"> laboratoorse eksperimendi. Sätestavad oma uuringu hüpoteesi (selleks võib olla näiteks: „erineva terasuurusega liivades käituvad sarnase voolu hulga ja –tugevusega jõed erinevalt/sarnaselt; või jõgede vooluhulga ja/või –tugevuse muutmisel muutuvad ka jõe meandreerumise loogete hulk ning suurus“ või mõni muu originaalne vaatlustulemuste hüpotees). Õpilased jagavad omavahel ülesanded, ehitavad või leiavad kodusest majapidamisest katse tegemiseks vajalikud vahendid, koguvad välitöö käigus liiva või erinevaid pinnaseid, millega katse sooritatakse. Ehitavad katse läbiviimiseks vastava katseseadeldise ning viivad katsed läbi, teevad süsteemseid märkmeid, vajadusel filmivad eksperimenti ning tulemuste põhjal teevad argumenteeritud (teaduslikke) järeldusi.</w:t>
            </w: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559"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Füüsika:</w:t>
            </w:r>
            <w:r w:rsidRPr="005A7BC7">
              <w:rPr>
                <w:rFonts w:eastAsia="Calibri"/>
                <w:kern w:val="0"/>
                <w:lang w:eastAsia="en-US"/>
              </w:rPr>
              <w:t xml:space="preserve"> vooluvee mehhaanika, osakeste transport.</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Inglise keel</w:t>
            </w:r>
            <w:r w:rsidR="003964DF">
              <w:rPr>
                <w:rFonts w:eastAsia="Calibri"/>
                <w:kern w:val="0"/>
                <w:lang w:eastAsia="en-US"/>
              </w:rPr>
              <w:t>: uued inglise</w:t>
            </w:r>
            <w:r w:rsidRPr="005A7BC7">
              <w:rPr>
                <w:rFonts w:eastAsia="Calibri"/>
                <w:kern w:val="0"/>
                <w:lang w:eastAsia="en-US"/>
              </w:rPr>
              <w:t>keelsed sõnad ning teksti mõistmine.</w:t>
            </w:r>
          </w:p>
          <w:p w:rsidR="00E11BF5" w:rsidRPr="005A7BC7" w:rsidRDefault="00E11BF5" w:rsidP="00796A6E">
            <w:pPr>
              <w:widowControl/>
              <w:suppressAutoHyphens w:val="0"/>
              <w:rPr>
                <w:rFonts w:eastAsia="Calibri"/>
                <w:kern w:val="0"/>
                <w:lang w:eastAsia="en-US"/>
              </w:rPr>
            </w:pPr>
          </w:p>
        </w:tc>
        <w:tc>
          <w:tcPr>
            <w:tcW w:w="255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Erinevad vahendid vastavalt kavandatud eksperimendile ning sõltu</w:t>
            </w:r>
            <w:r w:rsidR="003964DF">
              <w:rPr>
                <w:rFonts w:eastAsia="Calibri"/>
                <w:kern w:val="0"/>
                <w:lang w:eastAsia="en-US"/>
              </w:rPr>
              <w:t>valt õpilaste originaalsusest,</w:t>
            </w:r>
            <w:r w:rsidRPr="005A7BC7">
              <w:rPr>
                <w:rFonts w:eastAsia="Calibri"/>
                <w:kern w:val="0"/>
                <w:lang w:eastAsia="en-US"/>
              </w:rPr>
              <w:t xml:space="preserve"> kokkulepetest, kuid minimaalselt: suurem vettpidav alus, millesse on võimalik tekitada vee sisse ja väljavool, </w:t>
            </w:r>
            <w:r w:rsidR="005A2E52">
              <w:rPr>
                <w:rFonts w:eastAsia="Calibri"/>
                <w:kern w:val="0"/>
                <w:lang w:eastAsia="en-US"/>
              </w:rPr>
              <w:t>kummivoolikud, erinevad pinna</w:t>
            </w:r>
            <w:r w:rsidRPr="005A7BC7">
              <w:rPr>
                <w:rFonts w:eastAsia="Calibri"/>
                <w:kern w:val="0"/>
                <w:lang w:eastAsia="en-US"/>
              </w:rPr>
              <w:t xml:space="preserve">materjalid (peenliiv, keskmine liiv, jämeliiv jne). </w:t>
            </w:r>
          </w:p>
        </w:tc>
        <w:tc>
          <w:tcPr>
            <w:tcW w:w="99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8h</w:t>
            </w:r>
          </w:p>
        </w:tc>
      </w:tr>
      <w:tr w:rsidR="00E11BF5" w:rsidRPr="005A7BC7" w:rsidTr="00625DE8">
        <w:tc>
          <w:tcPr>
            <w:tcW w:w="2263" w:type="dxa"/>
          </w:tcPr>
          <w:p w:rsidR="00E11BF5" w:rsidRPr="005A2E52" w:rsidRDefault="005A2E52" w:rsidP="005A2E52">
            <w:pPr>
              <w:widowControl/>
              <w:suppressAutoHyphens w:val="0"/>
              <w:rPr>
                <w:rFonts w:eastAsia="Calibri"/>
                <w:b/>
                <w:kern w:val="0"/>
                <w:lang w:eastAsia="en-US"/>
              </w:rPr>
            </w:pPr>
            <w:r w:rsidRPr="005A2E52">
              <w:rPr>
                <w:rFonts w:eastAsia="Calibri"/>
                <w:b/>
                <w:kern w:val="0"/>
                <w:lang w:eastAsia="en-US"/>
              </w:rPr>
              <w:t>3.</w:t>
            </w:r>
            <w:r>
              <w:rPr>
                <w:rFonts w:eastAsia="Calibri"/>
                <w:b/>
                <w:kern w:val="0"/>
                <w:lang w:eastAsia="en-US"/>
              </w:rPr>
              <w:t xml:space="preserve"> </w:t>
            </w:r>
            <w:r w:rsidR="00E11BF5" w:rsidRPr="005A2E52">
              <w:rPr>
                <w:rFonts w:eastAsia="Calibri"/>
                <w:b/>
                <w:kern w:val="0"/>
                <w:lang w:eastAsia="en-US"/>
              </w:rPr>
              <w:t>RETK kodupiirkonna veekogu juurde</w:t>
            </w:r>
          </w:p>
        </w:tc>
        <w:tc>
          <w:tcPr>
            <w:tcW w:w="8222" w:type="dxa"/>
            <w:gridSpan w:val="2"/>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Juhendaja valib koos õpilastega välja lähima ja sobivaima veekogu (soovitavalt jõgi, oja, kraav, tehisoja vm vool</w:t>
            </w:r>
            <w:r w:rsidR="005A2E52">
              <w:rPr>
                <w:rFonts w:eastAsia="Calibri"/>
                <w:kern w:val="0"/>
                <w:lang w:eastAsia="en-US"/>
              </w:rPr>
              <w:t>uveekogu). Vaadelda saab</w:t>
            </w:r>
            <w:r w:rsidRPr="005A7BC7">
              <w:rPr>
                <w:rFonts w:eastAsia="Calibri"/>
                <w:kern w:val="0"/>
                <w:lang w:eastAsia="en-US"/>
              </w:rPr>
              <w:t xml:space="preserve"> retkel teele </w:t>
            </w:r>
            <w:r w:rsidR="005A2E52">
              <w:rPr>
                <w:rFonts w:eastAsia="Calibri"/>
                <w:kern w:val="0"/>
                <w:lang w:eastAsia="en-US"/>
              </w:rPr>
              <w:t xml:space="preserve">jäävaid </w:t>
            </w:r>
            <w:r w:rsidRPr="005A7BC7">
              <w:rPr>
                <w:rFonts w:eastAsia="Calibri"/>
                <w:kern w:val="0"/>
                <w:lang w:eastAsia="en-US"/>
              </w:rPr>
              <w:t>erinevaid looduslikke või tehislikke pinnavorme (org, nõgu, küngas, tasandik jne). Retkel uuritakse ja märgatakse ümbritsevat loodus- ning tehiskeskkonda, tehakse vaatlusmärkmeid välipäevikusse, joonistatakse reljeefi elemente jne. Veekogu juures vaadeldakse vooluvee tegevust reaalses looduses ning arutletakse nähtu üle võrrelduna oma laboratoorse eksperimendiga. Võimalusel joonistatakse välipäevikusse uuritava vooluveekogu lõigu tähtsamad morfoloogilise elemendid (oru läbilõige, soot, põrkeveerg jne).</w:t>
            </w:r>
          </w:p>
          <w:p w:rsidR="00E11BF5" w:rsidRPr="005A7BC7" w:rsidRDefault="00E11BF5" w:rsidP="00796A6E">
            <w:pPr>
              <w:widowControl/>
              <w:suppressAutoHyphens w:val="0"/>
              <w:rPr>
                <w:rFonts w:eastAsia="Calibri"/>
                <w: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559"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kaart, looduses orienteerumine, kompassi tundmine.</w:t>
            </w:r>
          </w:p>
        </w:tc>
        <w:tc>
          <w:tcPr>
            <w:tcW w:w="2552" w:type="dxa"/>
          </w:tcPr>
          <w:p w:rsidR="00E11BF5" w:rsidRPr="005A7BC7" w:rsidRDefault="00E11BF5" w:rsidP="00796A6E">
            <w:pPr>
              <w:widowControl/>
              <w:suppressAutoHyphens w:val="0"/>
              <w:rPr>
                <w:rFonts w:eastAsia="Calibri"/>
                <w:i/>
                <w:kern w:val="0"/>
                <w:lang w:eastAsia="en-US"/>
              </w:rPr>
            </w:pPr>
            <w:r w:rsidRPr="005A7BC7">
              <w:rPr>
                <w:rFonts w:eastAsia="Calibri"/>
                <w:i/>
                <w:kern w:val="0"/>
                <w:lang w:eastAsia="en-US"/>
              </w:rPr>
              <w:t>Retke jaoks:</w:t>
            </w:r>
          </w:p>
          <w:p w:rsidR="00E11BF5" w:rsidRPr="005A7BC7" w:rsidRDefault="005A2E52" w:rsidP="00796A6E">
            <w:pPr>
              <w:widowControl/>
              <w:suppressAutoHyphens w:val="0"/>
              <w:rPr>
                <w:rFonts w:eastAsia="Calibri"/>
                <w:kern w:val="0"/>
                <w:lang w:eastAsia="en-US"/>
              </w:rPr>
            </w:pPr>
            <w:r>
              <w:rPr>
                <w:rFonts w:eastAsia="Calibri"/>
                <w:kern w:val="0"/>
                <w:lang w:eastAsia="en-US"/>
              </w:rPr>
              <w:t>v</w:t>
            </w:r>
            <w:r w:rsidR="00E11BF5" w:rsidRPr="005A7BC7">
              <w:rPr>
                <w:rFonts w:eastAsia="Calibri"/>
                <w:kern w:val="0"/>
                <w:lang w:eastAsia="en-US"/>
              </w:rPr>
              <w:t>älipäevik ja kirjutusvahend (lastel kaasas),</w:t>
            </w:r>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w:t>
            </w:r>
          </w:p>
        </w:tc>
        <w:tc>
          <w:tcPr>
            <w:tcW w:w="99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6h</w:t>
            </w:r>
          </w:p>
        </w:tc>
      </w:tr>
    </w:tbl>
    <w:p w:rsidR="00E11BF5" w:rsidRDefault="00E11BF5">
      <w:pPr>
        <w:widowControl/>
        <w:suppressAutoHyphens w:val="0"/>
        <w:spacing w:after="160" w:line="259" w:lineRule="auto"/>
        <w:rPr>
          <w:b/>
        </w:rPr>
      </w:pPr>
    </w:p>
    <w:p w:rsidR="005755A3" w:rsidRPr="005A7BC7" w:rsidRDefault="005755A3">
      <w:pPr>
        <w:widowControl/>
        <w:suppressAutoHyphens w:val="0"/>
        <w:spacing w:after="160" w:line="259" w:lineRule="auto"/>
        <w:rPr>
          <w:b/>
        </w:rPr>
      </w:pPr>
    </w:p>
    <w:tbl>
      <w:tblPr>
        <w:tblStyle w:val="Kontuurtabel"/>
        <w:tblW w:w="15588" w:type="dxa"/>
        <w:tblLayout w:type="fixed"/>
        <w:tblLook w:val="04A0" w:firstRow="1" w:lastRow="0" w:firstColumn="1" w:lastColumn="0" w:noHBand="0" w:noVBand="1"/>
      </w:tblPr>
      <w:tblGrid>
        <w:gridCol w:w="2263"/>
        <w:gridCol w:w="7431"/>
        <w:gridCol w:w="366"/>
        <w:gridCol w:w="2551"/>
        <w:gridCol w:w="1985"/>
        <w:gridCol w:w="992"/>
      </w:tblGrid>
      <w:tr w:rsidR="00DF6A32" w:rsidRPr="005A7BC7" w:rsidTr="009153C4">
        <w:tc>
          <w:tcPr>
            <w:tcW w:w="9694" w:type="dxa"/>
            <w:gridSpan w:val="2"/>
            <w:shd w:val="clear" w:color="auto" w:fill="FFD966" w:themeFill="accent4" w:themeFillTint="99"/>
          </w:tcPr>
          <w:p w:rsidR="00DF6A32" w:rsidRPr="005A7BC7" w:rsidRDefault="00DF6A32" w:rsidP="000D0DCE">
            <w:pPr>
              <w:widowControl/>
              <w:suppressAutoHyphens w:val="0"/>
              <w:rPr>
                <w:rFonts w:eastAsia="Calibri"/>
                <w:kern w:val="0"/>
                <w:lang w:eastAsia="en-US"/>
              </w:rPr>
            </w:pPr>
            <w:r w:rsidRPr="005A7BC7">
              <w:rPr>
                <w:b/>
              </w:rPr>
              <w:br w:type="page"/>
            </w:r>
            <w:r w:rsidRPr="005A7BC7">
              <w:rPr>
                <w:rFonts w:eastAsia="Calibri"/>
                <w:kern w:val="0"/>
                <w:lang w:eastAsia="en-US"/>
              </w:rPr>
              <w:t xml:space="preserve">Mooduli metoodiline juhend: </w:t>
            </w:r>
            <w:r w:rsidRPr="005A7BC7">
              <w:rPr>
                <w:rFonts w:eastAsia="Calibri"/>
                <w:b/>
                <w:kern w:val="0"/>
                <w:lang w:eastAsia="en-US"/>
              </w:rPr>
              <w:t>II KURSUS</w:t>
            </w:r>
          </w:p>
        </w:tc>
        <w:tc>
          <w:tcPr>
            <w:tcW w:w="5894" w:type="dxa"/>
            <w:gridSpan w:val="4"/>
            <w:shd w:val="clear" w:color="auto" w:fill="FFD966" w:themeFill="accent4"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9153C4">
        <w:tc>
          <w:tcPr>
            <w:tcW w:w="15588" w:type="dxa"/>
            <w:gridSpan w:val="6"/>
          </w:tcPr>
          <w:p w:rsidR="00DF6A32" w:rsidRPr="005A7BC7" w:rsidRDefault="00265583" w:rsidP="001F3926">
            <w:pPr>
              <w:pStyle w:val="Loendilik"/>
              <w:widowControl/>
              <w:numPr>
                <w:ilvl w:val="0"/>
                <w:numId w:val="11"/>
              </w:numPr>
              <w:suppressAutoHyphens w:val="0"/>
              <w:jc w:val="center"/>
              <w:rPr>
                <w:rFonts w:eastAsia="Calibri"/>
                <w:b/>
                <w:kern w:val="0"/>
                <w:lang w:eastAsia="en-US"/>
              </w:rPr>
            </w:pPr>
            <w:r w:rsidRPr="005A7BC7">
              <w:rPr>
                <w:rFonts w:eastAsia="Calibri"/>
                <w:b/>
                <w:kern w:val="0"/>
                <w:lang w:eastAsia="en-US"/>
              </w:rPr>
              <w:t>Soo</w:t>
            </w:r>
          </w:p>
        </w:tc>
      </w:tr>
      <w:tr w:rsidR="00DF6A32" w:rsidRPr="005A7BC7" w:rsidTr="009153C4">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6739E6" w:rsidRPr="005A7BC7" w:rsidRDefault="00817825" w:rsidP="006739E6">
            <w:pPr>
              <w:pStyle w:val="Loendilik"/>
              <w:widowControl/>
              <w:numPr>
                <w:ilvl w:val="0"/>
                <w:numId w:val="1"/>
              </w:numPr>
              <w:suppressAutoHyphens w:val="0"/>
            </w:pPr>
            <w:r w:rsidRPr="005A7BC7">
              <w:t>õpilased</w:t>
            </w:r>
            <w:r w:rsidR="0078006E" w:rsidRPr="005A7BC7">
              <w:t xml:space="preserve"> omandavad</w:t>
            </w:r>
            <w:r w:rsidR="0078006E">
              <w:t xml:space="preserve"> teadmisi soode tekkimisest, arengust ja </w:t>
            </w:r>
            <w:r w:rsidR="00190FE9" w:rsidRPr="005A7BC7">
              <w:t>laiendavad oma eelnevaid tead</w:t>
            </w:r>
            <w:r w:rsidRPr="005A7BC7">
              <w:t>mis erinevatest soode tüüpid</w:t>
            </w:r>
            <w:r w:rsidR="00F02E63" w:rsidRPr="005A7BC7">
              <w:t>est (madalsoo, siirdesoo, raba);</w:t>
            </w:r>
          </w:p>
          <w:p w:rsidR="00817825" w:rsidRPr="005A7BC7" w:rsidRDefault="00F02E63" w:rsidP="00817825">
            <w:pPr>
              <w:pStyle w:val="Loendilik"/>
              <w:widowControl/>
              <w:numPr>
                <w:ilvl w:val="0"/>
                <w:numId w:val="1"/>
              </w:numPr>
              <w:suppressAutoHyphens w:val="0"/>
            </w:pPr>
            <w:r w:rsidRPr="005A7BC7">
              <w:t>s</w:t>
            </w:r>
            <w:r w:rsidR="0078006E">
              <w:t>ilma</w:t>
            </w:r>
            <w:r w:rsidR="00817825" w:rsidRPr="005A7BC7">
              <w:t>ringi laiendatakse ka Eesti ühe olulise maavara, turba, tekkimise, too</w:t>
            </w:r>
            <w:r w:rsidRPr="005A7BC7">
              <w:t>tmise ja kaevandamise uurimisel;</w:t>
            </w:r>
          </w:p>
          <w:p w:rsidR="006739E6" w:rsidRPr="005A7BC7" w:rsidRDefault="00F02E63" w:rsidP="006739E6">
            <w:pPr>
              <w:pStyle w:val="Loendilik"/>
              <w:widowControl/>
              <w:numPr>
                <w:ilvl w:val="0"/>
                <w:numId w:val="1"/>
              </w:numPr>
              <w:suppressAutoHyphens w:val="0"/>
            </w:pPr>
            <w:r w:rsidRPr="005A7BC7">
              <w:t>v</w:t>
            </w:r>
            <w:r w:rsidR="00817825" w:rsidRPr="005A7BC7">
              <w:t xml:space="preserve">õimalusel kinnistatakse teadmisi ekskursioonil või matkal kodukoha sohu või rappa (või ka turbakaevandusse), kus kaevatakse ja uuritakse turba erinevaid kihte, tutvutakse </w:t>
            </w:r>
            <w:r w:rsidR="000851D7" w:rsidRPr="005A7BC7">
              <w:t xml:space="preserve">soo veekogudega, </w:t>
            </w:r>
            <w:r w:rsidR="00817825" w:rsidRPr="005A7BC7">
              <w:t>so</w:t>
            </w:r>
            <w:r w:rsidR="000851D7" w:rsidRPr="005A7BC7">
              <w:t>otaimedega ja soos elavate looma</w:t>
            </w:r>
            <w:r w:rsidR="00817825" w:rsidRPr="005A7BC7">
              <w:t>liikidega.</w:t>
            </w:r>
          </w:p>
        </w:tc>
      </w:tr>
      <w:tr w:rsidR="00DF6A32" w:rsidRPr="005A7BC7" w:rsidTr="009153C4">
        <w:tc>
          <w:tcPr>
            <w:tcW w:w="15588" w:type="dxa"/>
            <w:gridSpan w:val="6"/>
          </w:tcPr>
          <w:p w:rsidR="00DF6A32" w:rsidRPr="005A7BC7" w:rsidRDefault="001647A3"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F02E63"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78006E">
              <w:rPr>
                <w:rFonts w:eastAsia="Calibri"/>
                <w:kern w:val="0"/>
                <w:lang w:eastAsia="en-US"/>
              </w:rPr>
              <w:t>.</w:t>
            </w:r>
            <w:r w:rsidR="0012277A" w:rsidRPr="005A7BC7">
              <w:rPr>
                <w:rFonts w:eastAsia="Calibri"/>
                <w:kern w:val="0"/>
                <w:lang w:eastAsia="en-US"/>
              </w:rPr>
              <w:t>-5. klassis õpitu</w:t>
            </w:r>
            <w:r w:rsidRPr="005A7BC7">
              <w:rPr>
                <w:rFonts w:eastAsia="Calibri"/>
                <w:kern w:val="0"/>
                <w:lang w:eastAsia="en-US"/>
              </w:rPr>
              <w:t>.</w:t>
            </w:r>
          </w:p>
        </w:tc>
      </w:tr>
      <w:tr w:rsidR="00DF6A32" w:rsidRPr="005A7BC7" w:rsidTr="009153C4">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F02E63"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0851D7" w:rsidRPr="005A7BC7">
              <w:rPr>
                <w:rFonts w:eastAsia="Calibri"/>
                <w:kern w:val="0"/>
                <w:lang w:eastAsia="en-US"/>
              </w:rPr>
              <w:t>pilased oskavad lihtsate sõnadega argumenteerida, mis on soo ning milles seisneb märgalade olulisus</w:t>
            </w:r>
            <w:r w:rsidRPr="005A7BC7">
              <w:t>;</w:t>
            </w:r>
          </w:p>
          <w:p w:rsidR="000851D7" w:rsidRPr="005A7BC7" w:rsidRDefault="00F02E63"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0851D7" w:rsidRPr="005A7BC7">
              <w:rPr>
                <w:rFonts w:eastAsia="Calibri"/>
                <w:kern w:val="0"/>
                <w:lang w:eastAsia="en-US"/>
              </w:rPr>
              <w:t>pilased teavad</w:t>
            </w:r>
            <w:r w:rsidR="0078006E">
              <w:rPr>
                <w:rFonts w:eastAsia="Calibri"/>
                <w:kern w:val="0"/>
                <w:lang w:eastAsia="en-US"/>
              </w:rPr>
              <w:t>,</w:t>
            </w:r>
            <w:r w:rsidR="000851D7" w:rsidRPr="005A7BC7">
              <w:rPr>
                <w:rFonts w:eastAsia="Calibri"/>
                <w:kern w:val="0"/>
                <w:lang w:eastAsia="en-US"/>
              </w:rPr>
              <w:t xml:space="preserve"> kuidas turvast kaevandatakse ning oskavad arutleda kaevandamise mõju</w:t>
            </w:r>
            <w:r w:rsidR="0078006E">
              <w:rPr>
                <w:rFonts w:eastAsia="Calibri"/>
                <w:kern w:val="0"/>
                <w:lang w:eastAsia="en-US"/>
              </w:rPr>
              <w:t xml:space="preserve"> üle</w:t>
            </w:r>
            <w:r w:rsidR="000851D7" w:rsidRPr="005A7BC7">
              <w:rPr>
                <w:rFonts w:eastAsia="Calibri"/>
                <w:kern w:val="0"/>
                <w:lang w:eastAsia="en-US"/>
              </w:rPr>
              <w:t xml:space="preserve"> looduskeskkonnale ning majandusele</w:t>
            </w:r>
            <w:r w:rsidRPr="005A7BC7">
              <w:rPr>
                <w:rFonts w:eastAsia="Calibri"/>
                <w:kern w:val="0"/>
                <w:lang w:eastAsia="en-US"/>
              </w:rPr>
              <w:t>.</w:t>
            </w:r>
          </w:p>
        </w:tc>
      </w:tr>
      <w:tr w:rsidR="00DF6A32" w:rsidRPr="005A7BC7" w:rsidTr="009153C4">
        <w:tc>
          <w:tcPr>
            <w:tcW w:w="15588" w:type="dxa"/>
            <w:gridSpan w:val="6"/>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D538F3" w:rsidRPr="005A7BC7" w:rsidRDefault="000D0DCE" w:rsidP="000D0DCE">
            <w:pPr>
              <w:pStyle w:val="Loendilik"/>
              <w:widowControl/>
              <w:numPr>
                <w:ilvl w:val="0"/>
                <w:numId w:val="1"/>
              </w:numPr>
              <w:suppressAutoHyphens w:val="0"/>
              <w:rPr>
                <w:rStyle w:val="reference-text"/>
              </w:rPr>
            </w:pPr>
            <w:r w:rsidRPr="005A7BC7">
              <w:rPr>
                <w:rStyle w:val="reference-text"/>
              </w:rPr>
              <w:t xml:space="preserve">Orru, M. (1995). </w:t>
            </w:r>
            <w:r w:rsidRPr="005A7BC7">
              <w:rPr>
                <w:rStyle w:val="reference-text"/>
                <w:i/>
                <w:iCs/>
              </w:rPr>
              <w:t>Teatmik: Eesti turbasood</w:t>
            </w:r>
            <w:r w:rsidR="00A6315D">
              <w:rPr>
                <w:rStyle w:val="reference-text"/>
              </w:rPr>
              <w:t>. Eesti Geoloogiakeskus,</w:t>
            </w:r>
            <w:r w:rsidRPr="005A7BC7">
              <w:rPr>
                <w:rStyle w:val="reference-text"/>
              </w:rPr>
              <w:t xml:space="preserve"> Lk 224</w:t>
            </w:r>
            <w:r w:rsidR="00F02E63" w:rsidRPr="005A7BC7">
              <w:t>;</w:t>
            </w:r>
          </w:p>
          <w:p w:rsidR="00D538F3" w:rsidRPr="005A7BC7" w:rsidRDefault="00F02E63" w:rsidP="000D0DCE">
            <w:pPr>
              <w:pStyle w:val="Loendilik"/>
              <w:widowControl/>
              <w:numPr>
                <w:ilvl w:val="0"/>
                <w:numId w:val="1"/>
              </w:numPr>
              <w:suppressAutoHyphens w:val="0"/>
              <w:rPr>
                <w:rStyle w:val="reference-text"/>
              </w:rPr>
            </w:pPr>
            <w:r w:rsidRPr="005A7BC7">
              <w:rPr>
                <w:rStyle w:val="reference-text"/>
              </w:rPr>
              <w:t xml:space="preserve">U. </w:t>
            </w:r>
            <w:r w:rsidR="000D0DCE" w:rsidRPr="005A7BC7">
              <w:rPr>
                <w:rStyle w:val="reference-text"/>
              </w:rPr>
              <w:t xml:space="preserve">Valk </w:t>
            </w:r>
            <w:r w:rsidR="000D0DCE" w:rsidRPr="005A7BC7">
              <w:rPr>
                <w:rStyle w:val="reference-text"/>
                <w:i/>
                <w:iCs/>
              </w:rPr>
              <w:t>Eesti sood</w:t>
            </w:r>
            <w:r w:rsidR="0078006E">
              <w:rPr>
                <w:rStyle w:val="reference-text"/>
                <w:i/>
                <w:iCs/>
              </w:rPr>
              <w:t>.</w:t>
            </w:r>
            <w:r w:rsidR="000D0DCE" w:rsidRPr="005A7BC7">
              <w:rPr>
                <w:rStyle w:val="reference-text"/>
              </w:rPr>
              <w:t xml:space="preserve"> Tallinn: Valgus,1988</w:t>
            </w:r>
            <w:r w:rsidR="00A6315D">
              <w:rPr>
                <w:rStyle w:val="reference-text"/>
              </w:rPr>
              <w:t>,</w:t>
            </w:r>
            <w:r w:rsidR="000D0DCE" w:rsidRPr="005A7BC7">
              <w:rPr>
                <w:rStyle w:val="reference-text"/>
              </w:rPr>
              <w:t xml:space="preserve"> Lk 22–96</w:t>
            </w:r>
            <w:r w:rsidRPr="005A7BC7">
              <w:t>;</w:t>
            </w:r>
          </w:p>
          <w:p w:rsidR="0078006E" w:rsidRDefault="000D0DCE" w:rsidP="000D0DCE">
            <w:pPr>
              <w:pStyle w:val="Loendilik"/>
              <w:widowControl/>
              <w:numPr>
                <w:ilvl w:val="0"/>
                <w:numId w:val="1"/>
              </w:numPr>
              <w:suppressAutoHyphens w:val="0"/>
              <w:rPr>
                <w:rStyle w:val="reference-text"/>
              </w:rPr>
            </w:pPr>
            <w:r w:rsidRPr="005A7BC7">
              <w:rPr>
                <w:rStyle w:val="reference-text"/>
              </w:rPr>
              <w:t>M. Ilomets, K. Kimmel, C.G. Sten, R. Korhnen</w:t>
            </w:r>
            <w:r w:rsidR="0078006E">
              <w:rPr>
                <w:rStyle w:val="reference-text"/>
              </w:rPr>
              <w:t>.</w:t>
            </w:r>
            <w:r w:rsidRPr="005A7BC7">
              <w:rPr>
                <w:rStyle w:val="reference-text"/>
              </w:rPr>
              <w:t xml:space="preserve"> </w:t>
            </w:r>
            <w:r w:rsidRPr="005A7BC7">
              <w:rPr>
                <w:rStyle w:val="reference-text"/>
                <w:i/>
                <w:iCs/>
              </w:rPr>
              <w:t>Sood Eesti</w:t>
            </w:r>
            <w:r w:rsidR="0078006E">
              <w:rPr>
                <w:rStyle w:val="reference-text"/>
                <w:i/>
                <w:iCs/>
              </w:rPr>
              <w:t>s</w:t>
            </w:r>
            <w:r w:rsidRPr="005A7BC7">
              <w:rPr>
                <w:rStyle w:val="reference-text"/>
                <w:i/>
                <w:iCs/>
              </w:rPr>
              <w:t xml:space="preserve"> ja Lõuna-Soomes</w:t>
            </w:r>
            <w:r w:rsidR="0078006E">
              <w:rPr>
                <w:rStyle w:val="reference-text"/>
                <w:i/>
                <w:iCs/>
              </w:rPr>
              <w:t>.</w:t>
            </w:r>
            <w:r w:rsidRPr="005A7BC7">
              <w:rPr>
                <w:rStyle w:val="reference-text"/>
              </w:rPr>
              <w:t xml:space="preserve"> Tallinn:</w:t>
            </w:r>
            <w:r w:rsidR="00A6315D">
              <w:rPr>
                <w:rStyle w:val="reference-text"/>
              </w:rPr>
              <w:t xml:space="preserve"> MTÜ GEOGuide Baltoscania, 2007,</w:t>
            </w:r>
            <w:r w:rsidRPr="005A7BC7">
              <w:rPr>
                <w:rStyle w:val="reference-text"/>
              </w:rPr>
              <w:t xml:space="preserve"> Lk 1–10</w:t>
            </w:r>
          </w:p>
          <w:p w:rsidR="00D538F3" w:rsidRPr="005A7BC7" w:rsidRDefault="000D0DCE" w:rsidP="000D0DCE">
            <w:pPr>
              <w:pStyle w:val="Loendilik"/>
              <w:widowControl/>
              <w:numPr>
                <w:ilvl w:val="0"/>
                <w:numId w:val="1"/>
              </w:numPr>
              <w:suppressAutoHyphens w:val="0"/>
              <w:rPr>
                <w:rStyle w:val="reference-text"/>
              </w:rPr>
            </w:pPr>
            <w:r w:rsidRPr="005A7BC7">
              <w:rPr>
                <w:rStyle w:val="reference-text"/>
              </w:rPr>
              <w:t>A. Raukas</w:t>
            </w:r>
            <w:r w:rsidR="0078006E">
              <w:rPr>
                <w:rStyle w:val="reference-text"/>
              </w:rPr>
              <w:t>.</w:t>
            </w:r>
            <w:r w:rsidRPr="005A7BC7">
              <w:rPr>
                <w:rStyle w:val="reference-text"/>
              </w:rPr>
              <w:t xml:space="preserve"> </w:t>
            </w:r>
            <w:r w:rsidRPr="005A7BC7">
              <w:rPr>
                <w:rStyle w:val="reference-text"/>
                <w:i/>
                <w:iCs/>
              </w:rPr>
              <w:t>Eesti loodus</w:t>
            </w:r>
            <w:r w:rsidR="0078006E">
              <w:rPr>
                <w:rStyle w:val="reference-text"/>
              </w:rPr>
              <w:t>. Tallinn:</w:t>
            </w:r>
            <w:r w:rsidRPr="005A7BC7">
              <w:rPr>
                <w:rStyle w:val="reference-text"/>
              </w:rPr>
              <w:t xml:space="preserve"> Valgus ja Eesti Entsüklopeediakirjastus, 1995</w:t>
            </w:r>
            <w:r w:rsidR="00F02E63" w:rsidRPr="005A7BC7">
              <w:t>;</w:t>
            </w:r>
          </w:p>
          <w:p w:rsidR="000851D7" w:rsidRPr="005A7BC7" w:rsidRDefault="000851D7" w:rsidP="000851D7">
            <w:pPr>
              <w:pStyle w:val="Loendilik"/>
              <w:widowControl/>
              <w:numPr>
                <w:ilvl w:val="0"/>
                <w:numId w:val="1"/>
              </w:numPr>
              <w:suppressAutoHyphens w:val="0"/>
              <w:rPr>
                <w:rStyle w:val="reference-text"/>
                <w:rFonts w:eastAsia="Calibri"/>
                <w:kern w:val="0"/>
                <w:lang w:eastAsia="en-US"/>
              </w:rPr>
            </w:pPr>
            <w:r w:rsidRPr="005A7BC7">
              <w:rPr>
                <w:rStyle w:val="reference-text"/>
                <w:rFonts w:eastAsia="Calibri"/>
                <w:kern w:val="0"/>
                <w:lang w:eastAsia="en-US"/>
              </w:rPr>
              <w:t xml:space="preserve">Eesti Märgalade Ühingu veebipõhised infomaterjalid soode kohta: </w:t>
            </w:r>
            <w:hyperlink r:id="rId107" w:history="1">
              <w:r w:rsidRPr="005A7BC7">
                <w:rPr>
                  <w:rStyle w:val="Hperlink"/>
                  <w:rFonts w:eastAsia="Calibri"/>
                  <w:kern w:val="0"/>
                  <w:lang w:eastAsia="en-US"/>
                </w:rPr>
                <w:t>http://www.soo.ee/</w:t>
              </w:r>
            </w:hyperlink>
            <w:r w:rsidR="00F02E63" w:rsidRPr="005A7BC7">
              <w:t>;</w:t>
            </w:r>
          </w:p>
          <w:p w:rsidR="000D0DCE" w:rsidRPr="005A7BC7" w:rsidRDefault="00D538F3" w:rsidP="000851D7">
            <w:pPr>
              <w:pStyle w:val="Loendilik"/>
              <w:widowControl/>
              <w:numPr>
                <w:ilvl w:val="0"/>
                <w:numId w:val="1"/>
              </w:numPr>
              <w:suppressAutoHyphens w:val="0"/>
              <w:rPr>
                <w:rStyle w:val="Hperlink"/>
                <w:rFonts w:eastAsia="Calibri"/>
                <w:color w:val="auto"/>
                <w:kern w:val="0"/>
                <w:u w:val="none"/>
                <w:lang w:eastAsia="en-US"/>
              </w:rPr>
            </w:pPr>
            <w:r w:rsidRPr="005A7BC7">
              <w:rPr>
                <w:rStyle w:val="reference-text"/>
              </w:rPr>
              <w:t>M.</w:t>
            </w:r>
            <w:r w:rsidR="00F02E63" w:rsidRPr="005A7BC7">
              <w:rPr>
                <w:rStyle w:val="reference-text"/>
              </w:rPr>
              <w:t xml:space="preserve"> </w:t>
            </w:r>
            <w:r w:rsidRPr="005A7BC7">
              <w:rPr>
                <w:rStyle w:val="reference-text"/>
              </w:rPr>
              <w:t>Isaka</w:t>
            </w:r>
            <w:r w:rsidR="00A6315D">
              <w:rPr>
                <w:rStyle w:val="reference-text"/>
              </w:rPr>
              <w:t>ri koostatud eestikeelsed veebi</w:t>
            </w:r>
            <w:r w:rsidRPr="005A7BC7">
              <w:rPr>
                <w:rStyle w:val="reference-text"/>
              </w:rPr>
              <w:t xml:space="preserve">põhised õppematerjalid järvede, soode ja turba kohta TÜ Loodusmuuseumi kodulehel: </w:t>
            </w:r>
            <w:hyperlink r:id="rId108" w:history="1">
              <w:r w:rsidRPr="005A7BC7">
                <w:rPr>
                  <w:rStyle w:val="Hperlink"/>
                </w:rPr>
                <w:t>http://www.ut.ee/BGGM/yldine_geoloogia/jarved.html</w:t>
              </w:r>
            </w:hyperlink>
            <w:r w:rsidRPr="005A7BC7">
              <w:rPr>
                <w:rStyle w:val="reference-text"/>
              </w:rPr>
              <w:t xml:space="preserve">; </w:t>
            </w:r>
            <w:hyperlink r:id="rId109" w:history="1">
              <w:r w:rsidR="000D0DCE" w:rsidRPr="005A7BC7">
                <w:rPr>
                  <w:rStyle w:val="Hperlink"/>
                </w:rPr>
                <w:t>http://www.ut.ee/BGGM/maavara/turvas.html</w:t>
              </w:r>
            </w:hyperlink>
            <w:r w:rsidR="00F02E63" w:rsidRPr="005A7BC7">
              <w:t>;</w:t>
            </w:r>
          </w:p>
          <w:p w:rsidR="00D538F3" w:rsidRPr="005A7BC7" w:rsidRDefault="00D538F3" w:rsidP="00D538F3">
            <w:pPr>
              <w:pStyle w:val="Loendilik"/>
              <w:widowControl/>
              <w:numPr>
                <w:ilvl w:val="0"/>
                <w:numId w:val="1"/>
              </w:numPr>
              <w:suppressAutoHyphens w:val="0"/>
              <w:rPr>
                <w:rFonts w:eastAsia="Calibri"/>
                <w:kern w:val="0"/>
                <w:lang w:eastAsia="en-US"/>
              </w:rPr>
            </w:pPr>
            <w:r w:rsidRPr="005A7BC7">
              <w:rPr>
                <w:rStyle w:val="reference-text"/>
              </w:rPr>
              <w:t>Ees</w:t>
            </w:r>
            <w:r w:rsidR="00A6315D">
              <w:rPr>
                <w:rStyle w:val="reference-text"/>
              </w:rPr>
              <w:t>ti Turbaliidu eestikeelne veebi</w:t>
            </w:r>
            <w:r w:rsidRPr="005A7BC7">
              <w:rPr>
                <w:rFonts w:eastAsia="Calibri"/>
                <w:kern w:val="0"/>
                <w:lang w:eastAsia="en-US"/>
              </w:rPr>
              <w:t xml:space="preserve">põhine infomaterjal soost, turbast ning turba kaevandamisest: </w:t>
            </w:r>
            <w:hyperlink r:id="rId110" w:history="1">
              <w:r w:rsidRPr="005A7BC7">
                <w:rPr>
                  <w:rStyle w:val="Hperlink"/>
                  <w:rFonts w:eastAsia="Calibri"/>
                  <w:kern w:val="0"/>
                  <w:lang w:eastAsia="en-US"/>
                </w:rPr>
                <w:t>http://www.turbaliit.ee/soo/</w:t>
              </w:r>
            </w:hyperlink>
            <w:r w:rsidRPr="005A7BC7">
              <w:rPr>
                <w:rFonts w:eastAsia="Calibri"/>
                <w:kern w:val="0"/>
                <w:lang w:eastAsia="en-US"/>
              </w:rPr>
              <w:t xml:space="preserve">; </w:t>
            </w:r>
            <w:hyperlink r:id="rId111" w:history="1">
              <w:r w:rsidRPr="005A7BC7">
                <w:rPr>
                  <w:rStyle w:val="Hperlink"/>
                  <w:rFonts w:eastAsia="Calibri"/>
                  <w:kern w:val="0"/>
                  <w:lang w:eastAsia="en-US"/>
                </w:rPr>
                <w:t>http://www.turbaliit.ee/turvas/</w:t>
              </w:r>
            </w:hyperlink>
            <w:r w:rsidRPr="005A7BC7">
              <w:rPr>
                <w:rFonts w:eastAsia="Calibri"/>
                <w:kern w:val="0"/>
                <w:lang w:eastAsia="en-US"/>
              </w:rPr>
              <w:t xml:space="preserve">; </w:t>
            </w:r>
            <w:hyperlink r:id="rId112" w:history="1">
              <w:r w:rsidRPr="005A7BC7">
                <w:rPr>
                  <w:rStyle w:val="Hperlink"/>
                  <w:rFonts w:eastAsia="Calibri"/>
                  <w:kern w:val="0"/>
                  <w:lang w:eastAsia="en-US"/>
                </w:rPr>
                <w:t>http://www.turbaliit.ee/kaevandamine/</w:t>
              </w:r>
            </w:hyperlink>
            <w:r w:rsidR="00F02E63" w:rsidRPr="005A7BC7">
              <w:t>;</w:t>
            </w:r>
          </w:p>
          <w:p w:rsidR="00FB21EC" w:rsidRPr="005A7BC7" w:rsidRDefault="00FB21EC" w:rsidP="00FB21EC">
            <w:pPr>
              <w:pStyle w:val="Loendilik"/>
              <w:widowControl/>
              <w:numPr>
                <w:ilvl w:val="0"/>
                <w:numId w:val="1"/>
              </w:numPr>
              <w:suppressAutoHyphens w:val="0"/>
              <w:rPr>
                <w:rFonts w:eastAsia="Calibri"/>
                <w:kern w:val="0"/>
                <w:lang w:eastAsia="en-US"/>
              </w:rPr>
            </w:pPr>
            <w:r w:rsidRPr="005A7BC7">
              <w:rPr>
                <w:rFonts w:eastAsia="Calibri"/>
                <w:kern w:val="0"/>
                <w:lang w:eastAsia="en-US"/>
              </w:rPr>
              <w:t xml:space="preserve">Keskkonnaministeeriumi infomaterjale: </w:t>
            </w:r>
            <w:hyperlink r:id="rId113" w:history="1">
              <w:r w:rsidRPr="005A7BC7">
                <w:rPr>
                  <w:rStyle w:val="Hperlink"/>
                  <w:rFonts w:eastAsia="Calibri"/>
                  <w:kern w:val="0"/>
                  <w:lang w:eastAsia="en-US"/>
                </w:rPr>
                <w:t>http://www.envir.ee/et/eesmargid-tegevused/maapou/turvas</w:t>
              </w:r>
            </w:hyperlink>
            <w:r w:rsidR="00F02E63" w:rsidRPr="005A7BC7">
              <w:t>;</w:t>
            </w:r>
          </w:p>
          <w:p w:rsidR="000851D7" w:rsidRPr="005A7BC7" w:rsidRDefault="000851D7" w:rsidP="000851D7">
            <w:pPr>
              <w:pStyle w:val="Loendilik"/>
              <w:widowControl/>
              <w:numPr>
                <w:ilvl w:val="0"/>
                <w:numId w:val="1"/>
              </w:numPr>
              <w:suppressAutoHyphens w:val="0"/>
              <w:rPr>
                <w:rFonts w:eastAsia="Calibri"/>
                <w:kern w:val="0"/>
                <w:lang w:eastAsia="en-US"/>
              </w:rPr>
            </w:pPr>
            <w:r w:rsidRPr="005A7BC7">
              <w:rPr>
                <w:rFonts w:eastAsia="Calibri"/>
                <w:kern w:val="0"/>
                <w:lang w:eastAsia="en-US"/>
              </w:rPr>
              <w:t xml:space="preserve">Eestimaa Looduse Fondi video „Mis on turvas“: </w:t>
            </w:r>
            <w:hyperlink r:id="rId114" w:history="1">
              <w:r w:rsidRPr="005A7BC7">
                <w:rPr>
                  <w:rStyle w:val="Hperlink"/>
                  <w:rFonts w:eastAsia="Calibri"/>
                  <w:kern w:val="0"/>
                  <w:lang w:eastAsia="en-US"/>
                </w:rPr>
                <w:t>https://www.youtube.com/watch?v=L_WHdyVVUs8</w:t>
              </w:r>
            </w:hyperlink>
            <w:r w:rsidRPr="005A7BC7">
              <w:rPr>
                <w:rFonts w:eastAsia="Calibri"/>
                <w:kern w:val="0"/>
                <w:lang w:eastAsia="en-US"/>
              </w:rPr>
              <w:t xml:space="preserve"> ja „Veekogud soos</w:t>
            </w:r>
            <w:r w:rsidRPr="005A7BC7">
              <w:t xml:space="preserve">: </w:t>
            </w:r>
            <w:hyperlink r:id="rId115" w:history="1">
              <w:r w:rsidRPr="005A7BC7">
                <w:rPr>
                  <w:rStyle w:val="Hperlink"/>
                </w:rPr>
                <w:t>https://www.youtube.com/watch?v=k43x192gwFQ</w:t>
              </w:r>
            </w:hyperlink>
            <w:r w:rsidRPr="005A7BC7">
              <w:t xml:space="preserve"> ja „Kuidas soid hoida ja ka</w:t>
            </w:r>
            <w:r w:rsidR="00190FE9" w:rsidRPr="005A7BC7">
              <w:t>i</w:t>
            </w:r>
            <w:r w:rsidRPr="005A7BC7">
              <w:t xml:space="preserve">tsta?“: </w:t>
            </w:r>
            <w:hyperlink r:id="rId116" w:history="1">
              <w:r w:rsidRPr="005A7BC7">
                <w:rPr>
                  <w:rStyle w:val="Hperlink"/>
                </w:rPr>
                <w:t>https://www.youtube.com/watch?v=VlrH3N3jvyk</w:t>
              </w:r>
            </w:hyperlink>
            <w:r w:rsidR="00F02E63" w:rsidRPr="005A7BC7">
              <w:t>;</w:t>
            </w:r>
          </w:p>
        </w:tc>
      </w:tr>
      <w:tr w:rsidR="00DF6A32" w:rsidRPr="005A7BC7" w:rsidTr="009153C4">
        <w:tc>
          <w:tcPr>
            <w:tcW w:w="15588" w:type="dxa"/>
            <w:gridSpan w:val="6"/>
          </w:tcPr>
          <w:p w:rsidR="00DF6A32" w:rsidRPr="005A7BC7" w:rsidRDefault="00E11BF5" w:rsidP="000D0DCE">
            <w:pPr>
              <w:widowControl/>
              <w:suppressAutoHyphens w:val="0"/>
              <w:rPr>
                <w:rFonts w:eastAsia="Calibri"/>
                <w:kern w:val="0"/>
                <w:lang w:eastAsia="en-US"/>
              </w:rPr>
            </w:pPr>
            <w:r w:rsidRPr="005A7BC7">
              <w:rPr>
                <w:rFonts w:eastAsia="Calibri"/>
                <w:kern w:val="0"/>
                <w:lang w:eastAsia="en-US"/>
              </w:rPr>
              <w:t>Lõiming õppekava teemadega: 5.</w:t>
            </w:r>
            <w:r w:rsidR="00095664">
              <w:rPr>
                <w:rFonts w:eastAsia="Calibri"/>
                <w:kern w:val="0"/>
                <w:lang w:eastAsia="en-US"/>
              </w:rPr>
              <w:t xml:space="preserve"> </w:t>
            </w:r>
            <w:r w:rsidRPr="005A7BC7">
              <w:rPr>
                <w:rFonts w:eastAsia="Calibri"/>
                <w:kern w:val="0"/>
                <w:lang w:eastAsia="en-US"/>
              </w:rPr>
              <w:t>kl LÕ teema „Sood“, „Maavarad“.</w:t>
            </w:r>
          </w:p>
        </w:tc>
      </w:tr>
      <w:tr w:rsidR="009153C4" w:rsidRPr="005A7BC7" w:rsidTr="00625DE8">
        <w:tc>
          <w:tcPr>
            <w:tcW w:w="2263"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Teemad/ tegevused</w:t>
            </w:r>
          </w:p>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Mõisted</w:t>
            </w:r>
          </w:p>
        </w:tc>
        <w:tc>
          <w:tcPr>
            <w:tcW w:w="7797" w:type="dxa"/>
            <w:gridSpan w:val="2"/>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Kestvus 10 tundi</w:t>
            </w:r>
          </w:p>
        </w:tc>
      </w:tr>
      <w:tr w:rsidR="009153C4" w:rsidRPr="005A7BC7" w:rsidTr="00625DE8">
        <w:tc>
          <w:tcPr>
            <w:tcW w:w="2263" w:type="dxa"/>
          </w:tcPr>
          <w:p w:rsidR="00E11BF5" w:rsidRPr="00095664" w:rsidRDefault="00095664" w:rsidP="00095664">
            <w:pPr>
              <w:widowControl/>
              <w:suppressAutoHyphens w:val="0"/>
              <w:rPr>
                <w:rFonts w:eastAsia="Calibri"/>
                <w:b/>
                <w:kern w:val="0"/>
                <w:lang w:eastAsia="en-US"/>
              </w:rPr>
            </w:pPr>
            <w:r w:rsidRPr="00095664">
              <w:rPr>
                <w:rFonts w:eastAsia="Calibri"/>
                <w:b/>
                <w:kern w:val="0"/>
                <w:lang w:eastAsia="en-US"/>
              </w:rPr>
              <w:t>1.</w:t>
            </w:r>
            <w:r>
              <w:rPr>
                <w:rFonts w:eastAsia="Calibri"/>
                <w:b/>
                <w:kern w:val="0"/>
                <w:lang w:eastAsia="en-US"/>
              </w:rPr>
              <w:t xml:space="preserve"> </w:t>
            </w:r>
            <w:r w:rsidR="00E11BF5" w:rsidRPr="00095664">
              <w:rPr>
                <w:rFonts w:eastAsia="Calibri"/>
                <w:b/>
                <w:kern w:val="0"/>
                <w:lang w:eastAsia="en-US"/>
              </w:rPr>
              <w:t>Soo tähtsus tänapäeval ning geoloogilises minevikus</w:t>
            </w:r>
          </w:p>
          <w:p w:rsidR="00E11BF5" w:rsidRPr="005A7BC7" w:rsidRDefault="00E11BF5" w:rsidP="00796A6E">
            <w:pPr>
              <w:pStyle w:val="Loendilik"/>
              <w:widowControl/>
              <w:suppressAutoHyphens w:val="0"/>
              <w:ind w:left="360"/>
              <w:rPr>
                <w:rFonts w:eastAsia="Calibri"/>
                <w:b/>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Mõisted: turvas, turbasammal, madals</w:t>
            </w:r>
            <w:r w:rsidR="00095664">
              <w:rPr>
                <w:rFonts w:eastAsia="Calibri"/>
                <w:i/>
                <w:kern w:val="0"/>
                <w:lang w:eastAsia="en-US"/>
              </w:rPr>
              <w:t>oo, siirdesoo, kõrgsoo ehk raba</w:t>
            </w:r>
          </w:p>
        </w:tc>
        <w:tc>
          <w:tcPr>
            <w:tcW w:w="7797" w:type="dxa"/>
            <w:gridSpan w:val="2"/>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00095664">
              <w:rPr>
                <w:rFonts w:eastAsia="Calibri"/>
                <w:kern w:val="0"/>
                <w:lang w:eastAsia="en-US"/>
              </w:rPr>
              <w:t>õpilased räägivad</w:t>
            </w:r>
            <w:r w:rsidRPr="005A7BC7">
              <w:rPr>
                <w:rFonts w:eastAsia="Calibri"/>
                <w:kern w:val="0"/>
                <w:lang w:eastAsia="en-US"/>
              </w:rPr>
              <w:t>, mida nad teavad soodest üldiselt ning turbast. Üheskoos vaadatakse ELFi videoid soode kohta ning arutletakse nähtu üle. Juhendaja teeb lühikese kokkuvõtte so</w:t>
            </w:r>
            <w:r w:rsidR="00095664">
              <w:rPr>
                <w:rFonts w:eastAsia="Calibri"/>
                <w:kern w:val="0"/>
                <w:lang w:eastAsia="en-US"/>
              </w:rPr>
              <w:t>ode varajasest arengust eeskätt</w:t>
            </w:r>
            <w:r w:rsidRPr="005A7BC7">
              <w:rPr>
                <w:rFonts w:eastAsia="Calibri"/>
                <w:kern w:val="0"/>
                <w:lang w:eastAsia="en-US"/>
              </w:rPr>
              <w:t xml:space="preserve"> Karboni ajastul ning loob seose Karboni ajastu settelasundite ning tänapäevaste fossiilsete kütuste vahel.</w:t>
            </w:r>
          </w:p>
          <w:p w:rsidR="00E11BF5" w:rsidRPr="005A7BC7" w:rsidRDefault="00E11BF5" w:rsidP="00796A6E">
            <w:pPr>
              <w:widowControl/>
              <w:suppressAutoHyphens w:val="0"/>
              <w:rPr>
                <w:rFonts w:eastAsia="Calibri"/>
                <w: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 xml:space="preserve">NB! Alternatiivina või lisaks videote vaatamisele sobib ka praktiline töö: soovi ja võimaluste korral võivad õpilased meisterdada „Soo pudelis“. </w:t>
            </w:r>
            <w:hyperlink r:id="rId117" w:history="1">
              <w:r w:rsidRPr="005A7BC7">
                <w:rPr>
                  <w:rStyle w:val="Hperlink"/>
                  <w:rFonts w:eastAsia="Calibri"/>
                  <w:kern w:val="0"/>
                  <w:lang w:eastAsia="en-US"/>
                </w:rPr>
                <w:t>http://www.ipcc.ie/discover-and-learn/resources/bog-in-a-bottle-blanket-bog-formation/</w:t>
              </w:r>
            </w:hyperlink>
            <w:r w:rsidRPr="005A7BC7">
              <w:rPr>
                <w:rFonts w:eastAsia="Calibri"/>
                <w:kern w:val="0"/>
                <w:lang w:eastAsia="en-US"/>
              </w:rPr>
              <w:t xml:space="preserve"> või </w:t>
            </w:r>
            <w:hyperlink r:id="rId118" w:history="1">
              <w:r w:rsidRPr="005A7BC7">
                <w:rPr>
                  <w:rStyle w:val="Hperlink"/>
                  <w:rFonts w:eastAsia="Calibri"/>
                  <w:kern w:val="0"/>
                  <w:lang w:eastAsia="en-US"/>
                </w:rPr>
                <w:t>http://www.ipcc.ie/discover-and-learn/resources/bog-in-a-bottle-raised-bog-formation/</w:t>
              </w:r>
            </w:hyperlink>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Seda meisterdamist on võimalik teha juhul</w:t>
            </w:r>
            <w:r w:rsidR="00095664">
              <w:rPr>
                <w:rFonts w:eastAsia="Calibri"/>
                <w:kern w:val="0"/>
                <w:lang w:eastAsia="en-US"/>
              </w:rPr>
              <w:t>,</w:t>
            </w:r>
            <w:r w:rsidRPr="005A7BC7">
              <w:rPr>
                <w:rFonts w:eastAsia="Calibri"/>
                <w:kern w:val="0"/>
                <w:lang w:eastAsia="en-US"/>
              </w:rPr>
              <w:t xml:space="preserve"> kui õpilastel või juhendajal on lähedal asuva</w:t>
            </w:r>
            <w:r w:rsidR="00095664">
              <w:rPr>
                <w:rFonts w:eastAsia="Calibri"/>
                <w:kern w:val="0"/>
                <w:lang w:eastAsia="en-US"/>
              </w:rPr>
              <w:t>st soost võimalik korjata turba</w:t>
            </w:r>
            <w:r w:rsidRPr="005A7BC7">
              <w:rPr>
                <w:rFonts w:eastAsia="Calibri"/>
                <w:kern w:val="0"/>
                <w:lang w:eastAsia="en-US"/>
              </w:rPr>
              <w:t>sammalt ning lagunenud tumedat turvast.</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soode asukohad Eestis, märgalade kaart.</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Kaevandamine ja maavarad: </w:t>
            </w:r>
            <w:r w:rsidRPr="005A7BC7">
              <w:rPr>
                <w:rFonts w:eastAsia="Calibri"/>
                <w:kern w:val="0"/>
                <w:lang w:eastAsia="en-US"/>
              </w:rPr>
              <w:t>turvas ja turba</w:t>
            </w:r>
            <w:r w:rsidR="00095664">
              <w:rPr>
                <w:rFonts w:eastAsia="Calibri"/>
                <w:kern w:val="0"/>
                <w:lang w:eastAsia="en-US"/>
              </w:rPr>
              <w:t xml:space="preserve"> </w:t>
            </w:r>
            <w:r w:rsidRPr="005A7BC7">
              <w:rPr>
                <w:rFonts w:eastAsia="Calibri"/>
                <w:kern w:val="0"/>
                <w:lang w:eastAsia="en-US"/>
              </w:rPr>
              <w:t>kaevandamine.</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Majandus:</w:t>
            </w:r>
            <w:r w:rsidRPr="005A7BC7">
              <w:rPr>
                <w:rFonts w:eastAsia="Calibri"/>
                <w:kern w:val="0"/>
                <w:lang w:eastAsia="en-US"/>
              </w:rPr>
              <w:t xml:space="preserve"> turba</w:t>
            </w:r>
            <w:r w:rsidR="00095664">
              <w:rPr>
                <w:rFonts w:eastAsia="Calibri"/>
                <w:kern w:val="0"/>
                <w:lang w:eastAsia="en-US"/>
              </w:rPr>
              <w:t xml:space="preserve"> </w:t>
            </w:r>
            <w:r w:rsidRPr="005A7BC7">
              <w:rPr>
                <w:rFonts w:eastAsia="Calibri"/>
                <w:kern w:val="0"/>
                <w:lang w:eastAsia="en-US"/>
              </w:rPr>
              <w:t>kaevandamise majanduslik tähtsus.</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Loodushoid:</w:t>
            </w:r>
            <w:r w:rsidRPr="005A7BC7">
              <w:rPr>
                <w:rFonts w:eastAsia="Calibri"/>
                <w:kern w:val="0"/>
                <w:lang w:eastAsia="en-US"/>
              </w:rPr>
              <w:t xml:space="preserve"> mahajäetud turbakaevanduste temaatika.</w:t>
            </w:r>
          </w:p>
        </w:tc>
        <w:tc>
          <w:tcPr>
            <w:tcW w:w="1985"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Soo pudelis“ eksemplari meisterdamiseks on vaja: tühi 1</w:t>
            </w:r>
            <w:r w:rsidR="00095664">
              <w:rPr>
                <w:rFonts w:eastAsia="Calibri"/>
                <w:kern w:val="0"/>
                <w:lang w:eastAsia="en-US"/>
              </w:rPr>
              <w:t>- või 2-</w:t>
            </w:r>
            <w:r w:rsidRPr="005A7BC7">
              <w:rPr>
                <w:rFonts w:eastAsia="Calibri"/>
                <w:kern w:val="0"/>
                <w:lang w:eastAsia="en-US"/>
              </w:rPr>
              <w:t>liitrine plas</w:t>
            </w:r>
            <w:r w:rsidR="00095664">
              <w:rPr>
                <w:rFonts w:eastAsia="Calibri"/>
                <w:kern w:val="0"/>
                <w:lang w:eastAsia="en-US"/>
              </w:rPr>
              <w:t>tikpudel, vatti või valgeid salf</w:t>
            </w:r>
            <w:r w:rsidRPr="005A7BC7">
              <w:rPr>
                <w:rFonts w:eastAsia="Calibri"/>
                <w:kern w:val="0"/>
                <w:lang w:eastAsia="en-US"/>
              </w:rPr>
              <w:t>rätikuid, 2 tassitäit musta turvast kohaliku raba sügavamatest kihtidest, 4 tassitäit kuiva</w:t>
            </w:r>
            <w:r w:rsidR="00095664">
              <w:rPr>
                <w:rFonts w:eastAsia="Calibri"/>
                <w:kern w:val="0"/>
                <w:lang w:eastAsia="en-US"/>
              </w:rPr>
              <w:t xml:space="preserve"> turbasammalt, 1 tassitäis multš</w:t>
            </w:r>
            <w:r w:rsidRPr="005A7BC7">
              <w:rPr>
                <w:rFonts w:eastAsia="Calibri"/>
                <w:kern w:val="0"/>
                <w:lang w:eastAsia="en-US"/>
              </w:rPr>
              <w:t>i, 1 peotäis värskest turbasammalt, sildid.</w:t>
            </w:r>
          </w:p>
        </w:tc>
        <w:tc>
          <w:tcPr>
            <w:tcW w:w="99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2h</w:t>
            </w:r>
          </w:p>
        </w:tc>
      </w:tr>
      <w:tr w:rsidR="009153C4" w:rsidRPr="005A7BC7" w:rsidTr="00625DE8">
        <w:tc>
          <w:tcPr>
            <w:tcW w:w="2263"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2.</w:t>
            </w:r>
            <w:r w:rsidR="00095664">
              <w:rPr>
                <w:rFonts w:eastAsia="Calibri"/>
                <w:b/>
                <w:kern w:val="0"/>
                <w:lang w:eastAsia="en-US"/>
              </w:rPr>
              <w:t xml:space="preserve"> </w:t>
            </w:r>
            <w:r w:rsidRPr="005A7BC7">
              <w:rPr>
                <w:rFonts w:eastAsia="Calibri"/>
                <w:b/>
                <w:kern w:val="0"/>
                <w:lang w:eastAsia="en-US"/>
              </w:rPr>
              <w:t>Turvas ja turba</w:t>
            </w:r>
            <w:r w:rsidR="00095664">
              <w:rPr>
                <w:rFonts w:eastAsia="Calibri"/>
                <w:b/>
                <w:kern w:val="0"/>
                <w:lang w:eastAsia="en-US"/>
              </w:rPr>
              <w:t xml:space="preserve"> </w:t>
            </w:r>
            <w:r w:rsidRPr="005A7BC7">
              <w:rPr>
                <w:rFonts w:eastAsia="Calibri"/>
                <w:b/>
                <w:kern w:val="0"/>
                <w:lang w:eastAsia="en-US"/>
              </w:rPr>
              <w:t>kaevandamine</w:t>
            </w:r>
          </w:p>
          <w:p w:rsidR="00E11BF5" w:rsidRPr="005A7BC7" w:rsidRDefault="00E11BF5" w:rsidP="00796A6E">
            <w:pPr>
              <w:widowControl/>
              <w:suppressAutoHyphens w:val="0"/>
              <w:rPr>
                <w:rFonts w:eastAsia="Calibri"/>
                <w:b/>
                <w:kern w:val="0"/>
                <w:lang w:eastAsia="en-US"/>
              </w:rPr>
            </w:pPr>
          </w:p>
          <w:p w:rsidR="00E11BF5" w:rsidRPr="005A7BC7" w:rsidRDefault="00E11BF5" w:rsidP="00796A6E">
            <w:pPr>
              <w:widowControl/>
              <w:suppressAutoHyphens w:val="0"/>
              <w:rPr>
                <w:rFonts w:eastAsia="Calibri"/>
                <w:i/>
                <w:kern w:val="0"/>
                <w:lang w:eastAsia="en-US"/>
              </w:rPr>
            </w:pPr>
            <w:r w:rsidRPr="005A7BC7">
              <w:rPr>
                <w:rFonts w:eastAsia="Calibri"/>
                <w:i/>
                <w:kern w:val="0"/>
                <w:lang w:eastAsia="en-US"/>
              </w:rPr>
              <w:t>Mõisted: turvas, turba freesimine, tükkturvas, blokkturvas.</w:t>
            </w:r>
          </w:p>
          <w:p w:rsidR="00E11BF5" w:rsidRPr="005A7BC7" w:rsidRDefault="00E11BF5" w:rsidP="00796A6E">
            <w:pPr>
              <w:widowControl/>
              <w:suppressAutoHyphens w:val="0"/>
              <w:rPr>
                <w:rFonts w:eastAsia="Calibri"/>
                <w:b/>
                <w:kern w:val="0"/>
                <w:lang w:eastAsia="en-US"/>
              </w:rPr>
            </w:pPr>
          </w:p>
        </w:tc>
        <w:tc>
          <w:tcPr>
            <w:tcW w:w="7797" w:type="dxa"/>
            <w:gridSpan w:val="2"/>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juhendaja uurib laste käest</w:t>
            </w:r>
            <w:r w:rsidR="00095664">
              <w:rPr>
                <w:rFonts w:eastAsia="Calibri"/>
                <w:kern w:val="0"/>
                <w:lang w:eastAsia="en-US"/>
              </w:rPr>
              <w:t>,</w:t>
            </w:r>
            <w:r w:rsidRPr="005A7BC7">
              <w:rPr>
                <w:rFonts w:eastAsia="Calibri"/>
                <w:kern w:val="0"/>
                <w:lang w:eastAsia="en-US"/>
              </w:rPr>
              <w:t xml:space="preserve"> mis on turvas, kust seda leida võib ning mille poolest on turvas oluline ja eriline. Räägitakse turba kaevandamisest ning juhendaja loob õpilastele selge seose turba ning energeetiliste maava</w:t>
            </w:r>
            <w:r w:rsidR="00095664">
              <w:rPr>
                <w:rFonts w:eastAsia="Calibri"/>
                <w:kern w:val="0"/>
                <w:lang w:eastAsia="en-US"/>
              </w:rPr>
              <w:t>rade vahel. Selgitab erinevusi</w:t>
            </w:r>
            <w:r w:rsidRPr="005A7BC7">
              <w:rPr>
                <w:rFonts w:eastAsia="Calibri"/>
                <w:kern w:val="0"/>
                <w:lang w:eastAsia="en-US"/>
              </w:rPr>
              <w:t xml:space="preserve"> ning sarnasusi teiste põlevate maavaradega. Tutvustatakse turba kaevandamist (võimalusel vaadatakse koos </w:t>
            </w:r>
            <w:r w:rsidRPr="005A7BC7">
              <w:rPr>
                <w:rFonts w:eastAsia="Calibri"/>
                <w:i/>
                <w:kern w:val="0"/>
                <w:lang w:eastAsia="en-US"/>
              </w:rPr>
              <w:t>Youtube</w:t>
            </w:r>
            <w:r w:rsidRPr="005A7BC7">
              <w:rPr>
                <w:rFonts w:eastAsia="Calibri"/>
                <w:kern w:val="0"/>
                <w:lang w:eastAsia="en-US"/>
              </w:rPr>
              <w:t>’ist kaevandamist tutvustavaid videoid).</w:t>
            </w: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Praktiline töö: </w:t>
            </w:r>
            <w:r w:rsidRPr="005A7BC7">
              <w:rPr>
                <w:rFonts w:eastAsia="Calibri"/>
                <w:kern w:val="0"/>
                <w:lang w:eastAsia="en-US"/>
              </w:rPr>
              <w:t>juhendaja jagab õpilased 3-4 liikmelistesse gruppi</w:t>
            </w:r>
            <w:r w:rsidR="00095664">
              <w:rPr>
                <w:rFonts w:eastAsia="Calibri"/>
                <w:kern w:val="0"/>
                <w:lang w:eastAsia="en-US"/>
              </w:rPr>
              <w:t>desse. Õpilased koostavad turba</w:t>
            </w:r>
            <w:r w:rsidRPr="005A7BC7">
              <w:rPr>
                <w:rFonts w:eastAsia="Calibri"/>
                <w:kern w:val="0"/>
                <w:lang w:eastAsia="en-US"/>
              </w:rPr>
              <w:t>teemalise postri vastavalt ühistele kokkulepetele. Õpilased koostavad plaani, panevad paika sobiva väljundi (mis on postri eesmärk ja kes on postri sihtgrupp) ning koostavad (teadus)postri. Postrid pan</w:t>
            </w:r>
            <w:r w:rsidR="00095664">
              <w:rPr>
                <w:rFonts w:eastAsia="Calibri"/>
                <w:kern w:val="0"/>
                <w:lang w:eastAsia="en-US"/>
              </w:rPr>
              <w:t>nakse hiljem huvikoolis või üldhariduskoolis</w:t>
            </w:r>
            <w:r w:rsidRPr="005A7BC7">
              <w:rPr>
                <w:rFonts w:eastAsia="Calibri"/>
                <w:kern w:val="0"/>
                <w:lang w:eastAsia="en-US"/>
              </w:rPr>
              <w:t xml:space="preserve"> vaatamiseks välja.</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Tööstus ja majandus:</w:t>
            </w:r>
            <w:r w:rsidRPr="005A7BC7">
              <w:rPr>
                <w:rFonts w:eastAsia="Calibri"/>
                <w:kern w:val="0"/>
                <w:lang w:eastAsia="en-US"/>
              </w:rPr>
              <w:t xml:space="preserve"> turba</w:t>
            </w:r>
            <w:r w:rsidR="00095664">
              <w:rPr>
                <w:rFonts w:eastAsia="Calibri"/>
                <w:kern w:val="0"/>
                <w:lang w:eastAsia="en-US"/>
              </w:rPr>
              <w:t xml:space="preserve"> </w:t>
            </w:r>
            <w:r w:rsidRPr="005A7BC7">
              <w:rPr>
                <w:rFonts w:eastAsia="Calibri"/>
                <w:kern w:val="0"/>
                <w:lang w:eastAsia="en-US"/>
              </w:rPr>
              <w:t>kaevandamisega  seonduv info ning majanduslik olulisus.</w:t>
            </w:r>
          </w:p>
        </w:tc>
        <w:tc>
          <w:tcPr>
            <w:tcW w:w="1985" w:type="dxa"/>
          </w:tcPr>
          <w:p w:rsidR="00E11BF5" w:rsidRPr="005A7BC7" w:rsidRDefault="00E11BF5" w:rsidP="00796A6E">
            <w:pPr>
              <w:widowControl/>
              <w:suppressAutoHyphens w:val="0"/>
              <w:rPr>
                <w:rFonts w:eastAsia="Calibri"/>
                <w:kern w:val="0"/>
                <w:lang w:eastAsia="en-US"/>
              </w:rPr>
            </w:pPr>
          </w:p>
        </w:tc>
        <w:tc>
          <w:tcPr>
            <w:tcW w:w="99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4h</w:t>
            </w:r>
          </w:p>
        </w:tc>
      </w:tr>
      <w:tr w:rsidR="009153C4" w:rsidRPr="005A7BC7" w:rsidTr="00625DE8">
        <w:tc>
          <w:tcPr>
            <w:tcW w:w="2263" w:type="dxa"/>
          </w:tcPr>
          <w:p w:rsidR="00E11BF5" w:rsidRPr="00095664" w:rsidRDefault="00095664" w:rsidP="00095664">
            <w:pPr>
              <w:widowControl/>
              <w:suppressAutoHyphens w:val="0"/>
              <w:rPr>
                <w:rFonts w:eastAsia="Calibri"/>
                <w:b/>
                <w:kern w:val="0"/>
                <w:lang w:eastAsia="en-US"/>
              </w:rPr>
            </w:pPr>
            <w:r w:rsidRPr="00095664">
              <w:rPr>
                <w:rFonts w:eastAsia="Calibri"/>
                <w:b/>
                <w:kern w:val="0"/>
                <w:lang w:eastAsia="en-US"/>
              </w:rPr>
              <w:t>3.</w:t>
            </w:r>
            <w:r>
              <w:rPr>
                <w:rFonts w:eastAsia="Calibri"/>
                <w:b/>
                <w:kern w:val="0"/>
                <w:lang w:eastAsia="en-US"/>
              </w:rPr>
              <w:t xml:space="preserve"> </w:t>
            </w:r>
            <w:r w:rsidR="00E11BF5" w:rsidRPr="00095664">
              <w:rPr>
                <w:rFonts w:eastAsia="Calibri"/>
                <w:b/>
                <w:kern w:val="0"/>
                <w:lang w:eastAsia="en-US"/>
              </w:rPr>
              <w:t>EKSKURSIOON kodukoha rappa või sohu (võimalusel ka turbakaevandusse)</w:t>
            </w:r>
          </w:p>
        </w:tc>
        <w:tc>
          <w:tcPr>
            <w:tcW w:w="7797" w:type="dxa"/>
            <w:gridSpan w:val="2"/>
          </w:tcPr>
          <w:p w:rsidR="00E11BF5" w:rsidRPr="005A7BC7" w:rsidRDefault="00E11BF5" w:rsidP="00796A6E">
            <w:pPr>
              <w:widowControl/>
              <w:suppressAutoHyphens w:val="0"/>
              <w:rPr>
                <w:i/>
                <w:color w:val="000000"/>
              </w:rPr>
            </w:pPr>
            <w:r w:rsidRPr="005A7BC7">
              <w:rPr>
                <w:i/>
                <w:color w:val="000000"/>
              </w:rPr>
              <w:t>Vaatlus, kirjeldamine, mõõtmine, proovimine:</w:t>
            </w:r>
          </w:p>
          <w:p w:rsidR="00E11BF5" w:rsidRPr="005A7BC7" w:rsidRDefault="00095664" w:rsidP="00796A6E">
            <w:pPr>
              <w:widowControl/>
              <w:suppressAutoHyphens w:val="0"/>
              <w:rPr>
                <w:rFonts w:eastAsia="Calibri"/>
                <w:kern w:val="0"/>
                <w:lang w:eastAsia="en-US"/>
              </w:rPr>
            </w:pPr>
            <w:r>
              <w:rPr>
                <w:rFonts w:eastAsia="Calibri"/>
                <w:kern w:val="0"/>
                <w:lang w:eastAsia="en-US"/>
              </w:rPr>
              <w:t>õues</w:t>
            </w:r>
            <w:r w:rsidR="00E11BF5" w:rsidRPr="005A7BC7">
              <w:rPr>
                <w:rFonts w:eastAsia="Calibri"/>
                <w:kern w:val="0"/>
                <w:lang w:eastAsia="en-US"/>
              </w:rPr>
              <w:t>õppe vormis tehakse loodusvaatlus, diskussioon nähtu üle, järelduste tegemine.</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Geograafia: </w:t>
            </w:r>
            <w:r w:rsidRPr="005A7BC7">
              <w:rPr>
                <w:rFonts w:eastAsia="Calibri"/>
                <w:kern w:val="0"/>
                <w:lang w:eastAsia="en-US"/>
              </w:rPr>
              <w:t xml:space="preserve">kaardi tundmine, kodukoha tundmine. </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Tööstus ja majandus:</w:t>
            </w:r>
            <w:r w:rsidRPr="005A7BC7">
              <w:rPr>
                <w:rFonts w:eastAsia="Calibri"/>
                <w:kern w:val="0"/>
                <w:lang w:eastAsia="en-US"/>
              </w:rPr>
              <w:t xml:space="preserve"> turba</w:t>
            </w:r>
            <w:r w:rsidR="00095664">
              <w:rPr>
                <w:rFonts w:eastAsia="Calibri"/>
                <w:kern w:val="0"/>
                <w:lang w:eastAsia="en-US"/>
              </w:rPr>
              <w:t xml:space="preserve"> </w:t>
            </w:r>
            <w:r w:rsidRPr="005A7BC7">
              <w:rPr>
                <w:rFonts w:eastAsia="Calibri"/>
                <w:kern w:val="0"/>
                <w:lang w:eastAsia="en-US"/>
              </w:rPr>
              <w:t>kaevandamisega  seonduv info ning majanduslik olulisus.</w:t>
            </w:r>
          </w:p>
        </w:tc>
        <w:tc>
          <w:tcPr>
            <w:tcW w:w="1985"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Võimalusel võtta ekskursioonile kaasa luubid, üks labidas läbilõike kaevamiseks ning turbakihtide sügavuti uurimiseks.</w:t>
            </w:r>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Välipäevikud ja kirjutusvahend märkmete tegemiseks.</w:t>
            </w:r>
          </w:p>
        </w:tc>
        <w:tc>
          <w:tcPr>
            <w:tcW w:w="99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4h</w:t>
            </w:r>
          </w:p>
        </w:tc>
      </w:tr>
    </w:tbl>
    <w:p w:rsidR="00E11BF5" w:rsidRDefault="00E11BF5">
      <w:pPr>
        <w:widowControl/>
        <w:suppressAutoHyphens w:val="0"/>
        <w:spacing w:after="160" w:line="259" w:lineRule="auto"/>
        <w:rPr>
          <w:b/>
        </w:rPr>
      </w:pPr>
    </w:p>
    <w:p w:rsidR="005755A3" w:rsidRPr="005A7BC7" w:rsidRDefault="005755A3">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263"/>
        <w:gridCol w:w="6474"/>
        <w:gridCol w:w="1464"/>
        <w:gridCol w:w="1985"/>
        <w:gridCol w:w="2410"/>
        <w:gridCol w:w="992"/>
      </w:tblGrid>
      <w:tr w:rsidR="00DF6A32" w:rsidRPr="005A7BC7" w:rsidTr="009153C4">
        <w:tc>
          <w:tcPr>
            <w:tcW w:w="8737" w:type="dxa"/>
            <w:gridSpan w:val="2"/>
            <w:shd w:val="clear" w:color="auto" w:fill="FFD966" w:themeFill="accent4"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 KURSUS</w:t>
            </w:r>
          </w:p>
        </w:tc>
        <w:tc>
          <w:tcPr>
            <w:tcW w:w="6851" w:type="dxa"/>
            <w:gridSpan w:val="4"/>
            <w:shd w:val="clear" w:color="auto" w:fill="FFD966" w:themeFill="accent4"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9153C4">
        <w:tc>
          <w:tcPr>
            <w:tcW w:w="15588" w:type="dxa"/>
            <w:gridSpan w:val="6"/>
          </w:tcPr>
          <w:p w:rsidR="00C32B38" w:rsidRPr="005A7BC7" w:rsidRDefault="00C32B38" w:rsidP="001F3926">
            <w:pPr>
              <w:pStyle w:val="Loendilik"/>
              <w:widowControl/>
              <w:numPr>
                <w:ilvl w:val="0"/>
                <w:numId w:val="11"/>
              </w:numPr>
              <w:suppressAutoHyphens w:val="0"/>
              <w:jc w:val="center"/>
              <w:rPr>
                <w:rFonts w:eastAsia="Calibri"/>
                <w:b/>
                <w:kern w:val="0"/>
                <w:lang w:eastAsia="en-US"/>
              </w:rPr>
            </w:pPr>
            <w:r w:rsidRPr="005A7BC7">
              <w:rPr>
                <w:rFonts w:eastAsia="Calibri"/>
                <w:b/>
                <w:kern w:val="0"/>
                <w:lang w:eastAsia="en-US"/>
              </w:rPr>
              <w:t>Eesti maavarad</w:t>
            </w:r>
          </w:p>
        </w:tc>
      </w:tr>
      <w:tr w:rsidR="00DF6A32" w:rsidRPr="005A7BC7" w:rsidTr="009153C4">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2F1277" w:rsidRPr="005A7BC7" w:rsidRDefault="00CE2371" w:rsidP="002F1277">
            <w:pPr>
              <w:pStyle w:val="Loendilik"/>
              <w:widowControl/>
              <w:numPr>
                <w:ilvl w:val="0"/>
                <w:numId w:val="1"/>
              </w:numPr>
              <w:suppressAutoHyphens w:val="0"/>
            </w:pPr>
            <w:r w:rsidRPr="005A7BC7">
              <w:t>a</w:t>
            </w:r>
            <w:r w:rsidR="002F1277" w:rsidRPr="005A7BC7">
              <w:t xml:space="preserve">ntud teema eesmärgiks on </w:t>
            </w:r>
            <w:r w:rsidR="009B738B" w:rsidRPr="005A7BC7">
              <w:t>korrata ja süvendada koolikursusel õpitud teadmisi Eesti maavaradest</w:t>
            </w:r>
            <w:r w:rsidR="002F1277" w:rsidRPr="005A7BC7">
              <w:t>, mida Eesti ühisko</w:t>
            </w:r>
            <w:r w:rsidR="009B738B" w:rsidRPr="005A7BC7">
              <w:t>nd vajab ning tootmises kasutab</w:t>
            </w:r>
            <w:r w:rsidRPr="005A7BC7">
              <w:t>;</w:t>
            </w:r>
          </w:p>
          <w:p w:rsidR="009B738B" w:rsidRPr="005A7BC7" w:rsidRDefault="00CE2371" w:rsidP="002F1277">
            <w:pPr>
              <w:pStyle w:val="Loendilik"/>
              <w:widowControl/>
              <w:numPr>
                <w:ilvl w:val="0"/>
                <w:numId w:val="1"/>
              </w:numPr>
              <w:suppressAutoHyphens w:val="0"/>
            </w:pPr>
            <w:r w:rsidRPr="005A7BC7">
              <w:t>k</w:t>
            </w:r>
            <w:r w:rsidR="009B738B" w:rsidRPr="005A7BC7">
              <w:t xml:space="preserve">ivimite ja mineraalide tundmise praktikumis </w:t>
            </w:r>
            <w:r w:rsidR="00E8575B" w:rsidRPr="005A7BC7">
              <w:t>keskendutakse</w:t>
            </w:r>
            <w:r w:rsidR="009B738B" w:rsidRPr="005A7BC7">
              <w:t xml:space="preserve"> </w:t>
            </w:r>
            <w:r w:rsidR="00E8575B" w:rsidRPr="005A7BC7">
              <w:t xml:space="preserve">lisaks </w:t>
            </w:r>
            <w:r w:rsidR="009B738B" w:rsidRPr="005A7BC7">
              <w:t xml:space="preserve">ka </w:t>
            </w:r>
            <w:r w:rsidR="00E8575B" w:rsidRPr="005A7BC7">
              <w:t>teistele maailma kivimitele ja mineraalidele</w:t>
            </w:r>
            <w:r w:rsidRPr="005A7BC7">
              <w:t>;</w:t>
            </w:r>
          </w:p>
          <w:p w:rsidR="00E8575B" w:rsidRPr="005A7BC7" w:rsidRDefault="00CE2371" w:rsidP="002F1277">
            <w:pPr>
              <w:pStyle w:val="Loendilik"/>
              <w:widowControl/>
              <w:numPr>
                <w:ilvl w:val="0"/>
                <w:numId w:val="1"/>
              </w:numPr>
              <w:suppressAutoHyphens w:val="0"/>
            </w:pPr>
            <w:r w:rsidRPr="005A7BC7">
              <w:t>t</w:t>
            </w:r>
            <w:r w:rsidR="00E8575B" w:rsidRPr="005A7BC7">
              <w:t>eema tutvustab ülevaatlikult mineraalide omadusi ning määramiseks vajalikke töövõtteid ja vahendeid</w:t>
            </w:r>
            <w:r w:rsidRPr="005A7BC7">
              <w:t>;</w:t>
            </w:r>
          </w:p>
          <w:p w:rsidR="002F1277" w:rsidRPr="005A7BC7" w:rsidRDefault="00CE2371" w:rsidP="002F1277">
            <w:pPr>
              <w:pStyle w:val="Loendilik"/>
              <w:widowControl/>
              <w:numPr>
                <w:ilvl w:val="0"/>
                <w:numId w:val="1"/>
              </w:numPr>
              <w:suppressAutoHyphens w:val="0"/>
            </w:pPr>
            <w:r w:rsidRPr="005A7BC7">
              <w:t>t</w:t>
            </w:r>
            <w:r w:rsidR="002F1277" w:rsidRPr="005A7BC7">
              <w:t>eemat läbides mõistavad õpilased elus ja eluta looduse majanduslikku ol</w:t>
            </w:r>
            <w:r w:rsidR="00E8575B" w:rsidRPr="005A7BC7">
              <w:t>ulisust ning kasutamisvõimalusi</w:t>
            </w:r>
            <w:r w:rsidRPr="005A7BC7">
              <w:t>;</w:t>
            </w:r>
          </w:p>
          <w:p w:rsidR="002F1277" w:rsidRPr="005A7BC7" w:rsidRDefault="00CE2371" w:rsidP="00597234">
            <w:pPr>
              <w:pStyle w:val="Loendilik"/>
              <w:widowControl/>
              <w:numPr>
                <w:ilvl w:val="0"/>
                <w:numId w:val="1"/>
              </w:numPr>
              <w:suppressAutoHyphens w:val="0"/>
            </w:pPr>
            <w:r w:rsidRPr="005A7BC7">
              <w:t>t</w:t>
            </w:r>
            <w:r w:rsidR="009B738B" w:rsidRPr="005A7BC7">
              <w:t>eema teises osas uuritakse lähemalt Eesti karsti ning seostatakse põhja- ja pinnavee kulutav tegevus karstinähtuse tekkimisega</w:t>
            </w:r>
            <w:r w:rsidRPr="005A7BC7">
              <w:t>.</w:t>
            </w:r>
          </w:p>
        </w:tc>
      </w:tr>
      <w:tr w:rsidR="00DF6A32" w:rsidRPr="005A7BC7" w:rsidTr="009153C4">
        <w:tc>
          <w:tcPr>
            <w:tcW w:w="15588" w:type="dxa"/>
            <w:gridSpan w:val="6"/>
          </w:tcPr>
          <w:p w:rsidR="00DF6A32" w:rsidRPr="005A7BC7" w:rsidRDefault="00A34DC7"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CF708D" w:rsidRPr="005A7BC7" w:rsidRDefault="00CE2371" w:rsidP="00CF708D">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095664">
              <w:rPr>
                <w:rFonts w:eastAsia="Calibri"/>
                <w:kern w:val="0"/>
                <w:lang w:eastAsia="en-US"/>
              </w:rPr>
              <w:t>.</w:t>
            </w:r>
            <w:r w:rsidR="0012277A" w:rsidRPr="005A7BC7">
              <w:rPr>
                <w:rFonts w:eastAsia="Calibri"/>
                <w:kern w:val="0"/>
                <w:lang w:eastAsia="en-US"/>
              </w:rPr>
              <w:t>-5. klassis õpitu</w:t>
            </w:r>
            <w:r w:rsidRPr="005A7BC7">
              <w:rPr>
                <w:rFonts w:eastAsia="Calibri"/>
                <w:kern w:val="0"/>
                <w:lang w:eastAsia="en-US"/>
              </w:rPr>
              <w:t>.</w:t>
            </w:r>
          </w:p>
        </w:tc>
      </w:tr>
      <w:tr w:rsidR="00DF6A32" w:rsidRPr="005A7BC7" w:rsidTr="009153C4">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CE237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3E6ACF" w:rsidRPr="005A7BC7">
              <w:rPr>
                <w:rFonts w:eastAsia="Calibri"/>
                <w:kern w:val="0"/>
                <w:lang w:eastAsia="en-US"/>
              </w:rPr>
              <w:t>pilased tunnevad ja oskavad nimetada peamisi Eesti maavarasid (põlevkivi, fosforiit, turvas, lubjakivi, savi, dolomiit jt)</w:t>
            </w:r>
            <w:r w:rsidRPr="005A7BC7">
              <w:t>;</w:t>
            </w:r>
          </w:p>
          <w:p w:rsidR="00B341D2" w:rsidRPr="005A7BC7" w:rsidRDefault="00CE237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E8575B" w:rsidRPr="005A7BC7">
              <w:rPr>
                <w:rFonts w:eastAsia="Calibri"/>
                <w:kern w:val="0"/>
                <w:lang w:eastAsia="en-US"/>
              </w:rPr>
              <w:t>pilased tunnevad mineraalide ja kivimite määramiseks vajalikke töövahendeid ning peamisi töövõtteid</w:t>
            </w:r>
            <w:r w:rsidRPr="005A7BC7">
              <w:t>;</w:t>
            </w:r>
          </w:p>
          <w:p w:rsidR="00E8575B" w:rsidRPr="005A7BC7" w:rsidRDefault="00CE237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E8575B" w:rsidRPr="005A7BC7">
              <w:rPr>
                <w:rFonts w:eastAsia="Calibri"/>
                <w:kern w:val="0"/>
                <w:lang w:eastAsia="en-US"/>
              </w:rPr>
              <w:t>pilased tunnevad mineraloogia põhimõisteid ning oskavad oma sõnadega selgitada nende tähendust</w:t>
            </w:r>
            <w:r w:rsidRPr="005A7BC7">
              <w:rPr>
                <w:rFonts w:eastAsia="Calibri"/>
                <w:kern w:val="0"/>
                <w:lang w:eastAsia="en-US"/>
              </w:rPr>
              <w:t>.</w:t>
            </w:r>
          </w:p>
        </w:tc>
      </w:tr>
      <w:tr w:rsidR="00DF6A32" w:rsidRPr="005A7BC7" w:rsidTr="009153C4">
        <w:tc>
          <w:tcPr>
            <w:tcW w:w="15588" w:type="dxa"/>
            <w:gridSpan w:val="6"/>
            <w:shd w:val="clear" w:color="auto" w:fill="auto"/>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043219" w:rsidRPr="005A7BC7" w:rsidRDefault="00CE2371" w:rsidP="00A25136">
            <w:pPr>
              <w:pStyle w:val="Loendilik"/>
              <w:widowControl/>
              <w:numPr>
                <w:ilvl w:val="0"/>
                <w:numId w:val="1"/>
              </w:numPr>
              <w:suppressAutoHyphens w:val="0"/>
              <w:rPr>
                <w:rStyle w:val="Hperlink"/>
                <w:color w:val="auto"/>
                <w:u w:val="none"/>
              </w:rPr>
            </w:pPr>
            <w:r w:rsidRPr="005A7BC7">
              <w:t>g</w:t>
            </w:r>
            <w:r w:rsidR="00043219" w:rsidRPr="005A7BC7">
              <w:t xml:space="preserve">eoloogia õppemoodul Eesti maavarade kohta eesti keeles: </w:t>
            </w:r>
            <w:hyperlink r:id="rId119" w:history="1">
              <w:r w:rsidR="00A25136" w:rsidRPr="005A7BC7">
                <w:rPr>
                  <w:rStyle w:val="Hperlink"/>
                </w:rPr>
                <w:t>http://www.gi.ee/geomoodulid/files/modules/maavarad.html</w:t>
              </w:r>
            </w:hyperlink>
            <w:r w:rsidRPr="005A7BC7">
              <w:t>;</w:t>
            </w:r>
          </w:p>
          <w:p w:rsidR="00043219" w:rsidRPr="005A7BC7" w:rsidRDefault="00CE2371" w:rsidP="00043219">
            <w:pPr>
              <w:pStyle w:val="Loendilik"/>
              <w:widowControl/>
              <w:numPr>
                <w:ilvl w:val="0"/>
                <w:numId w:val="1"/>
              </w:numPr>
              <w:suppressAutoHyphens w:val="0"/>
              <w:rPr>
                <w:rStyle w:val="Hperlink"/>
                <w:color w:val="auto"/>
                <w:u w:val="none"/>
              </w:rPr>
            </w:pPr>
            <w:r w:rsidRPr="005A7BC7">
              <w:rPr>
                <w:rStyle w:val="Hperlink"/>
                <w:color w:val="auto"/>
                <w:u w:val="none"/>
              </w:rPr>
              <w:t>ü</w:t>
            </w:r>
            <w:r w:rsidR="00043219" w:rsidRPr="005A7BC7">
              <w:rPr>
                <w:rStyle w:val="Hperlink"/>
                <w:color w:val="auto"/>
                <w:u w:val="none"/>
              </w:rPr>
              <w:t xml:space="preserve">levaade Eesti maavaradest Eesti Geoloogiakeskuse kodulehel: </w:t>
            </w:r>
            <w:hyperlink r:id="rId120" w:history="1">
              <w:r w:rsidR="00A25136" w:rsidRPr="005A7BC7">
                <w:rPr>
                  <w:rStyle w:val="Hperlink"/>
                </w:rPr>
                <w:t>http://maavarad.egk.ee/index.html</w:t>
              </w:r>
            </w:hyperlink>
            <w:r w:rsidRPr="005A7BC7">
              <w:t>;</w:t>
            </w:r>
          </w:p>
          <w:p w:rsidR="00043219" w:rsidRPr="005A7BC7" w:rsidRDefault="00A25136" w:rsidP="00043219">
            <w:pPr>
              <w:pStyle w:val="Loendilik"/>
              <w:widowControl/>
              <w:numPr>
                <w:ilvl w:val="0"/>
                <w:numId w:val="1"/>
              </w:numPr>
              <w:suppressAutoHyphens w:val="0"/>
            </w:pPr>
            <w:r w:rsidRPr="005A7BC7">
              <w:rPr>
                <w:bCs/>
                <w:color w:val="000000"/>
                <w:shd w:val="clear" w:color="auto" w:fill="FFFFCC"/>
              </w:rPr>
              <w:t>Klaamann, E., Müürisepp, K., Viiding, H.</w:t>
            </w:r>
            <w:r w:rsidRPr="005A7BC7">
              <w:rPr>
                <w:color w:val="000000"/>
                <w:shd w:val="clear" w:color="auto" w:fill="FFFFCC"/>
              </w:rPr>
              <w:t> 1980. Eesti maavarad, kivimid ja kivistised. Abimaterjal õpetajale. Tallinn, 67 lk.</w:t>
            </w:r>
          </w:p>
          <w:p w:rsidR="00043219" w:rsidRPr="005A7BC7" w:rsidRDefault="00043219" w:rsidP="00043219">
            <w:pPr>
              <w:pStyle w:val="Loendilik"/>
              <w:widowControl/>
              <w:numPr>
                <w:ilvl w:val="0"/>
                <w:numId w:val="1"/>
              </w:numPr>
              <w:suppressAutoHyphens w:val="0"/>
              <w:rPr>
                <w:rStyle w:val="Hperlink"/>
                <w:color w:val="auto"/>
                <w:u w:val="none"/>
              </w:rPr>
            </w:pPr>
            <w:r w:rsidRPr="005A7BC7">
              <w:rPr>
                <w:bCs/>
                <w:color w:val="000000"/>
                <w:shd w:val="clear" w:color="auto" w:fill="FFFFCC"/>
              </w:rPr>
              <w:t>Eesti Loodusmuuseumi näituse ja õppematerjal mineraalide kohta eesti keeles:</w:t>
            </w:r>
            <w:r w:rsidRPr="005A7BC7">
              <w:t xml:space="preserve"> </w:t>
            </w:r>
            <w:hyperlink r:id="rId121" w:history="1">
              <w:r w:rsidR="00A25136" w:rsidRPr="005A7BC7">
                <w:rPr>
                  <w:rStyle w:val="Hperlink"/>
                </w:rPr>
                <w:t>http://www.loodusmuuseum.ee/sites/default/files/ELS_mineraalide_broshyyr_A5-eesti_keel.pdf</w:t>
              </w:r>
            </w:hyperlink>
            <w:r w:rsidR="00CE2371" w:rsidRPr="005A7BC7">
              <w:t>;</w:t>
            </w:r>
          </w:p>
          <w:p w:rsidR="00043219" w:rsidRPr="005A7BC7" w:rsidRDefault="00043219" w:rsidP="00043219">
            <w:pPr>
              <w:pStyle w:val="Loendilik"/>
              <w:widowControl/>
              <w:numPr>
                <w:ilvl w:val="0"/>
                <w:numId w:val="1"/>
              </w:numPr>
              <w:suppressAutoHyphens w:val="0"/>
            </w:pPr>
            <w:r w:rsidRPr="005A7BC7">
              <w:rPr>
                <w:rStyle w:val="Hperlink"/>
                <w:color w:val="auto"/>
                <w:u w:val="none"/>
              </w:rPr>
              <w:t>M.</w:t>
            </w:r>
            <w:r w:rsidR="00CE2371" w:rsidRPr="005A7BC7">
              <w:rPr>
                <w:rStyle w:val="Hperlink"/>
                <w:color w:val="auto"/>
                <w:u w:val="none"/>
              </w:rPr>
              <w:t xml:space="preserve"> </w:t>
            </w:r>
            <w:r w:rsidRPr="005A7BC7">
              <w:rPr>
                <w:rStyle w:val="Hperlink"/>
                <w:color w:val="auto"/>
                <w:u w:val="none"/>
              </w:rPr>
              <w:t>Isakari koostatud eestikeelsed</w:t>
            </w:r>
            <w:r w:rsidR="00095664">
              <w:rPr>
                <w:rStyle w:val="Hperlink"/>
                <w:color w:val="auto"/>
                <w:u w:val="none"/>
              </w:rPr>
              <w:t xml:space="preserve"> veebi</w:t>
            </w:r>
            <w:r w:rsidRPr="005A7BC7">
              <w:rPr>
                <w:rStyle w:val="Hperlink"/>
                <w:color w:val="auto"/>
                <w:u w:val="none"/>
              </w:rPr>
              <w:t xml:space="preserve">põhised õppematerjalid põhjavee tegevuse ja karsti kohta TÜ Loodusmuuseumi kodulehel: </w:t>
            </w:r>
            <w:hyperlink r:id="rId122" w:history="1">
              <w:r w:rsidR="00A25136" w:rsidRPr="005A7BC7">
                <w:rPr>
                  <w:rStyle w:val="Hperlink"/>
                </w:rPr>
                <w:t>http://www.ut.ee/BGGM/yldine_geoloogia/pohjavee_tegevus.html</w:t>
              </w:r>
            </w:hyperlink>
            <w:r w:rsidRPr="005A7BC7">
              <w:rPr>
                <w:rStyle w:val="Hperlink"/>
              </w:rPr>
              <w:t xml:space="preserve">; </w:t>
            </w:r>
            <w:hyperlink r:id="rId123" w:history="1">
              <w:r w:rsidRPr="005A7BC7">
                <w:rPr>
                  <w:rStyle w:val="Hperlink"/>
                </w:rPr>
                <w:t>http://www.ut.ee/BGGM/yldine_geoloogia/karst.pdf</w:t>
              </w:r>
            </w:hyperlink>
            <w:r w:rsidR="00CE2371" w:rsidRPr="005A7BC7">
              <w:t>;</w:t>
            </w:r>
          </w:p>
          <w:p w:rsidR="00E8575B" w:rsidRPr="005A7BC7" w:rsidRDefault="00CE2371" w:rsidP="00CE2371">
            <w:pPr>
              <w:pStyle w:val="Loendilik"/>
              <w:widowControl/>
              <w:numPr>
                <w:ilvl w:val="0"/>
                <w:numId w:val="1"/>
              </w:numPr>
              <w:suppressAutoHyphens w:val="0"/>
            </w:pPr>
            <w:r w:rsidRPr="005A7BC7">
              <w:rPr>
                <w:rStyle w:val="Hperlink"/>
                <w:color w:val="auto"/>
                <w:u w:val="none"/>
              </w:rPr>
              <w:t>e</w:t>
            </w:r>
            <w:r w:rsidR="00E8575B" w:rsidRPr="005A7BC7">
              <w:rPr>
                <w:rStyle w:val="Hperlink"/>
                <w:color w:val="auto"/>
                <w:u w:val="none"/>
              </w:rPr>
              <w:t xml:space="preserve">estikeelne ülevaatlik info mineraalide, nende omaduste ning määramise kohta vikipeedias: </w:t>
            </w:r>
            <w:hyperlink r:id="rId124" w:history="1">
              <w:r w:rsidR="00E8575B" w:rsidRPr="005A7BC7">
                <w:rPr>
                  <w:rStyle w:val="Hperlink"/>
                </w:rPr>
                <w:t>https://et.wikipedia.org/wiki/Mineraal</w:t>
              </w:r>
            </w:hyperlink>
            <w:r w:rsidRPr="005A7BC7">
              <w:rPr>
                <w:rStyle w:val="Hperlink"/>
                <w:color w:val="auto"/>
                <w:u w:val="none"/>
              </w:rPr>
              <w:t>.</w:t>
            </w:r>
          </w:p>
        </w:tc>
      </w:tr>
      <w:tr w:rsidR="00DF6A32" w:rsidRPr="005A7BC7" w:rsidTr="009153C4">
        <w:tc>
          <w:tcPr>
            <w:tcW w:w="15588" w:type="dxa"/>
            <w:gridSpan w:val="6"/>
          </w:tcPr>
          <w:p w:rsidR="00DF6A32" w:rsidRPr="005A7BC7" w:rsidRDefault="00BA75AD" w:rsidP="00BA75AD">
            <w:pPr>
              <w:widowControl/>
              <w:suppressAutoHyphens w:val="0"/>
              <w:rPr>
                <w:rFonts w:eastAsia="Calibri"/>
                <w:kern w:val="0"/>
                <w:lang w:eastAsia="en-US"/>
              </w:rPr>
            </w:pPr>
            <w:r w:rsidRPr="005A7BC7">
              <w:rPr>
                <w:rFonts w:eastAsia="Calibri"/>
                <w:kern w:val="0"/>
                <w:lang w:eastAsia="en-US"/>
              </w:rPr>
              <w:t>Lõiming õppekava teemadega: 5</w:t>
            </w:r>
            <w:r w:rsidR="00095664">
              <w:rPr>
                <w:rFonts w:eastAsia="Calibri"/>
                <w:kern w:val="0"/>
                <w:lang w:eastAsia="en-US"/>
              </w:rPr>
              <w:t>.</w:t>
            </w:r>
            <w:r w:rsidRPr="005A7BC7">
              <w:rPr>
                <w:rFonts w:eastAsia="Calibri"/>
                <w:kern w:val="0"/>
                <w:lang w:eastAsia="en-US"/>
              </w:rPr>
              <w:t xml:space="preserve"> kl LÕ teemad „Eesti maavarad“, „Vedelad ja gaasilised ained“ (nafta ja maagaas), „Põhjavesi“, „Keskkonnauuringud“, „Hüpoteesi püstitamine“.</w:t>
            </w:r>
          </w:p>
        </w:tc>
      </w:tr>
      <w:tr w:rsidR="00BA75AD" w:rsidRPr="005A7BC7" w:rsidTr="009153C4">
        <w:tc>
          <w:tcPr>
            <w:tcW w:w="15588" w:type="dxa"/>
            <w:gridSpan w:val="6"/>
          </w:tcPr>
          <w:p w:rsidR="00BA75AD" w:rsidRPr="005A7BC7" w:rsidRDefault="00BA75AD" w:rsidP="00BA75AD">
            <w:pPr>
              <w:widowControl/>
              <w:suppressAutoHyphens w:val="0"/>
              <w:rPr>
                <w:rFonts w:eastAsia="Calibri"/>
                <w:kern w:val="0"/>
                <w:lang w:eastAsia="en-US"/>
              </w:rPr>
            </w:pPr>
          </w:p>
        </w:tc>
      </w:tr>
      <w:tr w:rsidR="00BA75AD" w:rsidRPr="005A7BC7" w:rsidTr="00625DE8">
        <w:tc>
          <w:tcPr>
            <w:tcW w:w="2263"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Teemad/ tegevused</w:t>
            </w:r>
          </w:p>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Mõisted</w:t>
            </w:r>
          </w:p>
        </w:tc>
        <w:tc>
          <w:tcPr>
            <w:tcW w:w="7938" w:type="dxa"/>
            <w:gridSpan w:val="2"/>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985"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410"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Kestvus 10 tundi</w:t>
            </w:r>
          </w:p>
        </w:tc>
      </w:tr>
      <w:tr w:rsidR="00BA75AD" w:rsidRPr="005A7BC7" w:rsidTr="00625DE8">
        <w:tc>
          <w:tcPr>
            <w:tcW w:w="2263" w:type="dxa"/>
          </w:tcPr>
          <w:p w:rsidR="00BA75AD" w:rsidRPr="00095664" w:rsidRDefault="00095664" w:rsidP="00095664">
            <w:pPr>
              <w:widowControl/>
              <w:suppressAutoHyphens w:val="0"/>
              <w:rPr>
                <w:rFonts w:eastAsia="Calibri"/>
                <w:b/>
                <w:kern w:val="0"/>
                <w:lang w:eastAsia="en-US"/>
              </w:rPr>
            </w:pPr>
            <w:r w:rsidRPr="00095664">
              <w:rPr>
                <w:rFonts w:eastAsia="Calibri"/>
                <w:b/>
                <w:kern w:val="0"/>
                <w:lang w:eastAsia="en-US"/>
              </w:rPr>
              <w:t>1.</w:t>
            </w:r>
            <w:r>
              <w:rPr>
                <w:rFonts w:eastAsia="Calibri"/>
                <w:b/>
                <w:kern w:val="0"/>
                <w:lang w:eastAsia="en-US"/>
              </w:rPr>
              <w:t xml:space="preserve"> </w:t>
            </w:r>
            <w:r w:rsidR="00BA75AD" w:rsidRPr="00095664">
              <w:rPr>
                <w:rFonts w:eastAsia="Calibri"/>
                <w:b/>
                <w:kern w:val="0"/>
                <w:lang w:eastAsia="en-US"/>
              </w:rPr>
              <w:t>Eesti peamised maavarad</w:t>
            </w:r>
          </w:p>
        </w:tc>
        <w:tc>
          <w:tcPr>
            <w:tcW w:w="7938" w:type="dxa"/>
            <w:gridSpan w:val="2"/>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tuletatakse meelde või selgitatakse kivim</w:t>
            </w:r>
            <w:r w:rsidR="00095664">
              <w:rPr>
                <w:rFonts w:eastAsia="Calibri"/>
                <w:kern w:val="0"/>
                <w:lang w:eastAsia="en-US"/>
              </w:rPr>
              <w:t>ite ja mineraalide erinevuse</w:t>
            </w:r>
            <w:r w:rsidRPr="005A7BC7">
              <w:rPr>
                <w:rFonts w:eastAsia="Calibri"/>
                <w:kern w:val="0"/>
                <w:lang w:eastAsia="en-US"/>
              </w:rPr>
              <w:t xml:space="preserve"> peamised faktid. Õpilased võivad kaasa võtta enda kogutud kivimeid, fossiile, mineraale ühiseks määramiseks.</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Külalisesineja soovitus</w:t>
            </w:r>
            <w:r w:rsidRPr="005A7BC7">
              <w:rPr>
                <w:rFonts w:eastAsia="Calibri"/>
                <w:kern w:val="0"/>
                <w:lang w:eastAsia="en-US"/>
              </w:rPr>
              <w:t>: juhul kui ringil puudub oma kollektsioon või ka juurd</w:t>
            </w:r>
            <w:r w:rsidR="00AF528F">
              <w:rPr>
                <w:rFonts w:eastAsia="Calibri"/>
                <w:kern w:val="0"/>
                <w:lang w:eastAsia="en-US"/>
              </w:rPr>
              <w:t>epääs kollektsioonile või</w:t>
            </w:r>
            <w:r w:rsidRPr="005A7BC7">
              <w:rPr>
                <w:rFonts w:eastAsia="Calibri"/>
                <w:kern w:val="0"/>
                <w:lang w:eastAsia="en-US"/>
              </w:rPr>
              <w:t xml:space="preserve"> kui ringijuhendaja ei tunne kivimite mä</w:t>
            </w:r>
            <w:r w:rsidR="00AF528F">
              <w:rPr>
                <w:rFonts w:eastAsia="Calibri"/>
                <w:kern w:val="0"/>
                <w:lang w:eastAsia="en-US"/>
              </w:rPr>
              <w:t>äramises ennast väga kindlalt, o</w:t>
            </w:r>
            <w:r w:rsidRPr="005A7BC7">
              <w:rPr>
                <w:rFonts w:eastAsia="Calibri"/>
                <w:kern w:val="0"/>
                <w:lang w:eastAsia="en-US"/>
              </w:rPr>
              <w:t>n sellesse tundi soovitatav kutsuda mõni külalises</w:t>
            </w:r>
            <w:r w:rsidR="00AF528F">
              <w:rPr>
                <w:rFonts w:eastAsia="Calibri"/>
                <w:kern w:val="0"/>
                <w:lang w:eastAsia="en-US"/>
              </w:rPr>
              <w:t>ineja - geoloog Tartu Ülikooli</w:t>
            </w:r>
            <w:r w:rsidRPr="005A7BC7">
              <w:rPr>
                <w:rFonts w:eastAsia="Calibri"/>
                <w:kern w:val="0"/>
                <w:lang w:eastAsia="en-US"/>
              </w:rPr>
              <w:t xml:space="preserve"> geoloogia osakonnast või loodusmuuseumist, TTÜ Geoloogia instituud</w:t>
            </w:r>
            <w:r w:rsidR="00AF528F">
              <w:rPr>
                <w:rFonts w:eastAsia="Calibri"/>
                <w:kern w:val="0"/>
                <w:lang w:eastAsia="en-US"/>
              </w:rPr>
              <w:t>ist, Geoloogia Keskusest,Tartu l</w:t>
            </w:r>
            <w:r w:rsidRPr="005A7BC7">
              <w:rPr>
                <w:rFonts w:eastAsia="Calibri"/>
                <w:kern w:val="0"/>
                <w:lang w:eastAsia="en-US"/>
              </w:rPr>
              <w:t>oodusmajast või Eesti Loodusmuuseumist ning paluda esinejal vä</w:t>
            </w:r>
            <w:r w:rsidR="00AF528F">
              <w:rPr>
                <w:rFonts w:eastAsia="Calibri"/>
                <w:kern w:val="0"/>
                <w:lang w:eastAsia="en-US"/>
              </w:rPr>
              <w:t>ike tutvustav kollektsioon</w:t>
            </w:r>
            <w:r w:rsidRPr="005A7BC7">
              <w:rPr>
                <w:rFonts w:eastAsia="Calibri"/>
                <w:kern w:val="0"/>
                <w:lang w:eastAsia="en-US"/>
              </w:rPr>
              <w:t xml:space="preserve"> kaasa võtta.</w:t>
            </w:r>
          </w:p>
          <w:p w:rsidR="00BA75AD" w:rsidRPr="005A7BC7" w:rsidRDefault="00BA75AD" w:rsidP="00796A6E">
            <w:pPr>
              <w:widowControl/>
              <w:suppressAutoHyphens w:val="0"/>
              <w:rPr>
                <w:rFonts w:eastAsia="Calibri"/>
                <w: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Praktiline töö</w:t>
            </w:r>
          </w:p>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1) Kivimite-mineraalide tundmise praktikum. Praktikumi käigus uuritakse erinevaid kollektsioonis olevaid kivimeid ja mineraale. Hea oleks</w:t>
            </w:r>
            <w:r w:rsidR="00AF528F">
              <w:rPr>
                <w:rFonts w:eastAsia="Calibri"/>
                <w:kern w:val="0"/>
                <w:lang w:eastAsia="en-US"/>
              </w:rPr>
              <w:t>,</w:t>
            </w:r>
            <w:r w:rsidRPr="005A7BC7">
              <w:rPr>
                <w:rFonts w:eastAsia="Calibri"/>
                <w:kern w:val="0"/>
                <w:lang w:eastAsia="en-US"/>
              </w:rPr>
              <w:t xml:space="preserve"> kui kollektsioonis oleks ka maavarasid (põlevkivi, fosforiit, dolokivi j</w:t>
            </w:r>
            <w:r w:rsidR="00AF528F">
              <w:rPr>
                <w:rFonts w:eastAsia="Calibri"/>
                <w:kern w:val="0"/>
                <w:lang w:eastAsia="en-US"/>
              </w:rPr>
              <w:t xml:space="preserve">ne). Õpilased püüavad kasutada </w:t>
            </w:r>
            <w:r w:rsidRPr="005A7BC7">
              <w:rPr>
                <w:rFonts w:eastAsia="Calibri"/>
                <w:kern w:val="0"/>
                <w:lang w:eastAsia="en-US"/>
              </w:rPr>
              <w:t>õigeid töövõtteid kivimite määramiseks (uurivad värvust, kõvadust, reageerimist happele jne). T</w:t>
            </w:r>
            <w:r w:rsidR="00AF528F">
              <w:rPr>
                <w:rFonts w:eastAsia="Calibri"/>
                <w:kern w:val="0"/>
                <w:lang w:eastAsia="en-US"/>
              </w:rPr>
              <w:t>ähelepanekud kirjutatakse</w:t>
            </w:r>
            <w:r w:rsidRPr="005A7BC7">
              <w:rPr>
                <w:rFonts w:eastAsia="Calibri"/>
                <w:kern w:val="0"/>
                <w:lang w:eastAsia="en-US"/>
              </w:rPr>
              <w:t xml:space="preserve"> välipäevikutesse või märkmikesse.</w:t>
            </w:r>
          </w:p>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2) Õpilased moodustavad 3-4 liikmelised grupid. Iga grupp valib ühe Eesti maavara ning koo</w:t>
            </w:r>
            <w:r w:rsidR="00AF528F">
              <w:rPr>
                <w:rFonts w:eastAsia="Calibri"/>
                <w:kern w:val="0"/>
                <w:lang w:eastAsia="en-US"/>
              </w:rPr>
              <w:t>stab selle kohta loovtööna infotahvli (plakati). Info</w:t>
            </w:r>
            <w:r w:rsidRPr="005A7BC7">
              <w:rPr>
                <w:rFonts w:eastAsia="Calibri"/>
                <w:kern w:val="0"/>
                <w:lang w:eastAsia="en-US"/>
              </w:rPr>
              <w:t xml:space="preserve">otsinguteks võib kasutada kohalikust raamatukogust saadavaid erialaseid teavikuid, </w:t>
            </w:r>
            <w:r w:rsidRPr="005A7BC7">
              <w:rPr>
                <w:rFonts w:eastAsia="Calibri"/>
                <w:i/>
                <w:kern w:val="0"/>
                <w:lang w:eastAsia="en-US"/>
              </w:rPr>
              <w:t>online</w:t>
            </w:r>
            <w:r w:rsidRPr="005A7BC7">
              <w:rPr>
                <w:rFonts w:eastAsia="Calibri"/>
                <w:kern w:val="0"/>
                <w:lang w:eastAsia="en-US"/>
              </w:rPr>
              <w:t>-materjale või p</w:t>
            </w:r>
            <w:r w:rsidR="00AF528F">
              <w:rPr>
                <w:rFonts w:eastAsia="Calibri"/>
                <w:kern w:val="0"/>
                <w:lang w:eastAsia="en-US"/>
              </w:rPr>
              <w:t>aluda abi eriala</w:t>
            </w:r>
            <w:r w:rsidRPr="005A7BC7">
              <w:rPr>
                <w:rFonts w:eastAsia="Calibri"/>
                <w:kern w:val="0"/>
                <w:lang w:eastAsia="en-US"/>
              </w:rPr>
              <w:t xml:space="preserve">spetsialistidelt. Valmis postrid esitletakse </w:t>
            </w:r>
            <w:r w:rsidR="00AF528F">
              <w:rPr>
                <w:rFonts w:eastAsia="Calibri"/>
                <w:kern w:val="0"/>
                <w:lang w:eastAsia="en-US"/>
              </w:rPr>
              <w:t xml:space="preserve">ringikaaslastele. </w:t>
            </w:r>
            <w:r w:rsidRPr="005A7BC7">
              <w:rPr>
                <w:rFonts w:eastAsia="Calibri"/>
                <w:kern w:val="0"/>
                <w:lang w:eastAsia="en-US"/>
              </w:rPr>
              <w:t>Võ</w:t>
            </w:r>
            <w:r w:rsidR="00AF528F">
              <w:rPr>
                <w:rFonts w:eastAsia="Calibri"/>
                <w:kern w:val="0"/>
                <w:lang w:eastAsia="en-US"/>
              </w:rPr>
              <w:t>imalusel riputatakse tööd üles</w:t>
            </w:r>
            <w:r w:rsidRPr="005A7BC7">
              <w:rPr>
                <w:rFonts w:eastAsia="Calibri"/>
                <w:kern w:val="0"/>
                <w:lang w:eastAsia="en-US"/>
              </w:rPr>
              <w:t xml:space="preserve"> teadusnäituseks kohaliku huvikooli või kooli fuajeesse. </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985" w:type="dxa"/>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maavarade leiualad, maavarade kaart.</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Majandus ja elukeskkond:</w:t>
            </w:r>
            <w:r w:rsidRPr="005A7BC7">
              <w:rPr>
                <w:rFonts w:eastAsia="Calibri"/>
                <w:kern w:val="0"/>
                <w:lang w:eastAsia="en-US"/>
              </w:rPr>
              <w:t xml:space="preserve"> kaevandamine, tootmine, energeetilised ressursid.</w:t>
            </w:r>
          </w:p>
          <w:p w:rsidR="00BA75AD" w:rsidRPr="005A7BC7" w:rsidRDefault="00BA75AD" w:rsidP="00796A6E">
            <w:pPr>
              <w:widowControl/>
              <w:suppressAutoHyphens w:val="0"/>
              <w:rPr>
                <w:rFonts w:eastAsia="Calibri"/>
                <w:kern w:val="0"/>
                <w:lang w:eastAsia="en-US"/>
              </w:rPr>
            </w:pPr>
          </w:p>
        </w:tc>
        <w:tc>
          <w:tcPr>
            <w:tcW w:w="2410" w:type="dxa"/>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Praktikum:</w:t>
            </w:r>
            <w:r w:rsidRPr="005A7BC7">
              <w:rPr>
                <w:rFonts w:eastAsia="Calibri"/>
                <w:kern w:val="0"/>
                <w:lang w:eastAsia="en-US"/>
              </w:rPr>
              <w:t xml:space="preserve"> kivimiline kollektsioon (erinevad mineraalid ja kivimid – eeskätt Eesti maavarad). Kivimikollektsioone s</w:t>
            </w:r>
            <w:r w:rsidR="00AF528F">
              <w:rPr>
                <w:rFonts w:eastAsia="Calibri"/>
                <w:kern w:val="0"/>
                <w:lang w:eastAsia="en-US"/>
              </w:rPr>
              <w:t>aab laenata koolidest, muuseumidest, Tartu loodusmajast</w:t>
            </w:r>
            <w:r w:rsidRPr="005A7BC7">
              <w:rPr>
                <w:rFonts w:eastAsia="Calibri"/>
                <w:kern w:val="0"/>
                <w:lang w:eastAsia="en-US"/>
              </w:rPr>
              <w:t xml:space="preserve"> või koguda erinevaid kivimeid ise loodusest; Looduse taskuraamat „Kivimid ja mineraalid“ määramiseks; kirjutusvahendid, märkmik määrangute tegemiseks.</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Poster:</w:t>
            </w:r>
            <w:r w:rsidRPr="005A7BC7">
              <w:rPr>
                <w:rFonts w:eastAsia="Calibri"/>
                <w:kern w:val="0"/>
                <w:lang w:eastAsia="en-US"/>
              </w:rPr>
              <w:t xml:space="preserve"> kirjutus- ja joonistusvahendid, vajadusel liim, käärid, värvilised paberid jms. </w:t>
            </w:r>
          </w:p>
        </w:tc>
        <w:tc>
          <w:tcPr>
            <w:tcW w:w="992" w:type="dxa"/>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6h</w:t>
            </w:r>
          </w:p>
        </w:tc>
      </w:tr>
      <w:tr w:rsidR="00BA75AD" w:rsidRPr="005A7BC7" w:rsidTr="00625DE8">
        <w:trPr>
          <w:trHeight w:val="1621"/>
        </w:trPr>
        <w:tc>
          <w:tcPr>
            <w:tcW w:w="2263"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2.</w:t>
            </w:r>
            <w:r w:rsidR="00AF528F">
              <w:rPr>
                <w:rFonts w:eastAsia="Calibri"/>
                <w:b/>
                <w:kern w:val="0"/>
                <w:lang w:eastAsia="en-US"/>
              </w:rPr>
              <w:t xml:space="preserve"> </w:t>
            </w:r>
            <w:r w:rsidRPr="005A7BC7">
              <w:rPr>
                <w:rFonts w:eastAsia="Calibri"/>
                <w:b/>
                <w:kern w:val="0"/>
                <w:lang w:eastAsia="en-US"/>
              </w:rPr>
              <w:t>Põhjavesi ja karst</w:t>
            </w:r>
          </w:p>
          <w:p w:rsidR="00BA75AD" w:rsidRPr="005A7BC7" w:rsidRDefault="00BA75AD" w:rsidP="00796A6E">
            <w:pPr>
              <w:widowControl/>
              <w:suppressAutoHyphens w:val="0"/>
              <w:rPr>
                <w:rFonts w:eastAsia="Calibri"/>
                <w:b/>
                <w:kern w:val="0"/>
                <w:lang w:eastAsia="en-US"/>
              </w:rPr>
            </w:pPr>
          </w:p>
          <w:p w:rsidR="00BA75AD" w:rsidRPr="005A7BC7" w:rsidRDefault="00BA75AD" w:rsidP="00796A6E">
            <w:pPr>
              <w:widowControl/>
              <w:suppressAutoHyphens w:val="0"/>
              <w:rPr>
                <w:rFonts w:eastAsia="Calibri"/>
                <w:i/>
                <w:kern w:val="0"/>
                <w:lang w:eastAsia="en-US"/>
              </w:rPr>
            </w:pPr>
            <w:r w:rsidRPr="005A7BC7">
              <w:rPr>
                <w:rFonts w:eastAsia="Calibri"/>
                <w:i/>
                <w:kern w:val="0"/>
                <w:lang w:eastAsia="en-US"/>
              </w:rPr>
              <w:t>Mõisted: karst, karstumine, kurisuu, karstilehter, karstijõgi</w:t>
            </w:r>
          </w:p>
          <w:p w:rsidR="00BA75AD" w:rsidRPr="005A7BC7" w:rsidRDefault="00BA75AD" w:rsidP="00796A6E">
            <w:pPr>
              <w:widowControl/>
              <w:suppressAutoHyphens w:val="0"/>
              <w:rPr>
                <w:rFonts w:eastAsia="Calibri"/>
                <w:b/>
                <w:kern w:val="0"/>
                <w:lang w:eastAsia="en-US"/>
              </w:rPr>
            </w:pPr>
          </w:p>
        </w:tc>
        <w:tc>
          <w:tcPr>
            <w:tcW w:w="7938" w:type="dxa"/>
            <w:gridSpan w:val="2"/>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juhendaja tutvustab õpilastele põhjavett kui ühte olulisimat Eesti loodusvara. Korratakse ül</w:t>
            </w:r>
            <w:r w:rsidR="00AF528F">
              <w:rPr>
                <w:rFonts w:eastAsia="Calibri"/>
                <w:kern w:val="0"/>
                <w:lang w:eastAsia="en-US"/>
              </w:rPr>
              <w:t xml:space="preserve">e koolikursusel õpitud teadmised põhjaveest. Juhendaja räägib </w:t>
            </w:r>
            <w:r w:rsidRPr="005A7BC7">
              <w:rPr>
                <w:rFonts w:eastAsia="Calibri"/>
                <w:kern w:val="0"/>
                <w:lang w:eastAsia="en-US"/>
              </w:rPr>
              <w:t xml:space="preserve">põhjavee tegevusest karstinähtuse tekitajana, </w:t>
            </w:r>
            <w:r w:rsidR="00AF528F">
              <w:rPr>
                <w:rFonts w:eastAsia="Calibri"/>
                <w:kern w:val="0"/>
                <w:lang w:eastAsia="en-US"/>
              </w:rPr>
              <w:t xml:space="preserve">selgitab </w:t>
            </w:r>
            <w:r w:rsidRPr="005A7BC7">
              <w:rPr>
                <w:rFonts w:eastAsia="Calibri"/>
                <w:kern w:val="0"/>
                <w:lang w:eastAsia="en-US"/>
              </w:rPr>
              <w:t>karsti mõistet ning toimemehhanisme. Arutletakse selle üle</w:t>
            </w:r>
            <w:r w:rsidR="00AF528F">
              <w:rPr>
                <w:rFonts w:eastAsia="Calibri"/>
                <w:kern w:val="0"/>
                <w:lang w:eastAsia="en-US"/>
              </w:rPr>
              <w:t>,</w:t>
            </w:r>
            <w:r w:rsidRPr="005A7BC7">
              <w:rPr>
                <w:rFonts w:eastAsia="Calibri"/>
                <w:kern w:val="0"/>
                <w:lang w:eastAsia="en-US"/>
              </w:rPr>
              <w:t xml:space="preserve"> kuidas karst võib mõjutada inimeste elu. Juhendaja tutvustab õpilastele teemaga seotud uusi mõisteid.</w:t>
            </w:r>
          </w:p>
          <w:p w:rsidR="00BA75AD" w:rsidRPr="005A7BC7" w:rsidRDefault="00BA75AD" w:rsidP="00796A6E">
            <w:pPr>
              <w:widowControl/>
              <w:suppressAutoHyphens w:val="0"/>
              <w:rPr>
                <w:rFonts w:eastAsia="Calibri"/>
                <w: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ühiselt planeeritakse, valmistatakse ett</w:t>
            </w:r>
            <w:r w:rsidR="00AF528F">
              <w:rPr>
                <w:rFonts w:eastAsia="Calibri"/>
                <w:kern w:val="0"/>
                <w:lang w:eastAsia="en-US"/>
              </w:rPr>
              <w:t>e ja viiakse läbi lihtne karsti</w:t>
            </w:r>
            <w:r w:rsidRPr="005A7BC7">
              <w:rPr>
                <w:rFonts w:eastAsia="Calibri"/>
                <w:kern w:val="0"/>
                <w:lang w:eastAsia="en-US"/>
              </w:rPr>
              <w:t>nähtust iseloomustav eksperiment (nt.</w:t>
            </w:r>
          </w:p>
          <w:p w:rsidR="00BA75AD" w:rsidRPr="005A7BC7" w:rsidRDefault="00E7125C" w:rsidP="00796A6E">
            <w:pPr>
              <w:widowControl/>
              <w:suppressAutoHyphens w:val="0"/>
            </w:pPr>
            <w:hyperlink r:id="rId125" w:history="1">
              <w:r w:rsidR="00BA75AD" w:rsidRPr="005A7BC7">
                <w:rPr>
                  <w:rStyle w:val="Hperlink"/>
                </w:rPr>
                <w:t>https://www.youtube.com/watch?v=hzwSeGzEWCQ</w:t>
              </w:r>
            </w:hyperlink>
          </w:p>
          <w:p w:rsidR="00BA75AD" w:rsidRPr="005A7BC7" w:rsidRDefault="00E7125C" w:rsidP="00796A6E">
            <w:pPr>
              <w:widowControl/>
              <w:suppressAutoHyphens w:val="0"/>
            </w:pPr>
            <w:hyperlink r:id="rId126" w:history="1">
              <w:r w:rsidR="00BA75AD" w:rsidRPr="005A7BC7">
                <w:rPr>
                  <w:rStyle w:val="Hperlink"/>
                </w:rPr>
                <w:t>https://www.youtube.com/watch?v=e-DVIQPqS8E</w:t>
              </w:r>
            </w:hyperlink>
            <w:r w:rsidR="00BA75AD" w:rsidRPr="005A7BC7">
              <w:rPr>
                <w:rStyle w:val="Hperlink"/>
                <w:color w:val="auto"/>
                <w:u w:val="none"/>
              </w:rPr>
              <w:t>). Eksperimendi käigus täidetakse veekindel</w:t>
            </w:r>
            <w:r w:rsidR="00AF528F">
              <w:rPr>
                <w:rStyle w:val="Hperlink"/>
                <w:color w:val="auto"/>
                <w:u w:val="none"/>
              </w:rPr>
              <w:t xml:space="preserve"> akvaarium, läbipaistev plastik</w:t>
            </w:r>
            <w:r w:rsidR="00BA75AD" w:rsidRPr="005A7BC7">
              <w:rPr>
                <w:rStyle w:val="Hperlink"/>
                <w:color w:val="auto"/>
                <w:u w:val="none"/>
              </w:rPr>
              <w:t>kast vms suhkruga. Suhkur imiteerib lahustuvaid kivimeid (nt lubjakivi). Suhkru peale lisatakse piisavalt paks kiht pinnast (liiva, mulda vms) – võib veidi kinni patsutada. Katse käigus juhitakse akvaariumisse vett. Kummivoolikuga tuleb a</w:t>
            </w:r>
            <w:r w:rsidR="00AF528F">
              <w:rPr>
                <w:rStyle w:val="Hperlink"/>
                <w:color w:val="auto"/>
                <w:u w:val="none"/>
              </w:rPr>
              <w:t>lguses juhtida vesi otse suhkru</w:t>
            </w:r>
            <w:r w:rsidR="00BA75AD" w:rsidRPr="005A7BC7">
              <w:rPr>
                <w:rStyle w:val="Hperlink"/>
                <w:color w:val="auto"/>
                <w:u w:val="none"/>
              </w:rPr>
              <w:t>kihti, mis imiteerib põhjavett. Seejärel lasta suhkrul lahustuda. Kui nüüd lisada pealmisele kihile vett (mõtteliselt vihmavesi ning muu pinnavee tegevus), siis aitab see kaasa suhkrukihis tekkinud lahustunud koobaste edasisele arengule ning karstilehtrite avanemisele maapinnal. Õpilased püsitavad hüpoteesi katse tulemuste osas, viivad katse läbi ning panevad kirja vaatlustulemused. Katset võib ka filmida. Tulemustel põhinevalt tehakse arukaid järeldusi.</w:t>
            </w: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985" w:type="dxa"/>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Keemia:</w:t>
            </w:r>
            <w:r w:rsidRPr="005A7BC7">
              <w:rPr>
                <w:rFonts w:eastAsia="Calibri"/>
                <w:kern w:val="0"/>
                <w:lang w:eastAsia="en-US"/>
              </w:rPr>
              <w:t xml:space="preserve"> karstumine kui lahustumise tagajärg.</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 xml:space="preserve">Sotsiaal-majandus: </w:t>
            </w:r>
            <w:r w:rsidRPr="005A7BC7">
              <w:rPr>
                <w:rFonts w:eastAsia="Calibri"/>
                <w:kern w:val="0"/>
                <w:lang w:eastAsia="en-US"/>
              </w:rPr>
              <w:t>karsti võimalik mõju elu</w:t>
            </w:r>
            <w:r w:rsidR="00AF528F">
              <w:rPr>
                <w:rFonts w:eastAsia="Calibri"/>
                <w:kern w:val="0"/>
                <w:lang w:eastAsia="en-US"/>
              </w:rPr>
              <w:t>-</w:t>
            </w:r>
            <w:r w:rsidRPr="005A7BC7">
              <w:rPr>
                <w:rFonts w:eastAsia="Calibri"/>
                <w:kern w:val="0"/>
                <w:lang w:eastAsia="en-US"/>
              </w:rPr>
              <w:t>olule.</w:t>
            </w:r>
          </w:p>
        </w:tc>
        <w:tc>
          <w:tcPr>
            <w:tcW w:w="2410" w:type="dxa"/>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Eksperiment:</w:t>
            </w:r>
            <w:r w:rsidRPr="005A7BC7">
              <w:rPr>
                <w:rFonts w:eastAsia="Calibri"/>
                <w:kern w:val="0"/>
                <w:lang w:eastAsia="en-US"/>
              </w:rPr>
              <w:t xml:space="preserve"> läbipaistev vettpi</w:t>
            </w:r>
            <w:r w:rsidR="00AF528F">
              <w:rPr>
                <w:rFonts w:eastAsia="Calibri"/>
                <w:kern w:val="0"/>
                <w:lang w:eastAsia="en-US"/>
              </w:rPr>
              <w:t>dav suurem akvaarium, plastmass</w:t>
            </w:r>
            <w:r w:rsidRPr="005A7BC7">
              <w:rPr>
                <w:rFonts w:eastAsia="Calibri"/>
                <w:kern w:val="0"/>
                <w:lang w:eastAsia="en-US"/>
              </w:rPr>
              <w:t>kast vms. Kummivoolik vee juhtimiseks kasti, suuremas koguses suhkrut</w:t>
            </w:r>
            <w:r w:rsidR="00AF528F">
              <w:rPr>
                <w:rFonts w:eastAsia="Calibri"/>
                <w:kern w:val="0"/>
                <w:lang w:eastAsia="en-US"/>
              </w:rPr>
              <w:t>,</w:t>
            </w:r>
            <w:r w:rsidRPr="005A7BC7">
              <w:rPr>
                <w:rFonts w:eastAsia="Calibri"/>
                <w:kern w:val="0"/>
                <w:lang w:eastAsia="en-US"/>
              </w:rPr>
              <w:t xml:space="preserve"> mis imiteerib lahustuvaid kivimeid, liiva või liiva-mulla segu</w:t>
            </w:r>
            <w:r w:rsidR="00AF528F">
              <w:rPr>
                <w:rFonts w:eastAsia="Calibri"/>
                <w:kern w:val="0"/>
                <w:lang w:eastAsia="en-US"/>
              </w:rPr>
              <w:t>, imiteerimaks pinnakatte</w:t>
            </w:r>
            <w:r w:rsidRPr="005A7BC7">
              <w:rPr>
                <w:rFonts w:eastAsia="Calibri"/>
                <w:kern w:val="0"/>
                <w:lang w:eastAsia="en-US"/>
              </w:rPr>
              <w:t>materjali. Käepärastest vahenditest ehitatud väikesed majad vms (võib kasutada näiteks Lego-klotse).</w:t>
            </w:r>
          </w:p>
        </w:tc>
        <w:tc>
          <w:tcPr>
            <w:tcW w:w="992" w:type="dxa"/>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4 h</w:t>
            </w:r>
          </w:p>
        </w:tc>
      </w:tr>
    </w:tbl>
    <w:p w:rsidR="00BA75AD" w:rsidRPr="005A7BC7" w:rsidRDefault="00BA75AD">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225"/>
        <w:gridCol w:w="5828"/>
        <w:gridCol w:w="1156"/>
        <w:gridCol w:w="3402"/>
        <w:gridCol w:w="1985"/>
        <w:gridCol w:w="992"/>
      </w:tblGrid>
      <w:tr w:rsidR="00BA75AD" w:rsidRPr="005A7BC7" w:rsidTr="0027028B">
        <w:tc>
          <w:tcPr>
            <w:tcW w:w="8053" w:type="dxa"/>
            <w:gridSpan w:val="2"/>
            <w:shd w:val="clear" w:color="auto" w:fill="FFD966" w:themeFill="accent4" w:themeFillTint="99"/>
          </w:tcPr>
          <w:p w:rsidR="00BA75AD" w:rsidRPr="005A7BC7" w:rsidRDefault="00BA75AD" w:rsidP="00796A6E">
            <w:pPr>
              <w:widowControl/>
              <w:suppressAutoHyphens w:val="0"/>
              <w:rPr>
                <w:rFonts w:eastAsia="Calibri"/>
                <w:kern w:val="0"/>
                <w:lang w:eastAsia="en-US"/>
              </w:rPr>
            </w:pPr>
            <w:r w:rsidRPr="005A7BC7">
              <w:rPr>
                <w:b/>
              </w:rPr>
              <w:br w:type="page"/>
            </w:r>
            <w:r w:rsidRPr="005A7BC7">
              <w:rPr>
                <w:rFonts w:eastAsia="Calibri"/>
                <w:kern w:val="0"/>
                <w:lang w:eastAsia="en-US"/>
              </w:rPr>
              <w:t>Mooduli metoodiline juhend:</w:t>
            </w:r>
            <w:r w:rsidRPr="005A7BC7">
              <w:rPr>
                <w:rFonts w:eastAsia="Calibri"/>
                <w:b/>
                <w:kern w:val="0"/>
                <w:lang w:eastAsia="en-US"/>
              </w:rPr>
              <w:t xml:space="preserve"> II KURSUS</w:t>
            </w:r>
          </w:p>
        </w:tc>
        <w:tc>
          <w:tcPr>
            <w:tcW w:w="7535" w:type="dxa"/>
            <w:gridSpan w:val="4"/>
            <w:shd w:val="clear" w:color="auto" w:fill="FFD966" w:themeFill="accent4" w:themeFillTint="99"/>
          </w:tcPr>
          <w:p w:rsidR="00BA75AD" w:rsidRPr="005A7BC7" w:rsidRDefault="00BA75AD" w:rsidP="00796A6E">
            <w:pPr>
              <w:widowControl/>
              <w:suppressAutoHyphens w:val="0"/>
              <w:jc w:val="right"/>
              <w:rPr>
                <w:rFonts w:eastAsia="Calibri"/>
                <w:kern w:val="0"/>
                <w:lang w:eastAsia="en-US"/>
              </w:rPr>
            </w:pPr>
            <w:r w:rsidRPr="005A7BC7">
              <w:rPr>
                <w:rFonts w:eastAsia="Calibri"/>
                <w:kern w:val="0"/>
                <w:lang w:eastAsia="en-US"/>
              </w:rPr>
              <w:t>Geoloogia 4.-6. klassile</w:t>
            </w:r>
          </w:p>
        </w:tc>
      </w:tr>
      <w:tr w:rsidR="00BA75AD" w:rsidRPr="005A7BC7" w:rsidTr="0027028B">
        <w:tc>
          <w:tcPr>
            <w:tcW w:w="15588" w:type="dxa"/>
            <w:gridSpan w:val="6"/>
          </w:tcPr>
          <w:p w:rsidR="00BA75AD" w:rsidRPr="005A7BC7" w:rsidRDefault="00BA75AD" w:rsidP="001F3926">
            <w:pPr>
              <w:pStyle w:val="Loendilik"/>
              <w:widowControl/>
              <w:numPr>
                <w:ilvl w:val="0"/>
                <w:numId w:val="11"/>
              </w:numPr>
              <w:suppressAutoHyphens w:val="0"/>
              <w:jc w:val="center"/>
              <w:rPr>
                <w:rFonts w:eastAsia="Calibri"/>
                <w:b/>
                <w:kern w:val="0"/>
                <w:lang w:eastAsia="en-US"/>
              </w:rPr>
            </w:pPr>
            <w:r w:rsidRPr="005A7BC7">
              <w:rPr>
                <w:rFonts w:eastAsia="Calibri"/>
                <w:b/>
                <w:kern w:val="0"/>
                <w:lang w:eastAsia="en-US"/>
              </w:rPr>
              <w:t>Käitumine ja toimetulek looduses</w:t>
            </w:r>
          </w:p>
        </w:tc>
      </w:tr>
      <w:tr w:rsidR="00BA75AD" w:rsidRPr="005A7BC7" w:rsidTr="0027028B">
        <w:tc>
          <w:tcPr>
            <w:tcW w:w="15588" w:type="dxa"/>
            <w:gridSpan w:val="6"/>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BA75AD" w:rsidRPr="005A7BC7" w:rsidRDefault="00BA75AD" w:rsidP="00796A6E">
            <w:pPr>
              <w:pStyle w:val="Loendilik"/>
              <w:widowControl/>
              <w:numPr>
                <w:ilvl w:val="0"/>
                <w:numId w:val="1"/>
              </w:numPr>
              <w:suppressAutoHyphens w:val="0"/>
            </w:pPr>
            <w:r w:rsidRPr="005A7BC7">
              <w:t>korratakse üle igaüheõigus;</w:t>
            </w:r>
          </w:p>
          <w:p w:rsidR="00BA75AD" w:rsidRPr="005A7BC7" w:rsidRDefault="00BA75AD" w:rsidP="00796A6E">
            <w:pPr>
              <w:pStyle w:val="Loendilik"/>
              <w:widowControl/>
              <w:numPr>
                <w:ilvl w:val="0"/>
                <w:numId w:val="1"/>
              </w:numPr>
              <w:suppressAutoHyphens w:val="0"/>
            </w:pPr>
            <w:r w:rsidRPr="005A7BC7">
              <w:t>korratakse üle peamised matkatarkused ning looduses ohutult ning loodust säästvalt liikumine ja käitumine;</w:t>
            </w:r>
          </w:p>
          <w:p w:rsidR="00BA75AD" w:rsidRPr="005A7BC7" w:rsidRDefault="00BA75AD" w:rsidP="00796A6E">
            <w:pPr>
              <w:pStyle w:val="Loendilik"/>
              <w:widowControl/>
              <w:numPr>
                <w:ilvl w:val="0"/>
                <w:numId w:val="1"/>
              </w:numPr>
              <w:suppressAutoHyphens w:val="0"/>
            </w:pPr>
            <w:r w:rsidRPr="005A7BC7">
              <w:t>korratakse üle peamised esm</w:t>
            </w:r>
            <w:r w:rsidR="00306BC3">
              <w:t>aabi</w:t>
            </w:r>
            <w:r w:rsidRPr="005A7BC7">
              <w:t>võtted;</w:t>
            </w:r>
          </w:p>
          <w:p w:rsidR="00BA75AD" w:rsidRPr="005A7BC7" w:rsidRDefault="00BA75AD" w:rsidP="00796A6E">
            <w:pPr>
              <w:pStyle w:val="Loendilik"/>
              <w:widowControl/>
              <w:numPr>
                <w:ilvl w:val="0"/>
                <w:numId w:val="1"/>
              </w:numPr>
              <w:suppressAutoHyphens w:val="0"/>
            </w:pPr>
            <w:r w:rsidRPr="005A7BC7">
              <w:t>kinnistatakse eelnevalt õpitu reaalselt looduses tehtud vaatlustega, proovide kogumine.</w:t>
            </w:r>
          </w:p>
        </w:tc>
      </w:tr>
      <w:tr w:rsidR="00BA75AD" w:rsidRPr="005A7BC7" w:rsidTr="0027028B">
        <w:tc>
          <w:tcPr>
            <w:tcW w:w="15588" w:type="dxa"/>
            <w:gridSpan w:val="6"/>
          </w:tcPr>
          <w:p w:rsidR="00BA75AD" w:rsidRPr="005A7BC7" w:rsidRDefault="00306BC3" w:rsidP="00796A6E">
            <w:pPr>
              <w:widowControl/>
              <w:suppressAutoHyphens w:val="0"/>
              <w:rPr>
                <w:rFonts w:eastAsia="Calibri"/>
                <w:kern w:val="0"/>
                <w:lang w:eastAsia="en-US"/>
              </w:rPr>
            </w:pPr>
            <w:r>
              <w:rPr>
                <w:rFonts w:eastAsia="Calibri"/>
                <w:kern w:val="0"/>
                <w:lang w:eastAsia="en-US"/>
              </w:rPr>
              <w:t>Varem</w:t>
            </w:r>
            <w:r w:rsidR="00BA75AD" w:rsidRPr="005A7BC7">
              <w:rPr>
                <w:rFonts w:eastAsia="Calibri"/>
                <w:kern w:val="0"/>
                <w:lang w:eastAsia="en-US"/>
              </w:rPr>
              <w:t>õpitu</w:t>
            </w:r>
            <w:r>
              <w:rPr>
                <w:rFonts w:eastAsia="Calibri"/>
                <w:kern w:val="0"/>
                <w:lang w:eastAsia="en-US"/>
              </w:rPr>
              <w:t>,</w:t>
            </w:r>
            <w:r w:rsidR="00BA75AD" w:rsidRPr="005A7BC7">
              <w:rPr>
                <w:rFonts w:eastAsia="Calibri"/>
                <w:kern w:val="0"/>
                <w:lang w:eastAsia="en-US"/>
              </w:rPr>
              <w:t xml:space="preserve"> millele õppeprotsessis toetutakse:</w:t>
            </w:r>
          </w:p>
          <w:p w:rsidR="00BA75AD" w:rsidRPr="005A7BC7" w:rsidRDefault="00BA75AD" w:rsidP="00796A6E">
            <w:pPr>
              <w:pStyle w:val="Loendilik"/>
              <w:widowControl/>
              <w:numPr>
                <w:ilvl w:val="0"/>
                <w:numId w:val="1"/>
              </w:numPr>
              <w:suppressAutoHyphens w:val="0"/>
              <w:rPr>
                <w:rFonts w:eastAsia="Calibri"/>
                <w:kern w:val="0"/>
                <w:lang w:eastAsia="en-US"/>
              </w:rPr>
            </w:pPr>
            <w:r w:rsidRPr="005A7BC7">
              <w:rPr>
                <w:rFonts w:eastAsia="Calibri"/>
                <w:kern w:val="0"/>
                <w:lang w:eastAsia="en-US"/>
              </w:rPr>
              <w:t>eelnevalt koolikursustel 1</w:t>
            </w:r>
            <w:r w:rsidR="00306BC3">
              <w:rPr>
                <w:rFonts w:eastAsia="Calibri"/>
                <w:kern w:val="0"/>
                <w:lang w:eastAsia="en-US"/>
              </w:rPr>
              <w:t>.</w:t>
            </w:r>
            <w:r w:rsidRPr="005A7BC7">
              <w:rPr>
                <w:rFonts w:eastAsia="Calibri"/>
                <w:kern w:val="0"/>
                <w:lang w:eastAsia="en-US"/>
              </w:rPr>
              <w:t>-5. klassis õpitu</w:t>
            </w:r>
            <w:r w:rsidRPr="005A7BC7">
              <w:t>;</w:t>
            </w:r>
          </w:p>
          <w:p w:rsidR="00BA75AD" w:rsidRPr="005A7BC7" w:rsidRDefault="00BA75AD" w:rsidP="00796A6E">
            <w:pPr>
              <w:pStyle w:val="Loendilik"/>
              <w:widowControl/>
              <w:numPr>
                <w:ilvl w:val="0"/>
                <w:numId w:val="1"/>
              </w:numPr>
              <w:suppressAutoHyphens w:val="0"/>
              <w:rPr>
                <w:rFonts w:eastAsia="Calibri"/>
                <w:kern w:val="0"/>
                <w:lang w:eastAsia="en-US"/>
              </w:rPr>
            </w:pPr>
            <w:r w:rsidRPr="005A7BC7">
              <w:rPr>
                <w:rFonts w:eastAsia="Calibri"/>
                <w:kern w:val="0"/>
                <w:lang w:eastAsia="en-US"/>
              </w:rPr>
              <w:t>eelnevalt „Geoloogia 4.-6. klassile“ I kursusel õpitud teadmised.</w:t>
            </w:r>
          </w:p>
        </w:tc>
      </w:tr>
      <w:tr w:rsidR="00BA75AD" w:rsidRPr="005A7BC7" w:rsidTr="0027028B">
        <w:tc>
          <w:tcPr>
            <w:tcW w:w="15588" w:type="dxa"/>
            <w:gridSpan w:val="6"/>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 xml:space="preserve">Õpitulemused: </w:t>
            </w:r>
          </w:p>
          <w:p w:rsidR="00BA75AD" w:rsidRPr="005A7BC7" w:rsidRDefault="00BA75AD" w:rsidP="00796A6E">
            <w:pPr>
              <w:pStyle w:val="Loendilik"/>
              <w:widowControl/>
              <w:numPr>
                <w:ilvl w:val="0"/>
                <w:numId w:val="1"/>
              </w:numPr>
              <w:suppressAutoHyphens w:val="0"/>
              <w:rPr>
                <w:rFonts w:eastAsia="Calibri"/>
                <w:kern w:val="0"/>
                <w:lang w:eastAsia="en-US"/>
              </w:rPr>
            </w:pPr>
            <w:r w:rsidRPr="005A7BC7">
              <w:rPr>
                <w:rFonts w:eastAsia="Calibri"/>
                <w:kern w:val="0"/>
                <w:lang w:eastAsia="en-US"/>
              </w:rPr>
              <w:t>õpilane teab ja tunneb igaüheõigust ning oskab looduses ohutult liikuda ja loodust hoidvalt tegutseda</w:t>
            </w:r>
            <w:r w:rsidRPr="005A7BC7">
              <w:t>;</w:t>
            </w:r>
          </w:p>
          <w:p w:rsidR="00BA75AD" w:rsidRPr="005A7BC7" w:rsidRDefault="00BA75AD" w:rsidP="00796A6E">
            <w:pPr>
              <w:pStyle w:val="Loendilik"/>
              <w:widowControl/>
              <w:numPr>
                <w:ilvl w:val="0"/>
                <w:numId w:val="1"/>
              </w:numPr>
              <w:suppressAutoHyphens w:val="0"/>
              <w:rPr>
                <w:rFonts w:eastAsia="Calibri"/>
                <w:kern w:val="0"/>
                <w:lang w:eastAsia="en-US"/>
              </w:rPr>
            </w:pPr>
            <w:r w:rsidRPr="005A7BC7">
              <w:rPr>
                <w:rFonts w:eastAsia="Calibri"/>
                <w:kern w:val="0"/>
                <w:lang w:eastAsia="en-US"/>
              </w:rPr>
              <w:t>õpilane loob seoseid matkal tehtud vaatluste ning eelnevalt ringis õpitu vahel</w:t>
            </w:r>
            <w:r w:rsidRPr="005A7BC7">
              <w:t>;</w:t>
            </w:r>
          </w:p>
          <w:p w:rsidR="00BA75AD" w:rsidRPr="005A7BC7" w:rsidRDefault="00BA75AD" w:rsidP="00796A6E">
            <w:pPr>
              <w:pStyle w:val="Loendilik"/>
              <w:widowControl/>
              <w:numPr>
                <w:ilvl w:val="0"/>
                <w:numId w:val="1"/>
              </w:numPr>
              <w:suppressAutoHyphens w:val="0"/>
              <w:rPr>
                <w:rFonts w:eastAsia="Calibri"/>
                <w:kern w:val="0"/>
                <w:lang w:eastAsia="en-US"/>
              </w:rPr>
            </w:pPr>
            <w:r w:rsidRPr="005A7BC7">
              <w:rPr>
                <w:rFonts w:eastAsia="Calibri"/>
                <w:kern w:val="0"/>
                <w:lang w:eastAsia="en-US"/>
              </w:rPr>
              <w:t>õpilane kasutab oskuslikult kaarti ja kompassi, oskab teha lõket ning koguda proove</w:t>
            </w:r>
            <w:r w:rsidRPr="005A7BC7">
              <w:t>;</w:t>
            </w:r>
          </w:p>
          <w:p w:rsidR="00BA75AD" w:rsidRPr="005A7BC7" w:rsidRDefault="00BA75AD" w:rsidP="00796A6E">
            <w:pPr>
              <w:pStyle w:val="Loendilik"/>
              <w:widowControl/>
              <w:numPr>
                <w:ilvl w:val="0"/>
                <w:numId w:val="1"/>
              </w:numPr>
              <w:suppressAutoHyphens w:val="0"/>
              <w:rPr>
                <w:rFonts w:eastAsia="Calibri"/>
                <w:kern w:val="0"/>
                <w:lang w:eastAsia="en-US"/>
              </w:rPr>
            </w:pPr>
            <w:r w:rsidRPr="005A7BC7">
              <w:rPr>
                <w:rFonts w:eastAsia="Calibri"/>
                <w:kern w:val="0"/>
                <w:lang w:eastAsia="en-US"/>
              </w:rPr>
              <w:t>õpilane teab esmaabi algtõdesid ning oskab vajadusel operatiivselt käituda (helistamine 112, haava sidumine jne).</w:t>
            </w:r>
          </w:p>
        </w:tc>
      </w:tr>
      <w:tr w:rsidR="00BA75AD" w:rsidRPr="005A7BC7" w:rsidTr="0027028B">
        <w:tc>
          <w:tcPr>
            <w:tcW w:w="15588" w:type="dxa"/>
            <w:gridSpan w:val="6"/>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Lingid juhendaja õppematerjalidele ning soovituslik kirjandus:</w:t>
            </w:r>
          </w:p>
          <w:p w:rsidR="00BA75AD" w:rsidRPr="005A7BC7" w:rsidRDefault="00306BC3" w:rsidP="00796A6E">
            <w:pPr>
              <w:pStyle w:val="Loendilik"/>
              <w:widowControl/>
              <w:numPr>
                <w:ilvl w:val="0"/>
                <w:numId w:val="1"/>
              </w:numPr>
              <w:suppressAutoHyphens w:val="0"/>
            </w:pPr>
            <w:r>
              <w:t>A. Lorentsi koostatud veebipõhised eestikeelsed</w:t>
            </w:r>
            <w:r w:rsidR="00BA75AD" w:rsidRPr="005A7BC7">
              <w:t xml:space="preserve"> õpiobjektid Hariduskeskuse kursuse „Loodushoid“ juurde: </w:t>
            </w:r>
            <w:hyperlink r:id="rId127" w:history="1">
              <w:r w:rsidR="00BA75AD" w:rsidRPr="005A7BC7">
                <w:rPr>
                  <w:rStyle w:val="Hperlink"/>
                </w:rPr>
                <w:t>http://www2.hariduskeskus.ee/opiobjektid/loodushoid/?AVALEHT</w:t>
              </w:r>
            </w:hyperlink>
            <w:r w:rsidR="00BA75AD" w:rsidRPr="005A7BC7">
              <w:t>;</w:t>
            </w:r>
          </w:p>
          <w:p w:rsidR="00BA75AD" w:rsidRPr="005A7BC7" w:rsidRDefault="00306BC3" w:rsidP="00796A6E">
            <w:pPr>
              <w:pStyle w:val="Loendilik"/>
              <w:widowControl/>
              <w:numPr>
                <w:ilvl w:val="0"/>
                <w:numId w:val="1"/>
              </w:numPr>
              <w:suppressAutoHyphens w:val="0"/>
            </w:pPr>
            <w:r>
              <w:t>M. Peedeli koostatud veebi</w:t>
            </w:r>
            <w:r w:rsidR="00BA75AD" w:rsidRPr="005A7BC7">
              <w:t xml:space="preserve">põhine eestikeelne õppematerjal „Loodusvaatlusmatk“: </w:t>
            </w:r>
            <w:hyperlink r:id="rId128" w:history="1">
              <w:r w:rsidR="00BA75AD" w:rsidRPr="005A7BC7">
                <w:rPr>
                  <w:rStyle w:val="Hperlink"/>
                </w:rPr>
                <w:t>http://cmsimple.e-ope.ee/loodusvaatlusmatk/?Sissejuhatus</w:t>
              </w:r>
            </w:hyperlink>
            <w:r w:rsidR="00BA75AD" w:rsidRPr="005A7BC7">
              <w:t>;</w:t>
            </w:r>
          </w:p>
          <w:p w:rsidR="00BA75AD" w:rsidRPr="005A7BC7" w:rsidRDefault="00BA75AD" w:rsidP="00796A6E">
            <w:pPr>
              <w:pStyle w:val="Loendilik"/>
              <w:widowControl/>
              <w:numPr>
                <w:ilvl w:val="0"/>
                <w:numId w:val="1"/>
              </w:numPr>
              <w:suppressAutoHyphens w:val="0"/>
            </w:pPr>
            <w:r w:rsidRPr="005A7BC7">
              <w:t xml:space="preserve">RMK veebipõhised eestikeelsed abistavad juhised looduses liikujale: </w:t>
            </w:r>
            <w:hyperlink r:id="rId129" w:history="1">
              <w:r w:rsidRPr="005A7BC7">
                <w:rPr>
                  <w:rStyle w:val="Hperlink"/>
                </w:rPr>
                <w:t>https://loodusegakoos.ee/kuidas-looduses-kaituda</w:t>
              </w:r>
            </w:hyperlink>
            <w:r w:rsidRPr="005A7BC7">
              <w:t>;</w:t>
            </w:r>
          </w:p>
          <w:p w:rsidR="00BA75AD" w:rsidRPr="005A7BC7" w:rsidRDefault="00BA75AD" w:rsidP="00796A6E">
            <w:pPr>
              <w:pStyle w:val="Loendilik"/>
              <w:widowControl/>
              <w:numPr>
                <w:ilvl w:val="0"/>
                <w:numId w:val="1"/>
              </w:numPr>
              <w:suppressAutoHyphens w:val="0"/>
            </w:pPr>
            <w:r w:rsidRPr="005A7BC7">
              <w:t xml:space="preserve">Eesti Keskkonnaministeeriumi kodulehelt leitavad K.Sepa koostatud materjalid: </w:t>
            </w:r>
            <w:hyperlink r:id="rId130" w:history="1">
              <w:r w:rsidRPr="005A7BC7">
                <w:rPr>
                  <w:rStyle w:val="Hperlink"/>
                </w:rPr>
                <w:t>http://www.loodus.envir.ee/</w:t>
              </w:r>
            </w:hyperlink>
            <w:r w:rsidRPr="005A7BC7">
              <w:t xml:space="preserve"> ja </w:t>
            </w:r>
            <w:hyperlink r:id="rId131" w:history="1">
              <w:r w:rsidRPr="005A7BC7">
                <w:rPr>
                  <w:rStyle w:val="Hperlink"/>
                </w:rPr>
                <w:t>http://www.loodus.envir.ee/11page.html</w:t>
              </w:r>
            </w:hyperlink>
            <w:r w:rsidRPr="005A7BC7">
              <w:t>;</w:t>
            </w:r>
          </w:p>
          <w:p w:rsidR="00BA75AD" w:rsidRPr="005A7BC7" w:rsidRDefault="00BA75AD" w:rsidP="00796A6E">
            <w:pPr>
              <w:pStyle w:val="Loendilik"/>
              <w:widowControl/>
              <w:numPr>
                <w:ilvl w:val="0"/>
                <w:numId w:val="1"/>
              </w:numPr>
              <w:suppressAutoHyphens w:val="0"/>
              <w:rPr>
                <w:rStyle w:val="Hperlink"/>
                <w:color w:val="auto"/>
                <w:u w:val="none"/>
              </w:rPr>
            </w:pPr>
            <w:r w:rsidRPr="005A7BC7">
              <w:t xml:space="preserve">T. Taimsalu koostatud veebipõhine eestikeelne õpiobjekt „Esmaabi“: </w:t>
            </w:r>
            <w:hyperlink r:id="rId132" w:history="1">
              <w:r w:rsidRPr="005A7BC7">
                <w:rPr>
                  <w:rStyle w:val="Hperlink"/>
                </w:rPr>
                <w:t>http://tthkkesmaabi.weebly.com/index.html</w:t>
              </w:r>
            </w:hyperlink>
            <w:r w:rsidRPr="005A7BC7">
              <w:t>;</w:t>
            </w:r>
          </w:p>
          <w:p w:rsidR="00BA75AD" w:rsidRPr="005A7BC7" w:rsidRDefault="00BA75AD" w:rsidP="00796A6E">
            <w:pPr>
              <w:pStyle w:val="Loendilik"/>
              <w:widowControl/>
              <w:numPr>
                <w:ilvl w:val="0"/>
                <w:numId w:val="1"/>
              </w:numPr>
              <w:suppressAutoHyphens w:val="0"/>
            </w:pPr>
            <w:r w:rsidRPr="005A7BC7">
              <w:rPr>
                <w:rStyle w:val="Hperlink"/>
                <w:color w:val="auto"/>
                <w:u w:val="none"/>
              </w:rPr>
              <w:t xml:space="preserve">Eesti Punase Risti koostatud eestikeelne illustreeritud voldik: </w:t>
            </w:r>
            <w:hyperlink r:id="rId133" w:history="1">
              <w:r w:rsidRPr="005A7BC7">
                <w:rPr>
                  <w:rStyle w:val="Hperlink"/>
                </w:rPr>
                <w:t>http://www.redcross.ee/pdf/EA_voldik.pdf</w:t>
              </w:r>
            </w:hyperlink>
            <w:r w:rsidRPr="005A7BC7">
              <w:rPr>
                <w:rStyle w:val="Hperlink"/>
                <w:color w:val="auto"/>
                <w:u w:val="none"/>
              </w:rPr>
              <w:t>.</w:t>
            </w:r>
          </w:p>
        </w:tc>
      </w:tr>
      <w:tr w:rsidR="00BA75AD" w:rsidRPr="005A7BC7" w:rsidTr="0027028B">
        <w:tc>
          <w:tcPr>
            <w:tcW w:w="15588" w:type="dxa"/>
            <w:gridSpan w:val="6"/>
          </w:tcPr>
          <w:p w:rsidR="00BA75AD" w:rsidRPr="005A7BC7" w:rsidRDefault="00BA75AD" w:rsidP="00796A6E">
            <w:pPr>
              <w:widowControl/>
              <w:suppressAutoHyphens w:val="0"/>
              <w:rPr>
                <w:rFonts w:eastAsia="Calibri"/>
                <w:kern w:val="0"/>
                <w:lang w:eastAsia="en-US"/>
              </w:rPr>
            </w:pPr>
          </w:p>
        </w:tc>
      </w:tr>
      <w:tr w:rsidR="00E56C1E" w:rsidRPr="005A7BC7" w:rsidTr="00E56C1E">
        <w:tc>
          <w:tcPr>
            <w:tcW w:w="2225" w:type="dxa"/>
          </w:tcPr>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Teemad/ tegevused</w:t>
            </w:r>
          </w:p>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Mõisted</w:t>
            </w:r>
          </w:p>
        </w:tc>
        <w:tc>
          <w:tcPr>
            <w:tcW w:w="6984" w:type="dxa"/>
            <w:gridSpan w:val="2"/>
          </w:tcPr>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3402" w:type="dxa"/>
          </w:tcPr>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906316" w:rsidRPr="005A7BC7" w:rsidRDefault="00906316" w:rsidP="00906316">
            <w:pPr>
              <w:widowControl/>
              <w:suppressAutoHyphens w:val="0"/>
              <w:rPr>
                <w:rFonts w:eastAsia="Calibri"/>
                <w:b/>
                <w:kern w:val="0"/>
                <w:lang w:eastAsia="en-US"/>
              </w:rPr>
            </w:pPr>
            <w:r w:rsidRPr="005A7BC7">
              <w:rPr>
                <w:rFonts w:eastAsia="Calibri"/>
                <w:b/>
                <w:kern w:val="0"/>
                <w:lang w:eastAsia="en-US"/>
              </w:rPr>
              <w:t>Kestvus 8 tundi</w:t>
            </w:r>
          </w:p>
        </w:tc>
      </w:tr>
      <w:tr w:rsidR="00E56C1E" w:rsidRPr="005A7BC7" w:rsidTr="00E56C1E">
        <w:tc>
          <w:tcPr>
            <w:tcW w:w="2225" w:type="dxa"/>
          </w:tcPr>
          <w:p w:rsidR="00906316" w:rsidRPr="00306BC3" w:rsidRDefault="00306BC3" w:rsidP="00306BC3">
            <w:pPr>
              <w:widowControl/>
              <w:suppressAutoHyphens w:val="0"/>
              <w:rPr>
                <w:rFonts w:eastAsia="Calibri"/>
                <w:b/>
                <w:kern w:val="0"/>
                <w:lang w:eastAsia="en-US"/>
              </w:rPr>
            </w:pPr>
            <w:r w:rsidRPr="00306BC3">
              <w:rPr>
                <w:rFonts w:eastAsia="Calibri"/>
                <w:b/>
                <w:kern w:val="0"/>
                <w:lang w:eastAsia="en-US"/>
              </w:rPr>
              <w:t>1.</w:t>
            </w:r>
            <w:r>
              <w:rPr>
                <w:rFonts w:eastAsia="Calibri"/>
                <w:b/>
                <w:kern w:val="0"/>
                <w:lang w:eastAsia="en-US"/>
              </w:rPr>
              <w:t xml:space="preserve"> </w:t>
            </w:r>
            <w:r w:rsidR="00906316" w:rsidRPr="00306BC3">
              <w:rPr>
                <w:rFonts w:eastAsia="Calibri"/>
                <w:b/>
                <w:kern w:val="0"/>
                <w:lang w:eastAsia="en-US"/>
              </w:rPr>
              <w:t>MATK kodukoha ümbruses</w:t>
            </w:r>
          </w:p>
          <w:p w:rsidR="00906316" w:rsidRPr="005A7BC7" w:rsidRDefault="00906316" w:rsidP="00796A6E">
            <w:pPr>
              <w:widowControl/>
              <w:suppressAutoHyphens w:val="0"/>
              <w:rPr>
                <w:rFonts w:eastAsia="Calibri"/>
                <w:b/>
                <w:kern w:val="0"/>
                <w:lang w:eastAsia="en-US"/>
              </w:rPr>
            </w:pPr>
          </w:p>
        </w:tc>
        <w:tc>
          <w:tcPr>
            <w:tcW w:w="6984" w:type="dxa"/>
            <w:gridSpan w:val="2"/>
          </w:tcPr>
          <w:p w:rsidR="00906316" w:rsidRPr="005A7BC7" w:rsidRDefault="00906316" w:rsidP="00796A6E">
            <w:pPr>
              <w:widowControl/>
              <w:suppressAutoHyphens w:val="0"/>
              <w:rPr>
                <w:i/>
                <w:color w:val="000000"/>
              </w:rPr>
            </w:pPr>
            <w:r w:rsidRPr="005A7BC7">
              <w:rPr>
                <w:i/>
                <w:color w:val="000000"/>
              </w:rPr>
              <w:t>Vaatlus, kirjeldamine, mõõtmine, proovimine, rollimäng:</w:t>
            </w:r>
          </w:p>
          <w:p w:rsidR="00906316" w:rsidRPr="005A7BC7" w:rsidRDefault="00306BC3" w:rsidP="00796A6E">
            <w:pPr>
              <w:widowControl/>
              <w:suppressAutoHyphens w:val="0"/>
              <w:rPr>
                <w:rFonts w:eastAsia="Calibri"/>
                <w:kern w:val="0"/>
                <w:lang w:eastAsia="en-US"/>
              </w:rPr>
            </w:pPr>
            <w:r>
              <w:rPr>
                <w:rFonts w:eastAsia="Calibri"/>
                <w:kern w:val="0"/>
                <w:lang w:eastAsia="en-US"/>
              </w:rPr>
              <w:t>õues</w:t>
            </w:r>
            <w:r w:rsidR="00906316" w:rsidRPr="005A7BC7">
              <w:rPr>
                <w:rFonts w:eastAsia="Calibri"/>
                <w:kern w:val="0"/>
                <w:lang w:eastAsia="en-US"/>
              </w:rPr>
              <w:t xml:space="preserve">õppe vormis tehakse loodusvaatlus, diskussioon nähtu üle, järelduste tegemine. Võimalusel mängitakse läbi mõni matkaõnnetuse, eksimise, ohtliku situatsiooni tekkimise stsenaarium. </w:t>
            </w:r>
          </w:p>
          <w:p w:rsidR="00906316" w:rsidRPr="005A7BC7" w:rsidRDefault="00906316" w:rsidP="00796A6E">
            <w:pPr>
              <w:widowControl/>
              <w:suppressAutoHyphens w:val="0"/>
              <w:rPr>
                <w:rFonts w:eastAsia="Calibr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906316" w:rsidRPr="005A7BC7" w:rsidRDefault="00906316" w:rsidP="00796A6E">
            <w:pPr>
              <w:widowControl/>
              <w:suppressAutoHyphens w:val="0"/>
              <w:rPr>
                <w:rFonts w:eastAsia="Calibri"/>
                <w: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3402" w:type="dxa"/>
          </w:tcPr>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Loodushoid ja keskkond:</w:t>
            </w:r>
            <w:r w:rsidRPr="005A7BC7">
              <w:rPr>
                <w:rFonts w:eastAsia="Calibri"/>
                <w:kern w:val="0"/>
                <w:lang w:eastAsia="en-US"/>
              </w:rPr>
              <w:t xml:space="preserve"> loodushoiu põhitõed.</w:t>
            </w:r>
          </w:p>
          <w:p w:rsidR="00906316" w:rsidRPr="005A7BC7" w:rsidRDefault="00906316" w:rsidP="00796A6E">
            <w:pPr>
              <w:widowControl/>
              <w:suppressAutoHyphens w:val="0"/>
              <w:rPr>
                <w:rFonts w:eastAsia="Calibr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 xml:space="preserve">Loodusõpetus: </w:t>
            </w:r>
            <w:r w:rsidR="00306BC3">
              <w:rPr>
                <w:rFonts w:eastAsia="Calibri"/>
                <w:kern w:val="0"/>
                <w:lang w:eastAsia="en-US"/>
              </w:rPr>
              <w:t>õpitu kinnistamine</w:t>
            </w:r>
            <w:r w:rsidRPr="005A7BC7">
              <w:rPr>
                <w:rFonts w:eastAsia="Calibri"/>
                <w:kern w:val="0"/>
                <w:lang w:eastAsia="en-US"/>
              </w:rPr>
              <w:t xml:space="preserve"> praktiliste</w:t>
            </w:r>
            <w:r w:rsidR="00306BC3">
              <w:rPr>
                <w:rFonts w:eastAsia="Calibri"/>
                <w:kern w:val="0"/>
                <w:lang w:eastAsia="en-US"/>
              </w:rPr>
              <w:t>s</w:t>
            </w:r>
            <w:r w:rsidRPr="005A7BC7">
              <w:rPr>
                <w:rFonts w:eastAsia="Calibri"/>
                <w:kern w:val="0"/>
                <w:lang w:eastAsia="en-US"/>
              </w:rPr>
              <w:t xml:space="preserve"> tegevuste</w:t>
            </w:r>
            <w:r w:rsidR="00306BC3">
              <w:rPr>
                <w:rFonts w:eastAsia="Calibri"/>
                <w:kern w:val="0"/>
                <w:lang w:eastAsia="en-US"/>
              </w:rPr>
              <w:t>s</w:t>
            </w:r>
            <w:r w:rsidRPr="005A7BC7">
              <w:rPr>
                <w:rFonts w:eastAsia="Calibri"/>
                <w:kern w:val="0"/>
                <w:lang w:eastAsia="en-US"/>
              </w:rPr>
              <w:t>.</w:t>
            </w:r>
          </w:p>
          <w:p w:rsidR="00906316" w:rsidRPr="005A7BC7" w:rsidRDefault="00906316" w:rsidP="00796A6E">
            <w:pPr>
              <w:widowControl/>
              <w:suppressAutoHyphens w:val="0"/>
              <w:rPr>
                <w:rFonts w:eastAsia="Calibr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 xml:space="preserve">Geograafia: </w:t>
            </w:r>
            <w:r w:rsidRPr="005A7BC7">
              <w:rPr>
                <w:rFonts w:eastAsia="Calibri"/>
                <w:kern w:val="0"/>
                <w:lang w:eastAsia="en-US"/>
              </w:rPr>
              <w:t>kaardi ja kompassi kasutamine.</w:t>
            </w:r>
          </w:p>
          <w:p w:rsidR="00906316" w:rsidRPr="005A7BC7" w:rsidRDefault="00906316" w:rsidP="00796A6E">
            <w:pPr>
              <w:widowControl/>
              <w:suppressAutoHyphens w:val="0"/>
              <w:rPr>
                <w:rFonts w:eastAsia="Calibr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Meditsiin ja esmaabi:</w:t>
            </w:r>
            <w:r w:rsidRPr="005A7BC7">
              <w:rPr>
                <w:rFonts w:eastAsia="Calibri"/>
                <w:kern w:val="0"/>
                <w:lang w:eastAsia="en-US"/>
              </w:rPr>
              <w:t xml:space="preserve"> ohusituatsiooni läbimängimine.</w:t>
            </w:r>
          </w:p>
        </w:tc>
        <w:tc>
          <w:tcPr>
            <w:tcW w:w="1985" w:type="dxa"/>
          </w:tcPr>
          <w:p w:rsidR="00906316" w:rsidRPr="005A7BC7" w:rsidRDefault="00906316" w:rsidP="00796A6E">
            <w:pPr>
              <w:widowControl/>
              <w:suppressAutoHyphens w:val="0"/>
              <w:rPr>
                <w:rFonts w:eastAsia="Calibri"/>
                <w:i/>
                <w:kern w:val="0"/>
                <w:lang w:eastAsia="en-US"/>
              </w:rPr>
            </w:pPr>
            <w:r w:rsidRPr="005A7BC7">
              <w:rPr>
                <w:rFonts w:eastAsia="Calibri"/>
                <w:i/>
                <w:kern w:val="0"/>
                <w:lang w:eastAsia="en-US"/>
              </w:rPr>
              <w:t>Retke jaoks:</w:t>
            </w:r>
          </w:p>
          <w:p w:rsidR="00906316" w:rsidRPr="005A7BC7" w:rsidRDefault="00306BC3" w:rsidP="00796A6E">
            <w:pPr>
              <w:widowControl/>
              <w:suppressAutoHyphens w:val="0"/>
              <w:rPr>
                <w:rFonts w:eastAsia="Calibri"/>
                <w:kern w:val="0"/>
                <w:lang w:eastAsia="en-US"/>
              </w:rPr>
            </w:pPr>
            <w:r>
              <w:rPr>
                <w:rFonts w:eastAsia="Calibri"/>
                <w:kern w:val="0"/>
                <w:lang w:eastAsia="en-US"/>
              </w:rPr>
              <w:t>v</w:t>
            </w:r>
            <w:r w:rsidR="00906316" w:rsidRPr="005A7BC7">
              <w:rPr>
                <w:rFonts w:eastAsia="Calibri"/>
                <w:kern w:val="0"/>
                <w:lang w:eastAsia="en-US"/>
              </w:rPr>
              <w:t>älipäevik ja kirjutusvahend (lastel kaasas),</w:t>
            </w:r>
          </w:p>
          <w:p w:rsidR="00906316" w:rsidRPr="005A7BC7" w:rsidRDefault="00906316" w:rsidP="00796A6E">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w:t>
            </w:r>
          </w:p>
        </w:tc>
        <w:tc>
          <w:tcPr>
            <w:tcW w:w="992" w:type="dxa"/>
          </w:tcPr>
          <w:p w:rsidR="00906316" w:rsidRPr="005A7BC7" w:rsidRDefault="00906316" w:rsidP="00796A6E">
            <w:pPr>
              <w:widowControl/>
              <w:suppressAutoHyphens w:val="0"/>
              <w:rPr>
                <w:rFonts w:eastAsia="Calibri"/>
                <w:kern w:val="0"/>
                <w:lang w:eastAsia="en-US"/>
              </w:rPr>
            </w:pPr>
            <w:r w:rsidRPr="005A7BC7">
              <w:rPr>
                <w:rFonts w:eastAsia="Calibri"/>
                <w:kern w:val="0"/>
                <w:lang w:eastAsia="en-US"/>
              </w:rPr>
              <w:t>8 h</w:t>
            </w:r>
          </w:p>
        </w:tc>
      </w:tr>
    </w:tbl>
    <w:p w:rsidR="00BA75AD" w:rsidRPr="00D7387B" w:rsidRDefault="00F247D9" w:rsidP="00F247D9">
      <w:pPr>
        <w:pStyle w:val="Pealkiri2"/>
        <w:ind w:left="720"/>
        <w:rPr>
          <w:rFonts w:asciiTheme="minorHAnsi" w:hAnsiTheme="minorHAnsi"/>
        </w:rPr>
      </w:pPr>
      <w:bookmarkStart w:id="13" w:name="_Toc493107596"/>
      <w:r w:rsidRPr="00D7387B">
        <w:rPr>
          <w:rFonts w:asciiTheme="minorHAnsi" w:hAnsiTheme="minorHAnsi"/>
        </w:rPr>
        <w:t>III kursus</w:t>
      </w:r>
      <w:bookmarkEnd w:id="13"/>
    </w:p>
    <w:tbl>
      <w:tblPr>
        <w:tblStyle w:val="Kontuurtabel"/>
        <w:tblW w:w="15588" w:type="dxa"/>
        <w:tblLayout w:type="fixed"/>
        <w:tblLook w:val="04A0" w:firstRow="1" w:lastRow="0" w:firstColumn="1" w:lastColumn="0" w:noHBand="0" w:noVBand="1"/>
      </w:tblPr>
      <w:tblGrid>
        <w:gridCol w:w="2263"/>
        <w:gridCol w:w="6087"/>
        <w:gridCol w:w="1710"/>
        <w:gridCol w:w="2551"/>
        <w:gridCol w:w="1985"/>
        <w:gridCol w:w="992"/>
      </w:tblGrid>
      <w:tr w:rsidR="004303FE" w:rsidRPr="005A7BC7" w:rsidTr="0027028B">
        <w:tc>
          <w:tcPr>
            <w:tcW w:w="8350"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7238"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27028B">
        <w:tc>
          <w:tcPr>
            <w:tcW w:w="15588" w:type="dxa"/>
            <w:gridSpan w:val="6"/>
          </w:tcPr>
          <w:p w:rsidR="00DF6A32" w:rsidRPr="005A7BC7" w:rsidRDefault="00063C5D"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Planeet Maa</w:t>
            </w:r>
          </w:p>
        </w:tc>
      </w:tr>
      <w:tr w:rsidR="00DF6A32" w:rsidRPr="005A7BC7" w:rsidTr="0027028B">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Õpetami</w:t>
            </w:r>
            <w:r w:rsidR="008F650A" w:rsidRPr="005A7BC7">
              <w:rPr>
                <w:rFonts w:eastAsia="Calibri"/>
                <w:kern w:val="0"/>
                <w:lang w:eastAsia="en-US"/>
              </w:rPr>
              <w:t>se eesmärgid ja teema olulisus:</w:t>
            </w:r>
          </w:p>
          <w:p w:rsidR="00B27E04" w:rsidRPr="005A7BC7" w:rsidRDefault="004141CD" w:rsidP="008F650A">
            <w:pPr>
              <w:pStyle w:val="Loendilik"/>
              <w:widowControl/>
              <w:numPr>
                <w:ilvl w:val="0"/>
                <w:numId w:val="1"/>
              </w:numPr>
              <w:suppressAutoHyphens w:val="0"/>
            </w:pPr>
            <w:r w:rsidRPr="005A7BC7">
              <w:t>k</w:t>
            </w:r>
            <w:r w:rsidR="008F650A" w:rsidRPr="005A7BC7">
              <w:t xml:space="preserve">orratakse üle </w:t>
            </w:r>
            <w:r w:rsidR="00B27E04" w:rsidRPr="005A7BC7">
              <w:t xml:space="preserve">eelnevatel kursustel õpitu </w:t>
            </w:r>
            <w:r w:rsidR="008F650A" w:rsidRPr="005A7BC7">
              <w:t>Maa geoloogilise</w:t>
            </w:r>
            <w:r w:rsidR="00B27E04" w:rsidRPr="005A7BC7">
              <w:t>st</w:t>
            </w:r>
            <w:r w:rsidR="008F650A" w:rsidRPr="005A7BC7">
              <w:t xml:space="preserve"> ajaloo</w:t>
            </w:r>
            <w:r w:rsidR="00B27E04" w:rsidRPr="005A7BC7">
              <w:t>st ning</w:t>
            </w:r>
            <w:r w:rsidR="008F650A" w:rsidRPr="005A7BC7">
              <w:t xml:space="preserve"> </w:t>
            </w:r>
            <w:r w:rsidR="00B27E04" w:rsidRPr="005A7BC7">
              <w:t>vaad</w:t>
            </w:r>
            <w:r w:rsidRPr="005A7BC7">
              <w:t>atakse üle olulisimad sündmused;</w:t>
            </w:r>
          </w:p>
          <w:p w:rsidR="008F650A" w:rsidRPr="005A7BC7" w:rsidRDefault="00306BC3" w:rsidP="008F650A">
            <w:pPr>
              <w:pStyle w:val="Loendilik"/>
              <w:widowControl/>
              <w:numPr>
                <w:ilvl w:val="0"/>
                <w:numId w:val="1"/>
              </w:numPr>
              <w:suppressAutoHyphens w:val="0"/>
            </w:pPr>
            <w:r>
              <w:t>saadakse</w:t>
            </w:r>
            <w:r w:rsidR="00B27E04" w:rsidRPr="005A7BC7">
              <w:t xml:space="preserve"> uusi teadmisi Maa ajaloo jooksul toimunud suurtest elustiku </w:t>
            </w:r>
            <w:r>
              <w:t>mass</w:t>
            </w:r>
            <w:r w:rsidR="008F650A" w:rsidRPr="005A7BC7">
              <w:t>väljasuremiste</w:t>
            </w:r>
            <w:r w:rsidR="00B27E04" w:rsidRPr="005A7BC7">
              <w:t>st</w:t>
            </w:r>
            <w:r w:rsidR="008F650A" w:rsidRPr="005A7BC7">
              <w:t xml:space="preserve"> ning </w:t>
            </w:r>
            <w:r w:rsidR="00B27E04" w:rsidRPr="005A7BC7">
              <w:t>nende olulisusest evolutsiooni arengus</w:t>
            </w:r>
            <w:r w:rsidR="004141CD" w:rsidRPr="005A7BC7">
              <w:t>;</w:t>
            </w:r>
          </w:p>
          <w:p w:rsidR="008F650A" w:rsidRPr="005A7BC7" w:rsidRDefault="004141CD" w:rsidP="008F650A">
            <w:pPr>
              <w:pStyle w:val="Loendilik"/>
              <w:widowControl/>
              <w:numPr>
                <w:ilvl w:val="0"/>
                <w:numId w:val="1"/>
              </w:numPr>
              <w:suppressAutoHyphens w:val="0"/>
            </w:pPr>
            <w:r w:rsidRPr="005A7BC7">
              <w:t>õ</w:t>
            </w:r>
            <w:r w:rsidR="008F650A" w:rsidRPr="005A7BC7">
              <w:t>pitakse tundma paleokliima mõistet ning üldist Maa kliima ajalugu koos kasvuhoone ja külmhoone vaheldumise perioodidega</w:t>
            </w:r>
            <w:r w:rsidRPr="005A7BC7">
              <w:t>;</w:t>
            </w:r>
          </w:p>
          <w:p w:rsidR="008F650A" w:rsidRPr="005A7BC7" w:rsidRDefault="004141CD" w:rsidP="008F650A">
            <w:pPr>
              <w:pStyle w:val="Loendilik"/>
              <w:widowControl/>
              <w:numPr>
                <w:ilvl w:val="0"/>
                <w:numId w:val="1"/>
              </w:numPr>
              <w:suppressAutoHyphens w:val="0"/>
            </w:pPr>
            <w:r w:rsidRPr="005A7BC7">
              <w:t>k</w:t>
            </w:r>
            <w:r w:rsidR="008F650A" w:rsidRPr="005A7BC7">
              <w:t>orratakse üle koolikursusel õpitud teadmised veeringest ning kinnistatakse ja süvendatakse teadmisi erinevate veega seotud laboratoorsete katse</w:t>
            </w:r>
            <w:r w:rsidR="00B27E04" w:rsidRPr="005A7BC7">
              <w:t>te ja eksperimentide tegemisega</w:t>
            </w:r>
            <w:r w:rsidRPr="005A7BC7">
              <w:t>.</w:t>
            </w:r>
          </w:p>
        </w:tc>
      </w:tr>
      <w:tr w:rsidR="00DF6A32" w:rsidRPr="005A7BC7" w:rsidTr="0027028B">
        <w:tc>
          <w:tcPr>
            <w:tcW w:w="15588" w:type="dxa"/>
            <w:gridSpan w:val="6"/>
          </w:tcPr>
          <w:p w:rsidR="00DF6A32" w:rsidRPr="005A7BC7" w:rsidRDefault="00A34DC7"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4141CD"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306BC3">
              <w:rPr>
                <w:rFonts w:eastAsia="Calibri"/>
                <w:kern w:val="0"/>
                <w:lang w:eastAsia="en-US"/>
              </w:rPr>
              <w:t>.</w:t>
            </w:r>
            <w:r w:rsidR="0012277A" w:rsidRPr="005A7BC7">
              <w:rPr>
                <w:rFonts w:eastAsia="Calibri"/>
                <w:kern w:val="0"/>
                <w:lang w:eastAsia="en-US"/>
              </w:rPr>
              <w:t>-6. klassis õpitu</w:t>
            </w:r>
            <w:r w:rsidRPr="005A7BC7">
              <w:t>;</w:t>
            </w:r>
          </w:p>
          <w:p w:rsidR="00177307" w:rsidRPr="005A7BC7" w:rsidRDefault="004141CD"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77307" w:rsidRPr="005A7BC7">
              <w:rPr>
                <w:rFonts w:eastAsia="Calibri"/>
                <w:kern w:val="0"/>
                <w:lang w:eastAsia="en-US"/>
              </w:rPr>
              <w:t>elnevalt „Geoloogia 4.-6. klassile“ huviringi I ja II kursusel omandatud teadmised Maa ehitusest ja geoloogilisest ajaloost</w:t>
            </w:r>
            <w:r w:rsidRPr="005A7BC7">
              <w:rPr>
                <w:rFonts w:eastAsia="Calibri"/>
                <w:kern w:val="0"/>
                <w:lang w:eastAsia="en-US"/>
              </w:rPr>
              <w:t>.</w:t>
            </w:r>
          </w:p>
        </w:tc>
      </w:tr>
      <w:tr w:rsidR="00DF6A32" w:rsidRPr="005A7BC7" w:rsidTr="0027028B">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716F1D" w:rsidRPr="005A7BC7" w:rsidRDefault="004141CD" w:rsidP="00716F1D">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F650A" w:rsidRPr="005A7BC7">
              <w:rPr>
                <w:rFonts w:eastAsia="Calibri"/>
                <w:kern w:val="0"/>
                <w:lang w:eastAsia="en-US"/>
              </w:rPr>
              <w:t>pilased</w:t>
            </w:r>
            <w:r w:rsidR="00716F1D" w:rsidRPr="005A7BC7">
              <w:rPr>
                <w:rFonts w:eastAsia="Calibri"/>
                <w:kern w:val="0"/>
                <w:lang w:eastAsia="en-US"/>
              </w:rPr>
              <w:t xml:space="preserve"> </w:t>
            </w:r>
            <w:r w:rsidR="002C2CB6" w:rsidRPr="005A7BC7">
              <w:rPr>
                <w:rFonts w:eastAsia="Calibri"/>
                <w:kern w:val="0"/>
                <w:lang w:eastAsia="en-US"/>
              </w:rPr>
              <w:t xml:space="preserve">oskavad </w:t>
            </w:r>
            <w:r w:rsidR="00716F1D" w:rsidRPr="005A7BC7">
              <w:rPr>
                <w:rFonts w:eastAsia="Calibri"/>
                <w:kern w:val="0"/>
                <w:lang w:eastAsia="en-US"/>
              </w:rPr>
              <w:t>nimetada erinevaid geoloogilisi ajastuid (Ordoviitsium, Silur, Devon jne.) ning seostavad nendega erinevaid elu arengu etappe Maa ajaloos</w:t>
            </w:r>
            <w:r w:rsidRPr="005A7BC7">
              <w:t>;</w:t>
            </w:r>
          </w:p>
          <w:p w:rsidR="00716F1D" w:rsidRPr="005A7BC7" w:rsidRDefault="004141CD" w:rsidP="00716F1D">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16F1D" w:rsidRPr="005A7BC7">
              <w:rPr>
                <w:rFonts w:eastAsia="Calibri"/>
                <w:kern w:val="0"/>
                <w:lang w:eastAsia="en-US"/>
              </w:rPr>
              <w:t>pilased loovad seose ürgloomade rekonstrueerimise ning kivististe vahel ning oskavad n</w:t>
            </w:r>
            <w:r w:rsidR="002C2CB6" w:rsidRPr="005A7BC7">
              <w:rPr>
                <w:rFonts w:eastAsia="Calibri"/>
                <w:kern w:val="0"/>
                <w:lang w:eastAsia="en-US"/>
              </w:rPr>
              <w:t>imetada ja kirjeldada vähemalt 10</w:t>
            </w:r>
            <w:r w:rsidR="00716F1D" w:rsidRPr="005A7BC7">
              <w:rPr>
                <w:rFonts w:eastAsia="Calibri"/>
                <w:kern w:val="0"/>
                <w:lang w:eastAsia="en-US"/>
              </w:rPr>
              <w:t xml:space="preserve"> erinevat ürglooma</w:t>
            </w:r>
            <w:r w:rsidRPr="005A7BC7">
              <w:t>;</w:t>
            </w:r>
          </w:p>
          <w:p w:rsidR="00DF6A32" w:rsidRPr="005A7BC7" w:rsidRDefault="004141CD" w:rsidP="002C2CB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16F1D" w:rsidRPr="005A7BC7">
              <w:rPr>
                <w:rFonts w:eastAsia="Calibri"/>
                <w:kern w:val="0"/>
                <w:lang w:eastAsia="en-US"/>
              </w:rPr>
              <w:t xml:space="preserve">pilased </w:t>
            </w:r>
            <w:r w:rsidR="002C2CB6" w:rsidRPr="005A7BC7">
              <w:rPr>
                <w:rFonts w:eastAsia="Calibri"/>
                <w:kern w:val="0"/>
                <w:lang w:eastAsia="en-US"/>
              </w:rPr>
              <w:t>tunnevad veeringet ning mõistavad vee olulisust elu tekkel ning arengul</w:t>
            </w:r>
            <w:r w:rsidRPr="005A7BC7">
              <w:rPr>
                <w:rFonts w:eastAsia="Calibri"/>
                <w:kern w:val="0"/>
                <w:lang w:eastAsia="en-US"/>
              </w:rPr>
              <w:t>.</w:t>
            </w:r>
          </w:p>
        </w:tc>
      </w:tr>
      <w:tr w:rsidR="00DF6A32" w:rsidRPr="005A7BC7" w:rsidTr="0027028B">
        <w:tc>
          <w:tcPr>
            <w:tcW w:w="15588" w:type="dxa"/>
            <w:gridSpan w:val="6"/>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963BC0" w:rsidRPr="005A7BC7" w:rsidRDefault="00963BC0" w:rsidP="00963BC0">
            <w:pPr>
              <w:pStyle w:val="Loendilik"/>
              <w:widowControl/>
              <w:numPr>
                <w:ilvl w:val="0"/>
                <w:numId w:val="1"/>
              </w:numPr>
              <w:suppressAutoHyphens w:val="0"/>
              <w:rPr>
                <w:rFonts w:eastAsia="Calibri"/>
                <w:kern w:val="0"/>
                <w:lang w:eastAsia="en-US"/>
              </w:rPr>
            </w:pPr>
            <w:r w:rsidRPr="005A7BC7">
              <w:rPr>
                <w:rFonts w:eastAsia="Calibri"/>
                <w:kern w:val="0"/>
                <w:lang w:eastAsia="en-US"/>
              </w:rPr>
              <w:t>M.</w:t>
            </w:r>
            <w:r w:rsidR="004141CD" w:rsidRPr="005A7BC7">
              <w:rPr>
                <w:rFonts w:eastAsia="Calibri"/>
                <w:kern w:val="0"/>
                <w:lang w:eastAsia="en-US"/>
              </w:rPr>
              <w:t xml:space="preserve"> </w:t>
            </w:r>
            <w:r w:rsidRPr="005A7BC7">
              <w:rPr>
                <w:rFonts w:eastAsia="Calibri"/>
                <w:kern w:val="0"/>
                <w:lang w:eastAsia="en-US"/>
              </w:rPr>
              <w:t>Isakar</w:t>
            </w:r>
            <w:r w:rsidR="00A36509" w:rsidRPr="005A7BC7">
              <w:rPr>
                <w:rFonts w:eastAsia="Calibri"/>
                <w:kern w:val="0"/>
                <w:lang w:eastAsia="en-US"/>
              </w:rPr>
              <w:t>i koostatud eestikeelne tutvust</w:t>
            </w:r>
            <w:r w:rsidRPr="005A7BC7">
              <w:rPr>
                <w:rFonts w:eastAsia="Calibri"/>
                <w:kern w:val="0"/>
                <w:lang w:eastAsia="en-US"/>
              </w:rPr>
              <w:t xml:space="preserve">av tekst geoloogiast TÜ Loodusmuuseumi kodulehel: </w:t>
            </w:r>
            <w:hyperlink r:id="rId134" w:history="1">
              <w:r w:rsidRPr="005A7BC7">
                <w:rPr>
                  <w:rStyle w:val="Hperlink"/>
                  <w:rFonts w:eastAsia="Calibri"/>
                  <w:kern w:val="0"/>
                  <w:lang w:eastAsia="en-US"/>
                </w:rPr>
                <w:t>http://www.ut.ee/BGGM/yldine_geoloogia/</w:t>
              </w:r>
            </w:hyperlink>
            <w:r w:rsidR="004141CD" w:rsidRPr="005A7BC7">
              <w:t>;</w:t>
            </w:r>
          </w:p>
          <w:p w:rsidR="00963BC0" w:rsidRPr="005A7BC7" w:rsidRDefault="00963BC0" w:rsidP="00963BC0">
            <w:pPr>
              <w:pStyle w:val="Loendilik"/>
              <w:widowControl/>
              <w:numPr>
                <w:ilvl w:val="0"/>
                <w:numId w:val="1"/>
              </w:numPr>
              <w:suppressAutoHyphens w:val="0"/>
              <w:rPr>
                <w:rFonts w:eastAsia="Calibri"/>
                <w:kern w:val="0"/>
                <w:lang w:eastAsia="en-US"/>
              </w:rPr>
            </w:pPr>
            <w:r w:rsidRPr="005A7BC7">
              <w:rPr>
                <w:rFonts w:eastAsia="Calibri"/>
                <w:kern w:val="0"/>
                <w:lang w:eastAsia="en-US"/>
              </w:rPr>
              <w:t xml:space="preserve">inglisekeelne sissejuhatav tekst geoloogiast: </w:t>
            </w:r>
            <w:hyperlink r:id="rId135" w:history="1">
              <w:r w:rsidRPr="005A7BC7">
                <w:rPr>
                  <w:rStyle w:val="Hperlink"/>
                  <w:rFonts w:eastAsia="Calibri"/>
                  <w:kern w:val="0"/>
                  <w:lang w:eastAsia="en-US"/>
                </w:rPr>
                <w:t>https://www.thoughtco.com/geology-basics-4140422</w:t>
              </w:r>
            </w:hyperlink>
            <w:r w:rsidR="004141CD" w:rsidRPr="005A7BC7">
              <w:t>;</w:t>
            </w:r>
          </w:p>
          <w:p w:rsidR="00963BC0" w:rsidRPr="005A7BC7" w:rsidRDefault="00963BC0" w:rsidP="00963BC0">
            <w:pPr>
              <w:pStyle w:val="Loendilik"/>
              <w:widowControl/>
              <w:numPr>
                <w:ilvl w:val="0"/>
                <w:numId w:val="1"/>
              </w:numPr>
              <w:suppressAutoHyphens w:val="0"/>
            </w:pPr>
            <w:r w:rsidRPr="005A7BC7">
              <w:t>inglisekeelne suu</w:t>
            </w:r>
            <w:r w:rsidR="00306BC3">
              <w:t>repärane geoloogia-alane teadus</w:t>
            </w:r>
            <w:r w:rsidRPr="005A7BC7">
              <w:t xml:space="preserve">uudiste ja informatisooni leht: </w:t>
            </w:r>
            <w:hyperlink r:id="rId136" w:history="1">
              <w:r w:rsidRPr="005A7BC7">
                <w:rPr>
                  <w:rStyle w:val="Hperlink"/>
                </w:rPr>
                <w:t>http://geology.com/</w:t>
              </w:r>
            </w:hyperlink>
            <w:r w:rsidR="004141CD" w:rsidRPr="005A7BC7">
              <w:t>;</w:t>
            </w:r>
          </w:p>
          <w:p w:rsidR="00BE2F27" w:rsidRPr="005A7BC7" w:rsidRDefault="00BE2F27" w:rsidP="00BE2F27">
            <w:pPr>
              <w:pStyle w:val="Loendilik"/>
              <w:widowControl/>
              <w:numPr>
                <w:ilvl w:val="0"/>
                <w:numId w:val="1"/>
              </w:numPr>
              <w:suppressAutoHyphens w:val="0"/>
              <w:rPr>
                <w:rStyle w:val="Hperlink"/>
                <w:color w:val="auto"/>
                <w:u w:val="none"/>
              </w:rPr>
            </w:pPr>
            <w:r w:rsidRPr="005A7BC7">
              <w:t xml:space="preserve">Eesti Stratigraafia Komisjoni kodulehelt allalaetavad eestikeelsed stratigraafilised ajatabelid: </w:t>
            </w:r>
            <w:hyperlink r:id="rId137" w:history="1">
              <w:r w:rsidRPr="005A7BC7">
                <w:rPr>
                  <w:rStyle w:val="Hperlink"/>
                </w:rPr>
                <w:t>http://stratigraafia.info/</w:t>
              </w:r>
            </w:hyperlink>
            <w:r w:rsidR="004141CD" w:rsidRPr="005A7BC7">
              <w:t>;</w:t>
            </w:r>
          </w:p>
          <w:p w:rsidR="00963BC0" w:rsidRPr="005A7BC7" w:rsidRDefault="00963BC0" w:rsidP="00963BC0">
            <w:pPr>
              <w:pStyle w:val="Loendilik"/>
              <w:widowControl/>
              <w:numPr>
                <w:ilvl w:val="0"/>
                <w:numId w:val="1"/>
              </w:numPr>
              <w:suppressAutoHyphens w:val="0"/>
            </w:pPr>
            <w:r w:rsidRPr="005A7BC7">
              <w:t>Eesti Loodusmuuseumi näi</w:t>
            </w:r>
            <w:r w:rsidR="00306BC3">
              <w:t>tuse „Müstiline ürgmeri“</w:t>
            </w:r>
            <w:r w:rsidRPr="005A7BC7">
              <w:t xml:space="preserve"> eestikeelne online-kataloog ja infomaterjal Maa tekkimise ja</w:t>
            </w:r>
            <w:r w:rsidR="00306BC3">
              <w:t xml:space="preserve"> elu arengu kohta:</w:t>
            </w:r>
            <w:r w:rsidRPr="005A7BC7">
              <w:t xml:space="preserve"> </w:t>
            </w:r>
            <w:hyperlink r:id="rId138" w:history="1">
              <w:r w:rsidRPr="005A7BC7">
                <w:rPr>
                  <w:rStyle w:val="Hperlink"/>
                </w:rPr>
                <w:t>http://www.loodusmuuseum.ee/sites/default/files/M%C3%BCstiline%20%C3%BCrgmeri%20EST.pdf</w:t>
              </w:r>
            </w:hyperlink>
            <w:r w:rsidR="004141CD" w:rsidRPr="005A7BC7">
              <w:t>;</w:t>
            </w:r>
          </w:p>
          <w:p w:rsidR="00963BC0" w:rsidRPr="005A7BC7" w:rsidRDefault="004141CD" w:rsidP="00BE2F27">
            <w:pPr>
              <w:pStyle w:val="Loendilik"/>
              <w:widowControl/>
              <w:numPr>
                <w:ilvl w:val="0"/>
                <w:numId w:val="1"/>
              </w:numPr>
              <w:suppressAutoHyphens w:val="0"/>
              <w:rPr>
                <w:rStyle w:val="Hperlink"/>
                <w:color w:val="auto"/>
                <w:u w:val="none"/>
              </w:rPr>
            </w:pPr>
            <w:r w:rsidRPr="005A7BC7">
              <w:t>i</w:t>
            </w:r>
            <w:r w:rsidR="00963BC0" w:rsidRPr="005A7BC7">
              <w:t>nglisekeelne National Academy of Science õpik „</w:t>
            </w:r>
            <w:r w:rsidR="00963BC0" w:rsidRPr="005A7BC7">
              <w:rPr>
                <w:shd w:val="clear" w:color="auto" w:fill="FFFFFF"/>
              </w:rPr>
              <w:t>Teaching About Evolution and the Nature of Science</w:t>
            </w:r>
            <w:r w:rsidR="00306BC3">
              <w:t>. 1998“. Veebi</w:t>
            </w:r>
            <w:r w:rsidR="00963BC0" w:rsidRPr="005A7BC7">
              <w:t xml:space="preserve">koopia: </w:t>
            </w:r>
            <w:hyperlink r:id="rId139" w:history="1">
              <w:r w:rsidR="00963BC0" w:rsidRPr="005A7BC7">
                <w:rPr>
                  <w:rStyle w:val="Hperlink"/>
                </w:rPr>
                <w:t>https://www.nap.edu/read/5787/chapter/1</w:t>
              </w:r>
            </w:hyperlink>
            <w:r w:rsidRPr="005A7BC7">
              <w:t>;</w:t>
            </w:r>
          </w:p>
          <w:p w:rsidR="00BE2F27" w:rsidRPr="005A7BC7" w:rsidRDefault="00BE2F27" w:rsidP="00BE2F27">
            <w:pPr>
              <w:pStyle w:val="Loendilik"/>
              <w:widowControl/>
              <w:numPr>
                <w:ilvl w:val="0"/>
                <w:numId w:val="1"/>
              </w:numPr>
              <w:suppressAutoHyphens w:val="0"/>
              <w:rPr>
                <w:rStyle w:val="Hperlink"/>
                <w:color w:val="auto"/>
                <w:u w:val="none"/>
              </w:rPr>
            </w:pPr>
            <w:r w:rsidRPr="005A7BC7">
              <w:rPr>
                <w:color w:val="222222"/>
                <w:shd w:val="clear" w:color="auto" w:fill="FFFFFF"/>
              </w:rPr>
              <w:t>M.</w:t>
            </w:r>
            <w:r w:rsidR="004141CD" w:rsidRPr="005A7BC7">
              <w:rPr>
                <w:color w:val="222222"/>
                <w:shd w:val="clear" w:color="auto" w:fill="FFFFFF"/>
              </w:rPr>
              <w:t xml:space="preserve"> </w:t>
            </w:r>
            <w:r w:rsidRPr="005A7BC7">
              <w:rPr>
                <w:color w:val="222222"/>
                <w:shd w:val="clear" w:color="auto" w:fill="FFFFFF"/>
              </w:rPr>
              <w:t xml:space="preserve">Isakari koostatud eluarengut tutvustav infomaterjal TÜ Loodusmuuseumi kodulehel: </w:t>
            </w:r>
            <w:hyperlink r:id="rId140" w:history="1">
              <w:r w:rsidRPr="005A7BC7">
                <w:rPr>
                  <w:rStyle w:val="Hperlink"/>
                </w:rPr>
                <w:t>http://www.ut.ee/BGGM/eluareng/index.html</w:t>
              </w:r>
            </w:hyperlink>
            <w:r w:rsidR="004141CD" w:rsidRPr="005A7BC7">
              <w:t>;</w:t>
            </w:r>
          </w:p>
          <w:p w:rsidR="00207FB4" w:rsidRPr="005A7BC7" w:rsidRDefault="004141CD" w:rsidP="00207FB4">
            <w:pPr>
              <w:pStyle w:val="Loendilik"/>
              <w:widowControl/>
              <w:numPr>
                <w:ilvl w:val="0"/>
                <w:numId w:val="1"/>
              </w:numPr>
              <w:suppressAutoHyphens w:val="0"/>
            </w:pPr>
            <w:r w:rsidRPr="005A7BC7">
              <w:t>m</w:t>
            </w:r>
            <w:r w:rsidR="00207FB4" w:rsidRPr="005A7BC7">
              <w:t xml:space="preserve">assväljasuremiste teemaline eestikeelne info vikipeedias: </w:t>
            </w:r>
            <w:hyperlink r:id="rId141" w:history="1">
              <w:r w:rsidR="00207FB4" w:rsidRPr="005A7BC7">
                <w:rPr>
                  <w:rStyle w:val="Hperlink"/>
                </w:rPr>
                <w:t>https://et.wikipedia.org/wiki/Massiline_v%C3%A4ljasuremine</w:t>
              </w:r>
            </w:hyperlink>
            <w:r w:rsidR="00207FB4" w:rsidRPr="005A7BC7">
              <w:t>; ning inglisekeelne: </w:t>
            </w:r>
            <w:hyperlink r:id="rId142" w:history="1">
              <w:r w:rsidR="00207FB4" w:rsidRPr="005A7BC7">
                <w:rPr>
                  <w:rStyle w:val="Hperlink"/>
                </w:rPr>
                <w:t>https://en.wikipedia.org/wiki/Extinction_event</w:t>
              </w:r>
            </w:hyperlink>
            <w:r w:rsidRPr="005A7BC7">
              <w:t>;</w:t>
            </w:r>
          </w:p>
          <w:p w:rsidR="00207FB4" w:rsidRPr="005A7BC7" w:rsidRDefault="00207FB4" w:rsidP="00207FB4">
            <w:pPr>
              <w:pStyle w:val="Loendilik"/>
              <w:widowControl/>
              <w:numPr>
                <w:ilvl w:val="0"/>
                <w:numId w:val="1"/>
              </w:numPr>
              <w:suppressAutoHyphens w:val="0"/>
            </w:pPr>
            <w:r w:rsidRPr="005A7BC7">
              <w:t xml:space="preserve">BBC inglisekeelne õppematerjal massväljasuremiste kohta: </w:t>
            </w:r>
            <w:hyperlink r:id="rId143" w:history="1">
              <w:r w:rsidRPr="005A7BC7">
                <w:rPr>
                  <w:rStyle w:val="Hperlink"/>
                </w:rPr>
                <w:t>http://www.bbc.co.uk/nature/extinction_events</w:t>
              </w:r>
            </w:hyperlink>
            <w:r w:rsidR="004141CD" w:rsidRPr="005A7BC7">
              <w:t>;</w:t>
            </w:r>
          </w:p>
          <w:p w:rsidR="00207FB4" w:rsidRPr="005A7BC7" w:rsidRDefault="00207FB4" w:rsidP="00207FB4">
            <w:pPr>
              <w:pStyle w:val="Loendilik"/>
              <w:widowControl/>
              <w:numPr>
                <w:ilvl w:val="0"/>
                <w:numId w:val="1"/>
              </w:numPr>
              <w:suppressAutoHyphens w:val="0"/>
            </w:pPr>
            <w:r w:rsidRPr="005A7BC7">
              <w:rPr>
                <w:i/>
              </w:rPr>
              <w:t>Early Earth Central</w:t>
            </w:r>
            <w:r w:rsidRPr="005A7BC7">
              <w:t xml:space="preserve">’i kodulehel olev inglisekeelne kokkuvõtlik materjal massväljasuremiste kohta: </w:t>
            </w:r>
            <w:hyperlink r:id="rId144" w:history="1">
              <w:r w:rsidRPr="005A7BC7">
                <w:rPr>
                  <w:rStyle w:val="Hperlink"/>
                </w:rPr>
                <w:t>http://www.earlyearthcentral.com/extinctions_page.html</w:t>
              </w:r>
            </w:hyperlink>
            <w:r w:rsidR="004141CD" w:rsidRPr="005A7BC7">
              <w:t>;</w:t>
            </w:r>
          </w:p>
          <w:p w:rsidR="00AB2C97" w:rsidRPr="005A7BC7" w:rsidRDefault="00BE2F27" w:rsidP="00AB2C97">
            <w:pPr>
              <w:pStyle w:val="Loendilik"/>
              <w:widowControl/>
              <w:numPr>
                <w:ilvl w:val="0"/>
                <w:numId w:val="1"/>
              </w:numPr>
              <w:suppressAutoHyphens w:val="0"/>
              <w:rPr>
                <w:rStyle w:val="Hperlink"/>
                <w:color w:val="auto"/>
                <w:u w:val="none"/>
              </w:rPr>
            </w:pPr>
            <w:r w:rsidRPr="005A7BC7">
              <w:t xml:space="preserve">USGS kodulehelt leitav inglisekeelne informatsioon paleoklimatoloogia kohta: </w:t>
            </w:r>
            <w:hyperlink r:id="rId145" w:history="1">
              <w:r w:rsidR="00AB2C97" w:rsidRPr="005A7BC7">
                <w:rPr>
                  <w:rStyle w:val="Hperlink"/>
                </w:rPr>
                <w:t>https://www2.usgs.gov/climate_landuse/clu_rd/paleoclimate/</w:t>
              </w:r>
            </w:hyperlink>
            <w:r w:rsidR="004141CD" w:rsidRPr="005A7BC7">
              <w:t>;</w:t>
            </w:r>
          </w:p>
          <w:p w:rsidR="00AB2C97" w:rsidRPr="005A7BC7" w:rsidRDefault="00BE2F27" w:rsidP="00BE2F27">
            <w:pPr>
              <w:pStyle w:val="Loendilik"/>
              <w:widowControl/>
              <w:numPr>
                <w:ilvl w:val="0"/>
                <w:numId w:val="1"/>
              </w:numPr>
              <w:suppressAutoHyphens w:val="0"/>
            </w:pPr>
            <w:r w:rsidRPr="005A7BC7">
              <w:t>NASA „</w:t>
            </w:r>
            <w:r w:rsidRPr="005A7BC7">
              <w:rPr>
                <w:i/>
              </w:rPr>
              <w:t>Climate kids</w:t>
            </w:r>
            <w:r w:rsidRPr="005A7BC7">
              <w:t xml:space="preserve">“ leheküljelt leitavad erinevad inglisekeelsed kliimat puudutavad info- ja õppematerjalid ning õpetaja ressursid: </w:t>
            </w:r>
            <w:hyperlink r:id="rId146" w:history="1">
              <w:r w:rsidR="00AB2C97" w:rsidRPr="005A7BC7">
                <w:rPr>
                  <w:rStyle w:val="Hperlink"/>
                </w:rPr>
                <w:t>https://climatekids.nasa.gov/</w:t>
              </w:r>
            </w:hyperlink>
            <w:r w:rsidRPr="005A7BC7">
              <w:t xml:space="preserve"> </w:t>
            </w:r>
            <w:r w:rsidR="004141CD" w:rsidRPr="005A7BC7">
              <w:t>;</w:t>
            </w:r>
          </w:p>
          <w:p w:rsidR="003E35B8" w:rsidRPr="005A7BC7" w:rsidRDefault="003E35B8" w:rsidP="004141CD">
            <w:pPr>
              <w:pStyle w:val="Loendilik"/>
              <w:widowControl/>
              <w:numPr>
                <w:ilvl w:val="0"/>
                <w:numId w:val="1"/>
              </w:numPr>
              <w:suppressAutoHyphens w:val="0"/>
            </w:pPr>
            <w:r w:rsidRPr="005A7BC7">
              <w:t>PALEOMAP projekt</w:t>
            </w:r>
            <w:r w:rsidR="00306BC3">
              <w:t>i kodulehel inglise</w:t>
            </w:r>
            <w:r w:rsidR="008844B9" w:rsidRPr="005A7BC7">
              <w:t>keelne informatsioon ning paleokliima kaardid:</w:t>
            </w:r>
            <w:r w:rsidRPr="005A7BC7">
              <w:t xml:space="preserve"> </w:t>
            </w:r>
            <w:hyperlink r:id="rId147" w:history="1">
              <w:r w:rsidR="004141CD" w:rsidRPr="005A7BC7">
                <w:rPr>
                  <w:rStyle w:val="Hperlink"/>
                </w:rPr>
                <w:t>http://www.scotese.com/climate.htm</w:t>
              </w:r>
            </w:hyperlink>
            <w:r w:rsidR="004141CD" w:rsidRPr="005A7BC7">
              <w:t>.</w:t>
            </w:r>
          </w:p>
        </w:tc>
      </w:tr>
      <w:tr w:rsidR="00DF6A32" w:rsidRPr="005A7BC7" w:rsidTr="0027028B">
        <w:tc>
          <w:tcPr>
            <w:tcW w:w="15588" w:type="dxa"/>
            <w:gridSpan w:val="6"/>
          </w:tcPr>
          <w:p w:rsidR="00C93B50" w:rsidRPr="005A7BC7" w:rsidRDefault="00C93B50" w:rsidP="00C93B50">
            <w:pPr>
              <w:widowControl/>
              <w:suppressAutoHyphens w:val="0"/>
              <w:rPr>
                <w:rFonts w:eastAsia="Calibri"/>
                <w:kern w:val="0"/>
                <w:lang w:eastAsia="en-US"/>
              </w:rPr>
            </w:pPr>
            <w:r w:rsidRPr="005A7BC7">
              <w:rPr>
                <w:rFonts w:eastAsia="Calibri"/>
                <w:kern w:val="0"/>
                <w:lang w:eastAsia="en-US"/>
              </w:rPr>
              <w:t>Lõiming õppekava teemadega: 4.</w:t>
            </w:r>
            <w:r w:rsidR="00306BC3">
              <w:rPr>
                <w:rFonts w:eastAsia="Calibri"/>
                <w:kern w:val="0"/>
                <w:lang w:eastAsia="en-US"/>
              </w:rPr>
              <w:t xml:space="preserve"> </w:t>
            </w:r>
            <w:r w:rsidRPr="005A7BC7">
              <w:rPr>
                <w:rFonts w:eastAsia="Calibri"/>
                <w:kern w:val="0"/>
                <w:lang w:eastAsia="en-US"/>
              </w:rPr>
              <w:t xml:space="preserve">kl LÕ teemad „Inimene“, „Elu mitmekesisus Maal“, „Kaardid“, „Planeet Maa“, </w:t>
            </w:r>
          </w:p>
          <w:p w:rsidR="00DF6A32" w:rsidRPr="00306BC3" w:rsidRDefault="00306BC3" w:rsidP="00306BC3">
            <w:pPr>
              <w:widowControl/>
              <w:suppressAutoHyphens w:val="0"/>
              <w:rPr>
                <w:rFonts w:eastAsia="Calibri"/>
                <w:kern w:val="0"/>
                <w:lang w:eastAsia="en-US"/>
              </w:rPr>
            </w:pPr>
            <w:r w:rsidRPr="00306BC3">
              <w:rPr>
                <w:rFonts w:eastAsia="Calibri"/>
                <w:kern w:val="0"/>
                <w:lang w:eastAsia="en-US"/>
              </w:rPr>
              <w:t>5.</w:t>
            </w:r>
            <w:r>
              <w:rPr>
                <w:rFonts w:eastAsia="Calibri"/>
                <w:kern w:val="0"/>
                <w:lang w:eastAsia="en-US"/>
              </w:rPr>
              <w:t xml:space="preserve"> </w:t>
            </w:r>
            <w:r w:rsidR="00C93B50" w:rsidRPr="00306BC3">
              <w:rPr>
                <w:rFonts w:eastAsia="Calibri"/>
                <w:kern w:val="0"/>
                <w:lang w:eastAsia="en-US"/>
              </w:rPr>
              <w:t>kl LÕ teemad „Vesi kui elukeskkond“, „Ilm ja ilmastik“.</w:t>
            </w:r>
          </w:p>
        </w:tc>
      </w:tr>
      <w:tr w:rsidR="00C93B50" w:rsidRPr="005A7BC7" w:rsidTr="0027028B">
        <w:tc>
          <w:tcPr>
            <w:tcW w:w="15588" w:type="dxa"/>
            <w:gridSpan w:val="6"/>
          </w:tcPr>
          <w:p w:rsidR="00C93B50" w:rsidRPr="005A7BC7" w:rsidRDefault="00C93B50" w:rsidP="00C93B50">
            <w:pPr>
              <w:widowControl/>
              <w:suppressAutoHyphens w:val="0"/>
              <w:rPr>
                <w:rFonts w:eastAsia="Calibri"/>
                <w:kern w:val="0"/>
                <w:lang w:eastAsia="en-US"/>
              </w:rPr>
            </w:pPr>
          </w:p>
        </w:tc>
      </w:tr>
      <w:tr w:rsidR="00C93B50" w:rsidRPr="005A7BC7" w:rsidTr="00625DE8">
        <w:tc>
          <w:tcPr>
            <w:tcW w:w="2263" w:type="dxa"/>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Teemad/ tegevused</w:t>
            </w:r>
          </w:p>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Mõisted</w:t>
            </w:r>
          </w:p>
        </w:tc>
        <w:tc>
          <w:tcPr>
            <w:tcW w:w="7797" w:type="dxa"/>
            <w:gridSpan w:val="2"/>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Kestvus 8 tundi</w:t>
            </w:r>
          </w:p>
        </w:tc>
      </w:tr>
      <w:tr w:rsidR="00C93B50" w:rsidRPr="005A7BC7" w:rsidTr="00625DE8">
        <w:tc>
          <w:tcPr>
            <w:tcW w:w="2263" w:type="dxa"/>
          </w:tcPr>
          <w:p w:rsidR="00C93B50" w:rsidRPr="00306BC3" w:rsidRDefault="00306BC3" w:rsidP="00306BC3">
            <w:pPr>
              <w:widowControl/>
              <w:suppressAutoHyphens w:val="0"/>
              <w:rPr>
                <w:rFonts w:eastAsia="Calibri"/>
                <w:b/>
                <w:kern w:val="0"/>
                <w:lang w:eastAsia="en-US"/>
              </w:rPr>
            </w:pPr>
            <w:r w:rsidRPr="00306BC3">
              <w:rPr>
                <w:rFonts w:eastAsia="Calibri"/>
                <w:b/>
                <w:kern w:val="0"/>
                <w:lang w:eastAsia="en-US"/>
              </w:rPr>
              <w:t>1.</w:t>
            </w:r>
            <w:r>
              <w:rPr>
                <w:rFonts w:eastAsia="Calibri"/>
                <w:b/>
                <w:kern w:val="0"/>
                <w:lang w:eastAsia="en-US"/>
              </w:rPr>
              <w:t xml:space="preserve"> </w:t>
            </w:r>
            <w:r w:rsidR="00C93B50" w:rsidRPr="00306BC3">
              <w:rPr>
                <w:rFonts w:eastAsia="Calibri"/>
                <w:b/>
                <w:kern w:val="0"/>
                <w:lang w:eastAsia="en-US"/>
              </w:rPr>
              <w:t>Maa geoloogiline ajalugu: elus</w:t>
            </w:r>
            <w:r>
              <w:rPr>
                <w:rFonts w:eastAsia="Calibri"/>
                <w:b/>
                <w:kern w:val="0"/>
                <w:lang w:eastAsia="en-US"/>
              </w:rPr>
              <w:t>tiku mass</w:t>
            </w:r>
            <w:r w:rsidR="00C93B50" w:rsidRPr="00306BC3">
              <w:rPr>
                <w:rFonts w:eastAsia="Calibri"/>
                <w:b/>
                <w:kern w:val="0"/>
                <w:lang w:eastAsia="en-US"/>
              </w:rPr>
              <w:t>väljasuremised</w:t>
            </w:r>
          </w:p>
          <w:p w:rsidR="00C93B50" w:rsidRPr="005A7BC7" w:rsidRDefault="00C93B50" w:rsidP="00796A6E">
            <w:pPr>
              <w:pStyle w:val="Loendilik"/>
              <w:widowControl/>
              <w:suppressAutoHyphens w:val="0"/>
              <w:ind w:left="360"/>
              <w:rPr>
                <w:rFonts w:eastAsia="Calibri"/>
                <w:b/>
                <w:kern w:val="0"/>
                <w:lang w:eastAsia="en-US"/>
              </w:rPr>
            </w:pPr>
          </w:p>
          <w:p w:rsidR="00C93B50" w:rsidRPr="005A7BC7" w:rsidRDefault="00C93B50" w:rsidP="00796A6E">
            <w:pPr>
              <w:widowControl/>
              <w:suppressAutoHyphens w:val="0"/>
              <w:rPr>
                <w:rFonts w:eastAsia="Calibri"/>
                <w:i/>
                <w:kern w:val="0"/>
                <w:lang w:eastAsia="en-US"/>
              </w:rPr>
            </w:pPr>
            <w:r w:rsidRPr="005A7BC7">
              <w:rPr>
                <w:rFonts w:eastAsia="Calibri"/>
                <w:i/>
                <w:kern w:val="0"/>
                <w:lang w:eastAsia="en-US"/>
              </w:rPr>
              <w:t>Mõisted: massväljasuremine, anoksia, osoonikiht.</w:t>
            </w:r>
          </w:p>
          <w:p w:rsidR="00C93B50" w:rsidRPr="005A7BC7" w:rsidRDefault="00C93B50" w:rsidP="00796A6E">
            <w:pPr>
              <w:widowControl/>
              <w:suppressAutoHyphens w:val="0"/>
              <w:rPr>
                <w:rFonts w:eastAsia="Calibri"/>
                <w:i/>
                <w:kern w:val="0"/>
                <w:lang w:eastAsia="en-US"/>
              </w:rPr>
            </w:pPr>
          </w:p>
        </w:tc>
        <w:tc>
          <w:tcPr>
            <w:tcW w:w="7797" w:type="dxa"/>
            <w:gridSpan w:val="2"/>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00306BC3">
              <w:rPr>
                <w:rFonts w:eastAsia="Calibri"/>
                <w:kern w:val="0"/>
                <w:lang w:eastAsia="en-US"/>
              </w:rPr>
              <w:t>õpilased räägivad</w:t>
            </w:r>
            <w:r w:rsidRPr="005A7BC7">
              <w:rPr>
                <w:rFonts w:eastAsia="Calibri"/>
                <w:kern w:val="0"/>
                <w:lang w:eastAsia="en-US"/>
              </w:rPr>
              <w:t>, mida nad Maa ajaloo kohta teavad ning mida mäletavad koolis ning eelnevatel huviringi kursustel õpitust. Juhendaja teeb lühikese ülevaate el</w:t>
            </w:r>
            <w:r w:rsidR="00306BC3">
              <w:rPr>
                <w:rFonts w:eastAsia="Calibri"/>
                <w:kern w:val="0"/>
                <w:lang w:eastAsia="en-US"/>
              </w:rPr>
              <w:t xml:space="preserve">ustiku massväljasuremistest </w:t>
            </w:r>
            <w:r w:rsidRPr="005A7BC7">
              <w:rPr>
                <w:rFonts w:eastAsia="Calibri"/>
                <w:kern w:val="0"/>
                <w:lang w:eastAsia="en-US"/>
              </w:rPr>
              <w:t>(millal toimusid, milliseid liike, perekondi jne mõjutasid, millised liigid säilisid ja millised kadusid, mis olid väljasuremiste peamised põhjused). Juhendaja tutvustab viima</w:t>
            </w:r>
            <w:r w:rsidR="00306BC3">
              <w:rPr>
                <w:rFonts w:eastAsia="Calibri"/>
                <w:kern w:val="0"/>
                <w:lang w:eastAsia="en-US"/>
              </w:rPr>
              <w:t>se (praegu aset leidva) ehk 6.</w:t>
            </w:r>
            <w:r w:rsidRPr="005A7BC7">
              <w:rPr>
                <w:rFonts w:eastAsia="Calibri"/>
                <w:kern w:val="0"/>
                <w:lang w:eastAsia="en-US"/>
              </w:rPr>
              <w:t xml:space="preserve"> massväljasuremise teooriat ning toimub ühine arutelu selle üle.</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 xml:space="preserve">IKT iseseisev töö: </w:t>
            </w:r>
            <w:r w:rsidRPr="005A7BC7">
              <w:rPr>
                <w:rFonts w:eastAsia="Calibri"/>
                <w:kern w:val="0"/>
                <w:lang w:eastAsia="en-US"/>
              </w:rPr>
              <w:t xml:space="preserve">õpilased uurivad iseseisvalt </w:t>
            </w:r>
            <w:r w:rsidRPr="005A7BC7">
              <w:rPr>
                <w:rFonts w:eastAsia="Calibri"/>
                <w:i/>
                <w:kern w:val="0"/>
                <w:lang w:eastAsia="en-US"/>
              </w:rPr>
              <w:t>EarthViewer</w:t>
            </w:r>
            <w:r w:rsidRPr="005A7BC7">
              <w:rPr>
                <w:rFonts w:eastAsia="Calibri"/>
                <w:kern w:val="0"/>
                <w:lang w:eastAsia="en-US"/>
              </w:rPr>
              <w:t xml:space="preserve"> interaktiivset </w:t>
            </w:r>
            <w:r w:rsidRPr="005A7BC7">
              <w:rPr>
                <w:rFonts w:eastAsia="Calibri"/>
                <w:i/>
                <w:kern w:val="0"/>
                <w:lang w:eastAsia="en-US"/>
              </w:rPr>
              <w:t>online</w:t>
            </w:r>
            <w:r w:rsidRPr="005A7BC7">
              <w:rPr>
                <w:rFonts w:eastAsia="Calibri"/>
                <w:kern w:val="0"/>
                <w:lang w:eastAsia="en-US"/>
              </w:rPr>
              <w:t xml:space="preserve">-kaarti </w:t>
            </w:r>
            <w:hyperlink r:id="rId148" w:history="1">
              <w:r w:rsidRPr="005A7BC7">
                <w:rPr>
                  <w:rStyle w:val="Hperlink"/>
                  <w:rFonts w:eastAsia="Calibri"/>
                  <w:i/>
                  <w:kern w:val="0"/>
                  <w:lang w:eastAsia="en-US"/>
                </w:rPr>
                <w:t>http://www.hhmi.org/biointeractive/earthviewer</w:t>
              </w:r>
            </w:hyperlink>
            <w:r w:rsidRPr="005A7BC7">
              <w:rPr>
                <w:rFonts w:eastAsia="Calibri"/>
                <w:i/>
                <w:kern w:val="0"/>
                <w:lang w:eastAsia="en-US"/>
              </w:rPr>
              <w:t xml:space="preserve">. </w:t>
            </w:r>
            <w:r w:rsidRPr="005A7BC7">
              <w:rPr>
                <w:rFonts w:eastAsia="Calibri"/>
                <w:kern w:val="0"/>
                <w:lang w:eastAsia="en-US"/>
              </w:rPr>
              <w:t>Peale programmiga sisuk</w:t>
            </w:r>
            <w:r w:rsidR="00CB63CE">
              <w:rPr>
                <w:rFonts w:eastAsia="Calibri"/>
                <w:kern w:val="0"/>
                <w:lang w:eastAsia="en-US"/>
              </w:rPr>
              <w:t>amat tutvumist arutletakse ühes</w:t>
            </w:r>
            <w:r w:rsidRPr="005A7BC7">
              <w:rPr>
                <w:rFonts w:eastAsia="Calibri"/>
                <w:kern w:val="0"/>
                <w:lang w:eastAsia="en-US"/>
              </w:rPr>
              <w:t>koos nähtu üle. Täidetakse töölehti ning viiakse läbi toiminguid</w:t>
            </w:r>
            <w:r w:rsidR="00CB63CE">
              <w:rPr>
                <w:rFonts w:eastAsia="Calibri"/>
                <w:kern w:val="0"/>
                <w:lang w:eastAsia="en-US"/>
              </w:rPr>
              <w:t xml:space="preserve"> juhendatud programmiga </w:t>
            </w:r>
            <w:r w:rsidRPr="005A7BC7">
              <w:rPr>
                <w:rFonts w:eastAsia="Calibri"/>
                <w:kern w:val="0"/>
                <w:lang w:eastAsia="en-US"/>
              </w:rPr>
              <w:t xml:space="preserve">(inglise keeles: </w:t>
            </w:r>
            <w:hyperlink r:id="rId149" w:history="1">
              <w:r w:rsidRPr="005A7BC7">
                <w:rPr>
                  <w:rStyle w:val="Hperlink"/>
                  <w:rFonts w:eastAsia="Calibri"/>
                  <w:kern w:val="0"/>
                  <w:lang w:eastAsia="en-US"/>
                </w:rPr>
                <w:t>file:///C:/Users/Kasutaja/Downloads/Mass-Extinction-Student-Worksheet.pdf</w:t>
              </w:r>
            </w:hyperlink>
            <w:r w:rsidRPr="005A7BC7">
              <w:rPr>
                <w:rFonts w:eastAsia="Calibri"/>
                <w:kern w:val="0"/>
                <w:lang w:eastAsia="en-US"/>
              </w:rPr>
              <w:t>).</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 xml:space="preserve">Geograafia: </w:t>
            </w:r>
            <w:r w:rsidRPr="005A7BC7">
              <w:rPr>
                <w:rFonts w:eastAsia="Calibri"/>
                <w:kern w:val="0"/>
                <w:lang w:eastAsia="en-US"/>
              </w:rPr>
              <w:t>kaardid, paleogeograafia.</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Majandus ja elukeskkond:</w:t>
            </w:r>
            <w:r w:rsidRPr="005A7BC7">
              <w:rPr>
                <w:rFonts w:eastAsia="Calibri"/>
                <w:kern w:val="0"/>
                <w:lang w:eastAsia="en-US"/>
              </w:rPr>
              <w:t xml:space="preserve"> arutelu hetkel aset leidva võimaliku 6.</w:t>
            </w:r>
            <w:r w:rsidR="00CB63CE">
              <w:rPr>
                <w:rFonts w:eastAsia="Calibri"/>
                <w:kern w:val="0"/>
                <w:lang w:eastAsia="en-US"/>
              </w:rPr>
              <w:t xml:space="preserve"> </w:t>
            </w:r>
            <w:r w:rsidRPr="005A7BC7">
              <w:rPr>
                <w:rFonts w:eastAsia="Calibri"/>
                <w:kern w:val="0"/>
                <w:lang w:eastAsia="en-US"/>
              </w:rPr>
              <w:t>massväljasuremise teemadel.</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Inglise keel</w:t>
            </w:r>
            <w:r w:rsidR="00CB63CE">
              <w:rPr>
                <w:rFonts w:eastAsia="Calibri"/>
                <w:kern w:val="0"/>
                <w:lang w:eastAsia="en-US"/>
              </w:rPr>
              <w:t>: uued inglise</w:t>
            </w:r>
            <w:r w:rsidRPr="005A7BC7">
              <w:rPr>
                <w:rFonts w:eastAsia="Calibri"/>
                <w:kern w:val="0"/>
                <w:lang w:eastAsia="en-US"/>
              </w:rPr>
              <w:t>keelsed sõnad ning teksti mõistmine IKT töös.</w:t>
            </w:r>
          </w:p>
          <w:p w:rsidR="00C93B50" w:rsidRPr="005A7BC7" w:rsidRDefault="00C93B50" w:rsidP="00796A6E">
            <w:pPr>
              <w:widowControl/>
              <w:suppressAutoHyphens w:val="0"/>
              <w:rPr>
                <w:rFonts w:eastAsia="Calibri"/>
                <w:kern w:val="0"/>
                <w:lang w:eastAsia="en-US"/>
              </w:rPr>
            </w:pPr>
          </w:p>
        </w:tc>
        <w:tc>
          <w:tcPr>
            <w:tcW w:w="1985" w:type="dxa"/>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arvuti, internet, juhendaja poolt koostatud töölehed koos programmi kasutamise suunistega (tõlkida: </w:t>
            </w:r>
            <w:hyperlink r:id="rId150" w:history="1">
              <w:r w:rsidRPr="005A7BC7">
                <w:rPr>
                  <w:rStyle w:val="Hperlink"/>
                  <w:rFonts w:eastAsia="Calibri"/>
                  <w:kern w:val="0"/>
                  <w:lang w:eastAsia="en-US"/>
                </w:rPr>
                <w:t>file:///C:/Users/Kasutaja/Downloads/Mass-Extinction-Student-Worksheet.pdf</w:t>
              </w:r>
            </w:hyperlink>
            <w:r w:rsidRPr="005A7BC7">
              <w:rPr>
                <w:rFonts w:eastAsia="Calibri"/>
                <w:kern w:val="0"/>
                <w:lang w:eastAsia="en-US"/>
              </w:rPr>
              <w:t>).</w:t>
            </w:r>
          </w:p>
        </w:tc>
        <w:tc>
          <w:tcPr>
            <w:tcW w:w="992" w:type="dxa"/>
          </w:tcPr>
          <w:p w:rsidR="00C93B50" w:rsidRPr="005A7BC7" w:rsidRDefault="00C93B50" w:rsidP="00796A6E">
            <w:pPr>
              <w:widowControl/>
              <w:suppressAutoHyphens w:val="0"/>
              <w:rPr>
                <w:rFonts w:eastAsia="Calibri"/>
                <w:kern w:val="0"/>
                <w:lang w:eastAsia="en-US"/>
              </w:rPr>
            </w:pPr>
            <w:r w:rsidRPr="005A7BC7">
              <w:rPr>
                <w:rFonts w:eastAsia="Calibri"/>
                <w:kern w:val="0"/>
                <w:lang w:eastAsia="en-US"/>
              </w:rPr>
              <w:t>4h</w:t>
            </w:r>
          </w:p>
        </w:tc>
      </w:tr>
      <w:tr w:rsidR="00C93B50" w:rsidRPr="005A7BC7" w:rsidTr="00625DE8">
        <w:tc>
          <w:tcPr>
            <w:tcW w:w="2263" w:type="dxa"/>
          </w:tcPr>
          <w:p w:rsidR="00C93B50" w:rsidRPr="00CB63CE" w:rsidRDefault="00CB63CE" w:rsidP="00CB63CE">
            <w:pPr>
              <w:widowControl/>
              <w:suppressAutoHyphens w:val="0"/>
              <w:rPr>
                <w:rFonts w:eastAsia="Calibri"/>
                <w:b/>
                <w:kern w:val="0"/>
                <w:lang w:eastAsia="en-US"/>
              </w:rPr>
            </w:pPr>
            <w:r w:rsidRPr="00CB63CE">
              <w:rPr>
                <w:rFonts w:eastAsia="Calibri"/>
                <w:b/>
                <w:kern w:val="0"/>
                <w:lang w:eastAsia="en-US"/>
              </w:rPr>
              <w:t>2.</w:t>
            </w:r>
            <w:r>
              <w:rPr>
                <w:rFonts w:eastAsia="Calibri"/>
                <w:b/>
                <w:kern w:val="0"/>
                <w:lang w:eastAsia="en-US"/>
              </w:rPr>
              <w:t xml:space="preserve"> </w:t>
            </w:r>
            <w:r w:rsidR="00C93B50" w:rsidRPr="00CB63CE">
              <w:rPr>
                <w:rFonts w:eastAsia="Calibri"/>
                <w:b/>
                <w:kern w:val="0"/>
                <w:lang w:eastAsia="en-US"/>
              </w:rPr>
              <w:t>Paleokliima</w:t>
            </w:r>
          </w:p>
          <w:p w:rsidR="00C93B50" w:rsidRPr="005A7BC7" w:rsidRDefault="00C93B50" w:rsidP="00796A6E">
            <w:pPr>
              <w:widowControl/>
              <w:suppressAutoHyphens w:val="0"/>
              <w:rPr>
                <w:rFonts w:eastAsia="Calibri"/>
                <w:b/>
                <w:kern w:val="0"/>
                <w:lang w:eastAsia="en-US"/>
              </w:rPr>
            </w:pPr>
          </w:p>
          <w:p w:rsidR="00C93B50" w:rsidRPr="005A7BC7" w:rsidRDefault="00C93B50" w:rsidP="00796A6E">
            <w:pPr>
              <w:widowControl/>
              <w:suppressAutoHyphens w:val="0"/>
              <w:rPr>
                <w:rFonts w:eastAsia="Calibri"/>
                <w:i/>
                <w:kern w:val="0"/>
                <w:lang w:eastAsia="en-US"/>
              </w:rPr>
            </w:pPr>
            <w:r w:rsidRPr="005A7BC7">
              <w:rPr>
                <w:rFonts w:eastAsia="Calibri"/>
                <w:i/>
                <w:kern w:val="0"/>
                <w:lang w:eastAsia="en-US"/>
              </w:rPr>
              <w:t>Mõisted: külmhoone periood, kasvuhoone periood, paleokliima.</w:t>
            </w:r>
          </w:p>
          <w:p w:rsidR="00C93B50" w:rsidRPr="005A7BC7" w:rsidRDefault="00C93B50" w:rsidP="00796A6E">
            <w:pPr>
              <w:widowControl/>
              <w:suppressAutoHyphens w:val="0"/>
              <w:rPr>
                <w:rFonts w:eastAsia="Calibri"/>
                <w:b/>
                <w:kern w:val="0"/>
                <w:lang w:eastAsia="en-US"/>
              </w:rPr>
            </w:pPr>
          </w:p>
        </w:tc>
        <w:tc>
          <w:tcPr>
            <w:tcW w:w="7797" w:type="dxa"/>
            <w:gridSpan w:val="2"/>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Auditiivne osa ning a</w:t>
            </w:r>
            <w:r w:rsidR="00CB63CE">
              <w:rPr>
                <w:rFonts w:eastAsia="Calibri"/>
                <w:i/>
                <w:kern w:val="0"/>
                <w:lang w:eastAsia="en-US"/>
              </w:rPr>
              <w:t xml:space="preserve">rutelu: </w:t>
            </w:r>
            <w:r w:rsidR="00CB63CE">
              <w:rPr>
                <w:rFonts w:eastAsia="Calibri"/>
                <w:kern w:val="0"/>
                <w:lang w:eastAsia="en-US"/>
              </w:rPr>
              <w:t>õ</w:t>
            </w:r>
            <w:r w:rsidRPr="005A7BC7">
              <w:rPr>
                <w:rFonts w:eastAsia="Calibri"/>
                <w:kern w:val="0"/>
                <w:lang w:eastAsia="en-US"/>
              </w:rPr>
              <w:t>pilased jagavad koolis õpitud teadmisi kliima kohta ning juhendaja kasutab olemasolevaid õpilaste teadmisi, et aidata neil orienteeruda paleokliima teemale. Selgitatakse uued mõisted. Liigutakse paleokliima teemasse sügavuti kas mõne filmi vaatamisega, juhendaja ettekandega vms. Teadmiste kinnistamiseks viiakse läbi mitmeid IKT töid.</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i/>
                <w:kern w:val="0"/>
                <w:lang w:eastAsia="en-US"/>
              </w:rPr>
            </w:pPr>
            <w:r w:rsidRPr="005A7BC7">
              <w:rPr>
                <w:rFonts w:eastAsia="Calibri"/>
                <w:i/>
                <w:kern w:val="0"/>
                <w:lang w:eastAsia="en-US"/>
              </w:rPr>
              <w:t xml:space="preserve">IKT iseseisev töö: </w:t>
            </w:r>
          </w:p>
          <w:p w:rsidR="00C93B50" w:rsidRPr="005A7BC7" w:rsidRDefault="00C93B50" w:rsidP="00796A6E">
            <w:pPr>
              <w:widowControl/>
              <w:suppressAutoHyphens w:val="0"/>
              <w:rPr>
                <w:rFonts w:eastAsia="Calibri"/>
                <w:kern w:val="0"/>
                <w:u w:val="single"/>
                <w:lang w:eastAsia="en-US"/>
              </w:rPr>
            </w:pPr>
            <w:r w:rsidRPr="005A7BC7">
              <w:rPr>
                <w:rFonts w:eastAsia="Calibri"/>
                <w:kern w:val="0"/>
                <w:lang w:eastAsia="en-US"/>
              </w:rPr>
              <w:t>1) õpilased tutvuvad haridusliku programmiga „The Antropocene: Human Impact on the Environment“. Uurivad iseseisvalt programmi, klikivad erinevaid võimalusi ning püüavad mõista, millist informatsiooni antud õppemoodul neile annab. Seejärel selgitab juhendaja õppemooduli mõtet ning koos uuritakse lähemalt inimtegevuse mõju looduskeskkonnale ning tehakse arukaid järeldusi:</w:t>
            </w:r>
          </w:p>
          <w:p w:rsidR="00C93B50" w:rsidRPr="005A7BC7" w:rsidRDefault="00E7125C" w:rsidP="00796A6E">
            <w:pPr>
              <w:widowControl/>
              <w:suppressAutoHyphens w:val="0"/>
              <w:rPr>
                <w:rFonts w:eastAsia="Calibri"/>
                <w:kern w:val="0"/>
                <w:lang w:eastAsia="en-US"/>
              </w:rPr>
            </w:pPr>
            <w:hyperlink r:id="rId151" w:history="1">
              <w:r w:rsidR="00C93B50" w:rsidRPr="005A7BC7">
                <w:rPr>
                  <w:rStyle w:val="Hperlink"/>
                  <w:rFonts w:eastAsia="Calibri"/>
                  <w:kern w:val="0"/>
                  <w:lang w:eastAsia="en-US"/>
                </w:rPr>
                <w:t>http://media.hhmi.org/biointeractive/click/anthropocene/?_ga=2.95509087.237747724.1501775109-1416755824.1501775109</w:t>
              </w:r>
            </w:hyperlink>
            <w:r w:rsidR="00C93B50" w:rsidRPr="005A7BC7">
              <w:rPr>
                <w:rStyle w:val="Hperlink"/>
                <w:rFonts w:eastAsia="Calibri"/>
                <w:color w:val="auto"/>
                <w:kern w:val="0"/>
                <w:u w:val="none"/>
                <w:lang w:eastAsia="en-US"/>
              </w:rPr>
              <w:t>;</w:t>
            </w:r>
          </w:p>
          <w:p w:rsidR="00C93B50" w:rsidRPr="005A7BC7" w:rsidRDefault="00C93B50" w:rsidP="00796A6E">
            <w:pPr>
              <w:widowControl/>
              <w:suppressAutoHyphens w:val="0"/>
              <w:rPr>
                <w:rFonts w:eastAsia="Calibri"/>
                <w:kern w:val="0"/>
                <w:lang w:eastAsia="en-US"/>
              </w:rPr>
            </w:pPr>
            <w:r w:rsidRPr="005A7BC7">
              <w:rPr>
                <w:rFonts w:eastAsia="Calibri"/>
                <w:kern w:val="0"/>
                <w:lang w:eastAsia="en-US"/>
              </w:rPr>
              <w:t>2)</w:t>
            </w:r>
            <w:r w:rsidR="00CB63CE">
              <w:rPr>
                <w:rFonts w:eastAsia="Calibri"/>
                <w:kern w:val="0"/>
                <w:lang w:eastAsia="en-US"/>
              </w:rPr>
              <w:t xml:space="preserve"> </w:t>
            </w:r>
            <w:r w:rsidRPr="005A7BC7">
              <w:rPr>
                <w:rFonts w:eastAsia="Calibri"/>
                <w:kern w:val="0"/>
                <w:lang w:eastAsia="en-US"/>
              </w:rPr>
              <w:t xml:space="preserve">koos vaadatakse Eesti Loodusmuuseumi poolt loodud eestikeelset geoloogilist ilmateadest </w:t>
            </w:r>
            <w:r w:rsidRPr="005A7BC7">
              <w:rPr>
                <w:rFonts w:eastAsia="Calibri"/>
                <w:i/>
                <w:kern w:val="0"/>
                <w:lang w:eastAsia="en-US"/>
              </w:rPr>
              <w:t>Youtube</w:t>
            </w:r>
            <w:r w:rsidRPr="005A7BC7">
              <w:rPr>
                <w:rFonts w:eastAsia="Calibri"/>
                <w:kern w:val="0"/>
                <w:lang w:eastAsia="en-US"/>
              </w:rPr>
              <w:t>’</w:t>
            </w:r>
            <w:r w:rsidR="00CB63CE">
              <w:rPr>
                <w:rFonts w:eastAsia="Calibri"/>
                <w:kern w:val="0"/>
                <w:lang w:eastAsia="en-US"/>
              </w:rPr>
              <w:t>i</w:t>
            </w:r>
            <w:r w:rsidRPr="005A7BC7">
              <w:rPr>
                <w:rFonts w:eastAsia="Calibri"/>
                <w:kern w:val="0"/>
                <w:lang w:eastAsia="en-US"/>
              </w:rPr>
              <w:t xml:space="preserve">s ning arutletakse nähtu üle: </w:t>
            </w:r>
            <w:hyperlink r:id="rId152" w:history="1">
              <w:r w:rsidRPr="005A7BC7">
                <w:rPr>
                  <w:rStyle w:val="Hperlink"/>
                  <w:rFonts w:eastAsia="Calibri"/>
                  <w:kern w:val="0"/>
                  <w:lang w:eastAsia="en-US"/>
                </w:rPr>
                <w:t>https://www.youtube.com/watch?v=ZeD3-YG3KxM&amp;t=4s</w:t>
              </w:r>
            </w:hyperlink>
            <w:r w:rsidRPr="005A7BC7">
              <w:rPr>
                <w:rStyle w:val="Hperlink"/>
                <w:rFonts w:eastAsia="Calibri"/>
                <w:color w:val="auto"/>
                <w:kern w:val="0"/>
                <w:u w:val="none"/>
                <w:lang w:eastAsia="en-US"/>
              </w:rPr>
              <w:t>.</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 xml:space="preserve">Loovtöö grupitööna: </w:t>
            </w:r>
            <w:r w:rsidRPr="005A7BC7">
              <w:rPr>
                <w:rFonts w:eastAsia="Calibri"/>
                <w:kern w:val="0"/>
                <w:lang w:eastAsia="en-US"/>
              </w:rPr>
              <w:t>õpilased kujundavad postri või suurema plakati Maa kliima ajaloo väljendamiseks piktograafiliselt või joonistus</w:t>
            </w:r>
            <w:r w:rsidR="00CB63CE">
              <w:rPr>
                <w:rFonts w:eastAsia="Calibri"/>
                <w:kern w:val="0"/>
                <w:lang w:eastAsia="en-US"/>
              </w:rPr>
              <w:t>ena.Selleks kasutatakse tapeedi</w:t>
            </w:r>
            <w:r w:rsidRPr="005A7BC7">
              <w:rPr>
                <w:rFonts w:eastAsia="Calibri"/>
                <w:kern w:val="0"/>
                <w:lang w:eastAsia="en-US"/>
              </w:rPr>
              <w:t>rulli tagumist poolt. Loovtöö lahendatakse pika horisontaalse teljena. Teljele märgitakse stratigraafilised ajastud, millega seostatakse külmhoone-kasvuhoone perioodide graafiline kõver (kõver ja ajastud peavad korrektselt omavahel seostatud olema). Juurde joonsitatakse illustreerivad pildid (nt. piktograafiline ajastu paleogeograafiale vastav maakaart, millel on vajadusel kujutatud poolust</w:t>
            </w:r>
            <w:r w:rsidR="00CB63CE">
              <w:rPr>
                <w:rFonts w:eastAsia="Calibri"/>
                <w:kern w:val="0"/>
                <w:lang w:eastAsia="en-US"/>
              </w:rPr>
              <w:t>e</w:t>
            </w:r>
            <w:r w:rsidRPr="005A7BC7">
              <w:rPr>
                <w:rFonts w:eastAsia="Calibri"/>
                <w:kern w:val="0"/>
                <w:lang w:eastAsia="en-US"/>
              </w:rPr>
              <w:t xml:space="preserve"> jääkilbid, ajastule koh</w:t>
            </w:r>
            <w:r w:rsidR="00CB63CE">
              <w:rPr>
                <w:rFonts w:eastAsia="Calibri"/>
                <w:kern w:val="0"/>
                <w:lang w:eastAsia="en-US"/>
              </w:rPr>
              <w:t>ased loomad, märgitud ära kõrbealad vms). See loov</w:t>
            </w:r>
            <w:r w:rsidRPr="005A7BC7">
              <w:rPr>
                <w:rFonts w:eastAsia="Calibri"/>
                <w:kern w:val="0"/>
                <w:lang w:eastAsia="en-US"/>
              </w:rPr>
              <w:t>töö sobib hästi ka III kursuse teemade 1.</w:t>
            </w:r>
            <w:r w:rsidR="00CB63CE">
              <w:rPr>
                <w:rFonts w:eastAsia="Calibri"/>
                <w:kern w:val="0"/>
                <w:lang w:eastAsia="en-US"/>
              </w:rPr>
              <w:t xml:space="preserve"> </w:t>
            </w:r>
            <w:r w:rsidRPr="005A7BC7">
              <w:rPr>
                <w:rFonts w:eastAsia="Calibri"/>
                <w:kern w:val="0"/>
                <w:lang w:eastAsia="en-US"/>
              </w:rPr>
              <w:t>Planeet Maa ja 2.</w:t>
            </w:r>
            <w:r w:rsidR="00CB63CE">
              <w:rPr>
                <w:rFonts w:eastAsia="Calibri"/>
                <w:kern w:val="0"/>
                <w:lang w:eastAsia="en-US"/>
              </w:rPr>
              <w:t xml:space="preserve"> Elu areng M</w:t>
            </w:r>
            <w:r w:rsidRPr="005A7BC7">
              <w:rPr>
                <w:rFonts w:eastAsia="Calibri"/>
                <w:kern w:val="0"/>
                <w:lang w:eastAsia="en-US"/>
              </w:rPr>
              <w:t xml:space="preserve">aal </w:t>
            </w:r>
            <w:r w:rsidR="00CB63CE">
              <w:rPr>
                <w:rFonts w:eastAsia="Calibri"/>
                <w:kern w:val="0"/>
                <w:lang w:eastAsia="en-US"/>
              </w:rPr>
              <w:t>sidumiseks ning mitme järjestik</w:t>
            </w:r>
            <w:r w:rsidRPr="005A7BC7">
              <w:rPr>
                <w:rFonts w:eastAsia="Calibri"/>
                <w:kern w:val="0"/>
                <w:lang w:eastAsia="en-US"/>
              </w:rPr>
              <w:t>use ringitunn</w:t>
            </w:r>
            <w:r w:rsidR="00CB63CE">
              <w:rPr>
                <w:rFonts w:eastAsia="Calibri"/>
                <w:kern w:val="0"/>
                <w:lang w:eastAsia="en-US"/>
              </w:rPr>
              <w:t xml:space="preserve">i jooksul läbiviimiseks või kursuse </w:t>
            </w:r>
            <w:r w:rsidRPr="005A7BC7">
              <w:rPr>
                <w:rFonts w:eastAsia="Calibri"/>
                <w:kern w:val="0"/>
                <w:lang w:eastAsia="en-US"/>
              </w:rPr>
              <w:t>jooksul täiendamiseks.</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 xml:space="preserve">Geograafia: </w:t>
            </w:r>
            <w:r w:rsidRPr="005A7BC7">
              <w:rPr>
                <w:rFonts w:eastAsia="Calibri"/>
                <w:kern w:val="0"/>
                <w:lang w:eastAsia="en-US"/>
              </w:rPr>
              <w:t>kaardid, paleogeograafia, paleokliima ja kliimakaardid.</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Majandus ja elukeskkond:</w:t>
            </w:r>
            <w:r w:rsidRPr="005A7BC7">
              <w:rPr>
                <w:rFonts w:eastAsia="Calibri"/>
                <w:kern w:val="0"/>
                <w:lang w:eastAsia="en-US"/>
              </w:rPr>
              <w:t xml:space="preserve"> arutelu inimtegevuse mõjust kliimale.</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Inglise keel</w:t>
            </w:r>
            <w:r w:rsidR="00CB63CE">
              <w:rPr>
                <w:rFonts w:eastAsia="Calibri"/>
                <w:kern w:val="0"/>
                <w:lang w:eastAsia="en-US"/>
              </w:rPr>
              <w:t>: uued inglise</w:t>
            </w:r>
            <w:r w:rsidRPr="005A7BC7">
              <w:rPr>
                <w:rFonts w:eastAsia="Calibri"/>
                <w:kern w:val="0"/>
                <w:lang w:eastAsia="en-US"/>
              </w:rPr>
              <w:t>keelsed sõnad ning teksti mõistmine IKT töös.</w:t>
            </w:r>
          </w:p>
        </w:tc>
        <w:tc>
          <w:tcPr>
            <w:tcW w:w="1985" w:type="dxa"/>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arvuti, internet, juhendaja poolt koostatud töölehed koos programmi kasutamise suunistega.</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Loovtöö:</w:t>
            </w:r>
            <w:r w:rsidR="00CB63CE">
              <w:rPr>
                <w:rFonts w:eastAsia="Calibri"/>
                <w:kern w:val="0"/>
                <w:lang w:eastAsia="en-US"/>
              </w:rPr>
              <w:t xml:space="preserve"> joonistus- ja</w:t>
            </w:r>
            <w:r w:rsidRPr="005A7BC7">
              <w:rPr>
                <w:rFonts w:eastAsia="Calibri"/>
                <w:kern w:val="0"/>
                <w:lang w:eastAsia="en-US"/>
              </w:rPr>
              <w:t xml:space="preserve"> maalimisvahendid, markerid jms, tapeedirull.</w:t>
            </w:r>
          </w:p>
        </w:tc>
        <w:tc>
          <w:tcPr>
            <w:tcW w:w="992" w:type="dxa"/>
          </w:tcPr>
          <w:p w:rsidR="00C93B50" w:rsidRPr="005A7BC7" w:rsidRDefault="00C93B50" w:rsidP="00796A6E">
            <w:pPr>
              <w:widowControl/>
              <w:suppressAutoHyphens w:val="0"/>
              <w:rPr>
                <w:rFonts w:eastAsia="Calibri"/>
                <w:kern w:val="0"/>
                <w:lang w:eastAsia="en-US"/>
              </w:rPr>
            </w:pPr>
            <w:r w:rsidRPr="005A7BC7">
              <w:rPr>
                <w:rFonts w:eastAsia="Calibri"/>
                <w:kern w:val="0"/>
                <w:lang w:eastAsia="en-US"/>
              </w:rPr>
              <w:t>4h</w:t>
            </w:r>
          </w:p>
        </w:tc>
      </w:tr>
    </w:tbl>
    <w:p w:rsidR="00C93B50" w:rsidRPr="005A7BC7" w:rsidRDefault="00C93B50" w:rsidP="00BE2F27">
      <w:pPr>
        <w:widowControl/>
        <w:suppressAutoHyphens w:val="0"/>
        <w:spacing w:after="160" w:line="259" w:lineRule="auto"/>
        <w:rPr>
          <w:b/>
        </w:rPr>
      </w:pPr>
    </w:p>
    <w:tbl>
      <w:tblPr>
        <w:tblStyle w:val="Kontuurtabel"/>
        <w:tblW w:w="15588" w:type="dxa"/>
        <w:tblLayout w:type="fixed"/>
        <w:tblLook w:val="04A0" w:firstRow="1" w:lastRow="0" w:firstColumn="1" w:lastColumn="0" w:noHBand="0" w:noVBand="1"/>
      </w:tblPr>
      <w:tblGrid>
        <w:gridCol w:w="2262"/>
        <w:gridCol w:w="8506"/>
        <w:gridCol w:w="2244"/>
        <w:gridCol w:w="1584"/>
        <w:gridCol w:w="992"/>
      </w:tblGrid>
      <w:tr w:rsidR="00DF6A32" w:rsidRPr="005A7BC7" w:rsidTr="00625DE8">
        <w:tc>
          <w:tcPr>
            <w:tcW w:w="10768"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4820" w:type="dxa"/>
            <w:gridSpan w:val="3"/>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27028B">
        <w:tc>
          <w:tcPr>
            <w:tcW w:w="15588" w:type="dxa"/>
            <w:gridSpan w:val="5"/>
          </w:tcPr>
          <w:p w:rsidR="00DF6A32" w:rsidRPr="005A7BC7" w:rsidRDefault="00DF6A32"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 xml:space="preserve">Elu </w:t>
            </w:r>
            <w:r w:rsidR="00C32B38" w:rsidRPr="005A7BC7">
              <w:rPr>
                <w:rFonts w:eastAsia="Calibri"/>
                <w:b/>
                <w:kern w:val="0"/>
                <w:lang w:eastAsia="en-US"/>
              </w:rPr>
              <w:t>areng</w:t>
            </w:r>
            <w:r w:rsidRPr="005A7BC7">
              <w:rPr>
                <w:rFonts w:eastAsia="Calibri"/>
                <w:b/>
                <w:kern w:val="0"/>
                <w:lang w:eastAsia="en-US"/>
              </w:rPr>
              <w:t xml:space="preserve"> Maal</w:t>
            </w:r>
          </w:p>
        </w:tc>
      </w:tr>
      <w:tr w:rsidR="00DF6A32" w:rsidRPr="005A7BC7" w:rsidTr="0027028B">
        <w:tc>
          <w:tcPr>
            <w:tcW w:w="15588" w:type="dxa"/>
            <w:gridSpan w:val="5"/>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Õpetami</w:t>
            </w:r>
            <w:r w:rsidR="003E7140" w:rsidRPr="005A7BC7">
              <w:rPr>
                <w:rFonts w:eastAsia="Calibri"/>
                <w:kern w:val="0"/>
                <w:lang w:eastAsia="en-US"/>
              </w:rPr>
              <w:t>se eesmärgid ja teema olulisus:</w:t>
            </w:r>
          </w:p>
          <w:p w:rsidR="003E7140" w:rsidRPr="005A7BC7" w:rsidRDefault="003E7140" w:rsidP="003E7140">
            <w:pPr>
              <w:pStyle w:val="Loendilik"/>
              <w:widowControl/>
              <w:numPr>
                <w:ilvl w:val="0"/>
                <w:numId w:val="1"/>
              </w:numPr>
              <w:suppressAutoHyphens w:val="0"/>
            </w:pPr>
            <w:r w:rsidRPr="005A7BC7">
              <w:t xml:space="preserve">tutvustada loomade </w:t>
            </w:r>
            <w:r w:rsidR="00CB63CE">
              <w:t>ja taimede evolutsiooni</w:t>
            </w:r>
            <w:r w:rsidRPr="005A7BC7">
              <w:t xml:space="preserve"> põhjalikumalt</w:t>
            </w:r>
            <w:r w:rsidR="00A60791" w:rsidRPr="005A7BC7">
              <w:t>,</w:t>
            </w:r>
            <w:r w:rsidRPr="005A7BC7">
              <w:t xml:space="preserve"> keske</w:t>
            </w:r>
            <w:r w:rsidR="00A36509" w:rsidRPr="005A7BC7">
              <w:t>ndudes pikemalt üksikutele ajas</w:t>
            </w:r>
            <w:r w:rsidRPr="005A7BC7">
              <w:t>t</w:t>
            </w:r>
            <w:r w:rsidR="00A36509" w:rsidRPr="005A7BC7">
              <w:t>ut</w:t>
            </w:r>
            <w:r w:rsidRPr="005A7BC7">
              <w:t>ele</w:t>
            </w:r>
            <w:r w:rsidR="00CB63CE">
              <w:t xml:space="preserve">, </w:t>
            </w:r>
            <w:r w:rsidR="00D55507" w:rsidRPr="005A7BC7">
              <w:t>looma</w:t>
            </w:r>
            <w:r w:rsidR="00CB63CE">
              <w:t>- ja taime</w:t>
            </w:r>
            <w:r w:rsidR="00D55507" w:rsidRPr="005A7BC7">
              <w:t>liikidele</w:t>
            </w:r>
            <w:r w:rsidR="004141CD" w:rsidRPr="005A7BC7">
              <w:t>;</w:t>
            </w:r>
          </w:p>
          <w:p w:rsidR="003106DF" w:rsidRPr="005A7BC7" w:rsidRDefault="004141CD" w:rsidP="003106DF">
            <w:pPr>
              <w:pStyle w:val="Loendilik"/>
              <w:widowControl/>
              <w:numPr>
                <w:ilvl w:val="0"/>
                <w:numId w:val="1"/>
              </w:numPr>
              <w:suppressAutoHyphens w:val="0"/>
            </w:pPr>
            <w:r w:rsidRPr="005A7BC7">
              <w:t>t</w:t>
            </w:r>
            <w:r w:rsidR="003E7140" w:rsidRPr="005A7BC7">
              <w:t xml:space="preserve">eema käigus seostatakse </w:t>
            </w:r>
            <w:r w:rsidR="00A60791" w:rsidRPr="005A7BC7">
              <w:t xml:space="preserve">detailsemalt </w:t>
            </w:r>
            <w:r w:rsidR="003E7140" w:rsidRPr="005A7BC7">
              <w:t>ürgsete taimede ja metsade ladestute tekki</w:t>
            </w:r>
            <w:r w:rsidR="00CB63CE">
              <w:t>mine, põlevkivide tekkimine</w:t>
            </w:r>
            <w:r w:rsidR="003E7140" w:rsidRPr="005A7BC7">
              <w:t xml:space="preserve"> tänapäevaste fossiilsete kütuste kaevandamise ja kasutamisega</w:t>
            </w:r>
            <w:r w:rsidRPr="005A7BC7">
              <w:t>;</w:t>
            </w:r>
          </w:p>
          <w:p w:rsidR="003106DF" w:rsidRPr="005A7BC7" w:rsidRDefault="004141CD" w:rsidP="003106DF">
            <w:pPr>
              <w:pStyle w:val="Loendilik"/>
              <w:widowControl/>
              <w:numPr>
                <w:ilvl w:val="0"/>
                <w:numId w:val="1"/>
              </w:numPr>
              <w:suppressAutoHyphens w:val="0"/>
            </w:pPr>
            <w:r w:rsidRPr="005A7BC7">
              <w:t>v</w:t>
            </w:r>
            <w:r w:rsidR="0006083A" w:rsidRPr="005A7BC7">
              <w:t>õimaluse korral t</w:t>
            </w:r>
            <w:r w:rsidR="003106DF" w:rsidRPr="005A7BC7">
              <w:t xml:space="preserve">utvutakse ürgloomade ja taimedega </w:t>
            </w:r>
            <w:r w:rsidR="0006083A" w:rsidRPr="005A7BC7">
              <w:t xml:space="preserve">reaalsetes </w:t>
            </w:r>
            <w:r w:rsidR="00637893" w:rsidRPr="005A7BC7">
              <w:t xml:space="preserve">(õpilaste kogutud) </w:t>
            </w:r>
            <w:r w:rsidR="003106DF" w:rsidRPr="005A7BC7">
              <w:t>kivististes</w:t>
            </w:r>
            <w:r w:rsidRPr="005A7BC7">
              <w:t>.</w:t>
            </w:r>
          </w:p>
        </w:tc>
      </w:tr>
      <w:tr w:rsidR="00DF6A32" w:rsidRPr="005A7BC7" w:rsidTr="0027028B">
        <w:tc>
          <w:tcPr>
            <w:tcW w:w="15588" w:type="dxa"/>
            <w:gridSpan w:val="5"/>
          </w:tcPr>
          <w:p w:rsidR="00DF6A32" w:rsidRPr="005A7BC7" w:rsidRDefault="00D9036B"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4141CD"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A34DC7" w:rsidRPr="005A7BC7">
              <w:rPr>
                <w:rFonts w:eastAsia="Calibri"/>
                <w:kern w:val="0"/>
                <w:lang w:eastAsia="en-US"/>
              </w:rPr>
              <w:t>.</w:t>
            </w:r>
            <w:r w:rsidR="0012277A" w:rsidRPr="005A7BC7">
              <w:rPr>
                <w:rFonts w:eastAsia="Calibri"/>
                <w:kern w:val="0"/>
                <w:lang w:eastAsia="en-US"/>
              </w:rPr>
              <w:t>-6. klassis õpitu</w:t>
            </w:r>
            <w:r w:rsidRPr="005A7BC7">
              <w:t>;</w:t>
            </w:r>
          </w:p>
          <w:p w:rsidR="00177307" w:rsidRPr="005A7BC7" w:rsidRDefault="004141CD"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77307" w:rsidRPr="005A7BC7">
              <w:rPr>
                <w:rFonts w:eastAsia="Calibri"/>
                <w:kern w:val="0"/>
                <w:lang w:eastAsia="en-US"/>
              </w:rPr>
              <w:t>elnevalt „Geoloogia 4.-6. klassile“ huviringi I ja II kursusel õpitud teadmised Maa geoloogilise ajaloo osas</w:t>
            </w:r>
            <w:r w:rsidRPr="005A7BC7">
              <w:rPr>
                <w:rFonts w:eastAsia="Calibri"/>
                <w:kern w:val="0"/>
                <w:lang w:eastAsia="en-US"/>
              </w:rPr>
              <w:t>.</w:t>
            </w:r>
          </w:p>
        </w:tc>
      </w:tr>
      <w:tr w:rsidR="00DF6A32" w:rsidRPr="005A7BC7" w:rsidTr="0027028B">
        <w:tc>
          <w:tcPr>
            <w:tcW w:w="15588" w:type="dxa"/>
            <w:gridSpan w:val="5"/>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4141CD"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pilane mõistab põhimõtteid</w:t>
            </w:r>
            <w:r w:rsidR="00CB63CE">
              <w:rPr>
                <w:rFonts w:eastAsia="Calibri"/>
                <w:kern w:val="0"/>
                <w:lang w:eastAsia="en-US"/>
              </w:rPr>
              <w:t>,</w:t>
            </w:r>
            <w:r w:rsidR="00A60791" w:rsidRPr="005A7BC7">
              <w:rPr>
                <w:rFonts w:eastAsia="Calibri"/>
                <w:kern w:val="0"/>
                <w:lang w:eastAsia="en-US"/>
              </w:rPr>
              <w:t xml:space="preserve"> kuidas säilivad taimed ja loomad kivististena, kuidas tekivad kivistised</w:t>
            </w:r>
            <w:r w:rsidRPr="005A7BC7">
              <w:t>;</w:t>
            </w:r>
          </w:p>
          <w:p w:rsidR="00A60791" w:rsidRPr="005A7BC7" w:rsidRDefault="004141CD"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pilane oskab igat geoloogilist aj</w:t>
            </w:r>
            <w:r w:rsidR="00980E3F" w:rsidRPr="005A7BC7">
              <w:rPr>
                <w:rFonts w:eastAsia="Calibri"/>
                <w:kern w:val="0"/>
                <w:lang w:eastAsia="en-US"/>
              </w:rPr>
              <w:t xml:space="preserve">astut iseloomustada </w:t>
            </w:r>
            <w:r w:rsidR="00A60791" w:rsidRPr="005A7BC7">
              <w:rPr>
                <w:rFonts w:eastAsia="Calibri"/>
                <w:kern w:val="0"/>
                <w:lang w:eastAsia="en-US"/>
              </w:rPr>
              <w:t>i</w:t>
            </w:r>
            <w:r w:rsidR="00A36509" w:rsidRPr="005A7BC7">
              <w:rPr>
                <w:rFonts w:eastAsia="Calibri"/>
                <w:kern w:val="0"/>
                <w:lang w:eastAsia="en-US"/>
              </w:rPr>
              <w:t>seloomulike looma</w:t>
            </w:r>
            <w:r w:rsidR="00CB63CE">
              <w:rPr>
                <w:rFonts w:eastAsia="Calibri"/>
                <w:kern w:val="0"/>
                <w:lang w:eastAsia="en-US"/>
              </w:rPr>
              <w:t>- ja taime</w:t>
            </w:r>
            <w:r w:rsidR="00A36509" w:rsidRPr="005A7BC7">
              <w:rPr>
                <w:rFonts w:eastAsia="Calibri"/>
                <w:kern w:val="0"/>
                <w:lang w:eastAsia="en-US"/>
              </w:rPr>
              <w:t>koos</w:t>
            </w:r>
            <w:r w:rsidR="00A60791" w:rsidRPr="005A7BC7">
              <w:rPr>
                <w:rFonts w:eastAsia="Calibri"/>
                <w:kern w:val="0"/>
                <w:lang w:eastAsia="en-US"/>
              </w:rPr>
              <w:t>lustega</w:t>
            </w:r>
            <w:r w:rsidRPr="005A7BC7">
              <w:t>;</w:t>
            </w:r>
          </w:p>
          <w:p w:rsidR="00A60791" w:rsidRPr="005A7BC7" w:rsidRDefault="004141CD" w:rsidP="00A60791">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 xml:space="preserve">pilane </w:t>
            </w:r>
            <w:r w:rsidR="009B5511" w:rsidRPr="005A7BC7">
              <w:rPr>
                <w:rFonts w:eastAsia="Calibri"/>
                <w:kern w:val="0"/>
                <w:lang w:eastAsia="en-US"/>
              </w:rPr>
              <w:t>loob lihtsaid seoseid</w:t>
            </w:r>
            <w:r w:rsidR="00A60791" w:rsidRPr="005A7BC7">
              <w:rPr>
                <w:rFonts w:eastAsia="Calibri"/>
                <w:kern w:val="0"/>
                <w:lang w:eastAsia="en-US"/>
              </w:rPr>
              <w:t xml:space="preserve"> ürgse</w:t>
            </w:r>
            <w:r w:rsidR="009B5511" w:rsidRPr="005A7BC7">
              <w:rPr>
                <w:rFonts w:eastAsia="Calibri"/>
                <w:kern w:val="0"/>
                <w:lang w:eastAsia="en-US"/>
              </w:rPr>
              <w:t>te taime</w:t>
            </w:r>
            <w:r w:rsidR="00CB63CE">
              <w:rPr>
                <w:rFonts w:eastAsia="Calibri"/>
                <w:kern w:val="0"/>
                <w:lang w:eastAsia="en-US"/>
              </w:rPr>
              <w:t>-</w:t>
            </w:r>
            <w:r w:rsidR="009B5511" w:rsidRPr="005A7BC7">
              <w:rPr>
                <w:rFonts w:eastAsia="Calibri"/>
                <w:kern w:val="0"/>
                <w:lang w:eastAsia="en-US"/>
              </w:rPr>
              <w:t xml:space="preserve"> ja loomaliikide</w:t>
            </w:r>
            <w:r w:rsidR="00980E3F" w:rsidRPr="005A7BC7">
              <w:rPr>
                <w:rFonts w:eastAsia="Calibri"/>
                <w:kern w:val="0"/>
                <w:lang w:eastAsia="en-US"/>
              </w:rPr>
              <w:t xml:space="preserve"> ning</w:t>
            </w:r>
            <w:r w:rsidR="00A60791" w:rsidRPr="005A7BC7">
              <w:rPr>
                <w:rFonts w:eastAsia="Calibri"/>
                <w:kern w:val="0"/>
                <w:lang w:eastAsia="en-US"/>
              </w:rPr>
              <w:t xml:space="preserve"> valitsenud </w:t>
            </w:r>
            <w:r w:rsidR="009B5511" w:rsidRPr="005A7BC7">
              <w:rPr>
                <w:rFonts w:eastAsia="Calibri"/>
                <w:kern w:val="0"/>
                <w:lang w:eastAsia="en-US"/>
              </w:rPr>
              <w:t>paleokliima tingimuste ning paleogeograafia vahel</w:t>
            </w:r>
            <w:r w:rsidRPr="005A7BC7">
              <w:t>;</w:t>
            </w:r>
          </w:p>
          <w:p w:rsidR="00A60791" w:rsidRPr="005A7BC7" w:rsidRDefault="004141CD" w:rsidP="00A60791">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pilane oskab määrata ja tunneb Eestile tüüpilisemaid fossiile</w:t>
            </w:r>
            <w:r w:rsidRPr="005A7BC7">
              <w:t>;</w:t>
            </w:r>
          </w:p>
          <w:p w:rsidR="00A60791" w:rsidRPr="005A7BC7" w:rsidRDefault="004141CD" w:rsidP="00A60791">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pilane oskab lihtsustatult oma sõnadega seleta</w:t>
            </w:r>
            <w:r w:rsidR="00D829EE" w:rsidRPr="005A7BC7">
              <w:rPr>
                <w:rFonts w:eastAsia="Calibri"/>
                <w:kern w:val="0"/>
                <w:lang w:eastAsia="en-US"/>
              </w:rPr>
              <w:t>da fossiilsete kütuste tekkimise protsessi</w:t>
            </w:r>
            <w:r w:rsidRPr="005A7BC7">
              <w:rPr>
                <w:rFonts w:eastAsia="Calibri"/>
                <w:kern w:val="0"/>
                <w:lang w:eastAsia="en-US"/>
              </w:rPr>
              <w:t>.</w:t>
            </w:r>
          </w:p>
        </w:tc>
      </w:tr>
      <w:tr w:rsidR="00DF6A32" w:rsidRPr="005A7BC7" w:rsidTr="0027028B">
        <w:tc>
          <w:tcPr>
            <w:tcW w:w="15588" w:type="dxa"/>
            <w:gridSpan w:val="5"/>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2D1C9F" w:rsidRPr="005A7BC7" w:rsidRDefault="002D1C9F" w:rsidP="002D1C9F">
            <w:pPr>
              <w:pStyle w:val="Loendilik"/>
              <w:widowControl/>
              <w:numPr>
                <w:ilvl w:val="0"/>
                <w:numId w:val="1"/>
              </w:numPr>
              <w:suppressAutoHyphens w:val="0"/>
              <w:rPr>
                <w:rStyle w:val="Hperlink"/>
                <w:color w:val="auto"/>
                <w:u w:val="none"/>
              </w:rPr>
            </w:pPr>
            <w:r w:rsidRPr="005A7BC7">
              <w:t xml:space="preserve">Eesti Stratigraafia Komisjoni kodulehelt allalaetavad eestikeelsed stratigraafilised ajatabelid: </w:t>
            </w:r>
            <w:hyperlink r:id="rId153" w:history="1">
              <w:r w:rsidRPr="005A7BC7">
                <w:rPr>
                  <w:rStyle w:val="Hperlink"/>
                </w:rPr>
                <w:t>http://stratigraafia.info/</w:t>
              </w:r>
            </w:hyperlink>
            <w:r w:rsidR="003D6913" w:rsidRPr="005A7BC7">
              <w:t>;</w:t>
            </w:r>
          </w:p>
          <w:p w:rsidR="00E05F7E" w:rsidRPr="005A7BC7" w:rsidRDefault="00E05F7E" w:rsidP="00E05F7E">
            <w:pPr>
              <w:pStyle w:val="Loendilik"/>
              <w:widowControl/>
              <w:numPr>
                <w:ilvl w:val="0"/>
                <w:numId w:val="1"/>
              </w:numPr>
              <w:suppressAutoHyphens w:val="0"/>
              <w:rPr>
                <w:rStyle w:val="Hperlink"/>
                <w:color w:val="auto"/>
                <w:u w:val="none"/>
              </w:rPr>
            </w:pPr>
            <w:r w:rsidRPr="005A7BC7">
              <w:rPr>
                <w:rStyle w:val="Hperlink"/>
                <w:color w:val="auto"/>
                <w:u w:val="none"/>
              </w:rPr>
              <w:t>BBC inglisekeelselt kodulehelt leitavad suurepärased õppematerjalid, fotogaleriid ning videolõigud:</w:t>
            </w:r>
            <w:hyperlink r:id="rId154" w:history="1">
              <w:r w:rsidRPr="005A7BC7">
                <w:rPr>
                  <w:rStyle w:val="Hperlink"/>
                </w:rPr>
                <w:t>http://www.bbc.co.uk/nature/history_of_the_earth</w:t>
              </w:r>
            </w:hyperlink>
            <w:r w:rsidR="003D6913" w:rsidRPr="005A7BC7">
              <w:t>;</w:t>
            </w:r>
          </w:p>
          <w:p w:rsidR="002D1C9F" w:rsidRPr="005A7BC7" w:rsidRDefault="002D1C9F" w:rsidP="00E05F7E">
            <w:pPr>
              <w:pStyle w:val="Loendilik"/>
              <w:widowControl/>
              <w:numPr>
                <w:ilvl w:val="0"/>
                <w:numId w:val="1"/>
              </w:numPr>
              <w:suppressAutoHyphens w:val="0"/>
              <w:rPr>
                <w:rStyle w:val="Hperlink"/>
                <w:color w:val="auto"/>
                <w:u w:val="none"/>
              </w:rPr>
            </w:pPr>
            <w:r w:rsidRPr="005A7BC7">
              <w:rPr>
                <w:color w:val="222222"/>
                <w:shd w:val="clear" w:color="auto" w:fill="FFFFFF"/>
              </w:rPr>
              <w:t>M.</w:t>
            </w:r>
            <w:r w:rsidR="004141CD" w:rsidRPr="005A7BC7">
              <w:rPr>
                <w:color w:val="222222"/>
                <w:shd w:val="clear" w:color="auto" w:fill="FFFFFF"/>
              </w:rPr>
              <w:t xml:space="preserve"> </w:t>
            </w:r>
            <w:r w:rsidRPr="005A7BC7">
              <w:rPr>
                <w:color w:val="222222"/>
                <w:shd w:val="clear" w:color="auto" w:fill="FFFFFF"/>
              </w:rPr>
              <w:t>Isakari koostatud elu</w:t>
            </w:r>
            <w:r w:rsidR="004571AF">
              <w:rPr>
                <w:color w:val="222222"/>
                <w:shd w:val="clear" w:color="auto" w:fill="FFFFFF"/>
              </w:rPr>
              <w:t xml:space="preserve"> </w:t>
            </w:r>
            <w:r w:rsidRPr="005A7BC7">
              <w:rPr>
                <w:color w:val="222222"/>
                <w:shd w:val="clear" w:color="auto" w:fill="FFFFFF"/>
              </w:rPr>
              <w:t xml:space="preserve">arengut tutvustav infomaterjal TÜ Loodusmuuseumi kodulehel: </w:t>
            </w:r>
            <w:hyperlink r:id="rId155" w:history="1">
              <w:r w:rsidRPr="005A7BC7">
                <w:rPr>
                  <w:rStyle w:val="Hperlink"/>
                </w:rPr>
                <w:t>http://www.ut.ee/BGGM/eluareng/index.html</w:t>
              </w:r>
            </w:hyperlink>
            <w:r w:rsidR="003D6913" w:rsidRPr="005A7BC7">
              <w:t>;</w:t>
            </w:r>
          </w:p>
          <w:p w:rsidR="002D1C9F" w:rsidRPr="005A7BC7" w:rsidRDefault="002D1C9F" w:rsidP="002D1C9F">
            <w:pPr>
              <w:pStyle w:val="Loendilik"/>
              <w:widowControl/>
              <w:numPr>
                <w:ilvl w:val="0"/>
                <w:numId w:val="1"/>
              </w:numPr>
              <w:suppressAutoHyphens w:val="0"/>
            </w:pPr>
            <w:r w:rsidRPr="005A7BC7">
              <w:t>T.</w:t>
            </w:r>
            <w:r w:rsidR="004141CD" w:rsidRPr="005A7BC7">
              <w:t xml:space="preserve"> </w:t>
            </w:r>
            <w:r w:rsidR="004571AF">
              <w:t>Marandi koostatud veebi</w:t>
            </w:r>
            <w:r w:rsidRPr="005A7BC7">
              <w:t>põhised eestikeelsed bioloogia õppematerjalid gümnaasiumile (elu</w:t>
            </w:r>
            <w:r w:rsidR="004571AF">
              <w:t xml:space="preserve"> </w:t>
            </w:r>
            <w:r w:rsidRPr="005A7BC7">
              <w:t xml:space="preserve">arengu ja inimese evolutsiooni osa): </w:t>
            </w:r>
            <w:hyperlink r:id="rId156" w:history="1">
              <w:r w:rsidRPr="005A7BC7">
                <w:rPr>
                  <w:rStyle w:val="Hperlink"/>
                </w:rPr>
                <w:t>https://kodu.ut.ee/~triinm/bioloogia/evolutsioon.html</w:t>
              </w:r>
            </w:hyperlink>
            <w:r w:rsidR="003D6913" w:rsidRPr="005A7BC7">
              <w:t>;</w:t>
            </w:r>
          </w:p>
          <w:p w:rsidR="002D1C9F" w:rsidRPr="005A7BC7" w:rsidRDefault="002D1C9F" w:rsidP="002D1C9F">
            <w:pPr>
              <w:pStyle w:val="Loendilik"/>
              <w:widowControl/>
              <w:numPr>
                <w:ilvl w:val="0"/>
                <w:numId w:val="1"/>
              </w:numPr>
              <w:suppressAutoHyphens w:val="0"/>
              <w:rPr>
                <w:rStyle w:val="Hperlink"/>
                <w:color w:val="auto"/>
                <w:u w:val="none"/>
              </w:rPr>
            </w:pPr>
            <w:r w:rsidRPr="005A7BC7">
              <w:t>Eesti Loodusmuuseumi näituse „Mü</w:t>
            </w:r>
            <w:r w:rsidR="00E05F7E" w:rsidRPr="005A7BC7">
              <w:t xml:space="preserve">stiline ürgmeri“ </w:t>
            </w:r>
            <w:r w:rsidRPr="005A7BC7">
              <w:t xml:space="preserve">eestikeelne </w:t>
            </w:r>
            <w:r w:rsidRPr="005A7BC7">
              <w:rPr>
                <w:i/>
              </w:rPr>
              <w:t>online</w:t>
            </w:r>
            <w:r w:rsidRPr="005A7BC7">
              <w:t xml:space="preserve">-kataloog ja infomaterjal Maa tekkimise </w:t>
            </w:r>
            <w:r w:rsidR="004571AF">
              <w:t>ja elu arengu kohta:</w:t>
            </w:r>
            <w:r w:rsidRPr="005A7BC7">
              <w:t xml:space="preserve"> </w:t>
            </w:r>
            <w:hyperlink r:id="rId157" w:history="1">
              <w:r w:rsidRPr="005A7BC7">
                <w:rPr>
                  <w:rStyle w:val="Hperlink"/>
                </w:rPr>
                <w:t>http://www.loodusmuuseum.ee/sites/default/files/M%C3%BCstiline%20%C3%BCrgmeri%20EST.pdf</w:t>
              </w:r>
            </w:hyperlink>
            <w:r w:rsidR="003D6913" w:rsidRPr="005A7BC7">
              <w:t>;</w:t>
            </w:r>
          </w:p>
          <w:p w:rsidR="002D1C9F" w:rsidRPr="005A7BC7" w:rsidRDefault="002D1C9F" w:rsidP="002D1C9F">
            <w:pPr>
              <w:pStyle w:val="Loendilik"/>
              <w:widowControl/>
              <w:numPr>
                <w:ilvl w:val="0"/>
                <w:numId w:val="1"/>
              </w:numPr>
              <w:suppressAutoHyphens w:val="0"/>
            </w:pPr>
            <w:r w:rsidRPr="005A7BC7">
              <w:t xml:space="preserve">Hariduskeskuse veebipõhine infomaterjali eesti keeles evolutsiooni kohta: </w:t>
            </w:r>
            <w:hyperlink r:id="rId158" w:history="1">
              <w:r w:rsidRPr="005A7BC7">
                <w:rPr>
                  <w:rStyle w:val="Hperlink"/>
                </w:rPr>
                <w:t>http://www2.hariduskeskus.ee/opiobjektid/loodusained/?EVOLUTSIOON</w:t>
              </w:r>
            </w:hyperlink>
            <w:r w:rsidR="003D6913" w:rsidRPr="005A7BC7">
              <w:t>;</w:t>
            </w:r>
          </w:p>
          <w:p w:rsidR="002D1C9F" w:rsidRPr="005A7BC7" w:rsidRDefault="002D1C9F" w:rsidP="002D1C9F">
            <w:pPr>
              <w:pStyle w:val="Loendilik"/>
              <w:widowControl/>
              <w:numPr>
                <w:ilvl w:val="0"/>
                <w:numId w:val="1"/>
              </w:numPr>
              <w:suppressAutoHyphens w:val="0"/>
            </w:pPr>
            <w:r w:rsidRPr="005A7BC7">
              <w:rPr>
                <w:color w:val="222222"/>
              </w:rPr>
              <w:t xml:space="preserve">Jääaja Keskuse põhjalikud eestikeelsed õppematerjalid jääajaga seonduvate erinevate teemade kohta </w:t>
            </w:r>
            <w:hyperlink r:id="rId159" w:history="1">
              <w:r w:rsidRPr="005A7BC7">
                <w:rPr>
                  <w:rStyle w:val="Hperlink"/>
                </w:rPr>
                <w:t>http://jaaaeg.ee/failid/dokumendid/keskkonnaharidus/jaaajakeskuseoppematerjalid/10_jaaajajargne_loodus_ja_inimene_eestis/10_infomaterjal_Jaaajajargne_loodus.pdf</w:t>
              </w:r>
            </w:hyperlink>
            <w:r w:rsidRPr="005A7BC7">
              <w:rPr>
                <w:rStyle w:val="Hperlink"/>
              </w:rPr>
              <w:t xml:space="preserve"> </w:t>
            </w:r>
            <w:r w:rsidRPr="005A7BC7">
              <w:rPr>
                <w:rStyle w:val="Hperlink"/>
                <w:color w:val="auto"/>
                <w:u w:val="none"/>
              </w:rPr>
              <w:t xml:space="preserve">ja </w:t>
            </w:r>
            <w:hyperlink r:id="rId160" w:history="1">
              <w:r w:rsidRPr="005A7BC7">
                <w:rPr>
                  <w:rStyle w:val="Hperlink"/>
                </w:rPr>
                <w:t>http://jaaaeg.ee/failid/dokumendid/keskkonnaharidus/jaaajakeskuseoppematerjalid/10_jaaajajargne_loodus_ja_inimene_eestis/10_infomaterjal_Jaaajajargne_loodus.pdf</w:t>
              </w:r>
            </w:hyperlink>
            <w:r w:rsidR="003D6913" w:rsidRPr="005A7BC7">
              <w:t>;</w:t>
            </w:r>
          </w:p>
          <w:p w:rsidR="002D1C9F" w:rsidRPr="005A7BC7" w:rsidRDefault="004141CD" w:rsidP="002D1C9F">
            <w:pPr>
              <w:pStyle w:val="Loendilik"/>
              <w:widowControl/>
              <w:numPr>
                <w:ilvl w:val="0"/>
                <w:numId w:val="1"/>
              </w:numPr>
              <w:suppressAutoHyphens w:val="0"/>
              <w:rPr>
                <w:rFonts w:eastAsia="Calibri"/>
                <w:kern w:val="0"/>
                <w:lang w:eastAsia="en-US"/>
              </w:rPr>
            </w:pPr>
            <w:r w:rsidRPr="005A7BC7">
              <w:rPr>
                <w:rFonts w:eastAsia="Calibri"/>
                <w:kern w:val="0"/>
                <w:lang w:eastAsia="en-US"/>
              </w:rPr>
              <w:t>v</w:t>
            </w:r>
            <w:r w:rsidR="002D1C9F" w:rsidRPr="005A7BC7">
              <w:rPr>
                <w:rFonts w:eastAsia="Calibri"/>
                <w:kern w:val="0"/>
                <w:lang w:eastAsia="en-US"/>
              </w:rPr>
              <w:t xml:space="preserve">alik teemakohaseid raamatuid silmaringi laiendamiseks: </w:t>
            </w:r>
          </w:p>
          <w:p w:rsidR="002D1C9F" w:rsidRPr="005A7BC7" w:rsidRDefault="002D1C9F" w:rsidP="002D1C9F">
            <w:pPr>
              <w:pStyle w:val="Loendilik"/>
              <w:widowControl/>
              <w:numPr>
                <w:ilvl w:val="1"/>
                <w:numId w:val="1"/>
              </w:numPr>
              <w:suppressAutoHyphens w:val="0"/>
              <w:rPr>
                <w:rFonts w:eastAsia="Calibri"/>
                <w:kern w:val="0"/>
                <w:lang w:eastAsia="en-US"/>
              </w:rPr>
            </w:pPr>
            <w:r w:rsidRPr="005A7BC7">
              <w:rPr>
                <w:shd w:val="clear" w:color="auto" w:fill="FFFFFF"/>
              </w:rPr>
              <w:t>Peter Andrews</w:t>
            </w:r>
            <w:r w:rsidR="004571AF">
              <w:rPr>
                <w:shd w:val="clear" w:color="auto" w:fill="FFFFFF"/>
              </w:rPr>
              <w:t>.</w:t>
            </w:r>
            <w:r w:rsidRPr="005A7BC7">
              <w:rPr>
                <w:color w:val="222222"/>
                <w:shd w:val="clear" w:color="auto" w:fill="FFFFFF"/>
              </w:rPr>
              <w:t>, </w:t>
            </w:r>
            <w:r w:rsidRPr="005A7BC7">
              <w:rPr>
                <w:shd w:val="clear" w:color="auto" w:fill="FFFFFF"/>
              </w:rPr>
              <w:t>Chris Stinger</w:t>
            </w:r>
            <w:r w:rsidR="004571AF">
              <w:rPr>
                <w:shd w:val="clear" w:color="auto" w:fill="FFFFFF"/>
              </w:rPr>
              <w:t>.</w:t>
            </w:r>
            <w:r w:rsidRPr="005A7BC7">
              <w:rPr>
                <w:color w:val="222222"/>
                <w:shd w:val="clear" w:color="auto" w:fill="FFFFFF"/>
              </w:rPr>
              <w:t> </w:t>
            </w:r>
            <w:r w:rsidRPr="005A7BC7">
              <w:rPr>
                <w:shd w:val="clear" w:color="auto" w:fill="FFFFFF"/>
              </w:rPr>
              <w:t>2006</w:t>
            </w:r>
            <w:r w:rsidRPr="005A7BC7">
              <w:rPr>
                <w:color w:val="222222"/>
                <w:shd w:val="clear" w:color="auto" w:fill="FFFFFF"/>
              </w:rPr>
              <w:t>. </w:t>
            </w:r>
            <w:r w:rsidRPr="005A7BC7">
              <w:rPr>
                <w:i/>
                <w:iCs/>
                <w:color w:val="222222"/>
                <w:shd w:val="clear" w:color="auto" w:fill="FFFFFF"/>
              </w:rPr>
              <w:t>Evolutsioon. Inimese kujunemise lugu</w:t>
            </w:r>
            <w:r w:rsidRPr="005A7BC7">
              <w:rPr>
                <w:color w:val="222222"/>
                <w:shd w:val="clear" w:color="auto" w:fill="FFFFFF"/>
              </w:rPr>
              <w:t>. (tellitav erinevatest Eesti raamatukogudest)</w:t>
            </w:r>
            <w:r w:rsidR="004141CD" w:rsidRPr="005A7BC7">
              <w:t>;</w:t>
            </w:r>
          </w:p>
          <w:p w:rsidR="002D1C9F" w:rsidRPr="005A7BC7" w:rsidRDefault="002D1C9F" w:rsidP="000D0DCE">
            <w:pPr>
              <w:pStyle w:val="Loendilik"/>
              <w:widowControl/>
              <w:numPr>
                <w:ilvl w:val="1"/>
                <w:numId w:val="1"/>
              </w:numPr>
              <w:suppressAutoHyphens w:val="0"/>
              <w:rPr>
                <w:rFonts w:eastAsia="Calibri"/>
                <w:kern w:val="0"/>
                <w:lang w:eastAsia="en-US"/>
              </w:rPr>
            </w:pPr>
            <w:r w:rsidRPr="005A7BC7">
              <w:t>Charles Darwin</w:t>
            </w:r>
            <w:r w:rsidRPr="005A7BC7">
              <w:rPr>
                <w:color w:val="222222"/>
              </w:rPr>
              <w:t>. </w:t>
            </w:r>
            <w:r w:rsidRPr="005A7BC7">
              <w:rPr>
                <w:i/>
                <w:iCs/>
                <w:color w:val="222222"/>
              </w:rPr>
              <w:t>Liikide tekkimisest</w:t>
            </w:r>
            <w:r w:rsidRPr="005A7BC7">
              <w:rPr>
                <w:color w:val="222222"/>
              </w:rPr>
              <w:t>. </w:t>
            </w:r>
            <w:r w:rsidRPr="005A7BC7">
              <w:t>1859</w:t>
            </w:r>
            <w:r w:rsidRPr="005A7BC7">
              <w:rPr>
                <w:color w:val="222222"/>
              </w:rPr>
              <w:t xml:space="preserve">. </w:t>
            </w:r>
            <w:r w:rsidRPr="005A7BC7">
              <w:rPr>
                <w:color w:val="222222"/>
                <w:shd w:val="clear" w:color="auto" w:fill="FFFFFF"/>
              </w:rPr>
              <w:t>(tellitav erinevatest Eesti raamatukogudest)</w:t>
            </w:r>
            <w:r w:rsidR="004141CD" w:rsidRPr="005A7BC7">
              <w:t>;</w:t>
            </w:r>
          </w:p>
          <w:p w:rsidR="002D1C9F" w:rsidRPr="005A7BC7" w:rsidRDefault="002D1C9F" w:rsidP="000D0DCE">
            <w:pPr>
              <w:pStyle w:val="Loendilik"/>
              <w:widowControl/>
              <w:numPr>
                <w:ilvl w:val="1"/>
                <w:numId w:val="1"/>
              </w:numPr>
              <w:suppressAutoHyphens w:val="0"/>
              <w:rPr>
                <w:rFonts w:eastAsia="Calibri"/>
                <w:kern w:val="0"/>
                <w:lang w:eastAsia="en-US"/>
              </w:rPr>
            </w:pPr>
            <w:r w:rsidRPr="005A7BC7">
              <w:t>Henni Kallak</w:t>
            </w:r>
            <w:r w:rsidR="004571AF">
              <w:t>.</w:t>
            </w:r>
            <w:r w:rsidRPr="005A7BC7">
              <w:rPr>
                <w:color w:val="222222"/>
              </w:rPr>
              <w:t> 1970. </w:t>
            </w:r>
            <w:r w:rsidRPr="005A7BC7">
              <w:rPr>
                <w:i/>
                <w:iCs/>
                <w:color w:val="222222"/>
              </w:rPr>
              <w:t>Elusa looduse evolutsioonist</w:t>
            </w:r>
            <w:r w:rsidRPr="005A7BC7">
              <w:rPr>
                <w:color w:val="222222"/>
              </w:rPr>
              <w:t xml:space="preserve">. Tallinn: Valgus. </w:t>
            </w:r>
            <w:r w:rsidRPr="005A7BC7">
              <w:rPr>
                <w:color w:val="222222"/>
                <w:shd w:val="clear" w:color="auto" w:fill="FFFFFF"/>
              </w:rPr>
              <w:t>(tellitav erinevatest Eesti raamatukogudest)</w:t>
            </w:r>
            <w:r w:rsidR="004141CD" w:rsidRPr="005A7BC7">
              <w:rPr>
                <w:color w:val="222222"/>
                <w:shd w:val="clear" w:color="auto" w:fill="FFFFFF"/>
              </w:rPr>
              <w:t>,</w:t>
            </w:r>
          </w:p>
        </w:tc>
      </w:tr>
      <w:tr w:rsidR="00DF6A32" w:rsidRPr="005A7BC7" w:rsidTr="0027028B">
        <w:tc>
          <w:tcPr>
            <w:tcW w:w="15588" w:type="dxa"/>
            <w:gridSpan w:val="5"/>
          </w:tcPr>
          <w:p w:rsidR="00DF6A32" w:rsidRPr="005A7BC7" w:rsidRDefault="000C5052" w:rsidP="000D0DCE">
            <w:pPr>
              <w:widowControl/>
              <w:suppressAutoHyphens w:val="0"/>
              <w:rPr>
                <w:rFonts w:eastAsia="Calibri"/>
                <w:kern w:val="0"/>
                <w:lang w:eastAsia="en-US"/>
              </w:rPr>
            </w:pPr>
            <w:r w:rsidRPr="005A7BC7">
              <w:rPr>
                <w:rFonts w:eastAsia="Calibri"/>
                <w:kern w:val="0"/>
                <w:lang w:eastAsia="en-US"/>
              </w:rPr>
              <w:t>Lõiming õppekava teemadega: 6.</w:t>
            </w:r>
            <w:r w:rsidR="004571AF">
              <w:rPr>
                <w:rFonts w:eastAsia="Calibri"/>
                <w:kern w:val="0"/>
                <w:lang w:eastAsia="en-US"/>
              </w:rPr>
              <w:t xml:space="preserve"> </w:t>
            </w:r>
            <w:r w:rsidRPr="005A7BC7">
              <w:rPr>
                <w:rFonts w:eastAsia="Calibri"/>
                <w:kern w:val="0"/>
                <w:lang w:eastAsia="en-US"/>
              </w:rPr>
              <w:t>kl LÕ teemad „Fotosüntees“, „Mets elukeskkonnana“.</w:t>
            </w:r>
          </w:p>
        </w:tc>
      </w:tr>
      <w:tr w:rsidR="000C5052" w:rsidRPr="005A7BC7" w:rsidTr="00625DE8">
        <w:tc>
          <w:tcPr>
            <w:tcW w:w="2262"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Teemad/ tegevused</w:t>
            </w:r>
          </w:p>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Mõisted</w:t>
            </w:r>
          </w:p>
        </w:tc>
        <w:tc>
          <w:tcPr>
            <w:tcW w:w="8506"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244"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584"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Kestvus 6 tundi</w:t>
            </w:r>
          </w:p>
        </w:tc>
      </w:tr>
      <w:tr w:rsidR="000C5052" w:rsidRPr="005A7BC7" w:rsidTr="00625DE8">
        <w:tc>
          <w:tcPr>
            <w:tcW w:w="2262" w:type="dxa"/>
          </w:tcPr>
          <w:p w:rsidR="000C5052" w:rsidRPr="004571AF" w:rsidRDefault="004571AF" w:rsidP="004571AF">
            <w:pPr>
              <w:widowControl/>
              <w:suppressAutoHyphens w:val="0"/>
              <w:rPr>
                <w:rFonts w:eastAsia="Calibri"/>
                <w:b/>
                <w:kern w:val="0"/>
                <w:lang w:eastAsia="en-US"/>
              </w:rPr>
            </w:pPr>
            <w:r w:rsidRPr="004571AF">
              <w:rPr>
                <w:rFonts w:eastAsia="Calibri"/>
                <w:b/>
                <w:kern w:val="0"/>
                <w:lang w:eastAsia="en-US"/>
              </w:rPr>
              <w:t>1.</w:t>
            </w:r>
            <w:r>
              <w:rPr>
                <w:rFonts w:eastAsia="Calibri"/>
                <w:b/>
                <w:kern w:val="0"/>
                <w:lang w:eastAsia="en-US"/>
              </w:rPr>
              <w:t xml:space="preserve"> </w:t>
            </w:r>
            <w:r w:rsidR="000C5052" w:rsidRPr="004571AF">
              <w:rPr>
                <w:rFonts w:eastAsia="Calibri"/>
                <w:b/>
                <w:kern w:val="0"/>
                <w:lang w:eastAsia="en-US"/>
              </w:rPr>
              <w:t>Loomade ja taimede areng: ürgne maailm</w:t>
            </w:r>
          </w:p>
          <w:p w:rsidR="000C5052" w:rsidRPr="005A7BC7" w:rsidRDefault="000C5052" w:rsidP="00796A6E">
            <w:pPr>
              <w:pStyle w:val="Loendilik"/>
              <w:widowControl/>
              <w:suppressAutoHyphens w:val="0"/>
              <w:ind w:left="360"/>
              <w:rPr>
                <w:rFonts w:eastAsia="Calibri"/>
                <w:b/>
                <w:kern w:val="0"/>
                <w:lang w:eastAsia="en-US"/>
              </w:rPr>
            </w:pPr>
          </w:p>
          <w:p w:rsidR="000C5052" w:rsidRPr="005A7BC7" w:rsidRDefault="000C5052" w:rsidP="00796A6E">
            <w:pPr>
              <w:widowControl/>
              <w:suppressAutoHyphens w:val="0"/>
              <w:rPr>
                <w:rFonts w:eastAsia="Calibri"/>
                <w:i/>
                <w:kern w:val="0"/>
                <w:lang w:eastAsia="en-US"/>
              </w:rPr>
            </w:pPr>
            <w:r w:rsidRPr="005A7BC7">
              <w:rPr>
                <w:rFonts w:eastAsia="Calibri"/>
                <w:i/>
                <w:kern w:val="0"/>
                <w:lang w:eastAsia="en-US"/>
              </w:rPr>
              <w:t>Mõisted: Kambriumi plahvatus, ladestu.</w:t>
            </w:r>
          </w:p>
          <w:p w:rsidR="000C5052" w:rsidRPr="005A7BC7" w:rsidRDefault="000C5052" w:rsidP="00796A6E">
            <w:pPr>
              <w:widowControl/>
              <w:suppressAutoHyphens w:val="0"/>
              <w:rPr>
                <w:rFonts w:eastAsia="Calibri"/>
                <w:i/>
                <w:kern w:val="0"/>
                <w:lang w:eastAsia="en-US"/>
              </w:rPr>
            </w:pPr>
          </w:p>
        </w:tc>
        <w:tc>
          <w:tcPr>
            <w:tcW w:w="8506" w:type="dxa"/>
          </w:tcPr>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tuletatakse meelde ja korratakse eelnevalt</w:t>
            </w:r>
            <w:r w:rsidR="000A3F91">
              <w:rPr>
                <w:rFonts w:eastAsia="Calibri"/>
                <w:kern w:val="0"/>
                <w:lang w:eastAsia="en-US"/>
              </w:rPr>
              <w:t xml:space="preserve"> õpitu elu arengu teemat</w:t>
            </w:r>
            <w:r w:rsidR="004571AF">
              <w:rPr>
                <w:rFonts w:eastAsia="Calibri"/>
                <w:kern w:val="0"/>
                <w:lang w:eastAsia="en-US"/>
              </w:rPr>
              <w:t xml:space="preserve">. </w:t>
            </w:r>
            <w:r w:rsidR="000A3F91">
              <w:rPr>
                <w:rFonts w:eastAsia="Calibri"/>
                <w:kern w:val="0"/>
                <w:lang w:eastAsia="en-US"/>
              </w:rPr>
              <w:t>Juhendaja teeb ülevaate</w:t>
            </w:r>
            <w:r w:rsidRPr="005A7BC7">
              <w:rPr>
                <w:rFonts w:eastAsia="Calibri"/>
                <w:kern w:val="0"/>
                <w:lang w:eastAsia="en-US"/>
              </w:rPr>
              <w:t xml:space="preserve"> evolutsioonilistest suursündmusest: ~540 m.a. taga</w:t>
            </w:r>
            <w:r w:rsidR="000A3F91">
              <w:rPr>
                <w:rFonts w:eastAsia="Calibri"/>
                <w:kern w:val="0"/>
                <w:lang w:eastAsia="en-US"/>
              </w:rPr>
              <w:t>si toimunud Kambriumi plahvatus</w:t>
            </w:r>
            <w:r w:rsidRPr="005A7BC7">
              <w:rPr>
                <w:rFonts w:eastAsia="Calibri"/>
                <w:kern w:val="0"/>
                <w:lang w:eastAsia="en-US"/>
              </w:rPr>
              <w:t xml:space="preserve"> loomadega; ~400 </w:t>
            </w:r>
            <w:r w:rsidR="000A3F91">
              <w:rPr>
                <w:rFonts w:eastAsia="Calibri"/>
                <w:kern w:val="0"/>
                <w:lang w:eastAsia="en-US"/>
              </w:rPr>
              <w:t>m.a. tagasi ilmunud lülijalgsete liigid ning ürgraika</w:t>
            </w:r>
            <w:r w:rsidRPr="005A7BC7">
              <w:rPr>
                <w:rFonts w:eastAsia="Calibri"/>
                <w:kern w:val="0"/>
                <w:lang w:eastAsia="en-US"/>
              </w:rPr>
              <w:t>d, ~350 m.a. tagasi ilmunud kahepaik</w:t>
            </w:r>
            <w:r w:rsidR="000A3F91">
              <w:rPr>
                <w:rFonts w:eastAsia="Calibri"/>
                <w:kern w:val="0"/>
                <w:lang w:eastAsia="en-US"/>
              </w:rPr>
              <w:t>sete liigid ning tolleaegseid sõnajalgtaimed</w:t>
            </w:r>
            <w:r w:rsidRPr="005A7BC7">
              <w:rPr>
                <w:rFonts w:eastAsia="Calibri"/>
                <w:kern w:val="0"/>
                <w:lang w:eastAsia="en-US"/>
              </w:rPr>
              <w:t xml:space="preserve">, ~290 </w:t>
            </w:r>
            <w:r w:rsidR="000A3F91">
              <w:rPr>
                <w:rFonts w:eastAsia="Calibri"/>
                <w:kern w:val="0"/>
                <w:lang w:eastAsia="en-US"/>
              </w:rPr>
              <w:t>m.a. tagasi ilmunud dinosaurused ning esimesed paljasseemnetaimed</w:t>
            </w:r>
            <w:r w:rsidRPr="005A7BC7">
              <w:rPr>
                <w:rFonts w:eastAsia="Calibri"/>
                <w:kern w:val="0"/>
                <w:lang w:eastAsia="en-US"/>
              </w:rPr>
              <w:t xml:space="preserve"> </w:t>
            </w:r>
            <w:r w:rsidR="000A3F91">
              <w:rPr>
                <w:rFonts w:eastAsia="Calibri"/>
                <w:kern w:val="0"/>
                <w:lang w:eastAsia="en-US"/>
              </w:rPr>
              <w:t>ning imetajate ja lindude ürgsed esindaja</w:t>
            </w:r>
            <w:r w:rsidRPr="005A7BC7">
              <w:rPr>
                <w:rFonts w:eastAsia="Calibri"/>
                <w:kern w:val="0"/>
                <w:lang w:eastAsia="en-US"/>
              </w:rPr>
              <w:t>d paralleelselt katteseemnetaimede arenguga. Luuakse seos Karboni ajastu metsade ning tänapäevas</w:t>
            </w:r>
            <w:r w:rsidR="000A3F91">
              <w:rPr>
                <w:rFonts w:eastAsia="Calibri"/>
                <w:kern w:val="0"/>
                <w:lang w:eastAsia="en-US"/>
              </w:rPr>
              <w:t>t</w:t>
            </w:r>
            <w:r w:rsidRPr="005A7BC7">
              <w:rPr>
                <w:rFonts w:eastAsia="Calibri"/>
                <w:kern w:val="0"/>
                <w:lang w:eastAsia="en-US"/>
              </w:rPr>
              <w:t>e fossiilsete kütuste ladestute tekkimise vahel.</w:t>
            </w:r>
          </w:p>
          <w:p w:rsidR="000C5052" w:rsidRPr="005A7BC7" w:rsidRDefault="000C5052" w:rsidP="00796A6E">
            <w:pPr>
              <w:widowControl/>
              <w:suppressAutoHyphens w:val="0"/>
              <w:rPr>
                <w:rFonts w:eastAsia="Calibri"/>
                <w: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 xml:space="preserve">IKT iseseisev töö: </w:t>
            </w:r>
            <w:r w:rsidRPr="005A7BC7">
              <w:rPr>
                <w:rFonts w:eastAsia="Calibri"/>
                <w:kern w:val="0"/>
                <w:lang w:eastAsia="en-US"/>
              </w:rPr>
              <w:t xml:space="preserve">õpilased laevad oma arvutitesse ja uurivad iseseisvalt Karboni metsa simulaatori õppeprogrammi: </w:t>
            </w:r>
            <w:hyperlink r:id="rId161" w:history="1">
              <w:r w:rsidRPr="005A7BC7">
                <w:rPr>
                  <w:rStyle w:val="Hperlink"/>
                  <w:rFonts w:eastAsia="Calibri"/>
                  <w:kern w:val="0"/>
                  <w:lang w:eastAsia="en-US"/>
                </w:rPr>
                <w:t>http://extra-life.de/index.html</w:t>
              </w:r>
            </w:hyperlink>
            <w:r w:rsidRPr="005A7BC7">
              <w:rPr>
                <w:rFonts w:eastAsia="Calibri"/>
                <w:kern w:val="0"/>
                <w:lang w:eastAsia="en-US"/>
              </w:rPr>
              <w:t>. Programmis saab Karboni metsas ringi liikuda ning klikkida erinevatel taimedel, saades teada taime nimetuse ning lühikese kirjelduse. Programmist saadud teadmisi saavad õpilased kasutada loovtöö tegemisel.</w:t>
            </w:r>
          </w:p>
          <w:p w:rsidR="000C5052" w:rsidRPr="005A7BC7" w:rsidRDefault="000C5052" w:rsidP="00796A6E">
            <w:pPr>
              <w:widowControl/>
              <w:suppressAutoHyphens w:val="0"/>
              <w:rPr>
                <w:rFonts w:eastAsia="Calibri"/>
                <w: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 xml:space="preserve">Loovtöö grupitööna: </w:t>
            </w:r>
            <w:r w:rsidRPr="005A7BC7">
              <w:rPr>
                <w:rFonts w:eastAsia="Calibri"/>
                <w:kern w:val="0"/>
                <w:lang w:eastAsia="en-US"/>
              </w:rPr>
              <w:t>õpilased jätkavad ja täiendavad eelneva teema juures alustatud loovtööd, st. kujundavad postri või suurema plakati Maa kliima ajaloo väljendamiseks piktograafiliselt või joonistusena (vt. „Mooduli metoodiline juhend: III kursus; 1.</w:t>
            </w:r>
            <w:r w:rsidR="000A3F91">
              <w:rPr>
                <w:rFonts w:eastAsia="Calibri"/>
                <w:kern w:val="0"/>
                <w:lang w:eastAsia="en-US"/>
              </w:rPr>
              <w:t xml:space="preserve"> </w:t>
            </w:r>
            <w:r w:rsidRPr="005A7BC7">
              <w:rPr>
                <w:rFonts w:eastAsia="Calibri"/>
                <w:kern w:val="0"/>
                <w:lang w:eastAsia="en-US"/>
              </w:rPr>
              <w:t>Planeet Maa).</w:t>
            </w:r>
          </w:p>
          <w:p w:rsidR="000C5052" w:rsidRPr="005A7BC7" w:rsidRDefault="000C5052" w:rsidP="00796A6E">
            <w:pPr>
              <w:widowControl/>
              <w:suppressAutoHyphens w:val="0"/>
              <w:rPr>
                <w:rFonts w:eastAsia="Calibri"/>
                <w: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244" w:type="dxa"/>
          </w:tcPr>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paleogeograafia.</w:t>
            </w:r>
          </w:p>
          <w:p w:rsidR="000C5052" w:rsidRPr="005A7BC7" w:rsidRDefault="000C5052" w:rsidP="00796A6E">
            <w:pPr>
              <w:widowControl/>
              <w:suppressAutoHyphens w:val="0"/>
              <w:rPr>
                <w:rFonts w:eastAsia="Calibr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Bioloogia-zooloogia:</w:t>
            </w:r>
            <w:r w:rsidRPr="005A7BC7">
              <w:rPr>
                <w:rFonts w:eastAsia="Calibri"/>
                <w:kern w:val="0"/>
                <w:lang w:eastAsia="en-US"/>
              </w:rPr>
              <w:t xml:space="preserve"> ürgtaimed ja loomad.</w:t>
            </w:r>
          </w:p>
          <w:p w:rsidR="000C5052" w:rsidRPr="005A7BC7" w:rsidRDefault="000C5052" w:rsidP="00796A6E">
            <w:pPr>
              <w:widowControl/>
              <w:suppressAutoHyphens w:val="0"/>
              <w:rPr>
                <w:rFonts w:eastAsia="Calibr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Majandus- tööstus</w:t>
            </w:r>
            <w:r w:rsidRPr="005A7BC7">
              <w:rPr>
                <w:rFonts w:eastAsia="Calibri"/>
                <w:kern w:val="0"/>
                <w:lang w:eastAsia="en-US"/>
              </w:rPr>
              <w:t>: ürgtaimede ladestute seos tänapäevaste fossiilsete kütustega, fossiilsete kütuste kaevandamine.</w:t>
            </w:r>
          </w:p>
          <w:p w:rsidR="000C5052" w:rsidRPr="005A7BC7" w:rsidRDefault="000C5052" w:rsidP="00796A6E">
            <w:pPr>
              <w:widowControl/>
              <w:suppressAutoHyphens w:val="0"/>
              <w:rPr>
                <w:rFonts w:eastAsia="Calibr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Inglise keel:</w:t>
            </w:r>
            <w:r w:rsidRPr="005A7BC7">
              <w:rPr>
                <w:rFonts w:eastAsia="Calibri"/>
                <w:kern w:val="0"/>
                <w:lang w:eastAsia="en-US"/>
              </w:rPr>
              <w:t xml:space="preserve"> programmi kasutamisel vajaminevad uued terminid.</w:t>
            </w:r>
          </w:p>
        </w:tc>
        <w:tc>
          <w:tcPr>
            <w:tcW w:w="1584" w:type="dxa"/>
          </w:tcPr>
          <w:p w:rsidR="000C5052" w:rsidRPr="005A7BC7" w:rsidRDefault="000C5052" w:rsidP="00796A6E">
            <w:pPr>
              <w:widowControl/>
              <w:suppressAutoHyphens w:val="0"/>
              <w:rPr>
                <w:rFonts w:eastAsia="Calibri"/>
                <w:kern w:val="0"/>
                <w:lang w:eastAsia="en-US"/>
              </w:rPr>
            </w:pPr>
          </w:p>
        </w:tc>
        <w:tc>
          <w:tcPr>
            <w:tcW w:w="992" w:type="dxa"/>
          </w:tcPr>
          <w:p w:rsidR="000C5052" w:rsidRPr="005A7BC7" w:rsidRDefault="000C5052" w:rsidP="00796A6E">
            <w:pPr>
              <w:widowControl/>
              <w:suppressAutoHyphens w:val="0"/>
              <w:rPr>
                <w:rFonts w:eastAsia="Calibri"/>
                <w:kern w:val="0"/>
                <w:lang w:eastAsia="en-US"/>
              </w:rPr>
            </w:pPr>
            <w:r w:rsidRPr="005A7BC7">
              <w:rPr>
                <w:rFonts w:eastAsia="Calibri"/>
                <w:kern w:val="0"/>
                <w:lang w:eastAsia="en-US"/>
              </w:rPr>
              <w:t>6h</w:t>
            </w:r>
          </w:p>
        </w:tc>
      </w:tr>
    </w:tbl>
    <w:p w:rsidR="000D441E" w:rsidRPr="005A7BC7" w:rsidRDefault="000D441E">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263"/>
        <w:gridCol w:w="7797"/>
        <w:gridCol w:w="712"/>
        <w:gridCol w:w="1839"/>
        <w:gridCol w:w="1985"/>
        <w:gridCol w:w="992"/>
      </w:tblGrid>
      <w:tr w:rsidR="00DF6A32" w:rsidRPr="005A7BC7" w:rsidTr="00E56C1E">
        <w:tc>
          <w:tcPr>
            <w:tcW w:w="10772" w:type="dxa"/>
            <w:gridSpan w:val="3"/>
            <w:shd w:val="clear" w:color="auto" w:fill="9CC2E5" w:themeFill="accent1" w:themeFillTint="99"/>
          </w:tcPr>
          <w:p w:rsidR="00DF6A32" w:rsidRPr="005A7BC7" w:rsidRDefault="00DF6A32" w:rsidP="00DF6A32">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4816" w:type="dxa"/>
            <w:gridSpan w:val="3"/>
            <w:shd w:val="clear" w:color="auto" w:fill="9CC2E5" w:themeFill="accent1" w:themeFillTint="99"/>
          </w:tcPr>
          <w:p w:rsidR="00DF6A32" w:rsidRPr="005A7BC7" w:rsidRDefault="00DF6A32" w:rsidP="00DF6A32">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2A2734">
        <w:tc>
          <w:tcPr>
            <w:tcW w:w="15588" w:type="dxa"/>
            <w:gridSpan w:val="6"/>
            <w:shd w:val="clear" w:color="auto" w:fill="auto"/>
          </w:tcPr>
          <w:p w:rsidR="00DF6A32" w:rsidRPr="005A7BC7" w:rsidRDefault="001834F1"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Muld</w:t>
            </w:r>
          </w:p>
        </w:tc>
      </w:tr>
      <w:tr w:rsidR="00DF6A32" w:rsidRPr="005A7BC7" w:rsidTr="00E56C1E">
        <w:tc>
          <w:tcPr>
            <w:tcW w:w="15588" w:type="dxa"/>
            <w:gridSpan w:val="6"/>
          </w:tcPr>
          <w:p w:rsidR="00DF6A32" w:rsidRPr="005A7BC7" w:rsidRDefault="00DF6A32" w:rsidP="00DF6A32">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3E7140" w:rsidRPr="005A7BC7" w:rsidRDefault="00851A68" w:rsidP="003E7140">
            <w:pPr>
              <w:pStyle w:val="Loendilik"/>
              <w:widowControl/>
              <w:numPr>
                <w:ilvl w:val="0"/>
                <w:numId w:val="1"/>
              </w:numPr>
              <w:suppressAutoHyphens w:val="0"/>
            </w:pPr>
            <w:r w:rsidRPr="005A7BC7">
              <w:t>t</w:t>
            </w:r>
            <w:r w:rsidR="003E7140" w:rsidRPr="005A7BC7">
              <w:t xml:space="preserve">eema käigus uuritakse lähemalt </w:t>
            </w:r>
            <w:r w:rsidR="00076FAB" w:rsidRPr="005A7BC7">
              <w:t xml:space="preserve">Eesti </w:t>
            </w:r>
            <w:r w:rsidR="003E7140" w:rsidRPr="005A7BC7">
              <w:t>muldasid ning korratakse üle koolikursusel õpitu, omandatakse süvendatud teadmised muldade tekkimisest ning arengust geoloogilises aspektis</w:t>
            </w:r>
            <w:r w:rsidRPr="005A7BC7">
              <w:t>;</w:t>
            </w:r>
          </w:p>
          <w:p w:rsidR="003E7140" w:rsidRPr="005A7BC7" w:rsidRDefault="00851A68" w:rsidP="003E7140">
            <w:pPr>
              <w:pStyle w:val="Loendilik"/>
              <w:widowControl/>
              <w:numPr>
                <w:ilvl w:val="0"/>
                <w:numId w:val="1"/>
              </w:numPr>
              <w:suppressAutoHyphens w:val="0"/>
            </w:pPr>
            <w:r w:rsidRPr="005A7BC7">
              <w:t>t</w:t>
            </w:r>
            <w:r w:rsidR="0017760A" w:rsidRPr="005A7BC7">
              <w:t>eema puudutab</w:t>
            </w:r>
            <w:r w:rsidR="003E7140" w:rsidRPr="005A7BC7">
              <w:t xml:space="preserve"> erosiooninähtust ning sellega kaasnevaid sotsiaal-majanduslikke probleeme</w:t>
            </w:r>
            <w:r w:rsidR="0017760A" w:rsidRPr="005A7BC7">
              <w:t xml:space="preserve"> Eesti põllumajanduses</w:t>
            </w:r>
            <w:r w:rsidR="00076FAB" w:rsidRPr="005A7BC7">
              <w:t xml:space="preserve"> ja maailmas laiemalt</w:t>
            </w:r>
            <w:r w:rsidRPr="005A7BC7">
              <w:t>;</w:t>
            </w:r>
          </w:p>
          <w:p w:rsidR="00645813" w:rsidRPr="005A7BC7" w:rsidRDefault="00645813" w:rsidP="003E7140">
            <w:pPr>
              <w:pStyle w:val="Loendilik"/>
              <w:widowControl/>
              <w:numPr>
                <w:ilvl w:val="0"/>
                <w:numId w:val="1"/>
              </w:numPr>
              <w:suppressAutoHyphens w:val="0"/>
            </w:pPr>
            <w:r w:rsidRPr="005A7BC7">
              <w:rPr>
                <w:b/>
              </w:rPr>
              <w:t>NB!</w:t>
            </w:r>
            <w:r w:rsidRPr="005A7BC7">
              <w:t xml:space="preserve"> Teema põhineb suuresti </w:t>
            </w:r>
            <w:r w:rsidR="0017760A" w:rsidRPr="005A7BC7">
              <w:rPr>
                <w:rFonts w:eastAsia="Calibri"/>
                <w:kern w:val="0"/>
                <w:lang w:eastAsia="en-US"/>
              </w:rPr>
              <w:t>D.R.Montgomery raamatus</w:t>
            </w:r>
            <w:r w:rsidRPr="005A7BC7">
              <w:rPr>
                <w:rFonts w:eastAsia="Calibri"/>
                <w:kern w:val="0"/>
                <w:lang w:eastAsia="en-US"/>
              </w:rPr>
              <w:t xml:space="preserve"> „Muld. Tsivilisatsioonide häving“ kä</w:t>
            </w:r>
            <w:r w:rsidR="000A3F91">
              <w:rPr>
                <w:rFonts w:eastAsia="Calibri"/>
                <w:kern w:val="0"/>
                <w:lang w:eastAsia="en-US"/>
              </w:rPr>
              <w:t xml:space="preserve">sitletud sotsiaal-majanduslike </w:t>
            </w:r>
            <w:r w:rsidRPr="005A7BC7">
              <w:rPr>
                <w:rFonts w:eastAsia="Calibri"/>
                <w:kern w:val="0"/>
                <w:lang w:eastAsia="en-US"/>
              </w:rPr>
              <w:t>probleemide mõistmisel</w:t>
            </w:r>
            <w:r w:rsidR="00851A68" w:rsidRPr="005A7BC7">
              <w:t>;</w:t>
            </w:r>
          </w:p>
          <w:p w:rsidR="00076FAB" w:rsidRPr="005A7BC7" w:rsidRDefault="00851A68" w:rsidP="0017760A">
            <w:pPr>
              <w:pStyle w:val="Loendilik"/>
              <w:widowControl/>
              <w:numPr>
                <w:ilvl w:val="0"/>
                <w:numId w:val="1"/>
              </w:numPr>
              <w:suppressAutoHyphens w:val="0"/>
            </w:pPr>
            <w:r w:rsidRPr="005A7BC7">
              <w:t>p</w:t>
            </w:r>
            <w:r w:rsidR="00076FAB" w:rsidRPr="005A7BC7">
              <w:t xml:space="preserve">raktikumi käigus kinnistatakse õpitu looduses vaatlusi tehes ning mullaprofiile uurides ja kodukoha </w:t>
            </w:r>
            <w:r w:rsidR="0017760A" w:rsidRPr="005A7BC7">
              <w:t>põllu</w:t>
            </w:r>
            <w:r w:rsidR="00076FAB" w:rsidRPr="005A7BC7">
              <w:t xml:space="preserve"> </w:t>
            </w:r>
            <w:r w:rsidR="0017760A" w:rsidRPr="005A7BC7">
              <w:t xml:space="preserve">mulla seisundit </w:t>
            </w:r>
            <w:r w:rsidR="00645813" w:rsidRPr="005A7BC7">
              <w:t>analüüsides</w:t>
            </w:r>
            <w:r w:rsidRPr="005A7BC7">
              <w:t>.</w:t>
            </w:r>
          </w:p>
        </w:tc>
      </w:tr>
      <w:tr w:rsidR="00DF6A32" w:rsidRPr="005A7BC7" w:rsidTr="00E56C1E">
        <w:tc>
          <w:tcPr>
            <w:tcW w:w="15588" w:type="dxa"/>
            <w:gridSpan w:val="6"/>
          </w:tcPr>
          <w:p w:rsidR="00DF6A32" w:rsidRPr="005A7BC7" w:rsidRDefault="00D9036B" w:rsidP="00DF6A32">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851A68"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0A3F91">
              <w:rPr>
                <w:rFonts w:eastAsia="Calibri"/>
                <w:kern w:val="0"/>
                <w:lang w:eastAsia="en-US"/>
              </w:rPr>
              <w:t>.</w:t>
            </w:r>
            <w:r w:rsidR="0012277A" w:rsidRPr="005A7BC7">
              <w:rPr>
                <w:rFonts w:eastAsia="Calibri"/>
                <w:kern w:val="0"/>
                <w:lang w:eastAsia="en-US"/>
              </w:rPr>
              <w:t>-6. klassis õpitu</w:t>
            </w:r>
            <w:r w:rsidRPr="005A7BC7">
              <w:rPr>
                <w:rFonts w:eastAsia="Calibri"/>
                <w:kern w:val="0"/>
                <w:lang w:eastAsia="en-US"/>
              </w:rPr>
              <w:t>.</w:t>
            </w:r>
          </w:p>
        </w:tc>
      </w:tr>
      <w:tr w:rsidR="00DF6A32" w:rsidRPr="005A7BC7" w:rsidTr="00E56C1E">
        <w:tc>
          <w:tcPr>
            <w:tcW w:w="15588" w:type="dxa"/>
            <w:gridSpan w:val="6"/>
          </w:tcPr>
          <w:p w:rsidR="00DF6A32" w:rsidRPr="005A7BC7" w:rsidRDefault="00DF6A32" w:rsidP="00DF6A32">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851A68"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55C3F" w:rsidRPr="005A7BC7">
              <w:rPr>
                <w:rFonts w:eastAsia="Calibri"/>
                <w:kern w:val="0"/>
                <w:lang w:eastAsia="en-US"/>
              </w:rPr>
              <w:t xml:space="preserve">pilane </w:t>
            </w:r>
            <w:r w:rsidR="0017760A" w:rsidRPr="005A7BC7">
              <w:rPr>
                <w:rFonts w:eastAsia="Calibri"/>
                <w:kern w:val="0"/>
                <w:lang w:eastAsia="en-US"/>
              </w:rPr>
              <w:t>tunneb mulla mõistet ning arutleb mulla tekkimise üle</w:t>
            </w:r>
            <w:r w:rsidRPr="005A7BC7">
              <w:t>;</w:t>
            </w:r>
          </w:p>
          <w:p w:rsidR="00A55C3F" w:rsidRPr="005A7BC7" w:rsidRDefault="00851A68" w:rsidP="0017760A">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55C3F" w:rsidRPr="005A7BC7">
              <w:rPr>
                <w:rFonts w:eastAsia="Calibri"/>
                <w:kern w:val="0"/>
                <w:lang w:eastAsia="en-US"/>
              </w:rPr>
              <w:t>pilane mõistab erosi</w:t>
            </w:r>
            <w:r w:rsidR="0017760A" w:rsidRPr="005A7BC7">
              <w:rPr>
                <w:rFonts w:eastAsia="Calibri"/>
                <w:kern w:val="0"/>
                <w:lang w:eastAsia="en-US"/>
              </w:rPr>
              <w:t>ooni nähtust ning arutleb mulla kasutamisega seonduvate</w:t>
            </w:r>
            <w:r w:rsidR="00645813" w:rsidRPr="005A7BC7">
              <w:rPr>
                <w:rFonts w:eastAsia="Calibri"/>
                <w:kern w:val="0"/>
                <w:lang w:eastAsia="en-US"/>
              </w:rPr>
              <w:t xml:space="preserve"> probleemide </w:t>
            </w:r>
            <w:r w:rsidR="00A55C3F" w:rsidRPr="005A7BC7">
              <w:rPr>
                <w:rFonts w:eastAsia="Calibri"/>
                <w:kern w:val="0"/>
                <w:lang w:eastAsia="en-US"/>
              </w:rPr>
              <w:t>teemal</w:t>
            </w:r>
            <w:r w:rsidRPr="005A7BC7">
              <w:rPr>
                <w:rFonts w:eastAsia="Calibri"/>
                <w:kern w:val="0"/>
                <w:lang w:eastAsia="en-US"/>
              </w:rPr>
              <w:t>.</w:t>
            </w:r>
          </w:p>
        </w:tc>
      </w:tr>
      <w:tr w:rsidR="00DF6A32" w:rsidRPr="005A7BC7" w:rsidTr="00E56C1E">
        <w:tc>
          <w:tcPr>
            <w:tcW w:w="15588" w:type="dxa"/>
            <w:gridSpan w:val="6"/>
          </w:tcPr>
          <w:p w:rsidR="00DF6A32" w:rsidRPr="005A7BC7" w:rsidRDefault="006E2A37" w:rsidP="00DF6A32">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645813" w:rsidRPr="005A7BC7" w:rsidRDefault="00645813" w:rsidP="00AB2C97">
            <w:pPr>
              <w:pStyle w:val="Loendilik"/>
              <w:widowControl/>
              <w:numPr>
                <w:ilvl w:val="0"/>
                <w:numId w:val="1"/>
              </w:numPr>
              <w:suppressAutoHyphens w:val="0"/>
              <w:rPr>
                <w:rFonts w:eastAsia="Calibri"/>
                <w:kern w:val="0"/>
                <w:lang w:eastAsia="en-US"/>
              </w:rPr>
            </w:pPr>
            <w:r w:rsidRPr="005A7BC7">
              <w:rPr>
                <w:rFonts w:eastAsia="Calibri"/>
                <w:b/>
                <w:kern w:val="0"/>
                <w:lang w:eastAsia="en-US"/>
              </w:rPr>
              <w:t>NB!</w:t>
            </w:r>
            <w:r w:rsidRPr="005A7BC7">
              <w:rPr>
                <w:rFonts w:eastAsia="Calibri"/>
                <w:kern w:val="0"/>
                <w:lang w:eastAsia="en-US"/>
              </w:rPr>
              <w:t xml:space="preserve"> Oluline materjal läbitöötamiseks ning õpilastega arutlemiseks D.R.Montgomery „Muld. Tsivilisatsioonide häving“ (tellitav paljudest raamatukogudest)</w:t>
            </w:r>
            <w:r w:rsidR="00851A68" w:rsidRPr="005A7BC7">
              <w:t xml:space="preserve"> ;</w:t>
            </w:r>
          </w:p>
          <w:p w:rsidR="002F3B70" w:rsidRPr="005A7BC7" w:rsidRDefault="002F3B70" w:rsidP="002F3B70">
            <w:pPr>
              <w:pStyle w:val="Loendilik"/>
              <w:widowControl/>
              <w:numPr>
                <w:ilvl w:val="0"/>
                <w:numId w:val="1"/>
              </w:numPr>
              <w:suppressAutoHyphens w:val="0"/>
              <w:rPr>
                <w:rFonts w:eastAsia="Calibri"/>
                <w:kern w:val="0"/>
                <w:lang w:eastAsia="en-US"/>
              </w:rPr>
            </w:pPr>
            <w:r w:rsidRPr="005A7BC7">
              <w:rPr>
                <w:rFonts w:eastAsia="Calibri"/>
                <w:i/>
                <w:kern w:val="0"/>
                <w:lang w:eastAsia="en-US"/>
              </w:rPr>
              <w:t>Soil Solutions</w:t>
            </w:r>
            <w:r w:rsidRPr="005A7BC7">
              <w:rPr>
                <w:rFonts w:eastAsia="Calibri"/>
                <w:kern w:val="0"/>
                <w:lang w:eastAsia="en-US"/>
              </w:rPr>
              <w:t xml:space="preserve"> kodulehelt leitav ing</w:t>
            </w:r>
            <w:r w:rsidR="00517A89">
              <w:rPr>
                <w:rFonts w:eastAsia="Calibri"/>
                <w:kern w:val="0"/>
                <w:lang w:eastAsia="en-US"/>
              </w:rPr>
              <w:t>lise</w:t>
            </w:r>
            <w:r w:rsidRPr="005A7BC7">
              <w:rPr>
                <w:rFonts w:eastAsia="Calibri"/>
                <w:kern w:val="0"/>
                <w:lang w:eastAsia="en-US"/>
              </w:rPr>
              <w:t xml:space="preserve">keelne infomaterjal muldade hoidmise ja õige põllupidamise viisi kohta: </w:t>
            </w:r>
            <w:hyperlink r:id="rId162" w:history="1">
              <w:r w:rsidRPr="005A7BC7">
                <w:rPr>
                  <w:rStyle w:val="Hperlink"/>
                  <w:rFonts w:eastAsia="Calibri"/>
                  <w:kern w:val="0"/>
                  <w:lang w:eastAsia="en-US"/>
                </w:rPr>
                <w:t>http://soilsolution.org/</w:t>
              </w:r>
            </w:hyperlink>
            <w:r w:rsidR="00851A68" w:rsidRPr="005A7BC7">
              <w:t>;</w:t>
            </w:r>
          </w:p>
          <w:p w:rsidR="00645813" w:rsidRPr="005A7BC7" w:rsidRDefault="00645813" w:rsidP="002F3B70">
            <w:pPr>
              <w:pStyle w:val="Loendilik"/>
              <w:widowControl/>
              <w:numPr>
                <w:ilvl w:val="0"/>
                <w:numId w:val="1"/>
              </w:numPr>
              <w:suppressAutoHyphens w:val="0"/>
              <w:rPr>
                <w:rStyle w:val="Hperlink"/>
                <w:rFonts w:eastAsia="Calibri"/>
                <w:color w:val="auto"/>
                <w:kern w:val="0"/>
                <w:u w:val="none"/>
                <w:lang w:eastAsia="en-US"/>
              </w:rPr>
            </w:pPr>
            <w:r w:rsidRPr="005A7BC7">
              <w:rPr>
                <w:rFonts w:eastAsia="Calibri"/>
                <w:kern w:val="0"/>
                <w:lang w:eastAsia="en-US"/>
              </w:rPr>
              <w:t>L.</w:t>
            </w:r>
            <w:r w:rsidR="00851A68" w:rsidRPr="005A7BC7">
              <w:rPr>
                <w:rFonts w:eastAsia="Calibri"/>
                <w:kern w:val="0"/>
                <w:lang w:eastAsia="en-US"/>
              </w:rPr>
              <w:t xml:space="preserve"> </w:t>
            </w:r>
            <w:r w:rsidRPr="005A7BC7">
              <w:rPr>
                <w:rFonts w:eastAsia="Calibri"/>
                <w:kern w:val="0"/>
                <w:lang w:eastAsia="en-US"/>
              </w:rPr>
              <w:t xml:space="preserve">Reintame koostatud eestikeelne veebipõhine mullateaduse infomaterjal: </w:t>
            </w:r>
            <w:hyperlink r:id="rId163" w:history="1">
              <w:r w:rsidR="00AB2C97" w:rsidRPr="005A7BC7">
                <w:rPr>
                  <w:rStyle w:val="Hperlink"/>
                </w:rPr>
                <w:t>http://www.botany.ut.ee/mullaveeb/</w:t>
              </w:r>
            </w:hyperlink>
            <w:r w:rsidR="00851A68" w:rsidRPr="005A7BC7">
              <w:t>;</w:t>
            </w:r>
          </w:p>
          <w:p w:rsidR="00645813" w:rsidRPr="005A7BC7" w:rsidRDefault="00645813" w:rsidP="00AB2C97">
            <w:pPr>
              <w:pStyle w:val="Loendilik"/>
              <w:widowControl/>
              <w:numPr>
                <w:ilvl w:val="0"/>
                <w:numId w:val="1"/>
              </w:numPr>
              <w:suppressAutoHyphens w:val="0"/>
              <w:rPr>
                <w:rStyle w:val="Hperlink"/>
                <w:rFonts w:eastAsia="Calibri"/>
                <w:color w:val="auto"/>
                <w:kern w:val="0"/>
                <w:u w:val="none"/>
                <w:lang w:eastAsia="en-US"/>
              </w:rPr>
            </w:pPr>
            <w:r w:rsidRPr="005A7BC7">
              <w:rPr>
                <w:rStyle w:val="Hperlink"/>
                <w:color w:val="auto"/>
                <w:u w:val="none"/>
              </w:rPr>
              <w:t xml:space="preserve">EMÜ Mullamuuseumi infomaterjalid veebis koos mõistete definitsioonidega: </w:t>
            </w:r>
            <w:hyperlink r:id="rId164" w:history="1">
              <w:r w:rsidR="00AB2C97" w:rsidRPr="005A7BC7">
                <w:rPr>
                  <w:rStyle w:val="Hperlink"/>
                </w:rPr>
                <w:t>http://kogud.emu.ee/mullamuuseum/?do=muld</w:t>
              </w:r>
            </w:hyperlink>
            <w:r w:rsidR="00851A68" w:rsidRPr="005A7BC7">
              <w:t>;</w:t>
            </w:r>
          </w:p>
          <w:p w:rsidR="00AB2C97" w:rsidRPr="005A7BC7" w:rsidRDefault="00517A89" w:rsidP="00DF6A32">
            <w:pPr>
              <w:pStyle w:val="Loendilik"/>
              <w:widowControl/>
              <w:numPr>
                <w:ilvl w:val="0"/>
                <w:numId w:val="1"/>
              </w:numPr>
              <w:suppressAutoHyphens w:val="0"/>
              <w:rPr>
                <w:rFonts w:eastAsia="Calibri"/>
                <w:kern w:val="0"/>
                <w:lang w:eastAsia="en-US"/>
              </w:rPr>
            </w:pPr>
            <w:r>
              <w:rPr>
                <w:rStyle w:val="Hperlink"/>
                <w:color w:val="auto"/>
                <w:u w:val="none"/>
              </w:rPr>
              <w:t>Eesti Entsüklopeedia veebi</w:t>
            </w:r>
            <w:r w:rsidR="00645813" w:rsidRPr="005A7BC7">
              <w:rPr>
                <w:rStyle w:val="Hperlink"/>
                <w:color w:val="auto"/>
                <w:u w:val="none"/>
              </w:rPr>
              <w:t xml:space="preserve">põhine eestikeelne infomaterjal Eesti muldade kohta koos mullastiku kaardiga: </w:t>
            </w:r>
            <w:hyperlink r:id="rId165" w:history="1">
              <w:r w:rsidR="00AB2C97" w:rsidRPr="005A7BC7">
                <w:rPr>
                  <w:rStyle w:val="Hperlink"/>
                </w:rPr>
                <w:t>http://entsyklopeedia.ee/artikkel/eesti_mullastik</w:t>
              </w:r>
            </w:hyperlink>
            <w:r w:rsidR="00851A68" w:rsidRPr="005A7BC7">
              <w:rPr>
                <w:rStyle w:val="Hperlink"/>
                <w:color w:val="auto"/>
                <w:u w:val="none"/>
              </w:rPr>
              <w:t>.</w:t>
            </w:r>
          </w:p>
        </w:tc>
      </w:tr>
      <w:tr w:rsidR="00DF6A32" w:rsidRPr="005A7BC7" w:rsidTr="00E56C1E">
        <w:tc>
          <w:tcPr>
            <w:tcW w:w="15588" w:type="dxa"/>
            <w:gridSpan w:val="6"/>
          </w:tcPr>
          <w:p w:rsidR="00DF6A32" w:rsidRPr="005A7BC7" w:rsidRDefault="000D441E" w:rsidP="00DF6A32">
            <w:pPr>
              <w:widowControl/>
              <w:suppressAutoHyphens w:val="0"/>
              <w:rPr>
                <w:rFonts w:eastAsia="Calibri"/>
                <w:kern w:val="0"/>
                <w:lang w:eastAsia="en-US"/>
              </w:rPr>
            </w:pPr>
            <w:r w:rsidRPr="005A7BC7">
              <w:rPr>
                <w:rFonts w:eastAsia="Calibri"/>
                <w:kern w:val="0"/>
                <w:lang w:eastAsia="en-US"/>
              </w:rPr>
              <w:t xml:space="preserve">Lõiming õppekava teemadega: </w:t>
            </w:r>
            <w:r w:rsidR="005D00AF">
              <w:rPr>
                <w:rFonts w:eastAsia="Calibri"/>
                <w:kern w:val="0"/>
                <w:lang w:eastAsia="en-US"/>
              </w:rPr>
              <w:t>6. kl LÕ teema „Muld elukeskkonnana“</w:t>
            </w:r>
          </w:p>
        </w:tc>
      </w:tr>
      <w:tr w:rsidR="00E56C1E" w:rsidRPr="005A7BC7" w:rsidTr="00E56C1E">
        <w:tc>
          <w:tcPr>
            <w:tcW w:w="15588" w:type="dxa"/>
            <w:gridSpan w:val="6"/>
          </w:tcPr>
          <w:p w:rsidR="00E56C1E" w:rsidRPr="005A7BC7" w:rsidRDefault="00E56C1E" w:rsidP="00DF6A32">
            <w:pPr>
              <w:widowControl/>
              <w:suppressAutoHyphens w:val="0"/>
              <w:rPr>
                <w:rFonts w:eastAsia="Calibri"/>
                <w:kern w:val="0"/>
                <w:lang w:eastAsia="en-US"/>
              </w:rPr>
            </w:pPr>
          </w:p>
        </w:tc>
      </w:tr>
      <w:tr w:rsidR="00E56C1E" w:rsidRPr="005A7BC7" w:rsidTr="00625DE8">
        <w:tc>
          <w:tcPr>
            <w:tcW w:w="2263"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Teemad/ tegevused</w:t>
            </w:r>
          </w:p>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Mõisted</w:t>
            </w:r>
          </w:p>
        </w:tc>
        <w:tc>
          <w:tcPr>
            <w:tcW w:w="7797"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gridSpan w:val="2"/>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Kestvus 8 tundi</w:t>
            </w:r>
          </w:p>
        </w:tc>
      </w:tr>
      <w:tr w:rsidR="00E56C1E" w:rsidRPr="005A7BC7" w:rsidTr="00625DE8">
        <w:tc>
          <w:tcPr>
            <w:tcW w:w="2263" w:type="dxa"/>
          </w:tcPr>
          <w:p w:rsidR="00E56C1E" w:rsidRPr="00517A89" w:rsidRDefault="00517A89" w:rsidP="00517A89">
            <w:pPr>
              <w:widowControl/>
              <w:suppressAutoHyphens w:val="0"/>
              <w:rPr>
                <w:rFonts w:eastAsia="Calibri"/>
                <w:b/>
                <w:kern w:val="0"/>
                <w:lang w:eastAsia="en-US"/>
              </w:rPr>
            </w:pPr>
            <w:r w:rsidRPr="00517A89">
              <w:rPr>
                <w:rFonts w:eastAsia="Calibri"/>
                <w:b/>
                <w:kern w:val="0"/>
                <w:lang w:eastAsia="en-US"/>
              </w:rPr>
              <w:t>1.</w:t>
            </w:r>
            <w:r>
              <w:rPr>
                <w:rFonts w:eastAsia="Calibri"/>
                <w:b/>
                <w:kern w:val="0"/>
                <w:lang w:eastAsia="en-US"/>
              </w:rPr>
              <w:t xml:space="preserve"> </w:t>
            </w:r>
            <w:r w:rsidR="00E56C1E" w:rsidRPr="00517A89">
              <w:rPr>
                <w:rFonts w:eastAsia="Calibri"/>
                <w:b/>
                <w:kern w:val="0"/>
                <w:lang w:eastAsia="en-US"/>
              </w:rPr>
              <w:t>Muld ja muldade teke (murenemine ja erosioon)</w:t>
            </w:r>
          </w:p>
          <w:p w:rsidR="00E56C1E" w:rsidRPr="005A7BC7" w:rsidRDefault="00E56C1E" w:rsidP="00796A6E">
            <w:pPr>
              <w:pStyle w:val="Loendilik"/>
              <w:widowControl/>
              <w:suppressAutoHyphens w:val="0"/>
              <w:ind w:left="360"/>
              <w:rPr>
                <w:rFonts w:eastAsia="Calibri"/>
                <w:b/>
                <w:kern w:val="0"/>
                <w:lang w:eastAsia="en-US"/>
              </w:rPr>
            </w:pPr>
          </w:p>
          <w:p w:rsidR="00E56C1E" w:rsidRPr="005A7BC7" w:rsidRDefault="00E56C1E" w:rsidP="00796A6E">
            <w:pPr>
              <w:widowControl/>
              <w:suppressAutoHyphens w:val="0"/>
              <w:rPr>
                <w:rFonts w:eastAsia="Calibri"/>
                <w:i/>
                <w:kern w:val="0"/>
                <w:lang w:eastAsia="en-US"/>
              </w:rPr>
            </w:pPr>
            <w:r w:rsidRPr="005A7BC7">
              <w:rPr>
                <w:rFonts w:eastAsia="Calibri"/>
                <w:i/>
                <w:kern w:val="0"/>
                <w:lang w:eastAsia="en-US"/>
              </w:rPr>
              <w:t xml:space="preserve">Mõisted: </w:t>
            </w:r>
          </w:p>
          <w:p w:rsidR="00E56C1E" w:rsidRPr="005A7BC7" w:rsidRDefault="00E56C1E" w:rsidP="00796A6E">
            <w:pPr>
              <w:widowControl/>
              <w:suppressAutoHyphens w:val="0"/>
              <w:rPr>
                <w:rFonts w:eastAsia="Calibri"/>
                <w:kern w:val="0"/>
                <w:lang w:eastAsia="en-US"/>
              </w:rPr>
            </w:pPr>
          </w:p>
          <w:p w:rsidR="00E56C1E" w:rsidRPr="005A7BC7" w:rsidRDefault="00E56C1E" w:rsidP="00796A6E">
            <w:pPr>
              <w:widowControl/>
              <w:suppressAutoHyphens w:val="0"/>
              <w:rPr>
                <w:rFonts w:eastAsia="Calibri"/>
                <w:i/>
                <w:kern w:val="0"/>
                <w:lang w:eastAsia="en-US"/>
              </w:rPr>
            </w:pPr>
          </w:p>
        </w:tc>
        <w:tc>
          <w:tcPr>
            <w:tcW w:w="7797" w:type="dxa"/>
          </w:tcPr>
          <w:p w:rsidR="00E56C1E" w:rsidRPr="005A7BC7" w:rsidRDefault="00E56C1E" w:rsidP="00796A6E">
            <w:pPr>
              <w:widowControl/>
              <w:suppressAutoHyphens w:val="0"/>
              <w:rPr>
                <w:rFonts w:eastAsia="Calibri"/>
                <w:kern w:val="0"/>
                <w:lang w:eastAsia="en-US"/>
              </w:rPr>
            </w:pPr>
            <w:r w:rsidRPr="005A7BC7">
              <w:rPr>
                <w:rFonts w:eastAsia="Calibri"/>
                <w:i/>
                <w:kern w:val="0"/>
                <w:lang w:eastAsia="en-US"/>
              </w:rPr>
              <w:t xml:space="preserve">Auditiivne sissejuhatav osa ning arutelu: </w:t>
            </w:r>
            <w:r w:rsidR="00630911" w:rsidRPr="005A7BC7">
              <w:rPr>
                <w:rFonts w:eastAsia="Calibri"/>
                <w:kern w:val="0"/>
                <w:lang w:eastAsia="en-US"/>
              </w:rPr>
              <w:t>juhendaja ärgitab arutelu mulla teemal üldisemalt. Õpilased räägivad sellest, mida nad juba mullast teavad. Ringijuhendaja tutvustab laiemalt muldadega seonduvaid probleeme seoses põllumajandusliku kasutusega (erosioon, leostumine jne). Koos uuritakse Eesti mullastiku kaarti ning arutletakse selle üle, millised on kodukoha mullad ning millised ümberkaudsed mullad. Hiljem, välitööde käigus, uuritakse</w:t>
            </w:r>
            <w:r w:rsidR="00517A89">
              <w:rPr>
                <w:rFonts w:eastAsia="Calibri"/>
                <w:kern w:val="0"/>
                <w:lang w:eastAsia="en-US"/>
              </w:rPr>
              <w:t>,</w:t>
            </w:r>
            <w:r w:rsidR="00630911" w:rsidRPr="005A7BC7">
              <w:rPr>
                <w:rFonts w:eastAsia="Calibri"/>
                <w:kern w:val="0"/>
                <w:lang w:eastAsia="en-US"/>
              </w:rPr>
              <w:t xml:space="preserve"> kas kaardil toodud info vastab tegelikkusele.</w:t>
            </w:r>
          </w:p>
          <w:p w:rsidR="00E56C1E" w:rsidRPr="005A7BC7" w:rsidRDefault="00E56C1E" w:rsidP="00796A6E">
            <w:pPr>
              <w:widowControl/>
              <w:suppressAutoHyphens w:val="0"/>
              <w:rPr>
                <w:rFonts w:eastAsia="Calibri"/>
                <w:i/>
                <w:kern w:val="0"/>
                <w:lang w:eastAsia="en-US"/>
              </w:rPr>
            </w:pPr>
          </w:p>
          <w:p w:rsidR="002A2734" w:rsidRPr="005A7BC7" w:rsidRDefault="00E56C1E" w:rsidP="00796A6E">
            <w:pPr>
              <w:widowControl/>
              <w:suppressAutoHyphens w:val="0"/>
              <w:rPr>
                <w:rFonts w:eastAsia="Calibri"/>
                <w:kern w:val="0"/>
                <w:lang w:eastAsia="en-US"/>
              </w:rPr>
            </w:pPr>
            <w:r w:rsidRPr="005A7BC7">
              <w:rPr>
                <w:rFonts w:eastAsia="Calibri"/>
                <w:i/>
                <w:kern w:val="0"/>
                <w:lang w:eastAsia="en-US"/>
              </w:rPr>
              <w:t>Praktiline laboratoorne töö</w:t>
            </w:r>
            <w:r w:rsidRPr="005A7BC7">
              <w:rPr>
                <w:rFonts w:eastAsia="Calibri"/>
                <w:kern w:val="0"/>
                <w:lang w:eastAsia="en-US"/>
              </w:rPr>
              <w:t xml:space="preserve">: </w:t>
            </w:r>
          </w:p>
          <w:p w:rsidR="002A2734" w:rsidRPr="005A7BC7" w:rsidRDefault="002A2734" w:rsidP="00796A6E">
            <w:pPr>
              <w:widowControl/>
              <w:suppressAutoHyphens w:val="0"/>
              <w:rPr>
                <w:rFonts w:eastAsia="Calibri"/>
                <w:kern w:val="0"/>
                <w:lang w:eastAsia="en-US"/>
              </w:rPr>
            </w:pPr>
            <w:r w:rsidRPr="005A7BC7">
              <w:rPr>
                <w:rFonts w:eastAsia="Calibri"/>
                <w:kern w:val="0"/>
                <w:lang w:eastAsia="en-US"/>
              </w:rPr>
              <w:t>Koos ringijuhendajaga viivad õpilased läbi nn „muld purgis“ katse. Katse käigus pannakse purki või pudelisse tavalist kodukoha ümbrusest leitud mulda</w:t>
            </w:r>
            <w:r w:rsidR="00517A89">
              <w:rPr>
                <w:rFonts w:eastAsia="Calibri"/>
                <w:kern w:val="0"/>
                <w:lang w:eastAsia="en-US"/>
              </w:rPr>
              <w:t>,</w:t>
            </w:r>
            <w:r w:rsidRPr="005A7BC7">
              <w:rPr>
                <w:rFonts w:eastAsia="Calibri"/>
                <w:kern w:val="0"/>
                <w:lang w:eastAsia="en-US"/>
              </w:rPr>
              <w:t xml:space="preserve"> nii et anuma põhi on vähemalt 3-4 cm paksuselt kaetud. Seejärel valatakse purki vett, mida on 2/3 rohkem kui mulda. Loksustatakse muld ja vesi segamini ning vaadatakse, kuidas toimub settimine. Samas õpitakse tundma mulla koostist. Katse esimestel sekunditel settib purgi põhja raske fraktsioon (kruus ja liiv), pärast mitut tundi settivad väiksemad osakesed. Õpilased mõõdavad oma purkides erinevate settekihtide paksused ning teevad l</w:t>
            </w:r>
            <w:r w:rsidR="00517A89">
              <w:rPr>
                <w:rFonts w:eastAsia="Calibri"/>
                <w:kern w:val="0"/>
                <w:lang w:eastAsia="en-US"/>
              </w:rPr>
              <w:t>ihtsamad üldistused,</w:t>
            </w:r>
            <w:r w:rsidRPr="005A7BC7">
              <w:rPr>
                <w:rFonts w:eastAsia="Calibri"/>
                <w:kern w:val="0"/>
                <w:lang w:eastAsia="en-US"/>
              </w:rPr>
              <w:t xml:space="preserve"> millise mullaga on tegu (liivakas muld, savikas muld jne). Arutletakse selle üle, et kas antud muld on hea või pigem mitte nii hea taimekasvatuses.</w:t>
            </w:r>
          </w:p>
          <w:p w:rsidR="00E56C1E" w:rsidRPr="005A7BC7" w:rsidRDefault="00E7125C" w:rsidP="00796A6E">
            <w:pPr>
              <w:widowControl/>
              <w:suppressAutoHyphens w:val="0"/>
            </w:pPr>
            <w:hyperlink r:id="rId166" w:history="1">
              <w:r w:rsidR="00E56C1E" w:rsidRPr="005A7BC7">
                <w:rPr>
                  <w:rStyle w:val="Hperlink"/>
                </w:rPr>
                <w:t>http://www.soils4kids.org/files/s4k/soil-texture-experiment.pdf</w:t>
              </w:r>
            </w:hyperlink>
          </w:p>
          <w:p w:rsidR="00E56C1E" w:rsidRPr="005A7BC7" w:rsidRDefault="00E7125C" w:rsidP="00796A6E">
            <w:pPr>
              <w:widowControl/>
              <w:suppressAutoHyphens w:val="0"/>
            </w:pPr>
            <w:hyperlink r:id="rId167" w:history="1">
              <w:r w:rsidR="00E56C1E" w:rsidRPr="005A7BC7">
                <w:rPr>
                  <w:rStyle w:val="Hperlink"/>
                </w:rPr>
                <w:t>https://www.youtube.com/watch?v=VeuQeAxJIjs</w:t>
              </w:r>
            </w:hyperlink>
          </w:p>
          <w:p w:rsidR="00E56C1E" w:rsidRPr="005A7BC7" w:rsidRDefault="00E56C1E" w:rsidP="00796A6E">
            <w:pPr>
              <w:widowControl/>
              <w:suppressAutoHyphens w:val="0"/>
              <w:rPr>
                <w:rFonts w:eastAsia="Calibri"/>
                <w:i/>
                <w:kern w:val="0"/>
                <w:lang w:eastAsia="en-US"/>
              </w:rPr>
            </w:pPr>
          </w:p>
          <w:p w:rsidR="00E56C1E" w:rsidRPr="005A7BC7" w:rsidRDefault="00E56C1E"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E56C1E" w:rsidRPr="005A7BC7" w:rsidRDefault="00E56C1E" w:rsidP="00796A6E">
            <w:pPr>
              <w:widowControl/>
              <w:suppressAutoHyphens w:val="0"/>
              <w:rPr>
                <w:rFonts w:eastAsia="Calibri"/>
                <w:i/>
                <w:kern w:val="0"/>
                <w:lang w:eastAsia="en-US"/>
              </w:rPr>
            </w:pPr>
            <w:r w:rsidRPr="005A7BC7">
              <w:rPr>
                <w:rFonts w:eastAsia="Calibri"/>
                <w:i/>
                <w:kern w:val="0"/>
                <w:lang w:eastAsia="en-US"/>
              </w:rPr>
              <w:t xml:space="preserve">Geograafia: </w:t>
            </w:r>
            <w:r w:rsidR="00630911" w:rsidRPr="005A7BC7">
              <w:rPr>
                <w:rFonts w:eastAsia="Calibri"/>
                <w:kern w:val="0"/>
                <w:lang w:eastAsia="en-US"/>
              </w:rPr>
              <w:t>mulla kaart</w:t>
            </w:r>
          </w:p>
          <w:p w:rsidR="00E56C1E" w:rsidRPr="005A7BC7" w:rsidRDefault="00630911" w:rsidP="00796A6E">
            <w:pPr>
              <w:widowControl/>
              <w:suppressAutoHyphens w:val="0"/>
              <w:rPr>
                <w:rFonts w:eastAsia="Calibri"/>
                <w:kern w:val="0"/>
                <w:lang w:eastAsia="en-US"/>
              </w:rPr>
            </w:pPr>
            <w:r w:rsidRPr="005A7BC7">
              <w:rPr>
                <w:rFonts w:eastAsia="Calibri"/>
                <w:i/>
                <w:kern w:val="0"/>
                <w:lang w:eastAsia="en-US"/>
              </w:rPr>
              <w:t xml:space="preserve">Põllumajandus ja sotsiaalmajanduslik keskkond: </w:t>
            </w:r>
            <w:r w:rsidRPr="005A7BC7">
              <w:rPr>
                <w:rFonts w:eastAsia="Calibri"/>
                <w:kern w:val="0"/>
                <w:lang w:eastAsia="en-US"/>
              </w:rPr>
              <w:t>mulla olulisus üldisemalt; mis saab siis</w:t>
            </w:r>
            <w:r w:rsidR="00517A89">
              <w:rPr>
                <w:rFonts w:eastAsia="Calibri"/>
                <w:kern w:val="0"/>
                <w:lang w:eastAsia="en-US"/>
              </w:rPr>
              <w:t>, kui muld kaotab viljakuse.</w:t>
            </w:r>
          </w:p>
        </w:tc>
        <w:tc>
          <w:tcPr>
            <w:tcW w:w="1985" w:type="dxa"/>
          </w:tcPr>
          <w:p w:rsidR="00E56C1E" w:rsidRPr="005A7BC7" w:rsidRDefault="002A2734" w:rsidP="00796A6E">
            <w:pPr>
              <w:widowControl/>
              <w:suppressAutoHyphens w:val="0"/>
              <w:rPr>
                <w:rFonts w:eastAsia="Calibri"/>
                <w:kern w:val="0"/>
                <w:lang w:eastAsia="en-US"/>
              </w:rPr>
            </w:pPr>
            <w:r w:rsidRPr="005A7BC7">
              <w:rPr>
                <w:rFonts w:eastAsia="Calibri"/>
                <w:i/>
                <w:kern w:val="0"/>
                <w:lang w:eastAsia="en-US"/>
              </w:rPr>
              <w:t>Katsete jaoks:</w:t>
            </w:r>
            <w:r w:rsidRPr="005A7BC7">
              <w:rPr>
                <w:rFonts w:eastAsia="Calibri"/>
                <w:kern w:val="0"/>
                <w:lang w:eastAsia="en-US"/>
              </w:rPr>
              <w:t xml:space="preserve"> mulda, kaanega klaaspurk või laiema kaelaga läbipaistev pudel, vesi</w:t>
            </w:r>
            <w:r w:rsidR="00517A89">
              <w:rPr>
                <w:rFonts w:eastAsia="Calibri"/>
                <w:kern w:val="0"/>
                <w:lang w:eastAsia="en-US"/>
              </w:rPr>
              <w:t>.</w:t>
            </w:r>
          </w:p>
        </w:tc>
        <w:tc>
          <w:tcPr>
            <w:tcW w:w="992" w:type="dxa"/>
          </w:tcPr>
          <w:p w:rsidR="00E56C1E" w:rsidRPr="005A7BC7" w:rsidRDefault="00E56C1E" w:rsidP="00796A6E">
            <w:pPr>
              <w:widowControl/>
              <w:suppressAutoHyphens w:val="0"/>
              <w:rPr>
                <w:rFonts w:eastAsia="Calibri"/>
                <w:kern w:val="0"/>
                <w:lang w:eastAsia="en-US"/>
              </w:rPr>
            </w:pPr>
            <w:r w:rsidRPr="005A7BC7">
              <w:rPr>
                <w:rFonts w:eastAsia="Calibri"/>
                <w:kern w:val="0"/>
                <w:lang w:eastAsia="en-US"/>
              </w:rPr>
              <w:t>6h</w:t>
            </w:r>
          </w:p>
        </w:tc>
      </w:tr>
      <w:tr w:rsidR="00E56C1E" w:rsidRPr="005A7BC7" w:rsidTr="00625DE8">
        <w:tc>
          <w:tcPr>
            <w:tcW w:w="2263"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2.</w:t>
            </w:r>
            <w:r w:rsidR="00517A89">
              <w:rPr>
                <w:rFonts w:eastAsia="Calibri"/>
                <w:b/>
                <w:kern w:val="0"/>
                <w:lang w:eastAsia="en-US"/>
              </w:rPr>
              <w:t xml:space="preserve"> </w:t>
            </w:r>
            <w:r w:rsidRPr="005A7BC7">
              <w:rPr>
                <w:rFonts w:eastAsia="Calibri"/>
                <w:b/>
                <w:kern w:val="0"/>
                <w:lang w:eastAsia="en-US"/>
              </w:rPr>
              <w:t>VÄLITÖÖ: muldade tundmise praktikum</w:t>
            </w:r>
          </w:p>
        </w:tc>
        <w:tc>
          <w:tcPr>
            <w:tcW w:w="7797" w:type="dxa"/>
          </w:tcPr>
          <w:p w:rsidR="00057C60" w:rsidRPr="00517A89" w:rsidRDefault="00E56C1E" w:rsidP="00796A6E">
            <w:pPr>
              <w:widowControl/>
              <w:suppressAutoHyphens w:val="0"/>
              <w:rPr>
                <w:i/>
                <w:color w:val="000000"/>
              </w:rPr>
            </w:pPr>
            <w:r w:rsidRPr="005A7BC7">
              <w:rPr>
                <w:i/>
                <w:color w:val="000000"/>
              </w:rPr>
              <w:t>Vaatlus, kirj</w:t>
            </w:r>
            <w:r w:rsidR="00517A89">
              <w:rPr>
                <w:i/>
                <w:color w:val="000000"/>
              </w:rPr>
              <w:t xml:space="preserve">eldamine, mõõtmine, proovimine: </w:t>
            </w:r>
            <w:r w:rsidR="00517A89">
              <w:rPr>
                <w:rFonts w:eastAsia="Calibri"/>
                <w:kern w:val="0"/>
                <w:lang w:eastAsia="en-US"/>
              </w:rPr>
              <w:t>õ</w:t>
            </w:r>
            <w:r w:rsidR="00057C60" w:rsidRPr="005A7BC7">
              <w:rPr>
                <w:rFonts w:eastAsia="Calibri"/>
                <w:kern w:val="0"/>
                <w:lang w:eastAsia="en-US"/>
              </w:rPr>
              <w:t>pilased ja juhendaja valivad välitööks ühiselt välja kodukoha söötis põllu, ülesharitud põllu või pikemat aega kasutusena seisnud rohumaa. Võimalusel võiks vaatluste tegemiseks valida koha</w:t>
            </w:r>
            <w:r w:rsidR="00517A89">
              <w:rPr>
                <w:rFonts w:eastAsia="Calibri"/>
                <w:kern w:val="0"/>
                <w:lang w:eastAsia="en-US"/>
              </w:rPr>
              <w:t>,</w:t>
            </w:r>
            <w:r w:rsidR="00057C60" w:rsidRPr="005A7BC7">
              <w:rPr>
                <w:rFonts w:eastAsia="Calibri"/>
                <w:kern w:val="0"/>
                <w:lang w:eastAsia="en-US"/>
              </w:rPr>
              <w:t xml:space="preserve"> kus on kõrvuti ülesharitud põld</w:t>
            </w:r>
            <w:r w:rsidR="00517A89">
              <w:rPr>
                <w:rFonts w:eastAsia="Calibri"/>
                <w:kern w:val="0"/>
                <w:lang w:eastAsia="en-US"/>
              </w:rPr>
              <w:t xml:space="preserve"> ning tavaline rohumaa, võrdlus</w:t>
            </w:r>
            <w:r w:rsidR="00057C60" w:rsidRPr="005A7BC7">
              <w:rPr>
                <w:rFonts w:eastAsia="Calibri"/>
                <w:kern w:val="0"/>
                <w:lang w:eastAsia="en-US"/>
              </w:rPr>
              <w:t>uuringuid ja kaevamisi võib teha ka kooli või kodu ümbruses ja mujal.</w:t>
            </w:r>
          </w:p>
          <w:p w:rsidR="00E56C1E" w:rsidRPr="005A7BC7" w:rsidRDefault="00057C60" w:rsidP="00796A6E">
            <w:pPr>
              <w:widowControl/>
              <w:suppressAutoHyphens w:val="0"/>
              <w:rPr>
                <w:rFonts w:eastAsia="Calibri"/>
                <w:kern w:val="0"/>
                <w:lang w:eastAsia="en-US"/>
              </w:rPr>
            </w:pPr>
            <w:r w:rsidRPr="005A7BC7">
              <w:rPr>
                <w:rFonts w:eastAsia="Calibri"/>
                <w:kern w:val="0"/>
                <w:lang w:eastAsia="en-US"/>
              </w:rPr>
              <w:t xml:space="preserve">Välitöö käigus külastatakse sihtpunkti/punkte, kaevatakse augud mullaprofiilide uurimiseks ning analüüsimiseks. Õpilased uurivad, kirjeldavad ja </w:t>
            </w:r>
            <w:r w:rsidR="00517A89">
              <w:rPr>
                <w:rFonts w:eastAsia="Calibri"/>
                <w:kern w:val="0"/>
                <w:lang w:eastAsia="en-US"/>
              </w:rPr>
              <w:t>määravad mulla elustikku, mulla</w:t>
            </w:r>
            <w:r w:rsidRPr="005A7BC7">
              <w:rPr>
                <w:rFonts w:eastAsia="Calibri"/>
                <w:kern w:val="0"/>
                <w:lang w:eastAsia="en-US"/>
              </w:rPr>
              <w:t>kihtide paiknemist ja paksust, taimkatte kooslust, taimejuurestiku sügavust, mulla värvust jne ning teevad vaatlustulemuste põhjal iseseisvalt järeldusi antud vaatluspunkti mulla tervise ja seisundi kohta. Õpilased joonistavad oma välipäevikutesse uuritud mullaprofiili</w:t>
            </w:r>
            <w:r w:rsidR="00517A89">
              <w:rPr>
                <w:rFonts w:eastAsia="Calibri"/>
                <w:kern w:val="0"/>
                <w:lang w:eastAsia="en-US"/>
              </w:rPr>
              <w:t>d (NB! mullase sõrmega saab</w:t>
            </w:r>
            <w:r w:rsidRPr="005A7BC7">
              <w:rPr>
                <w:rFonts w:eastAsia="Calibri"/>
                <w:kern w:val="0"/>
                <w:lang w:eastAsia="en-US"/>
              </w:rPr>
              <w:t xml:space="preserve"> välipäevikusse tõmmata ka mulla värvuse joone!)</w:t>
            </w:r>
            <w:r w:rsidR="002A2734" w:rsidRPr="005A7BC7">
              <w:rPr>
                <w:rFonts w:eastAsia="Calibri"/>
                <w:kern w:val="0"/>
                <w:lang w:eastAsia="en-US"/>
              </w:rPr>
              <w:t xml:space="preserve">. Abimaterjal mullaprofiilide joonistamiseks: </w:t>
            </w:r>
          </w:p>
          <w:p w:rsidR="002A2734" w:rsidRPr="005A7BC7" w:rsidRDefault="00E7125C" w:rsidP="002A2734">
            <w:pPr>
              <w:widowControl/>
              <w:suppressAutoHyphens w:val="0"/>
            </w:pPr>
            <w:hyperlink r:id="rId168" w:history="1">
              <w:r w:rsidR="002A2734" w:rsidRPr="005A7BC7">
                <w:rPr>
                  <w:rStyle w:val="Hperlink"/>
                </w:rPr>
                <w:t>https://www.nrcs.usda.gov/wps/portal/nrcs/detail/soils/edu/?cid=nrcs142p2_054308</w:t>
              </w:r>
            </w:hyperlink>
          </w:p>
          <w:p w:rsidR="00E56C1E" w:rsidRPr="005A7BC7" w:rsidRDefault="00E56C1E" w:rsidP="00796A6E">
            <w:pPr>
              <w:widowControl/>
              <w:suppressAutoHyphens w:val="0"/>
              <w:rPr>
                <w:rFonts w:eastAsia="Calibri"/>
                <w:kern w:val="0"/>
                <w:lang w:eastAsia="en-US"/>
              </w:rPr>
            </w:pPr>
          </w:p>
          <w:p w:rsidR="00E56C1E" w:rsidRPr="005A7BC7" w:rsidRDefault="00E56C1E"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 </w:t>
            </w:r>
            <w:hyperlink r:id="rId169" w:history="1">
              <w:r w:rsidRPr="005A7BC7">
                <w:rPr>
                  <w:rStyle w:val="Hperlink"/>
                </w:rPr>
                <w:t>http://xgis.maaamet.ee/xGIS/XGis</w:t>
              </w:r>
            </w:hyperlink>
            <w:r w:rsidRPr="005A7BC7">
              <w:rPr>
                <w:rStyle w:val="Hperlink"/>
                <w:u w:val="none"/>
              </w:rPr>
              <w:t>.</w:t>
            </w:r>
          </w:p>
          <w:p w:rsidR="00E56C1E" w:rsidRPr="005A7BC7" w:rsidRDefault="00E56C1E" w:rsidP="00796A6E">
            <w:pPr>
              <w:widowControl/>
              <w:suppressAutoHyphens w:val="0"/>
              <w:rPr>
                <w:rFonts w:eastAsia="Calibri"/>
                <w:i/>
                <w:kern w:val="0"/>
                <w:lang w:eastAsia="en-US"/>
              </w:rPr>
            </w:pPr>
          </w:p>
          <w:p w:rsidR="00E56C1E" w:rsidRPr="005A7BC7" w:rsidRDefault="00E56C1E"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E56C1E" w:rsidRPr="005A7BC7" w:rsidRDefault="00057C60" w:rsidP="00796A6E">
            <w:pPr>
              <w:widowControl/>
              <w:suppressAutoHyphens w:val="0"/>
              <w:rPr>
                <w:rFonts w:eastAsia="Calibri"/>
                <w:kern w:val="0"/>
                <w:lang w:eastAsia="en-US"/>
              </w:rPr>
            </w:pPr>
            <w:r w:rsidRPr="005A7BC7">
              <w:rPr>
                <w:rFonts w:eastAsia="Calibri"/>
                <w:i/>
                <w:kern w:val="0"/>
                <w:lang w:eastAsia="en-US"/>
              </w:rPr>
              <w:t>Põllumajandus</w:t>
            </w:r>
          </w:p>
        </w:tc>
        <w:tc>
          <w:tcPr>
            <w:tcW w:w="1985" w:type="dxa"/>
          </w:tcPr>
          <w:p w:rsidR="00E56C1E" w:rsidRPr="005A7BC7" w:rsidRDefault="00057C60" w:rsidP="00796A6E">
            <w:pPr>
              <w:widowControl/>
              <w:suppressAutoHyphens w:val="0"/>
              <w:rPr>
                <w:rFonts w:eastAsia="Calibri"/>
                <w:kern w:val="0"/>
                <w:lang w:eastAsia="en-US"/>
              </w:rPr>
            </w:pPr>
            <w:r w:rsidRPr="005A7BC7">
              <w:rPr>
                <w:rFonts w:eastAsia="Calibri"/>
                <w:kern w:val="0"/>
                <w:lang w:eastAsia="en-US"/>
              </w:rPr>
              <w:t>Labidas, välipäevikud, minigripp kotid proovide võtmiseks.</w:t>
            </w:r>
          </w:p>
        </w:tc>
        <w:tc>
          <w:tcPr>
            <w:tcW w:w="992" w:type="dxa"/>
          </w:tcPr>
          <w:p w:rsidR="00E56C1E" w:rsidRPr="005A7BC7" w:rsidRDefault="00E56C1E" w:rsidP="00796A6E">
            <w:pPr>
              <w:widowControl/>
              <w:suppressAutoHyphens w:val="0"/>
              <w:rPr>
                <w:rFonts w:eastAsia="Calibri"/>
                <w:kern w:val="0"/>
                <w:lang w:eastAsia="en-US"/>
              </w:rPr>
            </w:pPr>
            <w:r w:rsidRPr="005A7BC7">
              <w:rPr>
                <w:rFonts w:eastAsia="Calibri"/>
                <w:kern w:val="0"/>
                <w:lang w:eastAsia="en-US"/>
              </w:rPr>
              <w:t>2h</w:t>
            </w:r>
          </w:p>
        </w:tc>
      </w:tr>
    </w:tbl>
    <w:p w:rsidR="00E56C1E" w:rsidRPr="005A7BC7" w:rsidRDefault="00E56C1E">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187"/>
        <w:gridCol w:w="6608"/>
        <w:gridCol w:w="1832"/>
        <w:gridCol w:w="1842"/>
        <w:gridCol w:w="2127"/>
        <w:gridCol w:w="992"/>
      </w:tblGrid>
      <w:tr w:rsidR="00DF6A32" w:rsidRPr="005A7BC7" w:rsidTr="000A118A">
        <w:tc>
          <w:tcPr>
            <w:tcW w:w="8795"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Mooduli metoodiline juhend:</w:t>
            </w:r>
            <w:r w:rsidRPr="005A7BC7">
              <w:rPr>
                <w:rFonts w:eastAsia="Calibri"/>
                <w:b/>
                <w:kern w:val="0"/>
                <w:lang w:eastAsia="en-US"/>
              </w:rPr>
              <w:t xml:space="preserve"> III KURSUS</w:t>
            </w:r>
          </w:p>
        </w:tc>
        <w:tc>
          <w:tcPr>
            <w:tcW w:w="6793"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0A118A">
        <w:tc>
          <w:tcPr>
            <w:tcW w:w="15588" w:type="dxa"/>
            <w:gridSpan w:val="6"/>
          </w:tcPr>
          <w:p w:rsidR="00DF6A32" w:rsidRPr="005A7BC7" w:rsidRDefault="004825EC"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Pinnavormid</w:t>
            </w:r>
          </w:p>
        </w:tc>
      </w:tr>
      <w:tr w:rsidR="00DF6A32" w:rsidRPr="005A7BC7" w:rsidTr="000A118A">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Õpetami</w:t>
            </w:r>
            <w:r w:rsidR="00076FAB" w:rsidRPr="005A7BC7">
              <w:rPr>
                <w:rFonts w:eastAsia="Calibri"/>
                <w:kern w:val="0"/>
                <w:lang w:eastAsia="en-US"/>
              </w:rPr>
              <w:t>se eesmärgid ja teema olulisus:</w:t>
            </w:r>
          </w:p>
          <w:p w:rsidR="00076FAB" w:rsidRPr="005A7BC7" w:rsidRDefault="00851A68" w:rsidP="00076FAB">
            <w:pPr>
              <w:pStyle w:val="Loendilik"/>
              <w:widowControl/>
              <w:numPr>
                <w:ilvl w:val="0"/>
                <w:numId w:val="1"/>
              </w:numPr>
              <w:suppressAutoHyphens w:val="0"/>
            </w:pPr>
            <w:r w:rsidRPr="005A7BC7">
              <w:t>t</w:t>
            </w:r>
            <w:r w:rsidR="00076FAB" w:rsidRPr="005A7BC7">
              <w:t>eema läbimine laiendab õpilaste silmaringi ning annab süvendatud arusaama tuule tegevusest maastiku kujundajana ning setete transportijana</w:t>
            </w:r>
            <w:r w:rsidRPr="005A7BC7">
              <w:t>;</w:t>
            </w:r>
          </w:p>
          <w:p w:rsidR="00076FAB" w:rsidRPr="005A7BC7" w:rsidRDefault="00851A68" w:rsidP="009E4057">
            <w:pPr>
              <w:pStyle w:val="Loendilik"/>
              <w:widowControl/>
              <w:numPr>
                <w:ilvl w:val="0"/>
                <w:numId w:val="1"/>
              </w:numPr>
              <w:suppressAutoHyphens w:val="0"/>
            </w:pPr>
            <w:r w:rsidRPr="005A7BC7">
              <w:t>m</w:t>
            </w:r>
            <w:r w:rsidR="00076FAB" w:rsidRPr="005A7BC7">
              <w:t xml:space="preserve">oodul keskendub </w:t>
            </w:r>
            <w:r w:rsidR="009E4057" w:rsidRPr="005A7BC7">
              <w:t>suures osas erinevate pikemate laboratoorsete katsete ettevalmistamisele</w:t>
            </w:r>
            <w:r w:rsidR="00517A89">
              <w:t>,</w:t>
            </w:r>
            <w:r w:rsidR="00076FAB" w:rsidRPr="005A7BC7">
              <w:t xml:space="preserve"> </w:t>
            </w:r>
            <w:r w:rsidR="009E4057" w:rsidRPr="005A7BC7">
              <w:t>hüpoteeside püstitamisele ning oma hüpoteeside kinnitamisele katsete läbiviimisel</w:t>
            </w:r>
            <w:r w:rsidRPr="005A7BC7">
              <w:t>;</w:t>
            </w:r>
          </w:p>
          <w:p w:rsidR="009E4057" w:rsidRPr="005A7BC7" w:rsidRDefault="00851A68" w:rsidP="009E4057">
            <w:pPr>
              <w:pStyle w:val="Loendilik"/>
              <w:widowControl/>
              <w:numPr>
                <w:ilvl w:val="0"/>
                <w:numId w:val="1"/>
              </w:numPr>
              <w:suppressAutoHyphens w:val="0"/>
            </w:pPr>
            <w:r w:rsidRPr="005A7BC7">
              <w:t>l</w:t>
            </w:r>
            <w:r w:rsidR="009E4057" w:rsidRPr="005A7BC7">
              <w:t>aboratoorsete katsete tulemused seostatakse reaalsete looduslike geol</w:t>
            </w:r>
            <w:r w:rsidR="00517A89">
              <w:t>oogiliste protsessidega</w:t>
            </w:r>
            <w:r w:rsidR="009E4057" w:rsidRPr="005A7BC7">
              <w:t xml:space="preserve"> kokkuvõtval geoloogilisel </w:t>
            </w:r>
            <w:r w:rsidR="00190FE9" w:rsidRPr="005A7BC7">
              <w:t>marsruudi</w:t>
            </w:r>
            <w:r w:rsidR="009E4057" w:rsidRPr="005A7BC7">
              <w:t>l kodukoha ümbruses</w:t>
            </w:r>
            <w:r w:rsidRPr="005A7BC7">
              <w:t>.</w:t>
            </w:r>
          </w:p>
        </w:tc>
      </w:tr>
      <w:tr w:rsidR="00DF6A32" w:rsidRPr="005A7BC7" w:rsidTr="000A118A">
        <w:tc>
          <w:tcPr>
            <w:tcW w:w="15588" w:type="dxa"/>
            <w:gridSpan w:val="6"/>
          </w:tcPr>
          <w:p w:rsidR="00DF6A32" w:rsidRPr="005A7BC7" w:rsidRDefault="00133923"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009E4057"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851A68"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D9036B" w:rsidRPr="005A7BC7">
              <w:rPr>
                <w:rFonts w:eastAsia="Calibri"/>
                <w:kern w:val="0"/>
                <w:lang w:eastAsia="en-US"/>
              </w:rPr>
              <w:t>.</w:t>
            </w:r>
            <w:r w:rsidR="0012277A" w:rsidRPr="005A7BC7">
              <w:rPr>
                <w:rFonts w:eastAsia="Calibri"/>
                <w:kern w:val="0"/>
                <w:lang w:eastAsia="en-US"/>
              </w:rPr>
              <w:t>-6. klassis õpitu</w:t>
            </w:r>
            <w:r w:rsidRPr="005A7BC7">
              <w:t>;</w:t>
            </w:r>
          </w:p>
          <w:p w:rsidR="00D32D9E" w:rsidRPr="005A7BC7" w:rsidRDefault="00851A68"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D32D9E" w:rsidRPr="005A7BC7">
              <w:rPr>
                <w:rFonts w:eastAsia="Calibri"/>
                <w:kern w:val="0"/>
                <w:lang w:eastAsia="en-US"/>
              </w:rPr>
              <w:t>elnevalt „Geoloogia 4.-6. klassile“ huviringi II kursusel õpitud teadmised pinnavormide kohta</w:t>
            </w:r>
            <w:r w:rsidRPr="005A7BC7">
              <w:rPr>
                <w:rFonts w:eastAsia="Calibri"/>
                <w:kern w:val="0"/>
                <w:lang w:eastAsia="en-US"/>
              </w:rPr>
              <w:t>.</w:t>
            </w:r>
          </w:p>
        </w:tc>
      </w:tr>
      <w:tr w:rsidR="00DF6A32" w:rsidRPr="005A7BC7" w:rsidTr="000A118A">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8D3400" w:rsidRPr="005A7BC7" w:rsidRDefault="00851A68" w:rsidP="008D3400">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oskavad seostada omavahel erinevaid pinnavorme ning teavad üldiselt</w:t>
            </w:r>
            <w:r w:rsidR="00517A89">
              <w:rPr>
                <w:rFonts w:eastAsia="Calibri"/>
                <w:kern w:val="0"/>
                <w:lang w:eastAsia="en-US"/>
              </w:rPr>
              <w:t>,</w:t>
            </w:r>
            <w:r w:rsidR="008D3400" w:rsidRPr="005A7BC7">
              <w:rPr>
                <w:rFonts w:eastAsia="Calibri"/>
                <w:kern w:val="0"/>
                <w:lang w:eastAsia="en-US"/>
              </w:rPr>
              <w:t xml:space="preserve"> kuidas need on tekkinud</w:t>
            </w:r>
            <w:r w:rsidRPr="005A7BC7">
              <w:t>;</w:t>
            </w:r>
          </w:p>
          <w:p w:rsidR="008D3400" w:rsidRPr="005A7BC7" w:rsidRDefault="00851A68" w:rsidP="008D3400">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oskavad töötada grupis, jagavad omavahel informatsiooni ja tegevusülesandeid</w:t>
            </w:r>
            <w:r w:rsidRPr="005A7BC7">
              <w:t>;</w:t>
            </w:r>
          </w:p>
          <w:p w:rsidR="008D3400" w:rsidRPr="005A7BC7" w:rsidRDefault="00851A68" w:rsidP="008D3400">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oskavad luua lihtsa või keerukama mudeli vastavalt etteantud ülesandele</w:t>
            </w:r>
            <w:r w:rsidRPr="005A7BC7">
              <w:t>;</w:t>
            </w:r>
          </w:p>
          <w:p w:rsidR="008D3400" w:rsidRPr="005A7BC7" w:rsidRDefault="00851A68" w:rsidP="008D3400">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mõistavad vee olulisust pinnamoe kujundamisel</w:t>
            </w:r>
            <w:r w:rsidRPr="005A7BC7">
              <w:t>;</w:t>
            </w:r>
          </w:p>
          <w:p w:rsidR="00DF6A32" w:rsidRPr="005A7BC7" w:rsidRDefault="00851A68" w:rsidP="00517A89">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planeerivad, valmistavad ette praktilise laboratoorse ekspe</w:t>
            </w:r>
            <w:r w:rsidR="00517A89">
              <w:rPr>
                <w:rFonts w:eastAsia="Calibri"/>
                <w:kern w:val="0"/>
                <w:lang w:eastAsia="en-US"/>
              </w:rPr>
              <w:t>rimendi</w:t>
            </w:r>
            <w:r w:rsidR="008D3400" w:rsidRPr="005A7BC7">
              <w:rPr>
                <w:rFonts w:eastAsia="Calibri"/>
                <w:kern w:val="0"/>
                <w:lang w:eastAsia="en-US"/>
              </w:rPr>
              <w:t>, püsitavad hüpote</w:t>
            </w:r>
            <w:r w:rsidR="00A36509" w:rsidRPr="005A7BC7">
              <w:rPr>
                <w:rFonts w:eastAsia="Calibri"/>
                <w:kern w:val="0"/>
                <w:lang w:eastAsia="en-US"/>
              </w:rPr>
              <w:t>e</w:t>
            </w:r>
            <w:r w:rsidR="008D3400" w:rsidRPr="005A7BC7">
              <w:rPr>
                <w:rFonts w:eastAsia="Calibri"/>
                <w:kern w:val="0"/>
                <w:lang w:eastAsia="en-US"/>
              </w:rPr>
              <w:t>si katsete tulemust</w:t>
            </w:r>
            <w:r w:rsidRPr="005A7BC7">
              <w:rPr>
                <w:rFonts w:eastAsia="Calibri"/>
                <w:kern w:val="0"/>
                <w:lang w:eastAsia="en-US"/>
              </w:rPr>
              <w:t xml:space="preserve">e osas, viivad läbi vaatluseid </w:t>
            </w:r>
            <w:r w:rsidR="00517A89">
              <w:rPr>
                <w:rFonts w:eastAsia="Calibri"/>
                <w:kern w:val="0"/>
                <w:lang w:eastAsia="en-US"/>
              </w:rPr>
              <w:t>ja</w:t>
            </w:r>
            <w:r w:rsidR="008D3400" w:rsidRPr="005A7BC7">
              <w:rPr>
                <w:rFonts w:eastAsia="Calibri"/>
                <w:kern w:val="0"/>
                <w:lang w:eastAsia="en-US"/>
              </w:rPr>
              <w:t xml:space="preserve"> katseid ning teevad</w:t>
            </w:r>
            <w:r w:rsidR="00517A89" w:rsidRPr="005A7BC7">
              <w:rPr>
                <w:rFonts w:eastAsia="Calibri"/>
                <w:kern w:val="0"/>
                <w:lang w:eastAsia="en-US"/>
              </w:rPr>
              <w:t xml:space="preserve"> tulemuste põhjal</w:t>
            </w:r>
            <w:r w:rsidR="008D3400" w:rsidRPr="005A7BC7">
              <w:rPr>
                <w:rFonts w:eastAsia="Calibri"/>
                <w:kern w:val="0"/>
                <w:lang w:eastAsia="en-US"/>
              </w:rPr>
              <w:t xml:space="preserve"> arukaid järeldusi</w:t>
            </w:r>
            <w:r w:rsidRPr="005A7BC7">
              <w:rPr>
                <w:rFonts w:eastAsia="Calibri"/>
                <w:kern w:val="0"/>
                <w:lang w:eastAsia="en-US"/>
              </w:rPr>
              <w:t>.</w:t>
            </w:r>
          </w:p>
        </w:tc>
      </w:tr>
      <w:tr w:rsidR="00DF6A32" w:rsidRPr="005A7BC7" w:rsidTr="000A118A">
        <w:tc>
          <w:tcPr>
            <w:tcW w:w="15588" w:type="dxa"/>
            <w:gridSpan w:val="6"/>
          </w:tcPr>
          <w:p w:rsidR="008D3400" w:rsidRPr="005A7BC7" w:rsidRDefault="008D3400"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w:t>
            </w:r>
            <w:r w:rsidRPr="005A7BC7">
              <w:rPr>
                <w:rFonts w:eastAsia="Calibri"/>
                <w:kern w:val="0"/>
                <w:lang w:eastAsia="en-US"/>
              </w:rPr>
              <w:t>ele ning soovituslik kirjandus:</w:t>
            </w:r>
          </w:p>
          <w:p w:rsidR="001237E0" w:rsidRPr="005A7BC7" w:rsidRDefault="008D3400" w:rsidP="008D3400">
            <w:pPr>
              <w:pStyle w:val="Loendilik"/>
              <w:widowControl/>
              <w:numPr>
                <w:ilvl w:val="0"/>
                <w:numId w:val="1"/>
              </w:numPr>
              <w:suppressAutoHyphens w:val="0"/>
              <w:rPr>
                <w:rFonts w:eastAsia="Calibri"/>
                <w:kern w:val="0"/>
                <w:lang w:eastAsia="en-US"/>
              </w:rPr>
            </w:pPr>
            <w:r w:rsidRPr="005A7BC7">
              <w:rPr>
                <w:color w:val="222222"/>
                <w:shd w:val="clear" w:color="auto" w:fill="FFFFFF"/>
              </w:rPr>
              <w:t>M.</w:t>
            </w:r>
            <w:r w:rsidR="00851A68" w:rsidRPr="005A7BC7">
              <w:rPr>
                <w:color w:val="222222"/>
                <w:shd w:val="clear" w:color="auto" w:fill="FFFFFF"/>
              </w:rPr>
              <w:t xml:space="preserve"> </w:t>
            </w:r>
            <w:r w:rsidRPr="005A7BC7">
              <w:rPr>
                <w:color w:val="222222"/>
                <w:shd w:val="clear" w:color="auto" w:fill="FFFFFF"/>
              </w:rPr>
              <w:t xml:space="preserve">Isakari koostatud tuule tegevust tutvustav infomaterjal TÜ Loodusmuuseumi kodulehel: </w:t>
            </w:r>
            <w:hyperlink r:id="rId170" w:history="1">
              <w:r w:rsidR="001237E0" w:rsidRPr="005A7BC7">
                <w:rPr>
                  <w:rStyle w:val="Hperlink"/>
                  <w:rFonts w:eastAsia="Calibri"/>
                  <w:kern w:val="0"/>
                  <w:lang w:eastAsia="en-US"/>
                </w:rPr>
                <w:t>http://www.ut.ee/BGGM/yldine_geoloogia/tuuletegevus.html</w:t>
              </w:r>
            </w:hyperlink>
            <w:r w:rsidR="00851A68" w:rsidRPr="005A7BC7">
              <w:t>;</w:t>
            </w:r>
          </w:p>
          <w:p w:rsidR="00AB2C97" w:rsidRPr="005A7BC7" w:rsidRDefault="00851A68" w:rsidP="008D3400">
            <w:pPr>
              <w:pStyle w:val="Loendilik"/>
              <w:widowControl/>
              <w:numPr>
                <w:ilvl w:val="0"/>
                <w:numId w:val="1"/>
              </w:numPr>
              <w:suppressAutoHyphens w:val="0"/>
              <w:rPr>
                <w:rFonts w:eastAsia="Calibri"/>
                <w:kern w:val="0"/>
                <w:lang w:eastAsia="en-US"/>
              </w:rPr>
            </w:pPr>
            <w:r w:rsidRPr="005A7BC7">
              <w:rPr>
                <w:color w:val="222222"/>
                <w:shd w:val="clear" w:color="auto" w:fill="FFFFFF"/>
              </w:rPr>
              <w:t>e</w:t>
            </w:r>
            <w:r w:rsidR="008D3400" w:rsidRPr="005A7BC7">
              <w:rPr>
                <w:color w:val="222222"/>
                <w:shd w:val="clear" w:color="auto" w:fill="FFFFFF"/>
              </w:rPr>
              <w:t>estikeelne informatsioon regoliidi kohta vikipeedias:</w:t>
            </w:r>
            <w:r w:rsidR="008D3400" w:rsidRPr="005A7BC7">
              <w:rPr>
                <w:rFonts w:eastAsia="Calibri"/>
                <w:kern w:val="0"/>
                <w:lang w:eastAsia="en-US"/>
              </w:rPr>
              <w:t xml:space="preserve"> </w:t>
            </w:r>
            <w:hyperlink r:id="rId171" w:history="1">
              <w:r w:rsidR="008D3400" w:rsidRPr="005A7BC7">
                <w:rPr>
                  <w:rStyle w:val="Hperlink"/>
                  <w:rFonts w:eastAsia="Calibri"/>
                  <w:kern w:val="0"/>
                  <w:lang w:eastAsia="en-US"/>
                </w:rPr>
                <w:t>https://et.wikipedia.org/wiki/Regoliit</w:t>
              </w:r>
            </w:hyperlink>
            <w:r w:rsidRPr="005A7BC7">
              <w:t>;</w:t>
            </w:r>
          </w:p>
          <w:p w:rsidR="001C3EE3" w:rsidRPr="005A7BC7" w:rsidRDefault="00851A68" w:rsidP="001C3EE3">
            <w:pPr>
              <w:pStyle w:val="Loendilik"/>
              <w:widowControl/>
              <w:numPr>
                <w:ilvl w:val="0"/>
                <w:numId w:val="1"/>
              </w:numPr>
              <w:suppressAutoHyphens w:val="0"/>
              <w:rPr>
                <w:rFonts w:eastAsia="Calibri"/>
                <w:kern w:val="0"/>
                <w:lang w:eastAsia="en-US"/>
              </w:rPr>
            </w:pPr>
            <w:r w:rsidRPr="005A7BC7">
              <w:rPr>
                <w:rFonts w:eastAsia="Calibri"/>
                <w:kern w:val="0"/>
                <w:lang w:eastAsia="en-US"/>
              </w:rPr>
              <w:t>l</w:t>
            </w:r>
            <w:r w:rsidR="001C3EE3" w:rsidRPr="005A7BC7">
              <w:rPr>
                <w:rFonts w:eastAsia="Calibri"/>
                <w:kern w:val="0"/>
                <w:lang w:eastAsia="en-US"/>
              </w:rPr>
              <w:t xml:space="preserve">ihtne inglisekeelne selgitus erinevatest osakeste transpordi moodustest tuule tegevuse tulemusena: </w:t>
            </w:r>
            <w:hyperlink r:id="rId172" w:history="1">
              <w:r w:rsidR="001C3EE3" w:rsidRPr="005A7BC7">
                <w:rPr>
                  <w:rStyle w:val="Hperlink"/>
                  <w:rFonts w:eastAsia="Calibri"/>
                  <w:kern w:val="0"/>
                  <w:lang w:eastAsia="en-US"/>
                </w:rPr>
                <w:t>https://www.youtube.com/watch?v=b5UYUxGEWNY</w:t>
              </w:r>
            </w:hyperlink>
            <w:r w:rsidRPr="005A7BC7">
              <w:rPr>
                <w:rStyle w:val="Hperlink"/>
                <w:rFonts w:eastAsia="Calibri"/>
                <w:color w:val="auto"/>
                <w:kern w:val="0"/>
                <w:u w:val="none"/>
                <w:lang w:eastAsia="en-US"/>
              </w:rPr>
              <w:t>.</w:t>
            </w:r>
          </w:p>
        </w:tc>
      </w:tr>
      <w:tr w:rsidR="00DF6A32" w:rsidRPr="005A7BC7" w:rsidTr="000A118A">
        <w:tc>
          <w:tcPr>
            <w:tcW w:w="15588" w:type="dxa"/>
            <w:gridSpan w:val="6"/>
          </w:tcPr>
          <w:p w:rsidR="00DF6A32" w:rsidRPr="005A7BC7" w:rsidRDefault="003944A8" w:rsidP="000D0DCE">
            <w:pPr>
              <w:widowControl/>
              <w:suppressAutoHyphens w:val="0"/>
              <w:rPr>
                <w:rFonts w:eastAsia="Calibri"/>
                <w:kern w:val="0"/>
                <w:lang w:eastAsia="en-US"/>
              </w:rPr>
            </w:pPr>
            <w:r w:rsidRPr="005A7BC7">
              <w:rPr>
                <w:rFonts w:eastAsia="Calibri"/>
                <w:kern w:val="0"/>
                <w:lang w:eastAsia="en-US"/>
              </w:rPr>
              <w:t>Lõiming õppekava teemadega: 6.</w:t>
            </w:r>
            <w:r w:rsidR="003154C1">
              <w:rPr>
                <w:rFonts w:eastAsia="Calibri"/>
                <w:kern w:val="0"/>
                <w:lang w:eastAsia="en-US"/>
              </w:rPr>
              <w:t xml:space="preserve"> </w:t>
            </w:r>
            <w:r w:rsidRPr="005A7BC7">
              <w:rPr>
                <w:rFonts w:eastAsia="Calibri"/>
                <w:kern w:val="0"/>
                <w:lang w:eastAsia="en-US"/>
              </w:rPr>
              <w:t>kl LÕ teema „Õhu liikumine ja tuul“, „Hüpoteesi püstitamine“, „Keskkonnauuringud“.</w:t>
            </w:r>
          </w:p>
        </w:tc>
      </w:tr>
      <w:tr w:rsidR="003944A8" w:rsidRPr="005A7BC7" w:rsidTr="000A118A">
        <w:tc>
          <w:tcPr>
            <w:tcW w:w="15588" w:type="dxa"/>
            <w:gridSpan w:val="6"/>
          </w:tcPr>
          <w:p w:rsidR="003944A8" w:rsidRPr="005A7BC7" w:rsidRDefault="003944A8" w:rsidP="000D0DCE">
            <w:pPr>
              <w:widowControl/>
              <w:suppressAutoHyphens w:val="0"/>
              <w:rPr>
                <w:rFonts w:eastAsia="Calibri"/>
                <w:kern w:val="0"/>
                <w:lang w:eastAsia="en-US"/>
              </w:rPr>
            </w:pPr>
          </w:p>
        </w:tc>
      </w:tr>
      <w:tr w:rsidR="003944A8" w:rsidRPr="005A7BC7" w:rsidTr="000A118A">
        <w:tc>
          <w:tcPr>
            <w:tcW w:w="2187"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Teemad/ tegevused</w:t>
            </w:r>
          </w:p>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Mõisted</w:t>
            </w:r>
          </w:p>
        </w:tc>
        <w:tc>
          <w:tcPr>
            <w:tcW w:w="8440" w:type="dxa"/>
            <w:gridSpan w:val="2"/>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84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127"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Kestvus 8 tundi</w:t>
            </w:r>
          </w:p>
        </w:tc>
      </w:tr>
      <w:tr w:rsidR="003944A8" w:rsidRPr="005A7BC7" w:rsidTr="000A118A">
        <w:tc>
          <w:tcPr>
            <w:tcW w:w="2187" w:type="dxa"/>
          </w:tcPr>
          <w:p w:rsidR="003944A8" w:rsidRPr="00492658" w:rsidRDefault="00492658" w:rsidP="00492658">
            <w:pPr>
              <w:widowControl/>
              <w:suppressAutoHyphens w:val="0"/>
              <w:rPr>
                <w:rFonts w:eastAsia="Calibri"/>
                <w:kern w:val="0"/>
                <w:lang w:eastAsia="en-US"/>
              </w:rPr>
            </w:pPr>
            <w:r w:rsidRPr="00492658">
              <w:rPr>
                <w:rFonts w:eastAsia="Calibri"/>
                <w:kern w:val="0"/>
                <w:lang w:eastAsia="en-US"/>
              </w:rPr>
              <w:t>1.</w:t>
            </w:r>
            <w:r>
              <w:rPr>
                <w:rFonts w:eastAsia="Calibri"/>
                <w:kern w:val="0"/>
                <w:lang w:eastAsia="en-US"/>
              </w:rPr>
              <w:t xml:space="preserve"> </w:t>
            </w:r>
            <w:r w:rsidR="003944A8" w:rsidRPr="00492658">
              <w:rPr>
                <w:rFonts w:eastAsia="Calibri"/>
                <w:b/>
                <w:kern w:val="0"/>
                <w:lang w:eastAsia="en-US"/>
              </w:rPr>
              <w:t>Tuule tegevus</w:t>
            </w:r>
          </w:p>
          <w:p w:rsidR="003944A8" w:rsidRPr="005A7BC7" w:rsidRDefault="003944A8" w:rsidP="00796A6E">
            <w:pPr>
              <w:pStyle w:val="Loendilik"/>
              <w:widowControl/>
              <w:suppressAutoHyphens w:val="0"/>
              <w:ind w:left="360"/>
              <w:rPr>
                <w:rFonts w:eastAsia="Calibri"/>
                <w:kern w:val="0"/>
                <w:lang w:eastAsia="en-US"/>
              </w:rPr>
            </w:pPr>
          </w:p>
          <w:p w:rsidR="003944A8" w:rsidRPr="005A7BC7" w:rsidRDefault="003944A8" w:rsidP="00796A6E">
            <w:pPr>
              <w:widowControl/>
              <w:suppressAutoHyphens w:val="0"/>
              <w:rPr>
                <w:rFonts w:eastAsia="Calibri"/>
                <w:i/>
                <w:kern w:val="0"/>
                <w:lang w:eastAsia="en-US"/>
              </w:rPr>
            </w:pPr>
            <w:r w:rsidRPr="005A7BC7">
              <w:rPr>
                <w:rFonts w:eastAsia="Calibri"/>
                <w:i/>
                <w:kern w:val="0"/>
                <w:lang w:eastAsia="en-US"/>
              </w:rPr>
              <w:t>Mõisted: regoliit (pinnakate), eoolsed protsessid, luited, setet</w:t>
            </w:r>
            <w:r w:rsidR="00492658">
              <w:rPr>
                <w:rFonts w:eastAsia="Calibri"/>
                <w:i/>
                <w:kern w:val="0"/>
                <w:lang w:eastAsia="en-US"/>
              </w:rPr>
              <w:t>é</w:t>
            </w:r>
            <w:r w:rsidRPr="005A7BC7">
              <w:rPr>
                <w:rFonts w:eastAsia="Calibri"/>
                <w:i/>
                <w:kern w:val="0"/>
                <w:lang w:eastAsia="en-US"/>
              </w:rPr>
              <w:t xml:space="preserve"> transport, tuuleerosioon.</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i/>
                <w:kern w:val="0"/>
                <w:lang w:eastAsia="en-US"/>
              </w:rPr>
            </w:pPr>
          </w:p>
        </w:tc>
        <w:tc>
          <w:tcPr>
            <w:tcW w:w="8440" w:type="dxa"/>
            <w:gridSpan w:val="2"/>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juhendaja selgitab uusi mõisteid ning tutvustab tu</w:t>
            </w:r>
            <w:r w:rsidR="003154C1">
              <w:rPr>
                <w:rFonts w:eastAsia="Calibri"/>
                <w:kern w:val="0"/>
                <w:lang w:eastAsia="en-US"/>
              </w:rPr>
              <w:t>ule erosiooni teemat lähemalt: s</w:t>
            </w:r>
            <w:r w:rsidRPr="005A7BC7">
              <w:rPr>
                <w:rFonts w:eastAsia="Calibri"/>
                <w:kern w:val="0"/>
                <w:lang w:eastAsia="en-US"/>
              </w:rPr>
              <w:t>elgitab tuule tegevust maastiku kujundajana – pinnase erodeerijana ja setete transportijana. Luuakse seos ariidsete alade (kõrbete) ja rannikupiirkondades vaadeldavate tuule tegevuse näidetega (luited, tuuletekkelised pinnavormid jne). Tutvustatakse erinevaid mooduseid</w:t>
            </w:r>
            <w:r w:rsidR="004A1416">
              <w:rPr>
                <w:rFonts w:eastAsia="Calibri"/>
                <w:kern w:val="0"/>
                <w:lang w:eastAsia="en-US"/>
              </w:rPr>
              <w:t>,</w:t>
            </w:r>
            <w:r w:rsidRPr="005A7BC7">
              <w:rPr>
                <w:rFonts w:eastAsia="Calibri"/>
                <w:kern w:val="0"/>
                <w:lang w:eastAsia="en-US"/>
              </w:rPr>
              <w:t xml:space="preserve"> kuidas tuul pinnaseosakesi transpordib. </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Praktiline laboratoorne töö: </w:t>
            </w:r>
            <w:r w:rsidRPr="005A7BC7">
              <w:rPr>
                <w:rFonts w:eastAsia="Calibri"/>
                <w:kern w:val="0"/>
                <w:lang w:eastAsia="en-US"/>
              </w:rPr>
              <w:t xml:space="preserve">koos vaadatakse Youtube’ist erinevaid tuule erosiooni eksperimente, nt.: </w:t>
            </w:r>
            <w:hyperlink r:id="rId173" w:history="1">
              <w:r w:rsidRPr="005A7BC7">
                <w:rPr>
                  <w:rStyle w:val="Hperlink"/>
                </w:rPr>
                <w:t>https://www.youtube.com/watch?v=FPw3zXKPP2Y</w:t>
              </w:r>
            </w:hyperlink>
          </w:p>
          <w:p w:rsidR="003944A8" w:rsidRPr="005A7BC7" w:rsidRDefault="00E7125C" w:rsidP="00796A6E">
            <w:pPr>
              <w:widowControl/>
              <w:suppressAutoHyphens w:val="0"/>
            </w:pPr>
            <w:hyperlink r:id="rId174" w:history="1">
              <w:r w:rsidR="003944A8" w:rsidRPr="005A7BC7">
                <w:rPr>
                  <w:rStyle w:val="Hperlink"/>
                </w:rPr>
                <w:t>https://www.youtube.com/watch?v=QXKyiPimo7E</w:t>
              </w:r>
            </w:hyperlink>
          </w:p>
          <w:p w:rsidR="003944A8" w:rsidRPr="005A7BC7" w:rsidRDefault="00E7125C" w:rsidP="00796A6E">
            <w:pPr>
              <w:widowControl/>
              <w:suppressAutoHyphens w:val="0"/>
            </w:pPr>
            <w:hyperlink r:id="rId175" w:history="1">
              <w:r w:rsidR="003944A8" w:rsidRPr="005A7BC7">
                <w:rPr>
                  <w:rStyle w:val="Hperlink"/>
                </w:rPr>
                <w:t>https://www.youtube.com/watch?v=wfv2V3nH1XM</w:t>
              </w:r>
            </w:hyperlink>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õpilas</w:t>
            </w:r>
            <w:r w:rsidR="00492658">
              <w:rPr>
                <w:rFonts w:eastAsia="Calibri"/>
                <w:kern w:val="0"/>
                <w:lang w:eastAsia="en-US"/>
              </w:rPr>
              <w:t xml:space="preserve">ed planeerivad sarnase </w:t>
            </w:r>
            <w:r w:rsidRPr="005A7BC7">
              <w:rPr>
                <w:rFonts w:eastAsia="Calibri"/>
                <w:kern w:val="0"/>
                <w:lang w:eastAsia="en-US"/>
              </w:rPr>
              <w:t>laboratoorse eksperimendi. Sätestavad oma uuringu hüpoteesi (selleks võib olla näiteks: „erineva terasuurusega pinnased käituvad sarnase tuule tugevuse juures</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erinevalt</w:t>
            </w:r>
            <w:r w:rsidR="00492658">
              <w:rPr>
                <w:rFonts w:eastAsia="Calibri"/>
                <w:kern w:val="0"/>
                <w:lang w:eastAsia="en-US"/>
              </w:rPr>
              <w:t>/</w:t>
            </w:r>
            <w:r w:rsidRPr="005A7BC7">
              <w:rPr>
                <w:rFonts w:eastAsia="Calibri"/>
                <w:kern w:val="0"/>
                <w:lang w:eastAsia="en-US"/>
              </w:rPr>
              <w:t xml:space="preserve"> sarnaselt</w:t>
            </w:r>
            <w:r w:rsidR="00492658">
              <w:rPr>
                <w:rFonts w:eastAsia="Calibri"/>
                <w:kern w:val="0"/>
                <w:lang w:eastAsia="en-US"/>
              </w:rPr>
              <w:t>“</w:t>
            </w:r>
            <w:r w:rsidRPr="005A7BC7">
              <w:rPr>
                <w:rFonts w:eastAsia="Calibri"/>
                <w:kern w:val="0"/>
                <w:lang w:eastAsia="en-US"/>
              </w:rPr>
              <w:t xml:space="preserve"> või mõni muu originaalne hüpotees, mida eksperimendi ja vaatluste abil on võimalik tões</w:t>
            </w:r>
            <w:r w:rsidR="00492658">
              <w:rPr>
                <w:rFonts w:eastAsia="Calibri"/>
                <w:kern w:val="0"/>
                <w:lang w:eastAsia="en-US"/>
              </w:rPr>
              <w:t>tada). Õpilased jagavad</w:t>
            </w:r>
            <w:r w:rsidRPr="005A7BC7">
              <w:rPr>
                <w:rFonts w:eastAsia="Calibri"/>
                <w:kern w:val="0"/>
                <w:lang w:eastAsia="en-US"/>
              </w:rPr>
              <w:t xml:space="preserve"> ülesanded, ehitavad või leiavad kodusest majapidamisest katse tegemiseks vajalikud vahendid, koguvad välitöö käigus liiva või erinevaid pinnaseid, millega katse sooritatakse. Ehitavad katse läbiviimise</w:t>
            </w:r>
            <w:r w:rsidR="00492658">
              <w:rPr>
                <w:rFonts w:eastAsia="Calibri"/>
                <w:kern w:val="0"/>
                <w:lang w:eastAsia="en-US"/>
              </w:rPr>
              <w:t xml:space="preserve">ks vastava katseseadeldise, </w:t>
            </w:r>
            <w:r w:rsidRPr="005A7BC7">
              <w:rPr>
                <w:rFonts w:eastAsia="Calibri"/>
                <w:kern w:val="0"/>
                <w:lang w:eastAsia="en-US"/>
              </w:rPr>
              <w:t>viivad katsed läbi, teevad süsteemseid märkmeid, vajadusel filmivad eksperimenti ning tulemuste põhjal teevad argumenteeritud (teaduslikke) järeldusi. Oma teadusuuringu tulemusi esitletakse ettekande või postritega (eeldab lisa teadusinfo otsimist ning läbitöötamist, info usaldusväärsuse hindamis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Meisterdamine:</w:t>
            </w:r>
            <w:r w:rsidRPr="005A7BC7">
              <w:rPr>
                <w:rFonts w:eastAsia="Calibri"/>
                <w:kern w:val="0"/>
                <w:lang w:eastAsia="en-US"/>
              </w:rPr>
              <w:t xml:space="preserve"> õpilased valmistavad individuaalselt või väiksemate gruppidega anemomeetri tuule kiiruse mõõtmiseks</w:t>
            </w:r>
          </w:p>
          <w:p w:rsidR="003944A8" w:rsidRPr="005A7BC7" w:rsidRDefault="00E7125C" w:rsidP="00796A6E">
            <w:pPr>
              <w:widowControl/>
              <w:suppressAutoHyphens w:val="0"/>
              <w:rPr>
                <w:rFonts w:eastAsia="Calibri"/>
                <w:kern w:val="0"/>
                <w:lang w:eastAsia="en-US"/>
              </w:rPr>
            </w:pPr>
            <w:hyperlink r:id="rId176" w:history="1">
              <w:r w:rsidR="003944A8" w:rsidRPr="005A7BC7">
                <w:rPr>
                  <w:rStyle w:val="Hperlink"/>
                  <w:rFonts w:eastAsia="Calibri"/>
                  <w:kern w:val="0"/>
                  <w:lang w:eastAsia="en-US"/>
                </w:rPr>
                <w:t>http://www.piikeastreet.com/2012/07/anemometer/</w:t>
              </w:r>
            </w:hyperlink>
            <w:r w:rsidR="003944A8" w:rsidRPr="005A7BC7">
              <w:rPr>
                <w:rStyle w:val="Hperlink"/>
                <w:rFonts w:eastAsia="Calibri"/>
                <w:color w:val="auto"/>
                <w:kern w:val="0"/>
                <w:u w:val="none"/>
                <w:lang w:eastAsia="en-US"/>
              </w:rPr>
              <w: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Õueõpe:</w:t>
            </w:r>
            <w:r w:rsidR="00492658">
              <w:rPr>
                <w:rFonts w:eastAsia="Calibri"/>
                <w:kern w:val="0"/>
                <w:lang w:eastAsia="en-US"/>
              </w:rPr>
              <w:t xml:space="preserve"> õ</w:t>
            </w:r>
            <w:r w:rsidRPr="005A7BC7">
              <w:rPr>
                <w:rFonts w:eastAsia="Calibri"/>
                <w:kern w:val="0"/>
                <w:lang w:eastAsia="en-US"/>
              </w:rPr>
              <w:t>uesõppevormis tehakse loodusvaatlus eeskätt tuule tegevuse osas rannikul, põllul vms, diskussioon nähtu üle, järelduste tegemine. Võimalusel mõõdetakse tuule tugevust või uuritakse nutitelefonide abil hetke ilma ning tuule tugevust ja suunda.</w:t>
            </w:r>
          </w:p>
          <w:p w:rsidR="003944A8" w:rsidRPr="005A7BC7" w:rsidRDefault="00E7125C" w:rsidP="00796A6E">
            <w:pPr>
              <w:widowControl/>
              <w:suppressAutoHyphens w:val="0"/>
              <w:rPr>
                <w:rFonts w:eastAsia="Calibri"/>
                <w:kern w:val="0"/>
                <w:lang w:eastAsia="en-US"/>
              </w:rPr>
            </w:pPr>
            <w:hyperlink r:id="rId177" w:history="1">
              <w:r w:rsidR="003944A8" w:rsidRPr="005A7BC7">
                <w:rPr>
                  <w:rStyle w:val="Hperlink"/>
                  <w:rFonts w:eastAsia="Calibri"/>
                  <w:kern w:val="0"/>
                  <w:lang w:eastAsia="en-US"/>
                </w:rPr>
                <w:t>http://agromet4.weebly.com/tuule-kiirus.html</w:t>
              </w:r>
            </w:hyperlink>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Juhul kui ringitunnis meisterdati anemomeeter, siis paigaldatakse see loodusesse ning jälgitakse selle tegevust, mõõdetakse tuule kiirust (mitu ringi teeb 30 sekundi jooksul) mitmel katsel ja keskmistatakse. Võrreldakse omavahel</w:t>
            </w:r>
            <w:r w:rsidR="00492658">
              <w:rPr>
                <w:rFonts w:eastAsia="Calibri"/>
                <w:kern w:val="0"/>
                <w:lang w:eastAsia="en-US"/>
              </w:rPr>
              <w:t xml:space="preserve"> erinevate vaatluste tulemusi. Õ</w:t>
            </w:r>
            <w:r w:rsidRPr="005A7BC7">
              <w:rPr>
                <w:rFonts w:eastAsia="Calibri"/>
                <w:kern w:val="0"/>
                <w:lang w:eastAsia="en-US"/>
              </w:rPr>
              <w:t>pilased kannavad vabas vormis oma märkmikusse retke daatumid, eesmärgid, marsruudi kirjelduse ning vaatlustulemused.</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2"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Maa ariidsed piirkonnad.</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Füüsika:</w:t>
            </w:r>
            <w:r w:rsidRPr="005A7BC7">
              <w:rPr>
                <w:rFonts w:eastAsia="Calibri"/>
                <w:kern w:val="0"/>
                <w:lang w:eastAsia="en-US"/>
              </w:rPr>
              <w:t xml:space="preserve"> osakeste mehhaaniline transpor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Majandus ja elukeskkond: </w:t>
            </w:r>
            <w:r w:rsidRPr="005A7BC7">
              <w:rPr>
                <w:rFonts w:eastAsia="Calibri"/>
                <w:kern w:val="0"/>
                <w:lang w:eastAsia="en-US"/>
              </w:rPr>
              <w:t>tuule</w:t>
            </w:r>
            <w:r w:rsidR="00492658">
              <w:rPr>
                <w:rFonts w:eastAsia="Calibri"/>
                <w:kern w:val="0"/>
                <w:lang w:eastAsia="en-US"/>
              </w:rPr>
              <w:t xml:space="preserve"> </w:t>
            </w:r>
            <w:r w:rsidRPr="005A7BC7">
              <w:rPr>
                <w:rFonts w:eastAsia="Calibri"/>
                <w:kern w:val="0"/>
                <w:lang w:eastAsia="en-US"/>
              </w:rPr>
              <w:t>tegevuse mõju arutelu Eesti põllumajanduses võrrelduna maailma ariidsete paikadega.</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Matemaatika</w:t>
            </w:r>
            <w:r w:rsidRPr="005A7BC7">
              <w:rPr>
                <w:rFonts w:eastAsia="Calibri"/>
                <w:kern w:val="0"/>
                <w:lang w:eastAsia="en-US"/>
              </w:rPr>
              <w:t>: vaatlusandmete keskmistamine.</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Inglise keel</w:t>
            </w:r>
            <w:r w:rsidR="00492658">
              <w:rPr>
                <w:rFonts w:eastAsia="Calibri"/>
                <w:kern w:val="0"/>
                <w:lang w:eastAsia="en-US"/>
              </w:rPr>
              <w:t>: uued inglise</w:t>
            </w:r>
            <w:r w:rsidRPr="005A7BC7">
              <w:rPr>
                <w:rFonts w:eastAsia="Calibri"/>
                <w:kern w:val="0"/>
                <w:lang w:eastAsia="en-US"/>
              </w:rPr>
              <w:t>keelsed sõnad ning teksti mõistmine IKT töös.</w:t>
            </w:r>
          </w:p>
          <w:p w:rsidR="003944A8" w:rsidRPr="005A7BC7" w:rsidRDefault="003944A8" w:rsidP="00796A6E">
            <w:pPr>
              <w:widowControl/>
              <w:suppressAutoHyphens w:val="0"/>
              <w:rPr>
                <w:rFonts w:eastAsia="Calibri"/>
                <w:kern w:val="0"/>
                <w:lang w:eastAsia="en-US"/>
              </w:rPr>
            </w:pPr>
          </w:p>
        </w:tc>
        <w:tc>
          <w:tcPr>
            <w:tcW w:w="2127"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Laboratoorne töö:</w:t>
            </w:r>
            <w:r w:rsidRPr="005A7BC7">
              <w:rPr>
                <w:rFonts w:eastAsia="Calibri"/>
                <w:kern w:val="0"/>
                <w:lang w:eastAsia="en-US"/>
              </w:rPr>
              <w:t xml:space="preserve"> suurem alus, erinevad pinnased (liiv, muld, kruus vms vastavalt õpilaste katse planeeringule), föön või suurem puhur, (muud vahendid vastavalt õpilaste kavandile).</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Meisterdamine</w:t>
            </w:r>
            <w:r w:rsidRPr="005A7BC7">
              <w:rPr>
                <w:rFonts w:eastAsia="Calibri"/>
                <w:kern w:val="0"/>
                <w:lang w:eastAsia="en-US"/>
              </w:rPr>
              <w:t>: ühe anemomeetri valmistamiseks on vaja: puidust suuremat niidirulli pool</w:t>
            </w:r>
            <w:r w:rsidR="00492658">
              <w:rPr>
                <w:rFonts w:eastAsia="Calibri"/>
                <w:kern w:val="0"/>
                <w:lang w:eastAsia="en-US"/>
              </w:rPr>
              <w:t>i</w:t>
            </w:r>
            <w:r w:rsidRPr="005A7BC7">
              <w:rPr>
                <w:rFonts w:eastAsia="Calibri"/>
                <w:kern w:val="0"/>
                <w:lang w:eastAsia="en-US"/>
              </w:rPr>
              <w:t>, (plastikust) pikem pulk (30 või rohkem cm)</w:t>
            </w:r>
            <w:r w:rsidR="00492658">
              <w:rPr>
                <w:rFonts w:eastAsia="Calibri"/>
                <w:kern w:val="0"/>
                <w:lang w:eastAsia="en-US"/>
              </w:rPr>
              <w:t>,</w:t>
            </w:r>
            <w:r w:rsidRPr="005A7BC7">
              <w:rPr>
                <w:rFonts w:eastAsia="Calibri"/>
                <w:kern w:val="0"/>
                <w:lang w:eastAsia="en-US"/>
              </w:rPr>
              <w:t xml:space="preserve"> mis niidir</w:t>
            </w:r>
            <w:r w:rsidR="00492658">
              <w:rPr>
                <w:rFonts w:eastAsia="Calibri"/>
                <w:kern w:val="0"/>
                <w:lang w:eastAsia="en-US"/>
              </w:rPr>
              <w:t>ulli sees vabalt keerleks, muna</w:t>
            </w:r>
            <w:r w:rsidRPr="005A7BC7">
              <w:rPr>
                <w:rFonts w:eastAsia="Calibri"/>
                <w:kern w:val="0"/>
                <w:lang w:eastAsia="en-US"/>
              </w:rPr>
              <w:t>alus, veinipudeli kork, seib, joonist</w:t>
            </w:r>
            <w:r w:rsidR="00492658">
              <w:rPr>
                <w:rFonts w:eastAsia="Calibri"/>
                <w:kern w:val="0"/>
                <w:lang w:eastAsia="en-US"/>
              </w:rPr>
              <w:t>usvahendid, joonlaud, guašš- või akrüül</w:t>
            </w:r>
            <w:r w:rsidRPr="005A7BC7">
              <w:rPr>
                <w:rFonts w:eastAsia="Calibri"/>
                <w:kern w:val="0"/>
                <w:lang w:eastAsia="en-US"/>
              </w:rPr>
              <w:t>värvid, liim, akutrell, saag, liivapaber, auguraud</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i/>
                <w:kern w:val="0"/>
                <w:lang w:eastAsia="en-US"/>
              </w:rPr>
            </w:pPr>
            <w:r w:rsidRPr="005A7BC7">
              <w:rPr>
                <w:rFonts w:eastAsia="Calibri"/>
                <w:i/>
                <w:kern w:val="0"/>
                <w:lang w:eastAsia="en-US"/>
              </w:rPr>
              <w:t>Õueõpe:</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välipäevik ja kirjutusvahend.</w:t>
            </w:r>
          </w:p>
          <w:p w:rsidR="003944A8" w:rsidRPr="005A7BC7" w:rsidRDefault="003944A8" w:rsidP="00796A6E">
            <w:pPr>
              <w:widowControl/>
              <w:suppressAutoHyphens w:val="0"/>
              <w:rPr>
                <w:rFonts w:eastAsia="Calibri"/>
                <w:kern w:val="0"/>
                <w:lang w:eastAsia="en-US"/>
              </w:rPr>
            </w:pPr>
          </w:p>
        </w:tc>
        <w:tc>
          <w:tcPr>
            <w:tcW w:w="992" w:type="dxa"/>
          </w:tcPr>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8h</w:t>
            </w:r>
          </w:p>
        </w:tc>
      </w:tr>
    </w:tbl>
    <w:p w:rsidR="003944A8" w:rsidRPr="005A7BC7" w:rsidRDefault="003944A8">
      <w:pPr>
        <w:widowControl/>
        <w:suppressAutoHyphens w:val="0"/>
        <w:spacing w:after="160" w:line="259" w:lineRule="auto"/>
        <w:rPr>
          <w:b/>
        </w:rPr>
      </w:pPr>
    </w:p>
    <w:tbl>
      <w:tblPr>
        <w:tblStyle w:val="Kontuurtabel"/>
        <w:tblW w:w="15599" w:type="dxa"/>
        <w:tblLayout w:type="fixed"/>
        <w:tblLook w:val="04A0" w:firstRow="1" w:lastRow="0" w:firstColumn="1" w:lastColumn="0" w:noHBand="0" w:noVBand="1"/>
      </w:tblPr>
      <w:tblGrid>
        <w:gridCol w:w="2262"/>
        <w:gridCol w:w="8365"/>
        <w:gridCol w:w="1842"/>
        <w:gridCol w:w="2127"/>
        <w:gridCol w:w="992"/>
        <w:gridCol w:w="11"/>
      </w:tblGrid>
      <w:tr w:rsidR="00DF6A32" w:rsidRPr="005A7BC7" w:rsidTr="000A118A">
        <w:tc>
          <w:tcPr>
            <w:tcW w:w="10627"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4972"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0A118A">
        <w:tc>
          <w:tcPr>
            <w:tcW w:w="15599" w:type="dxa"/>
            <w:gridSpan w:val="6"/>
          </w:tcPr>
          <w:p w:rsidR="00DF6A32" w:rsidRPr="005A7BC7" w:rsidRDefault="004825EC"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Läänemeri</w:t>
            </w:r>
          </w:p>
        </w:tc>
      </w:tr>
      <w:tr w:rsidR="00DF6A32" w:rsidRPr="005A7BC7" w:rsidTr="000A118A">
        <w:tc>
          <w:tcPr>
            <w:tcW w:w="15599" w:type="dxa"/>
            <w:gridSpan w:val="6"/>
          </w:tcPr>
          <w:p w:rsidR="00FE5572" w:rsidRPr="005A7BC7" w:rsidRDefault="00DF6A32" w:rsidP="000D0DCE">
            <w:pPr>
              <w:widowControl/>
              <w:suppressAutoHyphens w:val="0"/>
              <w:rPr>
                <w:rFonts w:eastAsia="Calibri"/>
                <w:kern w:val="0"/>
                <w:lang w:eastAsia="en-US"/>
              </w:rPr>
            </w:pPr>
            <w:r w:rsidRPr="005A7BC7">
              <w:rPr>
                <w:rFonts w:eastAsia="Calibri"/>
                <w:kern w:val="0"/>
                <w:lang w:eastAsia="en-US"/>
              </w:rPr>
              <w:t>Õpetami</w:t>
            </w:r>
            <w:r w:rsidR="00FE5572" w:rsidRPr="005A7BC7">
              <w:rPr>
                <w:rFonts w:eastAsia="Calibri"/>
                <w:kern w:val="0"/>
                <w:lang w:eastAsia="en-US"/>
              </w:rPr>
              <w:t>se eesmärgid ja teema olulisus:</w:t>
            </w:r>
          </w:p>
          <w:p w:rsidR="00FE5572" w:rsidRPr="005A7BC7" w:rsidRDefault="002713BE" w:rsidP="00FE5572">
            <w:pPr>
              <w:pStyle w:val="Loendilik"/>
              <w:widowControl/>
              <w:numPr>
                <w:ilvl w:val="0"/>
                <w:numId w:val="1"/>
              </w:numPr>
              <w:suppressAutoHyphens w:val="0"/>
              <w:rPr>
                <w:rFonts w:eastAsia="Calibri"/>
                <w:kern w:val="0"/>
                <w:lang w:eastAsia="en-US"/>
              </w:rPr>
            </w:pPr>
            <w:r w:rsidRPr="005A7BC7">
              <w:t>t</w:t>
            </w:r>
            <w:r w:rsidR="00FE5572" w:rsidRPr="005A7BC7">
              <w:t xml:space="preserve">eema eesmärk on laiendada ja süvendada </w:t>
            </w:r>
            <w:r w:rsidR="0067422F" w:rsidRPr="005A7BC7">
              <w:t>õpilaste teadmisi Läänemerest</w:t>
            </w:r>
            <w:r w:rsidR="00492658">
              <w:t>, siduda</w:t>
            </w:r>
            <w:r w:rsidR="00FE5572" w:rsidRPr="005A7BC7">
              <w:t xml:space="preserve"> riikl</w:t>
            </w:r>
            <w:r w:rsidRPr="005A7BC7">
              <w:t>ikus kooliprogrammis läbitavaga;</w:t>
            </w:r>
          </w:p>
          <w:p w:rsidR="00FE5572" w:rsidRPr="005A7BC7" w:rsidRDefault="002713BE" w:rsidP="00FE5572">
            <w:pPr>
              <w:pStyle w:val="Loendilik"/>
              <w:widowControl/>
              <w:numPr>
                <w:ilvl w:val="0"/>
                <w:numId w:val="1"/>
              </w:numPr>
              <w:suppressAutoHyphens w:val="0"/>
              <w:rPr>
                <w:rFonts w:eastAsia="Calibri"/>
                <w:kern w:val="0"/>
                <w:lang w:eastAsia="en-US"/>
              </w:rPr>
            </w:pPr>
            <w:r w:rsidRPr="005A7BC7">
              <w:t>u</w:t>
            </w:r>
            <w:r w:rsidR="00FE5572" w:rsidRPr="005A7BC7">
              <w:t>uritakse Läänemere vanust ning geoloogilist tekkimist (Kvaternaari jääaja järgne evolutsioon)</w:t>
            </w:r>
            <w:r w:rsidRPr="005A7BC7">
              <w:t>;</w:t>
            </w:r>
          </w:p>
          <w:p w:rsidR="008A3933" w:rsidRPr="005A7BC7" w:rsidRDefault="002713BE" w:rsidP="008A3933">
            <w:pPr>
              <w:pStyle w:val="Loendilik"/>
              <w:widowControl/>
              <w:numPr>
                <w:ilvl w:val="0"/>
                <w:numId w:val="1"/>
              </w:numPr>
              <w:suppressAutoHyphens w:val="0"/>
              <w:rPr>
                <w:rFonts w:eastAsia="Calibri"/>
                <w:kern w:val="0"/>
                <w:lang w:eastAsia="en-US"/>
              </w:rPr>
            </w:pPr>
            <w:r w:rsidRPr="005A7BC7">
              <w:t>u</w:t>
            </w:r>
            <w:r w:rsidR="00FE5572" w:rsidRPr="005A7BC7">
              <w:t>uritakse või korratakse üle Läänemere elustiku osa ning diskuteeritakse reostatuse teemadel</w:t>
            </w:r>
            <w:r w:rsidRPr="005A7BC7">
              <w:t>;</w:t>
            </w:r>
          </w:p>
          <w:p w:rsidR="008A3933" w:rsidRPr="005A7BC7" w:rsidRDefault="002713BE" w:rsidP="008A3933">
            <w:pPr>
              <w:pStyle w:val="Loendilik"/>
              <w:widowControl/>
              <w:numPr>
                <w:ilvl w:val="0"/>
                <w:numId w:val="1"/>
              </w:numPr>
              <w:suppressAutoHyphens w:val="0"/>
              <w:rPr>
                <w:rFonts w:eastAsia="Calibri"/>
                <w:kern w:val="0"/>
                <w:lang w:eastAsia="en-US"/>
              </w:rPr>
            </w:pPr>
            <w:r w:rsidRPr="005A7BC7">
              <w:t>p</w:t>
            </w:r>
            <w:r w:rsidR="00492658">
              <w:t>robleemilahendamise ülesandes</w:t>
            </w:r>
            <w:r w:rsidR="008A3933" w:rsidRPr="005A7BC7">
              <w:t xml:space="preserve"> on õpilastel võimalik pakkuda erinevaid omapoolseid lahendusi ja stsenaariumeid Läänemere </w:t>
            </w:r>
            <w:r w:rsidR="00492658">
              <w:t>reostatus</w:t>
            </w:r>
            <w:r w:rsidR="0067422F" w:rsidRPr="005A7BC7">
              <w:t>taseme vähendamiseks</w:t>
            </w:r>
            <w:r w:rsidRPr="005A7BC7">
              <w:t>;</w:t>
            </w:r>
          </w:p>
          <w:p w:rsidR="00FE5572" w:rsidRPr="005A7BC7" w:rsidRDefault="002713BE" w:rsidP="008A3933">
            <w:pPr>
              <w:pStyle w:val="Loendilik"/>
              <w:widowControl/>
              <w:numPr>
                <w:ilvl w:val="0"/>
                <w:numId w:val="1"/>
              </w:numPr>
              <w:suppressAutoHyphens w:val="0"/>
              <w:rPr>
                <w:rFonts w:eastAsia="Calibri"/>
                <w:kern w:val="0"/>
                <w:lang w:eastAsia="en-US"/>
              </w:rPr>
            </w:pPr>
            <w:r w:rsidRPr="005A7BC7">
              <w:t>v</w:t>
            </w:r>
            <w:r w:rsidR="008A3933" w:rsidRPr="005A7BC7">
              <w:t>õ</w:t>
            </w:r>
            <w:r w:rsidR="00FE5572" w:rsidRPr="005A7BC7">
              <w:t xml:space="preserve">imalusel korraldatakse </w:t>
            </w:r>
            <w:r w:rsidR="00EE197A" w:rsidRPr="005A7BC7">
              <w:t xml:space="preserve">pikem 1-päevane </w:t>
            </w:r>
            <w:r w:rsidR="00FE5572" w:rsidRPr="005A7BC7">
              <w:t>ekskursioon mere äärde, kus uuritakse</w:t>
            </w:r>
            <w:r w:rsidR="00EE197A" w:rsidRPr="005A7BC7">
              <w:t xml:space="preserve"> kompleks</w:t>
            </w:r>
            <w:r w:rsidR="00492658">
              <w:t>s</w:t>
            </w:r>
            <w:r w:rsidR="00EE197A" w:rsidRPr="005A7BC7">
              <w:t>emalt</w:t>
            </w:r>
            <w:r w:rsidR="00492658">
              <w:t xml:space="preserve"> ranniku</w:t>
            </w:r>
            <w:r w:rsidR="00FE5572" w:rsidRPr="005A7BC7">
              <w:t>protsesse, kogutakse kivimeid ning tutvutakse ranniku taimede ja loomadega</w:t>
            </w:r>
            <w:r w:rsidR="00EE197A" w:rsidRPr="005A7BC7">
              <w:t>.</w:t>
            </w:r>
          </w:p>
        </w:tc>
      </w:tr>
      <w:tr w:rsidR="00DF6A32" w:rsidRPr="005A7BC7" w:rsidTr="000A118A">
        <w:tc>
          <w:tcPr>
            <w:tcW w:w="15599" w:type="dxa"/>
            <w:gridSpan w:val="6"/>
          </w:tcPr>
          <w:p w:rsidR="00DF6A32" w:rsidRPr="005A7BC7" w:rsidRDefault="00133923"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2713BE"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133923" w:rsidRPr="005A7BC7">
              <w:rPr>
                <w:rFonts w:eastAsia="Calibri"/>
                <w:kern w:val="0"/>
                <w:lang w:eastAsia="en-US"/>
              </w:rPr>
              <w:t>.</w:t>
            </w:r>
            <w:r w:rsidR="0012277A" w:rsidRPr="005A7BC7">
              <w:rPr>
                <w:rFonts w:eastAsia="Calibri"/>
                <w:kern w:val="0"/>
                <w:lang w:eastAsia="en-US"/>
              </w:rPr>
              <w:t>-6. klassis õpitu</w:t>
            </w:r>
            <w:r w:rsidRPr="005A7BC7">
              <w:t>;</w:t>
            </w:r>
          </w:p>
          <w:p w:rsidR="00FD156B" w:rsidRPr="005A7BC7" w:rsidRDefault="002713BE"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FD156B" w:rsidRPr="005A7BC7">
              <w:rPr>
                <w:rFonts w:eastAsia="Calibri"/>
                <w:kern w:val="0"/>
                <w:lang w:eastAsia="en-US"/>
              </w:rPr>
              <w:t>elnevalt huviringi II kursusel õpitu</w:t>
            </w:r>
            <w:r w:rsidRPr="005A7BC7">
              <w:rPr>
                <w:rFonts w:eastAsia="Calibri"/>
                <w:kern w:val="0"/>
                <w:lang w:eastAsia="en-US"/>
              </w:rPr>
              <w:t>.</w:t>
            </w:r>
          </w:p>
        </w:tc>
      </w:tr>
      <w:tr w:rsidR="00DF6A32" w:rsidRPr="005A7BC7" w:rsidTr="000A118A">
        <w:tc>
          <w:tcPr>
            <w:tcW w:w="15599"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2713BE"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B038C8" w:rsidRPr="005A7BC7">
              <w:rPr>
                <w:rFonts w:eastAsia="Calibri"/>
                <w:kern w:val="0"/>
                <w:lang w:eastAsia="en-US"/>
              </w:rPr>
              <w:t>pilane oskab ülevaatlikult ja lihtsustatult selgitada ja nime</w:t>
            </w:r>
            <w:r w:rsidR="00492658">
              <w:rPr>
                <w:rFonts w:eastAsia="Calibri"/>
                <w:kern w:val="0"/>
                <w:lang w:eastAsia="en-US"/>
              </w:rPr>
              <w:t>tada Läänemere erinevaid arengu</w:t>
            </w:r>
            <w:r w:rsidR="00B038C8" w:rsidRPr="005A7BC7">
              <w:rPr>
                <w:rFonts w:eastAsia="Calibri"/>
                <w:kern w:val="0"/>
                <w:lang w:eastAsia="en-US"/>
              </w:rPr>
              <w:t>etappe</w:t>
            </w:r>
            <w:r w:rsidRPr="005A7BC7">
              <w:t>;</w:t>
            </w:r>
          </w:p>
          <w:p w:rsidR="00B038C8" w:rsidRPr="005A7BC7" w:rsidRDefault="002713BE"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B038C8" w:rsidRPr="005A7BC7">
              <w:rPr>
                <w:rFonts w:eastAsia="Calibri"/>
                <w:kern w:val="0"/>
                <w:lang w:eastAsia="en-US"/>
              </w:rPr>
              <w:t>pilane oskab nimetada vähemalt 5 Läänemerele iseloom</w:t>
            </w:r>
            <w:r w:rsidRPr="005A7BC7">
              <w:rPr>
                <w:rFonts w:eastAsia="Calibri"/>
                <w:kern w:val="0"/>
                <w:lang w:eastAsia="en-US"/>
              </w:rPr>
              <w:t>ulik</w:t>
            </w:r>
            <w:r w:rsidR="00492658">
              <w:rPr>
                <w:rFonts w:eastAsia="Calibri"/>
                <w:kern w:val="0"/>
                <w:lang w:eastAsia="en-US"/>
              </w:rPr>
              <w:t>k</w:t>
            </w:r>
            <w:r w:rsidRPr="005A7BC7">
              <w:rPr>
                <w:rFonts w:eastAsia="Calibri"/>
                <w:kern w:val="0"/>
                <w:lang w:eastAsia="en-US"/>
              </w:rPr>
              <w:t>u taime</w:t>
            </w:r>
            <w:r w:rsidR="00492658">
              <w:rPr>
                <w:rFonts w:eastAsia="Calibri"/>
                <w:kern w:val="0"/>
                <w:lang w:eastAsia="en-US"/>
              </w:rPr>
              <w:t>-</w:t>
            </w:r>
            <w:r w:rsidRPr="005A7BC7">
              <w:rPr>
                <w:rFonts w:eastAsia="Calibri"/>
                <w:kern w:val="0"/>
                <w:lang w:eastAsia="en-US"/>
              </w:rPr>
              <w:t>, kala</w:t>
            </w:r>
            <w:r w:rsidR="00492658">
              <w:rPr>
                <w:rFonts w:eastAsia="Calibri"/>
                <w:kern w:val="0"/>
                <w:lang w:eastAsia="en-US"/>
              </w:rPr>
              <w:t>-</w:t>
            </w:r>
            <w:r w:rsidRPr="005A7BC7">
              <w:rPr>
                <w:rFonts w:eastAsia="Calibri"/>
                <w:kern w:val="0"/>
                <w:lang w:eastAsia="en-US"/>
              </w:rPr>
              <w:t xml:space="preserve"> ja loomaliiki</w:t>
            </w:r>
            <w:r w:rsidRPr="005A7BC7">
              <w:t>;</w:t>
            </w:r>
          </w:p>
          <w:p w:rsidR="00B038C8" w:rsidRPr="005A7BC7" w:rsidRDefault="002713BE" w:rsidP="00B038C8">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B038C8" w:rsidRPr="005A7BC7">
              <w:rPr>
                <w:rFonts w:eastAsia="Calibri"/>
                <w:kern w:val="0"/>
                <w:lang w:eastAsia="en-US"/>
              </w:rPr>
              <w:t>pilane suudab arutleda Läänemere reostatuse teemadel ning põhjendada oma argumente</w:t>
            </w:r>
            <w:r w:rsidRPr="005A7BC7">
              <w:rPr>
                <w:rFonts w:eastAsia="Calibri"/>
                <w:kern w:val="0"/>
                <w:lang w:eastAsia="en-US"/>
              </w:rPr>
              <w:t>.</w:t>
            </w:r>
          </w:p>
        </w:tc>
      </w:tr>
      <w:tr w:rsidR="00DF6A32" w:rsidRPr="005A7BC7" w:rsidTr="000A118A">
        <w:tc>
          <w:tcPr>
            <w:tcW w:w="15599" w:type="dxa"/>
            <w:gridSpan w:val="6"/>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AB2C97" w:rsidRPr="005A7BC7" w:rsidRDefault="00BE3497" w:rsidP="00FA3F67">
            <w:pPr>
              <w:pStyle w:val="Loendilik"/>
              <w:widowControl/>
              <w:numPr>
                <w:ilvl w:val="0"/>
                <w:numId w:val="1"/>
              </w:numPr>
              <w:suppressAutoHyphens w:val="0"/>
            </w:pPr>
            <w:r w:rsidRPr="005A7BC7">
              <w:rPr>
                <w:color w:val="222222"/>
              </w:rPr>
              <w:t>Jääaja Keskuse põhjalik eestikeelne õppematerjal, mis käsitleb ka Läänemere pärast-jääaegseid arengu faase</w:t>
            </w:r>
            <w:r w:rsidR="00492658">
              <w:rPr>
                <w:color w:val="222222"/>
              </w:rPr>
              <w:t>:</w:t>
            </w:r>
            <w:r w:rsidRPr="005A7BC7">
              <w:rPr>
                <w:color w:val="222222"/>
              </w:rPr>
              <w:t xml:space="preserve"> </w:t>
            </w:r>
            <w:hyperlink r:id="rId178" w:history="1">
              <w:r w:rsidR="00AB2C97" w:rsidRPr="005A7BC7">
                <w:rPr>
                  <w:rStyle w:val="Hperlink"/>
                </w:rPr>
                <w:t>http://jaaaeg.ee/failid/dokumendid/keskkonnaharidus/jaaajakeskuseoppematerjalid/10_jaaajajargne_loodus_ja_inimene_eestis/10_infomaterjal_Jaaajajargne_loodus.pdf</w:t>
              </w:r>
            </w:hyperlink>
          </w:p>
          <w:p w:rsidR="00DF6A32" w:rsidRPr="005A7BC7" w:rsidRDefault="00BE3497" w:rsidP="00FA3F67">
            <w:pPr>
              <w:pStyle w:val="Loendilik"/>
              <w:widowControl/>
              <w:numPr>
                <w:ilvl w:val="0"/>
                <w:numId w:val="1"/>
              </w:numPr>
              <w:suppressAutoHyphens w:val="0"/>
            </w:pPr>
            <w:r w:rsidRPr="005A7BC7">
              <w:t xml:space="preserve">Soome lahe näituse infomaterjalid eesti keeles: </w:t>
            </w:r>
            <w:hyperlink r:id="rId179" w:history="1">
              <w:r w:rsidR="001237E0" w:rsidRPr="005A7BC7">
                <w:rPr>
                  <w:rStyle w:val="Hperlink"/>
                </w:rPr>
                <w:t>http://www.gof2014exhibition.net./et</w:t>
              </w:r>
            </w:hyperlink>
            <w:r w:rsidR="002713BE" w:rsidRPr="005A7BC7">
              <w:t>;</w:t>
            </w:r>
          </w:p>
          <w:p w:rsidR="00BE3497" w:rsidRPr="005A7BC7" w:rsidRDefault="00BE3497" w:rsidP="00A572B5">
            <w:pPr>
              <w:pStyle w:val="Loendilik"/>
              <w:widowControl/>
              <w:numPr>
                <w:ilvl w:val="0"/>
                <w:numId w:val="1"/>
              </w:numPr>
              <w:suppressAutoHyphens w:val="0"/>
              <w:rPr>
                <w:rFonts w:eastAsia="Calibri"/>
                <w:kern w:val="0"/>
                <w:lang w:eastAsia="en-US"/>
              </w:rPr>
            </w:pPr>
            <w:r w:rsidRPr="005A7BC7">
              <w:rPr>
                <w:color w:val="222222"/>
                <w:shd w:val="clear" w:color="auto" w:fill="FFFFFF"/>
              </w:rPr>
              <w:t>M.</w:t>
            </w:r>
            <w:r w:rsidR="002713BE" w:rsidRPr="005A7BC7">
              <w:rPr>
                <w:color w:val="222222"/>
                <w:shd w:val="clear" w:color="auto" w:fill="FFFFFF"/>
              </w:rPr>
              <w:t xml:space="preserve"> </w:t>
            </w:r>
            <w:r w:rsidRPr="005A7BC7">
              <w:rPr>
                <w:color w:val="222222"/>
                <w:shd w:val="clear" w:color="auto" w:fill="FFFFFF"/>
              </w:rPr>
              <w:t xml:space="preserve">Isakari koostatud meresid tutvustav infomaterjal TÜ Loodusmuuseumi kodulehel: </w:t>
            </w:r>
            <w:hyperlink r:id="rId180" w:history="1">
              <w:r w:rsidR="00A572B5" w:rsidRPr="005A7BC7">
                <w:rPr>
                  <w:rStyle w:val="Hperlink"/>
                  <w:rFonts w:eastAsia="Calibri"/>
                  <w:kern w:val="0"/>
                  <w:lang w:eastAsia="en-US"/>
                </w:rPr>
                <w:t>http://www.ut.ee/BGGM/eestigeol/l_mereareng.html</w:t>
              </w:r>
            </w:hyperlink>
            <w:r w:rsidR="002713BE" w:rsidRPr="005A7BC7">
              <w:t>;</w:t>
            </w:r>
          </w:p>
          <w:p w:rsidR="008833C1" w:rsidRPr="005A7BC7" w:rsidRDefault="008833C1" w:rsidP="00A572B5">
            <w:pPr>
              <w:pStyle w:val="Loendilik"/>
              <w:widowControl/>
              <w:numPr>
                <w:ilvl w:val="0"/>
                <w:numId w:val="1"/>
              </w:numPr>
              <w:suppressAutoHyphens w:val="0"/>
              <w:rPr>
                <w:rFonts w:eastAsia="Calibri"/>
                <w:kern w:val="0"/>
                <w:lang w:eastAsia="en-US"/>
              </w:rPr>
            </w:pPr>
            <w:r w:rsidRPr="005A7BC7">
              <w:rPr>
                <w:color w:val="222222"/>
                <w:shd w:val="clear" w:color="auto" w:fill="FFFFFF"/>
              </w:rPr>
              <w:t>TÜ Mereinstituudi info Läänemere kohta veebis:</w:t>
            </w:r>
            <w:r w:rsidRPr="005A7BC7">
              <w:rPr>
                <w:rFonts w:eastAsia="Calibri"/>
                <w:kern w:val="0"/>
                <w:lang w:eastAsia="en-US"/>
              </w:rPr>
              <w:t xml:space="preserve"> </w:t>
            </w:r>
            <w:hyperlink r:id="rId181" w:history="1">
              <w:r w:rsidR="00A572B5" w:rsidRPr="005A7BC7">
                <w:rPr>
                  <w:rStyle w:val="Hperlink"/>
                  <w:rFonts w:eastAsia="Calibri"/>
                  <w:kern w:val="0"/>
                  <w:lang w:eastAsia="en-US"/>
                </w:rPr>
                <w:t>http://www.sea.ee/huvitavat/</w:t>
              </w:r>
            </w:hyperlink>
            <w:r w:rsidR="002713BE" w:rsidRPr="005A7BC7">
              <w:rPr>
                <w:rStyle w:val="Hperlink"/>
                <w:rFonts w:eastAsia="Calibri"/>
                <w:color w:val="auto"/>
                <w:kern w:val="0"/>
                <w:u w:val="none"/>
                <w:lang w:eastAsia="en-US"/>
              </w:rPr>
              <w:t>.</w:t>
            </w:r>
          </w:p>
        </w:tc>
      </w:tr>
      <w:tr w:rsidR="00DF6A32" w:rsidRPr="005A7BC7" w:rsidTr="000A118A">
        <w:tc>
          <w:tcPr>
            <w:tcW w:w="15599" w:type="dxa"/>
            <w:gridSpan w:val="6"/>
          </w:tcPr>
          <w:p w:rsidR="00DF6A32" w:rsidRPr="005A7BC7" w:rsidRDefault="003944A8" w:rsidP="003944A8">
            <w:pPr>
              <w:widowControl/>
              <w:suppressAutoHyphens w:val="0"/>
              <w:rPr>
                <w:rFonts w:eastAsia="Calibri"/>
                <w:kern w:val="0"/>
                <w:lang w:eastAsia="en-US"/>
              </w:rPr>
            </w:pPr>
            <w:r w:rsidRPr="005A7BC7">
              <w:rPr>
                <w:rFonts w:eastAsia="Calibri"/>
                <w:kern w:val="0"/>
                <w:lang w:eastAsia="en-US"/>
              </w:rPr>
              <w:t>Lõiming õppekava teemadega: 6.</w:t>
            </w:r>
            <w:r w:rsidR="00492658">
              <w:rPr>
                <w:rFonts w:eastAsia="Calibri"/>
                <w:kern w:val="0"/>
                <w:lang w:eastAsia="en-US"/>
              </w:rPr>
              <w:t xml:space="preserve"> </w:t>
            </w:r>
            <w:r w:rsidRPr="005A7BC7">
              <w:rPr>
                <w:rFonts w:eastAsia="Calibri"/>
                <w:kern w:val="0"/>
                <w:lang w:eastAsia="en-US"/>
              </w:rPr>
              <w:t>kl. LÕ „Läänemeri“, 9.</w:t>
            </w:r>
            <w:r w:rsidR="00492658">
              <w:rPr>
                <w:rFonts w:eastAsia="Calibri"/>
                <w:kern w:val="0"/>
                <w:lang w:eastAsia="en-US"/>
              </w:rPr>
              <w:t xml:space="preserve"> </w:t>
            </w:r>
            <w:r w:rsidRPr="005A7BC7">
              <w:rPr>
                <w:rFonts w:eastAsia="Calibri"/>
                <w:kern w:val="0"/>
                <w:lang w:eastAsia="en-US"/>
              </w:rPr>
              <w:t>kl geograafia „Läänemere areng“, 5.</w:t>
            </w:r>
            <w:r w:rsidR="00492658">
              <w:rPr>
                <w:rFonts w:eastAsia="Calibri"/>
                <w:kern w:val="0"/>
                <w:lang w:eastAsia="en-US"/>
              </w:rPr>
              <w:t xml:space="preserve"> </w:t>
            </w:r>
            <w:r w:rsidRPr="005A7BC7">
              <w:rPr>
                <w:rFonts w:eastAsia="Calibri"/>
                <w:kern w:val="0"/>
                <w:lang w:eastAsia="en-US"/>
              </w:rPr>
              <w:t>kl. LÕ teema „Põhja-Eesti pank“, 4</w:t>
            </w:r>
            <w:r w:rsidR="00492658">
              <w:rPr>
                <w:rFonts w:eastAsia="Calibri"/>
                <w:kern w:val="0"/>
                <w:lang w:eastAsia="en-US"/>
              </w:rPr>
              <w:t>.</w:t>
            </w:r>
            <w:r w:rsidRPr="005A7BC7">
              <w:rPr>
                <w:rFonts w:eastAsia="Calibri"/>
                <w:kern w:val="0"/>
                <w:lang w:eastAsia="en-US"/>
              </w:rPr>
              <w:t xml:space="preserve"> kl LÕ „Elu areng“.</w:t>
            </w:r>
          </w:p>
        </w:tc>
      </w:tr>
      <w:tr w:rsidR="003944A8" w:rsidRPr="005A7BC7" w:rsidTr="000A118A">
        <w:trPr>
          <w:gridAfter w:val="1"/>
          <w:wAfter w:w="11" w:type="dxa"/>
        </w:trPr>
        <w:tc>
          <w:tcPr>
            <w:tcW w:w="226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Teemad/ tegevused</w:t>
            </w:r>
          </w:p>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Mõisted</w:t>
            </w:r>
          </w:p>
        </w:tc>
        <w:tc>
          <w:tcPr>
            <w:tcW w:w="8365"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84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127"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Kestvus 12 tundi</w:t>
            </w:r>
          </w:p>
        </w:tc>
      </w:tr>
      <w:tr w:rsidR="003944A8" w:rsidRPr="005A7BC7" w:rsidTr="000A118A">
        <w:trPr>
          <w:gridAfter w:val="1"/>
          <w:wAfter w:w="11" w:type="dxa"/>
        </w:trPr>
        <w:tc>
          <w:tcPr>
            <w:tcW w:w="2262" w:type="dxa"/>
          </w:tcPr>
          <w:p w:rsidR="003944A8" w:rsidRPr="00492658" w:rsidRDefault="00492658" w:rsidP="00492658">
            <w:pPr>
              <w:widowControl/>
              <w:suppressAutoHyphens w:val="0"/>
              <w:rPr>
                <w:rFonts w:eastAsia="Calibri"/>
                <w:b/>
                <w:kern w:val="0"/>
                <w:lang w:eastAsia="en-US"/>
              </w:rPr>
            </w:pPr>
            <w:r w:rsidRPr="00492658">
              <w:rPr>
                <w:rFonts w:eastAsia="Calibri"/>
                <w:b/>
                <w:kern w:val="0"/>
                <w:lang w:eastAsia="en-US"/>
              </w:rPr>
              <w:t>1.</w:t>
            </w:r>
            <w:r>
              <w:rPr>
                <w:rFonts w:eastAsia="Calibri"/>
                <w:b/>
                <w:kern w:val="0"/>
                <w:lang w:eastAsia="en-US"/>
              </w:rPr>
              <w:t xml:space="preserve"> </w:t>
            </w:r>
            <w:r w:rsidR="003944A8" w:rsidRPr="00492658">
              <w:rPr>
                <w:rFonts w:eastAsia="Calibri"/>
                <w:b/>
                <w:kern w:val="0"/>
                <w:lang w:eastAsia="en-US"/>
              </w:rPr>
              <w:t>Läänemere piirkonna geoloogiline areng</w:t>
            </w:r>
          </w:p>
          <w:p w:rsidR="003944A8" w:rsidRPr="005A7BC7" w:rsidRDefault="003944A8" w:rsidP="00796A6E">
            <w:pPr>
              <w:pStyle w:val="Loendilik"/>
              <w:widowControl/>
              <w:suppressAutoHyphens w:val="0"/>
              <w:ind w:left="360"/>
              <w:rPr>
                <w:rFonts w:eastAsia="Calibri"/>
                <w:b/>
                <w:kern w:val="0"/>
                <w:lang w:eastAsia="en-US"/>
              </w:rPr>
            </w:pPr>
          </w:p>
          <w:p w:rsidR="003944A8" w:rsidRPr="005A7BC7" w:rsidRDefault="00F0053F" w:rsidP="00796A6E">
            <w:pPr>
              <w:widowControl/>
              <w:suppressAutoHyphens w:val="0"/>
              <w:rPr>
                <w:rFonts w:eastAsia="Calibri"/>
                <w:i/>
                <w:kern w:val="0"/>
                <w:lang w:eastAsia="en-US"/>
              </w:rPr>
            </w:pPr>
            <w:r>
              <w:rPr>
                <w:rFonts w:eastAsia="Calibri"/>
                <w:i/>
                <w:kern w:val="0"/>
                <w:lang w:eastAsia="en-US"/>
              </w:rPr>
              <w:t>Mõisted: murrutuskulpad</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i/>
                <w:kern w:val="0"/>
                <w:lang w:eastAsia="en-US"/>
              </w:rPr>
            </w:pPr>
          </w:p>
        </w:tc>
        <w:tc>
          <w:tcPr>
            <w:tcW w:w="8365"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juhenda</w:t>
            </w:r>
            <w:r w:rsidR="00492658">
              <w:rPr>
                <w:rFonts w:eastAsia="Calibri"/>
                <w:kern w:val="0"/>
                <w:lang w:eastAsia="en-US"/>
              </w:rPr>
              <w:t xml:space="preserve">ja </w:t>
            </w:r>
            <w:r w:rsidRPr="005A7BC7">
              <w:rPr>
                <w:rFonts w:eastAsia="Calibri"/>
                <w:kern w:val="0"/>
                <w:lang w:eastAsia="en-US"/>
              </w:rPr>
              <w:t>tutvustab Läänemere asendit reljeefi</w:t>
            </w:r>
            <w:r w:rsidR="00F0053F">
              <w:rPr>
                <w:rFonts w:eastAsia="Calibri"/>
                <w:kern w:val="0"/>
                <w:lang w:eastAsia="en-US"/>
              </w:rPr>
              <w:t>-</w:t>
            </w:r>
            <w:r w:rsidRPr="005A7BC7">
              <w:rPr>
                <w:rFonts w:eastAsia="Calibri"/>
                <w:kern w:val="0"/>
                <w:lang w:eastAsia="en-US"/>
              </w:rPr>
              <w:t xml:space="preserve"> ning geoloogilisel kaardil, loob seose eelnevalt õpitud Balti Klindi ning Läänemere vahel. Tutvustab õpilastele Läänemere vanust ning eri</w:t>
            </w:r>
            <w:r w:rsidR="00F0053F">
              <w:rPr>
                <w:rFonts w:eastAsia="Calibri"/>
                <w:kern w:val="0"/>
                <w:lang w:eastAsia="en-US"/>
              </w:rPr>
              <w:t>nevaid pärast-jääaegseid arengu</w:t>
            </w:r>
            <w:r w:rsidRPr="005A7BC7">
              <w:rPr>
                <w:rFonts w:eastAsia="Calibri"/>
                <w:kern w:val="0"/>
                <w:lang w:eastAsia="en-US"/>
              </w:rPr>
              <w:t>etappe (Balti j</w:t>
            </w:r>
            <w:r w:rsidR="00F0053F">
              <w:rPr>
                <w:rFonts w:eastAsia="Calibri"/>
                <w:kern w:val="0"/>
                <w:lang w:eastAsia="en-US"/>
              </w:rPr>
              <w:t>ääpaisjärv Joldiameri, Antsülus</w:t>
            </w:r>
            <w:r w:rsidRPr="005A7BC7">
              <w:rPr>
                <w:rFonts w:eastAsia="Calibri"/>
                <w:kern w:val="0"/>
                <w:lang w:eastAsia="en-US"/>
              </w:rPr>
              <w:t>järv, Litoriinameri, Limneameri).</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Praktiline töö: </w:t>
            </w:r>
            <w:r w:rsidRPr="005A7BC7">
              <w:rPr>
                <w:rFonts w:eastAsia="Calibri"/>
                <w:kern w:val="0"/>
                <w:lang w:eastAsia="en-US"/>
              </w:rPr>
              <w:t xml:space="preserve">õpilased joonistavad vaba käega A4 või A3 paberile Läänemere arengufaaside kaardid ning kirjutavad juurde olulisimad märksõnad. Vastavalt soovile võivad õpilased kaardile joonistada iga etapi juurde käivaid iseloomulikke loomaliike. Abiks on M.Isakari õppematerjalid: </w:t>
            </w:r>
            <w:hyperlink r:id="rId182" w:history="1">
              <w:r w:rsidRPr="005A7BC7">
                <w:rPr>
                  <w:rStyle w:val="Hperlink"/>
                  <w:rFonts w:eastAsia="Calibri"/>
                  <w:kern w:val="0"/>
                  <w:lang w:eastAsia="en-US"/>
                </w:rPr>
                <w:t>http://www.ut.ee/BGGM/eestigeol/l_mereareng.html</w:t>
              </w:r>
            </w:hyperlink>
            <w:r w:rsidRPr="005A7BC7">
              <w:rPr>
                <w:rStyle w:val="Hperlink"/>
                <w:rFonts w:eastAsia="Calibri"/>
                <w:color w:val="auto"/>
                <w:kern w:val="0"/>
                <w:u w:val="none"/>
                <w:lang w:eastAsia="en-US"/>
              </w:rPr>
              <w: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IKT iseseisev töö: </w:t>
            </w:r>
            <w:r w:rsidRPr="005A7BC7">
              <w:rPr>
                <w:rFonts w:eastAsia="Calibri"/>
                <w:kern w:val="0"/>
                <w:lang w:eastAsia="en-US"/>
              </w:rPr>
              <w:t>õpilased uurivad silmaringi laiendamiseks iseseisvalt erinevaid Läänemerega seonduvaid kaarte veebis. Juhendaja võib koostada töölehti või ülesandeid kaartidel navigeerimise hõlbustamiseks. Näiteid erinevatest internaktiivsetest merekaartidest:</w:t>
            </w:r>
          </w:p>
          <w:p w:rsidR="003944A8" w:rsidRPr="005A7BC7" w:rsidRDefault="00E7125C" w:rsidP="00796A6E">
            <w:pPr>
              <w:widowControl/>
              <w:suppressAutoHyphens w:val="0"/>
              <w:rPr>
                <w:rFonts w:eastAsia="Calibri"/>
                <w:i/>
                <w:kern w:val="0"/>
                <w:lang w:eastAsia="en-US"/>
              </w:rPr>
            </w:pPr>
            <w:hyperlink r:id="rId183" w:anchor="3/58.59/23.74" w:history="1">
              <w:r w:rsidR="003944A8" w:rsidRPr="005A7BC7">
                <w:rPr>
                  <w:rStyle w:val="Hperlink"/>
                  <w:rFonts w:eastAsia="Calibri"/>
                  <w:i/>
                  <w:kern w:val="0"/>
                  <w:lang w:eastAsia="en-US"/>
                </w:rPr>
                <w:t>http://data.bshc.pro/#3/58.59/23.74</w:t>
              </w:r>
            </w:hyperlink>
            <w:r w:rsidR="003944A8" w:rsidRPr="005A7BC7">
              <w:t>,</w:t>
            </w:r>
          </w:p>
          <w:p w:rsidR="003944A8" w:rsidRPr="005A7BC7" w:rsidRDefault="00E7125C" w:rsidP="00796A6E">
            <w:pPr>
              <w:widowControl/>
              <w:suppressAutoHyphens w:val="0"/>
              <w:rPr>
                <w:rFonts w:eastAsia="Calibri"/>
                <w:i/>
                <w:kern w:val="0"/>
                <w:lang w:eastAsia="en-US"/>
              </w:rPr>
            </w:pPr>
            <w:hyperlink r:id="rId184" w:history="1">
              <w:r w:rsidR="003944A8" w:rsidRPr="005A7BC7">
                <w:rPr>
                  <w:rStyle w:val="Hperlink"/>
                  <w:rFonts w:eastAsia="Calibri"/>
                  <w:i/>
                  <w:kern w:val="0"/>
                  <w:lang w:eastAsia="en-US"/>
                </w:rPr>
                <w:t>http://on-line.msi.ttu.ee/metoc/</w:t>
              </w:r>
            </w:hyperlink>
            <w:r w:rsidR="003944A8" w:rsidRPr="005A7BC7">
              <w:t>,</w:t>
            </w:r>
          </w:p>
          <w:p w:rsidR="003944A8" w:rsidRPr="005A7BC7" w:rsidRDefault="00E7125C" w:rsidP="00796A6E">
            <w:pPr>
              <w:widowControl/>
              <w:suppressAutoHyphens w:val="0"/>
              <w:rPr>
                <w:rFonts w:eastAsia="Calibri"/>
                <w:i/>
                <w:kern w:val="0"/>
                <w:lang w:eastAsia="en-US"/>
              </w:rPr>
            </w:pPr>
            <w:hyperlink r:id="rId185" w:history="1">
              <w:r w:rsidR="003944A8" w:rsidRPr="005A7BC7">
                <w:rPr>
                  <w:rStyle w:val="Hperlink"/>
                  <w:rFonts w:eastAsia="Calibri"/>
                  <w:i/>
                  <w:kern w:val="0"/>
                  <w:lang w:eastAsia="en-US"/>
                </w:rPr>
                <w:t>http://maps.helcom.fi/website/mapservice/index.html</w:t>
              </w:r>
            </w:hyperlink>
            <w:r w:rsidR="003944A8" w:rsidRPr="005A7BC7">
              <w:t>,</w:t>
            </w:r>
          </w:p>
          <w:p w:rsidR="003944A8" w:rsidRPr="005A7BC7" w:rsidRDefault="00E7125C" w:rsidP="00796A6E">
            <w:pPr>
              <w:widowControl/>
              <w:suppressAutoHyphens w:val="0"/>
              <w:rPr>
                <w:rFonts w:eastAsia="Calibri"/>
                <w:i/>
                <w:kern w:val="0"/>
                <w:lang w:eastAsia="en-US"/>
              </w:rPr>
            </w:pPr>
            <w:hyperlink r:id="rId186" w:history="1">
              <w:r w:rsidR="003944A8" w:rsidRPr="005A7BC7">
                <w:rPr>
                  <w:rStyle w:val="Hperlink"/>
                  <w:rFonts w:eastAsia="Calibri"/>
                  <w:i/>
                  <w:kern w:val="0"/>
                  <w:lang w:eastAsia="en-US"/>
                </w:rPr>
                <w:t>http://map.openseamap.org/</w:t>
              </w:r>
            </w:hyperlink>
            <w:r w:rsidR="003944A8" w:rsidRPr="005A7BC7">
              <w:t>,</w:t>
            </w:r>
          </w:p>
          <w:p w:rsidR="003944A8" w:rsidRPr="005A7BC7" w:rsidRDefault="00E7125C" w:rsidP="00796A6E">
            <w:pPr>
              <w:widowControl/>
              <w:suppressAutoHyphens w:val="0"/>
              <w:rPr>
                <w:rFonts w:eastAsia="Calibri"/>
                <w:i/>
                <w:kern w:val="0"/>
                <w:lang w:eastAsia="en-US"/>
              </w:rPr>
            </w:pPr>
            <w:hyperlink r:id="rId187" w:history="1">
              <w:r w:rsidR="003944A8" w:rsidRPr="005A7BC7">
                <w:rPr>
                  <w:rStyle w:val="Hperlink"/>
                  <w:rFonts w:eastAsia="Calibri"/>
                  <w:i/>
                  <w:kern w:val="0"/>
                  <w:lang w:eastAsia="en-US"/>
                </w:rPr>
                <w:t>https://www.marinetraffic.com/en/ais/home/centerx:24.3/centery:59.5/zoom:11</w:t>
              </w:r>
            </w:hyperlink>
            <w:r w:rsidR="003944A8" w:rsidRPr="005A7BC7">
              <w:t>,</w:t>
            </w:r>
          </w:p>
          <w:p w:rsidR="003944A8" w:rsidRPr="005A7BC7" w:rsidRDefault="00E7125C" w:rsidP="00796A6E">
            <w:pPr>
              <w:widowControl/>
              <w:suppressAutoHyphens w:val="0"/>
              <w:rPr>
                <w:rFonts w:eastAsia="Calibri"/>
                <w:i/>
                <w:kern w:val="0"/>
                <w:lang w:eastAsia="en-US"/>
              </w:rPr>
            </w:pPr>
            <w:hyperlink r:id="rId188" w:history="1">
              <w:r w:rsidR="003944A8" w:rsidRPr="005A7BC7">
                <w:rPr>
                  <w:rStyle w:val="Hperlink"/>
                  <w:rFonts w:eastAsia="Calibri"/>
                  <w:i/>
                  <w:kern w:val="0"/>
                  <w:lang w:eastAsia="en-US"/>
                </w:rPr>
                <w:t>http://www.shiptraffic.net/2001/04/baltic-sea-ship-traffic.html</w:t>
              </w:r>
            </w:hyperlink>
            <w:r w:rsidR="003944A8" w:rsidRPr="005A7BC7">
              <w:rPr>
                <w:rStyle w:val="Hperlink"/>
                <w:rFonts w:eastAsia="Calibri"/>
                <w:color w:val="auto"/>
                <w:kern w:val="0"/>
                <w:u w:val="none"/>
                <w:lang w:eastAsia="en-US"/>
              </w:rPr>
              <w:t>.</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2"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paleogeograafilised kaardid, merekaardid, geoloogiline kaar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Inglise keel</w:t>
            </w:r>
            <w:r w:rsidR="00F0053F">
              <w:rPr>
                <w:rFonts w:eastAsia="Calibri"/>
                <w:kern w:val="0"/>
                <w:lang w:eastAsia="en-US"/>
              </w:rPr>
              <w:t>: uued inglise</w:t>
            </w:r>
            <w:r w:rsidRPr="005A7BC7">
              <w:rPr>
                <w:rFonts w:eastAsia="Calibri"/>
                <w:kern w:val="0"/>
                <w:lang w:eastAsia="en-US"/>
              </w:rPr>
              <w:t>keelsed sõnad ning teksti mõistmine IKT töös.</w:t>
            </w:r>
          </w:p>
        </w:tc>
        <w:tc>
          <w:tcPr>
            <w:tcW w:w="2127"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arvuti, internet.</w:t>
            </w:r>
          </w:p>
        </w:tc>
        <w:tc>
          <w:tcPr>
            <w:tcW w:w="992" w:type="dxa"/>
          </w:tcPr>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4h</w:t>
            </w:r>
          </w:p>
        </w:tc>
      </w:tr>
      <w:tr w:rsidR="003944A8" w:rsidRPr="005A7BC7" w:rsidTr="000A118A">
        <w:trPr>
          <w:gridAfter w:val="1"/>
          <w:wAfter w:w="11" w:type="dxa"/>
        </w:trPr>
        <w:tc>
          <w:tcPr>
            <w:tcW w:w="2262" w:type="dxa"/>
          </w:tcPr>
          <w:p w:rsidR="003944A8" w:rsidRPr="00F0053F" w:rsidRDefault="00F0053F" w:rsidP="00F0053F">
            <w:pPr>
              <w:widowControl/>
              <w:suppressAutoHyphens w:val="0"/>
              <w:rPr>
                <w:rFonts w:eastAsia="Calibri"/>
                <w:b/>
                <w:kern w:val="0"/>
                <w:lang w:eastAsia="en-US"/>
              </w:rPr>
            </w:pPr>
            <w:r w:rsidRPr="00F0053F">
              <w:rPr>
                <w:rFonts w:eastAsia="Calibri"/>
                <w:b/>
                <w:kern w:val="0"/>
                <w:lang w:eastAsia="en-US"/>
              </w:rPr>
              <w:t>3.</w:t>
            </w:r>
            <w:r>
              <w:rPr>
                <w:rFonts w:eastAsia="Calibri"/>
                <w:b/>
                <w:kern w:val="0"/>
                <w:lang w:eastAsia="en-US"/>
              </w:rPr>
              <w:t xml:space="preserve"> </w:t>
            </w:r>
            <w:r w:rsidR="003944A8" w:rsidRPr="00F0053F">
              <w:rPr>
                <w:rFonts w:eastAsia="Calibri"/>
                <w:b/>
                <w:kern w:val="0"/>
                <w:lang w:eastAsia="en-US"/>
              </w:rPr>
              <w:t>EKSKURSIOON mere äärde</w:t>
            </w:r>
          </w:p>
        </w:tc>
        <w:tc>
          <w:tcPr>
            <w:tcW w:w="8365" w:type="dxa"/>
          </w:tcPr>
          <w:p w:rsidR="003944A8" w:rsidRPr="005A7BC7" w:rsidRDefault="003944A8" w:rsidP="00796A6E">
            <w:pPr>
              <w:widowControl/>
              <w:suppressAutoHyphens w:val="0"/>
              <w:rPr>
                <w:i/>
                <w:color w:val="000000"/>
              </w:rPr>
            </w:pPr>
            <w:r w:rsidRPr="005A7BC7">
              <w:rPr>
                <w:i/>
                <w:color w:val="000000"/>
              </w:rPr>
              <w:t>Vaatlus, kirjeldamine, mõõtmine, proovimine:</w:t>
            </w:r>
          </w:p>
          <w:p w:rsidR="003944A8" w:rsidRPr="005A7BC7" w:rsidRDefault="00F0053F" w:rsidP="00796A6E">
            <w:pPr>
              <w:widowControl/>
              <w:suppressAutoHyphens w:val="0"/>
              <w:rPr>
                <w:rFonts w:eastAsia="Calibri"/>
                <w:kern w:val="0"/>
                <w:lang w:eastAsia="en-US"/>
              </w:rPr>
            </w:pPr>
            <w:r>
              <w:rPr>
                <w:rFonts w:eastAsia="Calibri"/>
                <w:kern w:val="0"/>
                <w:lang w:eastAsia="en-US"/>
              </w:rPr>
              <w:t>õues</w:t>
            </w:r>
            <w:r w:rsidR="003944A8" w:rsidRPr="005A7BC7">
              <w:rPr>
                <w:rFonts w:eastAsia="Calibri"/>
                <w:kern w:val="0"/>
                <w:lang w:eastAsia="en-US"/>
              </w:rPr>
              <w:t>õppe vormis tehakse loodusvaatlus, diskussioon nähtu üle, järelduste tegemine. Uuritakse rannikuprotsesse ning rannatüüpe, kogutakse kivimeid, fossiile ja muid proove. Luuakse seos uuritava ranniku geoloogilise keskkonna ning sealse taimestiku-loomastiku vahel. Hinnatakse antud piirkonna reostustaset vms.</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NB! Alternatiivina võib korraldada retke Võrtsjärve või Peipsi järve äärde.</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2"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paleogeograafilised kaardid, merekaardid, geoloogiline kaar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Paleonotoloogia:</w:t>
            </w:r>
            <w:r w:rsidRPr="005A7BC7">
              <w:rPr>
                <w:rFonts w:eastAsia="Calibri"/>
                <w:kern w:val="0"/>
                <w:lang w:eastAsia="en-US"/>
              </w:rPr>
              <w:t xml:space="preserve"> kivimite määramine ja kogumine.</w:t>
            </w:r>
          </w:p>
          <w:p w:rsidR="003944A8" w:rsidRPr="005A7BC7" w:rsidRDefault="003944A8" w:rsidP="00796A6E">
            <w:pPr>
              <w:widowControl/>
              <w:suppressAutoHyphens w:val="0"/>
              <w:rPr>
                <w:rFonts w:eastAsia="Calibri"/>
                <w:kern w:val="0"/>
                <w:lang w:eastAsia="en-US"/>
              </w:rPr>
            </w:pPr>
          </w:p>
        </w:tc>
        <w:tc>
          <w:tcPr>
            <w:tcW w:w="2127" w:type="dxa"/>
          </w:tcPr>
          <w:p w:rsidR="003944A8" w:rsidRPr="005A7BC7" w:rsidRDefault="003944A8" w:rsidP="00796A6E">
            <w:pPr>
              <w:widowControl/>
              <w:suppressAutoHyphens w:val="0"/>
              <w:rPr>
                <w:rFonts w:eastAsia="Calibri"/>
                <w:i/>
                <w:kern w:val="0"/>
                <w:lang w:eastAsia="en-US"/>
              </w:rPr>
            </w:pPr>
            <w:r w:rsidRPr="005A7BC7">
              <w:rPr>
                <w:rFonts w:eastAsia="Calibri"/>
                <w:i/>
                <w:kern w:val="0"/>
                <w:lang w:eastAsia="en-US"/>
              </w:rPr>
              <w:t>Retke jaoks:</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välipäevik ja kirjutusvahend (lastel kaasas),</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 xml:space="preserve">võimalusel ka mõõtmisvahendid (nt. rändkivi mõõtmiseks), </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mini-gripp kotid kivimite ja proovide kogumiseks, marker.</w:t>
            </w:r>
          </w:p>
        </w:tc>
        <w:tc>
          <w:tcPr>
            <w:tcW w:w="992" w:type="dxa"/>
          </w:tcPr>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8h</w:t>
            </w:r>
          </w:p>
        </w:tc>
      </w:tr>
    </w:tbl>
    <w:p w:rsidR="003944A8" w:rsidRPr="005A7BC7" w:rsidRDefault="003944A8">
      <w:pPr>
        <w:widowControl/>
        <w:suppressAutoHyphens w:val="0"/>
        <w:spacing w:after="160" w:line="259" w:lineRule="auto"/>
        <w:rPr>
          <w:b/>
        </w:rPr>
      </w:pPr>
    </w:p>
    <w:tbl>
      <w:tblPr>
        <w:tblStyle w:val="Kontuurtabel"/>
        <w:tblW w:w="15588" w:type="dxa"/>
        <w:tblLayout w:type="fixed"/>
        <w:tblLook w:val="04A0" w:firstRow="1" w:lastRow="0" w:firstColumn="1" w:lastColumn="0" w:noHBand="0" w:noVBand="1"/>
      </w:tblPr>
      <w:tblGrid>
        <w:gridCol w:w="2263"/>
        <w:gridCol w:w="7088"/>
        <w:gridCol w:w="567"/>
        <w:gridCol w:w="1843"/>
        <w:gridCol w:w="2835"/>
        <w:gridCol w:w="992"/>
      </w:tblGrid>
      <w:tr w:rsidR="00DF6A32" w:rsidRPr="005A7BC7" w:rsidTr="000A118A">
        <w:tc>
          <w:tcPr>
            <w:tcW w:w="9351"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6237"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0A118A">
        <w:tc>
          <w:tcPr>
            <w:tcW w:w="15588" w:type="dxa"/>
            <w:gridSpan w:val="6"/>
          </w:tcPr>
          <w:p w:rsidR="00DF6A32" w:rsidRPr="005A7BC7" w:rsidRDefault="00054F65"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 xml:space="preserve">Kivimid ja </w:t>
            </w:r>
            <w:r w:rsidR="00E8575B" w:rsidRPr="005A7BC7">
              <w:rPr>
                <w:rFonts w:eastAsia="Calibri"/>
                <w:b/>
                <w:kern w:val="0"/>
                <w:lang w:eastAsia="en-US"/>
              </w:rPr>
              <w:t>mineraalid</w:t>
            </w:r>
          </w:p>
        </w:tc>
      </w:tr>
      <w:tr w:rsidR="00DF6A32" w:rsidRPr="005A7BC7" w:rsidTr="000A118A">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68092E" w:rsidRPr="005A7BC7" w:rsidRDefault="0068092E" w:rsidP="0068092E">
            <w:pPr>
              <w:pStyle w:val="Loendilik"/>
              <w:widowControl/>
              <w:numPr>
                <w:ilvl w:val="0"/>
                <w:numId w:val="1"/>
              </w:numPr>
              <w:suppressAutoHyphens w:val="0"/>
            </w:pPr>
            <w:r w:rsidRPr="005A7BC7">
              <w:t xml:space="preserve">teema eesmärgiks on korrata ja süvendada koolikursusel õpitud teadmisi Eesti </w:t>
            </w:r>
            <w:r w:rsidR="00F0053F">
              <w:t>kivimitest, maavara</w:t>
            </w:r>
            <w:r w:rsidR="00AA3439" w:rsidRPr="005A7BC7">
              <w:t>dest ja maailma kivimitest ja mineraalidest</w:t>
            </w:r>
            <w:r w:rsidR="00E54277" w:rsidRPr="005A7BC7">
              <w:rPr>
                <w:rFonts w:eastAsia="Calibri"/>
                <w:kern w:val="0"/>
                <w:lang w:eastAsia="en-US"/>
              </w:rPr>
              <w:t>;</w:t>
            </w:r>
          </w:p>
          <w:p w:rsidR="00AA3439" w:rsidRPr="005A7BC7" w:rsidRDefault="00E54277" w:rsidP="00AA3439">
            <w:pPr>
              <w:pStyle w:val="Loendilik"/>
              <w:widowControl/>
              <w:numPr>
                <w:ilvl w:val="0"/>
                <w:numId w:val="1"/>
              </w:numPr>
              <w:suppressAutoHyphens w:val="0"/>
            </w:pPr>
            <w:r w:rsidRPr="005A7BC7">
              <w:t>k</w:t>
            </w:r>
            <w:r w:rsidR="0068092E" w:rsidRPr="005A7BC7">
              <w:t>ivimite ja mineraalide tundmise praktikumis uuritakse süvendatult mineraale ja kivimeid</w:t>
            </w:r>
            <w:r w:rsidRPr="005A7BC7">
              <w:rPr>
                <w:rFonts w:eastAsia="Calibri"/>
                <w:kern w:val="0"/>
                <w:lang w:eastAsia="en-US"/>
              </w:rPr>
              <w:t>;</w:t>
            </w:r>
          </w:p>
          <w:p w:rsidR="00F07EEF" w:rsidRPr="005A7BC7" w:rsidRDefault="00E54277" w:rsidP="00AA3439">
            <w:pPr>
              <w:pStyle w:val="Loendilik"/>
              <w:widowControl/>
              <w:numPr>
                <w:ilvl w:val="0"/>
                <w:numId w:val="1"/>
              </w:numPr>
              <w:suppressAutoHyphens w:val="0"/>
            </w:pPr>
            <w:r w:rsidRPr="005A7BC7">
              <w:t>t</w:t>
            </w:r>
            <w:r w:rsidR="0068092E" w:rsidRPr="005A7BC7">
              <w:t>eemat läbides laiendavad õpilased silmaringi eeskätt maailma mineraalide ja kivimite varieeruvuse osas ning õpivad neid määrama</w:t>
            </w:r>
            <w:r w:rsidRPr="005A7BC7">
              <w:rPr>
                <w:rFonts w:eastAsia="Calibri"/>
                <w:kern w:val="0"/>
                <w:lang w:eastAsia="en-US"/>
              </w:rPr>
              <w:t>;</w:t>
            </w:r>
          </w:p>
          <w:p w:rsidR="00AA3439" w:rsidRPr="005A7BC7" w:rsidRDefault="00E54277" w:rsidP="00AA3439">
            <w:pPr>
              <w:pStyle w:val="Loendilik"/>
              <w:widowControl/>
              <w:numPr>
                <w:ilvl w:val="0"/>
                <w:numId w:val="1"/>
              </w:numPr>
              <w:suppressAutoHyphens w:val="0"/>
            </w:pPr>
            <w:r w:rsidRPr="005A7BC7">
              <w:t>õ</w:t>
            </w:r>
            <w:r w:rsidR="00AA3439" w:rsidRPr="005A7BC7">
              <w:t>pitakse kasutama erialaseid andmebaase</w:t>
            </w:r>
            <w:r w:rsidRPr="005A7BC7">
              <w:rPr>
                <w:rFonts w:eastAsia="Calibri"/>
                <w:kern w:val="0"/>
                <w:lang w:eastAsia="en-US"/>
              </w:rPr>
              <w:t>;</w:t>
            </w:r>
          </w:p>
          <w:p w:rsidR="00AA3439" w:rsidRPr="005A7BC7" w:rsidRDefault="00E54277" w:rsidP="00AA3439">
            <w:pPr>
              <w:pStyle w:val="Loendilik"/>
              <w:widowControl/>
              <w:numPr>
                <w:ilvl w:val="0"/>
                <w:numId w:val="1"/>
              </w:numPr>
              <w:suppressAutoHyphens w:val="0"/>
            </w:pPr>
            <w:r w:rsidRPr="005A7BC7">
              <w:t>p</w:t>
            </w:r>
            <w:r w:rsidR="00AA3439" w:rsidRPr="005A7BC7">
              <w:t>raktikumi käigus õpitakse lihtsamaid võtteid kivimite ja mineraalide fotografeerimiseks sisetingimustes</w:t>
            </w:r>
            <w:r w:rsidRPr="005A7BC7">
              <w:t>.</w:t>
            </w:r>
          </w:p>
        </w:tc>
      </w:tr>
      <w:tr w:rsidR="00DF6A32" w:rsidRPr="005A7BC7" w:rsidTr="000A118A">
        <w:tc>
          <w:tcPr>
            <w:tcW w:w="15588" w:type="dxa"/>
            <w:gridSpan w:val="6"/>
          </w:tcPr>
          <w:p w:rsidR="00DF6A32" w:rsidRPr="005A7BC7" w:rsidRDefault="00133923"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E54277"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F0053F">
              <w:rPr>
                <w:rFonts w:eastAsia="Calibri"/>
                <w:kern w:val="0"/>
                <w:lang w:eastAsia="en-US"/>
              </w:rPr>
              <w:t>.</w:t>
            </w:r>
            <w:r w:rsidR="0012277A" w:rsidRPr="005A7BC7">
              <w:rPr>
                <w:rFonts w:eastAsia="Calibri"/>
                <w:kern w:val="0"/>
                <w:lang w:eastAsia="en-US"/>
              </w:rPr>
              <w:t>-6. klassis õpitu</w:t>
            </w:r>
            <w:r w:rsidRPr="005A7BC7">
              <w:rPr>
                <w:rFonts w:eastAsia="Calibri"/>
                <w:kern w:val="0"/>
                <w:lang w:eastAsia="en-US"/>
              </w:rPr>
              <w:t>;</w:t>
            </w:r>
          </w:p>
          <w:p w:rsidR="00D32D9E" w:rsidRPr="005A7BC7" w:rsidRDefault="00E54277"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D32D9E" w:rsidRPr="005A7BC7">
              <w:rPr>
                <w:rFonts w:eastAsia="Calibri"/>
                <w:kern w:val="0"/>
                <w:lang w:eastAsia="en-US"/>
              </w:rPr>
              <w:t>elnevalt „Geoloogia 4.-6. klassile“ huviringis I ja II kursusel omandatud teadmised Eesti geoloogilisest ehitusest</w:t>
            </w:r>
            <w:r w:rsidR="00181816" w:rsidRPr="005A7BC7">
              <w:rPr>
                <w:rFonts w:eastAsia="Calibri"/>
                <w:kern w:val="0"/>
                <w:lang w:eastAsia="en-US"/>
              </w:rPr>
              <w:t xml:space="preserve"> ning kivimitest ja maavaradest</w:t>
            </w:r>
            <w:r w:rsidRPr="005A7BC7">
              <w:rPr>
                <w:rFonts w:eastAsia="Calibri"/>
                <w:kern w:val="0"/>
                <w:lang w:eastAsia="en-US"/>
              </w:rPr>
              <w:t>.</w:t>
            </w:r>
          </w:p>
        </w:tc>
      </w:tr>
      <w:tr w:rsidR="00DF6A32" w:rsidRPr="005A7BC7" w:rsidTr="005755A3">
        <w:tc>
          <w:tcPr>
            <w:tcW w:w="15588" w:type="dxa"/>
            <w:gridSpan w:val="6"/>
            <w:tcBorders>
              <w:bottom w:val="single" w:sz="4" w:space="0" w:color="auto"/>
            </w:tcBorders>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E54277"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181816" w:rsidRPr="005A7BC7">
              <w:rPr>
                <w:rFonts w:eastAsia="Calibri"/>
                <w:kern w:val="0"/>
                <w:lang w:eastAsia="en-US"/>
              </w:rPr>
              <w:t>pilane tunneb hästi Eesti peamisi kivimeid, sh maavarasid</w:t>
            </w:r>
            <w:r w:rsidRPr="005A7BC7">
              <w:rPr>
                <w:rFonts w:eastAsia="Calibri"/>
                <w:kern w:val="0"/>
                <w:lang w:eastAsia="en-US"/>
              </w:rPr>
              <w:t>;</w:t>
            </w:r>
          </w:p>
          <w:p w:rsidR="00181816" w:rsidRPr="005A7BC7" w:rsidRDefault="00E54277"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F0053F">
              <w:rPr>
                <w:rFonts w:eastAsia="Calibri"/>
                <w:kern w:val="0"/>
                <w:lang w:eastAsia="en-US"/>
              </w:rPr>
              <w:t>pilane tunneb erinevaid</w:t>
            </w:r>
            <w:r w:rsidR="00181816" w:rsidRPr="005A7BC7">
              <w:rPr>
                <w:rFonts w:eastAsia="Calibri"/>
                <w:kern w:val="0"/>
                <w:lang w:eastAsia="en-US"/>
              </w:rPr>
              <w:t xml:space="preserve"> Eestis vähem levinud või puuduvaid kivimeid ja mineraale</w:t>
            </w:r>
            <w:r w:rsidRPr="005A7BC7">
              <w:rPr>
                <w:rFonts w:eastAsia="Calibri"/>
                <w:kern w:val="0"/>
                <w:lang w:eastAsia="en-US"/>
              </w:rPr>
              <w:t>;</w:t>
            </w:r>
          </w:p>
          <w:p w:rsidR="00181816" w:rsidRPr="005A7BC7" w:rsidRDefault="00E54277" w:rsidP="0018181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181816" w:rsidRPr="005A7BC7">
              <w:rPr>
                <w:rFonts w:eastAsia="Calibri"/>
                <w:kern w:val="0"/>
                <w:lang w:eastAsia="en-US"/>
              </w:rPr>
              <w:t>pilane mõistab kivimite ja mineraalide maailma mitmepalgelisust ning oskab kasutada õigeid töövahendeid ning võtteid mineraalide ja kivimite määramiseks</w:t>
            </w:r>
            <w:r w:rsidRPr="005A7BC7">
              <w:rPr>
                <w:rFonts w:eastAsia="Calibri"/>
                <w:kern w:val="0"/>
                <w:lang w:eastAsia="en-US"/>
              </w:rPr>
              <w:t>;</w:t>
            </w:r>
          </w:p>
          <w:p w:rsidR="00AA3439" w:rsidRPr="005A7BC7" w:rsidRDefault="00E54277" w:rsidP="0018181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A3439" w:rsidRPr="005A7BC7">
              <w:rPr>
                <w:rFonts w:eastAsia="Calibri"/>
                <w:kern w:val="0"/>
                <w:lang w:eastAsia="en-US"/>
              </w:rPr>
              <w:t>pilane oskab lihtsamaid fotograafia töövõtteid kivimi- ja mineraalipalade fotografeerimiseks käepärastest vahenditest konstrueeritud valguskastis</w:t>
            </w:r>
            <w:r w:rsidRPr="005A7BC7">
              <w:rPr>
                <w:rFonts w:eastAsia="Calibri"/>
                <w:kern w:val="0"/>
                <w:lang w:eastAsia="en-US"/>
              </w:rPr>
              <w:t>.</w:t>
            </w:r>
          </w:p>
        </w:tc>
      </w:tr>
      <w:tr w:rsidR="00DF6A32" w:rsidRPr="005A7BC7" w:rsidTr="005755A3">
        <w:tc>
          <w:tcPr>
            <w:tcW w:w="15588" w:type="dxa"/>
            <w:gridSpan w:val="6"/>
            <w:tcBorders>
              <w:bottom w:val="nil"/>
            </w:tcBorders>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i</w:t>
            </w:r>
            <w:r w:rsidR="00DF6A32" w:rsidRPr="005A7BC7">
              <w:rPr>
                <w:rFonts w:eastAsia="Calibri"/>
                <w:kern w:val="0"/>
                <w:lang w:eastAsia="en-US"/>
              </w:rPr>
              <w:t>ngid juhendaja õppematerjalidele ning soovituslik kirjandus:</w:t>
            </w:r>
          </w:p>
          <w:p w:rsidR="00181816" w:rsidRPr="005A7BC7" w:rsidRDefault="00E54277" w:rsidP="00181816">
            <w:pPr>
              <w:pStyle w:val="Loendilik"/>
              <w:widowControl/>
              <w:numPr>
                <w:ilvl w:val="0"/>
                <w:numId w:val="1"/>
              </w:numPr>
              <w:suppressAutoHyphens w:val="0"/>
              <w:rPr>
                <w:rStyle w:val="Hperlink"/>
                <w:color w:val="auto"/>
                <w:u w:val="none"/>
              </w:rPr>
            </w:pPr>
            <w:r w:rsidRPr="005A7BC7">
              <w:t>g</w:t>
            </w:r>
            <w:r w:rsidR="00181816" w:rsidRPr="005A7BC7">
              <w:t xml:space="preserve">eoloogia õppemoodul Eesti maavarade kohta eesti keeles: </w:t>
            </w:r>
            <w:hyperlink r:id="rId189" w:history="1">
              <w:r w:rsidR="00181816" w:rsidRPr="005A7BC7">
                <w:rPr>
                  <w:rStyle w:val="Hperlink"/>
                </w:rPr>
                <w:t>http://www.gi.ee/geomoodulid/files/modules/maavarad.html</w:t>
              </w:r>
            </w:hyperlink>
            <w:r w:rsidRPr="005A7BC7">
              <w:rPr>
                <w:rFonts w:eastAsia="Calibri"/>
                <w:kern w:val="0"/>
                <w:lang w:eastAsia="en-US"/>
              </w:rPr>
              <w:t>;</w:t>
            </w:r>
          </w:p>
          <w:p w:rsidR="00181816" w:rsidRPr="005A7BC7" w:rsidRDefault="00E54277" w:rsidP="00181816">
            <w:pPr>
              <w:pStyle w:val="Loendilik"/>
              <w:widowControl/>
              <w:numPr>
                <w:ilvl w:val="0"/>
                <w:numId w:val="1"/>
              </w:numPr>
              <w:suppressAutoHyphens w:val="0"/>
              <w:rPr>
                <w:rStyle w:val="Hperlink"/>
                <w:color w:val="auto"/>
                <w:u w:val="none"/>
              </w:rPr>
            </w:pPr>
            <w:r w:rsidRPr="005A7BC7">
              <w:rPr>
                <w:rStyle w:val="Hperlink"/>
                <w:color w:val="auto"/>
                <w:u w:val="none"/>
              </w:rPr>
              <w:t>ü</w:t>
            </w:r>
            <w:r w:rsidR="00181816" w:rsidRPr="005A7BC7">
              <w:rPr>
                <w:rStyle w:val="Hperlink"/>
                <w:color w:val="auto"/>
                <w:u w:val="none"/>
              </w:rPr>
              <w:t xml:space="preserve">levaade Eesti maavaradest Eesti Geoloogiakeskuse kodulehel: </w:t>
            </w:r>
            <w:hyperlink r:id="rId190" w:history="1">
              <w:r w:rsidR="00181816" w:rsidRPr="005A7BC7">
                <w:rPr>
                  <w:rStyle w:val="Hperlink"/>
                </w:rPr>
                <w:t>http://maavarad.egk.ee/index.html</w:t>
              </w:r>
            </w:hyperlink>
            <w:r w:rsidRPr="005A7BC7">
              <w:rPr>
                <w:rFonts w:eastAsia="Calibri"/>
                <w:kern w:val="0"/>
                <w:lang w:eastAsia="en-US"/>
              </w:rPr>
              <w:t>;</w:t>
            </w:r>
          </w:p>
          <w:p w:rsidR="00181816" w:rsidRPr="005755A3" w:rsidRDefault="00181816" w:rsidP="005755A3">
            <w:pPr>
              <w:pStyle w:val="Loendilik"/>
              <w:widowControl/>
              <w:numPr>
                <w:ilvl w:val="0"/>
                <w:numId w:val="1"/>
              </w:numPr>
              <w:suppressAutoHyphens w:val="0"/>
              <w:rPr>
                <w:rStyle w:val="Hperlink"/>
                <w:color w:val="auto"/>
                <w:u w:val="none"/>
              </w:rPr>
            </w:pPr>
            <w:r w:rsidRPr="005755A3">
              <w:rPr>
                <w:rStyle w:val="Hperlink"/>
                <w:color w:val="auto"/>
                <w:u w:val="none"/>
              </w:rPr>
              <w:t>Klaamann, E., Müürisepp, K., Viiding, H. 1980. Eesti maavarad, kivimid ja kivistised. Abimat</w:t>
            </w:r>
            <w:r w:rsidR="00E54277" w:rsidRPr="005755A3">
              <w:rPr>
                <w:rStyle w:val="Hperlink"/>
                <w:color w:val="auto"/>
                <w:u w:val="none"/>
              </w:rPr>
              <w:t>erjal õpetajale. Tallinn, 67 lk;</w:t>
            </w:r>
          </w:p>
          <w:p w:rsidR="00181816" w:rsidRPr="005755A3" w:rsidRDefault="00181816" w:rsidP="005755A3">
            <w:pPr>
              <w:pStyle w:val="Loendilik"/>
              <w:widowControl/>
              <w:numPr>
                <w:ilvl w:val="0"/>
                <w:numId w:val="1"/>
              </w:numPr>
              <w:suppressAutoHyphens w:val="0"/>
              <w:rPr>
                <w:rStyle w:val="Hperlink"/>
                <w:color w:val="auto"/>
                <w:u w:val="none"/>
              </w:rPr>
            </w:pPr>
            <w:r w:rsidRPr="005755A3">
              <w:rPr>
                <w:rStyle w:val="Hperlink"/>
                <w:color w:val="auto"/>
                <w:u w:val="none"/>
              </w:rPr>
              <w:t>Eesti Loodusmuuseumi</w:t>
            </w:r>
            <w:r w:rsidRPr="005755A3">
              <w:t xml:space="preserve"> näituse ja õppematerjal mineraalide kohta eesti keeles: </w:t>
            </w:r>
            <w:hyperlink r:id="rId191" w:history="1">
              <w:r w:rsidRPr="005755A3">
                <w:rPr>
                  <w:rStyle w:val="Hperlink"/>
                </w:rPr>
                <w:t>http://www.loodusmuuseum.ee/sites/default/files/ELS_mineraalide_broshyyr_A5-eesti_keel.pdf</w:t>
              </w:r>
            </w:hyperlink>
            <w:r w:rsidR="00E54277" w:rsidRPr="005755A3">
              <w:rPr>
                <w:rFonts w:eastAsia="Calibri"/>
                <w:kern w:val="0"/>
                <w:lang w:eastAsia="en-US"/>
              </w:rPr>
              <w:t>;</w:t>
            </w:r>
          </w:p>
          <w:p w:rsidR="00DF6A32" w:rsidRPr="005A7BC7" w:rsidRDefault="00181816" w:rsidP="00AB2C97">
            <w:pPr>
              <w:pStyle w:val="Loendilik"/>
              <w:widowControl/>
              <w:numPr>
                <w:ilvl w:val="0"/>
                <w:numId w:val="1"/>
              </w:numPr>
              <w:suppressAutoHyphens w:val="0"/>
            </w:pPr>
            <w:r w:rsidRPr="005A7BC7">
              <w:t>M.</w:t>
            </w:r>
            <w:r w:rsidR="00E54277" w:rsidRPr="005A7BC7">
              <w:t xml:space="preserve"> </w:t>
            </w:r>
            <w:r w:rsidRPr="005A7BC7">
              <w:t>Price</w:t>
            </w:r>
            <w:r w:rsidR="00F0053F">
              <w:t>.</w:t>
            </w:r>
            <w:r w:rsidRPr="005A7BC7">
              <w:t>, K.Walsh</w:t>
            </w:r>
            <w:r w:rsidR="00F0053F">
              <w:t xml:space="preserve">. </w:t>
            </w:r>
            <w:r w:rsidRPr="005A7BC7">
              <w:t>2005. „Looduse taskuraamat: Kivimid ja mineraalid“ (raamat on tellitav või olemas enamikes Eesti raamatukogudes)</w:t>
            </w:r>
            <w:r w:rsidR="00E54277" w:rsidRPr="005A7BC7">
              <w:rPr>
                <w:rFonts w:eastAsia="Calibri"/>
                <w:kern w:val="0"/>
                <w:lang w:eastAsia="en-US"/>
              </w:rPr>
              <w:t xml:space="preserve"> ;</w:t>
            </w:r>
          </w:p>
          <w:p w:rsidR="00AA3439" w:rsidRPr="005A7BC7" w:rsidRDefault="00AA3439" w:rsidP="00AA3439">
            <w:pPr>
              <w:pStyle w:val="Loendilik"/>
              <w:widowControl/>
              <w:numPr>
                <w:ilvl w:val="0"/>
                <w:numId w:val="1"/>
              </w:numPr>
              <w:suppressAutoHyphens w:val="0"/>
            </w:pPr>
            <w:r w:rsidRPr="005A7BC7">
              <w:rPr>
                <w:i/>
              </w:rPr>
              <w:t>Mindat.org</w:t>
            </w:r>
            <w:r w:rsidRPr="005A7BC7">
              <w:t xml:space="preserve"> lehel olev inglisekeelne juhend kivimite ja mineraalide fotografeerimiseks: </w:t>
            </w:r>
            <w:hyperlink r:id="rId192" w:history="1">
              <w:r w:rsidRPr="005A7BC7">
                <w:rPr>
                  <w:rStyle w:val="Hperlink"/>
                </w:rPr>
                <w:t>https://www.mindat.org/photography.php</w:t>
              </w:r>
            </w:hyperlink>
            <w:r w:rsidR="00E54277" w:rsidRPr="005A7BC7">
              <w:rPr>
                <w:rFonts w:eastAsia="Calibri"/>
                <w:kern w:val="0"/>
                <w:lang w:eastAsia="en-US"/>
              </w:rPr>
              <w:t>;</w:t>
            </w:r>
          </w:p>
          <w:p w:rsidR="00AA3439" w:rsidRPr="005A7BC7" w:rsidRDefault="00AA3439" w:rsidP="00AA3439">
            <w:pPr>
              <w:pStyle w:val="Loendilik"/>
              <w:widowControl/>
              <w:numPr>
                <w:ilvl w:val="0"/>
                <w:numId w:val="1"/>
              </w:numPr>
              <w:suppressAutoHyphens w:val="0"/>
            </w:pPr>
            <w:r w:rsidRPr="005A7BC7">
              <w:t>M.</w:t>
            </w:r>
            <w:r w:rsidR="00E54277" w:rsidRPr="005A7BC7">
              <w:t xml:space="preserve"> </w:t>
            </w:r>
            <w:r w:rsidRPr="005A7BC7">
              <w:t xml:space="preserve">Isakari koostatud õppematerjalid „Geoloogiline fotograafia ja multimeedia“ kursuse juurde TÜ Loodusmuuseumi kodulehel: </w:t>
            </w:r>
            <w:hyperlink r:id="rId193" w:history="1">
              <w:r w:rsidRPr="005A7BC7">
                <w:rPr>
                  <w:rStyle w:val="Hperlink"/>
                </w:rPr>
                <w:t>http://www.ut.ee/BGGM/fotograafia/index.html</w:t>
              </w:r>
            </w:hyperlink>
            <w:r w:rsidR="00E54277" w:rsidRPr="005A7BC7">
              <w:rPr>
                <w:rFonts w:eastAsia="Calibri"/>
                <w:kern w:val="0"/>
                <w:lang w:eastAsia="en-US"/>
              </w:rPr>
              <w:t>;</w:t>
            </w:r>
          </w:p>
          <w:p w:rsidR="00AA3439" w:rsidRPr="005A7BC7" w:rsidRDefault="00AA3439" w:rsidP="00AA3439">
            <w:pPr>
              <w:pStyle w:val="Loendilik"/>
              <w:widowControl/>
              <w:numPr>
                <w:ilvl w:val="0"/>
                <w:numId w:val="1"/>
              </w:numPr>
              <w:suppressAutoHyphens w:val="0"/>
            </w:pPr>
            <w:r w:rsidRPr="005A7BC7">
              <w:rPr>
                <w:i/>
              </w:rPr>
              <w:t>The Arkenstone</w:t>
            </w:r>
            <w:r w:rsidRPr="005A7BC7">
              <w:t xml:space="preserve"> kodulehel olev inglisekeelne abimaterjal mineraalide fotografeerimiseks: </w:t>
            </w:r>
            <w:hyperlink r:id="rId194" w:history="1">
              <w:r w:rsidRPr="005A7BC7">
                <w:rPr>
                  <w:rStyle w:val="Hperlink"/>
                </w:rPr>
                <w:t>http://www.irocks.com/essentials-of-rock-mineral-photography/</w:t>
              </w:r>
            </w:hyperlink>
            <w:r w:rsidR="00E54277" w:rsidRPr="005A7BC7">
              <w:rPr>
                <w:rStyle w:val="Hperlink"/>
                <w:color w:val="auto"/>
                <w:u w:val="none"/>
              </w:rPr>
              <w:t>.</w:t>
            </w:r>
          </w:p>
        </w:tc>
      </w:tr>
      <w:tr w:rsidR="00DF6A32" w:rsidRPr="005A7BC7" w:rsidTr="005755A3">
        <w:tc>
          <w:tcPr>
            <w:tcW w:w="15588" w:type="dxa"/>
            <w:gridSpan w:val="6"/>
            <w:tcBorders>
              <w:top w:val="nil"/>
            </w:tcBorders>
          </w:tcPr>
          <w:p w:rsidR="00DF6A32" w:rsidRPr="005A7BC7" w:rsidRDefault="00371652" w:rsidP="000D0DCE">
            <w:pPr>
              <w:widowControl/>
              <w:suppressAutoHyphens w:val="0"/>
              <w:rPr>
                <w:rFonts w:eastAsia="Calibri"/>
                <w:kern w:val="0"/>
                <w:lang w:eastAsia="en-US"/>
              </w:rPr>
            </w:pPr>
            <w:r w:rsidRPr="005A7BC7">
              <w:rPr>
                <w:rFonts w:eastAsia="Calibri"/>
                <w:kern w:val="0"/>
                <w:lang w:eastAsia="en-US"/>
              </w:rPr>
              <w:t>Lõiming õppekava teemadega: 5.-6.</w:t>
            </w:r>
            <w:r w:rsidR="00F0053F">
              <w:rPr>
                <w:rFonts w:eastAsia="Calibri"/>
                <w:kern w:val="0"/>
                <w:lang w:eastAsia="en-US"/>
              </w:rPr>
              <w:t xml:space="preserve"> </w:t>
            </w:r>
            <w:r w:rsidRPr="005A7BC7">
              <w:rPr>
                <w:rFonts w:eastAsia="Calibri"/>
                <w:kern w:val="0"/>
                <w:lang w:eastAsia="en-US"/>
              </w:rPr>
              <w:t>kl. LÕ „Eesti maavarad“.</w:t>
            </w:r>
          </w:p>
        </w:tc>
      </w:tr>
      <w:tr w:rsidR="00371652" w:rsidRPr="005A7BC7" w:rsidTr="000A118A">
        <w:tc>
          <w:tcPr>
            <w:tcW w:w="15588" w:type="dxa"/>
            <w:gridSpan w:val="6"/>
          </w:tcPr>
          <w:p w:rsidR="00371652" w:rsidRPr="005A7BC7" w:rsidRDefault="00371652" w:rsidP="000D0DCE">
            <w:pPr>
              <w:widowControl/>
              <w:suppressAutoHyphens w:val="0"/>
              <w:rPr>
                <w:rFonts w:eastAsia="Calibri"/>
                <w:kern w:val="0"/>
                <w:lang w:eastAsia="en-US"/>
              </w:rPr>
            </w:pPr>
          </w:p>
        </w:tc>
      </w:tr>
      <w:tr w:rsidR="00371652" w:rsidRPr="005A7BC7" w:rsidTr="009E6D44">
        <w:tc>
          <w:tcPr>
            <w:tcW w:w="2263"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Teemad/ tegevused</w:t>
            </w:r>
          </w:p>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Mõisted</w:t>
            </w:r>
          </w:p>
        </w:tc>
        <w:tc>
          <w:tcPr>
            <w:tcW w:w="7655" w:type="dxa"/>
            <w:gridSpan w:val="2"/>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843"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835"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Kestvus 12 tundi</w:t>
            </w:r>
          </w:p>
        </w:tc>
      </w:tr>
      <w:tr w:rsidR="00371652" w:rsidRPr="005A7BC7" w:rsidTr="009E6D44">
        <w:tc>
          <w:tcPr>
            <w:tcW w:w="2263" w:type="dxa"/>
          </w:tcPr>
          <w:p w:rsidR="00371652" w:rsidRPr="00F0053F" w:rsidRDefault="00F0053F" w:rsidP="00F0053F">
            <w:pPr>
              <w:widowControl/>
              <w:suppressAutoHyphens w:val="0"/>
              <w:rPr>
                <w:rFonts w:eastAsia="Calibri"/>
                <w:b/>
                <w:kern w:val="0"/>
                <w:lang w:eastAsia="en-US"/>
              </w:rPr>
            </w:pPr>
            <w:r w:rsidRPr="00F0053F">
              <w:rPr>
                <w:rFonts w:eastAsia="Calibri"/>
                <w:b/>
                <w:kern w:val="0"/>
                <w:lang w:eastAsia="en-US"/>
              </w:rPr>
              <w:t>1.</w:t>
            </w:r>
            <w:r>
              <w:rPr>
                <w:rFonts w:eastAsia="Calibri"/>
                <w:b/>
                <w:kern w:val="0"/>
                <w:lang w:eastAsia="en-US"/>
              </w:rPr>
              <w:t xml:space="preserve"> </w:t>
            </w:r>
            <w:r w:rsidR="00371652" w:rsidRPr="00F0053F">
              <w:rPr>
                <w:rFonts w:eastAsia="Calibri"/>
                <w:b/>
                <w:kern w:val="0"/>
                <w:lang w:eastAsia="en-US"/>
              </w:rPr>
              <w:t>Kivimite ja mineraalide praktikum</w:t>
            </w:r>
          </w:p>
          <w:p w:rsidR="00371652" w:rsidRPr="005A7BC7" w:rsidRDefault="00371652" w:rsidP="00796A6E">
            <w:pPr>
              <w:widowControl/>
              <w:suppressAutoHyphens w:val="0"/>
              <w:rPr>
                <w:rFonts w:eastAsia="Calibri"/>
                <w:b/>
                <w:kern w:val="0"/>
                <w:lang w:eastAsia="en-US"/>
              </w:rPr>
            </w:pPr>
          </w:p>
          <w:p w:rsidR="00371652" w:rsidRPr="005A7BC7" w:rsidRDefault="00371652" w:rsidP="00796A6E">
            <w:pPr>
              <w:widowControl/>
              <w:suppressAutoHyphens w:val="0"/>
              <w:rPr>
                <w:rFonts w:eastAsia="Calibri"/>
                <w:i/>
                <w:kern w:val="0"/>
                <w:lang w:eastAsia="en-US"/>
              </w:rPr>
            </w:pPr>
            <w:r w:rsidRPr="005A7BC7">
              <w:rPr>
                <w:rFonts w:eastAsia="Calibri"/>
                <w:i/>
                <w:kern w:val="0"/>
                <w:lang w:eastAsia="en-US"/>
              </w:rPr>
              <w:t>Mõisted: kristall ja kristalli kuju, kristalli agregaadid (druus, konkretsioon, dendriit), tihedus, kõvadus, läige, läbipaistvus, murdepind, lõ</w:t>
            </w:r>
            <w:r w:rsidR="00F0053F">
              <w:rPr>
                <w:rFonts w:eastAsia="Calibri"/>
                <w:i/>
                <w:kern w:val="0"/>
                <w:lang w:eastAsia="en-US"/>
              </w:rPr>
              <w:t>henevus</w:t>
            </w:r>
          </w:p>
        </w:tc>
        <w:tc>
          <w:tcPr>
            <w:tcW w:w="7655" w:type="dxa"/>
            <w:gridSpan w:val="2"/>
          </w:tcPr>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juhendaja selgitab ülevaatlikult mineraalide omadusi (kristallide kuju, värvus, kõvadus, tihedus, läige, läbipaistvus, murdep</w:t>
            </w:r>
            <w:r w:rsidR="00F0053F">
              <w:rPr>
                <w:rFonts w:eastAsia="Calibri"/>
                <w:kern w:val="0"/>
                <w:lang w:eastAsia="en-US"/>
              </w:rPr>
              <w:t>ind ja lõhenevus). Õpilased esi</w:t>
            </w:r>
            <w:r w:rsidRPr="005A7BC7">
              <w:rPr>
                <w:rFonts w:eastAsia="Calibri"/>
                <w:kern w:val="0"/>
                <w:lang w:eastAsia="en-US"/>
              </w:rPr>
              <w:t>tavad vajadusel täpsustavaid küsimusi.</w:t>
            </w: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Praktikumi osa:</w:t>
            </w:r>
            <w:r w:rsidRPr="005A7BC7">
              <w:rPr>
                <w:rFonts w:eastAsia="Calibri"/>
                <w:kern w:val="0"/>
                <w:lang w:eastAsia="en-US"/>
              </w:rPr>
              <w:t xml:space="preserve"> erinevate mineraalide ja kivimite määramine</w:t>
            </w:r>
            <w:r w:rsidR="00F0053F">
              <w:rPr>
                <w:rFonts w:eastAsia="Calibri"/>
                <w:kern w:val="0"/>
                <w:lang w:eastAsia="en-US"/>
              </w:rPr>
              <w:t>,</w:t>
            </w:r>
            <w:r w:rsidRPr="005A7BC7">
              <w:rPr>
                <w:rFonts w:eastAsia="Calibri"/>
                <w:kern w:val="0"/>
                <w:lang w:eastAsia="en-US"/>
              </w:rPr>
              <w:t xml:space="preserve"> kasutades erinevaid töövahendeid, abistavaid määrajaid (nt. „Looduse taskuraamat: kivimid</w:t>
            </w:r>
            <w:r w:rsidR="00F0053F">
              <w:rPr>
                <w:rFonts w:eastAsia="Calibri"/>
                <w:kern w:val="0"/>
                <w:lang w:eastAsia="en-US"/>
              </w:rPr>
              <w:t xml:space="preserve"> ja mineraalid“) ning interneti</w:t>
            </w:r>
            <w:r w:rsidRPr="005A7BC7">
              <w:rPr>
                <w:rFonts w:eastAsia="Calibri"/>
                <w:kern w:val="0"/>
                <w:lang w:eastAsia="en-US"/>
              </w:rPr>
              <w:t>põhiseid mineraalide andmebaase ja nuti-äppe.</w:t>
            </w:r>
          </w:p>
          <w:p w:rsidR="00371652" w:rsidRPr="005A7BC7" w:rsidRDefault="00371652" w:rsidP="00796A6E">
            <w:pPr>
              <w:widowControl/>
              <w:suppressAutoHyphens w:val="0"/>
              <w:rPr>
                <w:rFonts w:eastAsia="Calibri"/>
                <w:i/>
                <w:kern w:val="0"/>
                <w:lang w:eastAsia="en-US"/>
              </w:rPr>
            </w:pP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 xml:space="preserve">IKT iseseisev töö: </w:t>
            </w:r>
            <w:r w:rsidRPr="005A7BC7">
              <w:rPr>
                <w:rFonts w:eastAsia="Calibri"/>
                <w:kern w:val="0"/>
                <w:lang w:eastAsia="en-US"/>
              </w:rPr>
              <w:t>õpilased kasutavad praktikumi käigus paralleelselt nii raamatuid kui interneti a</w:t>
            </w:r>
            <w:r w:rsidR="00F0053F">
              <w:rPr>
                <w:rFonts w:eastAsia="Calibri"/>
                <w:kern w:val="0"/>
                <w:lang w:eastAsia="en-US"/>
              </w:rPr>
              <w:t>ndmebaase uuritavate kivimite</w:t>
            </w:r>
            <w:r w:rsidRPr="005A7BC7">
              <w:rPr>
                <w:rFonts w:eastAsia="Calibri"/>
                <w:kern w:val="0"/>
                <w:lang w:eastAsia="en-US"/>
              </w:rPr>
              <w:t xml:space="preserve"> ja mineraalide tuvastamiseks. Võimalikud abimaterjalid:</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 xml:space="preserve">-kivimite määramiseks: </w:t>
            </w:r>
            <w:hyperlink r:id="rId195" w:history="1">
              <w:r w:rsidRPr="005A7BC7">
                <w:rPr>
                  <w:rStyle w:val="Hperlink"/>
                  <w:rFonts w:eastAsia="Calibri"/>
                  <w:kern w:val="0"/>
                  <w:lang w:eastAsia="en-US"/>
                </w:rPr>
                <w:t>http://geology.com/rocks/</w:t>
              </w:r>
            </w:hyperlink>
            <w:r w:rsidRPr="005A7BC7">
              <w:rPr>
                <w:rStyle w:val="Hperlink"/>
                <w:rFonts w:eastAsia="Calibri"/>
                <w:color w:val="auto"/>
                <w:kern w:val="0"/>
                <w:u w:val="none"/>
                <w:lang w:eastAsia="en-US"/>
              </w:rPr>
              <w:t>,</w:t>
            </w:r>
          </w:p>
          <w:p w:rsidR="00371652" w:rsidRPr="005A7BC7" w:rsidRDefault="00E7125C" w:rsidP="00796A6E">
            <w:pPr>
              <w:widowControl/>
              <w:suppressAutoHyphens w:val="0"/>
              <w:rPr>
                <w:rFonts w:eastAsia="Calibri"/>
                <w:kern w:val="0"/>
                <w:lang w:eastAsia="en-US"/>
              </w:rPr>
            </w:pPr>
            <w:hyperlink r:id="rId196" w:history="1">
              <w:r w:rsidR="00371652" w:rsidRPr="005A7BC7">
                <w:rPr>
                  <w:rStyle w:val="Hperlink"/>
                  <w:rFonts w:eastAsia="Calibri"/>
                  <w:kern w:val="0"/>
                  <w:lang w:eastAsia="en-US"/>
                </w:rPr>
                <w:t>http://www.classzone.com/books/earth_science/terc/content/investigations/es0610/es0610page02.cfm</w:t>
              </w:r>
            </w:hyperlink>
            <w:r w:rsidR="00371652" w:rsidRPr="005A7BC7">
              <w:rPr>
                <w:rFonts w:eastAsia="Calibri"/>
                <w:kern w:val="0"/>
                <w:lang w:eastAsia="en-US"/>
              </w:rPr>
              <w:t>;</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mineraalide määramiseks:</w:t>
            </w:r>
          </w:p>
          <w:p w:rsidR="00371652" w:rsidRPr="005A7BC7" w:rsidRDefault="00E7125C" w:rsidP="00796A6E">
            <w:pPr>
              <w:widowControl/>
              <w:suppressAutoHyphens w:val="0"/>
              <w:rPr>
                <w:rFonts w:eastAsia="Calibri"/>
                <w:kern w:val="0"/>
                <w:lang w:eastAsia="en-US"/>
              </w:rPr>
            </w:pPr>
            <w:hyperlink r:id="rId197" w:history="1">
              <w:r w:rsidR="00371652" w:rsidRPr="005A7BC7">
                <w:rPr>
                  <w:rStyle w:val="Hperlink"/>
                  <w:rFonts w:eastAsia="Calibri"/>
                  <w:kern w:val="0"/>
                  <w:lang w:eastAsia="en-US"/>
                </w:rPr>
                <w:t>https://www.mindat.org/</w:t>
              </w:r>
            </w:hyperlink>
            <w:r w:rsidR="00371652" w:rsidRPr="005A7BC7">
              <w:rPr>
                <w:rStyle w:val="Hperlink"/>
                <w:rFonts w:eastAsia="Calibri"/>
                <w:color w:val="auto"/>
                <w:kern w:val="0"/>
                <w:u w:val="none"/>
                <w:lang w:eastAsia="en-US"/>
              </w:rPr>
              <w:t>,</w:t>
            </w:r>
          </w:p>
          <w:p w:rsidR="00371652" w:rsidRPr="005A7BC7" w:rsidRDefault="00E7125C" w:rsidP="00796A6E">
            <w:pPr>
              <w:widowControl/>
              <w:suppressAutoHyphens w:val="0"/>
              <w:rPr>
                <w:rFonts w:eastAsia="Calibri"/>
                <w:kern w:val="0"/>
                <w:lang w:eastAsia="en-US"/>
              </w:rPr>
            </w:pPr>
            <w:hyperlink r:id="rId198" w:history="1">
              <w:r w:rsidR="00371652" w:rsidRPr="005A7BC7">
                <w:rPr>
                  <w:rStyle w:val="Hperlink"/>
                  <w:rFonts w:eastAsia="Calibri"/>
                  <w:kern w:val="0"/>
                  <w:lang w:eastAsia="en-US"/>
                </w:rPr>
                <w:t>http://webmineral.com/</w:t>
              </w:r>
            </w:hyperlink>
            <w:r w:rsidR="00371652" w:rsidRPr="005A7BC7">
              <w:rPr>
                <w:rStyle w:val="Hperlink"/>
                <w:rFonts w:eastAsia="Calibri"/>
                <w:color w:val="auto"/>
                <w:kern w:val="0"/>
                <w:u w:val="none"/>
                <w:lang w:eastAsia="en-US"/>
              </w:rPr>
              <w:t>,</w:t>
            </w:r>
          </w:p>
          <w:p w:rsidR="00371652" w:rsidRPr="005A7BC7" w:rsidRDefault="00E7125C" w:rsidP="00796A6E">
            <w:pPr>
              <w:widowControl/>
              <w:suppressAutoHyphens w:val="0"/>
              <w:rPr>
                <w:rFonts w:eastAsia="Calibri"/>
                <w:kern w:val="0"/>
                <w:lang w:eastAsia="en-US"/>
              </w:rPr>
            </w:pPr>
            <w:hyperlink r:id="rId199" w:history="1">
              <w:r w:rsidR="00371652" w:rsidRPr="005A7BC7">
                <w:rPr>
                  <w:rStyle w:val="Hperlink"/>
                  <w:rFonts w:eastAsia="Calibri"/>
                  <w:kern w:val="0"/>
                  <w:lang w:eastAsia="en-US"/>
                </w:rPr>
                <w:t>http://geology.com/minerals/</w:t>
              </w:r>
            </w:hyperlink>
            <w:r w:rsidR="00371652" w:rsidRPr="005A7BC7">
              <w:rPr>
                <w:rFonts w:eastAsia="Calibri"/>
                <w:kern w:val="0"/>
                <w:lang w:eastAsia="en-US"/>
              </w:rPr>
              <w:t>;</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 xml:space="preserve">-kivimid ja mineraalid: </w:t>
            </w:r>
          </w:p>
          <w:p w:rsidR="00371652" w:rsidRPr="005A7BC7" w:rsidRDefault="00E7125C" w:rsidP="00796A6E">
            <w:pPr>
              <w:widowControl/>
              <w:suppressAutoHyphens w:val="0"/>
              <w:rPr>
                <w:rFonts w:eastAsia="Calibri"/>
                <w:kern w:val="0"/>
                <w:lang w:eastAsia="en-US"/>
              </w:rPr>
            </w:pPr>
            <w:hyperlink r:id="rId200" w:history="1">
              <w:r w:rsidR="00371652" w:rsidRPr="005A7BC7">
                <w:rPr>
                  <w:rStyle w:val="Hperlink"/>
                  <w:rFonts w:eastAsia="Calibri"/>
                  <w:kern w:val="0"/>
                  <w:lang w:eastAsia="en-US"/>
                </w:rPr>
                <w:t>http://faculty.icc.edu/easc111lab/labs/labb/</w:t>
              </w:r>
            </w:hyperlink>
            <w:r w:rsidR="00371652" w:rsidRPr="005A7BC7">
              <w:rPr>
                <w:rStyle w:val="Hperlink"/>
                <w:rFonts w:eastAsia="Calibri"/>
                <w:color w:val="auto"/>
                <w:kern w:val="0"/>
                <w:u w:val="none"/>
                <w:lang w:eastAsia="en-US"/>
              </w:rPr>
              <w:t>.</w:t>
            </w:r>
          </w:p>
          <w:p w:rsidR="00371652" w:rsidRPr="005A7BC7" w:rsidRDefault="00371652" w:rsidP="00796A6E">
            <w:pPr>
              <w:widowControl/>
              <w:suppressAutoHyphens w:val="0"/>
              <w:rPr>
                <w:rFonts w:eastAsia="Calibri"/>
                <w: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3" w:type="dxa"/>
          </w:tcPr>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Inglise keel</w:t>
            </w:r>
            <w:r w:rsidR="00B63E64">
              <w:rPr>
                <w:rFonts w:eastAsia="Calibri"/>
                <w:kern w:val="0"/>
                <w:lang w:eastAsia="en-US"/>
              </w:rPr>
              <w:t>: uued inglise</w:t>
            </w:r>
            <w:r w:rsidRPr="005A7BC7">
              <w:rPr>
                <w:rFonts w:eastAsia="Calibri"/>
                <w:kern w:val="0"/>
                <w:lang w:eastAsia="en-US"/>
              </w:rPr>
              <w:t>keelsed sõnad ning teksti mõistmine IKT töös</w:t>
            </w:r>
          </w:p>
          <w:p w:rsidR="00371652" w:rsidRPr="005A7BC7" w:rsidRDefault="00371652" w:rsidP="00796A6E">
            <w:pPr>
              <w:widowControl/>
              <w:suppressAutoHyphens w:val="0"/>
              <w:rPr>
                <w:rFonts w:eastAsia="Calibri"/>
                <w:kern w:val="0"/>
                <w:lang w:eastAsia="en-US"/>
              </w:rPr>
            </w:pP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Mineraloogia ja gemmoloogia:</w:t>
            </w:r>
            <w:r w:rsidRPr="005A7BC7">
              <w:rPr>
                <w:rFonts w:eastAsia="Calibri"/>
                <w:kern w:val="0"/>
                <w:lang w:eastAsia="en-US"/>
              </w:rPr>
              <w:t xml:space="preserve"> mineraalide, sh (pool)vääriskivide, tundmine.</w:t>
            </w:r>
          </w:p>
          <w:p w:rsidR="00371652" w:rsidRPr="005A7BC7" w:rsidRDefault="00371652" w:rsidP="00796A6E">
            <w:pPr>
              <w:widowControl/>
              <w:suppressAutoHyphens w:val="0"/>
              <w:rPr>
                <w:rFonts w:eastAsia="Calibri"/>
                <w:kern w:val="0"/>
                <w:lang w:eastAsia="en-US"/>
              </w:rPr>
            </w:pP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Majandus ja tööstus:</w:t>
            </w:r>
            <w:r w:rsidRPr="005A7BC7">
              <w:rPr>
                <w:rFonts w:eastAsia="Calibri"/>
                <w:kern w:val="0"/>
                <w:lang w:eastAsia="en-US"/>
              </w:rPr>
              <w:t xml:space="preserve"> mineraalide, kivimite tööstuslik-majanduslik väärtus.</w:t>
            </w:r>
          </w:p>
        </w:tc>
        <w:tc>
          <w:tcPr>
            <w:tcW w:w="2835" w:type="dxa"/>
          </w:tcPr>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Praktikum:</w:t>
            </w:r>
            <w:r w:rsidRPr="005A7BC7">
              <w:rPr>
                <w:rFonts w:eastAsia="Calibri"/>
                <w:kern w:val="0"/>
                <w:lang w:eastAsia="en-US"/>
              </w:rPr>
              <w:t xml:space="preserve"> geoloogiline kollektsioon, „Looduse taskuraamat: kivimid ja mineraalid“ määrangute tegemise abistamiseks. Märkmik või välipäevik märkmete tegemiseks, kirjutusvahend.</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Kriipsuplaat (valge, soovit</w:t>
            </w:r>
            <w:r w:rsidR="00B63E64">
              <w:rPr>
                <w:rFonts w:eastAsia="Calibri"/>
                <w:kern w:val="0"/>
                <w:lang w:eastAsia="en-US"/>
              </w:rPr>
              <w:t>.</w:t>
            </w:r>
            <w:r w:rsidRPr="005A7BC7">
              <w:rPr>
                <w:rFonts w:eastAsia="Calibri"/>
                <w:kern w:val="0"/>
                <w:lang w:eastAsia="en-US"/>
              </w:rPr>
              <w:t xml:space="preserve"> glasuurimata, keraamiline plaat), 3% HCl lahus, nael või nõel, magnet, luup.</w:t>
            </w:r>
          </w:p>
          <w:p w:rsidR="00371652" w:rsidRPr="005A7BC7" w:rsidRDefault="00371652" w:rsidP="00796A6E">
            <w:pPr>
              <w:widowControl/>
              <w:suppressAutoHyphens w:val="0"/>
              <w:rPr>
                <w:rFonts w:eastAsia="Calibri"/>
                <w:kern w:val="0"/>
                <w:lang w:eastAsia="en-US"/>
              </w:rPr>
            </w:pP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IKT osa:</w:t>
            </w:r>
            <w:r w:rsidRPr="005A7BC7">
              <w:rPr>
                <w:rFonts w:eastAsia="Calibri"/>
                <w:kern w:val="0"/>
                <w:lang w:eastAsia="en-US"/>
              </w:rPr>
              <w:t xml:space="preserve"> arvuti, tahvel või nutitelefon, internet.</w:t>
            </w:r>
          </w:p>
          <w:p w:rsidR="00371652" w:rsidRPr="005A7BC7" w:rsidRDefault="00371652" w:rsidP="00796A6E">
            <w:pPr>
              <w:widowControl/>
              <w:suppressAutoHyphens w:val="0"/>
              <w:rPr>
                <w:rFonts w:eastAsia="Calibri"/>
                <w:kern w:val="0"/>
                <w:lang w:eastAsia="en-US"/>
              </w:rPr>
            </w:pPr>
          </w:p>
          <w:p w:rsidR="00371652" w:rsidRPr="005A7BC7" w:rsidRDefault="00371652" w:rsidP="00796A6E">
            <w:pPr>
              <w:widowControl/>
              <w:suppressAutoHyphens w:val="0"/>
              <w:rPr>
                <w:rFonts w:eastAsia="Calibri"/>
                <w:kern w:val="0"/>
                <w:lang w:eastAsia="en-US"/>
              </w:rPr>
            </w:pPr>
          </w:p>
        </w:tc>
        <w:tc>
          <w:tcPr>
            <w:tcW w:w="992" w:type="dxa"/>
          </w:tcPr>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6h</w:t>
            </w:r>
          </w:p>
        </w:tc>
      </w:tr>
      <w:tr w:rsidR="00371652" w:rsidRPr="005A7BC7" w:rsidTr="009E6D44">
        <w:tc>
          <w:tcPr>
            <w:tcW w:w="2263"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2.</w:t>
            </w:r>
            <w:r w:rsidR="00B63E64">
              <w:rPr>
                <w:rFonts w:eastAsia="Calibri"/>
                <w:b/>
                <w:kern w:val="0"/>
                <w:lang w:eastAsia="en-US"/>
              </w:rPr>
              <w:t xml:space="preserve"> </w:t>
            </w:r>
            <w:r w:rsidRPr="005A7BC7">
              <w:rPr>
                <w:rFonts w:eastAsia="Calibri"/>
                <w:b/>
                <w:kern w:val="0"/>
                <w:lang w:eastAsia="en-US"/>
              </w:rPr>
              <w:t>Geoloogiline fotograafia</w:t>
            </w:r>
          </w:p>
          <w:p w:rsidR="00371652" w:rsidRPr="005A7BC7" w:rsidRDefault="00371652" w:rsidP="00796A6E">
            <w:pPr>
              <w:pStyle w:val="Loendilik"/>
              <w:widowControl/>
              <w:suppressAutoHyphens w:val="0"/>
              <w:ind w:left="360"/>
              <w:rPr>
                <w:rFonts w:eastAsia="Calibri"/>
                <w:b/>
                <w:kern w:val="0"/>
                <w:lang w:eastAsia="en-US"/>
              </w:rPr>
            </w:pPr>
          </w:p>
          <w:p w:rsidR="00371652" w:rsidRPr="005A7BC7" w:rsidRDefault="00371652" w:rsidP="00796A6E">
            <w:pPr>
              <w:widowControl/>
              <w:suppressAutoHyphens w:val="0"/>
              <w:rPr>
                <w:rFonts w:eastAsia="Calibri"/>
                <w:i/>
                <w:kern w:val="0"/>
                <w:lang w:eastAsia="en-US"/>
              </w:rPr>
            </w:pPr>
            <w:r w:rsidRPr="005A7BC7">
              <w:rPr>
                <w:rFonts w:eastAsia="Calibri"/>
                <w:i/>
                <w:kern w:val="0"/>
                <w:lang w:eastAsia="en-US"/>
              </w:rPr>
              <w:t>Mõisted: resolutsioon, fookus sügavus, reflektsioon</w:t>
            </w:r>
          </w:p>
        </w:tc>
        <w:tc>
          <w:tcPr>
            <w:tcW w:w="7655" w:type="dxa"/>
            <w:gridSpan w:val="2"/>
          </w:tcPr>
          <w:p w:rsidR="00371652" w:rsidRPr="005A7BC7" w:rsidRDefault="00371652" w:rsidP="00796A6E">
            <w:pPr>
              <w:widowControl/>
              <w:suppressAutoHyphens w:val="0"/>
              <w:rPr>
                <w:rFonts w:eastAsia="Calibri"/>
                <w:i/>
                <w:kern w:val="0"/>
                <w:lang w:eastAsia="en-US"/>
              </w:rPr>
            </w:pPr>
            <w:r w:rsidRPr="005A7BC7">
              <w:rPr>
                <w:rFonts w:eastAsia="Calibri"/>
                <w:i/>
                <w:kern w:val="0"/>
                <w:lang w:eastAsia="en-US"/>
              </w:rPr>
              <w:t xml:space="preserve">Praktiline töö: </w:t>
            </w:r>
            <w:r w:rsidRPr="005A7BC7">
              <w:rPr>
                <w:rFonts w:eastAsia="Calibri"/>
                <w:kern w:val="0"/>
                <w:lang w:eastAsia="en-US"/>
              </w:rPr>
              <w:t>õpilased konstrueerivad koostöös juhendajaga lihtsa valguskasti või mitu kasti – olenevalt kokkulepetest. Koos valitakse välja ning valmistatakse ette kivimi</w:t>
            </w:r>
            <w:r w:rsidR="00B63E64">
              <w:rPr>
                <w:rFonts w:eastAsia="Calibri"/>
                <w:kern w:val="0"/>
                <w:lang w:eastAsia="en-US"/>
              </w:rPr>
              <w:t>-</w:t>
            </w:r>
            <w:r w:rsidRPr="005A7BC7">
              <w:rPr>
                <w:rFonts w:eastAsia="Calibri"/>
                <w:kern w:val="0"/>
                <w:lang w:eastAsia="en-US"/>
              </w:rPr>
              <w:t>, mineraali</w:t>
            </w:r>
            <w:r w:rsidR="00B63E64">
              <w:rPr>
                <w:rFonts w:eastAsia="Calibri"/>
                <w:kern w:val="0"/>
                <w:lang w:eastAsia="en-US"/>
              </w:rPr>
              <w:t>- või fossiili</w:t>
            </w:r>
            <w:r w:rsidRPr="005A7BC7">
              <w:rPr>
                <w:rFonts w:eastAsia="Calibri"/>
                <w:kern w:val="0"/>
                <w:lang w:eastAsia="en-US"/>
              </w:rPr>
              <w:t>pala, mida fotografeeritakse. Teostatakse erinevaid võtteid ning katsetatakse erinevaid nurki ja valgust parima foto saamiseks. Õpilased töötlevad juhendaja abil oma fotosid lihtsamas arvutiprogrammis (tasuta testversioonid on tähtajaliselt allalaetavad Adobe Photoshopile, Lightroomile, aga võib kasutada ka vabavarana saadaval olevaid programme</w:t>
            </w:r>
            <w:r w:rsidR="00B63E64">
              <w:rPr>
                <w:rFonts w:eastAsia="Calibri"/>
                <w:kern w:val="0"/>
                <w:lang w:eastAsia="en-US"/>
              </w:rPr>
              <w:t>,</w:t>
            </w:r>
            <w:r w:rsidRPr="005A7BC7">
              <w:rPr>
                <w:rFonts w:eastAsia="Calibri"/>
                <w:kern w:val="0"/>
                <w:lang w:eastAsia="en-US"/>
              </w:rPr>
              <w:t xml:space="preserve"> nt GIMP, Paint.net, Photo Pos Pro, PhotoScape, Fotor vms)</w:t>
            </w:r>
            <w:r w:rsidRPr="005A7BC7">
              <w:rPr>
                <w:rFonts w:eastAsia="Calibri"/>
                <w:i/>
                <w:kern w:val="0"/>
                <w:lang w:eastAsia="en-US"/>
              </w:rPr>
              <w:t>.</w:t>
            </w: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 xml:space="preserve">NB! </w:t>
            </w:r>
            <w:r w:rsidRPr="005A7BC7">
              <w:rPr>
                <w:rFonts w:eastAsia="Calibri"/>
                <w:kern w:val="0"/>
                <w:lang w:eastAsia="en-US"/>
              </w:rPr>
              <w:t>Soovi</w:t>
            </w:r>
            <w:r w:rsidR="00B63E64">
              <w:rPr>
                <w:rFonts w:eastAsia="Calibri"/>
                <w:kern w:val="0"/>
                <w:lang w:eastAsia="en-US"/>
              </w:rPr>
              <w:t xml:space="preserve"> </w:t>
            </w:r>
            <w:r w:rsidRPr="005A7BC7">
              <w:rPr>
                <w:rFonts w:eastAsia="Calibri"/>
                <w:kern w:val="0"/>
                <w:lang w:eastAsia="en-US"/>
              </w:rPr>
              <w:t>korral võivad õpilased teha fotosid ka oma nutitelefonidega.</w:t>
            </w: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3" w:type="dxa"/>
          </w:tcPr>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Fotograafia</w:t>
            </w:r>
            <w:r w:rsidRPr="005A7BC7">
              <w:rPr>
                <w:rFonts w:eastAsia="Calibri"/>
                <w:kern w:val="0"/>
                <w:lang w:eastAsia="en-US"/>
              </w:rPr>
              <w:t>: fotoaparaadi tundmine, fotograafia põhialused, lihtsa valguskasti komponeerimine.</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 xml:space="preserve"> </w:t>
            </w:r>
          </w:p>
        </w:tc>
        <w:tc>
          <w:tcPr>
            <w:tcW w:w="2835" w:type="dxa"/>
          </w:tcPr>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Fotoaparaat või mitu aparaati (alternatiivina kõrgema resolutsiooniga nutitelefonid või tah</w:t>
            </w:r>
            <w:r w:rsidR="00B63E64">
              <w:rPr>
                <w:rFonts w:eastAsia="Calibri"/>
                <w:kern w:val="0"/>
                <w:lang w:eastAsia="en-US"/>
              </w:rPr>
              <w:t>vlid), valgusallikad (laualamp</w:t>
            </w:r>
            <w:r w:rsidRPr="005A7BC7">
              <w:rPr>
                <w:rFonts w:eastAsia="Calibri"/>
                <w:kern w:val="0"/>
                <w:lang w:eastAsia="en-US"/>
              </w:rPr>
              <w:t xml:space="preserve">), pikendusjuhe, tripood, tugevam suur valge paber või õhuke plastmassleht, mõõtkava (joonlaud, mõõdulindi jupp vms), plastiliini või </w:t>
            </w:r>
            <w:r w:rsidR="00B63E64">
              <w:rPr>
                <w:rFonts w:eastAsia="Calibri"/>
                <w:kern w:val="0"/>
                <w:lang w:eastAsia="en-US"/>
              </w:rPr>
              <w:t xml:space="preserve">„nätsu“ kivimite </w:t>
            </w:r>
            <w:r w:rsidRPr="005A7BC7">
              <w:rPr>
                <w:rFonts w:eastAsia="Calibri"/>
                <w:kern w:val="0"/>
                <w:lang w:eastAsia="en-US"/>
              </w:rPr>
              <w:t>kinnitamiseks alusele.</w:t>
            </w:r>
          </w:p>
        </w:tc>
        <w:tc>
          <w:tcPr>
            <w:tcW w:w="992" w:type="dxa"/>
          </w:tcPr>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6h</w:t>
            </w:r>
          </w:p>
        </w:tc>
      </w:tr>
    </w:tbl>
    <w:p w:rsidR="00371652" w:rsidRPr="005A7BC7" w:rsidRDefault="00371652">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263"/>
        <w:gridCol w:w="5716"/>
        <w:gridCol w:w="1514"/>
        <w:gridCol w:w="1842"/>
        <w:gridCol w:w="3261"/>
        <w:gridCol w:w="992"/>
      </w:tblGrid>
      <w:tr w:rsidR="00DF6A32" w:rsidRPr="005A7BC7" w:rsidTr="007A6B2C">
        <w:tc>
          <w:tcPr>
            <w:tcW w:w="7979"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b/>
              </w:rPr>
              <w:br w:type="page"/>
            </w:r>
            <w:r w:rsidRPr="005A7BC7">
              <w:rPr>
                <w:rFonts w:eastAsia="Calibri"/>
                <w:kern w:val="0"/>
                <w:lang w:eastAsia="en-US"/>
              </w:rPr>
              <w:t xml:space="preserve">Mooduli metoodiline juhend: </w:t>
            </w:r>
            <w:r w:rsidRPr="005A7BC7">
              <w:rPr>
                <w:rFonts w:eastAsia="Calibri"/>
                <w:b/>
                <w:kern w:val="0"/>
                <w:lang w:eastAsia="en-US"/>
              </w:rPr>
              <w:t>III KURSUS</w:t>
            </w:r>
          </w:p>
        </w:tc>
        <w:tc>
          <w:tcPr>
            <w:tcW w:w="7609"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7A6B2C">
        <w:tc>
          <w:tcPr>
            <w:tcW w:w="15588" w:type="dxa"/>
            <w:gridSpan w:val="6"/>
          </w:tcPr>
          <w:p w:rsidR="00DF6A32" w:rsidRPr="005A7BC7" w:rsidRDefault="00C225AF"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Käitumine ja toimetulek looduses</w:t>
            </w:r>
          </w:p>
        </w:tc>
      </w:tr>
      <w:tr w:rsidR="00DF6A32" w:rsidRPr="005A7BC7" w:rsidTr="007A6B2C">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etamise eesmärgid ja teema </w:t>
            </w:r>
            <w:r w:rsidR="004C4F26" w:rsidRPr="005A7BC7">
              <w:rPr>
                <w:rFonts w:eastAsia="Calibri"/>
                <w:kern w:val="0"/>
                <w:lang w:eastAsia="en-US"/>
              </w:rPr>
              <w:t>olulisus:</w:t>
            </w:r>
          </w:p>
          <w:p w:rsidR="004C4F26" w:rsidRPr="005A7BC7" w:rsidRDefault="004C1D5C" w:rsidP="004C4F26">
            <w:pPr>
              <w:pStyle w:val="Loendilik"/>
              <w:widowControl/>
              <w:numPr>
                <w:ilvl w:val="0"/>
                <w:numId w:val="1"/>
              </w:numPr>
              <w:suppressAutoHyphens w:val="0"/>
            </w:pPr>
            <w:r w:rsidRPr="005A7BC7">
              <w:t>k</w:t>
            </w:r>
            <w:r w:rsidR="004C4F26" w:rsidRPr="005A7BC7">
              <w:t>orratakse üle igaüheõigus</w:t>
            </w:r>
            <w:r w:rsidRPr="005A7BC7">
              <w:t>;</w:t>
            </w:r>
          </w:p>
          <w:p w:rsidR="004C4F26" w:rsidRPr="005A7BC7" w:rsidRDefault="004C1D5C" w:rsidP="004C4F26">
            <w:pPr>
              <w:pStyle w:val="Loendilik"/>
              <w:widowControl/>
              <w:numPr>
                <w:ilvl w:val="0"/>
                <w:numId w:val="1"/>
              </w:numPr>
              <w:suppressAutoHyphens w:val="0"/>
            </w:pPr>
            <w:r w:rsidRPr="005A7BC7">
              <w:t>k</w:t>
            </w:r>
            <w:r w:rsidR="004C4F26" w:rsidRPr="005A7BC7">
              <w:t>orratakse üle peamised matkatarkused ning looduses ohutult ning loodust säästvalt liikumine ja käitumine</w:t>
            </w:r>
            <w:r w:rsidRPr="005A7BC7">
              <w:t>;</w:t>
            </w:r>
          </w:p>
          <w:p w:rsidR="0058333B" w:rsidRPr="005A7BC7" w:rsidRDefault="004C1D5C" w:rsidP="004C4F26">
            <w:pPr>
              <w:pStyle w:val="Loendilik"/>
              <w:widowControl/>
              <w:numPr>
                <w:ilvl w:val="0"/>
                <w:numId w:val="1"/>
              </w:numPr>
              <w:suppressAutoHyphens w:val="0"/>
            </w:pPr>
            <w:r w:rsidRPr="005A7BC7">
              <w:t>k</w:t>
            </w:r>
            <w:r w:rsidR="00FC0047">
              <w:t>orratakse üle peamised esmaabi</w:t>
            </w:r>
            <w:r w:rsidR="004C4F26" w:rsidRPr="005A7BC7">
              <w:t>võtted</w:t>
            </w:r>
            <w:r w:rsidRPr="005A7BC7">
              <w:t>;</w:t>
            </w:r>
          </w:p>
          <w:p w:rsidR="004C4F26" w:rsidRPr="005A7BC7" w:rsidRDefault="004C1D5C" w:rsidP="004C4F26">
            <w:pPr>
              <w:pStyle w:val="Loendilik"/>
              <w:widowControl/>
              <w:numPr>
                <w:ilvl w:val="0"/>
                <w:numId w:val="1"/>
              </w:numPr>
              <w:suppressAutoHyphens w:val="0"/>
            </w:pPr>
            <w:r w:rsidRPr="005A7BC7">
              <w:t>k</w:t>
            </w:r>
            <w:r w:rsidR="004C4F26" w:rsidRPr="005A7BC7">
              <w:t xml:space="preserve">innistatakse eelnevalt õpitu reaalselt looduses </w:t>
            </w:r>
            <w:r w:rsidR="0058333B" w:rsidRPr="005A7BC7">
              <w:t xml:space="preserve">2-päevasel matkal </w:t>
            </w:r>
            <w:r w:rsidR="004C4F26" w:rsidRPr="005A7BC7">
              <w:t>tehtud vaatlustega, proovide kogumine</w:t>
            </w:r>
            <w:r w:rsidRPr="005A7BC7">
              <w:t>.</w:t>
            </w:r>
          </w:p>
        </w:tc>
      </w:tr>
      <w:tr w:rsidR="00DF6A32" w:rsidRPr="005A7BC7" w:rsidTr="007A6B2C">
        <w:tc>
          <w:tcPr>
            <w:tcW w:w="15588" w:type="dxa"/>
            <w:gridSpan w:val="6"/>
          </w:tcPr>
          <w:p w:rsidR="00DF6A32" w:rsidRPr="005A7BC7" w:rsidRDefault="006B5677"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4C1D5C"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6B5677" w:rsidRPr="005A7BC7">
              <w:rPr>
                <w:rFonts w:eastAsia="Calibri"/>
                <w:kern w:val="0"/>
                <w:lang w:eastAsia="en-US"/>
              </w:rPr>
              <w:t>.</w:t>
            </w:r>
            <w:r w:rsidR="0012277A" w:rsidRPr="005A7BC7">
              <w:rPr>
                <w:rFonts w:eastAsia="Calibri"/>
                <w:kern w:val="0"/>
                <w:lang w:eastAsia="en-US"/>
              </w:rPr>
              <w:t>-6. klassis õpitu</w:t>
            </w:r>
            <w:r w:rsidRPr="005A7BC7">
              <w:t>;</w:t>
            </w:r>
          </w:p>
          <w:p w:rsidR="004B7EEB" w:rsidRPr="005A7BC7" w:rsidRDefault="004C1D5C"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4B7EEB" w:rsidRPr="005A7BC7">
              <w:rPr>
                <w:rFonts w:eastAsia="Calibri"/>
                <w:kern w:val="0"/>
                <w:lang w:eastAsia="en-US"/>
              </w:rPr>
              <w:t>elnevalt „Geoloogia 4.-6. klassile“ I ja II kursusel õpitud matkatarkused</w:t>
            </w:r>
            <w:r w:rsidRPr="005A7BC7">
              <w:rPr>
                <w:rFonts w:eastAsia="Calibri"/>
                <w:kern w:val="0"/>
                <w:lang w:eastAsia="en-US"/>
              </w:rPr>
              <w:t>.</w:t>
            </w:r>
          </w:p>
        </w:tc>
      </w:tr>
      <w:tr w:rsidR="00DF6A32" w:rsidRPr="005A7BC7" w:rsidTr="007A6B2C">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42202F" w:rsidRPr="005A7BC7" w:rsidRDefault="004C1D5C" w:rsidP="0042202F">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42202F" w:rsidRPr="005A7BC7">
              <w:rPr>
                <w:rFonts w:eastAsia="Calibri"/>
                <w:kern w:val="0"/>
                <w:lang w:eastAsia="en-US"/>
              </w:rPr>
              <w:t>pilane märkab loodust enda ümber ning oskab looduses ohutult liikuda ja loodust hoidvalt tegutseda</w:t>
            </w:r>
            <w:r w:rsidRPr="005A7BC7">
              <w:t>;</w:t>
            </w:r>
          </w:p>
          <w:p w:rsidR="0042202F" w:rsidRPr="005A7BC7" w:rsidRDefault="004C1D5C" w:rsidP="0042202F">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42202F" w:rsidRPr="005A7BC7">
              <w:rPr>
                <w:rFonts w:eastAsia="Calibri"/>
                <w:kern w:val="0"/>
                <w:lang w:eastAsia="en-US"/>
              </w:rPr>
              <w:t>pilane</w:t>
            </w:r>
            <w:r w:rsidR="00A36509" w:rsidRPr="005A7BC7">
              <w:rPr>
                <w:rFonts w:eastAsia="Calibri"/>
                <w:kern w:val="0"/>
                <w:lang w:eastAsia="en-US"/>
              </w:rPr>
              <w:t xml:space="preserve"> loob seoseid matkal tehtud vaat</w:t>
            </w:r>
            <w:r w:rsidR="0042202F" w:rsidRPr="005A7BC7">
              <w:rPr>
                <w:rFonts w:eastAsia="Calibri"/>
                <w:kern w:val="0"/>
                <w:lang w:eastAsia="en-US"/>
              </w:rPr>
              <w:t>luste ning eelnevalt ringis õpitu vahel</w:t>
            </w:r>
            <w:r w:rsidRPr="005A7BC7">
              <w:t>;</w:t>
            </w:r>
          </w:p>
          <w:p w:rsidR="0042202F" w:rsidRPr="005A7BC7" w:rsidRDefault="004C1D5C" w:rsidP="0042202F">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42202F" w:rsidRPr="005A7BC7">
              <w:rPr>
                <w:rFonts w:eastAsia="Calibri"/>
                <w:kern w:val="0"/>
                <w:lang w:eastAsia="en-US"/>
              </w:rPr>
              <w:t>pilane kasutab oskuslikult kaarti ja kompassi, oskab teha lõket ning koguda proove</w:t>
            </w:r>
            <w:r w:rsidRPr="005A7BC7">
              <w:t>;</w:t>
            </w:r>
          </w:p>
          <w:p w:rsidR="00DF6A32" w:rsidRPr="005A7BC7" w:rsidRDefault="004C1D5C" w:rsidP="0042202F">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42202F" w:rsidRPr="005A7BC7">
              <w:rPr>
                <w:rFonts w:eastAsia="Calibri"/>
                <w:kern w:val="0"/>
                <w:lang w:eastAsia="en-US"/>
              </w:rPr>
              <w:t>pilane teab esmaabi algtõdesid ning oskab vajadusel operatiivselt käituda (helistamine 112, haava sidumine jne)</w:t>
            </w:r>
            <w:r w:rsidRPr="005A7BC7">
              <w:rPr>
                <w:rFonts w:eastAsia="Calibri"/>
                <w:kern w:val="0"/>
                <w:lang w:eastAsia="en-US"/>
              </w:rPr>
              <w:t>.</w:t>
            </w:r>
          </w:p>
        </w:tc>
      </w:tr>
      <w:tr w:rsidR="00DF6A32" w:rsidRPr="005A7BC7" w:rsidTr="007A6B2C">
        <w:tc>
          <w:tcPr>
            <w:tcW w:w="15588" w:type="dxa"/>
            <w:gridSpan w:val="6"/>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42202F" w:rsidRPr="005A7BC7" w:rsidRDefault="0042202F" w:rsidP="0042202F">
            <w:pPr>
              <w:pStyle w:val="Loendilik"/>
              <w:widowControl/>
              <w:numPr>
                <w:ilvl w:val="0"/>
                <w:numId w:val="1"/>
              </w:numPr>
              <w:suppressAutoHyphens w:val="0"/>
            </w:pPr>
            <w:r w:rsidRPr="005A7BC7">
              <w:t>A.</w:t>
            </w:r>
            <w:r w:rsidR="004C1D5C" w:rsidRPr="005A7BC7">
              <w:t xml:space="preserve"> </w:t>
            </w:r>
            <w:r w:rsidR="00FC0047">
              <w:t>Lorentsi koostatud veebi</w:t>
            </w:r>
            <w:r w:rsidRPr="005A7BC7">
              <w:t xml:space="preserve">põhised eestikeelne õpiobjektid Hariduskeskuse kursuse „Loodushoid“ juurde: </w:t>
            </w:r>
            <w:hyperlink r:id="rId201" w:history="1">
              <w:r w:rsidRPr="005A7BC7">
                <w:rPr>
                  <w:rStyle w:val="Hperlink"/>
                </w:rPr>
                <w:t>http://www2.hariduskeskus.ee/opiobjektid/loodushoid/?AVALEHT</w:t>
              </w:r>
            </w:hyperlink>
            <w:r w:rsidR="004C1D5C" w:rsidRPr="005A7BC7">
              <w:t>;</w:t>
            </w:r>
          </w:p>
          <w:p w:rsidR="0042202F" w:rsidRPr="005A7BC7" w:rsidRDefault="00FC0047" w:rsidP="0042202F">
            <w:pPr>
              <w:pStyle w:val="Loendilik"/>
              <w:widowControl/>
              <w:numPr>
                <w:ilvl w:val="0"/>
                <w:numId w:val="1"/>
              </w:numPr>
              <w:suppressAutoHyphens w:val="0"/>
            </w:pPr>
            <w:r>
              <w:t>M. Peedeli koostatud veebi</w:t>
            </w:r>
            <w:r w:rsidR="0042202F" w:rsidRPr="005A7BC7">
              <w:t xml:space="preserve">põhine eestikeelne õppematerjal „Loodusvaatlusmatk“: </w:t>
            </w:r>
            <w:hyperlink r:id="rId202" w:history="1">
              <w:r w:rsidR="0042202F" w:rsidRPr="005A7BC7">
                <w:rPr>
                  <w:rStyle w:val="Hperlink"/>
                </w:rPr>
                <w:t>http://cmsimple.e-ope.ee/loodusvaatlusmatk/?Sissejuhatus</w:t>
              </w:r>
            </w:hyperlink>
            <w:r w:rsidR="004C1D5C" w:rsidRPr="005A7BC7">
              <w:t>;</w:t>
            </w:r>
          </w:p>
          <w:p w:rsidR="0042202F" w:rsidRPr="005A7BC7" w:rsidRDefault="0042202F" w:rsidP="0042202F">
            <w:pPr>
              <w:pStyle w:val="Loendilik"/>
              <w:widowControl/>
              <w:numPr>
                <w:ilvl w:val="0"/>
                <w:numId w:val="1"/>
              </w:numPr>
              <w:suppressAutoHyphens w:val="0"/>
            </w:pPr>
            <w:r w:rsidRPr="005A7BC7">
              <w:t xml:space="preserve">RMK veebipõhised eestikeelsed abistavad juhised looduses liikujale: </w:t>
            </w:r>
            <w:hyperlink r:id="rId203" w:history="1">
              <w:r w:rsidRPr="005A7BC7">
                <w:rPr>
                  <w:rStyle w:val="Hperlink"/>
                </w:rPr>
                <w:t>https://loodusegakoos.ee/kuidas-looduses-kaituda</w:t>
              </w:r>
            </w:hyperlink>
            <w:r w:rsidR="004C1D5C" w:rsidRPr="005A7BC7">
              <w:t>;</w:t>
            </w:r>
          </w:p>
          <w:p w:rsidR="0042202F" w:rsidRPr="005A7BC7" w:rsidRDefault="0042202F" w:rsidP="0042202F">
            <w:pPr>
              <w:pStyle w:val="Loendilik"/>
              <w:widowControl/>
              <w:numPr>
                <w:ilvl w:val="0"/>
                <w:numId w:val="1"/>
              </w:numPr>
              <w:suppressAutoHyphens w:val="0"/>
            </w:pPr>
            <w:r w:rsidRPr="005A7BC7">
              <w:t xml:space="preserve">Eesti Keskkonnaministeeriumi kodulehelt leitavad K.Sepa koostatud materjalid: </w:t>
            </w:r>
            <w:hyperlink r:id="rId204" w:history="1">
              <w:r w:rsidRPr="005A7BC7">
                <w:rPr>
                  <w:rStyle w:val="Hperlink"/>
                </w:rPr>
                <w:t>http://www.loodus.envir.ee/</w:t>
              </w:r>
            </w:hyperlink>
            <w:r w:rsidRPr="005A7BC7">
              <w:t xml:space="preserve"> ja </w:t>
            </w:r>
            <w:hyperlink r:id="rId205" w:history="1">
              <w:r w:rsidRPr="005A7BC7">
                <w:rPr>
                  <w:rStyle w:val="Hperlink"/>
                </w:rPr>
                <w:t>http://www.loodus.envir.ee/11page.html</w:t>
              </w:r>
            </w:hyperlink>
            <w:r w:rsidR="004C1D5C" w:rsidRPr="005A7BC7">
              <w:t>;</w:t>
            </w:r>
          </w:p>
          <w:p w:rsidR="0042202F" w:rsidRPr="005A7BC7" w:rsidRDefault="0042202F" w:rsidP="0042202F">
            <w:pPr>
              <w:pStyle w:val="Loendilik"/>
              <w:widowControl/>
              <w:numPr>
                <w:ilvl w:val="0"/>
                <w:numId w:val="1"/>
              </w:numPr>
              <w:suppressAutoHyphens w:val="0"/>
              <w:rPr>
                <w:rStyle w:val="Hperlink"/>
                <w:color w:val="auto"/>
                <w:u w:val="none"/>
              </w:rPr>
            </w:pPr>
            <w:r w:rsidRPr="005A7BC7">
              <w:t>T.</w:t>
            </w:r>
            <w:r w:rsidR="004C1D5C" w:rsidRPr="005A7BC7">
              <w:t xml:space="preserve"> </w:t>
            </w:r>
            <w:r w:rsidRPr="005A7BC7">
              <w:t xml:space="preserve">Taimsalu koostatud veebipõhine eestikeelne õpiobjekt „Esmaabi“: </w:t>
            </w:r>
            <w:hyperlink r:id="rId206" w:history="1">
              <w:r w:rsidRPr="005A7BC7">
                <w:rPr>
                  <w:rStyle w:val="Hperlink"/>
                </w:rPr>
                <w:t>http://tthkkesmaabi.weebly.com/index.html</w:t>
              </w:r>
            </w:hyperlink>
            <w:r w:rsidR="004C1D5C" w:rsidRPr="005A7BC7">
              <w:t>;</w:t>
            </w:r>
          </w:p>
          <w:p w:rsidR="00DF6A32" w:rsidRPr="005A7BC7" w:rsidRDefault="0042202F" w:rsidP="0042202F">
            <w:pPr>
              <w:pStyle w:val="Loendilik"/>
              <w:widowControl/>
              <w:numPr>
                <w:ilvl w:val="0"/>
                <w:numId w:val="1"/>
              </w:numPr>
              <w:suppressAutoHyphens w:val="0"/>
            </w:pPr>
            <w:r w:rsidRPr="005A7BC7">
              <w:rPr>
                <w:rStyle w:val="Hperlink"/>
                <w:color w:val="auto"/>
                <w:u w:val="none"/>
              </w:rPr>
              <w:t xml:space="preserve">Eesti Punase Risti koostatud eestikeelne illustreeritud voldik: </w:t>
            </w:r>
            <w:hyperlink r:id="rId207" w:history="1">
              <w:r w:rsidRPr="005A7BC7">
                <w:rPr>
                  <w:rStyle w:val="Hperlink"/>
                </w:rPr>
                <w:t>http://www.redcross.ee/pdf/EA_voldik.pdf</w:t>
              </w:r>
            </w:hyperlink>
            <w:r w:rsidR="004C1D5C" w:rsidRPr="005A7BC7">
              <w:rPr>
                <w:rStyle w:val="Hperlink"/>
                <w:color w:val="auto"/>
                <w:u w:val="none"/>
              </w:rPr>
              <w:t>.</w:t>
            </w:r>
          </w:p>
        </w:tc>
      </w:tr>
      <w:tr w:rsidR="00DF6A32" w:rsidRPr="005A7BC7" w:rsidTr="007A6B2C">
        <w:tc>
          <w:tcPr>
            <w:tcW w:w="15588" w:type="dxa"/>
            <w:gridSpan w:val="6"/>
          </w:tcPr>
          <w:p w:rsidR="00DF6A32" w:rsidRPr="005A7BC7" w:rsidRDefault="00DF6A32" w:rsidP="000D0DCE">
            <w:pPr>
              <w:widowControl/>
              <w:suppressAutoHyphens w:val="0"/>
              <w:rPr>
                <w:rFonts w:eastAsia="Calibri"/>
                <w:kern w:val="0"/>
                <w:lang w:eastAsia="en-US"/>
              </w:rPr>
            </w:pPr>
          </w:p>
        </w:tc>
      </w:tr>
      <w:tr w:rsidR="00377F6D" w:rsidRPr="005A7BC7" w:rsidTr="0092705B">
        <w:tc>
          <w:tcPr>
            <w:tcW w:w="2263" w:type="dxa"/>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Teemad/ tegevused</w:t>
            </w:r>
          </w:p>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Mõisted</w:t>
            </w:r>
          </w:p>
        </w:tc>
        <w:tc>
          <w:tcPr>
            <w:tcW w:w="7230" w:type="dxa"/>
            <w:gridSpan w:val="2"/>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842" w:type="dxa"/>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Õppeainete lõiming</w:t>
            </w:r>
          </w:p>
        </w:tc>
        <w:tc>
          <w:tcPr>
            <w:tcW w:w="3261" w:type="dxa"/>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Kestvus 16 tundi</w:t>
            </w:r>
          </w:p>
        </w:tc>
      </w:tr>
      <w:tr w:rsidR="00377F6D" w:rsidRPr="005A7BC7" w:rsidTr="0092705B">
        <w:tc>
          <w:tcPr>
            <w:tcW w:w="2263" w:type="dxa"/>
          </w:tcPr>
          <w:p w:rsidR="00377F6D" w:rsidRPr="00FC0047" w:rsidRDefault="00FC0047" w:rsidP="00FC0047">
            <w:pPr>
              <w:widowControl/>
              <w:suppressAutoHyphens w:val="0"/>
              <w:rPr>
                <w:rFonts w:eastAsia="Calibri"/>
                <w:b/>
                <w:kern w:val="0"/>
                <w:lang w:eastAsia="en-US"/>
              </w:rPr>
            </w:pPr>
            <w:r w:rsidRPr="00FC0047">
              <w:rPr>
                <w:rFonts w:eastAsia="Calibri"/>
                <w:b/>
                <w:kern w:val="0"/>
                <w:lang w:eastAsia="en-US"/>
              </w:rPr>
              <w:t>1.</w:t>
            </w:r>
            <w:r>
              <w:rPr>
                <w:rFonts w:eastAsia="Calibri"/>
                <w:b/>
                <w:kern w:val="0"/>
                <w:lang w:eastAsia="en-US"/>
              </w:rPr>
              <w:t xml:space="preserve"> </w:t>
            </w:r>
            <w:r w:rsidR="00377F6D" w:rsidRPr="00FC0047">
              <w:rPr>
                <w:rFonts w:eastAsia="Calibri"/>
                <w:b/>
                <w:kern w:val="0"/>
                <w:lang w:eastAsia="en-US"/>
              </w:rPr>
              <w:t>MATK kodukoha ümbruses (2-päevane, ööbimise ja telkimisega)</w:t>
            </w:r>
          </w:p>
        </w:tc>
        <w:tc>
          <w:tcPr>
            <w:tcW w:w="7230" w:type="dxa"/>
            <w:gridSpan w:val="2"/>
          </w:tcPr>
          <w:p w:rsidR="00377F6D" w:rsidRPr="005A7BC7" w:rsidRDefault="00377F6D" w:rsidP="00796A6E">
            <w:pPr>
              <w:widowControl/>
              <w:suppressAutoHyphens w:val="0"/>
              <w:rPr>
                <w:i/>
                <w:color w:val="000000"/>
              </w:rPr>
            </w:pPr>
            <w:r w:rsidRPr="005A7BC7">
              <w:rPr>
                <w:i/>
                <w:color w:val="000000"/>
              </w:rPr>
              <w:t>Vaatlus, kirjeldamine, mõõtmine, proovimine:</w:t>
            </w:r>
          </w:p>
          <w:p w:rsidR="00377F6D" w:rsidRPr="005A7BC7" w:rsidRDefault="00FC0047" w:rsidP="00796A6E">
            <w:pPr>
              <w:widowControl/>
              <w:suppressAutoHyphens w:val="0"/>
              <w:rPr>
                <w:rFonts w:eastAsia="Calibri"/>
                <w:kern w:val="0"/>
                <w:lang w:eastAsia="en-US"/>
              </w:rPr>
            </w:pPr>
            <w:r>
              <w:rPr>
                <w:rFonts w:eastAsia="Calibri"/>
                <w:kern w:val="0"/>
                <w:lang w:eastAsia="en-US"/>
              </w:rPr>
              <w:t>õues</w:t>
            </w:r>
            <w:r w:rsidR="00377F6D" w:rsidRPr="005A7BC7">
              <w:rPr>
                <w:rFonts w:eastAsia="Calibri"/>
                <w:kern w:val="0"/>
                <w:lang w:eastAsia="en-US"/>
              </w:rPr>
              <w:t>õppe vormis tehakse loodusvaatlus, diskussioon nähtu üle, järelduste tegemine.</w:t>
            </w:r>
          </w:p>
          <w:p w:rsidR="00377F6D" w:rsidRPr="005A7BC7" w:rsidRDefault="00377F6D"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377F6D" w:rsidRPr="005A7BC7" w:rsidRDefault="00377F6D"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2" w:type="dxa"/>
          </w:tcPr>
          <w:p w:rsidR="00377F6D" w:rsidRPr="005A7BC7" w:rsidRDefault="00377F6D"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kaardi ja kompassi tundmine. </w:t>
            </w:r>
          </w:p>
        </w:tc>
        <w:tc>
          <w:tcPr>
            <w:tcW w:w="3261" w:type="dxa"/>
          </w:tcPr>
          <w:p w:rsidR="00377F6D" w:rsidRPr="005A7BC7" w:rsidRDefault="00377F6D" w:rsidP="00796A6E">
            <w:pPr>
              <w:widowControl/>
              <w:suppressAutoHyphens w:val="0"/>
              <w:rPr>
                <w:rFonts w:eastAsia="Calibri"/>
                <w:kern w:val="0"/>
                <w:lang w:eastAsia="en-US"/>
              </w:rPr>
            </w:pPr>
            <w:r w:rsidRPr="005A7BC7">
              <w:rPr>
                <w:rFonts w:eastAsia="Calibri"/>
                <w:i/>
                <w:kern w:val="0"/>
                <w:lang w:eastAsia="en-US"/>
              </w:rPr>
              <w:t xml:space="preserve">Retke jaoks: </w:t>
            </w:r>
            <w:r w:rsidRPr="005A7BC7">
              <w:rPr>
                <w:rFonts w:eastAsia="Calibri"/>
                <w:kern w:val="0"/>
                <w:lang w:eastAsia="en-US"/>
              </w:rPr>
              <w:t>välipäevik ja kirjutusvahend (lastel kaasas),</w:t>
            </w:r>
          </w:p>
          <w:p w:rsidR="00377F6D" w:rsidRPr="005A7BC7" w:rsidRDefault="00377F6D" w:rsidP="00796A6E">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 Kaart looduses liikumiseks. Telk, magamiskott, sööginõud jms.</w:t>
            </w:r>
          </w:p>
        </w:tc>
        <w:tc>
          <w:tcPr>
            <w:tcW w:w="992" w:type="dxa"/>
          </w:tcPr>
          <w:p w:rsidR="00377F6D" w:rsidRPr="005A7BC7" w:rsidRDefault="00377F6D" w:rsidP="00796A6E">
            <w:pPr>
              <w:widowControl/>
              <w:suppressAutoHyphens w:val="0"/>
              <w:rPr>
                <w:rFonts w:eastAsia="Calibri"/>
                <w:kern w:val="0"/>
                <w:lang w:eastAsia="en-US"/>
              </w:rPr>
            </w:pPr>
            <w:r w:rsidRPr="005A7BC7">
              <w:rPr>
                <w:rFonts w:eastAsia="Calibri"/>
                <w:kern w:val="0"/>
                <w:lang w:eastAsia="en-US"/>
              </w:rPr>
              <w:t>16 h</w:t>
            </w:r>
          </w:p>
        </w:tc>
      </w:tr>
    </w:tbl>
    <w:p w:rsidR="00377F6D" w:rsidRPr="00815B65" w:rsidRDefault="00377F6D" w:rsidP="00F247D9">
      <w:pPr>
        <w:tabs>
          <w:tab w:val="left" w:pos="9028"/>
        </w:tabs>
        <w:sectPr w:rsidR="00377F6D" w:rsidRPr="00815B65" w:rsidSect="00AF7AE6">
          <w:pgSz w:w="16838" w:h="11906" w:orient="landscape"/>
          <w:pgMar w:top="720" w:right="720" w:bottom="720" w:left="720" w:header="708" w:footer="708" w:gutter="0"/>
          <w:cols w:space="708"/>
          <w:docGrid w:linePitch="360"/>
        </w:sectPr>
      </w:pPr>
    </w:p>
    <w:p w:rsidR="00C71456" w:rsidRPr="005A7BC7" w:rsidRDefault="00C71456" w:rsidP="00F247D9">
      <w:pPr>
        <w:widowControl/>
        <w:suppressAutoHyphens w:val="0"/>
        <w:spacing w:before="240" w:after="240" w:line="259" w:lineRule="auto"/>
      </w:pPr>
    </w:p>
    <w:sectPr w:rsidR="00C71456" w:rsidRPr="005A7BC7" w:rsidSect="00971BB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2681" w:rsidRDefault="004E2681" w:rsidP="0014736B">
      <w:r>
        <w:separator/>
      </w:r>
    </w:p>
  </w:endnote>
  <w:endnote w:type="continuationSeparator" w:id="0">
    <w:p w:rsidR="004E2681" w:rsidRDefault="004E2681" w:rsidP="00147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panose1 w:val="020B0606020202030204"/>
    <w:charset w:val="BA"/>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Omnes Regular">
    <w:altName w:val="Arial"/>
    <w:panose1 w:val="00000000000000000000"/>
    <w:charset w:val="00"/>
    <w:family w:val="modern"/>
    <w:notTrueType/>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5509302"/>
      <w:docPartObj>
        <w:docPartGallery w:val="Page Numbers (Bottom of Page)"/>
        <w:docPartUnique/>
      </w:docPartObj>
    </w:sdtPr>
    <w:sdtEndPr>
      <w:rPr>
        <w:noProof/>
      </w:rPr>
    </w:sdtEndPr>
    <w:sdtContent>
      <w:p w:rsidR="004E2681" w:rsidRDefault="004E2681">
        <w:pPr>
          <w:pStyle w:val="Jalus"/>
          <w:jc w:val="center"/>
        </w:pPr>
        <w:r>
          <w:fldChar w:fldCharType="begin"/>
        </w:r>
        <w:r>
          <w:instrText xml:space="preserve"> PAGE   \* MERGEFORMAT </w:instrText>
        </w:r>
        <w:r>
          <w:fldChar w:fldCharType="separate"/>
        </w:r>
        <w:r w:rsidR="00E7125C">
          <w:rPr>
            <w:noProof/>
          </w:rPr>
          <w:t>1</w:t>
        </w:r>
        <w:r>
          <w:rPr>
            <w:noProof/>
          </w:rPr>
          <w:fldChar w:fldCharType="end"/>
        </w:r>
      </w:p>
    </w:sdtContent>
  </w:sdt>
  <w:p w:rsidR="004E2681" w:rsidRDefault="004E2681">
    <w:pPr>
      <w:pStyle w:val="Jalu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2681" w:rsidRDefault="004E2681" w:rsidP="0014736B">
      <w:r>
        <w:separator/>
      </w:r>
    </w:p>
  </w:footnote>
  <w:footnote w:type="continuationSeparator" w:id="0">
    <w:p w:rsidR="004E2681" w:rsidRDefault="004E2681" w:rsidP="0014736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B63660"/>
    <w:multiLevelType w:val="hybridMultilevel"/>
    <w:tmpl w:val="D114673C"/>
    <w:lvl w:ilvl="0" w:tplc="63AE88FC">
      <w:numFmt w:val="bullet"/>
      <w:lvlText w:val="-"/>
      <w:lvlJc w:val="left"/>
      <w:pPr>
        <w:ind w:left="720" w:hanging="360"/>
      </w:pPr>
      <w:rPr>
        <w:rFonts w:ascii="Arial Narrow" w:eastAsia="Arial Unicode MS" w:hAnsi="Arial Narro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3E18C2"/>
    <w:multiLevelType w:val="hybridMultilevel"/>
    <w:tmpl w:val="76D68088"/>
    <w:lvl w:ilvl="0" w:tplc="04250001">
      <w:start w:val="2"/>
      <w:numFmt w:val="bullet"/>
      <w:lvlText w:val=""/>
      <w:lvlJc w:val="left"/>
      <w:pPr>
        <w:ind w:left="360" w:hanging="360"/>
      </w:pPr>
      <w:rPr>
        <w:rFonts w:ascii="Symbol" w:eastAsia="Times New Roman" w:hAnsi="Symbol" w:cs="Times New Roman"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
    <w:nsid w:val="0DAB06C3"/>
    <w:multiLevelType w:val="hybridMultilevel"/>
    <w:tmpl w:val="F7BA508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nsid w:val="109313DE"/>
    <w:multiLevelType w:val="hybridMultilevel"/>
    <w:tmpl w:val="6A4C8066"/>
    <w:lvl w:ilvl="0" w:tplc="0425000F">
      <w:start w:val="1"/>
      <w:numFmt w:val="decimal"/>
      <w:lvlText w:val="%1."/>
      <w:lvlJc w:val="left"/>
      <w:pPr>
        <w:ind w:left="720" w:hanging="360"/>
      </w:pPr>
      <w:rPr>
        <w:rFonts w:hint="default"/>
      </w:r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nsid w:val="16114EB4"/>
    <w:multiLevelType w:val="hybridMultilevel"/>
    <w:tmpl w:val="4A26E216"/>
    <w:lvl w:ilvl="0" w:tplc="0425000F">
      <w:start w:val="1"/>
      <w:numFmt w:val="decimal"/>
      <w:lvlText w:val="%1."/>
      <w:lvlJc w:val="left"/>
      <w:pPr>
        <w:ind w:left="360" w:hanging="360"/>
      </w:pPr>
      <w:rPr>
        <w:rFonts w:hint="default"/>
      </w:r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5">
    <w:nsid w:val="23263333"/>
    <w:multiLevelType w:val="hybridMultilevel"/>
    <w:tmpl w:val="77F6B43C"/>
    <w:lvl w:ilvl="0" w:tplc="CADCE5C0">
      <w:start w:val="1"/>
      <w:numFmt w:val="decimal"/>
      <w:lvlText w:val="%1."/>
      <w:lvlJc w:val="left"/>
      <w:pPr>
        <w:ind w:left="720" w:hanging="360"/>
      </w:pPr>
      <w:rPr>
        <w:rFonts w:hint="default"/>
      </w:r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nsid w:val="34EE4467"/>
    <w:multiLevelType w:val="hybridMultilevel"/>
    <w:tmpl w:val="AB64999E"/>
    <w:lvl w:ilvl="0" w:tplc="0425000F">
      <w:start w:val="1"/>
      <w:numFmt w:val="decimal"/>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nsid w:val="399E1CEE"/>
    <w:multiLevelType w:val="hybridMultilevel"/>
    <w:tmpl w:val="61C688C8"/>
    <w:lvl w:ilvl="0" w:tplc="5EBEFBE6">
      <w:start w:val="4"/>
      <w:numFmt w:val="bullet"/>
      <w:lvlText w:val=""/>
      <w:lvlJc w:val="left"/>
      <w:pPr>
        <w:ind w:left="720" w:hanging="360"/>
      </w:pPr>
      <w:rPr>
        <w:rFonts w:ascii="Symbol" w:eastAsia="Arial Unicode MS"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nsid w:val="3A702491"/>
    <w:multiLevelType w:val="hybridMultilevel"/>
    <w:tmpl w:val="F3E2A47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nsid w:val="526D681E"/>
    <w:multiLevelType w:val="hybridMultilevel"/>
    <w:tmpl w:val="D4D48484"/>
    <w:lvl w:ilvl="0" w:tplc="E5A46B88">
      <w:start w:val="8"/>
      <w:numFmt w:val="bullet"/>
      <w:lvlText w:val="-"/>
      <w:lvlJc w:val="left"/>
      <w:pPr>
        <w:ind w:left="720" w:hanging="360"/>
      </w:pPr>
      <w:rPr>
        <w:rFonts w:ascii="Arial Narrow" w:eastAsia="Calibri" w:hAnsi="Arial Narrow"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nsid w:val="54F924E8"/>
    <w:multiLevelType w:val="hybridMultilevel"/>
    <w:tmpl w:val="C80C1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nsid w:val="60DB6F57"/>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7BDF65F3"/>
    <w:multiLevelType w:val="hybridMultilevel"/>
    <w:tmpl w:val="1DC67E68"/>
    <w:lvl w:ilvl="0" w:tplc="241EE10C">
      <w:start w:val="4"/>
      <w:numFmt w:val="bullet"/>
      <w:lvlText w:val=""/>
      <w:lvlJc w:val="left"/>
      <w:pPr>
        <w:ind w:left="720" w:hanging="360"/>
      </w:pPr>
      <w:rPr>
        <w:rFonts w:ascii="Symbol" w:eastAsia="Arial Unicode MS"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12"/>
  </w:num>
  <w:num w:numId="5">
    <w:abstractNumId w:val="3"/>
  </w:num>
  <w:num w:numId="6">
    <w:abstractNumId w:val="2"/>
  </w:num>
  <w:num w:numId="7">
    <w:abstractNumId w:val="10"/>
  </w:num>
  <w:num w:numId="8">
    <w:abstractNumId w:val="9"/>
  </w:num>
  <w:num w:numId="9">
    <w:abstractNumId w:val="4"/>
  </w:num>
  <w:num w:numId="10">
    <w:abstractNumId w:val="5"/>
  </w:num>
  <w:num w:numId="11">
    <w:abstractNumId w:val="8"/>
  </w:num>
  <w:num w:numId="12">
    <w:abstractNumId w:val="11"/>
  </w:num>
  <w:num w:numId="13">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TQ2MrIwMzcxMgIiYyUdpeDU4uLM/DyQAtNaAPDP94ssAAAA"/>
  </w:docVars>
  <w:rsids>
    <w:rsidRoot w:val="006255BA"/>
    <w:rsid w:val="00000B96"/>
    <w:rsid w:val="00000EF7"/>
    <w:rsid w:val="0000174C"/>
    <w:rsid w:val="00004C71"/>
    <w:rsid w:val="00010F37"/>
    <w:rsid w:val="00012141"/>
    <w:rsid w:val="00012B03"/>
    <w:rsid w:val="00015597"/>
    <w:rsid w:val="0002190A"/>
    <w:rsid w:val="000223C1"/>
    <w:rsid w:val="000227E5"/>
    <w:rsid w:val="00023F23"/>
    <w:rsid w:val="0003578F"/>
    <w:rsid w:val="00035A9D"/>
    <w:rsid w:val="0004174E"/>
    <w:rsid w:val="00041C1E"/>
    <w:rsid w:val="00041D3D"/>
    <w:rsid w:val="00043219"/>
    <w:rsid w:val="00043427"/>
    <w:rsid w:val="00045485"/>
    <w:rsid w:val="00051A3E"/>
    <w:rsid w:val="000529DE"/>
    <w:rsid w:val="00054F65"/>
    <w:rsid w:val="00057C60"/>
    <w:rsid w:val="0006083A"/>
    <w:rsid w:val="000608B4"/>
    <w:rsid w:val="00063C5D"/>
    <w:rsid w:val="00064228"/>
    <w:rsid w:val="0006785A"/>
    <w:rsid w:val="000706F2"/>
    <w:rsid w:val="00071492"/>
    <w:rsid w:val="00073D21"/>
    <w:rsid w:val="00075E7B"/>
    <w:rsid w:val="00076FAB"/>
    <w:rsid w:val="00083228"/>
    <w:rsid w:val="000851D7"/>
    <w:rsid w:val="00087AED"/>
    <w:rsid w:val="00087BF2"/>
    <w:rsid w:val="00091270"/>
    <w:rsid w:val="00092113"/>
    <w:rsid w:val="000937FB"/>
    <w:rsid w:val="000945BC"/>
    <w:rsid w:val="00095664"/>
    <w:rsid w:val="00095EA1"/>
    <w:rsid w:val="000A0ED1"/>
    <w:rsid w:val="000A118A"/>
    <w:rsid w:val="000A2478"/>
    <w:rsid w:val="000A3F91"/>
    <w:rsid w:val="000A569D"/>
    <w:rsid w:val="000A5DEC"/>
    <w:rsid w:val="000A6B43"/>
    <w:rsid w:val="000C2A49"/>
    <w:rsid w:val="000C3930"/>
    <w:rsid w:val="000C39F5"/>
    <w:rsid w:val="000C5052"/>
    <w:rsid w:val="000D0DCE"/>
    <w:rsid w:val="000D441E"/>
    <w:rsid w:val="000D4588"/>
    <w:rsid w:val="000D72F5"/>
    <w:rsid w:val="000E45E1"/>
    <w:rsid w:val="000F0BBC"/>
    <w:rsid w:val="000F4415"/>
    <w:rsid w:val="000F75DC"/>
    <w:rsid w:val="0010047E"/>
    <w:rsid w:val="0010209A"/>
    <w:rsid w:val="00105CE9"/>
    <w:rsid w:val="00106A65"/>
    <w:rsid w:val="00107C13"/>
    <w:rsid w:val="0011232E"/>
    <w:rsid w:val="001165D0"/>
    <w:rsid w:val="0012277A"/>
    <w:rsid w:val="00122F6A"/>
    <w:rsid w:val="001237E0"/>
    <w:rsid w:val="00124152"/>
    <w:rsid w:val="00133923"/>
    <w:rsid w:val="001457E8"/>
    <w:rsid w:val="0014736B"/>
    <w:rsid w:val="00147C5F"/>
    <w:rsid w:val="00150DC9"/>
    <w:rsid w:val="0015131B"/>
    <w:rsid w:val="00156C51"/>
    <w:rsid w:val="00157EB0"/>
    <w:rsid w:val="00161B49"/>
    <w:rsid w:val="00162726"/>
    <w:rsid w:val="001647A3"/>
    <w:rsid w:val="00164BF8"/>
    <w:rsid w:val="00164EA6"/>
    <w:rsid w:val="00165D98"/>
    <w:rsid w:val="00176357"/>
    <w:rsid w:val="00176D35"/>
    <w:rsid w:val="00177307"/>
    <w:rsid w:val="0017760A"/>
    <w:rsid w:val="00181816"/>
    <w:rsid w:val="00182EBF"/>
    <w:rsid w:val="001834F1"/>
    <w:rsid w:val="00184B74"/>
    <w:rsid w:val="00185702"/>
    <w:rsid w:val="00185C8E"/>
    <w:rsid w:val="00187062"/>
    <w:rsid w:val="00190FE9"/>
    <w:rsid w:val="0019111D"/>
    <w:rsid w:val="00196833"/>
    <w:rsid w:val="001A0762"/>
    <w:rsid w:val="001A3672"/>
    <w:rsid w:val="001A438D"/>
    <w:rsid w:val="001A470B"/>
    <w:rsid w:val="001B15EF"/>
    <w:rsid w:val="001B1DC7"/>
    <w:rsid w:val="001C3EE3"/>
    <w:rsid w:val="001D0191"/>
    <w:rsid w:val="001D2640"/>
    <w:rsid w:val="001D2C4C"/>
    <w:rsid w:val="001D318B"/>
    <w:rsid w:val="001D6661"/>
    <w:rsid w:val="001D671A"/>
    <w:rsid w:val="001E38EA"/>
    <w:rsid w:val="001E519E"/>
    <w:rsid w:val="001E63F7"/>
    <w:rsid w:val="001F3926"/>
    <w:rsid w:val="001F464E"/>
    <w:rsid w:val="001F7863"/>
    <w:rsid w:val="00201F01"/>
    <w:rsid w:val="002064AA"/>
    <w:rsid w:val="00207FB4"/>
    <w:rsid w:val="00212192"/>
    <w:rsid w:val="0021676D"/>
    <w:rsid w:val="00216C1A"/>
    <w:rsid w:val="00217A74"/>
    <w:rsid w:val="00220FB7"/>
    <w:rsid w:val="00223CF4"/>
    <w:rsid w:val="00224CA4"/>
    <w:rsid w:val="00230BF7"/>
    <w:rsid w:val="00233247"/>
    <w:rsid w:val="002364BE"/>
    <w:rsid w:val="00242DDD"/>
    <w:rsid w:val="0024603D"/>
    <w:rsid w:val="00246083"/>
    <w:rsid w:val="002463A9"/>
    <w:rsid w:val="00251480"/>
    <w:rsid w:val="002578C7"/>
    <w:rsid w:val="00262E43"/>
    <w:rsid w:val="00263050"/>
    <w:rsid w:val="002649AD"/>
    <w:rsid w:val="00265583"/>
    <w:rsid w:val="0027028B"/>
    <w:rsid w:val="002713BE"/>
    <w:rsid w:val="0027141C"/>
    <w:rsid w:val="00271439"/>
    <w:rsid w:val="002718AE"/>
    <w:rsid w:val="002724D7"/>
    <w:rsid w:val="002755AA"/>
    <w:rsid w:val="002844A5"/>
    <w:rsid w:val="00285121"/>
    <w:rsid w:val="0028540C"/>
    <w:rsid w:val="00285A43"/>
    <w:rsid w:val="00286247"/>
    <w:rsid w:val="00290187"/>
    <w:rsid w:val="00292FAF"/>
    <w:rsid w:val="002A182F"/>
    <w:rsid w:val="002A2734"/>
    <w:rsid w:val="002A5ACB"/>
    <w:rsid w:val="002A7C8E"/>
    <w:rsid w:val="002B1143"/>
    <w:rsid w:val="002B1778"/>
    <w:rsid w:val="002C2CB6"/>
    <w:rsid w:val="002C62C2"/>
    <w:rsid w:val="002D0EC5"/>
    <w:rsid w:val="002D148A"/>
    <w:rsid w:val="002D1C9F"/>
    <w:rsid w:val="002D291C"/>
    <w:rsid w:val="002D29B0"/>
    <w:rsid w:val="002D29F1"/>
    <w:rsid w:val="002E27EB"/>
    <w:rsid w:val="002E3418"/>
    <w:rsid w:val="002F1277"/>
    <w:rsid w:val="002F1954"/>
    <w:rsid w:val="002F3B70"/>
    <w:rsid w:val="002F671F"/>
    <w:rsid w:val="00300669"/>
    <w:rsid w:val="00304647"/>
    <w:rsid w:val="00306BC3"/>
    <w:rsid w:val="003106DF"/>
    <w:rsid w:val="00310A5C"/>
    <w:rsid w:val="003139CA"/>
    <w:rsid w:val="003154C1"/>
    <w:rsid w:val="00322443"/>
    <w:rsid w:val="00323162"/>
    <w:rsid w:val="0032486C"/>
    <w:rsid w:val="00330669"/>
    <w:rsid w:val="003341CA"/>
    <w:rsid w:val="00336484"/>
    <w:rsid w:val="00337840"/>
    <w:rsid w:val="003403A5"/>
    <w:rsid w:val="00341619"/>
    <w:rsid w:val="003434F0"/>
    <w:rsid w:val="0035144A"/>
    <w:rsid w:val="00351F9C"/>
    <w:rsid w:val="003572CE"/>
    <w:rsid w:val="00365D0B"/>
    <w:rsid w:val="003664AA"/>
    <w:rsid w:val="00370DA7"/>
    <w:rsid w:val="00370F82"/>
    <w:rsid w:val="0037132E"/>
    <w:rsid w:val="00371652"/>
    <w:rsid w:val="00372749"/>
    <w:rsid w:val="0037690C"/>
    <w:rsid w:val="00377F6D"/>
    <w:rsid w:val="003803D6"/>
    <w:rsid w:val="0038127D"/>
    <w:rsid w:val="0039033B"/>
    <w:rsid w:val="003944A8"/>
    <w:rsid w:val="00395E17"/>
    <w:rsid w:val="003964DF"/>
    <w:rsid w:val="00396E58"/>
    <w:rsid w:val="003A3F8C"/>
    <w:rsid w:val="003B4154"/>
    <w:rsid w:val="003B5926"/>
    <w:rsid w:val="003C4046"/>
    <w:rsid w:val="003D6913"/>
    <w:rsid w:val="003E2AA0"/>
    <w:rsid w:val="003E35B8"/>
    <w:rsid w:val="003E5D43"/>
    <w:rsid w:val="003E6ACF"/>
    <w:rsid w:val="003E7140"/>
    <w:rsid w:val="003E7584"/>
    <w:rsid w:val="00401F35"/>
    <w:rsid w:val="00402DEA"/>
    <w:rsid w:val="00403D4D"/>
    <w:rsid w:val="0040411A"/>
    <w:rsid w:val="004041C1"/>
    <w:rsid w:val="004057E0"/>
    <w:rsid w:val="00410EE4"/>
    <w:rsid w:val="004141CD"/>
    <w:rsid w:val="00420FB1"/>
    <w:rsid w:val="0042202F"/>
    <w:rsid w:val="00422D2D"/>
    <w:rsid w:val="004248AC"/>
    <w:rsid w:val="00425193"/>
    <w:rsid w:val="0042649D"/>
    <w:rsid w:val="004303FE"/>
    <w:rsid w:val="00437FA6"/>
    <w:rsid w:val="00443390"/>
    <w:rsid w:val="0044552B"/>
    <w:rsid w:val="00445CEE"/>
    <w:rsid w:val="00455C3D"/>
    <w:rsid w:val="004571AF"/>
    <w:rsid w:val="00457E02"/>
    <w:rsid w:val="004651F2"/>
    <w:rsid w:val="004823DE"/>
    <w:rsid w:val="004825EC"/>
    <w:rsid w:val="00482941"/>
    <w:rsid w:val="0048356C"/>
    <w:rsid w:val="00486B16"/>
    <w:rsid w:val="004919B5"/>
    <w:rsid w:val="00492658"/>
    <w:rsid w:val="004A1416"/>
    <w:rsid w:val="004B109F"/>
    <w:rsid w:val="004B3539"/>
    <w:rsid w:val="004B7EEB"/>
    <w:rsid w:val="004C1D5C"/>
    <w:rsid w:val="004C2BDC"/>
    <w:rsid w:val="004C4183"/>
    <w:rsid w:val="004C4F26"/>
    <w:rsid w:val="004C6D3A"/>
    <w:rsid w:val="004C6E5F"/>
    <w:rsid w:val="004D03E7"/>
    <w:rsid w:val="004D4F07"/>
    <w:rsid w:val="004D546C"/>
    <w:rsid w:val="004D6023"/>
    <w:rsid w:val="004D72D9"/>
    <w:rsid w:val="004E034F"/>
    <w:rsid w:val="004E12AC"/>
    <w:rsid w:val="004E2681"/>
    <w:rsid w:val="004E56C6"/>
    <w:rsid w:val="004F03B7"/>
    <w:rsid w:val="004F4752"/>
    <w:rsid w:val="004F6CF5"/>
    <w:rsid w:val="00503504"/>
    <w:rsid w:val="00504DD9"/>
    <w:rsid w:val="00505B0C"/>
    <w:rsid w:val="00507830"/>
    <w:rsid w:val="00507F9D"/>
    <w:rsid w:val="0051481B"/>
    <w:rsid w:val="00515499"/>
    <w:rsid w:val="00517A89"/>
    <w:rsid w:val="00521897"/>
    <w:rsid w:val="00521D72"/>
    <w:rsid w:val="00527B9B"/>
    <w:rsid w:val="00535314"/>
    <w:rsid w:val="0053568B"/>
    <w:rsid w:val="00537682"/>
    <w:rsid w:val="00541310"/>
    <w:rsid w:val="005431E5"/>
    <w:rsid w:val="00544FD1"/>
    <w:rsid w:val="00554348"/>
    <w:rsid w:val="00556D8B"/>
    <w:rsid w:val="00571035"/>
    <w:rsid w:val="00572511"/>
    <w:rsid w:val="00572946"/>
    <w:rsid w:val="00574902"/>
    <w:rsid w:val="005755A3"/>
    <w:rsid w:val="005776AB"/>
    <w:rsid w:val="00581AD7"/>
    <w:rsid w:val="0058218B"/>
    <w:rsid w:val="0058333B"/>
    <w:rsid w:val="00590F0B"/>
    <w:rsid w:val="0059403C"/>
    <w:rsid w:val="00597234"/>
    <w:rsid w:val="005A1296"/>
    <w:rsid w:val="005A2E52"/>
    <w:rsid w:val="005A7BC7"/>
    <w:rsid w:val="005B650F"/>
    <w:rsid w:val="005C0FAE"/>
    <w:rsid w:val="005C1675"/>
    <w:rsid w:val="005C73A4"/>
    <w:rsid w:val="005D00AF"/>
    <w:rsid w:val="005D42E5"/>
    <w:rsid w:val="005D44B2"/>
    <w:rsid w:val="005D5380"/>
    <w:rsid w:val="005E1D00"/>
    <w:rsid w:val="005E3758"/>
    <w:rsid w:val="005E79F6"/>
    <w:rsid w:val="005F20AE"/>
    <w:rsid w:val="005F55AB"/>
    <w:rsid w:val="006016ED"/>
    <w:rsid w:val="006048DE"/>
    <w:rsid w:val="006068D6"/>
    <w:rsid w:val="00612B54"/>
    <w:rsid w:val="0061484A"/>
    <w:rsid w:val="006155C3"/>
    <w:rsid w:val="00623BDC"/>
    <w:rsid w:val="006255BA"/>
    <w:rsid w:val="00625DE8"/>
    <w:rsid w:val="00627CE0"/>
    <w:rsid w:val="00630911"/>
    <w:rsid w:val="00637893"/>
    <w:rsid w:val="00643D58"/>
    <w:rsid w:val="00645813"/>
    <w:rsid w:val="00653742"/>
    <w:rsid w:val="00654C09"/>
    <w:rsid w:val="00655E34"/>
    <w:rsid w:val="00657B4F"/>
    <w:rsid w:val="00661BEC"/>
    <w:rsid w:val="0066753C"/>
    <w:rsid w:val="00671E71"/>
    <w:rsid w:val="0067376A"/>
    <w:rsid w:val="006739E6"/>
    <w:rsid w:val="0067422F"/>
    <w:rsid w:val="0068092E"/>
    <w:rsid w:val="00686806"/>
    <w:rsid w:val="00695215"/>
    <w:rsid w:val="00695E8F"/>
    <w:rsid w:val="006969DA"/>
    <w:rsid w:val="006A2879"/>
    <w:rsid w:val="006A3D80"/>
    <w:rsid w:val="006A4833"/>
    <w:rsid w:val="006A6188"/>
    <w:rsid w:val="006B1242"/>
    <w:rsid w:val="006B17F0"/>
    <w:rsid w:val="006B5677"/>
    <w:rsid w:val="006C6DB0"/>
    <w:rsid w:val="006E0385"/>
    <w:rsid w:val="006E279B"/>
    <w:rsid w:val="006E2A37"/>
    <w:rsid w:val="006E5D0E"/>
    <w:rsid w:val="006F181F"/>
    <w:rsid w:val="006F3F28"/>
    <w:rsid w:val="006F5302"/>
    <w:rsid w:val="006F7306"/>
    <w:rsid w:val="00700B14"/>
    <w:rsid w:val="00704189"/>
    <w:rsid w:val="00705D02"/>
    <w:rsid w:val="007112BE"/>
    <w:rsid w:val="007118E4"/>
    <w:rsid w:val="00711E0C"/>
    <w:rsid w:val="00714616"/>
    <w:rsid w:val="00716AF5"/>
    <w:rsid w:val="00716F1D"/>
    <w:rsid w:val="00725078"/>
    <w:rsid w:val="00733EFA"/>
    <w:rsid w:val="007361C1"/>
    <w:rsid w:val="0073663E"/>
    <w:rsid w:val="00741224"/>
    <w:rsid w:val="00747DB1"/>
    <w:rsid w:val="0075042C"/>
    <w:rsid w:val="00751402"/>
    <w:rsid w:val="00751909"/>
    <w:rsid w:val="00754810"/>
    <w:rsid w:val="00756BD5"/>
    <w:rsid w:val="00757CAB"/>
    <w:rsid w:val="00762898"/>
    <w:rsid w:val="007675F4"/>
    <w:rsid w:val="007777D8"/>
    <w:rsid w:val="0078006E"/>
    <w:rsid w:val="007822CA"/>
    <w:rsid w:val="00783C95"/>
    <w:rsid w:val="00784E34"/>
    <w:rsid w:val="007864CE"/>
    <w:rsid w:val="007869CA"/>
    <w:rsid w:val="00787007"/>
    <w:rsid w:val="0079046D"/>
    <w:rsid w:val="00792EA1"/>
    <w:rsid w:val="00794552"/>
    <w:rsid w:val="00795259"/>
    <w:rsid w:val="00795E95"/>
    <w:rsid w:val="00796A6E"/>
    <w:rsid w:val="007A0694"/>
    <w:rsid w:val="007A567B"/>
    <w:rsid w:val="007A6B2C"/>
    <w:rsid w:val="007A6CF9"/>
    <w:rsid w:val="007A7D5A"/>
    <w:rsid w:val="007B56B2"/>
    <w:rsid w:val="007C12A8"/>
    <w:rsid w:val="007C1767"/>
    <w:rsid w:val="007C3E96"/>
    <w:rsid w:val="007D3293"/>
    <w:rsid w:val="007D4CAF"/>
    <w:rsid w:val="007D5212"/>
    <w:rsid w:val="007D67BA"/>
    <w:rsid w:val="007F0770"/>
    <w:rsid w:val="007F1DB8"/>
    <w:rsid w:val="007F54F7"/>
    <w:rsid w:val="007F7636"/>
    <w:rsid w:val="00801E10"/>
    <w:rsid w:val="00804879"/>
    <w:rsid w:val="00815B65"/>
    <w:rsid w:val="00817825"/>
    <w:rsid w:val="0083528B"/>
    <w:rsid w:val="008404B3"/>
    <w:rsid w:val="00840C29"/>
    <w:rsid w:val="00844285"/>
    <w:rsid w:val="008444A4"/>
    <w:rsid w:val="00845E24"/>
    <w:rsid w:val="00845E2C"/>
    <w:rsid w:val="00846984"/>
    <w:rsid w:val="00847A68"/>
    <w:rsid w:val="00847EC9"/>
    <w:rsid w:val="00851A68"/>
    <w:rsid w:val="00856723"/>
    <w:rsid w:val="008600C1"/>
    <w:rsid w:val="00861D71"/>
    <w:rsid w:val="00865722"/>
    <w:rsid w:val="008705B8"/>
    <w:rsid w:val="00871F5F"/>
    <w:rsid w:val="008750AC"/>
    <w:rsid w:val="00875B33"/>
    <w:rsid w:val="00875BD6"/>
    <w:rsid w:val="00881166"/>
    <w:rsid w:val="0088220E"/>
    <w:rsid w:val="008833C1"/>
    <w:rsid w:val="008844B9"/>
    <w:rsid w:val="00884830"/>
    <w:rsid w:val="00886754"/>
    <w:rsid w:val="00891DB3"/>
    <w:rsid w:val="0089396C"/>
    <w:rsid w:val="00895981"/>
    <w:rsid w:val="00897C7F"/>
    <w:rsid w:val="008A2A16"/>
    <w:rsid w:val="008A3933"/>
    <w:rsid w:val="008B01A7"/>
    <w:rsid w:val="008B1C2F"/>
    <w:rsid w:val="008B289C"/>
    <w:rsid w:val="008B6188"/>
    <w:rsid w:val="008B7C5D"/>
    <w:rsid w:val="008B7FBB"/>
    <w:rsid w:val="008C2B0E"/>
    <w:rsid w:val="008C2BD9"/>
    <w:rsid w:val="008C7A9D"/>
    <w:rsid w:val="008D2100"/>
    <w:rsid w:val="008D2EC7"/>
    <w:rsid w:val="008D3400"/>
    <w:rsid w:val="008D45DC"/>
    <w:rsid w:val="008D5D8B"/>
    <w:rsid w:val="008D6FB5"/>
    <w:rsid w:val="008D7DF3"/>
    <w:rsid w:val="008E133B"/>
    <w:rsid w:val="008E1508"/>
    <w:rsid w:val="008E3D61"/>
    <w:rsid w:val="008E4651"/>
    <w:rsid w:val="008E7A4E"/>
    <w:rsid w:val="008F4BFA"/>
    <w:rsid w:val="008F650A"/>
    <w:rsid w:val="00900D20"/>
    <w:rsid w:val="00904FA9"/>
    <w:rsid w:val="00906316"/>
    <w:rsid w:val="00910996"/>
    <w:rsid w:val="0091275E"/>
    <w:rsid w:val="009138EB"/>
    <w:rsid w:val="00913901"/>
    <w:rsid w:val="00914376"/>
    <w:rsid w:val="009153C4"/>
    <w:rsid w:val="0091726E"/>
    <w:rsid w:val="00920AB8"/>
    <w:rsid w:val="0092437C"/>
    <w:rsid w:val="00925306"/>
    <w:rsid w:val="00925313"/>
    <w:rsid w:val="0092705B"/>
    <w:rsid w:val="00931A8B"/>
    <w:rsid w:val="0093217D"/>
    <w:rsid w:val="00932779"/>
    <w:rsid w:val="009328E8"/>
    <w:rsid w:val="00936ACF"/>
    <w:rsid w:val="00940D7D"/>
    <w:rsid w:val="00941335"/>
    <w:rsid w:val="00947EA3"/>
    <w:rsid w:val="00950F35"/>
    <w:rsid w:val="00951656"/>
    <w:rsid w:val="00956811"/>
    <w:rsid w:val="00957563"/>
    <w:rsid w:val="009626E4"/>
    <w:rsid w:val="00963BC0"/>
    <w:rsid w:val="00963E7D"/>
    <w:rsid w:val="009651E5"/>
    <w:rsid w:val="00967A99"/>
    <w:rsid w:val="00967C0E"/>
    <w:rsid w:val="00971BBE"/>
    <w:rsid w:val="0097496F"/>
    <w:rsid w:val="00980E3F"/>
    <w:rsid w:val="00990B35"/>
    <w:rsid w:val="00990F60"/>
    <w:rsid w:val="00992351"/>
    <w:rsid w:val="00996AC3"/>
    <w:rsid w:val="009A60BE"/>
    <w:rsid w:val="009A660F"/>
    <w:rsid w:val="009B5511"/>
    <w:rsid w:val="009B6012"/>
    <w:rsid w:val="009B738B"/>
    <w:rsid w:val="009C1C74"/>
    <w:rsid w:val="009C4A80"/>
    <w:rsid w:val="009C7CF4"/>
    <w:rsid w:val="009D1BCB"/>
    <w:rsid w:val="009D28BC"/>
    <w:rsid w:val="009D47C5"/>
    <w:rsid w:val="009D4A62"/>
    <w:rsid w:val="009D4BCA"/>
    <w:rsid w:val="009E04AF"/>
    <w:rsid w:val="009E120A"/>
    <w:rsid w:val="009E4057"/>
    <w:rsid w:val="009E512F"/>
    <w:rsid w:val="009E6D44"/>
    <w:rsid w:val="009E716A"/>
    <w:rsid w:val="009F09BC"/>
    <w:rsid w:val="009F528A"/>
    <w:rsid w:val="009F7387"/>
    <w:rsid w:val="00A00C9F"/>
    <w:rsid w:val="00A01401"/>
    <w:rsid w:val="00A01E3B"/>
    <w:rsid w:val="00A02EA2"/>
    <w:rsid w:val="00A142C4"/>
    <w:rsid w:val="00A1453E"/>
    <w:rsid w:val="00A15FF2"/>
    <w:rsid w:val="00A162DD"/>
    <w:rsid w:val="00A226A9"/>
    <w:rsid w:val="00A2437F"/>
    <w:rsid w:val="00A25136"/>
    <w:rsid w:val="00A27C64"/>
    <w:rsid w:val="00A32D07"/>
    <w:rsid w:val="00A34DC7"/>
    <w:rsid w:val="00A36509"/>
    <w:rsid w:val="00A44F33"/>
    <w:rsid w:val="00A474F0"/>
    <w:rsid w:val="00A55C3F"/>
    <w:rsid w:val="00A572B5"/>
    <w:rsid w:val="00A57F67"/>
    <w:rsid w:val="00A60791"/>
    <w:rsid w:val="00A6315D"/>
    <w:rsid w:val="00A63591"/>
    <w:rsid w:val="00A64B3B"/>
    <w:rsid w:val="00A651B9"/>
    <w:rsid w:val="00A65557"/>
    <w:rsid w:val="00A678F6"/>
    <w:rsid w:val="00A74C1A"/>
    <w:rsid w:val="00A759EA"/>
    <w:rsid w:val="00A768B0"/>
    <w:rsid w:val="00A81AB0"/>
    <w:rsid w:val="00A90CB5"/>
    <w:rsid w:val="00A91809"/>
    <w:rsid w:val="00A938C1"/>
    <w:rsid w:val="00A9511C"/>
    <w:rsid w:val="00A953B4"/>
    <w:rsid w:val="00A978A7"/>
    <w:rsid w:val="00AA3439"/>
    <w:rsid w:val="00AA4438"/>
    <w:rsid w:val="00AA48C2"/>
    <w:rsid w:val="00AB1E4C"/>
    <w:rsid w:val="00AB280C"/>
    <w:rsid w:val="00AB2C97"/>
    <w:rsid w:val="00AB40EC"/>
    <w:rsid w:val="00AC1890"/>
    <w:rsid w:val="00AC24E4"/>
    <w:rsid w:val="00AC4398"/>
    <w:rsid w:val="00AC561E"/>
    <w:rsid w:val="00AC7615"/>
    <w:rsid w:val="00AD1D67"/>
    <w:rsid w:val="00AD4107"/>
    <w:rsid w:val="00AE2297"/>
    <w:rsid w:val="00AE2D95"/>
    <w:rsid w:val="00AE3E7A"/>
    <w:rsid w:val="00AE5731"/>
    <w:rsid w:val="00AF325F"/>
    <w:rsid w:val="00AF528F"/>
    <w:rsid w:val="00AF7AE6"/>
    <w:rsid w:val="00B0024A"/>
    <w:rsid w:val="00B02734"/>
    <w:rsid w:val="00B03598"/>
    <w:rsid w:val="00B038C8"/>
    <w:rsid w:val="00B0630A"/>
    <w:rsid w:val="00B06A38"/>
    <w:rsid w:val="00B108BE"/>
    <w:rsid w:val="00B10D91"/>
    <w:rsid w:val="00B1206D"/>
    <w:rsid w:val="00B23CF9"/>
    <w:rsid w:val="00B26F98"/>
    <w:rsid w:val="00B27E04"/>
    <w:rsid w:val="00B30324"/>
    <w:rsid w:val="00B33B75"/>
    <w:rsid w:val="00B341D2"/>
    <w:rsid w:val="00B342E0"/>
    <w:rsid w:val="00B360F4"/>
    <w:rsid w:val="00B436D8"/>
    <w:rsid w:val="00B448E4"/>
    <w:rsid w:val="00B508A8"/>
    <w:rsid w:val="00B57846"/>
    <w:rsid w:val="00B63E64"/>
    <w:rsid w:val="00B6480A"/>
    <w:rsid w:val="00B67432"/>
    <w:rsid w:val="00B67641"/>
    <w:rsid w:val="00B72473"/>
    <w:rsid w:val="00B72A6E"/>
    <w:rsid w:val="00B73A38"/>
    <w:rsid w:val="00B75624"/>
    <w:rsid w:val="00B77128"/>
    <w:rsid w:val="00B8014D"/>
    <w:rsid w:val="00B83969"/>
    <w:rsid w:val="00B87584"/>
    <w:rsid w:val="00B91644"/>
    <w:rsid w:val="00B92798"/>
    <w:rsid w:val="00B930CE"/>
    <w:rsid w:val="00B9706F"/>
    <w:rsid w:val="00BA09B7"/>
    <w:rsid w:val="00BA30B3"/>
    <w:rsid w:val="00BA56CB"/>
    <w:rsid w:val="00BA759B"/>
    <w:rsid w:val="00BA75AD"/>
    <w:rsid w:val="00BA787E"/>
    <w:rsid w:val="00BB544D"/>
    <w:rsid w:val="00BB58A4"/>
    <w:rsid w:val="00BB5D6C"/>
    <w:rsid w:val="00BC315C"/>
    <w:rsid w:val="00BC4E99"/>
    <w:rsid w:val="00BC724A"/>
    <w:rsid w:val="00BD4108"/>
    <w:rsid w:val="00BD6761"/>
    <w:rsid w:val="00BE03E5"/>
    <w:rsid w:val="00BE2F27"/>
    <w:rsid w:val="00BE3497"/>
    <w:rsid w:val="00BE4B01"/>
    <w:rsid w:val="00BE4DBD"/>
    <w:rsid w:val="00BE5EC3"/>
    <w:rsid w:val="00BE5FDC"/>
    <w:rsid w:val="00BF101E"/>
    <w:rsid w:val="00BF1BE6"/>
    <w:rsid w:val="00BF4304"/>
    <w:rsid w:val="00BF4F98"/>
    <w:rsid w:val="00C03C7F"/>
    <w:rsid w:val="00C15026"/>
    <w:rsid w:val="00C16C41"/>
    <w:rsid w:val="00C200AC"/>
    <w:rsid w:val="00C205E2"/>
    <w:rsid w:val="00C22328"/>
    <w:rsid w:val="00C2253B"/>
    <w:rsid w:val="00C225AF"/>
    <w:rsid w:val="00C243C5"/>
    <w:rsid w:val="00C26B69"/>
    <w:rsid w:val="00C32B38"/>
    <w:rsid w:val="00C34B54"/>
    <w:rsid w:val="00C34F12"/>
    <w:rsid w:val="00C35E5E"/>
    <w:rsid w:val="00C400EF"/>
    <w:rsid w:val="00C4320F"/>
    <w:rsid w:val="00C47652"/>
    <w:rsid w:val="00C506DE"/>
    <w:rsid w:val="00C526AD"/>
    <w:rsid w:val="00C6477F"/>
    <w:rsid w:val="00C67ADA"/>
    <w:rsid w:val="00C71456"/>
    <w:rsid w:val="00C7185D"/>
    <w:rsid w:val="00C75E32"/>
    <w:rsid w:val="00C76359"/>
    <w:rsid w:val="00C80948"/>
    <w:rsid w:val="00C81F13"/>
    <w:rsid w:val="00C84360"/>
    <w:rsid w:val="00C85286"/>
    <w:rsid w:val="00C87F8B"/>
    <w:rsid w:val="00C908B9"/>
    <w:rsid w:val="00C911B5"/>
    <w:rsid w:val="00C92E8A"/>
    <w:rsid w:val="00C93B50"/>
    <w:rsid w:val="00CA1DBC"/>
    <w:rsid w:val="00CA1FB6"/>
    <w:rsid w:val="00CA2AB6"/>
    <w:rsid w:val="00CA36B3"/>
    <w:rsid w:val="00CA6D23"/>
    <w:rsid w:val="00CA6FE0"/>
    <w:rsid w:val="00CB0E8D"/>
    <w:rsid w:val="00CB4545"/>
    <w:rsid w:val="00CB63CE"/>
    <w:rsid w:val="00CC2C0C"/>
    <w:rsid w:val="00CC5D70"/>
    <w:rsid w:val="00CC6FC3"/>
    <w:rsid w:val="00CD3B00"/>
    <w:rsid w:val="00CD4A40"/>
    <w:rsid w:val="00CD6844"/>
    <w:rsid w:val="00CE000B"/>
    <w:rsid w:val="00CE2371"/>
    <w:rsid w:val="00CE46A8"/>
    <w:rsid w:val="00CE678A"/>
    <w:rsid w:val="00CF2ABA"/>
    <w:rsid w:val="00CF303D"/>
    <w:rsid w:val="00CF4685"/>
    <w:rsid w:val="00CF5C5E"/>
    <w:rsid w:val="00CF708D"/>
    <w:rsid w:val="00D02633"/>
    <w:rsid w:val="00D0466A"/>
    <w:rsid w:val="00D121B6"/>
    <w:rsid w:val="00D15272"/>
    <w:rsid w:val="00D1541B"/>
    <w:rsid w:val="00D20C7B"/>
    <w:rsid w:val="00D20D54"/>
    <w:rsid w:val="00D20DB4"/>
    <w:rsid w:val="00D228BA"/>
    <w:rsid w:val="00D251B9"/>
    <w:rsid w:val="00D30011"/>
    <w:rsid w:val="00D328D1"/>
    <w:rsid w:val="00D32D9E"/>
    <w:rsid w:val="00D35821"/>
    <w:rsid w:val="00D37513"/>
    <w:rsid w:val="00D40D04"/>
    <w:rsid w:val="00D43B7D"/>
    <w:rsid w:val="00D4447C"/>
    <w:rsid w:val="00D45F2C"/>
    <w:rsid w:val="00D509DF"/>
    <w:rsid w:val="00D51A67"/>
    <w:rsid w:val="00D538F3"/>
    <w:rsid w:val="00D541AD"/>
    <w:rsid w:val="00D55507"/>
    <w:rsid w:val="00D56C5A"/>
    <w:rsid w:val="00D617C0"/>
    <w:rsid w:val="00D61DC8"/>
    <w:rsid w:val="00D63BB1"/>
    <w:rsid w:val="00D7387B"/>
    <w:rsid w:val="00D7620F"/>
    <w:rsid w:val="00D76BF6"/>
    <w:rsid w:val="00D829EE"/>
    <w:rsid w:val="00D85963"/>
    <w:rsid w:val="00D9036B"/>
    <w:rsid w:val="00D940DA"/>
    <w:rsid w:val="00D97A10"/>
    <w:rsid w:val="00DB3215"/>
    <w:rsid w:val="00DB4C5F"/>
    <w:rsid w:val="00DC4FCB"/>
    <w:rsid w:val="00DD07AA"/>
    <w:rsid w:val="00DD1110"/>
    <w:rsid w:val="00DD5563"/>
    <w:rsid w:val="00DD62B5"/>
    <w:rsid w:val="00DE2EAB"/>
    <w:rsid w:val="00DE583A"/>
    <w:rsid w:val="00DE7D36"/>
    <w:rsid w:val="00DF35BD"/>
    <w:rsid w:val="00DF4853"/>
    <w:rsid w:val="00DF4E91"/>
    <w:rsid w:val="00DF6A32"/>
    <w:rsid w:val="00E01302"/>
    <w:rsid w:val="00E05F7E"/>
    <w:rsid w:val="00E112A6"/>
    <w:rsid w:val="00E11BF5"/>
    <w:rsid w:val="00E13715"/>
    <w:rsid w:val="00E27A6B"/>
    <w:rsid w:val="00E328BC"/>
    <w:rsid w:val="00E36F78"/>
    <w:rsid w:val="00E37EC8"/>
    <w:rsid w:val="00E426DA"/>
    <w:rsid w:val="00E43A31"/>
    <w:rsid w:val="00E43E39"/>
    <w:rsid w:val="00E43E8F"/>
    <w:rsid w:val="00E444B5"/>
    <w:rsid w:val="00E448E3"/>
    <w:rsid w:val="00E45151"/>
    <w:rsid w:val="00E46821"/>
    <w:rsid w:val="00E503F1"/>
    <w:rsid w:val="00E50678"/>
    <w:rsid w:val="00E5142B"/>
    <w:rsid w:val="00E51AFC"/>
    <w:rsid w:val="00E52F6C"/>
    <w:rsid w:val="00E533A7"/>
    <w:rsid w:val="00E54277"/>
    <w:rsid w:val="00E5658B"/>
    <w:rsid w:val="00E56C1E"/>
    <w:rsid w:val="00E621DC"/>
    <w:rsid w:val="00E63C64"/>
    <w:rsid w:val="00E64499"/>
    <w:rsid w:val="00E65400"/>
    <w:rsid w:val="00E707F2"/>
    <w:rsid w:val="00E70A16"/>
    <w:rsid w:val="00E710A9"/>
    <w:rsid w:val="00E7125C"/>
    <w:rsid w:val="00E739BC"/>
    <w:rsid w:val="00E754BA"/>
    <w:rsid w:val="00E817DF"/>
    <w:rsid w:val="00E81D8D"/>
    <w:rsid w:val="00E83FD7"/>
    <w:rsid w:val="00E8575B"/>
    <w:rsid w:val="00E900D4"/>
    <w:rsid w:val="00EA0235"/>
    <w:rsid w:val="00EA02B6"/>
    <w:rsid w:val="00EA5A31"/>
    <w:rsid w:val="00EA5B2B"/>
    <w:rsid w:val="00EA7C85"/>
    <w:rsid w:val="00EB2927"/>
    <w:rsid w:val="00EC0698"/>
    <w:rsid w:val="00EC21BC"/>
    <w:rsid w:val="00EC226F"/>
    <w:rsid w:val="00EC36B1"/>
    <w:rsid w:val="00EC659E"/>
    <w:rsid w:val="00EC75C0"/>
    <w:rsid w:val="00ED5E17"/>
    <w:rsid w:val="00EE0335"/>
    <w:rsid w:val="00EE197A"/>
    <w:rsid w:val="00EF18A2"/>
    <w:rsid w:val="00EF41DD"/>
    <w:rsid w:val="00EF5D91"/>
    <w:rsid w:val="00EF6A43"/>
    <w:rsid w:val="00F0053F"/>
    <w:rsid w:val="00F02E63"/>
    <w:rsid w:val="00F05491"/>
    <w:rsid w:val="00F0578C"/>
    <w:rsid w:val="00F07EEF"/>
    <w:rsid w:val="00F16D12"/>
    <w:rsid w:val="00F206D4"/>
    <w:rsid w:val="00F21B8A"/>
    <w:rsid w:val="00F23495"/>
    <w:rsid w:val="00F247D9"/>
    <w:rsid w:val="00F25603"/>
    <w:rsid w:val="00F304CB"/>
    <w:rsid w:val="00F34C6F"/>
    <w:rsid w:val="00F3738D"/>
    <w:rsid w:val="00F414CE"/>
    <w:rsid w:val="00F41886"/>
    <w:rsid w:val="00F422F9"/>
    <w:rsid w:val="00F429B2"/>
    <w:rsid w:val="00F429CA"/>
    <w:rsid w:val="00F445A8"/>
    <w:rsid w:val="00F50AB5"/>
    <w:rsid w:val="00F533FC"/>
    <w:rsid w:val="00F55786"/>
    <w:rsid w:val="00F5648C"/>
    <w:rsid w:val="00F612B8"/>
    <w:rsid w:val="00F61DA7"/>
    <w:rsid w:val="00F658F8"/>
    <w:rsid w:val="00F750D8"/>
    <w:rsid w:val="00F83DA2"/>
    <w:rsid w:val="00F858A9"/>
    <w:rsid w:val="00F85A92"/>
    <w:rsid w:val="00F96486"/>
    <w:rsid w:val="00F974B2"/>
    <w:rsid w:val="00FA1473"/>
    <w:rsid w:val="00FA38CE"/>
    <w:rsid w:val="00FA3F67"/>
    <w:rsid w:val="00FA47EC"/>
    <w:rsid w:val="00FB1DE9"/>
    <w:rsid w:val="00FB21EC"/>
    <w:rsid w:val="00FC0047"/>
    <w:rsid w:val="00FC1349"/>
    <w:rsid w:val="00FC3F6E"/>
    <w:rsid w:val="00FC789A"/>
    <w:rsid w:val="00FD156B"/>
    <w:rsid w:val="00FD1EDA"/>
    <w:rsid w:val="00FD6F9B"/>
    <w:rsid w:val="00FE2010"/>
    <w:rsid w:val="00FE5301"/>
    <w:rsid w:val="00FE5572"/>
    <w:rsid w:val="00FE62EF"/>
    <w:rsid w:val="00FE69BB"/>
    <w:rsid w:val="00FE7F96"/>
    <w:rsid w:val="00FF0694"/>
    <w:rsid w:val="00FF0A48"/>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76C0A8-5D12-4B4A-95F6-B9BAD0499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qFormat/>
    <w:rsid w:val="006255BA"/>
    <w:pPr>
      <w:widowControl w:val="0"/>
      <w:suppressAutoHyphens/>
      <w:spacing w:after="0" w:line="240" w:lineRule="auto"/>
    </w:pPr>
    <w:rPr>
      <w:rFonts w:ascii="Times New Roman" w:eastAsia="Arial Unicode MS" w:hAnsi="Times New Roman" w:cs="Times New Roman"/>
      <w:kern w:val="2"/>
      <w:sz w:val="24"/>
      <w:szCs w:val="24"/>
      <w:lang w:eastAsia="ar-SA"/>
    </w:rPr>
  </w:style>
  <w:style w:type="paragraph" w:styleId="Pealkiri1">
    <w:name w:val="heading 1"/>
    <w:basedOn w:val="Normaallaad"/>
    <w:next w:val="Normaallaad"/>
    <w:link w:val="Pealkiri1Mrk"/>
    <w:uiPriority w:val="9"/>
    <w:qFormat/>
    <w:rsid w:val="006E5D0E"/>
    <w:pPr>
      <w:keepNext/>
      <w:widowControl/>
      <w:suppressAutoHyphens w:val="0"/>
      <w:spacing w:before="240" w:after="60" w:line="259" w:lineRule="auto"/>
      <w:outlineLvl w:val="0"/>
    </w:pPr>
    <w:rPr>
      <w:rFonts w:ascii="Omnes Regular" w:eastAsia="Times New Roman" w:hAnsi="Omnes Regular"/>
      <w:b/>
      <w:bCs/>
      <w:color w:val="0070C0"/>
      <w:kern w:val="32"/>
      <w:sz w:val="32"/>
      <w:szCs w:val="32"/>
      <w:lang w:eastAsia="en-US"/>
    </w:rPr>
  </w:style>
  <w:style w:type="paragraph" w:styleId="Pealkiri2">
    <w:name w:val="heading 2"/>
    <w:basedOn w:val="Normaallaad"/>
    <w:next w:val="Normaallaad"/>
    <w:link w:val="Pealkiri2Mrk"/>
    <w:uiPriority w:val="9"/>
    <w:unhideWhenUsed/>
    <w:qFormat/>
    <w:rsid w:val="00F247D9"/>
    <w:pPr>
      <w:keepNext/>
      <w:widowControl/>
      <w:suppressAutoHyphens w:val="0"/>
      <w:spacing w:before="240" w:after="60" w:line="259" w:lineRule="auto"/>
      <w:outlineLvl w:val="1"/>
    </w:pPr>
    <w:rPr>
      <w:rFonts w:ascii="Omnes Regular" w:eastAsia="Times New Roman" w:hAnsi="Omnes Regular"/>
      <w:bCs/>
      <w:iCs/>
      <w:color w:val="0070C0"/>
      <w:kern w:val="0"/>
      <w:sz w:val="28"/>
      <w:szCs w:val="28"/>
      <w:lang w:eastAsia="en-US"/>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Loendilik">
    <w:name w:val="List Paragraph"/>
    <w:basedOn w:val="Normaallaad"/>
    <w:link w:val="LoendilikMrk"/>
    <w:uiPriority w:val="34"/>
    <w:qFormat/>
    <w:rsid w:val="006255BA"/>
    <w:pPr>
      <w:ind w:left="720"/>
      <w:contextualSpacing/>
    </w:pPr>
  </w:style>
  <w:style w:type="table" w:styleId="Kontuurtabel">
    <w:name w:val="Table Grid"/>
    <w:basedOn w:val="Normaaltabel"/>
    <w:rsid w:val="00F3738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allaadveeb">
    <w:name w:val="Normal (Web)"/>
    <w:basedOn w:val="Normaallaad"/>
    <w:unhideWhenUsed/>
    <w:rsid w:val="00BF4F98"/>
    <w:pPr>
      <w:widowControl/>
      <w:suppressAutoHyphens w:val="0"/>
      <w:spacing w:before="100" w:beforeAutospacing="1" w:after="100" w:afterAutospacing="1"/>
    </w:pPr>
    <w:rPr>
      <w:rFonts w:eastAsia="Times New Roman"/>
      <w:kern w:val="0"/>
      <w:lang w:eastAsia="et-EE"/>
    </w:rPr>
  </w:style>
  <w:style w:type="paragraph" w:customStyle="1" w:styleId="Default">
    <w:name w:val="Default"/>
    <w:rsid w:val="00F05491"/>
    <w:pPr>
      <w:autoSpaceDE w:val="0"/>
      <w:autoSpaceDN w:val="0"/>
      <w:adjustRightInd w:val="0"/>
      <w:spacing w:after="0" w:line="240" w:lineRule="auto"/>
    </w:pPr>
    <w:rPr>
      <w:rFonts w:ascii="Times New Roman" w:eastAsia="Calibri" w:hAnsi="Times New Roman" w:cs="Times New Roman"/>
      <w:color w:val="000000"/>
      <w:sz w:val="24"/>
      <w:szCs w:val="24"/>
      <w:lang w:eastAsia="et-EE"/>
    </w:rPr>
  </w:style>
  <w:style w:type="character" w:customStyle="1" w:styleId="LoendilikMrk">
    <w:name w:val="Loendi lõik Märk"/>
    <w:link w:val="Loendilik"/>
    <w:uiPriority w:val="34"/>
    <w:locked/>
    <w:rsid w:val="00F05491"/>
    <w:rPr>
      <w:rFonts w:ascii="Times New Roman" w:eastAsia="Arial Unicode MS" w:hAnsi="Times New Roman" w:cs="Times New Roman"/>
      <w:kern w:val="2"/>
      <w:sz w:val="24"/>
      <w:szCs w:val="24"/>
      <w:lang w:eastAsia="ar-SA"/>
    </w:rPr>
  </w:style>
  <w:style w:type="character" w:styleId="Hperlink">
    <w:name w:val="Hyperlink"/>
    <w:basedOn w:val="Liguvaikefont"/>
    <w:uiPriority w:val="99"/>
    <w:unhideWhenUsed/>
    <w:rsid w:val="00071492"/>
    <w:rPr>
      <w:color w:val="0563C1" w:themeColor="hyperlink"/>
      <w:u w:val="single"/>
    </w:rPr>
  </w:style>
  <w:style w:type="paragraph" w:styleId="Jutumullitekst">
    <w:name w:val="Balloon Text"/>
    <w:basedOn w:val="Normaallaad"/>
    <w:link w:val="JutumullitekstMrk"/>
    <w:uiPriority w:val="99"/>
    <w:semiHidden/>
    <w:unhideWhenUsed/>
    <w:rsid w:val="00071492"/>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071492"/>
    <w:rPr>
      <w:rFonts w:ascii="Segoe UI" w:eastAsia="Arial Unicode MS" w:hAnsi="Segoe UI" w:cs="Segoe UI"/>
      <w:kern w:val="2"/>
      <w:sz w:val="18"/>
      <w:szCs w:val="18"/>
      <w:lang w:eastAsia="ar-SA"/>
    </w:rPr>
  </w:style>
  <w:style w:type="paragraph" w:styleId="Pis">
    <w:name w:val="header"/>
    <w:basedOn w:val="Normaallaad"/>
    <w:link w:val="PisMrk"/>
    <w:uiPriority w:val="99"/>
    <w:unhideWhenUsed/>
    <w:rsid w:val="0014736B"/>
    <w:pPr>
      <w:tabs>
        <w:tab w:val="center" w:pos="4536"/>
        <w:tab w:val="right" w:pos="9072"/>
      </w:tabs>
    </w:pPr>
  </w:style>
  <w:style w:type="character" w:customStyle="1" w:styleId="PisMrk">
    <w:name w:val="Päis Märk"/>
    <w:basedOn w:val="Liguvaikefont"/>
    <w:link w:val="Pis"/>
    <w:uiPriority w:val="99"/>
    <w:rsid w:val="0014736B"/>
    <w:rPr>
      <w:rFonts w:ascii="Times New Roman" w:eastAsia="Arial Unicode MS" w:hAnsi="Times New Roman" w:cs="Times New Roman"/>
      <w:kern w:val="2"/>
      <w:sz w:val="24"/>
      <w:szCs w:val="24"/>
      <w:lang w:eastAsia="ar-SA"/>
    </w:rPr>
  </w:style>
  <w:style w:type="paragraph" w:styleId="Jalus">
    <w:name w:val="footer"/>
    <w:basedOn w:val="Normaallaad"/>
    <w:link w:val="JalusMrk"/>
    <w:uiPriority w:val="99"/>
    <w:unhideWhenUsed/>
    <w:rsid w:val="0014736B"/>
    <w:pPr>
      <w:tabs>
        <w:tab w:val="center" w:pos="4536"/>
        <w:tab w:val="right" w:pos="9072"/>
      </w:tabs>
    </w:pPr>
  </w:style>
  <w:style w:type="character" w:customStyle="1" w:styleId="JalusMrk">
    <w:name w:val="Jalus Märk"/>
    <w:basedOn w:val="Liguvaikefont"/>
    <w:link w:val="Jalus"/>
    <w:uiPriority w:val="99"/>
    <w:rsid w:val="0014736B"/>
    <w:rPr>
      <w:rFonts w:ascii="Times New Roman" w:eastAsia="Arial Unicode MS" w:hAnsi="Times New Roman" w:cs="Times New Roman"/>
      <w:kern w:val="2"/>
      <w:sz w:val="24"/>
      <w:szCs w:val="24"/>
      <w:lang w:eastAsia="ar-SA"/>
    </w:rPr>
  </w:style>
  <w:style w:type="character" w:customStyle="1" w:styleId="st">
    <w:name w:val="st"/>
    <w:basedOn w:val="Liguvaikefont"/>
    <w:rsid w:val="0019111D"/>
  </w:style>
  <w:style w:type="character" w:styleId="Rhutus">
    <w:name w:val="Emphasis"/>
    <w:basedOn w:val="Liguvaikefont"/>
    <w:uiPriority w:val="20"/>
    <w:qFormat/>
    <w:rsid w:val="0019111D"/>
    <w:rPr>
      <w:i/>
      <w:iCs/>
    </w:rPr>
  </w:style>
  <w:style w:type="character" w:customStyle="1" w:styleId="reference-text">
    <w:name w:val="reference-text"/>
    <w:basedOn w:val="Liguvaikefont"/>
    <w:rsid w:val="001D318B"/>
  </w:style>
  <w:style w:type="character" w:styleId="Tugev">
    <w:name w:val="Strong"/>
    <w:basedOn w:val="Liguvaikefont"/>
    <w:uiPriority w:val="22"/>
    <w:qFormat/>
    <w:rsid w:val="00C92E8A"/>
    <w:rPr>
      <w:b/>
      <w:bCs/>
    </w:rPr>
  </w:style>
  <w:style w:type="character" w:styleId="Klastatudhperlink">
    <w:name w:val="FollowedHyperlink"/>
    <w:basedOn w:val="Liguvaikefont"/>
    <w:uiPriority w:val="99"/>
    <w:semiHidden/>
    <w:unhideWhenUsed/>
    <w:rsid w:val="007F0770"/>
    <w:rPr>
      <w:color w:val="954F72" w:themeColor="followedHyperlink"/>
      <w:u w:val="single"/>
    </w:rPr>
  </w:style>
  <w:style w:type="character" w:styleId="HTML-tsitaat">
    <w:name w:val="HTML Cite"/>
    <w:basedOn w:val="Liguvaikefont"/>
    <w:uiPriority w:val="99"/>
    <w:semiHidden/>
    <w:unhideWhenUsed/>
    <w:rsid w:val="00310A5C"/>
    <w:rPr>
      <w:i/>
      <w:iCs/>
    </w:rPr>
  </w:style>
  <w:style w:type="character" w:customStyle="1" w:styleId="Pealkiri1Mrk">
    <w:name w:val="Pealkiri 1 Märk"/>
    <w:basedOn w:val="Liguvaikefont"/>
    <w:link w:val="Pealkiri1"/>
    <w:uiPriority w:val="9"/>
    <w:rsid w:val="006E5D0E"/>
    <w:rPr>
      <w:rFonts w:ascii="Omnes Regular" w:eastAsia="Times New Roman" w:hAnsi="Omnes Regular" w:cs="Times New Roman"/>
      <w:b/>
      <w:bCs/>
      <w:color w:val="0070C0"/>
      <w:kern w:val="32"/>
      <w:sz w:val="32"/>
      <w:szCs w:val="32"/>
    </w:rPr>
  </w:style>
  <w:style w:type="character" w:customStyle="1" w:styleId="Pealkiri2Mrk">
    <w:name w:val="Pealkiri 2 Märk"/>
    <w:basedOn w:val="Liguvaikefont"/>
    <w:link w:val="Pealkiri2"/>
    <w:uiPriority w:val="9"/>
    <w:rsid w:val="00F247D9"/>
    <w:rPr>
      <w:rFonts w:ascii="Omnes Regular" w:eastAsia="Times New Roman" w:hAnsi="Omnes Regular" w:cs="Times New Roman"/>
      <w:bCs/>
      <w:iCs/>
      <w:color w:val="0070C0"/>
      <w:sz w:val="28"/>
      <w:szCs w:val="28"/>
    </w:rPr>
  </w:style>
  <w:style w:type="paragraph" w:styleId="SK1">
    <w:name w:val="toc 1"/>
    <w:basedOn w:val="Normaallaad"/>
    <w:next w:val="Normaallaad"/>
    <w:autoRedefine/>
    <w:uiPriority w:val="39"/>
    <w:unhideWhenUsed/>
    <w:rsid w:val="00D7387B"/>
    <w:pPr>
      <w:tabs>
        <w:tab w:val="left" w:pos="440"/>
        <w:tab w:val="right" w:leader="dot" w:pos="9062"/>
      </w:tabs>
      <w:spacing w:after="100" w:line="360" w:lineRule="auto"/>
    </w:pPr>
  </w:style>
  <w:style w:type="paragraph" w:styleId="SK2">
    <w:name w:val="toc 2"/>
    <w:basedOn w:val="Normaallaad"/>
    <w:next w:val="Normaallaad"/>
    <w:autoRedefine/>
    <w:uiPriority w:val="39"/>
    <w:unhideWhenUsed/>
    <w:rsid w:val="00F247D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684190">
      <w:bodyDiv w:val="1"/>
      <w:marLeft w:val="0"/>
      <w:marRight w:val="0"/>
      <w:marTop w:val="0"/>
      <w:marBottom w:val="0"/>
      <w:divBdr>
        <w:top w:val="none" w:sz="0" w:space="0" w:color="auto"/>
        <w:left w:val="none" w:sz="0" w:space="0" w:color="auto"/>
        <w:bottom w:val="none" w:sz="0" w:space="0" w:color="auto"/>
        <w:right w:val="none" w:sz="0" w:space="0" w:color="auto"/>
      </w:divBdr>
    </w:div>
    <w:div w:id="338848887">
      <w:bodyDiv w:val="1"/>
      <w:marLeft w:val="0"/>
      <w:marRight w:val="0"/>
      <w:marTop w:val="0"/>
      <w:marBottom w:val="0"/>
      <w:divBdr>
        <w:top w:val="none" w:sz="0" w:space="0" w:color="auto"/>
        <w:left w:val="none" w:sz="0" w:space="0" w:color="auto"/>
        <w:bottom w:val="none" w:sz="0" w:space="0" w:color="auto"/>
        <w:right w:val="none" w:sz="0" w:space="0" w:color="auto"/>
      </w:divBdr>
    </w:div>
    <w:div w:id="437409222">
      <w:bodyDiv w:val="1"/>
      <w:marLeft w:val="0"/>
      <w:marRight w:val="0"/>
      <w:marTop w:val="0"/>
      <w:marBottom w:val="0"/>
      <w:divBdr>
        <w:top w:val="none" w:sz="0" w:space="0" w:color="auto"/>
        <w:left w:val="none" w:sz="0" w:space="0" w:color="auto"/>
        <w:bottom w:val="none" w:sz="0" w:space="0" w:color="auto"/>
        <w:right w:val="none" w:sz="0" w:space="0" w:color="auto"/>
      </w:divBdr>
    </w:div>
    <w:div w:id="1145854992">
      <w:bodyDiv w:val="1"/>
      <w:marLeft w:val="0"/>
      <w:marRight w:val="0"/>
      <w:marTop w:val="0"/>
      <w:marBottom w:val="0"/>
      <w:divBdr>
        <w:top w:val="none" w:sz="0" w:space="0" w:color="auto"/>
        <w:left w:val="none" w:sz="0" w:space="0" w:color="auto"/>
        <w:bottom w:val="none" w:sz="0" w:space="0" w:color="auto"/>
        <w:right w:val="none" w:sz="0" w:space="0" w:color="auto"/>
      </w:divBdr>
    </w:div>
    <w:div w:id="1809200394">
      <w:bodyDiv w:val="1"/>
      <w:marLeft w:val="0"/>
      <w:marRight w:val="0"/>
      <w:marTop w:val="0"/>
      <w:marBottom w:val="0"/>
      <w:divBdr>
        <w:top w:val="none" w:sz="0" w:space="0" w:color="auto"/>
        <w:left w:val="none" w:sz="0" w:space="0" w:color="auto"/>
        <w:bottom w:val="none" w:sz="0" w:space="0" w:color="auto"/>
        <w:right w:val="none" w:sz="0" w:space="0" w:color="auto"/>
      </w:divBdr>
    </w:div>
    <w:div w:id="1916353274">
      <w:bodyDiv w:val="1"/>
      <w:marLeft w:val="0"/>
      <w:marRight w:val="0"/>
      <w:marTop w:val="0"/>
      <w:marBottom w:val="0"/>
      <w:divBdr>
        <w:top w:val="none" w:sz="0" w:space="0" w:color="auto"/>
        <w:left w:val="none" w:sz="0" w:space="0" w:color="auto"/>
        <w:bottom w:val="none" w:sz="0" w:space="0" w:color="auto"/>
        <w:right w:val="none" w:sz="0" w:space="0" w:color="auto"/>
      </w:divBdr>
    </w:div>
    <w:div w:id="198634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ipcc.ie/discover-and-learn/resources/bog-in-a-bottle-blanket-bog-formation/" TargetMode="External"/><Relationship Id="rId21" Type="http://schemas.openxmlformats.org/officeDocument/2006/relationships/hyperlink" Target="http://www.earlyearthcentral.com/extinctions_page.html" TargetMode="External"/><Relationship Id="rId42" Type="http://schemas.openxmlformats.org/officeDocument/2006/relationships/hyperlink" Target="http://westernreservepublicmedia.org/antarcti/platesht.htm" TargetMode="External"/><Relationship Id="rId63" Type="http://schemas.openxmlformats.org/officeDocument/2006/relationships/hyperlink" Target="https://ttu.ee/public/g/Geoloogia_instituut/Oppematerjal/opetajaleht.pdf" TargetMode="External"/><Relationship Id="rId84" Type="http://schemas.openxmlformats.org/officeDocument/2006/relationships/hyperlink" Target="http://education.sovereignhill.com.au/media/uploads/WorldClock.pdf" TargetMode="External"/><Relationship Id="rId138" Type="http://schemas.openxmlformats.org/officeDocument/2006/relationships/hyperlink" Target="http://www.loodusmuuseum.ee/sites/default/files/M%C3%BCstiline%20%C3%BCrgmeri%20EST.pdf" TargetMode="External"/><Relationship Id="rId159" Type="http://schemas.openxmlformats.org/officeDocument/2006/relationships/hyperlink" Target="http://jaaaeg.ee/failid/dokumendid/keskkonnaharidus/jaaajakeskuseoppematerjalid/10_jaaajajargne_loodus_ja_inimene_eestis/10_infomaterjal_Jaaajajargne_loodus.pdf" TargetMode="External"/><Relationship Id="rId170" Type="http://schemas.openxmlformats.org/officeDocument/2006/relationships/hyperlink" Target="http://www.ut.ee/BGGM/yldine_geoloogia/tuuletegevus.html" TargetMode="External"/><Relationship Id="rId191" Type="http://schemas.openxmlformats.org/officeDocument/2006/relationships/hyperlink" Target="http://www.loodusmuuseum.ee/sites/default/files/ELS_mineraalide_broshyyr_A5-eesti_keel.pdf" TargetMode="External"/><Relationship Id="rId205" Type="http://schemas.openxmlformats.org/officeDocument/2006/relationships/hyperlink" Target="http://www.loodus.envir.ee/11page.html" TargetMode="External"/><Relationship Id="rId16" Type="http://schemas.openxmlformats.org/officeDocument/2006/relationships/hyperlink" Target="https://www.eas.ee/kosmos/et/kosmosest/uldulevaade/meie-paeikesesuesteem" TargetMode="External"/><Relationship Id="rId107" Type="http://schemas.openxmlformats.org/officeDocument/2006/relationships/hyperlink" Target="http://www.soo.ee/" TargetMode="External"/><Relationship Id="rId11" Type="http://schemas.openxmlformats.org/officeDocument/2006/relationships/hyperlink" Target="https://et.wikipedia.org/wiki/Geoloogia" TargetMode="External"/><Relationship Id="rId32" Type="http://schemas.openxmlformats.org/officeDocument/2006/relationships/hyperlink" Target="http://www.gi.ee/geomoodulid/" TargetMode="External"/><Relationship Id="rId37" Type="http://schemas.openxmlformats.org/officeDocument/2006/relationships/hyperlink" Target="https://www.nap.edu/read/5787/chapter/1" TargetMode="External"/><Relationship Id="rId53" Type="http://schemas.openxmlformats.org/officeDocument/2006/relationships/hyperlink" Target="http://www.trollart.com/fossils1.html" TargetMode="External"/><Relationship Id="rId58" Type="http://schemas.openxmlformats.org/officeDocument/2006/relationships/hyperlink" Target="http://www.ut.ee/BGGM/eestigeol/" TargetMode="External"/><Relationship Id="rId74" Type="http://schemas.openxmlformats.org/officeDocument/2006/relationships/hyperlink" Target="http://www.redcross.ee/pdf/EA_voldik.pdf" TargetMode="External"/><Relationship Id="rId79" Type="http://schemas.openxmlformats.org/officeDocument/2006/relationships/hyperlink" Target="http://sci.waikato.ac.nz/evolution/AnimalEvolution.shtml" TargetMode="External"/><Relationship Id="rId102" Type="http://schemas.openxmlformats.org/officeDocument/2006/relationships/hyperlink" Target="https://www.youtube.com/watch?v=g65_MgWaBoM&amp;t=3s" TargetMode="External"/><Relationship Id="rId123" Type="http://schemas.openxmlformats.org/officeDocument/2006/relationships/hyperlink" Target="http://www.ut.ee/BGGM/yldine_geoloogia/karst.pdf" TargetMode="External"/><Relationship Id="rId128" Type="http://schemas.openxmlformats.org/officeDocument/2006/relationships/hyperlink" Target="http://cmsimple.e-ope.ee/loodusvaatlusmatk/?Sissejuhatus" TargetMode="External"/><Relationship Id="rId144" Type="http://schemas.openxmlformats.org/officeDocument/2006/relationships/hyperlink" Target="http://www.earlyearthcentral.com/extinctions_page.html" TargetMode="External"/><Relationship Id="rId149" Type="http://schemas.openxmlformats.org/officeDocument/2006/relationships/hyperlink" Target="file:///C:/Users/Kasutaja/Downloads/Mass-Extinction-Student-Worksheet.pdf" TargetMode="External"/><Relationship Id="rId5" Type="http://schemas.openxmlformats.org/officeDocument/2006/relationships/webSettings" Target="webSettings.xml"/><Relationship Id="rId90" Type="http://schemas.openxmlformats.org/officeDocument/2006/relationships/hyperlink" Target="http://www.gi.ee/geoturism/BKlint_EST_062011_100dpiS.pdf" TargetMode="External"/><Relationship Id="rId95" Type="http://schemas.openxmlformats.org/officeDocument/2006/relationships/hyperlink" Target="http://www.ut.ee/BGGM/eestigeol/pinnakate.html" TargetMode="External"/><Relationship Id="rId160" Type="http://schemas.openxmlformats.org/officeDocument/2006/relationships/hyperlink" Target="http://jaaaeg.ee/failid/dokumendid/keskkonnaharidus/jaaajakeskuseoppematerjalid/10_jaaajajargne_loodus_ja_inimene_eestis/10_infomaterjal_Jaaajajargne_loodus.pdf" TargetMode="External"/><Relationship Id="rId165" Type="http://schemas.openxmlformats.org/officeDocument/2006/relationships/hyperlink" Target="http://entsyklopeedia.ee/artikkel/eesti_mullastik" TargetMode="External"/><Relationship Id="rId181" Type="http://schemas.openxmlformats.org/officeDocument/2006/relationships/hyperlink" Target="http://www.sea.ee/huvitavat/" TargetMode="External"/><Relationship Id="rId186" Type="http://schemas.openxmlformats.org/officeDocument/2006/relationships/hyperlink" Target="http://map.openseamap.org/" TargetMode="External"/><Relationship Id="rId22" Type="http://schemas.openxmlformats.org/officeDocument/2006/relationships/hyperlink" Target="https://spaceplace.nasa.gov/build-a-spacecraft/en/" TargetMode="External"/><Relationship Id="rId27" Type="http://schemas.openxmlformats.org/officeDocument/2006/relationships/hyperlink" Target="https://spaceplace.nasa.gov/saturn-model/en/" TargetMode="External"/><Relationship Id="rId43" Type="http://schemas.openxmlformats.org/officeDocument/2006/relationships/hyperlink" Target="http://www.regio.ee/static/body/files/51.mlm_fyys_a3.pdf" TargetMode="External"/><Relationship Id="rId48" Type="http://schemas.openxmlformats.org/officeDocument/2006/relationships/hyperlink" Target="http://www.ut.ee/BGGM/eluareng/index.html" TargetMode="External"/><Relationship Id="rId64" Type="http://schemas.openxmlformats.org/officeDocument/2006/relationships/hyperlink" Target="https://et.wikipedia.org/wiki/Alusp%C3%B5hi" TargetMode="External"/><Relationship Id="rId69" Type="http://schemas.openxmlformats.org/officeDocument/2006/relationships/hyperlink" Target="http://cmsimple.e-ope.ee/loodusvaatlusmatk/?Sissejuhatus" TargetMode="External"/><Relationship Id="rId113" Type="http://schemas.openxmlformats.org/officeDocument/2006/relationships/hyperlink" Target="http://www.envir.ee/et/eesmargid-tegevused/maapou/turvas" TargetMode="External"/><Relationship Id="rId118" Type="http://schemas.openxmlformats.org/officeDocument/2006/relationships/hyperlink" Target="http://www.ipcc.ie/discover-and-learn/resources/bog-in-a-bottle-raised-bog-formation/" TargetMode="External"/><Relationship Id="rId134" Type="http://schemas.openxmlformats.org/officeDocument/2006/relationships/hyperlink" Target="http://www.ut.ee/BGGM/yldine_geoloogia/" TargetMode="External"/><Relationship Id="rId139" Type="http://schemas.openxmlformats.org/officeDocument/2006/relationships/hyperlink" Target="https://www.nap.edu/read/5787/chapter/1" TargetMode="External"/><Relationship Id="rId80" Type="http://schemas.openxmlformats.org/officeDocument/2006/relationships/hyperlink" Target="https://en.wikipedia.org/wiki/Timeline_of_the_evolutionary_history_of_life" TargetMode="External"/><Relationship Id="rId85" Type="http://schemas.openxmlformats.org/officeDocument/2006/relationships/hyperlink" Target="http://eurwentala.deviantart.com/art/Early-Fish-Chapter-2-185100987" TargetMode="External"/><Relationship Id="rId150" Type="http://schemas.openxmlformats.org/officeDocument/2006/relationships/hyperlink" Target="file:///C:/Users/Kasutaja/Downloads/Mass-Extinction-Student-Worksheet.pdf" TargetMode="External"/><Relationship Id="rId155" Type="http://schemas.openxmlformats.org/officeDocument/2006/relationships/hyperlink" Target="http://www.ut.ee/BGGM/eluareng/index.html" TargetMode="External"/><Relationship Id="rId171" Type="http://schemas.openxmlformats.org/officeDocument/2006/relationships/hyperlink" Target="https://et.wikipedia.org/wiki/Regoliit" TargetMode="External"/><Relationship Id="rId176" Type="http://schemas.openxmlformats.org/officeDocument/2006/relationships/hyperlink" Target="http://www.piikeastreet.com/2012/07/anemometer/" TargetMode="External"/><Relationship Id="rId192" Type="http://schemas.openxmlformats.org/officeDocument/2006/relationships/hyperlink" Target="https://www.mindat.org/photography.php" TargetMode="External"/><Relationship Id="rId197" Type="http://schemas.openxmlformats.org/officeDocument/2006/relationships/hyperlink" Target="https://www.mindat.org/" TargetMode="External"/><Relationship Id="rId206" Type="http://schemas.openxmlformats.org/officeDocument/2006/relationships/hyperlink" Target="http://tthkkesmaabi.weebly.com/index.html" TargetMode="External"/><Relationship Id="rId201" Type="http://schemas.openxmlformats.org/officeDocument/2006/relationships/hyperlink" Target="http://www2.hariduskeskus.ee/opiobjektid/loodushoid/?AVALEHT" TargetMode="External"/><Relationship Id="rId12" Type="http://schemas.openxmlformats.org/officeDocument/2006/relationships/hyperlink" Target="https://www.thoughtco.com/geology-basics-4140422" TargetMode="External"/><Relationship Id="rId17" Type="http://schemas.openxmlformats.org/officeDocument/2006/relationships/hyperlink" Target="https://www.taskutark.ee/m/tahistaevas/" TargetMode="External"/><Relationship Id="rId33" Type="http://schemas.openxmlformats.org/officeDocument/2006/relationships/hyperlink" Target="http://www2.hariduskeskus.ee/opiobjektid/loodus/?MAA_SISEEHITUS" TargetMode="External"/><Relationship Id="rId38" Type="http://schemas.openxmlformats.org/officeDocument/2006/relationships/hyperlink" Target="http://www.earlyearthcentral.com/extinctions_page.html" TargetMode="External"/><Relationship Id="rId59" Type="http://schemas.openxmlformats.org/officeDocument/2006/relationships/hyperlink" Target="http://geoportaal.maaamet.ee/est/Andmed-ja-kaardid/Geoloogilised-andmed/Geoloogiline-baaskaart-p39.html" TargetMode="External"/><Relationship Id="rId103" Type="http://schemas.openxmlformats.org/officeDocument/2006/relationships/hyperlink" Target="https://www.youtube.com/watch?v=ubP_-ptVDbY" TargetMode="External"/><Relationship Id="rId108" Type="http://schemas.openxmlformats.org/officeDocument/2006/relationships/hyperlink" Target="http://www.ut.ee/BGGM/yldine_geoloogia/jarved.html" TargetMode="External"/><Relationship Id="rId124" Type="http://schemas.openxmlformats.org/officeDocument/2006/relationships/hyperlink" Target="https://et.wikipedia.org/wiki/Mineraal" TargetMode="External"/><Relationship Id="rId129" Type="http://schemas.openxmlformats.org/officeDocument/2006/relationships/hyperlink" Target="https://loodusegakoos.ee/kuidas-looduses-kaituda" TargetMode="External"/><Relationship Id="rId54" Type="http://schemas.openxmlformats.org/officeDocument/2006/relationships/hyperlink" Target="http://www.science-store.com/ge-earth_science/geological_time_scale_poster.htm" TargetMode="External"/><Relationship Id="rId70" Type="http://schemas.openxmlformats.org/officeDocument/2006/relationships/hyperlink" Target="https://loodusegakoos.ee/kuidas-looduses-kaituda" TargetMode="External"/><Relationship Id="rId75" Type="http://schemas.openxmlformats.org/officeDocument/2006/relationships/hyperlink" Target="http://www.loodusmuuseum.ee/sites/default/files/M%C3%BCstiline%20%C3%BCrgmeri%20EST.pdf" TargetMode="External"/><Relationship Id="rId91" Type="http://schemas.openxmlformats.org/officeDocument/2006/relationships/hyperlink" Target="http://www.keskkonnaagentuur.ee/et/eesti-riikliku-bioloogilise-mitmekesisuse-teabevorgustiku-koduleht/okosusteemne-lahenemine/rannik" TargetMode="External"/><Relationship Id="rId96" Type="http://schemas.openxmlformats.org/officeDocument/2006/relationships/hyperlink" Target="http://www.ut.ee/BGGM/yldine_geoloogia/voored1.pdf" TargetMode="External"/><Relationship Id="rId140" Type="http://schemas.openxmlformats.org/officeDocument/2006/relationships/hyperlink" Target="http://www.ut.ee/BGGM/eluareng/index.html" TargetMode="External"/><Relationship Id="rId145" Type="http://schemas.openxmlformats.org/officeDocument/2006/relationships/hyperlink" Target="https://www2.usgs.gov/climate_landuse/clu_rd/paleoclimate/" TargetMode="External"/><Relationship Id="rId161" Type="http://schemas.openxmlformats.org/officeDocument/2006/relationships/hyperlink" Target="http://extra-life.de/index.html" TargetMode="External"/><Relationship Id="rId166" Type="http://schemas.openxmlformats.org/officeDocument/2006/relationships/hyperlink" Target="http://www.soils4kids.org/files/s4k/soil-texture-experiment.pdf" TargetMode="External"/><Relationship Id="rId182" Type="http://schemas.openxmlformats.org/officeDocument/2006/relationships/hyperlink" Target="http://www.ut.ee/BGGM/eestigeol/l_mereareng.html" TargetMode="External"/><Relationship Id="rId187" Type="http://schemas.openxmlformats.org/officeDocument/2006/relationships/hyperlink" Target="https://www.marinetraffic.com/en/ais/home/centerx:24.3/centery:59.5/zoom:11"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spaceplace.nasa.gov/stained-glass-earth/en/" TargetMode="External"/><Relationship Id="rId28" Type="http://schemas.openxmlformats.org/officeDocument/2006/relationships/hyperlink" Target="http://www.passc.net/EarthImpactDatabase/Worldmap.html" TargetMode="External"/><Relationship Id="rId49" Type="http://schemas.openxmlformats.org/officeDocument/2006/relationships/hyperlink" Target="https://kodu.ut.ee/~triinm/bioloogia/evolutsioon.html" TargetMode="External"/><Relationship Id="rId114" Type="http://schemas.openxmlformats.org/officeDocument/2006/relationships/hyperlink" Target="https://www.youtube.com/watch?v=L_WHdyVVUs8" TargetMode="External"/><Relationship Id="rId119" Type="http://schemas.openxmlformats.org/officeDocument/2006/relationships/hyperlink" Target="http://www.gi.ee/geomoodulid/files/modules/maavarad.html" TargetMode="External"/><Relationship Id="rId44" Type="http://schemas.openxmlformats.org/officeDocument/2006/relationships/hyperlink" Target="http://www.123homeschool4me.com/2016/03/volcano-project-look-inside-volcano.html" TargetMode="External"/><Relationship Id="rId60" Type="http://schemas.openxmlformats.org/officeDocument/2006/relationships/hyperlink" Target="http://www.gi.ee/geomudel/" TargetMode="External"/><Relationship Id="rId65" Type="http://schemas.openxmlformats.org/officeDocument/2006/relationships/hyperlink" Target="http://pump.regio.ee/kaart/" TargetMode="External"/><Relationship Id="rId81" Type="http://schemas.openxmlformats.org/officeDocument/2006/relationships/hyperlink" Target="http://www.zo.utexas.edu/faculty/sjasper/images/f26.1.jpg" TargetMode="External"/><Relationship Id="rId86" Type="http://schemas.openxmlformats.org/officeDocument/2006/relationships/hyperlink" Target="https://phys.org/news/2016-10-early-fossil-fish-china-jaws.html" TargetMode="External"/><Relationship Id="rId130" Type="http://schemas.openxmlformats.org/officeDocument/2006/relationships/hyperlink" Target="http://www.loodus.envir.ee/" TargetMode="External"/><Relationship Id="rId135" Type="http://schemas.openxmlformats.org/officeDocument/2006/relationships/hyperlink" Target="https://www.thoughtco.com/geology-basics-4140422" TargetMode="External"/><Relationship Id="rId151" Type="http://schemas.openxmlformats.org/officeDocument/2006/relationships/hyperlink" Target="http://media.hhmi.org/biointeractive/click/anthropocene/?_ga=2.95509087.237747724.1501775109-1416755824.1501775109" TargetMode="External"/><Relationship Id="rId156" Type="http://schemas.openxmlformats.org/officeDocument/2006/relationships/hyperlink" Target="https://kodu.ut.ee/~triinm/bioloogia/evolutsioon.html" TargetMode="External"/><Relationship Id="rId177" Type="http://schemas.openxmlformats.org/officeDocument/2006/relationships/hyperlink" Target="http://agromet4.weebly.com/tuule-kiirus.html" TargetMode="External"/><Relationship Id="rId198" Type="http://schemas.openxmlformats.org/officeDocument/2006/relationships/hyperlink" Target="http://webmineral.com/" TargetMode="External"/><Relationship Id="rId172" Type="http://schemas.openxmlformats.org/officeDocument/2006/relationships/hyperlink" Target="https://www.youtube.com/watch?v=b5UYUxGEWNY" TargetMode="External"/><Relationship Id="rId193" Type="http://schemas.openxmlformats.org/officeDocument/2006/relationships/hyperlink" Target="http://www.ut.ee/BGGM/fotograafia/index.html" TargetMode="External"/><Relationship Id="rId202" Type="http://schemas.openxmlformats.org/officeDocument/2006/relationships/hyperlink" Target="http://cmsimple.e-ope.ee/loodusvaatlusmatk/?Sissejuhatus" TargetMode="External"/><Relationship Id="rId207" Type="http://schemas.openxmlformats.org/officeDocument/2006/relationships/hyperlink" Target="http://www.redcross.ee/pdf/EA_voldik.pdf" TargetMode="External"/><Relationship Id="rId13" Type="http://schemas.openxmlformats.org/officeDocument/2006/relationships/hyperlink" Target="http://geology.com/" TargetMode="External"/><Relationship Id="rId18" Type="http://schemas.openxmlformats.org/officeDocument/2006/relationships/hyperlink" Target="https://spaceplace.nasa.gov/menu/solar-system/" TargetMode="External"/><Relationship Id="rId39" Type="http://schemas.openxmlformats.org/officeDocument/2006/relationships/hyperlink" Target="https://spaceplace.nasa.gov/earth-fan/en/" TargetMode="External"/><Relationship Id="rId109" Type="http://schemas.openxmlformats.org/officeDocument/2006/relationships/hyperlink" Target="http://www.ut.ee/BGGM/maavara/turvas.html" TargetMode="External"/><Relationship Id="rId34" Type="http://schemas.openxmlformats.org/officeDocument/2006/relationships/hyperlink" Target="http://www.loodusmuuseum.ee/sites/default/files/M%C3%BCstiline%20%C3%BCrgmeri%20EST.pdf" TargetMode="External"/><Relationship Id="rId50" Type="http://schemas.openxmlformats.org/officeDocument/2006/relationships/hyperlink" Target="http://www.loodusmuuseum.ee/sites/default/files/M%C3%BCstiline%20%C3%BCrgmeri%20EST.pdf" TargetMode="External"/><Relationship Id="rId55" Type="http://schemas.openxmlformats.org/officeDocument/2006/relationships/hyperlink" Target="http://deanbolton.ca/Geological-Time-Scale" TargetMode="External"/><Relationship Id="rId76" Type="http://schemas.openxmlformats.org/officeDocument/2006/relationships/hyperlink" Target="http://www.ut.ee/BGGM/eluareng/paleosoikum.html" TargetMode="External"/><Relationship Id="rId97" Type="http://schemas.openxmlformats.org/officeDocument/2006/relationships/hyperlink" Target="http://www.ut.ee/BGGM/yldine_geoloogia/voolava_vee_tegevus.pdf" TargetMode="External"/><Relationship Id="rId104" Type="http://schemas.openxmlformats.org/officeDocument/2006/relationships/hyperlink" Target="https://www.youtube.com/watch?v=5GVEPlKkor0&amp;t=7s" TargetMode="External"/><Relationship Id="rId120" Type="http://schemas.openxmlformats.org/officeDocument/2006/relationships/hyperlink" Target="http://maavarad.egk.ee/index.html" TargetMode="External"/><Relationship Id="rId125" Type="http://schemas.openxmlformats.org/officeDocument/2006/relationships/hyperlink" Target="https://www.youtube.com/watch?v=hzwSeGzEWCQ" TargetMode="External"/><Relationship Id="rId141" Type="http://schemas.openxmlformats.org/officeDocument/2006/relationships/hyperlink" Target="https://et.wikipedia.org/wiki/Massiline_v%C3%A4ljasuremine" TargetMode="External"/><Relationship Id="rId146" Type="http://schemas.openxmlformats.org/officeDocument/2006/relationships/hyperlink" Target="https://climatekids.nasa.gov/climate-change-evidence/" TargetMode="External"/><Relationship Id="rId167" Type="http://schemas.openxmlformats.org/officeDocument/2006/relationships/hyperlink" Target="https://www.youtube.com/watch?v=VeuQeAxJIjs" TargetMode="External"/><Relationship Id="rId188" Type="http://schemas.openxmlformats.org/officeDocument/2006/relationships/hyperlink" Target="http://www.shiptraffic.net/2001/04/baltic-sea-ship-traffic.html" TargetMode="External"/><Relationship Id="rId7" Type="http://schemas.openxmlformats.org/officeDocument/2006/relationships/endnotes" Target="endnotes.xml"/><Relationship Id="rId71" Type="http://schemas.openxmlformats.org/officeDocument/2006/relationships/hyperlink" Target="http://www.loodus.envir.ee/" TargetMode="External"/><Relationship Id="rId92" Type="http://schemas.openxmlformats.org/officeDocument/2006/relationships/hyperlink" Target="https://www.taskutark.ee/m/eesti-pinnavormid/" TargetMode="External"/><Relationship Id="rId162" Type="http://schemas.openxmlformats.org/officeDocument/2006/relationships/hyperlink" Target="http://soilsolution.org/" TargetMode="External"/><Relationship Id="rId183" Type="http://schemas.openxmlformats.org/officeDocument/2006/relationships/hyperlink" Target="http://data.bshc.pro/" TargetMode="External"/><Relationship Id="rId2" Type="http://schemas.openxmlformats.org/officeDocument/2006/relationships/numbering" Target="numbering.xml"/><Relationship Id="rId29" Type="http://schemas.openxmlformats.org/officeDocument/2006/relationships/hyperlink" Target="http://www.passc.net/EarthImpactDatabase/Diametersort.html" TargetMode="External"/><Relationship Id="rId24" Type="http://schemas.openxmlformats.org/officeDocument/2006/relationships/hyperlink" Target="https://spaceplace.nasa.gov/galactic-mobile/en/" TargetMode="External"/><Relationship Id="rId40" Type="http://schemas.openxmlformats.org/officeDocument/2006/relationships/hyperlink" Target="http://quakes.globalincidentmap.com/" TargetMode="External"/><Relationship Id="rId45" Type="http://schemas.openxmlformats.org/officeDocument/2006/relationships/hyperlink" Target="http://www.3dgeography.co.uk/volcano-worksheets" TargetMode="External"/><Relationship Id="rId66" Type="http://schemas.openxmlformats.org/officeDocument/2006/relationships/hyperlink" Target="http://www.gi.ee/geomudel/" TargetMode="External"/><Relationship Id="rId87" Type="http://schemas.openxmlformats.org/officeDocument/2006/relationships/hyperlink" Target="http://www.egk.ee/kasulikku/geoloogilised-vaartused-2/eesti-geotoobid/" TargetMode="External"/><Relationship Id="rId110" Type="http://schemas.openxmlformats.org/officeDocument/2006/relationships/hyperlink" Target="http://www.turbaliit.ee/soo/" TargetMode="External"/><Relationship Id="rId115" Type="http://schemas.openxmlformats.org/officeDocument/2006/relationships/hyperlink" Target="https://www.youtube.com/watch?v=k43x192gwFQ" TargetMode="External"/><Relationship Id="rId131" Type="http://schemas.openxmlformats.org/officeDocument/2006/relationships/hyperlink" Target="http://www.loodus.envir.ee/11page.html" TargetMode="External"/><Relationship Id="rId136" Type="http://schemas.openxmlformats.org/officeDocument/2006/relationships/hyperlink" Target="http://geology.com/" TargetMode="External"/><Relationship Id="rId157" Type="http://schemas.openxmlformats.org/officeDocument/2006/relationships/hyperlink" Target="http://www.loodusmuuseum.ee/sites/default/files/M%C3%BCstiline%20%C3%BCrgmeri%20EST.pdf" TargetMode="External"/><Relationship Id="rId178" Type="http://schemas.openxmlformats.org/officeDocument/2006/relationships/hyperlink" Target="http://jaaaeg.ee/failid/dokumendid/keskkonnaharidus/jaaajakeskuseoppematerjalid/10_jaaajajargne_loodus_ja_inimene_eestis/10_infomaterjal_Jaaajajargne_loodus.pdf" TargetMode="External"/><Relationship Id="rId61" Type="http://schemas.openxmlformats.org/officeDocument/2006/relationships/hyperlink" Target="https://xgis.maaamet.ee/maps/XGis" TargetMode="External"/><Relationship Id="rId82" Type="http://schemas.openxmlformats.org/officeDocument/2006/relationships/hyperlink" Target="https://www.nap.edu/read/5787/chapter/1" TargetMode="External"/><Relationship Id="rId152" Type="http://schemas.openxmlformats.org/officeDocument/2006/relationships/hyperlink" Target="https://www.youtube.com/watch?v=ZeD3-YG3KxM&amp;t=4s" TargetMode="External"/><Relationship Id="rId173" Type="http://schemas.openxmlformats.org/officeDocument/2006/relationships/hyperlink" Target="https://www.youtube.com/watch?v=FPw3zXKPP2Y" TargetMode="External"/><Relationship Id="rId194" Type="http://schemas.openxmlformats.org/officeDocument/2006/relationships/hyperlink" Target="http://www.irocks.com/essentials-of-rock-mineral-photography/" TargetMode="External"/><Relationship Id="rId199" Type="http://schemas.openxmlformats.org/officeDocument/2006/relationships/hyperlink" Target="http://geology.com/minerals/" TargetMode="External"/><Relationship Id="rId203" Type="http://schemas.openxmlformats.org/officeDocument/2006/relationships/hyperlink" Target="https://loodusegakoos.ee/kuidas-looduses-kaituda" TargetMode="External"/><Relationship Id="rId208" Type="http://schemas.openxmlformats.org/officeDocument/2006/relationships/fontTable" Target="fontTable.xml"/><Relationship Id="rId19" Type="http://schemas.openxmlformats.org/officeDocument/2006/relationships/hyperlink" Target="http://www.gi.ee/geoturism/CratersFINAL_EST_062011_100dpiS.pdf" TargetMode="External"/><Relationship Id="rId14" Type="http://schemas.openxmlformats.org/officeDocument/2006/relationships/hyperlink" Target="http://www.rak.edu.ee/opiobjektid/universum/pikesessteem.html" TargetMode="External"/><Relationship Id="rId30" Type="http://schemas.openxmlformats.org/officeDocument/2006/relationships/hyperlink" Target="https://www.youtube.com/watch?v=f4FaTM8P_vA" TargetMode="External"/><Relationship Id="rId35" Type="http://schemas.openxmlformats.org/officeDocument/2006/relationships/hyperlink" Target="http://www.ut.ee/BGGM/yldine_geoloogia/maa_siseeehitus.pdf" TargetMode="External"/><Relationship Id="rId56" Type="http://schemas.openxmlformats.org/officeDocument/2006/relationships/hyperlink" Target="http://ancientlifepublishing.com/wp/wp-content/uploads/2012/02/history-of-life-chart_2010_50dpi11.jpg" TargetMode="External"/><Relationship Id="rId77" Type="http://schemas.openxmlformats.org/officeDocument/2006/relationships/hyperlink" Target="https://en.wikipedia.org/wiki/Evolution_of_fish" TargetMode="External"/><Relationship Id="rId100" Type="http://schemas.openxmlformats.org/officeDocument/2006/relationships/hyperlink" Target="https://creativeartscss.wordpress.com/tag/relief-map/" TargetMode="External"/><Relationship Id="rId105" Type="http://schemas.openxmlformats.org/officeDocument/2006/relationships/hyperlink" Target="https://www.youtube.com/watch?v=IIrFDPZ_2Jo" TargetMode="External"/><Relationship Id="rId126" Type="http://schemas.openxmlformats.org/officeDocument/2006/relationships/hyperlink" Target="https://www.youtube.com/watch?v=e-DVIQPqS8E" TargetMode="External"/><Relationship Id="rId147" Type="http://schemas.openxmlformats.org/officeDocument/2006/relationships/hyperlink" Target="http://www.scotese.com/climate.htm" TargetMode="External"/><Relationship Id="rId168" Type="http://schemas.openxmlformats.org/officeDocument/2006/relationships/hyperlink" Target="https://www.nrcs.usda.gov/wps/portal/nrcs/detail/soils/edu/?cid=nrcs142p2_054308" TargetMode="External"/><Relationship Id="rId8" Type="http://schemas.openxmlformats.org/officeDocument/2006/relationships/footer" Target="footer1.xml"/><Relationship Id="rId51" Type="http://schemas.openxmlformats.org/officeDocument/2006/relationships/hyperlink" Target="http://www2.hariduskeskus.ee/opiobjektid/loodusained/?EVOLUTSIOON" TargetMode="External"/><Relationship Id="rId72" Type="http://schemas.openxmlformats.org/officeDocument/2006/relationships/hyperlink" Target="http://www.loodus.envir.ee/11page.html" TargetMode="External"/><Relationship Id="rId93" Type="http://schemas.openxmlformats.org/officeDocument/2006/relationships/hyperlink" Target="http://entsyklopeedia.ee/artikkel/eesti_pinnamood" TargetMode="External"/><Relationship Id="rId98" Type="http://schemas.openxmlformats.org/officeDocument/2006/relationships/hyperlink" Target="http://jaaaeg.ee/failid/dokumendid/keskkonnaharidus/jaaajakeskuseoppematerjalid/09_liustike_parandus_eesti_maastikel/09_infomaterjal_liustike_parandus.pdf" TargetMode="External"/><Relationship Id="rId121" Type="http://schemas.openxmlformats.org/officeDocument/2006/relationships/hyperlink" Target="http://www.loodusmuuseum.ee/sites/default/files/ELS_mineraalide_broshyyr_A5-eesti_keel.pdf" TargetMode="External"/><Relationship Id="rId142" Type="http://schemas.openxmlformats.org/officeDocument/2006/relationships/hyperlink" Target="https://en.wikipedia.org/wiki/Extinction_event" TargetMode="External"/><Relationship Id="rId163" Type="http://schemas.openxmlformats.org/officeDocument/2006/relationships/hyperlink" Target="http://www.botany.ut.ee/mullaveeb/" TargetMode="External"/><Relationship Id="rId184" Type="http://schemas.openxmlformats.org/officeDocument/2006/relationships/hyperlink" Target="http://on-line.msi.ttu.ee/metoc/" TargetMode="External"/><Relationship Id="rId189" Type="http://schemas.openxmlformats.org/officeDocument/2006/relationships/hyperlink" Target="http://www.gi.ee/geomoodulid/files/modules/maavarad.html" TargetMode="External"/><Relationship Id="rId3" Type="http://schemas.openxmlformats.org/officeDocument/2006/relationships/styles" Target="styles.xml"/><Relationship Id="rId25" Type="http://schemas.openxmlformats.org/officeDocument/2006/relationships/hyperlink" Target="https://craftsncoffee.com/2014/01/14/threes-the-charm-three-ways-to-make-a-solar-system-model-and-a-giveaway/" TargetMode="External"/><Relationship Id="rId46" Type="http://schemas.openxmlformats.org/officeDocument/2006/relationships/hyperlink" Target="http://allrecipes.com/video/839/how-to-make-a-volcano-cake/" TargetMode="External"/><Relationship Id="rId67" Type="http://schemas.openxmlformats.org/officeDocument/2006/relationships/hyperlink" Target="https://ttu.ee/public/g/Geoloogia_instituut/Oppematerjal/tooleht_2-kooliaste.pdf" TargetMode="External"/><Relationship Id="rId116" Type="http://schemas.openxmlformats.org/officeDocument/2006/relationships/hyperlink" Target="https://www.youtube.com/watch?v=VlrH3N3jvyk" TargetMode="External"/><Relationship Id="rId137" Type="http://schemas.openxmlformats.org/officeDocument/2006/relationships/hyperlink" Target="http://stratigraafia.info/" TargetMode="External"/><Relationship Id="rId158" Type="http://schemas.openxmlformats.org/officeDocument/2006/relationships/hyperlink" Target="http://www2.hariduskeskus.ee/opiobjektid/loodusained/?EVOLUTSIOON" TargetMode="External"/><Relationship Id="rId20" Type="http://schemas.openxmlformats.org/officeDocument/2006/relationships/hyperlink" Target="http://www.ut.ee/BGGM/yldine_geoloogia/meteoriidikraatrid.html" TargetMode="External"/><Relationship Id="rId41" Type="http://schemas.openxmlformats.org/officeDocument/2006/relationships/hyperlink" Target="https://earthquakes.volcanodiscovery.com/" TargetMode="External"/><Relationship Id="rId62" Type="http://schemas.openxmlformats.org/officeDocument/2006/relationships/hyperlink" Target="https://www.ttu.ee/public/g/Geoloogia_instituut/Oppematerjal/kollektsiooni_lisamaterjal.pdf" TargetMode="External"/><Relationship Id="rId83" Type="http://schemas.openxmlformats.org/officeDocument/2006/relationships/hyperlink" Target="http://www.onezoom.org/" TargetMode="External"/><Relationship Id="rId88" Type="http://schemas.openxmlformats.org/officeDocument/2006/relationships/hyperlink" Target="http://www.gi.ee/geoturism/BKlint_EST_062011_100dpiS.pdf" TargetMode="External"/><Relationship Id="rId111" Type="http://schemas.openxmlformats.org/officeDocument/2006/relationships/hyperlink" Target="http://www.turbaliit.ee/turvas/" TargetMode="External"/><Relationship Id="rId132" Type="http://schemas.openxmlformats.org/officeDocument/2006/relationships/hyperlink" Target="http://tthkkesmaabi.weebly.com/index.html" TargetMode="External"/><Relationship Id="rId153" Type="http://schemas.openxmlformats.org/officeDocument/2006/relationships/hyperlink" Target="http://stratigraafia.info/" TargetMode="External"/><Relationship Id="rId174" Type="http://schemas.openxmlformats.org/officeDocument/2006/relationships/hyperlink" Target="https://www.youtube.com/watch?v=QXKyiPimo7E" TargetMode="External"/><Relationship Id="rId179" Type="http://schemas.openxmlformats.org/officeDocument/2006/relationships/hyperlink" Target="http://www.gof2014exhibition.net./et" TargetMode="External"/><Relationship Id="rId195" Type="http://schemas.openxmlformats.org/officeDocument/2006/relationships/hyperlink" Target="http://geology.com/rocks/" TargetMode="External"/><Relationship Id="rId209" Type="http://schemas.openxmlformats.org/officeDocument/2006/relationships/theme" Target="theme/theme1.xml"/><Relationship Id="rId190" Type="http://schemas.openxmlformats.org/officeDocument/2006/relationships/hyperlink" Target="http://maavarad.egk.ee/index.html" TargetMode="External"/><Relationship Id="rId204" Type="http://schemas.openxmlformats.org/officeDocument/2006/relationships/hyperlink" Target="http://www.loodus.envir.ee/" TargetMode="External"/><Relationship Id="rId15" Type="http://schemas.openxmlformats.org/officeDocument/2006/relationships/hyperlink" Target="http://opik.obs.ee/sisukord.html" TargetMode="External"/><Relationship Id="rId36" Type="http://schemas.openxmlformats.org/officeDocument/2006/relationships/hyperlink" Target="http://www.ut.ee/BGGM/yldine_geoloogia/vulkaanid.pdf" TargetMode="External"/><Relationship Id="rId57" Type="http://schemas.openxmlformats.org/officeDocument/2006/relationships/hyperlink" Target="http://media.hhmi.org/biointeractive/click/explore-your-inner-animals/?_ga=2.65254125.237747724.1501775109-1416755824.1501775109" TargetMode="External"/><Relationship Id="rId106" Type="http://schemas.openxmlformats.org/officeDocument/2006/relationships/hyperlink" Target="https://www.youtube.com/watch?v=aqQvWh9elKE" TargetMode="External"/><Relationship Id="rId127" Type="http://schemas.openxmlformats.org/officeDocument/2006/relationships/hyperlink" Target="http://www2.hariduskeskus.ee/opiobjektid/loodushoid/?AVALEHT" TargetMode="External"/><Relationship Id="rId10" Type="http://schemas.openxmlformats.org/officeDocument/2006/relationships/hyperlink" Target="https://et.wikipedia.org/wiki/Geoloog" TargetMode="External"/><Relationship Id="rId31" Type="http://schemas.openxmlformats.org/officeDocument/2006/relationships/hyperlink" Target="http://www.astronoomia.ee/tahistaevas/meteoorivoolud/" TargetMode="External"/><Relationship Id="rId52" Type="http://schemas.openxmlformats.org/officeDocument/2006/relationships/hyperlink" Target="http://jaaaeg.ee/failid/dokumendid/keskkonnaharidus/jaaajakeskuseoppematerjalid/10_jaaajajargne_loodus_ja_inimene_eestis/10_infomaterjal_Jaaajajargne_loodus.pdf" TargetMode="External"/><Relationship Id="rId73" Type="http://schemas.openxmlformats.org/officeDocument/2006/relationships/hyperlink" Target="http://tthkkesmaabi.weebly.com/index.html" TargetMode="External"/><Relationship Id="rId78" Type="http://schemas.openxmlformats.org/officeDocument/2006/relationships/hyperlink" Target="http://stratigraafia.info/" TargetMode="External"/><Relationship Id="rId94" Type="http://schemas.openxmlformats.org/officeDocument/2006/relationships/hyperlink" Target="http://www.ut.ee/BGGM/eestigeol/Liustike.pdf" TargetMode="External"/><Relationship Id="rId99" Type="http://schemas.openxmlformats.org/officeDocument/2006/relationships/hyperlink" Target="http://www.gi.ee/geomoodulid/files/modules/purdsetted.html" TargetMode="External"/><Relationship Id="rId101" Type="http://schemas.openxmlformats.org/officeDocument/2006/relationships/hyperlink" Target="https://www.youtube.com/watch?v=VrUyxQCCqX4" TargetMode="External"/><Relationship Id="rId122" Type="http://schemas.openxmlformats.org/officeDocument/2006/relationships/hyperlink" Target="http://www.ut.ee/BGGM/yldine_geoloogia/pohjavee_tegevus.html" TargetMode="External"/><Relationship Id="rId143" Type="http://schemas.openxmlformats.org/officeDocument/2006/relationships/hyperlink" Target="http://www.bbc.co.uk/nature/extinction_events" TargetMode="External"/><Relationship Id="rId148" Type="http://schemas.openxmlformats.org/officeDocument/2006/relationships/hyperlink" Target="http://www.hhmi.org/biointeractive/earthviewer" TargetMode="External"/><Relationship Id="rId164" Type="http://schemas.openxmlformats.org/officeDocument/2006/relationships/hyperlink" Target="http://kogud.emu.ee/mullamuuseum/?do=muld" TargetMode="External"/><Relationship Id="rId169" Type="http://schemas.openxmlformats.org/officeDocument/2006/relationships/hyperlink" Target="http://xgis.maaamet.ee/xGIS/XGis" TargetMode="External"/><Relationship Id="rId185" Type="http://schemas.openxmlformats.org/officeDocument/2006/relationships/hyperlink" Target="http://maps.helcom.fi/website/mapservice/index.html" TargetMode="External"/><Relationship Id="rId4" Type="http://schemas.openxmlformats.org/officeDocument/2006/relationships/settings" Target="settings.xml"/><Relationship Id="rId9" Type="http://schemas.openxmlformats.org/officeDocument/2006/relationships/hyperlink" Target="http://www.ut.ee/BGGM/yldine_geoloogia/" TargetMode="External"/><Relationship Id="rId180" Type="http://schemas.openxmlformats.org/officeDocument/2006/relationships/hyperlink" Target="http://www.ut.ee/BGGM/eestigeol/l_mereareng.html" TargetMode="External"/><Relationship Id="rId26" Type="http://schemas.openxmlformats.org/officeDocument/2006/relationships/hyperlink" Target="https://spaceplace.nasa.gov/momentum/en/" TargetMode="External"/><Relationship Id="rId47" Type="http://schemas.openxmlformats.org/officeDocument/2006/relationships/hyperlink" Target="http://stratigraafia.info/" TargetMode="External"/><Relationship Id="rId68" Type="http://schemas.openxmlformats.org/officeDocument/2006/relationships/hyperlink" Target="http://www2.hariduskeskus.ee/opiobjektid/loodushoid/?AVALEHT" TargetMode="External"/><Relationship Id="rId89" Type="http://schemas.openxmlformats.org/officeDocument/2006/relationships/hyperlink" Target="http://www.klint.envir.ee/klint/index.html" TargetMode="External"/><Relationship Id="rId112" Type="http://schemas.openxmlformats.org/officeDocument/2006/relationships/hyperlink" Target="http://www.turbaliit.ee/kaevandamine/" TargetMode="External"/><Relationship Id="rId133" Type="http://schemas.openxmlformats.org/officeDocument/2006/relationships/hyperlink" Target="http://www.redcross.ee/pdf/EA_voldik.pdf" TargetMode="External"/><Relationship Id="rId154" Type="http://schemas.openxmlformats.org/officeDocument/2006/relationships/hyperlink" Target="http://www.bbc.co.uk/nature/history_of_the_earth" TargetMode="External"/><Relationship Id="rId175" Type="http://schemas.openxmlformats.org/officeDocument/2006/relationships/hyperlink" Target="https://www.youtube.com/watch?v=wfv2V3nH1XM" TargetMode="External"/><Relationship Id="rId196" Type="http://schemas.openxmlformats.org/officeDocument/2006/relationships/hyperlink" Target="http://www.classzone.com/books/earth_science/terc/content/investigations/es0610/es0610page02.cfm" TargetMode="External"/><Relationship Id="rId200" Type="http://schemas.openxmlformats.org/officeDocument/2006/relationships/hyperlink" Target="http://faculty.icc.edu/easc111lab/labs/lab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C43ECF-8E11-45EE-8851-46A2B3BAF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51</Pages>
  <Words>22244</Words>
  <Characters>129017</Characters>
  <Application>Microsoft Office Word</Application>
  <DocSecurity>0</DocSecurity>
  <Lines>1075</Lines>
  <Paragraphs>3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0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utaja</dc:creator>
  <cp:lastModifiedBy>Katrin Saart</cp:lastModifiedBy>
  <cp:revision>29</cp:revision>
  <cp:lastPrinted>2017-08-02T16:03:00Z</cp:lastPrinted>
  <dcterms:created xsi:type="dcterms:W3CDTF">2017-09-13T19:33:00Z</dcterms:created>
  <dcterms:modified xsi:type="dcterms:W3CDTF">2017-09-21T07:21:00Z</dcterms:modified>
</cp:coreProperties>
</file>